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7EE26" w14:textId="3E676757" w:rsidR="00271E94" w:rsidRDefault="00320BBD" w:rsidP="00CB7716">
      <w:pPr>
        <w:spacing w:line="321" w:lineRule="exact"/>
        <w:jc w:val="both"/>
        <w:rPr>
          <w:b/>
          <w:sz w:val="28"/>
        </w:rPr>
      </w:pPr>
      <w:r>
        <w:rPr>
          <w:b/>
          <w:sz w:val="28"/>
        </w:rPr>
        <w:t xml:space="preserve">OUR </w:t>
      </w:r>
      <w:r w:rsidR="00AF6FFB">
        <w:rPr>
          <w:b/>
          <w:sz w:val="28"/>
        </w:rPr>
        <w:t xml:space="preserve">LADY OF LOURDES, ROTTINGDEAN and ST. PATRICK’S, </w:t>
      </w:r>
      <w:r w:rsidR="00D408C2">
        <w:rPr>
          <w:b/>
          <w:sz w:val="28"/>
        </w:rPr>
        <w:t>W</w:t>
      </w:r>
      <w:r w:rsidR="00AF6FFB">
        <w:rPr>
          <w:b/>
          <w:sz w:val="28"/>
        </w:rPr>
        <w:t>OODINGDEAN</w:t>
      </w:r>
    </w:p>
    <w:p w14:paraId="46480145" w14:textId="3A92644E" w:rsidR="00271E94" w:rsidRDefault="0019115C" w:rsidP="00CB7716">
      <w:pPr>
        <w:pStyle w:val="Heading1"/>
        <w:spacing w:line="275" w:lineRule="exact"/>
        <w:ind w:left="993" w:right="533"/>
        <w:jc w:val="both"/>
        <w:rPr>
          <w:u w:val="none"/>
        </w:rPr>
      </w:pPr>
      <w:r>
        <w:rPr>
          <w:noProof/>
        </w:rPr>
        <w:drawing>
          <wp:anchor distT="0" distB="0" distL="0" distR="0" simplePos="0" relativeHeight="251658240" behindDoc="0" locked="0" layoutInCell="1" allowOverlap="1" wp14:anchorId="52F6A5DB" wp14:editId="52859148">
            <wp:simplePos x="0" y="0"/>
            <wp:positionH relativeFrom="margin">
              <wp:posOffset>4445</wp:posOffset>
            </wp:positionH>
            <wp:positionV relativeFrom="paragraph">
              <wp:posOffset>10795</wp:posOffset>
            </wp:positionV>
            <wp:extent cx="525780" cy="916940"/>
            <wp:effectExtent l="0" t="0" r="7620" b="0"/>
            <wp:wrapNone/>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5780" cy="916940"/>
                    </a:xfrm>
                    <a:prstGeom prst="rect">
                      <a:avLst/>
                    </a:prstGeom>
                    <a:noFill/>
                    <a:ln>
                      <a:noFill/>
                    </a:ln>
                  </pic:spPr>
                </pic:pic>
              </a:graphicData>
            </a:graphic>
            <wp14:sizeRelH relativeFrom="page">
              <wp14:pctWidth>0</wp14:pctWidth>
            </wp14:sizeRelH>
            <wp14:sizeRelV relativeFrom="page">
              <wp14:pctHeight>0</wp14:pctHeight>
            </wp14:sizeRelV>
          </wp:anchor>
        </w:drawing>
      </w:r>
      <w:r w:rsidR="00DE60BA">
        <w:rPr>
          <w:noProof/>
        </w:rPr>
        <w:drawing>
          <wp:anchor distT="0" distB="0" distL="0" distR="0" simplePos="0" relativeHeight="251658241" behindDoc="0" locked="0" layoutInCell="1" allowOverlap="1" wp14:anchorId="5B459953" wp14:editId="64697889">
            <wp:simplePos x="0" y="0"/>
            <wp:positionH relativeFrom="page">
              <wp:posOffset>6724650</wp:posOffset>
            </wp:positionH>
            <wp:positionV relativeFrom="paragraph">
              <wp:posOffset>8255</wp:posOffset>
            </wp:positionV>
            <wp:extent cx="685800" cy="914025"/>
            <wp:effectExtent l="0" t="0" r="0" b="635"/>
            <wp:wrapNone/>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5800" cy="914025"/>
                    </a:xfrm>
                    <a:prstGeom prst="rect">
                      <a:avLst/>
                    </a:prstGeom>
                    <a:noFill/>
                    <a:ln>
                      <a:noFill/>
                    </a:ln>
                  </pic:spPr>
                </pic:pic>
              </a:graphicData>
            </a:graphic>
            <wp14:sizeRelH relativeFrom="page">
              <wp14:pctWidth>0</wp14:pctWidth>
            </wp14:sizeRelH>
            <wp14:sizeRelV relativeFrom="page">
              <wp14:pctHeight>0</wp14:pctHeight>
            </wp14:sizeRelV>
          </wp:anchor>
        </w:drawing>
      </w:r>
      <w:r w:rsidR="00AF6FFB">
        <w:rPr>
          <w:u w:val="none"/>
        </w:rPr>
        <w:t>Eastfield, Steyning Ro</w:t>
      </w:r>
      <w:r w:rsidR="002F31A3">
        <w:rPr>
          <w:u w:val="none"/>
        </w:rPr>
        <w:t xml:space="preserve">ad, Rottingdean BN2 7GA </w:t>
      </w:r>
      <w:r w:rsidR="002F31A3">
        <w:rPr>
          <w:u w:val="none"/>
        </w:rPr>
        <w:tab/>
      </w:r>
      <w:r w:rsidR="00232A44">
        <w:rPr>
          <w:u w:val="none"/>
        </w:rPr>
        <w:t xml:space="preserve">          </w:t>
      </w:r>
      <w:r w:rsidR="002F31A3">
        <w:rPr>
          <w:u w:val="none"/>
        </w:rPr>
        <w:t>Website</w:t>
      </w:r>
      <w:r w:rsidR="00AF6FFB">
        <w:rPr>
          <w:u w:val="none"/>
        </w:rPr>
        <w:t xml:space="preserve">: </w:t>
      </w:r>
      <w:hyperlink r:id="rId10">
        <w:r w:rsidR="00AF6FFB">
          <w:rPr>
            <w:color w:val="0000FF"/>
          </w:rPr>
          <w:t>www.ololandstp.org</w:t>
        </w:r>
      </w:hyperlink>
    </w:p>
    <w:p w14:paraId="53658942" w14:textId="487AEE39" w:rsidR="00271E94" w:rsidRDefault="00AF6FFB" w:rsidP="00CB7716">
      <w:pPr>
        <w:pStyle w:val="BodyText"/>
        <w:tabs>
          <w:tab w:val="left" w:pos="6344"/>
        </w:tabs>
        <w:spacing w:before="1"/>
        <w:ind w:left="993" w:right="533"/>
      </w:pPr>
      <w:r>
        <w:t>Office</w:t>
      </w:r>
      <w:r>
        <w:rPr>
          <w:spacing w:val="-3"/>
        </w:rPr>
        <w:t xml:space="preserve"> </w:t>
      </w:r>
      <w:r>
        <w:t>email:</w:t>
      </w:r>
      <w:r>
        <w:rPr>
          <w:spacing w:val="-3"/>
        </w:rPr>
        <w:t xml:space="preserve"> </w:t>
      </w:r>
      <w:hyperlink r:id="rId11">
        <w:r w:rsidRPr="006A00B4">
          <w:rPr>
            <w:color w:val="0000FF"/>
            <w:u w:val="single"/>
          </w:rPr>
          <w:t>ololandstp@outlook.com</w:t>
        </w:r>
      </w:hyperlink>
      <w:r w:rsidR="00584438">
        <w:rPr>
          <w:color w:val="0000FF"/>
          <w:u w:color="0000FF"/>
          <w:lang w:val="en-GB"/>
        </w:rPr>
        <w:t xml:space="preserve"> </w:t>
      </w:r>
      <w:r>
        <w:rPr>
          <w:color w:val="0000FF"/>
        </w:rPr>
        <w:tab/>
      </w:r>
      <w:r w:rsidR="00232A44">
        <w:rPr>
          <w:color w:val="0000FF"/>
          <w:lang w:val="en-GB"/>
        </w:rPr>
        <w:t xml:space="preserve">            </w:t>
      </w:r>
      <w:r w:rsidR="00EB4956">
        <w:rPr>
          <w:color w:val="0000FF"/>
          <w:lang w:val="en-GB"/>
        </w:rPr>
        <w:t xml:space="preserve">           </w:t>
      </w:r>
      <w:r w:rsidR="00232A44">
        <w:rPr>
          <w:color w:val="0000FF"/>
          <w:lang w:val="en-GB"/>
        </w:rPr>
        <w:t xml:space="preserve">   </w:t>
      </w:r>
      <w:r>
        <w:t xml:space="preserve">Office </w:t>
      </w:r>
      <w:proofErr w:type="spellStart"/>
      <w:r>
        <w:t>tel</w:t>
      </w:r>
      <w:proofErr w:type="spellEnd"/>
      <w:r>
        <w:t>: 01273</w:t>
      </w:r>
      <w:r>
        <w:rPr>
          <w:spacing w:val="-7"/>
        </w:rPr>
        <w:t xml:space="preserve"> </w:t>
      </w:r>
      <w:r>
        <w:t>302903</w:t>
      </w:r>
    </w:p>
    <w:p w14:paraId="794F96F8" w14:textId="65E421DB" w:rsidR="00271E94" w:rsidRDefault="00AF6FFB" w:rsidP="00CB7716">
      <w:pPr>
        <w:tabs>
          <w:tab w:val="left" w:pos="4802"/>
        </w:tabs>
        <w:spacing w:line="252" w:lineRule="exact"/>
        <w:ind w:left="993" w:right="533"/>
        <w:jc w:val="both"/>
        <w:rPr>
          <w:b/>
        </w:rPr>
      </w:pPr>
      <w:r>
        <w:rPr>
          <w:b/>
        </w:rPr>
        <w:t xml:space="preserve">Priest: </w:t>
      </w:r>
      <w:r w:rsidR="00184030">
        <w:rPr>
          <w:b/>
        </w:rPr>
        <w:t>Mgr.</w:t>
      </w:r>
      <w:r w:rsidR="00BE7E8E">
        <w:rPr>
          <w:b/>
        </w:rPr>
        <w:t xml:space="preserve"> Benny O’Shea</w:t>
      </w:r>
      <w:r>
        <w:rPr>
          <w:b/>
          <w:spacing w:val="-6"/>
        </w:rPr>
        <w:t xml:space="preserve"> </w:t>
      </w:r>
      <w:r>
        <w:rPr>
          <w:b/>
        </w:rPr>
        <w:t>07802</w:t>
      </w:r>
      <w:r>
        <w:rPr>
          <w:b/>
          <w:spacing w:val="-1"/>
        </w:rPr>
        <w:t xml:space="preserve"> </w:t>
      </w:r>
      <w:r>
        <w:rPr>
          <w:b/>
        </w:rPr>
        <w:t>791394</w:t>
      </w:r>
      <w:r>
        <w:rPr>
          <w:b/>
        </w:rPr>
        <w:tab/>
      </w:r>
      <w:r w:rsidR="007A63BE">
        <w:rPr>
          <w:b/>
        </w:rPr>
        <w:tab/>
      </w:r>
      <w:r w:rsidR="00232A44">
        <w:rPr>
          <w:b/>
        </w:rPr>
        <w:t xml:space="preserve">         </w:t>
      </w:r>
      <w:r>
        <w:rPr>
          <w:b/>
        </w:rPr>
        <w:t>Deacon: Rev. Neil Mercer 07801</w:t>
      </w:r>
      <w:r>
        <w:rPr>
          <w:b/>
          <w:spacing w:val="-5"/>
        </w:rPr>
        <w:t xml:space="preserve"> </w:t>
      </w:r>
      <w:r>
        <w:rPr>
          <w:b/>
        </w:rPr>
        <w:t>706167</w:t>
      </w:r>
    </w:p>
    <w:p w14:paraId="40856412" w14:textId="515708D4" w:rsidR="00AA0F99" w:rsidRDefault="00430AB2" w:rsidP="00CB7716">
      <w:pPr>
        <w:pStyle w:val="BodyText"/>
        <w:spacing w:line="252" w:lineRule="exact"/>
        <w:ind w:left="426" w:right="533"/>
        <w:rPr>
          <w:lang w:val="en-GB"/>
        </w:rPr>
      </w:pPr>
      <w:r w:rsidRPr="00281A87">
        <w:rPr>
          <w:noProof/>
          <w:sz w:val="16"/>
        </w:rPr>
        <mc:AlternateContent>
          <mc:Choice Requires="wps">
            <w:drawing>
              <wp:anchor distT="45720" distB="45720" distL="114300" distR="114300" simplePos="0" relativeHeight="251658242" behindDoc="0" locked="0" layoutInCell="1" allowOverlap="1" wp14:anchorId="62C6EFEE" wp14:editId="7136F0FD">
                <wp:simplePos x="0" y="0"/>
                <wp:positionH relativeFrom="margin">
                  <wp:align>left</wp:align>
                </wp:positionH>
                <wp:positionV relativeFrom="paragraph">
                  <wp:posOffset>386715</wp:posOffset>
                </wp:positionV>
                <wp:extent cx="7105650" cy="12096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5650" cy="1209675"/>
                        </a:xfrm>
                        <a:prstGeom prst="rect">
                          <a:avLst/>
                        </a:prstGeom>
                        <a:solidFill>
                          <a:srgbClr val="FFFFFF"/>
                        </a:solidFill>
                        <a:ln w="9525">
                          <a:solidFill>
                            <a:srgbClr val="000000"/>
                          </a:solidFill>
                          <a:miter lim="800000"/>
                          <a:headEnd/>
                          <a:tailEnd/>
                        </a:ln>
                      </wps:spPr>
                      <wps:txbx>
                        <w:txbxContent>
                          <w:p w14:paraId="7EB537F6" w14:textId="2F0B8C27" w:rsidR="000B4FC2" w:rsidRDefault="00C567EA">
                            <w:pPr>
                              <w:rPr>
                                <w:b/>
                                <w:bCs/>
                                <w:sz w:val="24"/>
                                <w:szCs w:val="24"/>
                              </w:rPr>
                            </w:pPr>
                            <w:r w:rsidRPr="0019115C">
                              <w:rPr>
                                <w:b/>
                                <w:bCs/>
                                <w:sz w:val="24"/>
                                <w:szCs w:val="24"/>
                              </w:rPr>
                              <w:t xml:space="preserve"> CO</w:t>
                            </w:r>
                            <w:r w:rsidR="00726E70" w:rsidRPr="0019115C">
                              <w:rPr>
                                <w:b/>
                                <w:bCs/>
                                <w:sz w:val="24"/>
                                <w:szCs w:val="24"/>
                              </w:rPr>
                              <w:t>VID-</w:t>
                            </w:r>
                            <w:proofErr w:type="gramStart"/>
                            <w:r w:rsidR="00726E70" w:rsidRPr="0019115C">
                              <w:rPr>
                                <w:b/>
                                <w:bCs/>
                                <w:sz w:val="24"/>
                                <w:szCs w:val="24"/>
                              </w:rPr>
                              <w:t>19</w:t>
                            </w:r>
                            <w:r w:rsidR="00CF68A5">
                              <w:rPr>
                                <w:b/>
                                <w:bCs/>
                                <w:sz w:val="24"/>
                                <w:szCs w:val="24"/>
                              </w:rPr>
                              <w:t xml:space="preserve">  -</w:t>
                            </w:r>
                            <w:proofErr w:type="gramEnd"/>
                            <w:r w:rsidR="00CF68A5">
                              <w:rPr>
                                <w:b/>
                                <w:bCs/>
                                <w:sz w:val="24"/>
                                <w:szCs w:val="24"/>
                              </w:rPr>
                              <w:t xml:space="preserve"> Guidance from the Government and The Bishops’ Conference is now allowing Places of Worship to reopen for the celebration of Mass. While this is very good news we still need to </w:t>
                            </w:r>
                            <w:r w:rsidR="00FF0B7A">
                              <w:rPr>
                                <w:b/>
                                <w:bCs/>
                                <w:sz w:val="24"/>
                                <w:szCs w:val="24"/>
                              </w:rPr>
                              <w:t xml:space="preserve">follow the strict guidelines from the </w:t>
                            </w:r>
                            <w:proofErr w:type="gramStart"/>
                            <w:r w:rsidR="00FF0B7A">
                              <w:rPr>
                                <w:b/>
                                <w:bCs/>
                                <w:sz w:val="24"/>
                                <w:szCs w:val="24"/>
                              </w:rPr>
                              <w:t>Govt</w:t>
                            </w:r>
                            <w:r w:rsidR="00CF68A5">
                              <w:rPr>
                                <w:b/>
                                <w:bCs/>
                                <w:sz w:val="24"/>
                                <w:szCs w:val="24"/>
                              </w:rPr>
                              <w:t xml:space="preserve"> </w:t>
                            </w:r>
                            <w:r w:rsidR="00FF0B7A">
                              <w:rPr>
                                <w:b/>
                                <w:bCs/>
                                <w:sz w:val="24"/>
                                <w:szCs w:val="24"/>
                              </w:rPr>
                              <w:t>.</w:t>
                            </w:r>
                            <w:proofErr w:type="gramEnd"/>
                            <w:r w:rsidR="00C37669" w:rsidRPr="0019115C">
                              <w:rPr>
                                <w:b/>
                                <w:bCs/>
                                <w:sz w:val="24"/>
                                <w:szCs w:val="24"/>
                              </w:rPr>
                              <w:t xml:space="preserve"> </w:t>
                            </w:r>
                            <w:r w:rsidR="00684A4D" w:rsidRPr="00684A4D">
                              <w:rPr>
                                <w:b/>
                                <w:bCs/>
                                <w:sz w:val="24"/>
                                <w:szCs w:val="24"/>
                              </w:rPr>
                              <w:t xml:space="preserve"> </w:t>
                            </w:r>
                            <w:r w:rsidR="007229E7" w:rsidRPr="00FF0B7A">
                              <w:rPr>
                                <w:b/>
                                <w:bCs/>
                                <w:color w:val="FF0000"/>
                                <w:sz w:val="24"/>
                                <w:szCs w:val="24"/>
                              </w:rPr>
                              <w:t xml:space="preserve">Live </w:t>
                            </w:r>
                            <w:r w:rsidR="00684A4D" w:rsidRPr="00FF0B7A">
                              <w:rPr>
                                <w:b/>
                                <w:bCs/>
                                <w:color w:val="FF0000"/>
                                <w:sz w:val="24"/>
                                <w:szCs w:val="24"/>
                              </w:rPr>
                              <w:t xml:space="preserve">Streaming </w:t>
                            </w:r>
                            <w:proofErr w:type="gramStart"/>
                            <w:r w:rsidR="000B4FC2">
                              <w:rPr>
                                <w:b/>
                                <w:bCs/>
                                <w:color w:val="FF0000"/>
                                <w:sz w:val="24"/>
                                <w:szCs w:val="24"/>
                              </w:rPr>
                              <w:t>of  Masses</w:t>
                            </w:r>
                            <w:proofErr w:type="gramEnd"/>
                            <w:r w:rsidR="000B4FC2">
                              <w:rPr>
                                <w:b/>
                                <w:bCs/>
                                <w:color w:val="FF0000"/>
                                <w:sz w:val="24"/>
                                <w:szCs w:val="24"/>
                              </w:rPr>
                              <w:t xml:space="preserve"> </w:t>
                            </w:r>
                            <w:r w:rsidR="00684A4D" w:rsidRPr="00FF0B7A">
                              <w:rPr>
                                <w:b/>
                                <w:bCs/>
                                <w:color w:val="FF0000"/>
                                <w:sz w:val="24"/>
                                <w:szCs w:val="24"/>
                              </w:rPr>
                              <w:t>from OLOL</w:t>
                            </w:r>
                            <w:r w:rsidR="000A335E">
                              <w:rPr>
                                <w:b/>
                                <w:bCs/>
                                <w:sz w:val="24"/>
                                <w:szCs w:val="24"/>
                              </w:rPr>
                              <w:t xml:space="preserve"> </w:t>
                            </w:r>
                            <w:r w:rsidR="000B4FC2">
                              <w:rPr>
                                <w:b/>
                                <w:bCs/>
                                <w:sz w:val="24"/>
                                <w:szCs w:val="24"/>
                              </w:rPr>
                              <w:t>–</w:t>
                            </w:r>
                          </w:p>
                          <w:p w14:paraId="47E5B8A0" w14:textId="544BB0AD" w:rsidR="00883972" w:rsidRDefault="000B4FC2" w:rsidP="00EF0669">
                            <w:pPr>
                              <w:jc w:val="both"/>
                              <w:rPr>
                                <w:b/>
                                <w:bCs/>
                                <w:sz w:val="24"/>
                                <w:szCs w:val="24"/>
                              </w:rPr>
                            </w:pPr>
                            <w:r>
                              <w:rPr>
                                <w:b/>
                                <w:bCs/>
                                <w:sz w:val="24"/>
                                <w:szCs w:val="24"/>
                              </w:rPr>
                              <w:t xml:space="preserve">                            </w:t>
                            </w:r>
                            <w:r w:rsidR="00EF0669" w:rsidRPr="00EF0669">
                              <w:rPr>
                                <w:b/>
                                <w:bCs/>
                                <w:i/>
                                <w:iCs/>
                                <w:sz w:val="24"/>
                                <w:szCs w:val="24"/>
                              </w:rPr>
                              <w:t>Link:</w:t>
                            </w:r>
                            <w:r w:rsidR="00EF0669" w:rsidRPr="00EF0669">
                              <w:rPr>
                                <w:i/>
                                <w:iCs/>
                                <w:sz w:val="24"/>
                                <w:szCs w:val="24"/>
                              </w:rPr>
                              <w:t xml:space="preserve">  </w:t>
                            </w:r>
                            <w:hyperlink r:id="rId12" w:history="1">
                              <w:r w:rsidR="00EF0669" w:rsidRPr="00EF0669">
                                <w:rPr>
                                  <w:rStyle w:val="Hyperlink"/>
                                  <w:i/>
                                  <w:iCs/>
                                  <w:sz w:val="24"/>
                                  <w:szCs w:val="24"/>
                                  <w:lang w:val="x-none"/>
                                </w:rPr>
                                <w:t>https://www.youtube.com/channel/UCc4VXBr3EOa43nCxxzB-Edw</w:t>
                              </w:r>
                            </w:hyperlink>
                            <w:r w:rsidR="00EF0669" w:rsidRPr="00EF0669">
                              <w:rPr>
                                <w:sz w:val="24"/>
                                <w:szCs w:val="24"/>
                              </w:rPr>
                              <w:t xml:space="preserve"> </w:t>
                            </w:r>
                          </w:p>
                          <w:p w14:paraId="6C6329FA" w14:textId="38644E87" w:rsidR="00533072" w:rsidRPr="00F726DB" w:rsidRDefault="00C15A21">
                            <w:pPr>
                              <w:rPr>
                                <w:b/>
                                <w:bCs/>
                                <w:color w:val="4472C4" w:themeColor="accent1"/>
                                <w:sz w:val="18"/>
                                <w:szCs w:val="18"/>
                              </w:rPr>
                            </w:pPr>
                            <w:r>
                              <w:rPr>
                                <w:b/>
                                <w:bCs/>
                                <w:color w:val="C00000"/>
                                <w:sz w:val="18"/>
                                <w:szCs w:val="18"/>
                              </w:rPr>
                              <w:t xml:space="preserve">** </w:t>
                            </w:r>
                            <w:r w:rsidR="00FE0030" w:rsidRPr="00F726DB">
                              <w:rPr>
                                <w:b/>
                                <w:bCs/>
                                <w:color w:val="C00000"/>
                                <w:sz w:val="18"/>
                                <w:szCs w:val="18"/>
                              </w:rPr>
                              <w:t xml:space="preserve">OPENING </w:t>
                            </w:r>
                            <w:r w:rsidR="002B6616" w:rsidRPr="00F726DB">
                              <w:rPr>
                                <w:b/>
                                <w:bCs/>
                                <w:color w:val="C00000"/>
                                <w:sz w:val="18"/>
                                <w:szCs w:val="18"/>
                              </w:rPr>
                              <w:t xml:space="preserve">TIME </w:t>
                            </w:r>
                            <w:r w:rsidR="00FE0030" w:rsidRPr="00F726DB">
                              <w:rPr>
                                <w:b/>
                                <w:bCs/>
                                <w:color w:val="C00000"/>
                                <w:sz w:val="18"/>
                                <w:szCs w:val="18"/>
                              </w:rPr>
                              <w:t>OF CHURCH FOR PRIVATE PRAYER</w:t>
                            </w:r>
                            <w:r w:rsidR="000A335E" w:rsidRPr="00F726DB">
                              <w:rPr>
                                <w:b/>
                                <w:bCs/>
                                <w:color w:val="C00000"/>
                                <w:sz w:val="18"/>
                                <w:szCs w:val="18"/>
                              </w:rPr>
                              <w:t xml:space="preserve"> THIS WEEK</w:t>
                            </w:r>
                            <w:r w:rsidR="00CE027D" w:rsidRPr="00F726DB">
                              <w:rPr>
                                <w:b/>
                                <w:bCs/>
                                <w:color w:val="C00000"/>
                                <w:sz w:val="18"/>
                                <w:szCs w:val="18"/>
                              </w:rPr>
                              <w:t xml:space="preserve"> </w:t>
                            </w:r>
                            <w:r w:rsidR="00F17436" w:rsidRPr="00F726DB">
                              <w:rPr>
                                <w:b/>
                                <w:bCs/>
                                <w:color w:val="C00000"/>
                                <w:sz w:val="18"/>
                                <w:szCs w:val="18"/>
                              </w:rPr>
                              <w:t>**</w:t>
                            </w:r>
                            <w:r w:rsidR="00883972" w:rsidRPr="00F726DB">
                              <w:rPr>
                                <w:b/>
                                <w:bCs/>
                                <w:color w:val="C00000"/>
                                <w:sz w:val="18"/>
                                <w:szCs w:val="18"/>
                              </w:rPr>
                              <w:t>*</w:t>
                            </w:r>
                            <w:r w:rsidR="00F726DB" w:rsidRPr="00F726DB">
                              <w:rPr>
                                <w:b/>
                                <w:bCs/>
                                <w:color w:val="C00000"/>
                                <w:sz w:val="18"/>
                                <w:szCs w:val="18"/>
                              </w:rPr>
                              <w:t>**</w:t>
                            </w:r>
                            <w:r w:rsidR="00080BFA" w:rsidRPr="00F726DB">
                              <w:rPr>
                                <w:b/>
                                <w:bCs/>
                                <w:color w:val="4472C4" w:themeColor="accent1"/>
                                <w:sz w:val="18"/>
                                <w:szCs w:val="18"/>
                              </w:rPr>
                              <w:t xml:space="preserve"> </w:t>
                            </w:r>
                            <w:proofErr w:type="gramStart"/>
                            <w:r w:rsidR="00AB15FC" w:rsidRPr="00F726DB">
                              <w:rPr>
                                <w:b/>
                                <w:bCs/>
                                <w:color w:val="4472C4" w:themeColor="accent1"/>
                                <w:sz w:val="18"/>
                                <w:szCs w:val="18"/>
                              </w:rPr>
                              <w:t>T</w:t>
                            </w:r>
                            <w:r w:rsidR="00E46278">
                              <w:rPr>
                                <w:b/>
                                <w:bCs/>
                                <w:color w:val="4472C4" w:themeColor="accent1"/>
                                <w:sz w:val="18"/>
                                <w:szCs w:val="18"/>
                              </w:rPr>
                              <w:t>UESDAY</w:t>
                            </w:r>
                            <w:r w:rsidR="00AB15FC" w:rsidRPr="00F726DB">
                              <w:rPr>
                                <w:b/>
                                <w:bCs/>
                                <w:color w:val="4472C4" w:themeColor="accent1"/>
                                <w:sz w:val="18"/>
                                <w:szCs w:val="18"/>
                              </w:rPr>
                              <w:t xml:space="preserve">  &amp;</w:t>
                            </w:r>
                            <w:proofErr w:type="gramEnd"/>
                            <w:r w:rsidR="005F7D2A" w:rsidRPr="00F726DB">
                              <w:rPr>
                                <w:b/>
                                <w:bCs/>
                                <w:color w:val="4472C4" w:themeColor="accent1"/>
                                <w:sz w:val="18"/>
                                <w:szCs w:val="18"/>
                              </w:rPr>
                              <w:t xml:space="preserve"> </w:t>
                            </w:r>
                            <w:r w:rsidR="00080BFA" w:rsidRPr="00F726DB">
                              <w:rPr>
                                <w:b/>
                                <w:bCs/>
                                <w:color w:val="4472C4" w:themeColor="accent1"/>
                                <w:sz w:val="18"/>
                                <w:szCs w:val="18"/>
                              </w:rPr>
                              <w:t xml:space="preserve">FRIDAY </w:t>
                            </w:r>
                            <w:r w:rsidR="000B4FC2" w:rsidRPr="00F726DB">
                              <w:rPr>
                                <w:b/>
                                <w:bCs/>
                                <w:color w:val="4472C4" w:themeColor="accent1"/>
                                <w:sz w:val="18"/>
                                <w:szCs w:val="18"/>
                              </w:rPr>
                              <w:t xml:space="preserve">MORNING AFTER </w:t>
                            </w:r>
                            <w:r w:rsidR="00BD00C2" w:rsidRPr="00F726DB">
                              <w:rPr>
                                <w:b/>
                                <w:bCs/>
                                <w:color w:val="4472C4" w:themeColor="accent1"/>
                                <w:sz w:val="18"/>
                                <w:szCs w:val="18"/>
                              </w:rPr>
                              <w:t xml:space="preserve"> </w:t>
                            </w:r>
                            <w:r w:rsidR="000B4FC2" w:rsidRPr="00F726DB">
                              <w:rPr>
                                <w:b/>
                                <w:bCs/>
                                <w:color w:val="4472C4" w:themeColor="accent1"/>
                                <w:sz w:val="18"/>
                                <w:szCs w:val="18"/>
                              </w:rPr>
                              <w:t>MASS</w:t>
                            </w:r>
                          </w:p>
                          <w:p w14:paraId="47F160BF" w14:textId="1902068C" w:rsidR="00D021A2" w:rsidRPr="000036D8" w:rsidRDefault="00C15A21">
                            <w:pPr>
                              <w:rPr>
                                <w:b/>
                                <w:bCs/>
                                <w:sz w:val="20"/>
                                <w:szCs w:val="20"/>
                              </w:rPr>
                            </w:pPr>
                            <w:r w:rsidRPr="0064280E">
                              <w:rPr>
                                <w:b/>
                                <w:bCs/>
                                <w:color w:val="C00000"/>
                                <w:sz w:val="20"/>
                                <w:szCs w:val="20"/>
                              </w:rPr>
                              <w:t xml:space="preserve">    </w:t>
                            </w:r>
                            <w:r w:rsidR="003E7761" w:rsidRPr="000036D8">
                              <w:rPr>
                                <w:b/>
                                <w:bCs/>
                                <w:color w:val="C00000"/>
                                <w:sz w:val="20"/>
                                <w:szCs w:val="20"/>
                              </w:rPr>
                              <w:t>PLEASE NOTE MASS TIME</w:t>
                            </w:r>
                            <w:r w:rsidR="00D80AF7" w:rsidRPr="000036D8">
                              <w:rPr>
                                <w:b/>
                                <w:bCs/>
                                <w:color w:val="C00000"/>
                                <w:sz w:val="20"/>
                                <w:szCs w:val="20"/>
                              </w:rPr>
                              <w:t>S</w:t>
                            </w:r>
                            <w:r w:rsidR="009B37BC" w:rsidRPr="000036D8">
                              <w:rPr>
                                <w:b/>
                                <w:bCs/>
                                <w:color w:val="C00000"/>
                                <w:sz w:val="20"/>
                                <w:szCs w:val="20"/>
                              </w:rPr>
                              <w:t xml:space="preserve"> THIS</w:t>
                            </w:r>
                            <w:r w:rsidR="00BE7E7E" w:rsidRPr="000036D8">
                              <w:rPr>
                                <w:b/>
                                <w:bCs/>
                                <w:color w:val="C00000"/>
                                <w:sz w:val="20"/>
                                <w:szCs w:val="20"/>
                              </w:rPr>
                              <w:t xml:space="preserve"> WEEK</w:t>
                            </w:r>
                            <w:r w:rsidR="00CB441A" w:rsidRPr="000036D8">
                              <w:rPr>
                                <w:b/>
                                <w:bCs/>
                                <w:color w:val="C00000"/>
                                <w:sz w:val="20"/>
                                <w:szCs w:val="20"/>
                              </w:rPr>
                              <w:t xml:space="preserve"> </w:t>
                            </w:r>
                            <w:r w:rsidR="000B4FC2" w:rsidRPr="000036D8">
                              <w:rPr>
                                <w:b/>
                                <w:bCs/>
                                <w:color w:val="C00000"/>
                                <w:sz w:val="20"/>
                                <w:szCs w:val="20"/>
                              </w:rPr>
                              <w:t>***********</w:t>
                            </w:r>
                            <w:r w:rsidR="00CB441A" w:rsidRPr="000036D8">
                              <w:rPr>
                                <w:b/>
                                <w:bCs/>
                                <w:color w:val="C00000"/>
                                <w:sz w:val="20"/>
                                <w:szCs w:val="20"/>
                              </w:rPr>
                              <w:t xml:space="preserve"> </w:t>
                            </w:r>
                            <w:r w:rsidR="0026222A">
                              <w:rPr>
                                <w:b/>
                                <w:bCs/>
                                <w:color w:val="C00000"/>
                                <w:sz w:val="20"/>
                                <w:szCs w:val="20"/>
                              </w:rPr>
                              <w:t xml:space="preserve">Monday, </w:t>
                            </w:r>
                            <w:r w:rsidR="006911AB" w:rsidRPr="000036D8">
                              <w:rPr>
                                <w:b/>
                                <w:bCs/>
                                <w:color w:val="C00000"/>
                                <w:sz w:val="20"/>
                                <w:szCs w:val="20"/>
                              </w:rPr>
                              <w:t>Tuesday</w:t>
                            </w:r>
                            <w:r w:rsidR="003573CE" w:rsidRPr="000036D8">
                              <w:rPr>
                                <w:b/>
                                <w:bCs/>
                                <w:color w:val="C00000"/>
                                <w:sz w:val="20"/>
                                <w:szCs w:val="20"/>
                              </w:rPr>
                              <w:t>,</w:t>
                            </w:r>
                            <w:r w:rsidR="00B21A70" w:rsidRPr="000036D8">
                              <w:rPr>
                                <w:b/>
                                <w:bCs/>
                                <w:color w:val="C00000"/>
                                <w:sz w:val="20"/>
                                <w:szCs w:val="20"/>
                              </w:rPr>
                              <w:t xml:space="preserve"> </w:t>
                            </w:r>
                            <w:r w:rsidR="009B37BC" w:rsidRPr="000036D8">
                              <w:rPr>
                                <w:b/>
                                <w:bCs/>
                                <w:color w:val="C00000"/>
                                <w:sz w:val="20"/>
                                <w:szCs w:val="20"/>
                              </w:rPr>
                              <w:t>Thursday &amp; Friday</w:t>
                            </w:r>
                            <w:r w:rsidR="0026222A">
                              <w:rPr>
                                <w:b/>
                                <w:bCs/>
                                <w:color w:val="C00000"/>
                                <w:sz w:val="20"/>
                                <w:szCs w:val="20"/>
                              </w:rPr>
                              <w:t xml:space="preserve"> </w:t>
                            </w:r>
                            <w:proofErr w:type="gramStart"/>
                            <w:r w:rsidR="0026222A">
                              <w:rPr>
                                <w:b/>
                                <w:bCs/>
                                <w:color w:val="C00000"/>
                                <w:sz w:val="20"/>
                                <w:szCs w:val="20"/>
                              </w:rPr>
                              <w:t xml:space="preserve">- </w:t>
                            </w:r>
                            <w:r w:rsidR="002A618C" w:rsidRPr="000036D8">
                              <w:rPr>
                                <w:b/>
                                <w:bCs/>
                                <w:color w:val="C00000"/>
                                <w:sz w:val="20"/>
                                <w:szCs w:val="20"/>
                              </w:rPr>
                              <w:t xml:space="preserve"> 9</w:t>
                            </w:r>
                            <w:proofErr w:type="gramEnd"/>
                            <w:r w:rsidR="002A618C" w:rsidRPr="000036D8">
                              <w:rPr>
                                <w:b/>
                                <w:bCs/>
                                <w:color w:val="C00000"/>
                                <w:sz w:val="20"/>
                                <w:szCs w:val="20"/>
                              </w:rPr>
                              <w:t>.30am</w:t>
                            </w:r>
                            <w:r w:rsidR="000C06D5" w:rsidRPr="000036D8">
                              <w:rPr>
                                <w:b/>
                                <w:bCs/>
                                <w:color w:val="C00000"/>
                                <w:sz w:val="20"/>
                                <w:szCs w:val="20"/>
                              </w:rPr>
                              <w:t xml:space="preserve"> </w:t>
                            </w:r>
                          </w:p>
                          <w:p w14:paraId="2104F434" w14:textId="62E4A0F5" w:rsidR="00D16C02" w:rsidRPr="00C15A21" w:rsidRDefault="00D021A2">
                            <w:pPr>
                              <w:rPr>
                                <w:b/>
                                <w:bCs/>
                                <w:sz w:val="18"/>
                                <w:szCs w:val="18"/>
                              </w:rPr>
                            </w:pPr>
                            <w:r w:rsidRPr="00C15A21">
                              <w:rPr>
                                <w:b/>
                                <w:bCs/>
                                <w:sz w:val="18"/>
                                <w:szCs w:val="18"/>
                              </w:rPr>
                              <w:t xml:space="preserve">                </w:t>
                            </w:r>
                            <w:r w:rsidR="00900DB5" w:rsidRPr="00C15A21">
                              <w:rPr>
                                <w:b/>
                                <w:bCs/>
                                <w:sz w:val="18"/>
                                <w:szCs w:val="18"/>
                              </w:rPr>
                              <w:t xml:space="preserve">    </w:t>
                            </w:r>
                            <w:r w:rsidR="007229E7" w:rsidRPr="00C15A21">
                              <w:rPr>
                                <w:b/>
                                <w:bCs/>
                                <w:sz w:val="18"/>
                                <w:szCs w:val="18"/>
                              </w:rPr>
                              <w:t xml:space="preserve"> </w:t>
                            </w:r>
                            <w:r w:rsidR="00B456A1" w:rsidRPr="00C15A21">
                              <w:rPr>
                                <w:b/>
                                <w:bCs/>
                                <w:sz w:val="18"/>
                                <w:szCs w:val="18"/>
                              </w:rPr>
                              <w:t xml:space="preserve">     </w:t>
                            </w:r>
                            <w:r w:rsidR="00C74FFD" w:rsidRPr="00C15A21">
                              <w:rPr>
                                <w:b/>
                                <w:bCs/>
                                <w:sz w:val="18"/>
                                <w:szCs w:val="18"/>
                              </w:rPr>
                              <w:t xml:space="preserve">    </w:t>
                            </w:r>
                            <w:r w:rsidR="00B456A1" w:rsidRPr="00C15A21">
                              <w:rPr>
                                <w:b/>
                                <w:bCs/>
                                <w:sz w:val="18"/>
                                <w:szCs w:val="18"/>
                              </w:rPr>
                              <w:t xml:space="preserve">  </w:t>
                            </w:r>
                            <w:r w:rsidR="00D16C02" w:rsidRPr="00C15A21">
                              <w:rPr>
                                <w:b/>
                                <w:bCs/>
                                <w:sz w:val="18"/>
                                <w:szCs w:val="18"/>
                              </w:rPr>
                              <w:t xml:space="preserve">PLEASE CHECK THE PARISH WEBSITE REGULARLY FOR ANY UPDATES </w:t>
                            </w:r>
                            <w:r w:rsidR="007229E7" w:rsidRPr="00C15A21">
                              <w:rPr>
                                <w:b/>
                                <w:bCs/>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C6EFEE" id="_x0000_t202" coordsize="21600,21600" o:spt="202" path="m,l,21600r21600,l21600,xe">
                <v:stroke joinstyle="miter"/>
                <v:path gradientshapeok="t" o:connecttype="rect"/>
              </v:shapetype>
              <v:shape id="Text Box 2" o:spid="_x0000_s1026" type="#_x0000_t202" style="position:absolute;left:0;text-align:left;margin-left:0;margin-top:30.45pt;width:559.5pt;height:95.25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">
                <v:textbox>
                  <w:txbxContent>
                    <w:p w14:paraId="7EB537F6" w14:textId="2F0B8C27" w:rsidR="000B4FC2" w:rsidRDefault="00C567EA">
                      <w:pPr>
                        <w:rPr>
                          <w:b/>
                          <w:bCs/>
                          <w:sz w:val="24"/>
                          <w:szCs w:val="24"/>
                        </w:rPr>
                      </w:pPr>
                      <w:r w:rsidRPr="0019115C">
                        <w:rPr>
                          <w:b/>
                          <w:bCs/>
                          <w:sz w:val="24"/>
                          <w:szCs w:val="24"/>
                        </w:rPr>
                        <w:t xml:space="preserve"> CO</w:t>
                      </w:r>
                      <w:r w:rsidR="00726E70" w:rsidRPr="0019115C">
                        <w:rPr>
                          <w:b/>
                          <w:bCs/>
                          <w:sz w:val="24"/>
                          <w:szCs w:val="24"/>
                        </w:rPr>
                        <w:t>VID-</w:t>
                      </w:r>
                      <w:proofErr w:type="gramStart"/>
                      <w:r w:rsidR="00726E70" w:rsidRPr="0019115C">
                        <w:rPr>
                          <w:b/>
                          <w:bCs/>
                          <w:sz w:val="24"/>
                          <w:szCs w:val="24"/>
                        </w:rPr>
                        <w:t>19</w:t>
                      </w:r>
                      <w:r w:rsidR="00CF68A5">
                        <w:rPr>
                          <w:b/>
                          <w:bCs/>
                          <w:sz w:val="24"/>
                          <w:szCs w:val="24"/>
                        </w:rPr>
                        <w:t xml:space="preserve">  -</w:t>
                      </w:r>
                      <w:proofErr w:type="gramEnd"/>
                      <w:r w:rsidR="00CF68A5">
                        <w:rPr>
                          <w:b/>
                          <w:bCs/>
                          <w:sz w:val="24"/>
                          <w:szCs w:val="24"/>
                        </w:rPr>
                        <w:t xml:space="preserve"> Guidance from the Government and The Bishops’ Conference is now allowing Places of Worship to reopen for the celebration of Mass. While this is very good news we still need to </w:t>
                      </w:r>
                      <w:r w:rsidR="00FF0B7A">
                        <w:rPr>
                          <w:b/>
                          <w:bCs/>
                          <w:sz w:val="24"/>
                          <w:szCs w:val="24"/>
                        </w:rPr>
                        <w:t xml:space="preserve">follow the strict guidelines from the </w:t>
                      </w:r>
                      <w:proofErr w:type="gramStart"/>
                      <w:r w:rsidR="00FF0B7A">
                        <w:rPr>
                          <w:b/>
                          <w:bCs/>
                          <w:sz w:val="24"/>
                          <w:szCs w:val="24"/>
                        </w:rPr>
                        <w:t>Govt</w:t>
                      </w:r>
                      <w:r w:rsidR="00CF68A5">
                        <w:rPr>
                          <w:b/>
                          <w:bCs/>
                          <w:sz w:val="24"/>
                          <w:szCs w:val="24"/>
                        </w:rPr>
                        <w:t xml:space="preserve"> </w:t>
                      </w:r>
                      <w:r w:rsidR="00FF0B7A">
                        <w:rPr>
                          <w:b/>
                          <w:bCs/>
                          <w:sz w:val="24"/>
                          <w:szCs w:val="24"/>
                        </w:rPr>
                        <w:t>.</w:t>
                      </w:r>
                      <w:proofErr w:type="gramEnd"/>
                      <w:r w:rsidR="00C37669" w:rsidRPr="0019115C">
                        <w:rPr>
                          <w:b/>
                          <w:bCs/>
                          <w:sz w:val="24"/>
                          <w:szCs w:val="24"/>
                        </w:rPr>
                        <w:t xml:space="preserve"> </w:t>
                      </w:r>
                      <w:r w:rsidR="00684A4D" w:rsidRPr="00684A4D">
                        <w:rPr>
                          <w:b/>
                          <w:bCs/>
                          <w:sz w:val="24"/>
                          <w:szCs w:val="24"/>
                        </w:rPr>
                        <w:t xml:space="preserve"> </w:t>
                      </w:r>
                      <w:r w:rsidR="007229E7" w:rsidRPr="00FF0B7A">
                        <w:rPr>
                          <w:b/>
                          <w:bCs/>
                          <w:color w:val="FF0000"/>
                          <w:sz w:val="24"/>
                          <w:szCs w:val="24"/>
                        </w:rPr>
                        <w:t xml:space="preserve">Live </w:t>
                      </w:r>
                      <w:r w:rsidR="00684A4D" w:rsidRPr="00FF0B7A">
                        <w:rPr>
                          <w:b/>
                          <w:bCs/>
                          <w:color w:val="FF0000"/>
                          <w:sz w:val="24"/>
                          <w:szCs w:val="24"/>
                        </w:rPr>
                        <w:t xml:space="preserve">Streaming </w:t>
                      </w:r>
                      <w:proofErr w:type="gramStart"/>
                      <w:r w:rsidR="000B4FC2">
                        <w:rPr>
                          <w:b/>
                          <w:bCs/>
                          <w:color w:val="FF0000"/>
                          <w:sz w:val="24"/>
                          <w:szCs w:val="24"/>
                        </w:rPr>
                        <w:t>of  Masses</w:t>
                      </w:r>
                      <w:proofErr w:type="gramEnd"/>
                      <w:r w:rsidR="000B4FC2">
                        <w:rPr>
                          <w:b/>
                          <w:bCs/>
                          <w:color w:val="FF0000"/>
                          <w:sz w:val="24"/>
                          <w:szCs w:val="24"/>
                        </w:rPr>
                        <w:t xml:space="preserve"> </w:t>
                      </w:r>
                      <w:r w:rsidR="00684A4D" w:rsidRPr="00FF0B7A">
                        <w:rPr>
                          <w:b/>
                          <w:bCs/>
                          <w:color w:val="FF0000"/>
                          <w:sz w:val="24"/>
                          <w:szCs w:val="24"/>
                        </w:rPr>
                        <w:t>from OLOL</w:t>
                      </w:r>
                      <w:r w:rsidR="000A335E">
                        <w:rPr>
                          <w:b/>
                          <w:bCs/>
                          <w:sz w:val="24"/>
                          <w:szCs w:val="24"/>
                        </w:rPr>
                        <w:t xml:space="preserve"> </w:t>
                      </w:r>
                      <w:r w:rsidR="000B4FC2">
                        <w:rPr>
                          <w:b/>
                          <w:bCs/>
                          <w:sz w:val="24"/>
                          <w:szCs w:val="24"/>
                        </w:rPr>
                        <w:t>–</w:t>
                      </w:r>
                    </w:p>
                    <w:p w14:paraId="47E5B8A0" w14:textId="544BB0AD" w:rsidR="00883972" w:rsidRDefault="000B4FC2" w:rsidP="00EF0669">
                      <w:pPr>
                        <w:jc w:val="both"/>
                        <w:rPr>
                          <w:b/>
                          <w:bCs/>
                          <w:sz w:val="24"/>
                          <w:szCs w:val="24"/>
                        </w:rPr>
                      </w:pPr>
                      <w:r>
                        <w:rPr>
                          <w:b/>
                          <w:bCs/>
                          <w:sz w:val="24"/>
                          <w:szCs w:val="24"/>
                        </w:rPr>
                        <w:t xml:space="preserve">                            </w:t>
                      </w:r>
                      <w:r w:rsidR="00EF0669" w:rsidRPr="00EF0669">
                        <w:rPr>
                          <w:b/>
                          <w:bCs/>
                          <w:i/>
                          <w:iCs/>
                          <w:sz w:val="24"/>
                          <w:szCs w:val="24"/>
                        </w:rPr>
                        <w:t>Link:</w:t>
                      </w:r>
                      <w:r w:rsidR="00EF0669" w:rsidRPr="00EF0669">
                        <w:rPr>
                          <w:i/>
                          <w:iCs/>
                          <w:sz w:val="24"/>
                          <w:szCs w:val="24"/>
                        </w:rPr>
                        <w:t xml:space="preserve">  </w:t>
                      </w:r>
                      <w:hyperlink r:id="rId13" w:history="1">
                        <w:r w:rsidR="00EF0669" w:rsidRPr="00EF0669">
                          <w:rPr>
                            <w:rStyle w:val="Hyperlink"/>
                            <w:i/>
                            <w:iCs/>
                            <w:sz w:val="24"/>
                            <w:szCs w:val="24"/>
                            <w:lang w:val="x-none"/>
                          </w:rPr>
                          <w:t>https://www.youtube.com/channel/UCc4VXBr3EOa43nCxxzB-Edw</w:t>
                        </w:r>
                      </w:hyperlink>
                      <w:r w:rsidR="00EF0669" w:rsidRPr="00EF0669">
                        <w:rPr>
                          <w:sz w:val="24"/>
                          <w:szCs w:val="24"/>
                        </w:rPr>
                        <w:t xml:space="preserve"> </w:t>
                      </w:r>
                    </w:p>
                    <w:p w14:paraId="6C6329FA" w14:textId="38644E87" w:rsidR="00533072" w:rsidRPr="00F726DB" w:rsidRDefault="00C15A21">
                      <w:pPr>
                        <w:rPr>
                          <w:b/>
                          <w:bCs/>
                          <w:color w:val="4472C4" w:themeColor="accent1"/>
                          <w:sz w:val="18"/>
                          <w:szCs w:val="18"/>
                        </w:rPr>
                      </w:pPr>
                      <w:r>
                        <w:rPr>
                          <w:b/>
                          <w:bCs/>
                          <w:color w:val="C00000"/>
                          <w:sz w:val="18"/>
                          <w:szCs w:val="18"/>
                        </w:rPr>
                        <w:t xml:space="preserve">** </w:t>
                      </w:r>
                      <w:r w:rsidR="00FE0030" w:rsidRPr="00F726DB">
                        <w:rPr>
                          <w:b/>
                          <w:bCs/>
                          <w:color w:val="C00000"/>
                          <w:sz w:val="18"/>
                          <w:szCs w:val="18"/>
                        </w:rPr>
                        <w:t xml:space="preserve">OPENING </w:t>
                      </w:r>
                      <w:r w:rsidR="002B6616" w:rsidRPr="00F726DB">
                        <w:rPr>
                          <w:b/>
                          <w:bCs/>
                          <w:color w:val="C00000"/>
                          <w:sz w:val="18"/>
                          <w:szCs w:val="18"/>
                        </w:rPr>
                        <w:t xml:space="preserve">TIME </w:t>
                      </w:r>
                      <w:r w:rsidR="00FE0030" w:rsidRPr="00F726DB">
                        <w:rPr>
                          <w:b/>
                          <w:bCs/>
                          <w:color w:val="C00000"/>
                          <w:sz w:val="18"/>
                          <w:szCs w:val="18"/>
                        </w:rPr>
                        <w:t>OF CHURCH FOR PRIVATE PRAYER</w:t>
                      </w:r>
                      <w:r w:rsidR="000A335E" w:rsidRPr="00F726DB">
                        <w:rPr>
                          <w:b/>
                          <w:bCs/>
                          <w:color w:val="C00000"/>
                          <w:sz w:val="18"/>
                          <w:szCs w:val="18"/>
                        </w:rPr>
                        <w:t xml:space="preserve"> THIS WEEK</w:t>
                      </w:r>
                      <w:r w:rsidR="00CE027D" w:rsidRPr="00F726DB">
                        <w:rPr>
                          <w:b/>
                          <w:bCs/>
                          <w:color w:val="C00000"/>
                          <w:sz w:val="18"/>
                          <w:szCs w:val="18"/>
                        </w:rPr>
                        <w:t xml:space="preserve"> </w:t>
                      </w:r>
                      <w:r w:rsidR="00F17436" w:rsidRPr="00F726DB">
                        <w:rPr>
                          <w:b/>
                          <w:bCs/>
                          <w:color w:val="C00000"/>
                          <w:sz w:val="18"/>
                          <w:szCs w:val="18"/>
                        </w:rPr>
                        <w:t>**</w:t>
                      </w:r>
                      <w:r w:rsidR="00883972" w:rsidRPr="00F726DB">
                        <w:rPr>
                          <w:b/>
                          <w:bCs/>
                          <w:color w:val="C00000"/>
                          <w:sz w:val="18"/>
                          <w:szCs w:val="18"/>
                        </w:rPr>
                        <w:t>*</w:t>
                      </w:r>
                      <w:r w:rsidR="00F726DB" w:rsidRPr="00F726DB">
                        <w:rPr>
                          <w:b/>
                          <w:bCs/>
                          <w:color w:val="C00000"/>
                          <w:sz w:val="18"/>
                          <w:szCs w:val="18"/>
                        </w:rPr>
                        <w:t>**</w:t>
                      </w:r>
                      <w:r w:rsidR="00080BFA" w:rsidRPr="00F726DB">
                        <w:rPr>
                          <w:b/>
                          <w:bCs/>
                          <w:color w:val="4472C4" w:themeColor="accent1"/>
                          <w:sz w:val="18"/>
                          <w:szCs w:val="18"/>
                        </w:rPr>
                        <w:t xml:space="preserve"> </w:t>
                      </w:r>
                      <w:proofErr w:type="gramStart"/>
                      <w:r w:rsidR="00AB15FC" w:rsidRPr="00F726DB">
                        <w:rPr>
                          <w:b/>
                          <w:bCs/>
                          <w:color w:val="4472C4" w:themeColor="accent1"/>
                          <w:sz w:val="18"/>
                          <w:szCs w:val="18"/>
                        </w:rPr>
                        <w:t>T</w:t>
                      </w:r>
                      <w:r w:rsidR="00E46278">
                        <w:rPr>
                          <w:b/>
                          <w:bCs/>
                          <w:color w:val="4472C4" w:themeColor="accent1"/>
                          <w:sz w:val="18"/>
                          <w:szCs w:val="18"/>
                        </w:rPr>
                        <w:t>UESDAY</w:t>
                      </w:r>
                      <w:r w:rsidR="00AB15FC" w:rsidRPr="00F726DB">
                        <w:rPr>
                          <w:b/>
                          <w:bCs/>
                          <w:color w:val="4472C4" w:themeColor="accent1"/>
                          <w:sz w:val="18"/>
                          <w:szCs w:val="18"/>
                        </w:rPr>
                        <w:t xml:space="preserve">  &amp;</w:t>
                      </w:r>
                      <w:proofErr w:type="gramEnd"/>
                      <w:r w:rsidR="005F7D2A" w:rsidRPr="00F726DB">
                        <w:rPr>
                          <w:b/>
                          <w:bCs/>
                          <w:color w:val="4472C4" w:themeColor="accent1"/>
                          <w:sz w:val="18"/>
                          <w:szCs w:val="18"/>
                        </w:rPr>
                        <w:t xml:space="preserve"> </w:t>
                      </w:r>
                      <w:r w:rsidR="00080BFA" w:rsidRPr="00F726DB">
                        <w:rPr>
                          <w:b/>
                          <w:bCs/>
                          <w:color w:val="4472C4" w:themeColor="accent1"/>
                          <w:sz w:val="18"/>
                          <w:szCs w:val="18"/>
                        </w:rPr>
                        <w:t xml:space="preserve">FRIDAY </w:t>
                      </w:r>
                      <w:r w:rsidR="000B4FC2" w:rsidRPr="00F726DB">
                        <w:rPr>
                          <w:b/>
                          <w:bCs/>
                          <w:color w:val="4472C4" w:themeColor="accent1"/>
                          <w:sz w:val="18"/>
                          <w:szCs w:val="18"/>
                        </w:rPr>
                        <w:t xml:space="preserve">MORNING AFTER </w:t>
                      </w:r>
                      <w:r w:rsidR="00BD00C2" w:rsidRPr="00F726DB">
                        <w:rPr>
                          <w:b/>
                          <w:bCs/>
                          <w:color w:val="4472C4" w:themeColor="accent1"/>
                          <w:sz w:val="18"/>
                          <w:szCs w:val="18"/>
                        </w:rPr>
                        <w:t xml:space="preserve"> </w:t>
                      </w:r>
                      <w:r w:rsidR="000B4FC2" w:rsidRPr="00F726DB">
                        <w:rPr>
                          <w:b/>
                          <w:bCs/>
                          <w:color w:val="4472C4" w:themeColor="accent1"/>
                          <w:sz w:val="18"/>
                          <w:szCs w:val="18"/>
                        </w:rPr>
                        <w:t>MASS</w:t>
                      </w:r>
                    </w:p>
                    <w:p w14:paraId="47F160BF" w14:textId="1902068C" w:rsidR="00D021A2" w:rsidRPr="000036D8" w:rsidRDefault="00C15A21">
                      <w:pPr>
                        <w:rPr>
                          <w:b/>
                          <w:bCs/>
                          <w:sz w:val="20"/>
                          <w:szCs w:val="20"/>
                        </w:rPr>
                      </w:pPr>
                      <w:r w:rsidRPr="0064280E">
                        <w:rPr>
                          <w:b/>
                          <w:bCs/>
                          <w:color w:val="C00000"/>
                          <w:sz w:val="20"/>
                          <w:szCs w:val="20"/>
                        </w:rPr>
                        <w:t xml:space="preserve">    </w:t>
                      </w:r>
                      <w:r w:rsidR="003E7761" w:rsidRPr="000036D8">
                        <w:rPr>
                          <w:b/>
                          <w:bCs/>
                          <w:color w:val="C00000"/>
                          <w:sz w:val="20"/>
                          <w:szCs w:val="20"/>
                        </w:rPr>
                        <w:t>PLEASE NOTE MASS TIME</w:t>
                      </w:r>
                      <w:r w:rsidR="00D80AF7" w:rsidRPr="000036D8">
                        <w:rPr>
                          <w:b/>
                          <w:bCs/>
                          <w:color w:val="C00000"/>
                          <w:sz w:val="20"/>
                          <w:szCs w:val="20"/>
                        </w:rPr>
                        <w:t>S</w:t>
                      </w:r>
                      <w:r w:rsidR="009B37BC" w:rsidRPr="000036D8">
                        <w:rPr>
                          <w:b/>
                          <w:bCs/>
                          <w:color w:val="C00000"/>
                          <w:sz w:val="20"/>
                          <w:szCs w:val="20"/>
                        </w:rPr>
                        <w:t xml:space="preserve"> THIS</w:t>
                      </w:r>
                      <w:r w:rsidR="00BE7E7E" w:rsidRPr="000036D8">
                        <w:rPr>
                          <w:b/>
                          <w:bCs/>
                          <w:color w:val="C00000"/>
                          <w:sz w:val="20"/>
                          <w:szCs w:val="20"/>
                        </w:rPr>
                        <w:t xml:space="preserve"> WEEK</w:t>
                      </w:r>
                      <w:r w:rsidR="00CB441A" w:rsidRPr="000036D8">
                        <w:rPr>
                          <w:b/>
                          <w:bCs/>
                          <w:color w:val="C00000"/>
                          <w:sz w:val="20"/>
                          <w:szCs w:val="20"/>
                        </w:rPr>
                        <w:t xml:space="preserve"> </w:t>
                      </w:r>
                      <w:r w:rsidR="000B4FC2" w:rsidRPr="000036D8">
                        <w:rPr>
                          <w:b/>
                          <w:bCs/>
                          <w:color w:val="C00000"/>
                          <w:sz w:val="20"/>
                          <w:szCs w:val="20"/>
                        </w:rPr>
                        <w:t>***********</w:t>
                      </w:r>
                      <w:r w:rsidR="00CB441A" w:rsidRPr="000036D8">
                        <w:rPr>
                          <w:b/>
                          <w:bCs/>
                          <w:color w:val="C00000"/>
                          <w:sz w:val="20"/>
                          <w:szCs w:val="20"/>
                        </w:rPr>
                        <w:t xml:space="preserve"> </w:t>
                      </w:r>
                      <w:r w:rsidR="0026222A">
                        <w:rPr>
                          <w:b/>
                          <w:bCs/>
                          <w:color w:val="C00000"/>
                          <w:sz w:val="20"/>
                          <w:szCs w:val="20"/>
                        </w:rPr>
                        <w:t xml:space="preserve">Monday, </w:t>
                      </w:r>
                      <w:r w:rsidR="006911AB" w:rsidRPr="000036D8">
                        <w:rPr>
                          <w:b/>
                          <w:bCs/>
                          <w:color w:val="C00000"/>
                          <w:sz w:val="20"/>
                          <w:szCs w:val="20"/>
                        </w:rPr>
                        <w:t>Tuesday</w:t>
                      </w:r>
                      <w:r w:rsidR="003573CE" w:rsidRPr="000036D8">
                        <w:rPr>
                          <w:b/>
                          <w:bCs/>
                          <w:color w:val="C00000"/>
                          <w:sz w:val="20"/>
                          <w:szCs w:val="20"/>
                        </w:rPr>
                        <w:t>,</w:t>
                      </w:r>
                      <w:r w:rsidR="00B21A70" w:rsidRPr="000036D8">
                        <w:rPr>
                          <w:b/>
                          <w:bCs/>
                          <w:color w:val="C00000"/>
                          <w:sz w:val="20"/>
                          <w:szCs w:val="20"/>
                        </w:rPr>
                        <w:t xml:space="preserve"> </w:t>
                      </w:r>
                      <w:r w:rsidR="009B37BC" w:rsidRPr="000036D8">
                        <w:rPr>
                          <w:b/>
                          <w:bCs/>
                          <w:color w:val="C00000"/>
                          <w:sz w:val="20"/>
                          <w:szCs w:val="20"/>
                        </w:rPr>
                        <w:t>Thursday &amp; Friday</w:t>
                      </w:r>
                      <w:r w:rsidR="0026222A">
                        <w:rPr>
                          <w:b/>
                          <w:bCs/>
                          <w:color w:val="C00000"/>
                          <w:sz w:val="20"/>
                          <w:szCs w:val="20"/>
                        </w:rPr>
                        <w:t xml:space="preserve"> </w:t>
                      </w:r>
                      <w:proofErr w:type="gramStart"/>
                      <w:r w:rsidR="0026222A">
                        <w:rPr>
                          <w:b/>
                          <w:bCs/>
                          <w:color w:val="C00000"/>
                          <w:sz w:val="20"/>
                          <w:szCs w:val="20"/>
                        </w:rPr>
                        <w:t xml:space="preserve">- </w:t>
                      </w:r>
                      <w:r w:rsidR="002A618C" w:rsidRPr="000036D8">
                        <w:rPr>
                          <w:b/>
                          <w:bCs/>
                          <w:color w:val="C00000"/>
                          <w:sz w:val="20"/>
                          <w:szCs w:val="20"/>
                        </w:rPr>
                        <w:t xml:space="preserve"> 9</w:t>
                      </w:r>
                      <w:proofErr w:type="gramEnd"/>
                      <w:r w:rsidR="002A618C" w:rsidRPr="000036D8">
                        <w:rPr>
                          <w:b/>
                          <w:bCs/>
                          <w:color w:val="C00000"/>
                          <w:sz w:val="20"/>
                          <w:szCs w:val="20"/>
                        </w:rPr>
                        <w:t>.30am</w:t>
                      </w:r>
                      <w:r w:rsidR="000C06D5" w:rsidRPr="000036D8">
                        <w:rPr>
                          <w:b/>
                          <w:bCs/>
                          <w:color w:val="C00000"/>
                          <w:sz w:val="20"/>
                          <w:szCs w:val="20"/>
                        </w:rPr>
                        <w:t xml:space="preserve"> </w:t>
                      </w:r>
                    </w:p>
                    <w:p w14:paraId="2104F434" w14:textId="62E4A0F5" w:rsidR="00D16C02" w:rsidRPr="00C15A21" w:rsidRDefault="00D021A2">
                      <w:pPr>
                        <w:rPr>
                          <w:b/>
                          <w:bCs/>
                          <w:sz w:val="18"/>
                          <w:szCs w:val="18"/>
                        </w:rPr>
                      </w:pPr>
                      <w:r w:rsidRPr="00C15A21">
                        <w:rPr>
                          <w:b/>
                          <w:bCs/>
                          <w:sz w:val="18"/>
                          <w:szCs w:val="18"/>
                        </w:rPr>
                        <w:t xml:space="preserve">                </w:t>
                      </w:r>
                      <w:r w:rsidR="00900DB5" w:rsidRPr="00C15A21">
                        <w:rPr>
                          <w:b/>
                          <w:bCs/>
                          <w:sz w:val="18"/>
                          <w:szCs w:val="18"/>
                        </w:rPr>
                        <w:t xml:space="preserve">    </w:t>
                      </w:r>
                      <w:r w:rsidR="007229E7" w:rsidRPr="00C15A21">
                        <w:rPr>
                          <w:b/>
                          <w:bCs/>
                          <w:sz w:val="18"/>
                          <w:szCs w:val="18"/>
                        </w:rPr>
                        <w:t xml:space="preserve"> </w:t>
                      </w:r>
                      <w:r w:rsidR="00B456A1" w:rsidRPr="00C15A21">
                        <w:rPr>
                          <w:b/>
                          <w:bCs/>
                          <w:sz w:val="18"/>
                          <w:szCs w:val="18"/>
                        </w:rPr>
                        <w:t xml:space="preserve">     </w:t>
                      </w:r>
                      <w:r w:rsidR="00C74FFD" w:rsidRPr="00C15A21">
                        <w:rPr>
                          <w:b/>
                          <w:bCs/>
                          <w:sz w:val="18"/>
                          <w:szCs w:val="18"/>
                        </w:rPr>
                        <w:t xml:space="preserve">    </w:t>
                      </w:r>
                      <w:r w:rsidR="00B456A1" w:rsidRPr="00C15A21">
                        <w:rPr>
                          <w:b/>
                          <w:bCs/>
                          <w:sz w:val="18"/>
                          <w:szCs w:val="18"/>
                        </w:rPr>
                        <w:t xml:space="preserve">  </w:t>
                      </w:r>
                      <w:r w:rsidR="00D16C02" w:rsidRPr="00C15A21">
                        <w:rPr>
                          <w:b/>
                          <w:bCs/>
                          <w:sz w:val="18"/>
                          <w:szCs w:val="18"/>
                        </w:rPr>
                        <w:t xml:space="preserve">PLEASE CHECK THE PARISH WEBSITE REGULARLY FOR ANY UPDATES </w:t>
                      </w:r>
                      <w:r w:rsidR="007229E7" w:rsidRPr="00C15A21">
                        <w:rPr>
                          <w:b/>
                          <w:bCs/>
                          <w:sz w:val="18"/>
                          <w:szCs w:val="18"/>
                        </w:rPr>
                        <w:t xml:space="preserve">                 </w:t>
                      </w:r>
                    </w:p>
                  </w:txbxContent>
                </v:textbox>
                <w10:wrap type="square" anchorx="margin"/>
              </v:shape>
            </w:pict>
          </mc:Fallback>
        </mc:AlternateContent>
      </w:r>
      <w:r w:rsidR="00B47D7F">
        <w:rPr>
          <w:lang w:val="en-GB"/>
        </w:rPr>
        <w:t xml:space="preserve">           </w:t>
      </w:r>
      <w:r w:rsidR="008133E0">
        <w:rPr>
          <w:lang w:val="en-GB"/>
        </w:rPr>
        <w:t xml:space="preserve">  </w:t>
      </w:r>
      <w:r w:rsidR="00DA7951">
        <w:rPr>
          <w:lang w:val="en-GB"/>
        </w:rPr>
        <w:t xml:space="preserve">               </w:t>
      </w:r>
      <w:r w:rsidR="00AA0F99">
        <w:rPr>
          <w:lang w:val="en-GB"/>
        </w:rPr>
        <w:t xml:space="preserve">     </w:t>
      </w:r>
      <w:r w:rsidR="00DA7951">
        <w:rPr>
          <w:lang w:val="en-GB"/>
        </w:rPr>
        <w:t xml:space="preserve"> </w:t>
      </w:r>
      <w:proofErr w:type="gramStart"/>
      <w:r w:rsidR="00E464A3">
        <w:rPr>
          <w:lang w:val="en-GB"/>
        </w:rPr>
        <w:t>Also</w:t>
      </w:r>
      <w:proofErr w:type="gramEnd"/>
      <w:r w:rsidR="00E464A3">
        <w:rPr>
          <w:lang w:val="en-GB"/>
        </w:rPr>
        <w:t xml:space="preserve"> resident</w:t>
      </w:r>
      <w:r w:rsidR="005D757D">
        <w:rPr>
          <w:lang w:val="en-GB"/>
        </w:rPr>
        <w:t>: Canon Oliver Heaney and C</w:t>
      </w:r>
      <w:r w:rsidR="00DA7951">
        <w:rPr>
          <w:lang w:val="en-GB"/>
        </w:rPr>
        <w:t xml:space="preserve">anon </w:t>
      </w:r>
      <w:proofErr w:type="spellStart"/>
      <w:r w:rsidR="00DA7951">
        <w:rPr>
          <w:lang w:val="en-GB"/>
        </w:rPr>
        <w:t>Daithi</w:t>
      </w:r>
      <w:proofErr w:type="spellEnd"/>
      <w:r w:rsidR="00DA7951">
        <w:rPr>
          <w:lang w:val="en-GB"/>
        </w:rPr>
        <w:t xml:space="preserve"> Foley</w:t>
      </w:r>
    </w:p>
    <w:p w14:paraId="7D5F9ACE" w14:textId="214AE59A" w:rsidR="00FB48B1" w:rsidRDefault="00AA0F99" w:rsidP="00CB7716">
      <w:pPr>
        <w:pStyle w:val="BodyText"/>
        <w:spacing w:after="0"/>
        <w:ind w:left="426" w:right="533"/>
        <w:rPr>
          <w:sz w:val="16"/>
        </w:rPr>
      </w:pPr>
      <w:r>
        <w:rPr>
          <w:lang w:val="en-GB"/>
        </w:rPr>
        <w:t xml:space="preserve">                     </w:t>
      </w:r>
      <w:r w:rsidR="00591118">
        <w:rPr>
          <w:lang w:val="en-GB"/>
        </w:rPr>
        <w:t xml:space="preserve"> </w:t>
      </w:r>
      <w:r w:rsidR="002245F1">
        <w:rPr>
          <w:sz w:val="18"/>
          <w:lang w:val="en-GB"/>
        </w:rPr>
        <w:t>T</w:t>
      </w:r>
      <w:r w:rsidR="000422AC">
        <w:rPr>
          <w:sz w:val="18"/>
          <w:lang w:val="en-GB"/>
        </w:rPr>
        <w:t xml:space="preserve">he </w:t>
      </w:r>
      <w:r w:rsidR="00232A44">
        <w:rPr>
          <w:sz w:val="18"/>
        </w:rPr>
        <w:t xml:space="preserve">Parish is part of the </w:t>
      </w:r>
      <w:r w:rsidR="00232A44">
        <w:rPr>
          <w:sz w:val="16"/>
        </w:rPr>
        <w:t>Diocese of Arundel &amp; Brighton Diocesan Trust Registered Charity No.252878</w:t>
      </w:r>
    </w:p>
    <w:p w14:paraId="57C2D4A2" w14:textId="330B2E50" w:rsidR="00B556E3" w:rsidRPr="00596ACA" w:rsidRDefault="002F3C89" w:rsidP="00DC0560">
      <w:pPr>
        <w:spacing w:before="1"/>
        <w:ind w:right="533"/>
        <w:jc w:val="both"/>
        <w:rPr>
          <w:sz w:val="20"/>
          <w:szCs w:val="20"/>
        </w:rPr>
      </w:pPr>
      <w:r w:rsidRPr="00596ACA">
        <w:rPr>
          <w:b/>
        </w:rPr>
        <w:t>Services and Intentions</w:t>
      </w:r>
      <w:r w:rsidR="009C693E" w:rsidRPr="00596ACA">
        <w:rPr>
          <w:b/>
        </w:rPr>
        <w:t xml:space="preserve">                  </w:t>
      </w:r>
      <w:r w:rsidR="00B93DCB" w:rsidRPr="00596ACA">
        <w:rPr>
          <w:b/>
        </w:rPr>
        <w:t xml:space="preserve">         </w:t>
      </w:r>
      <w:r w:rsidR="009C693E" w:rsidRPr="00596ACA">
        <w:rPr>
          <w:b/>
        </w:rPr>
        <w:t xml:space="preserve"> </w:t>
      </w:r>
      <w:r w:rsidR="009C693E" w:rsidRPr="00596ACA">
        <w:rPr>
          <w:sz w:val="28"/>
          <w:szCs w:val="28"/>
        </w:rPr>
        <w:t>THE WORD WHO IS LIFE</w:t>
      </w:r>
    </w:p>
    <w:tbl>
      <w:tblPr>
        <w:tblW w:w="5085" w:type="pct"/>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Look w:val="01E0" w:firstRow="1" w:lastRow="1" w:firstColumn="1" w:lastColumn="1" w:noHBand="0" w:noVBand="0"/>
      </w:tblPr>
      <w:tblGrid>
        <w:gridCol w:w="2126"/>
        <w:gridCol w:w="2126"/>
        <w:gridCol w:w="3828"/>
        <w:gridCol w:w="3158"/>
      </w:tblGrid>
      <w:tr w:rsidR="007446C6" w:rsidRPr="00596ACA" w14:paraId="37AFDE0E" w14:textId="77777777" w:rsidTr="00323973">
        <w:trPr>
          <w:trHeight w:val="622"/>
        </w:trPr>
        <w:tc>
          <w:tcPr>
            <w:tcW w:w="94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2EF28DED" w14:textId="4A67DEBF" w:rsidR="00EF60DD" w:rsidRPr="00596ACA" w:rsidRDefault="00E565F4" w:rsidP="00D3742B">
            <w:pPr>
              <w:rPr>
                <w:b/>
              </w:rPr>
            </w:pPr>
            <w:r w:rsidRPr="00596ACA">
              <w:rPr>
                <w:b/>
              </w:rPr>
              <w:t>S</w:t>
            </w:r>
            <w:r w:rsidR="00D3742B" w:rsidRPr="00596ACA">
              <w:rPr>
                <w:b/>
              </w:rPr>
              <w:t>u</w:t>
            </w:r>
            <w:r w:rsidRPr="00596ACA">
              <w:rPr>
                <w:b/>
              </w:rPr>
              <w:t xml:space="preserve">nday </w:t>
            </w:r>
            <w:r w:rsidR="00652EF4">
              <w:rPr>
                <w:b/>
              </w:rPr>
              <w:t>9</w:t>
            </w:r>
            <w:r w:rsidR="009D0E0D" w:rsidRPr="00596ACA">
              <w:rPr>
                <w:b/>
              </w:rPr>
              <w:t xml:space="preserve"> August</w:t>
            </w:r>
          </w:p>
          <w:p w14:paraId="101E946C" w14:textId="57529FEC" w:rsidR="00253378" w:rsidRPr="00596ACA" w:rsidRDefault="00253378" w:rsidP="00D3742B">
            <w:pPr>
              <w:rPr>
                <w:b/>
              </w:rPr>
            </w:pPr>
          </w:p>
        </w:tc>
        <w:tc>
          <w:tcPr>
            <w:tcW w:w="94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4F3FA4F4" w14:textId="77777777" w:rsidR="001E32F2" w:rsidRPr="00596ACA" w:rsidRDefault="001E32F2" w:rsidP="4A4DD66F">
            <w:pPr>
              <w:rPr>
                <w:b/>
                <w:bCs/>
              </w:rPr>
            </w:pPr>
          </w:p>
          <w:p w14:paraId="359087A7" w14:textId="56A33BF2" w:rsidR="00EC7D3E" w:rsidRPr="00596ACA" w:rsidRDefault="4A4DD66F" w:rsidP="4A4DD66F">
            <w:pPr>
              <w:rPr>
                <w:b/>
                <w:bCs/>
              </w:rPr>
            </w:pPr>
            <w:r w:rsidRPr="00596ACA">
              <w:rPr>
                <w:b/>
                <w:bCs/>
              </w:rPr>
              <w:t>6.30</w:t>
            </w:r>
            <w:proofErr w:type="gramStart"/>
            <w:r w:rsidRPr="00596ACA">
              <w:rPr>
                <w:b/>
                <w:bCs/>
              </w:rPr>
              <w:t>pm(</w:t>
            </w:r>
            <w:proofErr w:type="gramEnd"/>
            <w:r w:rsidRPr="00596ACA">
              <w:rPr>
                <w:b/>
                <w:bCs/>
              </w:rPr>
              <w:t xml:space="preserve">Sat) </w:t>
            </w:r>
            <w:r w:rsidRPr="00596ACA">
              <w:rPr>
                <w:b/>
                <w:bCs/>
                <w:sz w:val="20"/>
                <w:szCs w:val="20"/>
              </w:rPr>
              <w:t>OLOL</w:t>
            </w:r>
          </w:p>
          <w:p w14:paraId="6DCA80BD" w14:textId="7DDBD598" w:rsidR="001961B8" w:rsidRPr="00596ACA" w:rsidRDefault="4A4DD66F" w:rsidP="4A4DD66F">
            <w:pPr>
              <w:rPr>
                <w:b/>
                <w:bCs/>
                <w:color w:val="0070C0"/>
              </w:rPr>
            </w:pPr>
            <w:r w:rsidRPr="00596ACA">
              <w:rPr>
                <w:b/>
                <w:bCs/>
                <w:color w:val="0070C0"/>
              </w:rPr>
              <w:t xml:space="preserve">9.00am </w:t>
            </w:r>
            <w:r w:rsidR="00323973">
              <w:rPr>
                <w:b/>
                <w:bCs/>
                <w:color w:val="0070C0"/>
              </w:rPr>
              <w:t xml:space="preserve">- </w:t>
            </w:r>
            <w:r w:rsidR="006966FA">
              <w:rPr>
                <w:b/>
                <w:bCs/>
                <w:color w:val="0070C0"/>
              </w:rPr>
              <w:t>St.</w:t>
            </w:r>
            <w:r w:rsidRPr="00596ACA">
              <w:rPr>
                <w:b/>
                <w:bCs/>
                <w:color w:val="0070C0"/>
              </w:rPr>
              <w:t xml:space="preserve"> Patrick’s</w:t>
            </w:r>
          </w:p>
          <w:p w14:paraId="66D43623" w14:textId="37A64CEF" w:rsidR="002811D7" w:rsidRPr="00596ACA" w:rsidRDefault="00E4734C" w:rsidP="00D3742B">
            <w:pPr>
              <w:rPr>
                <w:b/>
              </w:rPr>
            </w:pPr>
            <w:r w:rsidRPr="00596ACA">
              <w:rPr>
                <w:b/>
              </w:rPr>
              <w:t>10.30am</w:t>
            </w:r>
            <w:r w:rsidR="001961B8" w:rsidRPr="00596ACA">
              <w:rPr>
                <w:b/>
              </w:rPr>
              <w:t xml:space="preserve"> OLOL</w:t>
            </w:r>
          </w:p>
        </w:tc>
        <w:tc>
          <w:tcPr>
            <w:tcW w:w="1703"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5D9A97EA" w14:textId="4F967026" w:rsidR="005423F0" w:rsidRPr="00596ACA" w:rsidRDefault="007C3F31" w:rsidP="00D3742B">
            <w:pPr>
              <w:rPr>
                <w:b/>
                <w:color w:val="C00000"/>
                <w:spacing w:val="-2"/>
              </w:rPr>
            </w:pPr>
            <w:r w:rsidRPr="00596ACA">
              <w:rPr>
                <w:b/>
                <w:color w:val="C00000"/>
                <w:spacing w:val="-2"/>
              </w:rPr>
              <w:t>*</w:t>
            </w:r>
            <w:r w:rsidR="008B7821">
              <w:rPr>
                <w:b/>
                <w:color w:val="C00000"/>
                <w:spacing w:val="-2"/>
              </w:rPr>
              <w:t>*</w:t>
            </w:r>
            <w:r w:rsidRPr="00596ACA">
              <w:rPr>
                <w:b/>
                <w:color w:val="C00000"/>
                <w:spacing w:val="-2"/>
                <w:u w:val="single"/>
              </w:rPr>
              <w:t xml:space="preserve">Weekend Masses </w:t>
            </w:r>
            <w:r w:rsidR="008D6D3A" w:rsidRPr="00596ACA">
              <w:rPr>
                <w:b/>
                <w:color w:val="C00000"/>
                <w:spacing w:val="-2"/>
                <w:u w:val="single"/>
              </w:rPr>
              <w:t>with Congregation</w:t>
            </w:r>
          </w:p>
          <w:p w14:paraId="41ED4F28" w14:textId="46075FE0" w:rsidR="001E32F2" w:rsidRPr="00596ACA" w:rsidRDefault="00787F0A" w:rsidP="00D3742B">
            <w:pPr>
              <w:rPr>
                <w:b/>
                <w:color w:val="000000" w:themeColor="text1"/>
                <w:spacing w:val="-2"/>
              </w:rPr>
            </w:pPr>
            <w:r w:rsidRPr="00596ACA">
              <w:rPr>
                <w:b/>
                <w:color w:val="C00000"/>
                <w:spacing w:val="-2"/>
              </w:rPr>
              <w:t>**</w:t>
            </w:r>
            <w:r w:rsidR="001A6586" w:rsidRPr="00596ACA">
              <w:rPr>
                <w:b/>
                <w:color w:val="000000" w:themeColor="text1"/>
                <w:spacing w:val="-2"/>
              </w:rPr>
              <w:t>Vigil Ma</w:t>
            </w:r>
            <w:r w:rsidR="005423F0" w:rsidRPr="00596ACA">
              <w:rPr>
                <w:b/>
                <w:color w:val="000000" w:themeColor="text1"/>
                <w:spacing w:val="-2"/>
              </w:rPr>
              <w:t>ss</w:t>
            </w:r>
          </w:p>
          <w:p w14:paraId="5D32AA1C" w14:textId="6E9C165F" w:rsidR="00170C78" w:rsidRPr="00596ACA" w:rsidRDefault="00787F0A" w:rsidP="00582EDD">
            <w:pPr>
              <w:rPr>
                <w:b/>
                <w:color w:val="C00000"/>
                <w:spacing w:val="-2"/>
              </w:rPr>
            </w:pPr>
            <w:r w:rsidRPr="00596ACA">
              <w:rPr>
                <w:b/>
                <w:bCs/>
                <w:color w:val="C00000"/>
                <w:spacing w:val="-2"/>
              </w:rPr>
              <w:t>**</w:t>
            </w:r>
            <w:r w:rsidR="00887AEE" w:rsidRPr="00596ACA">
              <w:rPr>
                <w:b/>
                <w:bCs/>
                <w:color w:val="0070C0"/>
                <w:spacing w:val="-2"/>
              </w:rPr>
              <w:t xml:space="preserve">OUTDOOR MASS </w:t>
            </w:r>
            <w:r w:rsidR="007F3FE8" w:rsidRPr="00596ACA">
              <w:rPr>
                <w:b/>
                <w:bCs/>
                <w:color w:val="0070C0"/>
                <w:spacing w:val="-2"/>
              </w:rPr>
              <w:t>-</w:t>
            </w:r>
            <w:r w:rsidR="007F428F" w:rsidRPr="00596ACA">
              <w:rPr>
                <w:b/>
                <w:bCs/>
                <w:color w:val="0070C0"/>
                <w:spacing w:val="-2"/>
              </w:rPr>
              <w:t xml:space="preserve">Church </w:t>
            </w:r>
            <w:r w:rsidR="00887AEE" w:rsidRPr="00596ACA">
              <w:rPr>
                <w:b/>
                <w:bCs/>
                <w:color w:val="0070C0"/>
                <w:spacing w:val="-2"/>
              </w:rPr>
              <w:t>G</w:t>
            </w:r>
            <w:r w:rsidR="007F428F" w:rsidRPr="00596ACA">
              <w:rPr>
                <w:b/>
                <w:bCs/>
                <w:color w:val="0070C0"/>
                <w:spacing w:val="-2"/>
              </w:rPr>
              <w:t>arden</w:t>
            </w:r>
          </w:p>
          <w:p w14:paraId="762DDC8A" w14:textId="6841964C" w:rsidR="00DA08A2" w:rsidRPr="00596ACA" w:rsidRDefault="00787F0A" w:rsidP="00D3742B">
            <w:pPr>
              <w:rPr>
                <w:b/>
                <w:bCs/>
                <w:color w:val="000000" w:themeColor="text1"/>
                <w:spacing w:val="-2"/>
              </w:rPr>
            </w:pPr>
            <w:r w:rsidRPr="00596ACA">
              <w:rPr>
                <w:b/>
                <w:bCs/>
                <w:color w:val="C00000"/>
                <w:spacing w:val="-2"/>
              </w:rPr>
              <w:t>**</w:t>
            </w:r>
            <w:r w:rsidR="0085499D" w:rsidRPr="00596ACA">
              <w:rPr>
                <w:b/>
                <w:bCs/>
                <w:color w:val="000000" w:themeColor="text1"/>
                <w:spacing w:val="-2"/>
              </w:rPr>
              <w:t>1</w:t>
            </w:r>
            <w:r w:rsidR="009B6DC9">
              <w:rPr>
                <w:b/>
                <w:bCs/>
                <w:color w:val="000000" w:themeColor="text1"/>
                <w:spacing w:val="-2"/>
              </w:rPr>
              <w:t>9</w:t>
            </w:r>
            <w:r w:rsidR="0085499D" w:rsidRPr="00596ACA">
              <w:rPr>
                <w:b/>
                <w:bCs/>
                <w:color w:val="000000" w:themeColor="text1"/>
                <w:spacing w:val="-2"/>
                <w:vertAlign w:val="superscript"/>
              </w:rPr>
              <w:t>th</w:t>
            </w:r>
            <w:r w:rsidR="0085499D" w:rsidRPr="00596ACA">
              <w:rPr>
                <w:b/>
                <w:bCs/>
                <w:color w:val="000000" w:themeColor="text1"/>
                <w:spacing w:val="-2"/>
              </w:rPr>
              <w:t xml:space="preserve"> Sunday in Ordinary Time</w:t>
            </w:r>
            <w:r w:rsidR="00CB4FC5" w:rsidRPr="00596ACA">
              <w:rPr>
                <w:b/>
                <w:bCs/>
                <w:color w:val="000000" w:themeColor="text1"/>
                <w:spacing w:val="-2"/>
              </w:rPr>
              <w:t xml:space="preserve"> </w:t>
            </w:r>
          </w:p>
        </w:tc>
        <w:tc>
          <w:tcPr>
            <w:tcW w:w="1405"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79306D23" w14:textId="77777777" w:rsidR="005423F0" w:rsidRPr="00596ACA" w:rsidRDefault="005423F0" w:rsidP="00532229">
            <w:pPr>
              <w:rPr>
                <w:bCs/>
                <w:color w:val="000000" w:themeColor="text1"/>
              </w:rPr>
            </w:pPr>
          </w:p>
          <w:p w14:paraId="7FEABA35" w14:textId="77777777" w:rsidR="00BF0744" w:rsidRPr="00BF0744" w:rsidRDefault="00BF0744" w:rsidP="00BF0744">
            <w:pPr>
              <w:rPr>
                <w:bCs/>
                <w:color w:val="000000" w:themeColor="text1"/>
              </w:rPr>
            </w:pPr>
            <w:r w:rsidRPr="00BF0744">
              <w:rPr>
                <w:bCs/>
                <w:color w:val="000000" w:themeColor="text1"/>
              </w:rPr>
              <w:t>Welfare of Barbara Ann Bryant</w:t>
            </w:r>
          </w:p>
          <w:p w14:paraId="259C023E" w14:textId="77777777" w:rsidR="00BF0744" w:rsidRPr="00BF0744" w:rsidRDefault="00BF0744" w:rsidP="00BF0744">
            <w:pPr>
              <w:rPr>
                <w:bCs/>
                <w:color w:val="000000" w:themeColor="text1"/>
              </w:rPr>
            </w:pPr>
            <w:r w:rsidRPr="00BF0744">
              <w:rPr>
                <w:bCs/>
                <w:color w:val="000000" w:themeColor="text1"/>
              </w:rPr>
              <w:t xml:space="preserve">People of the Parish </w:t>
            </w:r>
          </w:p>
          <w:p w14:paraId="410D562D" w14:textId="67647678" w:rsidR="007F428F" w:rsidRPr="003F5FBE" w:rsidRDefault="00BF0744" w:rsidP="4A4DD66F">
            <w:pPr>
              <w:rPr>
                <w:bCs/>
                <w:color w:val="000000" w:themeColor="text1"/>
              </w:rPr>
            </w:pPr>
            <w:r w:rsidRPr="00BF0744">
              <w:rPr>
                <w:bCs/>
                <w:color w:val="000000" w:themeColor="text1"/>
              </w:rPr>
              <w:t>Victoria Schofield R.I.P.  (R</w:t>
            </w:r>
            <w:r w:rsidR="003F5FBE">
              <w:rPr>
                <w:bCs/>
                <w:color w:val="000000" w:themeColor="text1"/>
              </w:rPr>
              <w:t>)</w:t>
            </w:r>
          </w:p>
        </w:tc>
      </w:tr>
      <w:tr w:rsidR="007446C6" w:rsidRPr="00596ACA" w14:paraId="5DA0657E" w14:textId="77777777" w:rsidTr="00323973">
        <w:trPr>
          <w:trHeight w:val="273"/>
        </w:trPr>
        <w:tc>
          <w:tcPr>
            <w:tcW w:w="9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172360" w14:textId="61D53289" w:rsidR="00086757" w:rsidRPr="00596ACA" w:rsidRDefault="00086757" w:rsidP="00813AC4">
            <w:proofErr w:type="gramStart"/>
            <w:r w:rsidRPr="00596ACA">
              <w:t>Monday</w:t>
            </w:r>
            <w:r w:rsidR="00B17117" w:rsidRPr="00596ACA">
              <w:t xml:space="preserve">  </w:t>
            </w:r>
            <w:r w:rsidR="00652EF4">
              <w:t>10</w:t>
            </w:r>
            <w:proofErr w:type="gramEnd"/>
            <w:r w:rsidR="00C54303" w:rsidRPr="00596ACA">
              <w:t xml:space="preserve"> August </w:t>
            </w:r>
            <w:r w:rsidR="00B17117" w:rsidRPr="00596ACA">
              <w:t xml:space="preserve"> </w:t>
            </w:r>
          </w:p>
        </w:tc>
        <w:tc>
          <w:tcPr>
            <w:tcW w:w="9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4AC86F" w14:textId="77777777" w:rsidR="00AE0493" w:rsidRPr="00596ACA" w:rsidRDefault="00AE0493" w:rsidP="00AE0493">
            <w:pPr>
              <w:rPr>
                <w:bCs/>
                <w:i/>
                <w:iCs/>
              </w:rPr>
            </w:pPr>
            <w:r w:rsidRPr="00596ACA">
              <w:rPr>
                <w:bCs/>
                <w:i/>
                <w:iCs/>
              </w:rPr>
              <w:t>8.30-9.25am</w:t>
            </w:r>
          </w:p>
          <w:p w14:paraId="29B4DEA9" w14:textId="3E6BE4FB" w:rsidR="00C01472" w:rsidRPr="00596ACA" w:rsidRDefault="007A0535" w:rsidP="00086757">
            <w:pPr>
              <w:rPr>
                <w:bCs/>
              </w:rPr>
            </w:pPr>
            <w:r w:rsidRPr="00596ACA">
              <w:rPr>
                <w:bCs/>
                <w:i/>
                <w:iCs/>
              </w:rPr>
              <w:t xml:space="preserve"> </w:t>
            </w:r>
            <w:r w:rsidR="00553637" w:rsidRPr="00596ACA">
              <w:rPr>
                <w:b/>
                <w:i/>
                <w:iCs/>
              </w:rPr>
              <w:t>**</w:t>
            </w:r>
            <w:r w:rsidR="004D51CE" w:rsidRPr="00596ACA">
              <w:rPr>
                <w:b/>
              </w:rPr>
              <w:t>9</w:t>
            </w:r>
            <w:r w:rsidR="004D51CE" w:rsidRPr="00596ACA">
              <w:rPr>
                <w:b/>
                <w:bCs/>
              </w:rPr>
              <w:t xml:space="preserve">.30am  </w:t>
            </w:r>
          </w:p>
        </w:tc>
        <w:tc>
          <w:tcPr>
            <w:tcW w:w="17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F8C962" w14:textId="77777777" w:rsidR="00AE0493" w:rsidRPr="00596ACA" w:rsidRDefault="00AE0493" w:rsidP="00AE0493">
            <w:pPr>
              <w:rPr>
                <w:bCs/>
                <w:i/>
                <w:iCs/>
                <w:noProof/>
              </w:rPr>
            </w:pPr>
            <w:r w:rsidRPr="00596ACA">
              <w:rPr>
                <w:bCs/>
                <w:i/>
                <w:iCs/>
                <w:noProof/>
              </w:rPr>
              <w:t xml:space="preserve">Adoration  </w:t>
            </w:r>
          </w:p>
          <w:p w14:paraId="1ACEC97F" w14:textId="722CD281" w:rsidR="00C01472" w:rsidRPr="00596ACA" w:rsidRDefault="005D09F5" w:rsidP="00086757">
            <w:pPr>
              <w:rPr>
                <w:b/>
                <w:bCs/>
                <w:noProof/>
                <w:color w:val="FF0000"/>
              </w:rPr>
            </w:pPr>
            <w:r w:rsidRPr="00596ACA">
              <w:rPr>
                <w:b/>
                <w:bCs/>
                <w:noProof/>
              </w:rPr>
              <w:t xml:space="preserve">Mass </w:t>
            </w:r>
            <w:r w:rsidR="0075020F" w:rsidRPr="00FF4F42">
              <w:rPr>
                <w:i/>
                <w:iCs/>
                <w:noProof/>
                <w:sz w:val="20"/>
                <w:szCs w:val="20"/>
              </w:rPr>
              <w:t xml:space="preserve">St. </w:t>
            </w:r>
            <w:r w:rsidR="00FF4F42" w:rsidRPr="00FF4F42">
              <w:rPr>
                <w:i/>
                <w:iCs/>
                <w:noProof/>
                <w:sz w:val="20"/>
                <w:szCs w:val="20"/>
              </w:rPr>
              <w:t>Lawrence</w:t>
            </w:r>
            <w:r w:rsidR="00554570" w:rsidRPr="00596ACA">
              <w:rPr>
                <w:b/>
                <w:bCs/>
                <w:i/>
                <w:iCs/>
                <w:noProof/>
                <w:color w:val="FF0000"/>
              </w:rPr>
              <w:t>**</w:t>
            </w:r>
            <w:r w:rsidR="001B2679">
              <w:rPr>
                <w:b/>
                <w:bCs/>
                <w:i/>
                <w:iCs/>
                <w:noProof/>
                <w:color w:val="FF0000"/>
              </w:rPr>
              <w:t>*</w:t>
            </w:r>
            <w:r w:rsidR="00554570" w:rsidRPr="00596ACA">
              <w:rPr>
                <w:b/>
                <w:bCs/>
                <w:i/>
                <w:iCs/>
                <w:noProof/>
                <w:color w:val="FF0000"/>
              </w:rPr>
              <w:t>w</w:t>
            </w:r>
            <w:r w:rsidR="00554570" w:rsidRPr="00596ACA">
              <w:rPr>
                <w:b/>
                <w:bCs/>
                <w:noProof/>
                <w:color w:val="FF0000"/>
              </w:rPr>
              <w:t>ith Congregation</w:t>
            </w:r>
          </w:p>
        </w:tc>
        <w:tc>
          <w:tcPr>
            <w:tcW w:w="140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46BB163" w14:textId="77777777" w:rsidR="00DC5C58" w:rsidRDefault="00DC5C58" w:rsidP="00086757">
            <w:pPr>
              <w:rPr>
                <w:bCs/>
                <w:iCs/>
              </w:rPr>
            </w:pPr>
          </w:p>
          <w:p w14:paraId="0A14DE4A" w14:textId="30984065" w:rsidR="00AB7807" w:rsidRPr="00596ACA" w:rsidRDefault="00593248" w:rsidP="00086757">
            <w:pPr>
              <w:rPr>
                <w:bCs/>
                <w:iCs/>
              </w:rPr>
            </w:pPr>
            <w:r>
              <w:rPr>
                <w:bCs/>
                <w:iCs/>
              </w:rPr>
              <w:t xml:space="preserve">Michael Buni R.I.P. </w:t>
            </w:r>
            <w:r w:rsidR="006B1FD6" w:rsidRPr="00596ACA">
              <w:rPr>
                <w:bCs/>
                <w:iCs/>
              </w:rPr>
              <w:t xml:space="preserve"> </w:t>
            </w:r>
          </w:p>
        </w:tc>
      </w:tr>
      <w:tr w:rsidR="007446C6" w:rsidRPr="00596ACA" w14:paraId="784F9C45" w14:textId="77777777" w:rsidTr="00323973">
        <w:trPr>
          <w:trHeight w:val="358"/>
        </w:trPr>
        <w:tc>
          <w:tcPr>
            <w:tcW w:w="94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509C02DD" w14:textId="58EA8CF3" w:rsidR="00C35C36" w:rsidRPr="00596ACA" w:rsidRDefault="00086757" w:rsidP="00BE4EA1">
            <w:proofErr w:type="gramStart"/>
            <w:r w:rsidRPr="00596ACA">
              <w:t xml:space="preserve">Tuesday </w:t>
            </w:r>
            <w:r w:rsidR="00B17117" w:rsidRPr="00596ACA">
              <w:t xml:space="preserve"> </w:t>
            </w:r>
            <w:r w:rsidR="00652EF4">
              <w:t>11</w:t>
            </w:r>
            <w:proofErr w:type="gramEnd"/>
            <w:r w:rsidR="00AB1FEC" w:rsidRPr="00596ACA">
              <w:t xml:space="preserve"> August </w:t>
            </w:r>
          </w:p>
        </w:tc>
        <w:tc>
          <w:tcPr>
            <w:tcW w:w="94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1A0E91E4" w14:textId="77777777" w:rsidR="00631478" w:rsidRPr="00631478" w:rsidRDefault="00070452" w:rsidP="00631478">
            <w:pPr>
              <w:rPr>
                <w:i/>
                <w:iCs/>
              </w:rPr>
            </w:pPr>
            <w:r w:rsidRPr="00596ACA">
              <w:rPr>
                <w:b/>
              </w:rPr>
              <w:t xml:space="preserve"> </w:t>
            </w:r>
            <w:r w:rsidR="00631478" w:rsidRPr="00631478">
              <w:rPr>
                <w:i/>
                <w:iCs/>
              </w:rPr>
              <w:t>8.30-9.25am</w:t>
            </w:r>
          </w:p>
          <w:p w14:paraId="14799EE8" w14:textId="6298EEC3" w:rsidR="00AA40A4" w:rsidRPr="00596ACA" w:rsidRDefault="00553637" w:rsidP="00086757">
            <w:pPr>
              <w:rPr>
                <w:b/>
              </w:rPr>
            </w:pPr>
            <w:r w:rsidRPr="00596ACA">
              <w:rPr>
                <w:bCs/>
              </w:rPr>
              <w:t>**</w:t>
            </w:r>
            <w:r w:rsidR="003A5B47" w:rsidRPr="00596ACA">
              <w:rPr>
                <w:b/>
              </w:rPr>
              <w:t>9.30am</w:t>
            </w:r>
            <w:r w:rsidR="00070452" w:rsidRPr="00596ACA">
              <w:rPr>
                <w:b/>
              </w:rPr>
              <w:t xml:space="preserve">  </w:t>
            </w:r>
          </w:p>
          <w:p w14:paraId="0C26A889" w14:textId="1647D42D" w:rsidR="00AA535B" w:rsidRPr="00596ACA" w:rsidRDefault="00AA535B" w:rsidP="00086757">
            <w:pPr>
              <w:rPr>
                <w:b/>
                <w:bCs/>
              </w:rPr>
            </w:pPr>
            <w:r w:rsidRPr="00596ACA">
              <w:rPr>
                <w:b/>
                <w:bCs/>
                <w:color w:val="FF0000"/>
              </w:rPr>
              <w:t>10.00am – 1</w:t>
            </w:r>
            <w:r w:rsidR="00803255" w:rsidRPr="00596ACA">
              <w:rPr>
                <w:b/>
                <w:bCs/>
                <w:color w:val="FF0000"/>
              </w:rPr>
              <w:t>1.0</w:t>
            </w:r>
            <w:r w:rsidRPr="00596ACA">
              <w:rPr>
                <w:b/>
                <w:bCs/>
                <w:color w:val="FF0000"/>
              </w:rPr>
              <w:t>0am</w:t>
            </w:r>
          </w:p>
        </w:tc>
        <w:tc>
          <w:tcPr>
            <w:tcW w:w="1703"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00639815" w14:textId="14850D0A" w:rsidR="00A840C5" w:rsidRPr="00631478" w:rsidRDefault="00631478" w:rsidP="00086757">
            <w:pPr>
              <w:rPr>
                <w:i/>
                <w:iCs/>
                <w:noProof/>
                <w:color w:val="000000" w:themeColor="text1"/>
                <w:sz w:val="24"/>
                <w:szCs w:val="24"/>
              </w:rPr>
            </w:pPr>
            <w:r w:rsidRPr="00631478">
              <w:rPr>
                <w:i/>
                <w:iCs/>
                <w:noProof/>
                <w:color w:val="000000" w:themeColor="text1"/>
                <w:sz w:val="24"/>
                <w:szCs w:val="24"/>
              </w:rPr>
              <w:t xml:space="preserve">Adoration  </w:t>
            </w:r>
          </w:p>
          <w:p w14:paraId="34B8B511" w14:textId="1EE98A19" w:rsidR="00FE4969" w:rsidRPr="00596ACA" w:rsidRDefault="004D116F" w:rsidP="00086757">
            <w:pPr>
              <w:rPr>
                <w:b/>
                <w:bCs/>
                <w:noProof/>
                <w:color w:val="FF0000"/>
                <w:sz w:val="24"/>
                <w:szCs w:val="24"/>
              </w:rPr>
            </w:pPr>
            <w:r w:rsidRPr="00596ACA">
              <w:rPr>
                <w:b/>
                <w:bCs/>
                <w:noProof/>
                <w:color w:val="000000" w:themeColor="text1"/>
                <w:sz w:val="24"/>
                <w:szCs w:val="24"/>
              </w:rPr>
              <w:t>Mass</w:t>
            </w:r>
            <w:r w:rsidR="006C0D57">
              <w:rPr>
                <w:b/>
                <w:bCs/>
                <w:noProof/>
                <w:color w:val="000000" w:themeColor="text1"/>
                <w:sz w:val="24"/>
                <w:szCs w:val="24"/>
              </w:rPr>
              <w:t xml:space="preserve"> </w:t>
            </w:r>
            <w:r w:rsidR="00FA3E17" w:rsidRPr="00FA3E17">
              <w:rPr>
                <w:i/>
                <w:iCs/>
                <w:noProof/>
                <w:color w:val="000000" w:themeColor="text1"/>
                <w:sz w:val="20"/>
                <w:szCs w:val="20"/>
              </w:rPr>
              <w:t>St. Clare</w:t>
            </w:r>
            <w:r w:rsidR="00520E83" w:rsidRPr="00596ACA">
              <w:rPr>
                <w:b/>
                <w:bCs/>
                <w:i/>
                <w:iCs/>
                <w:noProof/>
                <w:color w:val="FF0000"/>
                <w:sz w:val="24"/>
                <w:szCs w:val="24"/>
              </w:rPr>
              <w:t>***w</w:t>
            </w:r>
            <w:r w:rsidR="00520E83" w:rsidRPr="00596ACA">
              <w:rPr>
                <w:b/>
                <w:bCs/>
                <w:noProof/>
                <w:color w:val="FF0000"/>
                <w:sz w:val="24"/>
                <w:szCs w:val="24"/>
              </w:rPr>
              <w:t>ith Congregation</w:t>
            </w:r>
          </w:p>
          <w:p w14:paraId="421C57DA" w14:textId="1CBAE496" w:rsidR="00CF6041" w:rsidRPr="009D3046" w:rsidRDefault="006C580B" w:rsidP="00086757">
            <w:pPr>
              <w:rPr>
                <w:i/>
                <w:iCs/>
                <w:noProof/>
                <w:color w:val="000000" w:themeColor="text1"/>
                <w:sz w:val="24"/>
                <w:szCs w:val="24"/>
              </w:rPr>
            </w:pPr>
            <w:r w:rsidRPr="00596ACA">
              <w:rPr>
                <w:b/>
                <w:bCs/>
                <w:noProof/>
                <w:color w:val="FF0000"/>
                <w:sz w:val="24"/>
                <w:szCs w:val="24"/>
              </w:rPr>
              <w:t xml:space="preserve"> </w:t>
            </w:r>
            <w:r w:rsidR="00CF6041" w:rsidRPr="00596ACA">
              <w:rPr>
                <w:b/>
                <w:bCs/>
                <w:noProof/>
                <w:color w:val="C00000"/>
                <w:sz w:val="24"/>
                <w:szCs w:val="24"/>
              </w:rPr>
              <w:t>Time of Adoration</w:t>
            </w:r>
            <w:r w:rsidR="00C3251F" w:rsidRPr="00596ACA">
              <w:rPr>
                <w:b/>
                <w:bCs/>
                <w:noProof/>
                <w:color w:val="C00000"/>
                <w:sz w:val="24"/>
                <w:szCs w:val="24"/>
              </w:rPr>
              <w:t xml:space="preserve">/Private </w:t>
            </w:r>
            <w:r w:rsidR="00A978ED" w:rsidRPr="00A978ED">
              <w:rPr>
                <w:b/>
                <w:bCs/>
                <w:noProof/>
                <w:color w:val="C00000"/>
                <w:sz w:val="24"/>
                <w:szCs w:val="24"/>
              </w:rPr>
              <w:t>Prayer</w:t>
            </w:r>
          </w:p>
        </w:tc>
        <w:tc>
          <w:tcPr>
            <w:tcW w:w="1405" w:type="pc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tcPr>
          <w:p w14:paraId="65F79332" w14:textId="77777777" w:rsidR="00404100" w:rsidRDefault="00404100" w:rsidP="00086757">
            <w:pPr>
              <w:rPr>
                <w:bCs/>
                <w:iCs/>
              </w:rPr>
            </w:pPr>
          </w:p>
          <w:p w14:paraId="666E6EEB" w14:textId="770EEE50" w:rsidR="003A7FBC" w:rsidRDefault="003A7FBC" w:rsidP="00086757">
            <w:pPr>
              <w:rPr>
                <w:bCs/>
                <w:iCs/>
              </w:rPr>
            </w:pPr>
            <w:r>
              <w:rPr>
                <w:bCs/>
                <w:iCs/>
              </w:rPr>
              <w:t xml:space="preserve">Fr. John </w:t>
            </w:r>
            <w:proofErr w:type="spellStart"/>
            <w:r>
              <w:rPr>
                <w:bCs/>
                <w:iCs/>
              </w:rPr>
              <w:t>McS</w:t>
            </w:r>
            <w:r w:rsidR="00151D30">
              <w:rPr>
                <w:bCs/>
                <w:iCs/>
              </w:rPr>
              <w:t>heehy</w:t>
            </w:r>
            <w:proofErr w:type="spellEnd"/>
            <w:r w:rsidR="00151D30">
              <w:rPr>
                <w:bCs/>
                <w:iCs/>
              </w:rPr>
              <w:t xml:space="preserve"> </w:t>
            </w:r>
            <w:r w:rsidR="00AE2CC3">
              <w:rPr>
                <w:bCs/>
                <w:iCs/>
              </w:rPr>
              <w:t xml:space="preserve">R.I.P. </w:t>
            </w:r>
          </w:p>
          <w:p w14:paraId="546315FE" w14:textId="2AADE279" w:rsidR="00593248" w:rsidRPr="00596ACA" w:rsidRDefault="00593248" w:rsidP="00086757">
            <w:pPr>
              <w:rPr>
                <w:bCs/>
                <w:iCs/>
              </w:rPr>
            </w:pPr>
          </w:p>
        </w:tc>
      </w:tr>
      <w:tr w:rsidR="007446C6" w:rsidRPr="00596ACA" w14:paraId="2885EBDC" w14:textId="77777777" w:rsidTr="00323973">
        <w:trPr>
          <w:trHeight w:val="308"/>
        </w:trPr>
        <w:tc>
          <w:tcPr>
            <w:tcW w:w="94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13DE2204" w14:textId="3E3FE842" w:rsidR="009754DC" w:rsidRPr="00596ACA" w:rsidRDefault="00204DE7" w:rsidP="00204DE7">
            <w:pPr>
              <w:rPr>
                <w:bCs/>
              </w:rPr>
            </w:pPr>
            <w:r w:rsidRPr="00596ACA">
              <w:rPr>
                <w:bCs/>
              </w:rPr>
              <w:t xml:space="preserve">Wednesday </w:t>
            </w:r>
            <w:r w:rsidR="0037369C">
              <w:rPr>
                <w:bCs/>
              </w:rPr>
              <w:t>12</w:t>
            </w:r>
            <w:r w:rsidR="00AB1FEC" w:rsidRPr="00596ACA">
              <w:rPr>
                <w:bCs/>
              </w:rPr>
              <w:t xml:space="preserve"> August </w:t>
            </w:r>
            <w:r w:rsidR="00D85BF0" w:rsidRPr="00596ACA">
              <w:rPr>
                <w:bCs/>
              </w:rPr>
              <w:t xml:space="preserve"> </w:t>
            </w:r>
          </w:p>
        </w:tc>
        <w:tc>
          <w:tcPr>
            <w:tcW w:w="94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C39C9C" w14:textId="7CC73EA1" w:rsidR="00D51932" w:rsidRPr="00596ACA" w:rsidRDefault="00C74FFD" w:rsidP="00086757">
            <w:pPr>
              <w:rPr>
                <w:b/>
                <w:bCs/>
              </w:rPr>
            </w:pPr>
            <w:r w:rsidRPr="00596ACA">
              <w:rPr>
                <w:b/>
                <w:bCs/>
              </w:rPr>
              <w:t xml:space="preserve">    ----------------</w:t>
            </w:r>
          </w:p>
        </w:tc>
        <w:tc>
          <w:tcPr>
            <w:tcW w:w="17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A9B5A0" w14:textId="38F8D93A" w:rsidR="00B9310C" w:rsidRPr="00596ACA" w:rsidRDefault="00EE356A" w:rsidP="00086757">
            <w:pPr>
              <w:rPr>
                <w:i/>
                <w:iCs/>
              </w:rPr>
            </w:pPr>
            <w:r w:rsidRPr="00596ACA">
              <w:rPr>
                <w:i/>
                <w:iCs/>
              </w:rPr>
              <w:t xml:space="preserve">    </w:t>
            </w:r>
            <w:r w:rsidR="00781980" w:rsidRPr="00596ACA">
              <w:rPr>
                <w:i/>
                <w:iCs/>
              </w:rPr>
              <w:t xml:space="preserve"> </w:t>
            </w:r>
            <w:r w:rsidR="00C74FFD" w:rsidRPr="00596ACA">
              <w:rPr>
                <w:i/>
                <w:iCs/>
              </w:rPr>
              <w:t>-------------------------------------</w:t>
            </w:r>
            <w:r w:rsidR="001377D4" w:rsidRPr="00596ACA">
              <w:rPr>
                <w:i/>
                <w:iCs/>
              </w:rPr>
              <w:t xml:space="preserve">  </w:t>
            </w:r>
            <w:r w:rsidR="005E5795" w:rsidRPr="00596ACA">
              <w:rPr>
                <w:i/>
                <w:iCs/>
              </w:rPr>
              <w:t xml:space="preserve"> </w:t>
            </w:r>
            <w:r w:rsidR="007F1917" w:rsidRPr="00596ACA">
              <w:rPr>
                <w:i/>
                <w:iCs/>
              </w:rPr>
              <w:t xml:space="preserve"> </w:t>
            </w:r>
          </w:p>
        </w:tc>
        <w:tc>
          <w:tcPr>
            <w:tcW w:w="140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7DC4669" w14:textId="4D0FAD58" w:rsidR="00940B3B" w:rsidRPr="00596ACA" w:rsidRDefault="00D16E07" w:rsidP="00086757">
            <w:pPr>
              <w:rPr>
                <w:bCs/>
              </w:rPr>
            </w:pPr>
            <w:r w:rsidRPr="00596ACA">
              <w:rPr>
                <w:bCs/>
              </w:rPr>
              <w:t xml:space="preserve"> </w:t>
            </w:r>
            <w:r w:rsidR="00232E0B" w:rsidRPr="00596ACA">
              <w:rPr>
                <w:bCs/>
              </w:rPr>
              <w:t xml:space="preserve">    </w:t>
            </w:r>
            <w:r w:rsidR="00C74FFD" w:rsidRPr="00596ACA">
              <w:rPr>
                <w:bCs/>
              </w:rPr>
              <w:t>-----------------------------------</w:t>
            </w:r>
            <w:r w:rsidR="00F448FB" w:rsidRPr="00596ACA">
              <w:rPr>
                <w:bCs/>
              </w:rPr>
              <w:t xml:space="preserve"> </w:t>
            </w:r>
            <w:r w:rsidRPr="00596ACA">
              <w:rPr>
                <w:bCs/>
              </w:rPr>
              <w:t xml:space="preserve"> </w:t>
            </w:r>
            <w:r w:rsidR="00632192" w:rsidRPr="00596ACA">
              <w:rPr>
                <w:bCs/>
              </w:rPr>
              <w:t xml:space="preserve">                  </w:t>
            </w:r>
          </w:p>
        </w:tc>
      </w:tr>
      <w:tr w:rsidR="007446C6" w:rsidRPr="00596ACA" w14:paraId="3F75BAE1" w14:textId="77777777" w:rsidTr="00323973">
        <w:trPr>
          <w:trHeight w:val="572"/>
        </w:trPr>
        <w:tc>
          <w:tcPr>
            <w:tcW w:w="94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34B615DD" w14:textId="4C38AFAB" w:rsidR="00F40465" w:rsidRPr="00596ACA" w:rsidRDefault="00086757" w:rsidP="00512DE9">
            <w:proofErr w:type="gramStart"/>
            <w:r w:rsidRPr="00596ACA">
              <w:t>Thursday</w:t>
            </w:r>
            <w:r w:rsidR="00204DE7" w:rsidRPr="00596ACA">
              <w:t xml:space="preserve"> </w:t>
            </w:r>
            <w:r w:rsidR="00B17117" w:rsidRPr="00596ACA">
              <w:t xml:space="preserve"> </w:t>
            </w:r>
            <w:r w:rsidR="0037369C">
              <w:t>13</w:t>
            </w:r>
            <w:proofErr w:type="gramEnd"/>
            <w:r w:rsidR="002F16AF" w:rsidRPr="00596ACA">
              <w:t xml:space="preserve"> August </w:t>
            </w:r>
            <w:r w:rsidR="00117F6F" w:rsidRPr="00596ACA">
              <w:t xml:space="preserve"> </w:t>
            </w:r>
            <w:r w:rsidR="00D85BF0" w:rsidRPr="00596ACA">
              <w:t xml:space="preserve"> </w:t>
            </w:r>
          </w:p>
        </w:tc>
        <w:tc>
          <w:tcPr>
            <w:tcW w:w="94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7987CB3F" w14:textId="04FDC49B" w:rsidR="008B2AF4" w:rsidRPr="00596ACA" w:rsidRDefault="00AA40A4" w:rsidP="008B2AF4">
            <w:pPr>
              <w:rPr>
                <w:i/>
                <w:iCs/>
              </w:rPr>
            </w:pPr>
            <w:r w:rsidRPr="00596ACA">
              <w:rPr>
                <w:i/>
                <w:iCs/>
              </w:rPr>
              <w:t>8</w:t>
            </w:r>
            <w:r w:rsidR="008B2AF4" w:rsidRPr="00596ACA">
              <w:rPr>
                <w:i/>
                <w:iCs/>
              </w:rPr>
              <w:t>.</w:t>
            </w:r>
            <w:r w:rsidR="00055DCF" w:rsidRPr="00596ACA">
              <w:rPr>
                <w:i/>
                <w:iCs/>
              </w:rPr>
              <w:t>30</w:t>
            </w:r>
            <w:r w:rsidR="008B2AF4" w:rsidRPr="00596ACA">
              <w:rPr>
                <w:i/>
                <w:iCs/>
              </w:rPr>
              <w:t>-9.</w:t>
            </w:r>
            <w:r w:rsidR="003D41A1" w:rsidRPr="00596ACA">
              <w:rPr>
                <w:i/>
                <w:iCs/>
              </w:rPr>
              <w:t>2</w:t>
            </w:r>
            <w:r w:rsidR="000B1D73" w:rsidRPr="00596ACA">
              <w:rPr>
                <w:i/>
                <w:iCs/>
              </w:rPr>
              <w:t>5</w:t>
            </w:r>
            <w:r w:rsidR="008B2AF4" w:rsidRPr="00596ACA">
              <w:rPr>
                <w:i/>
                <w:iCs/>
              </w:rPr>
              <w:t>am</w:t>
            </w:r>
          </w:p>
          <w:p w14:paraId="469F4E3B" w14:textId="6AA143BB" w:rsidR="00CB789B" w:rsidRPr="00596ACA" w:rsidRDefault="00BE7E7E" w:rsidP="00512DE9">
            <w:pPr>
              <w:rPr>
                <w:b/>
              </w:rPr>
            </w:pPr>
            <w:r w:rsidRPr="00596ACA">
              <w:rPr>
                <w:b/>
              </w:rPr>
              <w:t>**</w:t>
            </w:r>
            <w:r w:rsidR="00AA40A4" w:rsidRPr="00596ACA">
              <w:rPr>
                <w:b/>
              </w:rPr>
              <w:t>9.30</w:t>
            </w:r>
            <w:r w:rsidR="00E208C2" w:rsidRPr="00596ACA">
              <w:rPr>
                <w:b/>
              </w:rPr>
              <w:t>am</w:t>
            </w:r>
          </w:p>
        </w:tc>
        <w:tc>
          <w:tcPr>
            <w:tcW w:w="1703"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6991CC91" w14:textId="062B26F8" w:rsidR="008B2AF4" w:rsidRPr="00596ACA" w:rsidRDefault="008B2AF4" w:rsidP="008B2AF4">
            <w:pPr>
              <w:rPr>
                <w:bCs/>
                <w:i/>
                <w:iCs/>
                <w:noProof/>
                <w:color w:val="000000" w:themeColor="text1"/>
                <w:spacing w:val="-2"/>
              </w:rPr>
            </w:pPr>
            <w:r w:rsidRPr="00596ACA">
              <w:rPr>
                <w:bCs/>
                <w:i/>
                <w:iCs/>
                <w:noProof/>
                <w:color w:val="000000" w:themeColor="text1"/>
                <w:spacing w:val="-2"/>
              </w:rPr>
              <w:t xml:space="preserve">Adoration  </w:t>
            </w:r>
          </w:p>
          <w:p w14:paraId="28F4B239" w14:textId="337E3124" w:rsidR="00445CAA" w:rsidRDefault="00B51D2D" w:rsidP="00F40465">
            <w:pPr>
              <w:rPr>
                <w:b/>
                <w:noProof/>
                <w:color w:val="FF0000"/>
                <w:spacing w:val="-2"/>
                <w:sz w:val="16"/>
                <w:szCs w:val="16"/>
              </w:rPr>
            </w:pPr>
            <w:r w:rsidRPr="00596ACA">
              <w:rPr>
                <w:b/>
                <w:noProof/>
                <w:color w:val="000000" w:themeColor="text1"/>
                <w:spacing w:val="-2"/>
              </w:rPr>
              <w:t>Mass</w:t>
            </w:r>
            <w:r w:rsidR="00376FEE">
              <w:rPr>
                <w:b/>
                <w:noProof/>
                <w:color w:val="000000" w:themeColor="text1"/>
                <w:spacing w:val="-2"/>
              </w:rPr>
              <w:t xml:space="preserve"> </w:t>
            </w:r>
            <w:r w:rsidR="007C5D25" w:rsidRPr="00596ACA">
              <w:rPr>
                <w:b/>
                <w:bCs/>
                <w:i/>
                <w:iCs/>
                <w:noProof/>
                <w:color w:val="FF0000"/>
                <w:spacing w:val="-2"/>
              </w:rPr>
              <w:t>**</w:t>
            </w:r>
            <w:r w:rsidR="003D6A0A" w:rsidRPr="00596ACA">
              <w:rPr>
                <w:b/>
                <w:bCs/>
                <w:i/>
                <w:iCs/>
                <w:noProof/>
                <w:color w:val="FF0000"/>
                <w:spacing w:val="-2"/>
              </w:rPr>
              <w:t>**</w:t>
            </w:r>
            <w:r w:rsidR="00B570B0">
              <w:rPr>
                <w:b/>
                <w:bCs/>
                <w:i/>
                <w:iCs/>
                <w:noProof/>
                <w:color w:val="FF0000"/>
                <w:spacing w:val="-2"/>
              </w:rPr>
              <w:t xml:space="preserve">* </w:t>
            </w:r>
            <w:r w:rsidR="007C5D25" w:rsidRPr="00596ACA">
              <w:rPr>
                <w:b/>
                <w:bCs/>
                <w:i/>
                <w:iCs/>
                <w:noProof/>
                <w:color w:val="FF0000"/>
                <w:spacing w:val="-2"/>
              </w:rPr>
              <w:t>w</w:t>
            </w:r>
            <w:r w:rsidR="007C5D25" w:rsidRPr="00596ACA">
              <w:rPr>
                <w:b/>
                <w:bCs/>
                <w:noProof/>
                <w:color w:val="FF0000"/>
                <w:spacing w:val="-2"/>
              </w:rPr>
              <w:t>ith Congregation</w:t>
            </w:r>
            <w:r w:rsidR="00055DCF" w:rsidRPr="00596ACA">
              <w:rPr>
                <w:b/>
                <w:noProof/>
                <w:color w:val="FF0000"/>
                <w:spacing w:val="-2"/>
                <w:sz w:val="16"/>
                <w:szCs w:val="16"/>
              </w:rPr>
              <w:t xml:space="preserve"> </w:t>
            </w:r>
          </w:p>
          <w:p w14:paraId="6D028D6D" w14:textId="5F78AB65" w:rsidR="009A2F50" w:rsidRPr="00F65577" w:rsidRDefault="00445CAA" w:rsidP="00F40465">
            <w:pPr>
              <w:rPr>
                <w:noProof/>
                <w:color w:val="FF0000"/>
                <w:spacing w:val="-2"/>
                <w:sz w:val="20"/>
                <w:szCs w:val="20"/>
              </w:rPr>
            </w:pPr>
            <w:r w:rsidRPr="00F65577">
              <w:rPr>
                <w:i/>
                <w:iCs/>
                <w:noProof/>
                <w:color w:val="000000" w:themeColor="text1"/>
                <w:spacing w:val="-2"/>
                <w:sz w:val="20"/>
                <w:szCs w:val="20"/>
              </w:rPr>
              <w:t>Ss Pontian &amp;Hippolytus</w:t>
            </w:r>
            <w:r w:rsidR="009A2F50" w:rsidRPr="00F65577">
              <w:rPr>
                <w:noProof/>
                <w:color w:val="000000" w:themeColor="text1"/>
                <w:spacing w:val="-2"/>
                <w:sz w:val="20"/>
                <w:szCs w:val="20"/>
              </w:rPr>
              <w:t xml:space="preserve">              </w:t>
            </w:r>
          </w:p>
        </w:tc>
        <w:tc>
          <w:tcPr>
            <w:tcW w:w="140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7ECCC8" w14:textId="77777777" w:rsidR="00541A68" w:rsidRPr="00596ACA" w:rsidRDefault="00541A68" w:rsidP="00086757">
            <w:pPr>
              <w:rPr>
                <w:bCs/>
              </w:rPr>
            </w:pPr>
          </w:p>
          <w:p w14:paraId="7871C3E9" w14:textId="4BF933B7" w:rsidR="00000B8F" w:rsidRPr="00596ACA" w:rsidRDefault="00AE2CC3" w:rsidP="00086757">
            <w:pPr>
              <w:rPr>
                <w:bCs/>
              </w:rPr>
            </w:pPr>
            <w:r>
              <w:rPr>
                <w:bCs/>
              </w:rPr>
              <w:t xml:space="preserve">Welfare of James </w:t>
            </w:r>
            <w:r w:rsidR="00C60ECB">
              <w:rPr>
                <w:bCs/>
              </w:rPr>
              <w:t>McGilligan</w:t>
            </w:r>
          </w:p>
        </w:tc>
      </w:tr>
      <w:tr w:rsidR="007446C6" w:rsidRPr="00596ACA" w14:paraId="2C500386" w14:textId="77777777" w:rsidTr="00323973">
        <w:trPr>
          <w:trHeight w:val="345"/>
        </w:trPr>
        <w:tc>
          <w:tcPr>
            <w:tcW w:w="94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55046122" w14:textId="42D8F646" w:rsidR="00512DE9" w:rsidRPr="00596ACA" w:rsidRDefault="00512DE9" w:rsidP="00BE4EA1">
            <w:r w:rsidRPr="00596ACA">
              <w:t>Friday</w:t>
            </w:r>
            <w:r w:rsidR="002F16AF" w:rsidRPr="00596ACA">
              <w:t xml:space="preserve"> </w:t>
            </w:r>
            <w:r w:rsidR="0037369C">
              <w:t>14</w:t>
            </w:r>
            <w:r w:rsidR="002F16AF" w:rsidRPr="00596ACA">
              <w:t xml:space="preserve"> August </w:t>
            </w:r>
            <w:r w:rsidR="00117F6F" w:rsidRPr="00596ACA">
              <w:t xml:space="preserve"> </w:t>
            </w:r>
            <w:r w:rsidR="00D85BF0" w:rsidRPr="00596ACA">
              <w:t xml:space="preserve"> </w:t>
            </w:r>
          </w:p>
        </w:tc>
        <w:tc>
          <w:tcPr>
            <w:tcW w:w="94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1FE5BDB3" w14:textId="76AFC6A3" w:rsidR="00512DE9" w:rsidRPr="00596ACA" w:rsidRDefault="00BE7E7E" w:rsidP="00512DE9">
            <w:pPr>
              <w:rPr>
                <w:bCs/>
                <w:i/>
                <w:iCs/>
              </w:rPr>
            </w:pPr>
            <w:r w:rsidRPr="00596ACA">
              <w:rPr>
                <w:bCs/>
                <w:i/>
                <w:iCs/>
              </w:rPr>
              <w:t>8.30-9.2</w:t>
            </w:r>
            <w:r w:rsidR="00512DE9" w:rsidRPr="00596ACA">
              <w:rPr>
                <w:bCs/>
                <w:i/>
                <w:iCs/>
              </w:rPr>
              <w:t>5am</w:t>
            </w:r>
          </w:p>
          <w:p w14:paraId="711DA379" w14:textId="63A9E65C" w:rsidR="00BE7E7E" w:rsidRPr="00596ACA" w:rsidRDefault="00BE7E7E" w:rsidP="008B2AF4">
            <w:pPr>
              <w:rPr>
                <w:b/>
                <w:bCs/>
              </w:rPr>
            </w:pPr>
            <w:r w:rsidRPr="00596ACA">
              <w:rPr>
                <w:b/>
                <w:bCs/>
              </w:rPr>
              <w:t>**9.30am</w:t>
            </w:r>
          </w:p>
          <w:p w14:paraId="3F65C281" w14:textId="77777777" w:rsidR="002C3268" w:rsidRDefault="002C3268" w:rsidP="008B2AF4">
            <w:pPr>
              <w:rPr>
                <w:b/>
                <w:bCs/>
                <w:color w:val="C00000"/>
              </w:rPr>
            </w:pPr>
          </w:p>
          <w:p w14:paraId="240F3317" w14:textId="61D4E518" w:rsidR="00C01472" w:rsidRPr="00596ACA" w:rsidRDefault="00C74FFD" w:rsidP="008B2AF4">
            <w:pPr>
              <w:rPr>
                <w:b/>
                <w:bCs/>
                <w:color w:val="C00000"/>
              </w:rPr>
            </w:pPr>
            <w:r w:rsidRPr="00596ACA">
              <w:rPr>
                <w:b/>
                <w:bCs/>
                <w:color w:val="C00000"/>
              </w:rPr>
              <w:t>1</w:t>
            </w:r>
            <w:r w:rsidR="00F455F1" w:rsidRPr="00596ACA">
              <w:rPr>
                <w:b/>
                <w:bCs/>
                <w:color w:val="C00000"/>
              </w:rPr>
              <w:t>0.0</w:t>
            </w:r>
            <w:r w:rsidRPr="00596ACA">
              <w:rPr>
                <w:b/>
                <w:bCs/>
                <w:color w:val="C00000"/>
              </w:rPr>
              <w:t>0</w:t>
            </w:r>
            <w:r w:rsidR="00EB6BE9" w:rsidRPr="00596ACA">
              <w:rPr>
                <w:b/>
                <w:bCs/>
                <w:color w:val="C00000"/>
              </w:rPr>
              <w:t>a</w:t>
            </w:r>
            <w:r w:rsidRPr="00596ACA">
              <w:rPr>
                <w:b/>
                <w:bCs/>
                <w:color w:val="C00000"/>
              </w:rPr>
              <w:t>m – 1</w:t>
            </w:r>
            <w:r w:rsidR="00F455F1" w:rsidRPr="00596ACA">
              <w:rPr>
                <w:b/>
                <w:bCs/>
                <w:color w:val="C00000"/>
              </w:rPr>
              <w:t>0</w:t>
            </w:r>
            <w:r w:rsidRPr="00596ACA">
              <w:rPr>
                <w:b/>
                <w:bCs/>
                <w:color w:val="C00000"/>
              </w:rPr>
              <w:t>.</w:t>
            </w:r>
            <w:r w:rsidR="003D41A1" w:rsidRPr="00596ACA">
              <w:rPr>
                <w:b/>
                <w:bCs/>
                <w:color w:val="C00000"/>
              </w:rPr>
              <w:t>30</w:t>
            </w:r>
            <w:r w:rsidR="00F455F1" w:rsidRPr="00596ACA">
              <w:rPr>
                <w:b/>
                <w:bCs/>
                <w:color w:val="C00000"/>
              </w:rPr>
              <w:t>a</w:t>
            </w:r>
            <w:r w:rsidRPr="00596ACA">
              <w:rPr>
                <w:b/>
                <w:bCs/>
                <w:color w:val="C00000"/>
              </w:rPr>
              <w:t>m</w:t>
            </w:r>
          </w:p>
        </w:tc>
        <w:tc>
          <w:tcPr>
            <w:tcW w:w="1703"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73D45CF8" w14:textId="77777777" w:rsidR="00512DE9" w:rsidRPr="00596ACA" w:rsidRDefault="00512DE9" w:rsidP="00512DE9">
            <w:pPr>
              <w:rPr>
                <w:bCs/>
                <w:i/>
                <w:iCs/>
                <w:noProof/>
                <w:color w:val="000000" w:themeColor="text1"/>
                <w:spacing w:val="-2"/>
              </w:rPr>
            </w:pPr>
            <w:r w:rsidRPr="00596ACA">
              <w:rPr>
                <w:bCs/>
                <w:i/>
                <w:iCs/>
                <w:noProof/>
                <w:color w:val="000000" w:themeColor="text1"/>
                <w:spacing w:val="-2"/>
              </w:rPr>
              <w:t xml:space="preserve">Adoration  </w:t>
            </w:r>
          </w:p>
          <w:p w14:paraId="7E737E2B" w14:textId="181BCC6C" w:rsidR="00D42022" w:rsidRPr="00596ACA" w:rsidRDefault="00512DE9" w:rsidP="00512DE9">
            <w:pPr>
              <w:rPr>
                <w:bCs/>
                <w:i/>
                <w:iCs/>
                <w:noProof/>
                <w:spacing w:val="-2"/>
              </w:rPr>
            </w:pPr>
            <w:r w:rsidRPr="00596ACA">
              <w:rPr>
                <w:b/>
                <w:noProof/>
                <w:color w:val="000000" w:themeColor="text1"/>
                <w:spacing w:val="-2"/>
              </w:rPr>
              <w:t xml:space="preserve">Mass </w:t>
            </w:r>
            <w:r w:rsidR="00955550" w:rsidRPr="008874FB">
              <w:rPr>
                <w:bCs/>
                <w:i/>
                <w:iCs/>
                <w:noProof/>
                <w:color w:val="000000" w:themeColor="text1"/>
                <w:spacing w:val="-2"/>
              </w:rPr>
              <w:t>St. Max</w:t>
            </w:r>
            <w:r w:rsidR="00941BF6" w:rsidRPr="008874FB">
              <w:rPr>
                <w:bCs/>
                <w:i/>
                <w:iCs/>
                <w:noProof/>
                <w:color w:val="000000" w:themeColor="text1"/>
                <w:spacing w:val="-2"/>
              </w:rPr>
              <w:t>imilian Kolbe</w:t>
            </w:r>
            <w:r w:rsidR="008874FB">
              <w:rPr>
                <w:bCs/>
                <w:i/>
                <w:iCs/>
                <w:noProof/>
                <w:color w:val="000000" w:themeColor="text1"/>
                <w:spacing w:val="-2"/>
                <w:sz w:val="20"/>
                <w:szCs w:val="20"/>
              </w:rPr>
              <w:t xml:space="preserve"> </w:t>
            </w:r>
            <w:r w:rsidR="003D41A1" w:rsidRPr="00596ACA">
              <w:rPr>
                <w:bCs/>
                <w:noProof/>
                <w:color w:val="FF0000"/>
                <w:spacing w:val="-2"/>
              </w:rPr>
              <w:t>**</w:t>
            </w:r>
            <w:r w:rsidR="002C3268">
              <w:rPr>
                <w:bCs/>
                <w:noProof/>
                <w:color w:val="FF0000"/>
                <w:spacing w:val="-2"/>
              </w:rPr>
              <w:t>**</w:t>
            </w:r>
            <w:r w:rsidR="00CE6521" w:rsidRPr="00596ACA">
              <w:rPr>
                <w:b/>
                <w:noProof/>
                <w:color w:val="FF0000"/>
                <w:spacing w:val="-2"/>
              </w:rPr>
              <w:t>w</w:t>
            </w:r>
            <w:r w:rsidR="003D41A1" w:rsidRPr="00596ACA">
              <w:rPr>
                <w:b/>
                <w:noProof/>
                <w:color w:val="FF0000"/>
                <w:spacing w:val="-2"/>
              </w:rPr>
              <w:t>ith Congregation</w:t>
            </w:r>
            <w:r w:rsidR="0009170C" w:rsidRPr="00596ACA">
              <w:rPr>
                <w:b/>
                <w:noProof/>
                <w:color w:val="FF0000"/>
                <w:spacing w:val="-2"/>
              </w:rPr>
              <w:t xml:space="preserve"> </w:t>
            </w:r>
          </w:p>
          <w:p w14:paraId="7627C135" w14:textId="62E38374" w:rsidR="00C01472" w:rsidRPr="00596ACA" w:rsidRDefault="00D42022" w:rsidP="00512DE9">
            <w:pPr>
              <w:rPr>
                <w:b/>
                <w:noProof/>
                <w:color w:val="C00000"/>
                <w:spacing w:val="-2"/>
                <w:sz w:val="24"/>
                <w:szCs w:val="24"/>
              </w:rPr>
            </w:pPr>
            <w:r w:rsidRPr="00596ACA">
              <w:rPr>
                <w:bCs/>
                <w:i/>
                <w:iCs/>
                <w:noProof/>
                <w:color w:val="000000" w:themeColor="text1"/>
                <w:spacing w:val="-2"/>
              </w:rPr>
              <w:t xml:space="preserve"> </w:t>
            </w:r>
            <w:r w:rsidR="00C74FFD" w:rsidRPr="00596ACA">
              <w:rPr>
                <w:b/>
                <w:noProof/>
                <w:color w:val="C00000"/>
                <w:spacing w:val="-2"/>
                <w:sz w:val="24"/>
                <w:szCs w:val="24"/>
              </w:rPr>
              <w:t>Divine Mercy Prayer</w:t>
            </w:r>
            <w:r w:rsidR="004C6E4C" w:rsidRPr="00596ACA">
              <w:rPr>
                <w:b/>
                <w:noProof/>
                <w:color w:val="C00000"/>
                <w:spacing w:val="-2"/>
                <w:sz w:val="24"/>
                <w:szCs w:val="24"/>
              </w:rPr>
              <w:t xml:space="preserve"> Time</w:t>
            </w:r>
            <w:r w:rsidR="00C74FFD" w:rsidRPr="00596ACA">
              <w:rPr>
                <w:b/>
                <w:noProof/>
                <w:color w:val="C00000"/>
                <w:spacing w:val="-2"/>
                <w:sz w:val="24"/>
                <w:szCs w:val="24"/>
              </w:rPr>
              <w:t xml:space="preserve"> </w:t>
            </w:r>
          </w:p>
        </w:tc>
        <w:tc>
          <w:tcPr>
            <w:tcW w:w="1405" w:type="pct"/>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6128D300" w14:textId="235A084E" w:rsidR="00CB5D46" w:rsidRPr="00596ACA" w:rsidRDefault="00CB5D46" w:rsidP="00086757">
            <w:pPr>
              <w:rPr>
                <w:bCs/>
              </w:rPr>
            </w:pPr>
          </w:p>
          <w:p w14:paraId="4FFD4E95" w14:textId="57CEE3AB" w:rsidR="009B389A" w:rsidRPr="00596ACA" w:rsidRDefault="003D022C" w:rsidP="00086757">
            <w:pPr>
              <w:rPr>
                <w:bCs/>
              </w:rPr>
            </w:pPr>
            <w:r>
              <w:rPr>
                <w:bCs/>
              </w:rPr>
              <w:t xml:space="preserve">Tessa Carrington, Deceased Relatives &amp; Friends R.I.P. </w:t>
            </w:r>
          </w:p>
          <w:p w14:paraId="6E2C15DF" w14:textId="37B923C6" w:rsidR="00280584" w:rsidRPr="00596ACA" w:rsidRDefault="00280584" w:rsidP="00086757">
            <w:pPr>
              <w:rPr>
                <w:bCs/>
              </w:rPr>
            </w:pPr>
          </w:p>
        </w:tc>
      </w:tr>
      <w:tr w:rsidR="007446C6" w:rsidRPr="00596ACA" w14:paraId="13B74636" w14:textId="77777777" w:rsidTr="00323973">
        <w:trPr>
          <w:trHeight w:val="547"/>
        </w:trPr>
        <w:tc>
          <w:tcPr>
            <w:tcW w:w="94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3BA87D26" w14:textId="1A634CFC" w:rsidR="007D0A8D" w:rsidRPr="00596ACA" w:rsidRDefault="004B4566" w:rsidP="00C24CD8">
            <w:pPr>
              <w:rPr>
                <w:b/>
              </w:rPr>
            </w:pPr>
            <w:r w:rsidRPr="00596ACA">
              <w:rPr>
                <w:b/>
              </w:rPr>
              <w:t xml:space="preserve">Sunday </w:t>
            </w:r>
            <w:r w:rsidR="0037369C">
              <w:rPr>
                <w:b/>
              </w:rPr>
              <w:t>1</w:t>
            </w:r>
            <w:r w:rsidR="00605EA3">
              <w:rPr>
                <w:b/>
              </w:rPr>
              <w:t>6</w:t>
            </w:r>
            <w:r w:rsidR="006F29F1" w:rsidRPr="00596ACA">
              <w:rPr>
                <w:b/>
              </w:rPr>
              <w:t xml:space="preserve"> August</w:t>
            </w:r>
            <w:r w:rsidR="004D291D" w:rsidRPr="00596ACA">
              <w:rPr>
                <w:b/>
              </w:rPr>
              <w:t xml:space="preserve"> </w:t>
            </w:r>
          </w:p>
          <w:p w14:paraId="053C22FB" w14:textId="2F4F7278" w:rsidR="00FD724F" w:rsidRPr="00596ACA" w:rsidRDefault="00A37A4D" w:rsidP="00C24CD8">
            <w:pPr>
              <w:rPr>
                <w:b/>
              </w:rPr>
            </w:pPr>
            <w:r>
              <w:rPr>
                <w:noProof/>
              </w:rPr>
              <w:drawing>
                <wp:inline distT="0" distB="0" distL="0" distR="0" wp14:anchorId="15E73445" wp14:editId="38AFBDC6">
                  <wp:extent cx="1000125" cy="885825"/>
                  <wp:effectExtent l="0" t="0" r="9525" b="9525"/>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00125" cy="885825"/>
                          </a:xfrm>
                          <a:prstGeom prst="rect">
                            <a:avLst/>
                          </a:prstGeom>
                          <a:noFill/>
                          <a:ln>
                            <a:noFill/>
                          </a:ln>
                        </pic:spPr>
                      </pic:pic>
                    </a:graphicData>
                  </a:graphic>
                </wp:inline>
              </w:drawing>
            </w:r>
          </w:p>
        </w:tc>
        <w:tc>
          <w:tcPr>
            <w:tcW w:w="946"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1726A0F1" w14:textId="77777777" w:rsidR="00B46B77" w:rsidRPr="00596ACA" w:rsidRDefault="00B46B77" w:rsidP="00D14585">
            <w:pPr>
              <w:rPr>
                <w:b/>
                <w:bCs/>
              </w:rPr>
            </w:pPr>
          </w:p>
          <w:p w14:paraId="039A7A01" w14:textId="107FEFFE" w:rsidR="00D14585" w:rsidRPr="00596ACA" w:rsidRDefault="00D14585" w:rsidP="00D14585">
            <w:pPr>
              <w:rPr>
                <w:b/>
                <w:bCs/>
              </w:rPr>
            </w:pPr>
            <w:r w:rsidRPr="00596ACA">
              <w:rPr>
                <w:b/>
                <w:bCs/>
              </w:rPr>
              <w:t>6.30pm (Sat)</w:t>
            </w:r>
          </w:p>
          <w:p w14:paraId="155F2F6C" w14:textId="697F69E1" w:rsidR="000B4FC2" w:rsidRPr="00596ACA" w:rsidRDefault="000B4FC2" w:rsidP="00086757">
            <w:pPr>
              <w:rPr>
                <w:b/>
                <w:bCs/>
                <w:color w:val="0070C0"/>
              </w:rPr>
            </w:pPr>
            <w:r w:rsidRPr="00596ACA">
              <w:rPr>
                <w:b/>
                <w:bCs/>
                <w:color w:val="0070C0"/>
              </w:rPr>
              <w:t>9.00</w:t>
            </w:r>
            <w:proofErr w:type="gramStart"/>
            <w:r w:rsidRPr="00596ACA">
              <w:rPr>
                <w:b/>
                <w:bCs/>
                <w:color w:val="0070C0"/>
              </w:rPr>
              <w:t xml:space="preserve">am </w:t>
            </w:r>
            <w:r w:rsidR="00E3030E">
              <w:rPr>
                <w:b/>
                <w:bCs/>
                <w:color w:val="0070C0"/>
              </w:rPr>
              <w:t xml:space="preserve"> -</w:t>
            </w:r>
            <w:proofErr w:type="gramEnd"/>
            <w:r w:rsidR="00E3030E">
              <w:rPr>
                <w:b/>
                <w:bCs/>
                <w:color w:val="0070C0"/>
              </w:rPr>
              <w:t xml:space="preserve"> </w:t>
            </w:r>
            <w:r w:rsidRPr="00596ACA">
              <w:rPr>
                <w:b/>
                <w:bCs/>
                <w:color w:val="0070C0"/>
              </w:rPr>
              <w:t>St. Patrick’s</w:t>
            </w:r>
          </w:p>
          <w:p w14:paraId="6F1697ED" w14:textId="0A19A86E" w:rsidR="000F73F3" w:rsidRPr="00596ACA" w:rsidRDefault="00D14585" w:rsidP="00086757">
            <w:pPr>
              <w:rPr>
                <w:b/>
                <w:bCs/>
              </w:rPr>
            </w:pPr>
            <w:r w:rsidRPr="00596ACA">
              <w:rPr>
                <w:b/>
                <w:bCs/>
              </w:rPr>
              <w:t>10.30a</w:t>
            </w:r>
            <w:r w:rsidR="000D4DCD" w:rsidRPr="00596ACA">
              <w:rPr>
                <w:b/>
                <w:bCs/>
              </w:rPr>
              <w:t xml:space="preserve">m </w:t>
            </w:r>
          </w:p>
        </w:tc>
        <w:tc>
          <w:tcPr>
            <w:tcW w:w="1703" w:type="pct"/>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4F14EAC1" w14:textId="22C3175D" w:rsidR="00B46B77" w:rsidRPr="00596ACA" w:rsidRDefault="00B46B77" w:rsidP="00D14585">
            <w:pPr>
              <w:rPr>
                <w:b/>
                <w:bCs/>
                <w:color w:val="C00000"/>
                <w:spacing w:val="-2"/>
              </w:rPr>
            </w:pPr>
            <w:r w:rsidRPr="00596ACA">
              <w:rPr>
                <w:b/>
                <w:bCs/>
                <w:color w:val="C00000"/>
                <w:spacing w:val="-2"/>
              </w:rPr>
              <w:t>*</w:t>
            </w:r>
            <w:r w:rsidR="00774EAA" w:rsidRPr="00596ACA">
              <w:rPr>
                <w:b/>
                <w:bCs/>
                <w:color w:val="C00000"/>
                <w:spacing w:val="-2"/>
              </w:rPr>
              <w:t>*</w:t>
            </w:r>
            <w:r w:rsidRPr="00FB07FB">
              <w:rPr>
                <w:b/>
                <w:bCs/>
                <w:color w:val="C00000"/>
                <w:spacing w:val="-2"/>
                <w:u w:val="single"/>
              </w:rPr>
              <w:t xml:space="preserve">Weekend masses with </w:t>
            </w:r>
            <w:r w:rsidR="00AE4981" w:rsidRPr="00FB07FB">
              <w:rPr>
                <w:b/>
                <w:bCs/>
                <w:color w:val="C00000"/>
                <w:spacing w:val="-2"/>
                <w:u w:val="single"/>
              </w:rPr>
              <w:t>C</w:t>
            </w:r>
            <w:r w:rsidRPr="00FB07FB">
              <w:rPr>
                <w:b/>
                <w:bCs/>
                <w:color w:val="C00000"/>
                <w:spacing w:val="-2"/>
                <w:u w:val="single"/>
              </w:rPr>
              <w:t>ongregation</w:t>
            </w:r>
          </w:p>
          <w:p w14:paraId="570FBEF1" w14:textId="17AB5406" w:rsidR="00397D13" w:rsidRPr="00596ACA" w:rsidRDefault="004924E4" w:rsidP="00D14585">
            <w:pPr>
              <w:rPr>
                <w:b/>
                <w:bCs/>
                <w:color w:val="FF0000"/>
                <w:spacing w:val="-2"/>
              </w:rPr>
            </w:pPr>
            <w:r w:rsidRPr="00596ACA">
              <w:rPr>
                <w:b/>
                <w:bCs/>
                <w:color w:val="C00000"/>
                <w:spacing w:val="-2"/>
              </w:rPr>
              <w:t>*</w:t>
            </w:r>
            <w:r w:rsidR="00774EAA" w:rsidRPr="00596ACA">
              <w:rPr>
                <w:b/>
                <w:bCs/>
                <w:color w:val="C00000"/>
                <w:spacing w:val="-2"/>
              </w:rPr>
              <w:t>*</w:t>
            </w:r>
            <w:r w:rsidR="00D14585" w:rsidRPr="00596ACA">
              <w:rPr>
                <w:b/>
                <w:bCs/>
                <w:color w:val="000000" w:themeColor="text1"/>
                <w:spacing w:val="-2"/>
              </w:rPr>
              <w:t>Vigil Mass</w:t>
            </w:r>
            <w:r w:rsidR="00672CC0" w:rsidRPr="00596ACA">
              <w:rPr>
                <w:b/>
                <w:bCs/>
                <w:color w:val="000000" w:themeColor="text1"/>
                <w:spacing w:val="-2"/>
              </w:rPr>
              <w:t xml:space="preserve">  </w:t>
            </w:r>
          </w:p>
          <w:p w14:paraId="3CE04979" w14:textId="7E7260AD" w:rsidR="003D41A1" w:rsidRPr="00596ACA" w:rsidRDefault="00774EAA" w:rsidP="00D14585">
            <w:pPr>
              <w:rPr>
                <w:b/>
                <w:bCs/>
                <w:color w:val="0070C0"/>
                <w:spacing w:val="-2"/>
              </w:rPr>
            </w:pPr>
            <w:r w:rsidRPr="00596ACA">
              <w:rPr>
                <w:b/>
                <w:bCs/>
                <w:color w:val="C00000"/>
                <w:spacing w:val="-2"/>
              </w:rPr>
              <w:t>**</w:t>
            </w:r>
            <w:r w:rsidR="000B4FC2" w:rsidRPr="00596ACA">
              <w:rPr>
                <w:b/>
                <w:bCs/>
                <w:color w:val="0070C0"/>
                <w:spacing w:val="-2"/>
              </w:rPr>
              <w:t>OUTDOOR MASS</w:t>
            </w:r>
            <w:r w:rsidRPr="00596ACA">
              <w:rPr>
                <w:b/>
                <w:bCs/>
                <w:color w:val="0070C0"/>
                <w:spacing w:val="-2"/>
              </w:rPr>
              <w:t>-</w:t>
            </w:r>
            <w:r w:rsidR="000B4FC2" w:rsidRPr="00596ACA">
              <w:rPr>
                <w:b/>
                <w:bCs/>
                <w:color w:val="0070C0"/>
                <w:spacing w:val="-2"/>
              </w:rPr>
              <w:t>Church Garden</w:t>
            </w:r>
          </w:p>
          <w:p w14:paraId="67B5D2F6" w14:textId="77777777" w:rsidR="00397D13" w:rsidRDefault="00774EAA" w:rsidP="00D14585">
            <w:pPr>
              <w:rPr>
                <w:b/>
                <w:bCs/>
                <w:i/>
                <w:iCs/>
                <w:spacing w:val="-2"/>
              </w:rPr>
            </w:pPr>
            <w:r w:rsidRPr="00596ACA">
              <w:rPr>
                <w:b/>
                <w:bCs/>
                <w:color w:val="C00000"/>
                <w:spacing w:val="-2"/>
              </w:rPr>
              <w:t>**</w:t>
            </w:r>
            <w:r w:rsidR="008D6121" w:rsidRPr="004E7131">
              <w:rPr>
                <w:b/>
                <w:bCs/>
                <w:i/>
                <w:iCs/>
                <w:spacing w:val="-2"/>
              </w:rPr>
              <w:t xml:space="preserve">ASSUMPTION OF </w:t>
            </w:r>
            <w:r w:rsidR="006C593B">
              <w:rPr>
                <w:b/>
                <w:bCs/>
                <w:i/>
                <w:iCs/>
                <w:spacing w:val="-2"/>
              </w:rPr>
              <w:t xml:space="preserve">THE BLESSED </w:t>
            </w:r>
          </w:p>
          <w:p w14:paraId="50CF4766" w14:textId="57B37922" w:rsidR="006C593B" w:rsidRPr="006C593B" w:rsidRDefault="006C593B" w:rsidP="00D14585">
            <w:pPr>
              <w:rPr>
                <w:b/>
                <w:bCs/>
                <w:i/>
                <w:iCs/>
                <w:color w:val="000000" w:themeColor="text1"/>
                <w:spacing w:val="-2"/>
              </w:rPr>
            </w:pPr>
            <w:r>
              <w:rPr>
                <w:b/>
                <w:bCs/>
                <w:color w:val="000000" w:themeColor="text1"/>
                <w:spacing w:val="-2"/>
              </w:rPr>
              <w:t xml:space="preserve">    </w:t>
            </w:r>
            <w:r w:rsidRPr="006C593B">
              <w:rPr>
                <w:b/>
                <w:bCs/>
                <w:i/>
                <w:iCs/>
                <w:color w:val="000000" w:themeColor="text1"/>
                <w:spacing w:val="-2"/>
              </w:rPr>
              <w:t xml:space="preserve">VIRGIN MARY </w:t>
            </w:r>
          </w:p>
        </w:tc>
        <w:tc>
          <w:tcPr>
            <w:tcW w:w="1405" w:type="pct"/>
            <w:tcBorders>
              <w:top w:val="nil"/>
              <w:left w:val="single" w:sz="4" w:space="0" w:color="BFBFBF" w:themeColor="background1" w:themeShade="BF"/>
              <w:bottom w:val="nil"/>
              <w:right w:val="single" w:sz="4" w:space="0" w:color="BFBFBF" w:themeColor="background1" w:themeShade="BF"/>
            </w:tcBorders>
          </w:tcPr>
          <w:p w14:paraId="59AD306A" w14:textId="77777777" w:rsidR="00777D47" w:rsidRPr="00596ACA" w:rsidRDefault="00777D47" w:rsidP="00737DC6">
            <w:pPr>
              <w:rPr>
                <w:bCs/>
              </w:rPr>
            </w:pPr>
          </w:p>
          <w:p w14:paraId="37BA4052" w14:textId="77777777" w:rsidR="00E151F8" w:rsidRDefault="00152942" w:rsidP="00737DC6">
            <w:pPr>
              <w:rPr>
                <w:bCs/>
              </w:rPr>
            </w:pPr>
            <w:r>
              <w:rPr>
                <w:bCs/>
              </w:rPr>
              <w:t xml:space="preserve">People of the Parish </w:t>
            </w:r>
          </w:p>
          <w:p w14:paraId="04E11572" w14:textId="385A9734" w:rsidR="00455958" w:rsidRDefault="002E4B6D" w:rsidP="00737DC6">
            <w:pPr>
              <w:rPr>
                <w:bCs/>
              </w:rPr>
            </w:pPr>
            <w:r>
              <w:rPr>
                <w:bCs/>
              </w:rPr>
              <w:t xml:space="preserve">Fr. Edmund </w:t>
            </w:r>
            <w:r w:rsidR="00F94C91">
              <w:rPr>
                <w:bCs/>
              </w:rPr>
              <w:t>Geoghegan R.I.P.</w:t>
            </w:r>
            <w:r w:rsidR="00A65803">
              <w:rPr>
                <w:bCs/>
              </w:rPr>
              <w:t xml:space="preserve"> </w:t>
            </w:r>
          </w:p>
          <w:p w14:paraId="3AF2E7E6" w14:textId="177CC8FB" w:rsidR="00A65803" w:rsidRPr="00596ACA" w:rsidRDefault="00A65803" w:rsidP="00737DC6">
            <w:pPr>
              <w:rPr>
                <w:bCs/>
              </w:rPr>
            </w:pPr>
            <w:r>
              <w:rPr>
                <w:bCs/>
              </w:rPr>
              <w:t xml:space="preserve">Janet </w:t>
            </w:r>
            <w:r w:rsidR="00FB5AFD">
              <w:rPr>
                <w:bCs/>
              </w:rPr>
              <w:t xml:space="preserve">Robson R.I.P. </w:t>
            </w:r>
          </w:p>
        </w:tc>
      </w:tr>
    </w:tbl>
    <w:p w14:paraId="363C2CF2" w14:textId="3AFCEC5D" w:rsidR="000B4FC2" w:rsidRPr="009F64EA" w:rsidRDefault="000B4FC2" w:rsidP="007A1063">
      <w:pPr>
        <w:rPr>
          <w:b/>
          <w:sz w:val="10"/>
          <w:szCs w:val="10"/>
          <w:u w:val="single"/>
        </w:rPr>
      </w:pPr>
    </w:p>
    <w:p w14:paraId="09210264" w14:textId="77777777" w:rsidR="003025CE" w:rsidRDefault="003025CE" w:rsidP="003025CE">
      <w:pPr>
        <w:rPr>
          <w:bCs/>
          <w:color w:val="000000" w:themeColor="text1"/>
          <w:sz w:val="24"/>
          <w:szCs w:val="24"/>
          <w:lang w:bidi="ar-SA"/>
        </w:rPr>
      </w:pPr>
      <w:r>
        <w:rPr>
          <w:b/>
          <w:color w:val="000000" w:themeColor="text1"/>
          <w:sz w:val="24"/>
          <w:szCs w:val="24"/>
          <w:u w:val="single"/>
        </w:rPr>
        <w:t>OFFERTORIES</w:t>
      </w:r>
      <w:r>
        <w:rPr>
          <w:bCs/>
          <w:color w:val="000000" w:themeColor="text1"/>
          <w:sz w:val="24"/>
          <w:szCs w:val="24"/>
        </w:rPr>
        <w:t xml:space="preserve"> Thank you for the following cash and envelope collections for Our Lady of Lourdes:</w:t>
      </w:r>
    </w:p>
    <w:p w14:paraId="5265629C" w14:textId="675B13C8" w:rsidR="003025CE" w:rsidRDefault="003025CE" w:rsidP="003025CE">
      <w:pPr>
        <w:rPr>
          <w:bCs/>
          <w:color w:val="000000" w:themeColor="text1"/>
          <w:sz w:val="24"/>
          <w:szCs w:val="24"/>
        </w:rPr>
      </w:pPr>
      <w:r>
        <w:rPr>
          <w:bCs/>
          <w:color w:val="000000" w:themeColor="text1"/>
          <w:sz w:val="24"/>
          <w:szCs w:val="24"/>
        </w:rPr>
        <w:t>Sunday 26 July £302.39, Sunday 2 Aug</w:t>
      </w:r>
      <w:r w:rsidR="009E439E">
        <w:rPr>
          <w:bCs/>
          <w:color w:val="000000" w:themeColor="text1"/>
          <w:sz w:val="24"/>
          <w:szCs w:val="24"/>
        </w:rPr>
        <w:t>ust</w:t>
      </w:r>
      <w:r>
        <w:rPr>
          <w:bCs/>
          <w:color w:val="000000" w:themeColor="text1"/>
          <w:sz w:val="24"/>
          <w:szCs w:val="24"/>
        </w:rPr>
        <w:t xml:space="preserve"> £189.50 </w:t>
      </w:r>
      <w:proofErr w:type="gramStart"/>
      <w:r>
        <w:rPr>
          <w:bCs/>
          <w:color w:val="000000" w:themeColor="text1"/>
          <w:sz w:val="24"/>
          <w:szCs w:val="24"/>
        </w:rPr>
        <w:t>and also</w:t>
      </w:r>
      <w:proofErr w:type="gramEnd"/>
      <w:r>
        <w:rPr>
          <w:bCs/>
          <w:color w:val="000000" w:themeColor="text1"/>
          <w:sz w:val="24"/>
          <w:szCs w:val="24"/>
        </w:rPr>
        <w:t xml:space="preserve"> for 2nd Collection for C</w:t>
      </w:r>
      <w:r w:rsidR="002F083A">
        <w:rPr>
          <w:bCs/>
          <w:color w:val="000000" w:themeColor="text1"/>
          <w:sz w:val="24"/>
          <w:szCs w:val="24"/>
        </w:rPr>
        <w:t>AFOD</w:t>
      </w:r>
      <w:r>
        <w:rPr>
          <w:bCs/>
          <w:color w:val="000000" w:themeColor="text1"/>
          <w:sz w:val="24"/>
          <w:szCs w:val="24"/>
        </w:rPr>
        <w:t>: £118.12.</w:t>
      </w:r>
    </w:p>
    <w:p w14:paraId="1684E1ED" w14:textId="77777777" w:rsidR="003025CE" w:rsidRDefault="003025CE" w:rsidP="003025CE">
      <w:pPr>
        <w:rPr>
          <w:bCs/>
          <w:color w:val="000000" w:themeColor="text1"/>
          <w:sz w:val="24"/>
          <w:szCs w:val="24"/>
        </w:rPr>
      </w:pPr>
      <w:r>
        <w:rPr>
          <w:bCs/>
          <w:color w:val="000000" w:themeColor="text1"/>
          <w:sz w:val="24"/>
          <w:szCs w:val="24"/>
        </w:rPr>
        <w:t>THANKS also to those who have Standing Orders.</w:t>
      </w:r>
    </w:p>
    <w:p w14:paraId="2A207FAA" w14:textId="63472219" w:rsidR="00ED5266" w:rsidRDefault="00CF70E3" w:rsidP="00493BBC">
      <w:pPr>
        <w:rPr>
          <w:b/>
          <w:sz w:val="24"/>
          <w:szCs w:val="24"/>
        </w:rPr>
      </w:pPr>
      <w:r w:rsidRPr="00EF6D5B">
        <w:rPr>
          <w:b/>
          <w:bCs/>
          <w:noProof/>
          <w:color w:val="FF0000"/>
          <w:sz w:val="24"/>
          <w:szCs w:val="24"/>
        </w:rPr>
        <mc:AlternateContent>
          <mc:Choice Requires="wps">
            <w:drawing>
              <wp:anchor distT="0" distB="0" distL="114300" distR="114300" simplePos="0" relativeHeight="251658243" behindDoc="0" locked="0" layoutInCell="1" allowOverlap="1" wp14:anchorId="3B68D500" wp14:editId="0E362F3D">
                <wp:simplePos x="0" y="0"/>
                <wp:positionH relativeFrom="margin">
                  <wp:align>left</wp:align>
                </wp:positionH>
                <wp:positionV relativeFrom="paragraph">
                  <wp:posOffset>721995</wp:posOffset>
                </wp:positionV>
                <wp:extent cx="6915150" cy="2181225"/>
                <wp:effectExtent l="19050" t="1905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flipV="1">
                          <a:off x="0" y="0"/>
                          <a:ext cx="6915150" cy="2181225"/>
                        </a:xfrm>
                        <a:prstGeom prst="rect">
                          <a:avLst/>
                        </a:prstGeom>
                        <a:solidFill>
                          <a:srgbClr val="FFFFFF"/>
                        </a:solidFill>
                        <a:ln w="31750">
                          <a:solidFill>
                            <a:srgbClr val="0070C0"/>
                          </a:solidFill>
                          <a:miter lim="800000"/>
                          <a:headEnd/>
                          <a:tailEnd/>
                        </a:ln>
                      </wps:spPr>
                      <wps:txbx>
                        <w:txbxContent>
                          <w:p w14:paraId="77ACCE88" w14:textId="77AC32D0" w:rsidR="00AB0746" w:rsidRDefault="005B4AF2" w:rsidP="00AB0746">
                            <w:pPr>
                              <w:rPr>
                                <w:b/>
                                <w:bCs/>
                                <w:sz w:val="24"/>
                                <w:szCs w:val="24"/>
                                <w:u w:val="single"/>
                              </w:rPr>
                            </w:pPr>
                            <w:r w:rsidRPr="005B4AF2">
                              <w:rPr>
                                <w:b/>
                                <w:bCs/>
                                <w:sz w:val="24"/>
                                <w:szCs w:val="24"/>
                                <w:u w:val="single"/>
                              </w:rPr>
                              <w:t>JESUS WALKING ON THE WATER – PETER SINKING!</w:t>
                            </w:r>
                          </w:p>
                          <w:p w14:paraId="24265DA2" w14:textId="404FD19C" w:rsidR="005B4AF2" w:rsidRDefault="005B4AF2" w:rsidP="00AB0746">
                            <w:pPr>
                              <w:rPr>
                                <w:sz w:val="24"/>
                                <w:szCs w:val="24"/>
                              </w:rPr>
                            </w:pPr>
                            <w:r>
                              <w:rPr>
                                <w:sz w:val="24"/>
                                <w:szCs w:val="24"/>
                              </w:rPr>
                              <w:t xml:space="preserve"> What can we take from this account in Matthew’s Gospel today? The Evangelist, when writing, would have known the whole story of the Life, Death</w:t>
                            </w:r>
                            <w:r w:rsidR="00DE69AC">
                              <w:rPr>
                                <w:sz w:val="24"/>
                                <w:szCs w:val="24"/>
                              </w:rPr>
                              <w:t>,</w:t>
                            </w:r>
                            <w:r>
                              <w:rPr>
                                <w:sz w:val="24"/>
                                <w:szCs w:val="24"/>
                              </w:rPr>
                              <w:t xml:space="preserve"> </w:t>
                            </w:r>
                            <w:proofErr w:type="gramStart"/>
                            <w:r>
                              <w:rPr>
                                <w:sz w:val="24"/>
                                <w:szCs w:val="24"/>
                              </w:rPr>
                              <w:t xml:space="preserve">Resurrection </w:t>
                            </w:r>
                            <w:r w:rsidR="00DE69AC">
                              <w:rPr>
                                <w:sz w:val="24"/>
                                <w:szCs w:val="24"/>
                              </w:rPr>
                              <w:t xml:space="preserve"> and</w:t>
                            </w:r>
                            <w:proofErr w:type="gramEnd"/>
                            <w:r w:rsidR="00DE69AC">
                              <w:rPr>
                                <w:sz w:val="24"/>
                                <w:szCs w:val="24"/>
                              </w:rPr>
                              <w:t xml:space="preserve"> Ascension </w:t>
                            </w:r>
                            <w:r>
                              <w:rPr>
                                <w:sz w:val="24"/>
                                <w:szCs w:val="24"/>
                              </w:rPr>
                              <w:t xml:space="preserve">of Jesus. </w:t>
                            </w:r>
                          </w:p>
                          <w:p w14:paraId="2565B56A" w14:textId="466A0C04" w:rsidR="005B4AF2" w:rsidRDefault="005B4AF2" w:rsidP="00AB0746">
                            <w:pPr>
                              <w:rPr>
                                <w:sz w:val="24"/>
                                <w:szCs w:val="24"/>
                              </w:rPr>
                            </w:pPr>
                            <w:r>
                              <w:rPr>
                                <w:sz w:val="24"/>
                                <w:szCs w:val="24"/>
                              </w:rPr>
                              <w:t>The BOAT – representing the CHURCH.</w:t>
                            </w:r>
                          </w:p>
                          <w:p w14:paraId="6D5BD07D" w14:textId="7D403CF3" w:rsidR="005B4AF2" w:rsidRDefault="005B4AF2" w:rsidP="00AB0746">
                            <w:pPr>
                              <w:rPr>
                                <w:sz w:val="24"/>
                                <w:szCs w:val="24"/>
                              </w:rPr>
                            </w:pPr>
                            <w:r>
                              <w:rPr>
                                <w:sz w:val="24"/>
                                <w:szCs w:val="24"/>
                              </w:rPr>
                              <w:t>The DISCIPLES- beaten by the winds and the waves of PERSECUTION.</w:t>
                            </w:r>
                          </w:p>
                          <w:p w14:paraId="0C45C358" w14:textId="41B89C77" w:rsidR="005B4AF2" w:rsidRDefault="005B4AF2" w:rsidP="00AB0746">
                            <w:pPr>
                              <w:rPr>
                                <w:sz w:val="24"/>
                                <w:szCs w:val="24"/>
                              </w:rPr>
                            </w:pPr>
                            <w:r>
                              <w:rPr>
                                <w:sz w:val="24"/>
                                <w:szCs w:val="24"/>
                              </w:rPr>
                              <w:t>JESUS – once again comes to help them in their HOUR of NEED.</w:t>
                            </w:r>
                          </w:p>
                          <w:p w14:paraId="1DE2B36B" w14:textId="77777777" w:rsidR="00DE69AC" w:rsidRDefault="005B4AF2" w:rsidP="00AB0746">
                            <w:pPr>
                              <w:rPr>
                                <w:sz w:val="24"/>
                                <w:szCs w:val="24"/>
                              </w:rPr>
                            </w:pPr>
                            <w:r>
                              <w:rPr>
                                <w:sz w:val="24"/>
                                <w:szCs w:val="24"/>
                              </w:rPr>
                              <w:t xml:space="preserve">PETER sinking and being saved by Jesus – probably a reference to Peter’s FAILURE during the Passion, and his RESTORATION after the Resurrection. </w:t>
                            </w:r>
                          </w:p>
                          <w:p w14:paraId="62575D2A" w14:textId="1D09BFD4" w:rsidR="005B4AF2" w:rsidRDefault="005B4AF2" w:rsidP="00AB0746">
                            <w:pPr>
                              <w:rPr>
                                <w:sz w:val="24"/>
                                <w:szCs w:val="24"/>
                              </w:rPr>
                            </w:pPr>
                            <w:r>
                              <w:rPr>
                                <w:sz w:val="24"/>
                                <w:szCs w:val="24"/>
                              </w:rPr>
                              <w:t xml:space="preserve"> Peter represents the typical disciple, caught between FAITH and </w:t>
                            </w:r>
                            <w:r w:rsidR="00DE69AC">
                              <w:rPr>
                                <w:sz w:val="24"/>
                                <w:szCs w:val="24"/>
                              </w:rPr>
                              <w:t xml:space="preserve">DOUBT.   </w:t>
                            </w:r>
                          </w:p>
                          <w:p w14:paraId="7AAD1E8E" w14:textId="20B2A6F4" w:rsidR="00DE69AC" w:rsidRPr="005B4AF2" w:rsidRDefault="00DE69AC" w:rsidP="00AB0746">
                            <w:pPr>
                              <w:rPr>
                                <w:sz w:val="24"/>
                                <w:szCs w:val="24"/>
                              </w:rPr>
                            </w:pPr>
                            <w:r>
                              <w:rPr>
                                <w:sz w:val="24"/>
                                <w:szCs w:val="24"/>
                              </w:rPr>
                              <w:t xml:space="preserve">Jesus’ rebuke to Peter – </w:t>
                            </w:r>
                            <w:r w:rsidRPr="00DE69AC">
                              <w:rPr>
                                <w:b/>
                                <w:bCs/>
                                <w:sz w:val="24"/>
                                <w:szCs w:val="24"/>
                              </w:rPr>
                              <w:t>‘Man of Little Faith! Why did you DOUBT?’</w:t>
                            </w:r>
                            <w:r>
                              <w:rPr>
                                <w:sz w:val="24"/>
                                <w:szCs w:val="24"/>
                              </w:rPr>
                              <w:t xml:space="preserve"> is directed at </w:t>
                            </w:r>
                            <w:r w:rsidRPr="00DE69AC">
                              <w:rPr>
                                <w:b/>
                                <w:bCs/>
                                <w:sz w:val="24"/>
                                <w:szCs w:val="24"/>
                              </w:rPr>
                              <w:t>us</w:t>
                            </w:r>
                            <w:r>
                              <w:rPr>
                                <w:sz w:val="24"/>
                                <w:szCs w:val="24"/>
                              </w:rPr>
                              <w:t xml:space="preserve">, who often start out courageously only to lose heart when faced with a crisis.            </w:t>
                            </w:r>
                            <w:r w:rsidRPr="00DE69AC">
                              <w:rPr>
                                <w:b/>
                                <w:bCs/>
                                <w:i/>
                                <w:iCs/>
                                <w:sz w:val="24"/>
                                <w:szCs w:val="24"/>
                              </w:rPr>
                              <w:t>‘LORD, INCREASE OUR FAITH’</w:t>
                            </w:r>
                          </w:p>
                          <w:p w14:paraId="60A29ECE" w14:textId="77777777" w:rsidR="0048028B" w:rsidRDefault="0048028B" w:rsidP="0048028B">
                            <w:pPr>
                              <w:pStyle w:val="NormalWeb"/>
                              <w:shd w:val="clear" w:color="auto" w:fill="FFFFFF"/>
                              <w:spacing w:before="300" w:after="300" w:line="480" w:lineRule="atLeast"/>
                              <w:rPr>
                                <w:rFonts w:ascii="Arial" w:hAnsi="Arial"/>
                                <w:color w:val="000000"/>
                                <w:sz w:val="29"/>
                                <w:szCs w:val="29"/>
                              </w:rPr>
                            </w:pPr>
                          </w:p>
                          <w:p w14:paraId="35E1DAA2" w14:textId="348D467A" w:rsidR="00A31F70" w:rsidRPr="00A31F70" w:rsidRDefault="00A31F70">
                            <w:pPr>
                              <w:rPr>
                                <w:sz w:val="24"/>
                                <w:szCs w:val="24"/>
                              </w:rPr>
                            </w:pPr>
                            <w:r>
                              <w:rPr>
                                <w:sz w:val="24"/>
                                <w:szCs w:val="24"/>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8D500" id="_x0000_s1027" type="#_x0000_t202" style="position:absolute;margin-left:0;margin-top:56.85pt;width:544.5pt;height:171.75pt;rotation:180;flip:x y;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" strokecolor="#0070c0" strokeweight="2.5pt">
                <v:textbox>
                  <w:txbxContent>
                    <w:p w14:paraId="77ACCE88" w14:textId="77AC32D0" w:rsidR="00AB0746" w:rsidRDefault="005B4AF2" w:rsidP="00AB0746">
                      <w:pPr>
                        <w:rPr>
                          <w:b/>
                          <w:bCs/>
                          <w:sz w:val="24"/>
                          <w:szCs w:val="24"/>
                          <w:u w:val="single"/>
                        </w:rPr>
                      </w:pPr>
                      <w:r w:rsidRPr="005B4AF2">
                        <w:rPr>
                          <w:b/>
                          <w:bCs/>
                          <w:sz w:val="24"/>
                          <w:szCs w:val="24"/>
                          <w:u w:val="single"/>
                        </w:rPr>
                        <w:t>JESUS WALKING ON THE WATER – PETER SINKING!</w:t>
                      </w:r>
                    </w:p>
                    <w:p w14:paraId="24265DA2" w14:textId="404FD19C" w:rsidR="005B4AF2" w:rsidRDefault="005B4AF2" w:rsidP="00AB0746">
                      <w:pPr>
                        <w:rPr>
                          <w:sz w:val="24"/>
                          <w:szCs w:val="24"/>
                        </w:rPr>
                      </w:pPr>
                      <w:r>
                        <w:rPr>
                          <w:sz w:val="24"/>
                          <w:szCs w:val="24"/>
                        </w:rPr>
                        <w:t xml:space="preserve"> What can we take from this account in Matthew’s Gospel today? The Evangelist, when writing, would have known the whole story of the Life, Death</w:t>
                      </w:r>
                      <w:r w:rsidR="00DE69AC">
                        <w:rPr>
                          <w:sz w:val="24"/>
                          <w:szCs w:val="24"/>
                        </w:rPr>
                        <w:t>,</w:t>
                      </w:r>
                      <w:r>
                        <w:rPr>
                          <w:sz w:val="24"/>
                          <w:szCs w:val="24"/>
                        </w:rPr>
                        <w:t xml:space="preserve"> </w:t>
                      </w:r>
                      <w:proofErr w:type="gramStart"/>
                      <w:r>
                        <w:rPr>
                          <w:sz w:val="24"/>
                          <w:szCs w:val="24"/>
                        </w:rPr>
                        <w:t xml:space="preserve">Resurrection </w:t>
                      </w:r>
                      <w:r w:rsidR="00DE69AC">
                        <w:rPr>
                          <w:sz w:val="24"/>
                          <w:szCs w:val="24"/>
                        </w:rPr>
                        <w:t xml:space="preserve"> and</w:t>
                      </w:r>
                      <w:proofErr w:type="gramEnd"/>
                      <w:r w:rsidR="00DE69AC">
                        <w:rPr>
                          <w:sz w:val="24"/>
                          <w:szCs w:val="24"/>
                        </w:rPr>
                        <w:t xml:space="preserve"> Ascension </w:t>
                      </w:r>
                      <w:r>
                        <w:rPr>
                          <w:sz w:val="24"/>
                          <w:szCs w:val="24"/>
                        </w:rPr>
                        <w:t xml:space="preserve">of Jesus. </w:t>
                      </w:r>
                    </w:p>
                    <w:p w14:paraId="2565B56A" w14:textId="466A0C04" w:rsidR="005B4AF2" w:rsidRDefault="005B4AF2" w:rsidP="00AB0746">
                      <w:pPr>
                        <w:rPr>
                          <w:sz w:val="24"/>
                          <w:szCs w:val="24"/>
                        </w:rPr>
                      </w:pPr>
                      <w:r>
                        <w:rPr>
                          <w:sz w:val="24"/>
                          <w:szCs w:val="24"/>
                        </w:rPr>
                        <w:t>The BOAT – representing the CHURCH.</w:t>
                      </w:r>
                    </w:p>
                    <w:p w14:paraId="6D5BD07D" w14:textId="7D403CF3" w:rsidR="005B4AF2" w:rsidRDefault="005B4AF2" w:rsidP="00AB0746">
                      <w:pPr>
                        <w:rPr>
                          <w:sz w:val="24"/>
                          <w:szCs w:val="24"/>
                        </w:rPr>
                      </w:pPr>
                      <w:r>
                        <w:rPr>
                          <w:sz w:val="24"/>
                          <w:szCs w:val="24"/>
                        </w:rPr>
                        <w:t>The DISCIPLES- beaten by the winds and the waves of PERSECUTION.</w:t>
                      </w:r>
                    </w:p>
                    <w:p w14:paraId="0C45C358" w14:textId="41B89C77" w:rsidR="005B4AF2" w:rsidRDefault="005B4AF2" w:rsidP="00AB0746">
                      <w:pPr>
                        <w:rPr>
                          <w:sz w:val="24"/>
                          <w:szCs w:val="24"/>
                        </w:rPr>
                      </w:pPr>
                      <w:r>
                        <w:rPr>
                          <w:sz w:val="24"/>
                          <w:szCs w:val="24"/>
                        </w:rPr>
                        <w:t>JESUS – once again comes to help them in their HOUR of NEED.</w:t>
                      </w:r>
                    </w:p>
                    <w:p w14:paraId="1DE2B36B" w14:textId="77777777" w:rsidR="00DE69AC" w:rsidRDefault="005B4AF2" w:rsidP="00AB0746">
                      <w:pPr>
                        <w:rPr>
                          <w:sz w:val="24"/>
                          <w:szCs w:val="24"/>
                        </w:rPr>
                      </w:pPr>
                      <w:r>
                        <w:rPr>
                          <w:sz w:val="24"/>
                          <w:szCs w:val="24"/>
                        </w:rPr>
                        <w:t xml:space="preserve">PETER sinking and being saved by Jesus – probably a reference to Peter’s FAILURE during the Passion, and his RESTORATION after the Resurrection. </w:t>
                      </w:r>
                    </w:p>
                    <w:p w14:paraId="62575D2A" w14:textId="1D09BFD4" w:rsidR="005B4AF2" w:rsidRDefault="005B4AF2" w:rsidP="00AB0746">
                      <w:pPr>
                        <w:rPr>
                          <w:sz w:val="24"/>
                          <w:szCs w:val="24"/>
                        </w:rPr>
                      </w:pPr>
                      <w:r>
                        <w:rPr>
                          <w:sz w:val="24"/>
                          <w:szCs w:val="24"/>
                        </w:rPr>
                        <w:t xml:space="preserve"> Peter represents the typical disciple, caught between FAITH and </w:t>
                      </w:r>
                      <w:r w:rsidR="00DE69AC">
                        <w:rPr>
                          <w:sz w:val="24"/>
                          <w:szCs w:val="24"/>
                        </w:rPr>
                        <w:t xml:space="preserve">DOUBT.   </w:t>
                      </w:r>
                    </w:p>
                    <w:p w14:paraId="7AAD1E8E" w14:textId="20B2A6F4" w:rsidR="00DE69AC" w:rsidRPr="005B4AF2" w:rsidRDefault="00DE69AC" w:rsidP="00AB0746">
                      <w:pPr>
                        <w:rPr>
                          <w:sz w:val="24"/>
                          <w:szCs w:val="24"/>
                        </w:rPr>
                      </w:pPr>
                      <w:r>
                        <w:rPr>
                          <w:sz w:val="24"/>
                          <w:szCs w:val="24"/>
                        </w:rPr>
                        <w:t xml:space="preserve">Jesus’ rebuke to Peter – </w:t>
                      </w:r>
                      <w:r w:rsidRPr="00DE69AC">
                        <w:rPr>
                          <w:b/>
                          <w:bCs/>
                          <w:sz w:val="24"/>
                          <w:szCs w:val="24"/>
                        </w:rPr>
                        <w:t>‘Man of Little Faith! Why did you DOUBT?’</w:t>
                      </w:r>
                      <w:r>
                        <w:rPr>
                          <w:sz w:val="24"/>
                          <w:szCs w:val="24"/>
                        </w:rPr>
                        <w:t xml:space="preserve"> is directed at </w:t>
                      </w:r>
                      <w:r w:rsidRPr="00DE69AC">
                        <w:rPr>
                          <w:b/>
                          <w:bCs/>
                          <w:sz w:val="24"/>
                          <w:szCs w:val="24"/>
                        </w:rPr>
                        <w:t>us</w:t>
                      </w:r>
                      <w:r>
                        <w:rPr>
                          <w:sz w:val="24"/>
                          <w:szCs w:val="24"/>
                        </w:rPr>
                        <w:t xml:space="preserve">, who often start out courageously only to lose heart when faced with a crisis.            </w:t>
                      </w:r>
                      <w:r w:rsidRPr="00DE69AC">
                        <w:rPr>
                          <w:b/>
                          <w:bCs/>
                          <w:i/>
                          <w:iCs/>
                          <w:sz w:val="24"/>
                          <w:szCs w:val="24"/>
                        </w:rPr>
                        <w:t>‘LORD, INCREASE OUR FAITH’</w:t>
                      </w:r>
                    </w:p>
                    <w:p w14:paraId="60A29ECE" w14:textId="77777777" w:rsidR="0048028B" w:rsidRDefault="0048028B" w:rsidP="0048028B">
                      <w:pPr>
                        <w:pStyle w:val="NormalWeb"/>
                        <w:shd w:val="clear" w:color="auto" w:fill="FFFFFF"/>
                        <w:spacing w:before="300" w:after="300" w:line="480" w:lineRule="atLeast"/>
                        <w:rPr>
                          <w:rFonts w:ascii="Arial" w:hAnsi="Arial"/>
                          <w:color w:val="000000"/>
                          <w:sz w:val="29"/>
                          <w:szCs w:val="29"/>
                        </w:rPr>
                      </w:pPr>
                    </w:p>
                    <w:p w14:paraId="35E1DAA2" w14:textId="348D467A" w:rsidR="00A31F70" w:rsidRPr="00A31F70" w:rsidRDefault="00A31F70">
                      <w:pPr>
                        <w:rPr>
                          <w:sz w:val="24"/>
                          <w:szCs w:val="24"/>
                        </w:rPr>
                      </w:pPr>
                      <w:r>
                        <w:rPr>
                          <w:sz w:val="24"/>
                          <w:szCs w:val="24"/>
                        </w:rPr>
                        <w:tab/>
                      </w:r>
                    </w:p>
                  </w:txbxContent>
                </v:textbox>
                <w10:wrap type="square" anchorx="margin"/>
              </v:shape>
            </w:pict>
          </mc:Fallback>
        </mc:AlternateContent>
      </w:r>
      <w:r w:rsidR="00493BBC" w:rsidRPr="00527326">
        <w:rPr>
          <w:b/>
          <w:sz w:val="24"/>
          <w:szCs w:val="24"/>
          <w:u w:val="single"/>
        </w:rPr>
        <w:t>Please pray</w:t>
      </w:r>
      <w:r w:rsidR="00493BBC">
        <w:rPr>
          <w:b/>
          <w:sz w:val="24"/>
          <w:szCs w:val="24"/>
        </w:rPr>
        <w:t xml:space="preserve"> for the repose of the soul of </w:t>
      </w:r>
      <w:r w:rsidR="00D37C3E">
        <w:rPr>
          <w:b/>
          <w:sz w:val="24"/>
          <w:szCs w:val="24"/>
        </w:rPr>
        <w:t xml:space="preserve">Diana Coutts </w:t>
      </w:r>
      <w:r w:rsidR="000A0C9F">
        <w:rPr>
          <w:b/>
          <w:sz w:val="24"/>
          <w:szCs w:val="24"/>
        </w:rPr>
        <w:t>who died during the week</w:t>
      </w:r>
      <w:r w:rsidR="0002302B">
        <w:rPr>
          <w:b/>
          <w:sz w:val="24"/>
          <w:szCs w:val="24"/>
        </w:rPr>
        <w:t xml:space="preserve">. </w:t>
      </w:r>
      <w:r w:rsidR="002B2096">
        <w:rPr>
          <w:b/>
          <w:sz w:val="24"/>
          <w:szCs w:val="24"/>
        </w:rPr>
        <w:t xml:space="preserve">Her Funeral Mass will take place </w:t>
      </w:r>
      <w:r w:rsidR="003D02EE">
        <w:rPr>
          <w:b/>
          <w:sz w:val="24"/>
          <w:szCs w:val="24"/>
        </w:rPr>
        <w:t>at Our Lady of Lourdes Chur</w:t>
      </w:r>
      <w:r w:rsidR="00625D3F">
        <w:rPr>
          <w:b/>
          <w:sz w:val="24"/>
          <w:szCs w:val="24"/>
        </w:rPr>
        <w:t>ch</w:t>
      </w:r>
      <w:r w:rsidR="003D02EE">
        <w:rPr>
          <w:b/>
          <w:sz w:val="24"/>
          <w:szCs w:val="24"/>
        </w:rPr>
        <w:t>, Rottingdean on Tuesday 18</w:t>
      </w:r>
      <w:r w:rsidR="003D02EE" w:rsidRPr="003D02EE">
        <w:rPr>
          <w:b/>
          <w:sz w:val="24"/>
          <w:szCs w:val="24"/>
          <w:vertAlign w:val="superscript"/>
        </w:rPr>
        <w:t>th</w:t>
      </w:r>
      <w:r w:rsidR="003D02EE">
        <w:rPr>
          <w:b/>
          <w:sz w:val="24"/>
          <w:szCs w:val="24"/>
        </w:rPr>
        <w:t xml:space="preserve"> August </w:t>
      </w:r>
      <w:r w:rsidR="00C75DC3">
        <w:rPr>
          <w:b/>
          <w:sz w:val="24"/>
          <w:szCs w:val="24"/>
        </w:rPr>
        <w:t xml:space="preserve">at 10am. </w:t>
      </w:r>
      <w:r w:rsidR="00DC577F">
        <w:rPr>
          <w:b/>
          <w:sz w:val="24"/>
          <w:szCs w:val="24"/>
        </w:rPr>
        <w:t>May she rest in peace.</w:t>
      </w:r>
    </w:p>
    <w:p w14:paraId="344437C5" w14:textId="7CBD984F" w:rsidR="00493BBC" w:rsidRPr="00875AB8" w:rsidRDefault="00367D4F" w:rsidP="00493BBC">
      <w:pPr>
        <w:rPr>
          <w:bCs/>
          <w:sz w:val="24"/>
          <w:szCs w:val="24"/>
        </w:rPr>
      </w:pPr>
      <w:r w:rsidRPr="00875AB8">
        <w:rPr>
          <w:bCs/>
          <w:sz w:val="24"/>
          <w:szCs w:val="24"/>
        </w:rPr>
        <w:t>Please</w:t>
      </w:r>
      <w:r w:rsidR="00E96451" w:rsidRPr="00875AB8">
        <w:rPr>
          <w:bCs/>
          <w:sz w:val="24"/>
          <w:szCs w:val="24"/>
        </w:rPr>
        <w:t xml:space="preserve"> </w:t>
      </w:r>
      <w:r w:rsidRPr="00875AB8">
        <w:rPr>
          <w:bCs/>
          <w:sz w:val="24"/>
          <w:szCs w:val="24"/>
        </w:rPr>
        <w:t xml:space="preserve">remember </w:t>
      </w:r>
      <w:r w:rsidR="00493BBC" w:rsidRPr="00875AB8">
        <w:rPr>
          <w:bCs/>
          <w:sz w:val="24"/>
          <w:szCs w:val="24"/>
        </w:rPr>
        <w:t xml:space="preserve">all those recently deceased members of our parish and others known to us. </w:t>
      </w:r>
      <w:r w:rsidR="00384CA1" w:rsidRPr="00875AB8">
        <w:rPr>
          <w:bCs/>
          <w:sz w:val="24"/>
          <w:szCs w:val="24"/>
        </w:rPr>
        <w:t>Please</w:t>
      </w:r>
      <w:r w:rsidR="00CF70E3" w:rsidRPr="00875AB8">
        <w:rPr>
          <w:bCs/>
          <w:sz w:val="24"/>
          <w:szCs w:val="24"/>
        </w:rPr>
        <w:t xml:space="preserve"> pray for</w:t>
      </w:r>
      <w:r w:rsidR="00493BBC" w:rsidRPr="00875AB8">
        <w:rPr>
          <w:bCs/>
          <w:sz w:val="24"/>
          <w:szCs w:val="24"/>
        </w:rPr>
        <w:t xml:space="preserve"> their families also </w:t>
      </w:r>
      <w:proofErr w:type="gramStart"/>
      <w:r w:rsidR="00493BBC" w:rsidRPr="00875AB8">
        <w:rPr>
          <w:bCs/>
          <w:sz w:val="24"/>
          <w:szCs w:val="24"/>
        </w:rPr>
        <w:t>at this time</w:t>
      </w:r>
      <w:proofErr w:type="gramEnd"/>
      <w:r w:rsidR="00493BBC" w:rsidRPr="00875AB8">
        <w:rPr>
          <w:bCs/>
          <w:sz w:val="24"/>
          <w:szCs w:val="24"/>
        </w:rPr>
        <w:t xml:space="preserve">. </w:t>
      </w:r>
    </w:p>
    <w:p w14:paraId="381C4DE5" w14:textId="0FEE9563" w:rsidR="00493BBC" w:rsidRPr="00BC018E" w:rsidRDefault="00493BBC" w:rsidP="00493BBC">
      <w:pPr>
        <w:pStyle w:val="BodyText"/>
        <w:spacing w:after="0"/>
        <w:rPr>
          <w:b/>
          <w:bCs/>
          <w:sz w:val="10"/>
          <w:szCs w:val="10"/>
          <w:u w:val="single"/>
        </w:rPr>
      </w:pPr>
      <w:r>
        <w:rPr>
          <w:b/>
          <w:sz w:val="10"/>
          <w:szCs w:val="10"/>
          <w:lang w:val="en-GB"/>
        </w:rPr>
        <w:t xml:space="preserve"> </w:t>
      </w:r>
    </w:p>
    <w:p w14:paraId="522D791A" w14:textId="43C80FA0" w:rsidR="00AC5C8D" w:rsidRDefault="00AC5C8D" w:rsidP="00AC5C8D">
      <w:pPr>
        <w:pStyle w:val="BodyText"/>
        <w:rPr>
          <w:b/>
          <w:bCs/>
          <w:sz w:val="24"/>
          <w:szCs w:val="24"/>
          <w:u w:val="single"/>
        </w:rPr>
      </w:pPr>
      <w:r w:rsidRPr="00AC5C8D">
        <w:rPr>
          <w:b/>
          <w:bCs/>
          <w:sz w:val="24"/>
          <w:szCs w:val="24"/>
          <w:u w:val="single"/>
        </w:rPr>
        <w:lastRenderedPageBreak/>
        <w:t>Visits to the Sick/Hospital/Housebound: If you know of anybody who is sick please contact the Parish Office with details.</w:t>
      </w:r>
    </w:p>
    <w:p w14:paraId="5C6FB4C3" w14:textId="2C6F0E9E" w:rsidR="00D75F43" w:rsidRDefault="00405EB5" w:rsidP="00D860CF">
      <w:pPr>
        <w:pStyle w:val="BodyText"/>
        <w:spacing w:after="0"/>
        <w:ind w:left="142" w:hanging="142"/>
        <w:rPr>
          <w:sz w:val="24"/>
          <w:szCs w:val="24"/>
          <w:lang w:val="en-GB"/>
        </w:rPr>
      </w:pPr>
      <w:r>
        <w:rPr>
          <w:noProof/>
        </w:rPr>
        <w:drawing>
          <wp:anchor distT="0" distB="0" distL="114300" distR="114300" simplePos="0" relativeHeight="251667468" behindDoc="0" locked="0" layoutInCell="1" allowOverlap="1" wp14:anchorId="14FA7496" wp14:editId="5AD2428C">
            <wp:simplePos x="0" y="0"/>
            <wp:positionH relativeFrom="margin">
              <wp:align>left</wp:align>
            </wp:positionH>
            <wp:positionV relativeFrom="paragraph">
              <wp:posOffset>8255</wp:posOffset>
            </wp:positionV>
            <wp:extent cx="762000" cy="390525"/>
            <wp:effectExtent l="0" t="0" r="0" b="952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2000"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05EB5">
        <w:rPr>
          <w:b/>
          <w:bCs/>
          <w:sz w:val="24"/>
          <w:szCs w:val="24"/>
          <w:u w:val="single"/>
          <w:lang w:val="en-GB"/>
        </w:rPr>
        <w:t>BAPTISM</w:t>
      </w:r>
      <w:r w:rsidRPr="00405EB5">
        <w:rPr>
          <w:b/>
          <w:bCs/>
          <w:sz w:val="24"/>
          <w:szCs w:val="24"/>
          <w:lang w:val="en-GB"/>
        </w:rPr>
        <w:t xml:space="preserve"> </w:t>
      </w:r>
      <w:r w:rsidRPr="00932B0B">
        <w:rPr>
          <w:sz w:val="24"/>
          <w:szCs w:val="24"/>
          <w:lang w:val="en-GB"/>
        </w:rPr>
        <w:t>marks the beginning of the Christian’s life of Faith</w:t>
      </w:r>
      <w:r w:rsidR="0080790B">
        <w:rPr>
          <w:sz w:val="24"/>
          <w:szCs w:val="24"/>
          <w:lang w:val="en-GB"/>
        </w:rPr>
        <w:t xml:space="preserve"> and preparation can now begin.</w:t>
      </w:r>
      <w:r w:rsidR="00273BEF">
        <w:rPr>
          <w:sz w:val="24"/>
          <w:szCs w:val="24"/>
          <w:lang w:val="en-GB"/>
        </w:rPr>
        <w:t xml:space="preserve"> </w:t>
      </w:r>
    </w:p>
    <w:p w14:paraId="3147F97E" w14:textId="18C77398" w:rsidR="00D75F43" w:rsidRPr="00D75F43" w:rsidRDefault="00D75F43" w:rsidP="00D860CF">
      <w:pPr>
        <w:pStyle w:val="BodyText"/>
        <w:spacing w:after="0"/>
        <w:ind w:left="142" w:hanging="142"/>
        <w:rPr>
          <w:sz w:val="24"/>
          <w:szCs w:val="24"/>
          <w:lang w:val="en-US"/>
        </w:rPr>
      </w:pPr>
      <w:r w:rsidRPr="00D75F43">
        <w:rPr>
          <w:sz w:val="24"/>
          <w:szCs w:val="24"/>
          <w:lang w:val="en-US"/>
        </w:rPr>
        <w:t>Ring the parish office or e-mail to start the process.</w:t>
      </w:r>
    </w:p>
    <w:p w14:paraId="6CF1CF4B" w14:textId="378C12CC" w:rsidR="000F4FB2" w:rsidRPr="000F4FB2" w:rsidRDefault="0080790B" w:rsidP="00D860CF">
      <w:pPr>
        <w:pStyle w:val="BodyText"/>
        <w:ind w:left="142" w:hanging="142"/>
        <w:rPr>
          <w:sz w:val="10"/>
          <w:szCs w:val="10"/>
          <w:lang w:val="en-US"/>
        </w:rPr>
      </w:pPr>
      <w:r w:rsidRPr="000F4FB2">
        <w:rPr>
          <w:sz w:val="10"/>
          <w:szCs w:val="10"/>
          <w:lang w:val="en-GB"/>
        </w:rPr>
        <w:t xml:space="preserve"> </w:t>
      </w:r>
      <w:r w:rsidR="00BC25B0" w:rsidRPr="000F4FB2">
        <w:rPr>
          <w:sz w:val="10"/>
          <w:szCs w:val="10"/>
          <w:lang w:val="en-GB"/>
        </w:rPr>
        <w:t xml:space="preserve">        </w:t>
      </w:r>
      <w:r w:rsidR="00CD071A" w:rsidRPr="000F4FB2">
        <w:rPr>
          <w:sz w:val="10"/>
          <w:szCs w:val="10"/>
          <w:lang w:val="en-GB"/>
        </w:rPr>
        <w:t xml:space="preserve">   </w:t>
      </w:r>
      <w:r w:rsidR="00273BEF" w:rsidRPr="000F4FB2">
        <w:rPr>
          <w:sz w:val="10"/>
          <w:szCs w:val="10"/>
          <w:lang w:val="en-GB"/>
        </w:rPr>
        <w:t xml:space="preserve">   </w:t>
      </w:r>
    </w:p>
    <w:p w14:paraId="77434DFE" w14:textId="0B2429E0" w:rsidR="005A6C6D" w:rsidRPr="005A6C6D" w:rsidRDefault="005A6C6D" w:rsidP="00461EBF">
      <w:pPr>
        <w:pStyle w:val="BodyText"/>
        <w:spacing w:after="0"/>
        <w:rPr>
          <w:sz w:val="24"/>
          <w:szCs w:val="24"/>
          <w:lang w:val="en-US"/>
        </w:rPr>
      </w:pPr>
      <w:r w:rsidRPr="005A6C6D">
        <w:rPr>
          <w:b/>
          <w:bCs/>
          <w:sz w:val="24"/>
          <w:szCs w:val="24"/>
          <w:u w:val="single"/>
          <w:lang w:val="en-US"/>
        </w:rPr>
        <w:t>PLEASE PRAY</w:t>
      </w:r>
      <w:r w:rsidRPr="005A6C6D">
        <w:rPr>
          <w:b/>
          <w:bCs/>
          <w:sz w:val="24"/>
          <w:szCs w:val="24"/>
          <w:lang w:val="en-US"/>
        </w:rPr>
        <w:t xml:space="preserve"> </w:t>
      </w:r>
      <w:r w:rsidRPr="005A6C6D">
        <w:rPr>
          <w:sz w:val="24"/>
          <w:szCs w:val="24"/>
          <w:lang w:val="en-US"/>
        </w:rPr>
        <w:t>for all our sick parishioners who are in nursing homes or housebound, listed in our chapels, but</w:t>
      </w:r>
      <w:r w:rsidR="00461EBF">
        <w:rPr>
          <w:sz w:val="24"/>
          <w:szCs w:val="24"/>
          <w:lang w:val="en-US"/>
        </w:rPr>
        <w:t xml:space="preserve"> </w:t>
      </w:r>
      <w:r w:rsidRPr="005A6C6D">
        <w:rPr>
          <w:sz w:val="24"/>
          <w:szCs w:val="24"/>
          <w:lang w:val="en-US"/>
        </w:rPr>
        <w:t xml:space="preserve">especially for Alison </w:t>
      </w:r>
      <w:proofErr w:type="spellStart"/>
      <w:r w:rsidRPr="005A6C6D">
        <w:rPr>
          <w:sz w:val="24"/>
          <w:szCs w:val="24"/>
          <w:lang w:val="en-US"/>
        </w:rPr>
        <w:t>Stainthorpe</w:t>
      </w:r>
      <w:proofErr w:type="spellEnd"/>
      <w:r w:rsidRPr="005A6C6D">
        <w:rPr>
          <w:sz w:val="24"/>
          <w:szCs w:val="24"/>
          <w:lang w:val="en-US"/>
        </w:rPr>
        <w:t xml:space="preserve">, Sami Ghazal, Sophie Reilly, Ann Chapman,  John Heal, Sandra Waugh, Eileen Cross, Carole Goudy, Victor Hopkin, Eileen Noakes, Una </w:t>
      </w:r>
      <w:r w:rsidR="000F4FB2">
        <w:rPr>
          <w:sz w:val="24"/>
          <w:szCs w:val="24"/>
          <w:lang w:val="en-US"/>
        </w:rPr>
        <w:t xml:space="preserve">  </w:t>
      </w:r>
      <w:r w:rsidRPr="005A6C6D">
        <w:rPr>
          <w:sz w:val="24"/>
          <w:szCs w:val="24"/>
          <w:lang w:val="en-US"/>
        </w:rPr>
        <w:t>McLaughlin, Veronica Westbury, Sr. Agnes</w:t>
      </w:r>
      <w:r w:rsidR="00D06B69">
        <w:rPr>
          <w:sz w:val="24"/>
          <w:szCs w:val="24"/>
          <w:lang w:val="en-US"/>
        </w:rPr>
        <w:t>, Colin Allen</w:t>
      </w:r>
      <w:r w:rsidRPr="005A6C6D">
        <w:rPr>
          <w:sz w:val="24"/>
          <w:szCs w:val="24"/>
          <w:lang w:val="en-US"/>
        </w:rPr>
        <w:t xml:space="preserve"> and Fr. Tony Collins.</w:t>
      </w:r>
      <w:r w:rsidR="00201C38">
        <w:rPr>
          <w:sz w:val="24"/>
          <w:szCs w:val="24"/>
          <w:lang w:val="en-US"/>
        </w:rPr>
        <w:t xml:space="preserve">       </w:t>
      </w:r>
      <w:r w:rsidRPr="005A6C6D">
        <w:rPr>
          <w:sz w:val="24"/>
          <w:szCs w:val="24"/>
          <w:lang w:val="en-US"/>
        </w:rPr>
        <w:t xml:space="preserve">Please let Fr. Benny know if you would like a name added. </w:t>
      </w:r>
    </w:p>
    <w:tbl>
      <w:tblPr>
        <w:tblpPr w:leftFromText="45" w:rightFromText="45" w:bottomFromText="160" w:vertAnchor="text" w:tblpX="284"/>
        <w:tblW w:w="5000" w:type="pct"/>
        <w:tblCellMar>
          <w:left w:w="0" w:type="dxa"/>
          <w:right w:w="0" w:type="dxa"/>
        </w:tblCellMar>
        <w:tblLook w:val="04A0" w:firstRow="1" w:lastRow="0" w:firstColumn="1" w:lastColumn="0" w:noHBand="0" w:noVBand="1"/>
      </w:tblPr>
      <w:tblGrid>
        <w:gridCol w:w="11060"/>
      </w:tblGrid>
      <w:tr w:rsidR="00237144" w:rsidRPr="00237144" w14:paraId="4958DC54" w14:textId="77777777" w:rsidTr="003C5426">
        <w:trPr>
          <w:trHeight w:val="10773"/>
        </w:trPr>
        <w:tc>
          <w:tcPr>
            <w:tcW w:w="5000" w:type="pct"/>
            <w:tcMar>
              <w:top w:w="0" w:type="dxa"/>
              <w:left w:w="270" w:type="dxa"/>
              <w:bottom w:w="135" w:type="dxa"/>
              <w:right w:w="270" w:type="dxa"/>
            </w:tcMar>
            <w:hideMark/>
          </w:tcPr>
          <w:p w14:paraId="3D15D0F2" w14:textId="0470AE40" w:rsidR="00237144" w:rsidRPr="001A22FF" w:rsidRDefault="00A03B7B" w:rsidP="00781247">
            <w:pPr>
              <w:rPr>
                <w:b/>
                <w:bCs/>
                <w:i/>
                <w:iCs/>
                <w:sz w:val="28"/>
                <w:szCs w:val="28"/>
              </w:rPr>
            </w:pPr>
            <w:r w:rsidRPr="001A22FF">
              <w:rPr>
                <w:b/>
                <w:bCs/>
                <w:i/>
                <w:iCs/>
                <w:sz w:val="24"/>
                <w:szCs w:val="24"/>
              </w:rPr>
              <w:t xml:space="preserve">                  </w:t>
            </w:r>
            <w:r w:rsidR="00E77095">
              <w:rPr>
                <w:b/>
                <w:bCs/>
                <w:i/>
                <w:iCs/>
                <w:sz w:val="24"/>
                <w:szCs w:val="24"/>
              </w:rPr>
              <w:t xml:space="preserve">  </w:t>
            </w:r>
            <w:r w:rsidR="00237144" w:rsidRPr="001A22FF">
              <w:rPr>
                <w:b/>
                <w:bCs/>
                <w:i/>
                <w:iCs/>
                <w:sz w:val="28"/>
                <w:szCs w:val="28"/>
              </w:rPr>
              <w:t xml:space="preserve">Our Lady of Lourdes &amp; St. </w:t>
            </w:r>
            <w:r w:rsidR="00237144" w:rsidRPr="001A22FF">
              <w:rPr>
                <w:b/>
                <w:bCs/>
                <w:i/>
                <w:iCs/>
                <w:sz w:val="24"/>
                <w:szCs w:val="24"/>
              </w:rPr>
              <w:t>Patrick’s</w:t>
            </w:r>
            <w:r w:rsidR="00237144" w:rsidRPr="001A22FF">
              <w:rPr>
                <w:b/>
                <w:bCs/>
                <w:i/>
                <w:iCs/>
                <w:sz w:val="28"/>
                <w:szCs w:val="28"/>
              </w:rPr>
              <w:t xml:space="preserve"> </w:t>
            </w:r>
            <w:r w:rsidR="009363EA" w:rsidRPr="001A22FF">
              <w:rPr>
                <w:b/>
                <w:bCs/>
                <w:i/>
                <w:iCs/>
                <w:sz w:val="28"/>
                <w:szCs w:val="28"/>
              </w:rPr>
              <w:t>–</w:t>
            </w:r>
            <w:r w:rsidR="00B077A9" w:rsidRPr="001A22FF">
              <w:rPr>
                <w:b/>
                <w:bCs/>
                <w:i/>
                <w:iCs/>
                <w:sz w:val="28"/>
                <w:szCs w:val="28"/>
              </w:rPr>
              <w:t xml:space="preserve"> </w:t>
            </w:r>
            <w:r w:rsidR="009363EA" w:rsidRPr="001A22FF">
              <w:rPr>
                <w:b/>
                <w:bCs/>
                <w:i/>
                <w:iCs/>
                <w:sz w:val="28"/>
                <w:szCs w:val="28"/>
              </w:rPr>
              <w:t xml:space="preserve">MASSES </w:t>
            </w:r>
            <w:r w:rsidR="00136937" w:rsidRPr="001A22FF">
              <w:rPr>
                <w:b/>
                <w:bCs/>
                <w:i/>
                <w:iCs/>
                <w:sz w:val="28"/>
                <w:szCs w:val="28"/>
              </w:rPr>
              <w:t xml:space="preserve">- LIVE STREAMING </w:t>
            </w:r>
          </w:p>
          <w:p w14:paraId="05C644E3" w14:textId="3F62FA4C" w:rsidR="00237144" w:rsidRPr="001A22FF" w:rsidRDefault="00432912" w:rsidP="00781247">
            <w:pPr>
              <w:rPr>
                <w:i/>
                <w:iCs/>
                <w:sz w:val="28"/>
                <w:szCs w:val="28"/>
              </w:rPr>
            </w:pPr>
            <w:r w:rsidRPr="001A22FF">
              <w:rPr>
                <w:b/>
                <w:bCs/>
                <w:i/>
                <w:iCs/>
                <w:sz w:val="28"/>
                <w:szCs w:val="28"/>
              </w:rPr>
              <w:t xml:space="preserve">               </w:t>
            </w:r>
            <w:r w:rsidR="002F5391">
              <w:rPr>
                <w:b/>
                <w:bCs/>
                <w:i/>
                <w:iCs/>
                <w:sz w:val="28"/>
                <w:szCs w:val="28"/>
              </w:rPr>
              <w:t xml:space="preserve"> </w:t>
            </w:r>
            <w:r w:rsidR="00237144" w:rsidRPr="001A22FF">
              <w:rPr>
                <w:b/>
                <w:bCs/>
                <w:i/>
                <w:iCs/>
                <w:sz w:val="28"/>
                <w:szCs w:val="28"/>
              </w:rPr>
              <w:t>Link:</w:t>
            </w:r>
            <w:r w:rsidR="00237144" w:rsidRPr="001A22FF">
              <w:rPr>
                <w:i/>
                <w:iCs/>
                <w:sz w:val="28"/>
                <w:szCs w:val="28"/>
              </w:rPr>
              <w:t xml:space="preserve">  </w:t>
            </w:r>
            <w:hyperlink r:id="rId16" w:history="1">
              <w:r w:rsidR="00237144" w:rsidRPr="001A22FF">
                <w:rPr>
                  <w:rStyle w:val="Hyperlink"/>
                  <w:i/>
                  <w:iCs/>
                  <w:sz w:val="28"/>
                  <w:szCs w:val="28"/>
                  <w:lang w:val="x-none"/>
                </w:rPr>
                <w:t>https://www.youtube.com/channel/UCc4VXBr3EOa43nCxxzB-Edw</w:t>
              </w:r>
            </w:hyperlink>
            <w:r w:rsidR="000D5A13" w:rsidRPr="001A22FF">
              <w:rPr>
                <w:sz w:val="28"/>
                <w:szCs w:val="28"/>
              </w:rPr>
              <w:t xml:space="preserve"> </w:t>
            </w:r>
          </w:p>
          <w:p w14:paraId="61100B3E" w14:textId="62A03823" w:rsidR="001532F5" w:rsidRPr="001A22FF" w:rsidRDefault="00432912" w:rsidP="00781247">
            <w:pPr>
              <w:rPr>
                <w:b/>
                <w:bCs/>
                <w:sz w:val="10"/>
                <w:szCs w:val="10"/>
              </w:rPr>
            </w:pPr>
            <w:r w:rsidRPr="001A22FF">
              <w:rPr>
                <w:b/>
                <w:bCs/>
                <w:sz w:val="10"/>
                <w:szCs w:val="10"/>
              </w:rPr>
              <w:t xml:space="preserve">                  </w:t>
            </w:r>
          </w:p>
          <w:p w14:paraId="3C6943C3" w14:textId="49F8BB52" w:rsidR="003D64F2" w:rsidRPr="00142A8A" w:rsidRDefault="00142A8A" w:rsidP="00781247">
            <w:pPr>
              <w:rPr>
                <w:b/>
                <w:bCs/>
                <w:sz w:val="24"/>
                <w:szCs w:val="24"/>
              </w:rPr>
            </w:pPr>
            <w:r w:rsidRPr="006473EE">
              <w:rPr>
                <w:noProof/>
                <w:sz w:val="24"/>
                <w:szCs w:val="24"/>
              </w:rPr>
              <mc:AlternateContent>
                <mc:Choice Requires="wps">
                  <w:drawing>
                    <wp:anchor distT="0" distB="0" distL="114300" distR="114300" simplePos="0" relativeHeight="251658245" behindDoc="0" locked="0" layoutInCell="1" allowOverlap="1" wp14:anchorId="66E1D434" wp14:editId="1AAC551B">
                      <wp:simplePos x="0" y="0"/>
                      <wp:positionH relativeFrom="column">
                        <wp:posOffset>-171450</wp:posOffset>
                      </wp:positionH>
                      <wp:positionV relativeFrom="paragraph">
                        <wp:posOffset>224790</wp:posOffset>
                      </wp:positionV>
                      <wp:extent cx="6877050" cy="6457950"/>
                      <wp:effectExtent l="0" t="0" r="19050" b="19050"/>
                      <wp:wrapSquare wrapText="bothSides"/>
                      <wp:docPr id="9" name="Text Box 9"/>
                      <wp:cNvGraphicFramePr/>
                      <a:graphic xmlns:a="http://schemas.openxmlformats.org/drawingml/2006/main">
                        <a:graphicData uri="http://schemas.microsoft.com/office/word/2010/wordprocessingShape">
                          <wps:wsp>
                            <wps:cNvSpPr txBox="1"/>
                            <wps:spPr>
                              <a:xfrm>
                                <a:off x="0" y="0"/>
                                <a:ext cx="6877050" cy="6457950"/>
                              </a:xfrm>
                              <a:prstGeom prst="rect">
                                <a:avLst/>
                              </a:prstGeom>
                              <a:noFill/>
                              <a:ln w="6350">
                                <a:solidFill>
                                  <a:prstClr val="black"/>
                                </a:solidFill>
                              </a:ln>
                            </wps:spPr>
                            <wps:txbx>
                              <w:txbxContent>
                                <w:p w14:paraId="7A66D443" w14:textId="1DD5312C" w:rsidR="00CC7C6D" w:rsidRPr="00937C6C" w:rsidRDefault="00CC7C6D" w:rsidP="003F12EE">
                                  <w:pPr>
                                    <w:pStyle w:val="BodyText"/>
                                    <w:spacing w:after="0"/>
                                    <w:ind w:left="-284" w:right="685" w:firstLine="142"/>
                                    <w:rPr>
                                      <w:b/>
                                      <w:bCs/>
                                      <w:sz w:val="10"/>
                                      <w:szCs w:val="10"/>
                                      <w:lang w:val="en-GB"/>
                                    </w:rPr>
                                  </w:pPr>
                                  <w:r>
                                    <w:rPr>
                                      <w:b/>
                                      <w:bCs/>
                                      <w:sz w:val="24"/>
                                      <w:szCs w:val="24"/>
                                      <w:lang w:val="en-GB"/>
                                    </w:rPr>
                                    <w:t xml:space="preserve">  </w:t>
                                  </w:r>
                                  <w:r w:rsidRPr="00937C6C">
                                    <w:rPr>
                                      <w:b/>
                                      <w:bCs/>
                                      <w:sz w:val="10"/>
                                      <w:szCs w:val="10"/>
                                      <w:lang w:val="en-GB"/>
                                    </w:rPr>
                                    <w:t xml:space="preserve"> </w:t>
                                  </w:r>
                                  <w:r w:rsidR="00E82CA8" w:rsidRPr="00937C6C">
                                    <w:rPr>
                                      <w:b/>
                                      <w:bCs/>
                                      <w:sz w:val="10"/>
                                      <w:szCs w:val="10"/>
                                      <w:lang w:val="en-GB"/>
                                    </w:rPr>
                                    <w:t xml:space="preserve">                                    </w:t>
                                  </w:r>
                                  <w:r w:rsidR="008C55AF" w:rsidRPr="00937C6C">
                                    <w:rPr>
                                      <w:b/>
                                      <w:bCs/>
                                      <w:sz w:val="10"/>
                                      <w:szCs w:val="10"/>
                                      <w:lang w:val="en-GB"/>
                                    </w:rPr>
                                    <w:t xml:space="preserve">    </w:t>
                                  </w:r>
                                </w:p>
                                <w:p w14:paraId="3A9CDBBA" w14:textId="0432167C" w:rsidR="00564F75" w:rsidRPr="00EF51AA" w:rsidRDefault="004619D8" w:rsidP="00564F75">
                                  <w:pPr>
                                    <w:rPr>
                                      <w:rFonts w:ascii="Book Antiqua" w:hAnsi="Book Antiqua"/>
                                      <w:b/>
                                      <w:bCs/>
                                      <w:sz w:val="28"/>
                                      <w:szCs w:val="28"/>
                                      <w:u w:val="single"/>
                                    </w:rPr>
                                  </w:pPr>
                                  <w:r>
                                    <w:rPr>
                                      <w:b/>
                                      <w:bCs/>
                                      <w:sz w:val="24"/>
                                      <w:szCs w:val="24"/>
                                    </w:rPr>
                                    <w:t xml:space="preserve">                                         </w:t>
                                  </w:r>
                                  <w:r w:rsidR="00916895">
                                    <w:rPr>
                                      <w:b/>
                                      <w:bCs/>
                                      <w:sz w:val="24"/>
                                      <w:szCs w:val="24"/>
                                    </w:rPr>
                                    <w:t xml:space="preserve">                 </w:t>
                                  </w:r>
                                  <w:r w:rsidRPr="00EF51AA">
                                    <w:rPr>
                                      <w:rFonts w:ascii="Book Antiqua" w:hAnsi="Book Antiqua"/>
                                      <w:b/>
                                      <w:bCs/>
                                      <w:sz w:val="28"/>
                                      <w:szCs w:val="28"/>
                                      <w:u w:val="single"/>
                                    </w:rPr>
                                    <w:t xml:space="preserve">PLEASE BE AWARE </w:t>
                                  </w:r>
                                </w:p>
                                <w:p w14:paraId="388E7FD9" w14:textId="77777777" w:rsidR="00564F75" w:rsidRPr="00D37BDA" w:rsidRDefault="00564F75" w:rsidP="00564F75">
                                  <w:pPr>
                                    <w:rPr>
                                      <w:b/>
                                      <w:bCs/>
                                      <w:sz w:val="10"/>
                                      <w:szCs w:val="10"/>
                                    </w:rPr>
                                  </w:pPr>
                                </w:p>
                                <w:p w14:paraId="1B834458" w14:textId="285E8346" w:rsidR="00564F75" w:rsidRPr="004C20EC" w:rsidRDefault="00213233" w:rsidP="00564F75">
                                  <w:pPr>
                                    <w:rPr>
                                      <w:rFonts w:ascii="Book Antiqua" w:hAnsi="Book Antiqua" w:cs="Calibri"/>
                                      <w:b/>
                                      <w:bCs/>
                                      <w:sz w:val="24"/>
                                      <w:szCs w:val="24"/>
                                    </w:rPr>
                                  </w:pPr>
                                  <w:r w:rsidRPr="004C20EC">
                                    <w:rPr>
                                      <w:rFonts w:ascii="Book Antiqua" w:hAnsi="Book Antiqua" w:cs="Calibri"/>
                                      <w:b/>
                                      <w:bCs/>
                                      <w:sz w:val="24"/>
                                      <w:szCs w:val="24"/>
                                      <w:u w:val="single"/>
                                    </w:rPr>
                                    <w:t>It is essential</w:t>
                                  </w:r>
                                  <w:r w:rsidRPr="004C20EC">
                                    <w:rPr>
                                      <w:rFonts w:ascii="Book Antiqua" w:hAnsi="Book Antiqua" w:cs="Calibri"/>
                                      <w:b/>
                                      <w:bCs/>
                                      <w:sz w:val="24"/>
                                      <w:szCs w:val="24"/>
                                    </w:rPr>
                                    <w:t xml:space="preserve"> </w:t>
                                  </w:r>
                                  <w:r w:rsidR="00F9205C" w:rsidRPr="004C20EC">
                                    <w:rPr>
                                      <w:rFonts w:ascii="Book Antiqua" w:hAnsi="Book Antiqua" w:cs="Calibri"/>
                                      <w:b/>
                                      <w:bCs/>
                                      <w:sz w:val="24"/>
                                      <w:szCs w:val="24"/>
                                    </w:rPr>
                                    <w:t>to be</w:t>
                                  </w:r>
                                  <w:r w:rsidR="00564F75" w:rsidRPr="004C20EC">
                                    <w:rPr>
                                      <w:rFonts w:ascii="Book Antiqua" w:hAnsi="Book Antiqua" w:cs="Calibri"/>
                                      <w:b/>
                                      <w:bCs/>
                                      <w:sz w:val="24"/>
                                      <w:szCs w:val="24"/>
                                    </w:rPr>
                                    <w:t xml:space="preserve"> at the church </w:t>
                                  </w:r>
                                  <w:r w:rsidR="00564F75" w:rsidRPr="004C20EC">
                                    <w:rPr>
                                      <w:rFonts w:ascii="Book Antiqua" w:hAnsi="Book Antiqua" w:cs="Calibri"/>
                                      <w:b/>
                                      <w:bCs/>
                                      <w:sz w:val="24"/>
                                      <w:szCs w:val="24"/>
                                      <w:u w:val="single"/>
                                    </w:rPr>
                                    <w:t>15 minutes</w:t>
                                  </w:r>
                                  <w:r w:rsidR="00564F75" w:rsidRPr="004C20EC">
                                    <w:rPr>
                                      <w:rFonts w:ascii="Book Antiqua" w:hAnsi="Book Antiqua" w:cs="Calibri"/>
                                      <w:b/>
                                      <w:bCs/>
                                      <w:sz w:val="24"/>
                                      <w:szCs w:val="24"/>
                                    </w:rPr>
                                    <w:t xml:space="preserve"> before mass starts, so that a steward can show you where to sit. </w:t>
                                  </w:r>
                                </w:p>
                                <w:p w14:paraId="4CDEE0A2" w14:textId="77777777" w:rsidR="00D37BDA" w:rsidRPr="00EF51AA" w:rsidRDefault="00D37BDA" w:rsidP="00564F75">
                                  <w:pPr>
                                    <w:rPr>
                                      <w:rFonts w:ascii="Book Antiqua" w:hAnsi="Book Antiqua" w:cs="Calibri"/>
                                      <w:b/>
                                      <w:bCs/>
                                      <w:sz w:val="10"/>
                                      <w:szCs w:val="10"/>
                                      <w:lang w:bidi="ar-SA"/>
                                    </w:rPr>
                                  </w:pPr>
                                </w:p>
                                <w:p w14:paraId="15E1A9CE" w14:textId="12682012" w:rsidR="00564F75" w:rsidRPr="004C20EC" w:rsidRDefault="00CA70F9" w:rsidP="00564F75">
                                  <w:pPr>
                                    <w:rPr>
                                      <w:rFonts w:ascii="Book Antiqua" w:hAnsi="Book Antiqua" w:cs="Calibri"/>
                                      <w:b/>
                                      <w:bCs/>
                                      <w:sz w:val="24"/>
                                      <w:szCs w:val="24"/>
                                    </w:rPr>
                                  </w:pPr>
                                  <w:r w:rsidRPr="004C20EC">
                                    <w:rPr>
                                      <w:rFonts w:ascii="Book Antiqua" w:hAnsi="Book Antiqua" w:cs="Calibri"/>
                                      <w:b/>
                                      <w:bCs/>
                                      <w:sz w:val="24"/>
                                      <w:szCs w:val="24"/>
                                      <w:u w:val="single"/>
                                    </w:rPr>
                                    <w:t>Please enter</w:t>
                                  </w:r>
                                  <w:r w:rsidRPr="004C20EC">
                                    <w:rPr>
                                      <w:rFonts w:ascii="Book Antiqua" w:hAnsi="Book Antiqua" w:cs="Calibri"/>
                                      <w:b/>
                                      <w:bCs/>
                                      <w:sz w:val="24"/>
                                      <w:szCs w:val="24"/>
                                    </w:rPr>
                                    <w:t xml:space="preserve"> the church in the normal way </w:t>
                                  </w:r>
                                  <w:r w:rsidR="00105EC9" w:rsidRPr="004C20EC">
                                    <w:rPr>
                                      <w:rFonts w:ascii="Book Antiqua" w:hAnsi="Book Antiqua" w:cs="Calibri"/>
                                      <w:b/>
                                      <w:bCs/>
                                      <w:sz w:val="24"/>
                                      <w:szCs w:val="24"/>
                                    </w:rPr>
                                    <w:t xml:space="preserve">and </w:t>
                                  </w:r>
                                  <w:r w:rsidR="00105EC9" w:rsidRPr="004C20EC">
                                    <w:rPr>
                                      <w:rFonts w:ascii="Book Antiqua" w:hAnsi="Book Antiqua" w:cs="Calibri"/>
                                      <w:b/>
                                      <w:bCs/>
                                      <w:sz w:val="24"/>
                                      <w:szCs w:val="24"/>
                                      <w:u w:val="single"/>
                                    </w:rPr>
                                    <w:t>exit</w:t>
                                  </w:r>
                                  <w:r w:rsidR="00105EC9" w:rsidRPr="004C20EC">
                                    <w:rPr>
                                      <w:rFonts w:ascii="Book Antiqua" w:hAnsi="Book Antiqua" w:cs="Calibri"/>
                                      <w:b/>
                                      <w:bCs/>
                                      <w:sz w:val="24"/>
                                      <w:szCs w:val="24"/>
                                    </w:rPr>
                                    <w:t xml:space="preserve"> through </w:t>
                                  </w:r>
                                  <w:r w:rsidR="005D020A" w:rsidRPr="004C20EC">
                                    <w:rPr>
                                      <w:rFonts w:ascii="Book Antiqua" w:hAnsi="Book Antiqua" w:cs="Calibri"/>
                                      <w:b/>
                                      <w:bCs/>
                                      <w:sz w:val="24"/>
                                      <w:szCs w:val="24"/>
                                    </w:rPr>
                                    <w:t>the double doors at the rear of the church</w:t>
                                  </w:r>
                                  <w:r w:rsidR="00EF0669">
                                    <w:rPr>
                                      <w:rFonts w:ascii="Book Antiqua" w:hAnsi="Book Antiqua" w:cs="Calibri"/>
                                      <w:b/>
                                      <w:bCs/>
                                      <w:sz w:val="24"/>
                                      <w:szCs w:val="24"/>
                                    </w:rPr>
                                    <w:t>.</w:t>
                                  </w:r>
                                </w:p>
                                <w:p w14:paraId="06DDBC2B" w14:textId="77777777" w:rsidR="00FD63DE" w:rsidRPr="00D6014D" w:rsidRDefault="00FD63DE" w:rsidP="00564F75">
                                  <w:pPr>
                                    <w:rPr>
                                      <w:rFonts w:ascii="Book Antiqua" w:hAnsi="Book Antiqua" w:cs="Calibri"/>
                                      <w:b/>
                                      <w:bCs/>
                                      <w:sz w:val="10"/>
                                      <w:szCs w:val="10"/>
                                      <w:u w:val="single"/>
                                    </w:rPr>
                                  </w:pPr>
                                </w:p>
                                <w:p w14:paraId="0D3C0268" w14:textId="10D9181C" w:rsidR="00564F75" w:rsidRPr="00F63CFA"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Importan</w:t>
                                  </w:r>
                                  <w:r w:rsidRPr="004C20EC">
                                    <w:rPr>
                                      <w:rFonts w:ascii="Book Antiqua" w:hAnsi="Book Antiqua" w:cs="Calibri"/>
                                      <w:b/>
                                      <w:bCs/>
                                      <w:sz w:val="24"/>
                                      <w:szCs w:val="24"/>
                                    </w:rPr>
                                    <w:t xml:space="preserve">t: Please </w:t>
                                  </w:r>
                                  <w:r w:rsidRPr="004C20EC">
                                    <w:rPr>
                                      <w:rFonts w:ascii="Book Antiqua" w:hAnsi="Book Antiqua" w:cs="Calibri"/>
                                      <w:b/>
                                      <w:bCs/>
                                      <w:sz w:val="24"/>
                                      <w:szCs w:val="24"/>
                                      <w:u w:val="single"/>
                                    </w:rPr>
                                    <w:t>sanitise</w:t>
                                  </w:r>
                                  <w:r w:rsidRPr="004C20EC">
                                    <w:rPr>
                                      <w:rFonts w:ascii="Book Antiqua" w:hAnsi="Book Antiqua" w:cs="Calibri"/>
                                      <w:b/>
                                      <w:bCs/>
                                      <w:sz w:val="24"/>
                                      <w:szCs w:val="24"/>
                                    </w:rPr>
                                    <w:t xml:space="preserve"> your </w:t>
                                  </w:r>
                                  <w:proofErr w:type="gramStart"/>
                                  <w:r w:rsidRPr="004C20EC">
                                    <w:rPr>
                                      <w:rFonts w:ascii="Book Antiqua" w:hAnsi="Book Antiqua" w:cs="Calibri"/>
                                      <w:b/>
                                      <w:bCs/>
                                      <w:sz w:val="24"/>
                                      <w:szCs w:val="24"/>
                                    </w:rPr>
                                    <w:t>hands on</w:t>
                                  </w:r>
                                  <w:proofErr w:type="gramEnd"/>
                                  <w:r w:rsidRPr="004C20EC">
                                    <w:rPr>
                                      <w:rFonts w:ascii="Book Antiqua" w:hAnsi="Book Antiqua" w:cs="Calibri"/>
                                      <w:b/>
                                      <w:bCs/>
                                      <w:sz w:val="24"/>
                                      <w:szCs w:val="24"/>
                                    </w:rPr>
                                    <w:t xml:space="preserve"> entry into the church. </w:t>
                                  </w:r>
                                  <w:r w:rsidR="00622F82" w:rsidRPr="00F63CFA">
                                    <w:rPr>
                                      <w:rFonts w:ascii="Book Antiqua" w:hAnsi="Book Antiqua" w:cs="Arial"/>
                                      <w:b/>
                                      <w:bCs/>
                                      <w:color w:val="000000"/>
                                      <w:sz w:val="24"/>
                                      <w:szCs w:val="24"/>
                                      <w:shd w:val="clear" w:color="auto" w:fill="FFFFFF"/>
                                    </w:rPr>
                                    <w:t>Refrain from touching anything in the porch. </w:t>
                                  </w:r>
                                </w:p>
                                <w:p w14:paraId="5BEED394" w14:textId="77777777" w:rsidR="00FA577B" w:rsidRPr="00D6014D" w:rsidRDefault="00FA577B" w:rsidP="00564F75">
                                  <w:pPr>
                                    <w:rPr>
                                      <w:rFonts w:ascii="Book Antiqua" w:hAnsi="Book Antiqua" w:cs="Calibri"/>
                                      <w:b/>
                                      <w:bCs/>
                                      <w:sz w:val="10"/>
                                      <w:szCs w:val="10"/>
                                    </w:rPr>
                                  </w:pPr>
                                </w:p>
                                <w:p w14:paraId="17D61CA3" w14:textId="78A10A92" w:rsidR="00DB3F67" w:rsidRPr="004C20EC" w:rsidRDefault="00564F75" w:rsidP="00564F75">
                                  <w:pPr>
                                    <w:rPr>
                                      <w:rFonts w:ascii="Book Antiqua" w:hAnsi="Book Antiqua" w:cs="Calibri"/>
                                      <w:b/>
                                      <w:bCs/>
                                      <w:sz w:val="24"/>
                                      <w:szCs w:val="24"/>
                                      <w:u w:val="single"/>
                                    </w:rPr>
                                  </w:pPr>
                                  <w:r w:rsidRPr="004C20EC">
                                    <w:rPr>
                                      <w:rFonts w:ascii="Book Antiqua" w:hAnsi="Book Antiqua" w:cs="Calibri"/>
                                      <w:b/>
                                      <w:bCs/>
                                      <w:sz w:val="24"/>
                                      <w:szCs w:val="24"/>
                                      <w:u w:val="single"/>
                                    </w:rPr>
                                    <w:t>Ther</w:t>
                                  </w:r>
                                  <w:r w:rsidR="00FA577B" w:rsidRPr="004C20EC">
                                    <w:rPr>
                                      <w:rFonts w:ascii="Book Antiqua" w:hAnsi="Book Antiqua" w:cs="Calibri"/>
                                      <w:b/>
                                      <w:bCs/>
                                      <w:sz w:val="24"/>
                                      <w:szCs w:val="24"/>
                                      <w:u w:val="single"/>
                                    </w:rPr>
                                    <w:t>e</w:t>
                                  </w:r>
                                  <w:r w:rsidRPr="004C20EC">
                                    <w:rPr>
                                      <w:rFonts w:ascii="Book Antiqua" w:hAnsi="Book Antiqua" w:cs="Calibri"/>
                                      <w:b/>
                                      <w:bCs/>
                                      <w:sz w:val="24"/>
                                      <w:szCs w:val="24"/>
                                    </w:rPr>
                                    <w:t xml:space="preserve"> will be no </w:t>
                                  </w:r>
                                  <w:r w:rsidR="008961EC" w:rsidRPr="004C20EC">
                                    <w:rPr>
                                      <w:rFonts w:ascii="Book Antiqua" w:hAnsi="Book Antiqua" w:cs="Calibri"/>
                                      <w:b/>
                                      <w:bCs/>
                                      <w:sz w:val="24"/>
                                      <w:szCs w:val="24"/>
                                    </w:rPr>
                                    <w:t xml:space="preserve">missals or </w:t>
                                  </w:r>
                                  <w:r w:rsidRPr="004C20EC">
                                    <w:rPr>
                                      <w:rFonts w:ascii="Book Antiqua" w:hAnsi="Book Antiqua" w:cs="Calibri"/>
                                      <w:b/>
                                      <w:bCs/>
                                      <w:sz w:val="24"/>
                                      <w:szCs w:val="24"/>
                                    </w:rPr>
                                    <w:t>hymn books</w:t>
                                  </w:r>
                                  <w:r w:rsidR="008A6F5A" w:rsidRPr="004C20EC">
                                    <w:rPr>
                                      <w:rFonts w:ascii="Book Antiqua" w:hAnsi="Book Antiqua" w:cs="Calibri"/>
                                      <w:b/>
                                      <w:bCs/>
                                      <w:sz w:val="24"/>
                                      <w:szCs w:val="24"/>
                                    </w:rPr>
                                    <w:t xml:space="preserve"> </w:t>
                                  </w:r>
                                  <w:r w:rsidRPr="004C20EC">
                                    <w:rPr>
                                      <w:rFonts w:ascii="Book Antiqua" w:hAnsi="Book Antiqua" w:cs="Calibri"/>
                                      <w:b/>
                                      <w:bCs/>
                                      <w:sz w:val="24"/>
                                      <w:szCs w:val="24"/>
                                    </w:rPr>
                                    <w:t xml:space="preserve">and therefore no </w:t>
                                  </w:r>
                                  <w:r w:rsidR="0094796A" w:rsidRPr="004C20EC">
                                    <w:rPr>
                                      <w:rFonts w:ascii="Book Antiqua" w:hAnsi="Book Antiqua" w:cs="Calibri"/>
                                      <w:b/>
                                      <w:bCs/>
                                      <w:sz w:val="24"/>
                                      <w:szCs w:val="24"/>
                                    </w:rPr>
                                    <w:t xml:space="preserve">congregational </w:t>
                                  </w:r>
                                  <w:r w:rsidRPr="004C20EC">
                                    <w:rPr>
                                      <w:rFonts w:ascii="Book Antiqua" w:hAnsi="Book Antiqua" w:cs="Calibri"/>
                                      <w:b/>
                                      <w:bCs/>
                                      <w:sz w:val="24"/>
                                      <w:szCs w:val="24"/>
                                    </w:rPr>
                                    <w:t xml:space="preserve">singing during mass. </w:t>
                                  </w:r>
                                </w:p>
                                <w:p w14:paraId="0D822ADF" w14:textId="77777777" w:rsidR="009F25B9" w:rsidRPr="00D6014D" w:rsidRDefault="009F25B9" w:rsidP="00564F75">
                                  <w:pPr>
                                    <w:rPr>
                                      <w:rFonts w:ascii="Book Antiqua" w:hAnsi="Book Antiqua" w:cs="Calibri"/>
                                      <w:b/>
                                      <w:bCs/>
                                      <w:sz w:val="10"/>
                                      <w:szCs w:val="10"/>
                                    </w:rPr>
                                  </w:pPr>
                                </w:p>
                                <w:p w14:paraId="5234F698" w14:textId="7B79DF8D" w:rsidR="00564F75" w:rsidRPr="004C20EC"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There</w:t>
                                  </w:r>
                                  <w:r w:rsidRPr="004C20EC">
                                    <w:rPr>
                                      <w:rFonts w:ascii="Book Antiqua" w:hAnsi="Book Antiqua" w:cs="Calibri"/>
                                      <w:b/>
                                      <w:bCs/>
                                      <w:sz w:val="24"/>
                                      <w:szCs w:val="24"/>
                                    </w:rPr>
                                    <w:t xml:space="preserve"> will be no sign of peace. </w:t>
                                  </w:r>
                                </w:p>
                                <w:p w14:paraId="5FE511EC" w14:textId="77777777" w:rsidR="009F25B9" w:rsidRPr="00B35EB8" w:rsidRDefault="009F25B9" w:rsidP="00564F75">
                                  <w:pPr>
                                    <w:rPr>
                                      <w:rFonts w:ascii="Book Antiqua" w:hAnsi="Book Antiqua" w:cs="Calibri"/>
                                      <w:b/>
                                      <w:bCs/>
                                      <w:sz w:val="10"/>
                                      <w:szCs w:val="10"/>
                                    </w:rPr>
                                  </w:pPr>
                                </w:p>
                                <w:p w14:paraId="54E50281" w14:textId="44549519" w:rsidR="00564F75" w:rsidRPr="004C20EC"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Kneelers</w:t>
                                  </w:r>
                                  <w:r w:rsidRPr="004C20EC">
                                    <w:rPr>
                                      <w:rFonts w:ascii="Book Antiqua" w:hAnsi="Book Antiqua" w:cs="Calibri"/>
                                      <w:b/>
                                      <w:bCs/>
                                      <w:sz w:val="24"/>
                                      <w:szCs w:val="24"/>
                                    </w:rPr>
                                    <w:t xml:space="preserve"> in </w:t>
                                  </w:r>
                                  <w:r w:rsidR="005F1514" w:rsidRPr="004C20EC">
                                    <w:rPr>
                                      <w:rFonts w:ascii="Book Antiqua" w:hAnsi="Book Antiqua" w:cs="Calibri"/>
                                      <w:b/>
                                      <w:bCs/>
                                      <w:sz w:val="24"/>
                                      <w:szCs w:val="24"/>
                                    </w:rPr>
                                    <w:t>the pews</w:t>
                                  </w:r>
                                  <w:r w:rsidRPr="004C20EC">
                                    <w:rPr>
                                      <w:rFonts w:ascii="Book Antiqua" w:hAnsi="Book Antiqua" w:cs="Calibri"/>
                                      <w:b/>
                                      <w:bCs/>
                                      <w:sz w:val="24"/>
                                      <w:szCs w:val="24"/>
                                    </w:rPr>
                                    <w:t xml:space="preserve"> should not be used. </w:t>
                                  </w:r>
                                </w:p>
                                <w:p w14:paraId="709DEE2B" w14:textId="77777777" w:rsidR="00564F75" w:rsidRPr="00B35EB8" w:rsidRDefault="00564F75" w:rsidP="00564F75">
                                  <w:pPr>
                                    <w:rPr>
                                      <w:rFonts w:ascii="Book Antiqua" w:hAnsi="Book Antiqua" w:cs="Calibri"/>
                                      <w:b/>
                                      <w:bCs/>
                                      <w:sz w:val="10"/>
                                      <w:szCs w:val="10"/>
                                    </w:rPr>
                                  </w:pPr>
                                </w:p>
                                <w:p w14:paraId="6AFD584B" w14:textId="3179BFEB" w:rsidR="00564F75" w:rsidRPr="004C20EC"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 xml:space="preserve">Receiving Communion: </w:t>
                                  </w:r>
                                  <w:r w:rsidRPr="004C20EC">
                                    <w:rPr>
                                      <w:rFonts w:ascii="Book Antiqua" w:hAnsi="Book Antiqua" w:cs="Calibri"/>
                                      <w:b/>
                                      <w:bCs/>
                                      <w:sz w:val="24"/>
                                      <w:szCs w:val="24"/>
                                    </w:rPr>
                                    <w:t xml:space="preserve">Please remain seated until directed by a steward to proceed. </w:t>
                                  </w:r>
                                  <w:r w:rsidR="0033431B" w:rsidRPr="004C20EC">
                                    <w:rPr>
                                      <w:rFonts w:ascii="Book Antiqua" w:hAnsi="Book Antiqua" w:cs="Calibri"/>
                                      <w:b/>
                                      <w:bCs/>
                                      <w:sz w:val="24"/>
                                      <w:szCs w:val="24"/>
                                    </w:rPr>
                                    <w:t xml:space="preserve"> </w:t>
                                  </w:r>
                                  <w:r w:rsidRPr="004C20EC">
                                    <w:rPr>
                                      <w:rFonts w:ascii="Book Antiqua" w:hAnsi="Book Antiqua" w:cs="Calibri"/>
                                      <w:b/>
                                      <w:bCs/>
                                      <w:sz w:val="24"/>
                                      <w:szCs w:val="24"/>
                                      <w:u w:val="single"/>
                                    </w:rPr>
                                    <w:t>Communion</w:t>
                                  </w:r>
                                  <w:r w:rsidRPr="004C20EC">
                                    <w:rPr>
                                      <w:rFonts w:ascii="Book Antiqua" w:hAnsi="Book Antiqua" w:cs="Calibri"/>
                                      <w:b/>
                                      <w:bCs/>
                                      <w:sz w:val="24"/>
                                      <w:szCs w:val="24"/>
                                    </w:rPr>
                                    <w:t xml:space="preserve"> can only be taken in the hand with your arms outstretched to the full so that there is the required distance between you and the priest. </w:t>
                                  </w:r>
                                </w:p>
                                <w:p w14:paraId="1368877F" w14:textId="77777777" w:rsidR="009021A3" w:rsidRPr="00B35EB8" w:rsidRDefault="009021A3" w:rsidP="00136EAC">
                                  <w:pPr>
                                    <w:rPr>
                                      <w:rFonts w:ascii="Book Antiqua" w:hAnsi="Book Antiqua" w:cs="Calibri"/>
                                      <w:b/>
                                      <w:bCs/>
                                      <w:sz w:val="10"/>
                                      <w:szCs w:val="10"/>
                                      <w:u w:val="single"/>
                                    </w:rPr>
                                  </w:pPr>
                                </w:p>
                                <w:p w14:paraId="3918E31A" w14:textId="6742EE32" w:rsidR="00136EAC" w:rsidRPr="004C20EC" w:rsidRDefault="0077191F" w:rsidP="00136EAC">
                                  <w:pPr>
                                    <w:rPr>
                                      <w:rFonts w:ascii="Book Antiqua" w:hAnsi="Book Antiqua" w:cs="Calibri"/>
                                      <w:b/>
                                      <w:bCs/>
                                      <w:sz w:val="24"/>
                                      <w:szCs w:val="24"/>
                                    </w:rPr>
                                  </w:pPr>
                                  <w:r w:rsidRPr="004C20EC">
                                    <w:rPr>
                                      <w:rFonts w:ascii="Book Antiqua" w:hAnsi="Book Antiqua" w:cs="Calibri"/>
                                      <w:b/>
                                      <w:bCs/>
                                      <w:sz w:val="24"/>
                                      <w:szCs w:val="24"/>
                                      <w:u w:val="single"/>
                                    </w:rPr>
                                    <w:t>Important</w:t>
                                  </w:r>
                                  <w:r w:rsidRPr="004C20EC">
                                    <w:rPr>
                                      <w:rFonts w:ascii="Book Antiqua" w:hAnsi="Book Antiqua" w:cs="Calibri"/>
                                      <w:b/>
                                      <w:bCs/>
                                      <w:sz w:val="24"/>
                                      <w:szCs w:val="24"/>
                                    </w:rPr>
                                    <w:t xml:space="preserve">: </w:t>
                                  </w:r>
                                  <w:r w:rsidR="00136EAC" w:rsidRPr="004C20EC">
                                    <w:rPr>
                                      <w:rFonts w:ascii="Book Antiqua" w:hAnsi="Book Antiqua" w:cs="Calibri"/>
                                      <w:b/>
                                      <w:bCs/>
                                      <w:sz w:val="24"/>
                                      <w:szCs w:val="24"/>
                                      <w:u w:val="single"/>
                                    </w:rPr>
                                    <w:t>At Communion</w:t>
                                  </w:r>
                                  <w:r w:rsidR="00136EAC" w:rsidRPr="004C20EC">
                                    <w:rPr>
                                      <w:rFonts w:ascii="Book Antiqua" w:hAnsi="Book Antiqua" w:cs="Calibri"/>
                                      <w:b/>
                                      <w:bCs/>
                                      <w:sz w:val="24"/>
                                      <w:szCs w:val="24"/>
                                    </w:rPr>
                                    <w:t xml:space="preserve"> after the response: ‘Lord I am not worthy....’ the priest will hold up the </w:t>
                                  </w:r>
                                  <w:r w:rsidR="001253FC" w:rsidRPr="004C20EC">
                                    <w:rPr>
                                      <w:rFonts w:ascii="Book Antiqua" w:hAnsi="Book Antiqua" w:cs="Calibri"/>
                                      <w:b/>
                                      <w:bCs/>
                                      <w:sz w:val="24"/>
                                      <w:szCs w:val="24"/>
                                    </w:rPr>
                                    <w:t>H</w:t>
                                  </w:r>
                                  <w:r w:rsidR="00136EAC" w:rsidRPr="004C20EC">
                                    <w:rPr>
                                      <w:rFonts w:ascii="Book Antiqua" w:hAnsi="Book Antiqua" w:cs="Calibri"/>
                                      <w:b/>
                                      <w:bCs/>
                                      <w:sz w:val="24"/>
                                      <w:szCs w:val="24"/>
                                    </w:rPr>
                                    <w:t xml:space="preserve">ost to the congregation and </w:t>
                                  </w:r>
                                  <w:proofErr w:type="gramStart"/>
                                  <w:r w:rsidR="00136EAC" w:rsidRPr="004C20EC">
                                    <w:rPr>
                                      <w:rFonts w:ascii="Book Antiqua" w:hAnsi="Book Antiqua" w:cs="Calibri"/>
                                      <w:b/>
                                      <w:bCs/>
                                      <w:sz w:val="24"/>
                                      <w:szCs w:val="24"/>
                                    </w:rPr>
                                    <w:t>say</w:t>
                                  </w:r>
                                  <w:proofErr w:type="gramEnd"/>
                                  <w:r w:rsidR="00136EAC" w:rsidRPr="004C20EC">
                                    <w:rPr>
                                      <w:rFonts w:ascii="Book Antiqua" w:hAnsi="Book Antiqua" w:cs="Calibri"/>
                                      <w:b/>
                                      <w:bCs/>
                                      <w:sz w:val="24"/>
                                      <w:szCs w:val="24"/>
                                    </w:rPr>
                                    <w:t xml:space="preserve"> “T</w:t>
                                  </w:r>
                                  <w:r w:rsidR="00634194" w:rsidRPr="004C20EC">
                                    <w:rPr>
                                      <w:rFonts w:ascii="Book Antiqua" w:hAnsi="Book Antiqua" w:cs="Calibri"/>
                                      <w:b/>
                                      <w:bCs/>
                                      <w:sz w:val="24"/>
                                      <w:szCs w:val="24"/>
                                    </w:rPr>
                                    <w:t>HE BODY OF CHRIST</w:t>
                                  </w:r>
                                  <w:r w:rsidR="00136EAC" w:rsidRPr="004C20EC">
                                    <w:rPr>
                                      <w:rFonts w:ascii="Book Antiqua" w:hAnsi="Book Antiqua" w:cs="Calibri"/>
                                      <w:b/>
                                      <w:bCs/>
                                      <w:sz w:val="24"/>
                                      <w:szCs w:val="24"/>
                                    </w:rPr>
                                    <w:t>” to which the people respond “</w:t>
                                  </w:r>
                                  <w:r w:rsidR="00634194" w:rsidRPr="004C20EC">
                                    <w:rPr>
                                      <w:rFonts w:ascii="Book Antiqua" w:hAnsi="Book Antiqua" w:cs="Calibri"/>
                                      <w:b/>
                                      <w:bCs/>
                                      <w:sz w:val="24"/>
                                      <w:szCs w:val="24"/>
                                    </w:rPr>
                                    <w:t>AMEN</w:t>
                                  </w:r>
                                  <w:r w:rsidR="00136EAC" w:rsidRPr="004C20EC">
                                    <w:rPr>
                                      <w:rFonts w:ascii="Book Antiqua" w:hAnsi="Book Antiqua" w:cs="Calibri"/>
                                      <w:b/>
                                      <w:bCs/>
                                      <w:sz w:val="24"/>
                                      <w:szCs w:val="24"/>
                                    </w:rPr>
                                    <w:t>”.  In the same way the people say “A</w:t>
                                  </w:r>
                                  <w:r w:rsidR="009021A3" w:rsidRPr="004C20EC">
                                    <w:rPr>
                                      <w:rFonts w:ascii="Book Antiqua" w:hAnsi="Book Antiqua" w:cs="Calibri"/>
                                      <w:b/>
                                      <w:bCs/>
                                      <w:sz w:val="24"/>
                                      <w:szCs w:val="24"/>
                                    </w:rPr>
                                    <w:t>MEN</w:t>
                                  </w:r>
                                  <w:r w:rsidR="00136EAC" w:rsidRPr="004C20EC">
                                    <w:rPr>
                                      <w:rFonts w:ascii="Book Antiqua" w:hAnsi="Book Antiqua" w:cs="Calibri"/>
                                      <w:b/>
                                      <w:bCs/>
                                      <w:sz w:val="24"/>
                                      <w:szCs w:val="24"/>
                                    </w:rPr>
                                    <w:t xml:space="preserve">” after he has elevated the Chalice. This enables the people’s Communion to be distributed in silence with no dialogue, as they have already acclaimed the presence of the Lord. </w:t>
                                  </w:r>
                                </w:p>
                                <w:p w14:paraId="68B98A71" w14:textId="77777777" w:rsidR="007721C9" w:rsidRPr="00B35EB8" w:rsidRDefault="007721C9" w:rsidP="00136EAC">
                                  <w:pPr>
                                    <w:rPr>
                                      <w:rFonts w:ascii="Book Antiqua" w:hAnsi="Book Antiqua" w:cs="Calibri"/>
                                      <w:b/>
                                      <w:bCs/>
                                      <w:sz w:val="10"/>
                                      <w:szCs w:val="10"/>
                                      <w:lang w:bidi="ar-SA"/>
                                    </w:rPr>
                                  </w:pPr>
                                </w:p>
                                <w:p w14:paraId="3C86696D" w14:textId="29E1D546" w:rsidR="00564F75" w:rsidRPr="004C20EC"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There</w:t>
                                  </w:r>
                                  <w:r w:rsidRPr="004C20EC">
                                    <w:rPr>
                                      <w:rFonts w:ascii="Book Antiqua" w:hAnsi="Book Antiqua" w:cs="Calibri"/>
                                      <w:b/>
                                      <w:bCs/>
                                      <w:sz w:val="24"/>
                                      <w:szCs w:val="24"/>
                                    </w:rPr>
                                    <w:t xml:space="preserve"> will be </w:t>
                                  </w:r>
                                  <w:r w:rsidRPr="004C20EC">
                                    <w:rPr>
                                      <w:rFonts w:ascii="Book Antiqua" w:hAnsi="Book Antiqua" w:cs="Calibri"/>
                                      <w:b/>
                                      <w:bCs/>
                                      <w:sz w:val="24"/>
                                      <w:szCs w:val="24"/>
                                      <w:u w:val="single"/>
                                    </w:rPr>
                                    <w:t>collection baskets</w:t>
                                  </w:r>
                                  <w:r w:rsidRPr="004C20EC">
                                    <w:rPr>
                                      <w:rFonts w:ascii="Book Antiqua" w:hAnsi="Book Antiqua" w:cs="Calibri"/>
                                      <w:b/>
                                      <w:bCs/>
                                      <w:sz w:val="24"/>
                                      <w:szCs w:val="24"/>
                                    </w:rPr>
                                    <w:t xml:space="preserve"> </w:t>
                                  </w:r>
                                  <w:r w:rsidR="00B228A6" w:rsidRPr="004C20EC">
                                    <w:rPr>
                                      <w:rFonts w:ascii="Book Antiqua" w:hAnsi="Book Antiqua" w:cs="Calibri"/>
                                      <w:b/>
                                      <w:bCs/>
                                      <w:sz w:val="24"/>
                                      <w:szCs w:val="24"/>
                                    </w:rPr>
                                    <w:t xml:space="preserve">for Offertory </w:t>
                                  </w:r>
                                  <w:r w:rsidR="00686A1B" w:rsidRPr="004C20EC">
                                    <w:rPr>
                                      <w:rFonts w:ascii="Book Antiqua" w:hAnsi="Book Antiqua" w:cs="Calibri"/>
                                      <w:b/>
                                      <w:bCs/>
                                      <w:sz w:val="24"/>
                                      <w:szCs w:val="24"/>
                                    </w:rPr>
                                    <w:t xml:space="preserve">Collection </w:t>
                                  </w:r>
                                  <w:r w:rsidRPr="004C20EC">
                                    <w:rPr>
                                      <w:rFonts w:ascii="Book Antiqua" w:hAnsi="Book Antiqua" w:cs="Calibri"/>
                                      <w:b/>
                                      <w:bCs/>
                                      <w:sz w:val="24"/>
                                      <w:szCs w:val="24"/>
                                    </w:rPr>
                                    <w:t>at the</w:t>
                                  </w:r>
                                  <w:r w:rsidR="00C3259C" w:rsidRPr="004C20EC">
                                    <w:rPr>
                                      <w:rFonts w:ascii="Book Antiqua" w:hAnsi="Book Antiqua" w:cs="Calibri"/>
                                      <w:b/>
                                      <w:bCs/>
                                      <w:sz w:val="24"/>
                                      <w:szCs w:val="24"/>
                                    </w:rPr>
                                    <w:t xml:space="preserve"> entrance and </w:t>
                                  </w:r>
                                  <w:r w:rsidRPr="004C20EC">
                                    <w:rPr>
                                      <w:rFonts w:ascii="Book Antiqua" w:hAnsi="Book Antiqua" w:cs="Calibri"/>
                                      <w:b/>
                                      <w:bCs/>
                                      <w:sz w:val="24"/>
                                      <w:szCs w:val="24"/>
                                    </w:rPr>
                                    <w:t>exit</w:t>
                                  </w:r>
                                  <w:r w:rsidR="0018603C" w:rsidRPr="004C20EC">
                                    <w:rPr>
                                      <w:rFonts w:ascii="Book Antiqua" w:hAnsi="Book Antiqua" w:cs="Calibri"/>
                                      <w:b/>
                                      <w:bCs/>
                                      <w:sz w:val="24"/>
                                      <w:szCs w:val="24"/>
                                    </w:rPr>
                                    <w:t xml:space="preserve"> </w:t>
                                  </w:r>
                                  <w:r w:rsidR="00BB7571" w:rsidRPr="004C20EC">
                                    <w:rPr>
                                      <w:rFonts w:ascii="Book Antiqua" w:hAnsi="Book Antiqua" w:cs="Calibri"/>
                                      <w:b/>
                                      <w:bCs/>
                                      <w:sz w:val="24"/>
                                      <w:szCs w:val="24"/>
                                    </w:rPr>
                                    <w:t xml:space="preserve">from the church. </w:t>
                                  </w:r>
                                </w:p>
                                <w:p w14:paraId="0B8741C8" w14:textId="77777777" w:rsidR="00564F75" w:rsidRPr="00B35EB8" w:rsidRDefault="00564F75" w:rsidP="00564F75">
                                  <w:pPr>
                                    <w:rPr>
                                      <w:rFonts w:ascii="Book Antiqua" w:hAnsi="Book Antiqua" w:cs="Calibri"/>
                                      <w:b/>
                                      <w:bCs/>
                                      <w:sz w:val="10"/>
                                      <w:szCs w:val="10"/>
                                    </w:rPr>
                                  </w:pPr>
                                </w:p>
                                <w:p w14:paraId="5EF35E8F" w14:textId="77777777" w:rsidR="00564F75" w:rsidRPr="004C20EC"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Please</w:t>
                                  </w:r>
                                  <w:r w:rsidRPr="004C20EC">
                                    <w:rPr>
                                      <w:rFonts w:ascii="Book Antiqua" w:hAnsi="Book Antiqua" w:cs="Calibri"/>
                                      <w:b/>
                                      <w:bCs/>
                                      <w:sz w:val="24"/>
                                      <w:szCs w:val="24"/>
                                    </w:rPr>
                                    <w:t xml:space="preserve"> disperse as quickly as possible after mass.  </w:t>
                                  </w:r>
                                </w:p>
                                <w:p w14:paraId="176301D7" w14:textId="77777777" w:rsidR="00C72378" w:rsidRDefault="00C72378" w:rsidP="00C00357">
                                  <w:pPr>
                                    <w:adjustRightInd w:val="0"/>
                                    <w:rPr>
                                      <w:rFonts w:ascii="Book Antiqua" w:hAnsi="Book Antiqua" w:cs="Calibri"/>
                                      <w:b/>
                                      <w:bCs/>
                                      <w:sz w:val="10"/>
                                      <w:szCs w:val="10"/>
                                    </w:rPr>
                                  </w:pPr>
                                </w:p>
                                <w:p w14:paraId="2496A43B" w14:textId="6E0A2CBB" w:rsidR="00C00357" w:rsidRPr="00EE0846" w:rsidRDefault="00C00357" w:rsidP="00C00357">
                                  <w:pPr>
                                    <w:adjustRightInd w:val="0"/>
                                    <w:rPr>
                                      <w:rFonts w:ascii="Book Antiqua" w:hAnsi="Book Antiqua" w:cs="TimesNewRomanPSMT"/>
                                      <w:b/>
                                      <w:bCs/>
                                      <w:color w:val="000000" w:themeColor="text1"/>
                                      <w:sz w:val="24"/>
                                      <w:szCs w:val="24"/>
                                    </w:rPr>
                                  </w:pPr>
                                  <w:r w:rsidRPr="00EE0846">
                                    <w:rPr>
                                      <w:rFonts w:ascii="Book Antiqua" w:hAnsi="Book Antiqua" w:cs="TimesNewRomanPSMT"/>
                                      <w:b/>
                                      <w:bCs/>
                                      <w:color w:val="000000" w:themeColor="text1"/>
                                      <w:sz w:val="24"/>
                                      <w:szCs w:val="24"/>
                                    </w:rPr>
                                    <w:t>Those attending Mass/ Services in Churches should limit their interactions with anyone they are not attending church with, i.e. if they are attending corporate worship with one other household, wherever possible they should maintain social distancing with anyone outside of this group.</w:t>
                                  </w:r>
                                </w:p>
                                <w:p w14:paraId="2B80373B" w14:textId="2D53897D" w:rsidR="004062E9" w:rsidRDefault="004062E9" w:rsidP="004062E9">
                                  <w:pPr>
                                    <w:adjustRightInd w:val="0"/>
                                    <w:rPr>
                                      <w:b/>
                                      <w:bCs/>
                                      <w:color w:val="000000"/>
                                      <w:u w:val="single"/>
                                    </w:rPr>
                                  </w:pPr>
                                  <w:r>
                                    <w:rPr>
                                      <w:rFonts w:ascii="Book Antiqua" w:hAnsi="Book Antiqua" w:cs="TimesNewRomanPS-BoldMT"/>
                                      <w:b/>
                                      <w:bCs/>
                                      <w:color w:val="000000" w:themeColor="text1"/>
                                      <w:sz w:val="24"/>
                                      <w:szCs w:val="24"/>
                                    </w:rPr>
                                    <w:t xml:space="preserve">                                 </w:t>
                                  </w:r>
                                  <w:r w:rsidRPr="00FF4104">
                                    <w:rPr>
                                      <w:rFonts w:ascii="Book Antiqua" w:hAnsi="Book Antiqua" w:cs="TimesNewRomanPS-BoldMT"/>
                                      <w:b/>
                                      <w:bCs/>
                                      <w:color w:val="000000" w:themeColor="text1"/>
                                      <w:sz w:val="24"/>
                                      <w:szCs w:val="24"/>
                                      <w:u w:val="single"/>
                                    </w:rPr>
                                    <w:t>FACE MASKS are now compulsory</w:t>
                                  </w:r>
                                  <w:r w:rsidRPr="00FF4104">
                                    <w:rPr>
                                      <w:b/>
                                      <w:bCs/>
                                      <w:color w:val="000000"/>
                                      <w:u w:val="single"/>
                                    </w:rPr>
                                    <w:t xml:space="preserve"> in churches and places of worship.</w:t>
                                  </w:r>
                                </w:p>
                                <w:p w14:paraId="70D39A70" w14:textId="0DD46FA7" w:rsidR="004062E9" w:rsidRDefault="004062E9" w:rsidP="004062E9">
                                  <w:pPr>
                                    <w:adjustRightInd w:val="0"/>
                                    <w:rPr>
                                      <w:rFonts w:ascii="Book Antiqua" w:hAnsi="Book Antiqua" w:cs="TimesNewRomanPS-BoldMT"/>
                                      <w:b/>
                                      <w:bCs/>
                                      <w:color w:val="000000" w:themeColor="text1"/>
                                      <w:sz w:val="24"/>
                                      <w:szCs w:val="24"/>
                                    </w:rPr>
                                  </w:pPr>
                                  <w:r>
                                    <w:rPr>
                                      <w:rFonts w:ascii="Book Antiqua" w:hAnsi="Book Antiqua" w:cs="TimesNewRomanPS-BoldMT"/>
                                      <w:b/>
                                      <w:bCs/>
                                      <w:color w:val="000000" w:themeColor="text1"/>
                                      <w:sz w:val="24"/>
                                      <w:szCs w:val="24"/>
                                    </w:rPr>
                                    <w:t xml:space="preserve">                 </w:t>
                                  </w:r>
                                  <w:r w:rsidR="00C72378">
                                    <w:rPr>
                                      <w:rFonts w:ascii="Book Antiqua" w:hAnsi="Book Antiqua" w:cs="TimesNewRomanPS-BoldMT"/>
                                      <w:b/>
                                      <w:bCs/>
                                      <w:color w:val="000000" w:themeColor="text1"/>
                                      <w:sz w:val="24"/>
                                      <w:szCs w:val="24"/>
                                    </w:rPr>
                                    <w:t xml:space="preserve">              </w:t>
                                  </w:r>
                                  <w:r w:rsidRPr="00CA1A84">
                                    <w:rPr>
                                      <w:rFonts w:ascii="Book Antiqua" w:hAnsi="Book Antiqua" w:cs="TimesNewRomanPS-BoldMT"/>
                                      <w:b/>
                                      <w:bCs/>
                                      <w:color w:val="000000" w:themeColor="text1"/>
                                      <w:sz w:val="24"/>
                                      <w:szCs w:val="24"/>
                                    </w:rPr>
                                    <w:t>Face coverings</w:t>
                                  </w:r>
                                  <w:r w:rsidRPr="0094064C">
                                    <w:rPr>
                                      <w:rFonts w:ascii="Book Antiqua" w:hAnsi="Book Antiqua" w:cs="TimesNewRomanPS-BoldMT"/>
                                      <w:b/>
                                      <w:bCs/>
                                      <w:color w:val="000000" w:themeColor="text1"/>
                                      <w:sz w:val="24"/>
                                      <w:szCs w:val="24"/>
                                    </w:rPr>
                                    <w:t xml:space="preserve"> </w:t>
                                  </w:r>
                                  <w:proofErr w:type="gramStart"/>
                                  <w:r>
                                    <w:rPr>
                                      <w:rFonts w:ascii="Book Antiqua" w:hAnsi="Book Antiqua" w:cs="TimesNewRomanPS-BoldMT"/>
                                      <w:b/>
                                      <w:bCs/>
                                      <w:color w:val="000000" w:themeColor="text1"/>
                                      <w:sz w:val="24"/>
                                      <w:szCs w:val="24"/>
                                    </w:rPr>
                                    <w:t>are to be worn in enclosed public spaces at all times</w:t>
                                  </w:r>
                                  <w:proofErr w:type="gramEnd"/>
                                  <w:r>
                                    <w:rPr>
                                      <w:rFonts w:ascii="Book Antiqua" w:hAnsi="Book Antiqua" w:cs="TimesNewRomanPS-BoldMT"/>
                                      <w:b/>
                                      <w:bCs/>
                                      <w:color w:val="000000" w:themeColor="text1"/>
                                      <w:sz w:val="24"/>
                                      <w:szCs w:val="24"/>
                                    </w:rPr>
                                    <w:t xml:space="preserve">. </w:t>
                                  </w:r>
                                </w:p>
                                <w:p w14:paraId="00D8A9E3" w14:textId="722669EF" w:rsidR="004062E9" w:rsidRDefault="00C72378" w:rsidP="004062E9">
                                  <w:pPr>
                                    <w:adjustRightInd w:val="0"/>
                                    <w:rPr>
                                      <w:rFonts w:ascii="Book Antiqua" w:hAnsi="Book Antiqua" w:cs="TimesNewRomanPSMT"/>
                                      <w:b/>
                                      <w:bCs/>
                                      <w:color w:val="000000" w:themeColor="text1"/>
                                      <w:sz w:val="24"/>
                                      <w:szCs w:val="24"/>
                                    </w:rPr>
                                  </w:pPr>
                                  <w:r>
                                    <w:rPr>
                                      <w:rFonts w:ascii="Book Antiqua" w:hAnsi="Book Antiqua" w:cs="TimesNewRomanPS-BoldMT"/>
                                      <w:b/>
                                      <w:bCs/>
                                      <w:color w:val="000000" w:themeColor="text1"/>
                                      <w:sz w:val="24"/>
                                      <w:szCs w:val="24"/>
                                    </w:rPr>
                                    <w:t xml:space="preserve">            </w:t>
                                  </w:r>
                                  <w:r w:rsidR="004062E9">
                                    <w:rPr>
                                      <w:rFonts w:ascii="Book Antiqua" w:hAnsi="Book Antiqua" w:cs="TimesNewRomanPS-BoldMT"/>
                                      <w:b/>
                                      <w:bCs/>
                                      <w:color w:val="000000" w:themeColor="text1"/>
                                      <w:sz w:val="24"/>
                                      <w:szCs w:val="24"/>
                                    </w:rPr>
                                    <w:t xml:space="preserve">They are also </w:t>
                                  </w:r>
                                  <w:r w:rsidR="004062E9" w:rsidRPr="00EE0846">
                                    <w:rPr>
                                      <w:rFonts w:ascii="Book Antiqua" w:hAnsi="Book Antiqua" w:cs="TimesNewRomanPSMT"/>
                                      <w:b/>
                                      <w:bCs/>
                                      <w:color w:val="000000" w:themeColor="text1"/>
                                      <w:sz w:val="24"/>
                                      <w:szCs w:val="24"/>
                                    </w:rPr>
                                    <w:t>currently mandatory on public transport and shops and in supermarkets.</w:t>
                                  </w:r>
                                </w:p>
                                <w:p w14:paraId="7C2522F8" w14:textId="77777777" w:rsidR="00C72378" w:rsidRPr="00C72378" w:rsidRDefault="00C72378" w:rsidP="004062E9">
                                  <w:pPr>
                                    <w:adjustRightInd w:val="0"/>
                                    <w:rPr>
                                      <w:rFonts w:ascii="Book Antiqua" w:hAnsi="Book Antiqua" w:cs="TimesNewRomanPS-BoldMT"/>
                                      <w:b/>
                                      <w:bCs/>
                                      <w:color w:val="000000" w:themeColor="text1"/>
                                      <w:sz w:val="10"/>
                                      <w:szCs w:val="10"/>
                                    </w:rPr>
                                  </w:pPr>
                                </w:p>
                                <w:p w14:paraId="35DBDFBC" w14:textId="7536C1B2" w:rsidR="004062E9" w:rsidRPr="008F2C28" w:rsidRDefault="005C48AF" w:rsidP="004062E9">
                                  <w:pPr>
                                    <w:adjustRightInd w:val="0"/>
                                    <w:rPr>
                                      <w:rFonts w:ascii="Book Antiqua" w:hAnsi="Book Antiqua" w:cs="TimesNewRomanPS-BoldMT"/>
                                      <w:b/>
                                      <w:bCs/>
                                      <w:color w:val="000000" w:themeColor="text1"/>
                                      <w:sz w:val="24"/>
                                      <w:szCs w:val="24"/>
                                    </w:rPr>
                                  </w:pPr>
                                  <w:r>
                                    <w:rPr>
                                      <w:rFonts w:ascii="Book Antiqua" w:hAnsi="Book Antiqua" w:cs="TimesNewRomanPS-BoldMT"/>
                                      <w:b/>
                                      <w:bCs/>
                                      <w:color w:val="000000" w:themeColor="text1"/>
                                      <w:sz w:val="24"/>
                                      <w:szCs w:val="24"/>
                                    </w:rPr>
                                    <w:t xml:space="preserve">                                                    </w:t>
                                  </w:r>
                                  <w:r w:rsidR="004062E9" w:rsidRPr="004062E9">
                                    <w:rPr>
                                      <w:rFonts w:ascii="Book Antiqua" w:hAnsi="Book Antiqua" w:cs="TimesNewRomanPS-BoldMT"/>
                                      <w:b/>
                                      <w:bCs/>
                                      <w:color w:val="000000" w:themeColor="text1"/>
                                      <w:sz w:val="24"/>
                                      <w:szCs w:val="24"/>
                                    </w:rPr>
                                    <w:t>Thank you for your co-operation.</w:t>
                                  </w:r>
                                </w:p>
                                <w:p w14:paraId="12FA0BDC" w14:textId="77777777" w:rsidR="004062E9" w:rsidRDefault="004062E9" w:rsidP="004062E9">
                                  <w:pPr>
                                    <w:pStyle w:val="Body"/>
                                    <w:spacing w:after="0"/>
                                    <w:rPr>
                                      <w:b/>
                                      <w:bCs/>
                                      <w:sz w:val="10"/>
                                      <w:szCs w:val="10"/>
                                      <w:u w:val="single"/>
                                    </w:rPr>
                                  </w:pPr>
                                </w:p>
                                <w:p w14:paraId="0F8778E2" w14:textId="42272F8B" w:rsidR="00CC7C6D" w:rsidRDefault="00CC7C6D" w:rsidP="00CC7C6D">
                                  <w:pPr>
                                    <w:jc w:val="both"/>
                                    <w:rPr>
                                      <w:rFonts w:ascii="Palatino Linotype" w:hAnsi="Palatino Linotype"/>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1D434" id="Text Box 9" o:spid="_x0000_s1028" type="#_x0000_t202" style="position:absolute;margin-left:-13.5pt;margin-top:17.7pt;width:541.5pt;height:508.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" filled="f" strokeweight=".5pt">
                      <v:textbox>
                        <w:txbxContent>
                          <w:p w14:paraId="7A66D443" w14:textId="1DD5312C" w:rsidR="00CC7C6D" w:rsidRPr="00937C6C" w:rsidRDefault="00CC7C6D" w:rsidP="003F12EE">
                            <w:pPr>
                              <w:pStyle w:val="BodyText"/>
                              <w:spacing w:after="0"/>
                              <w:ind w:left="-284" w:right="685" w:firstLine="142"/>
                              <w:rPr>
                                <w:b/>
                                <w:bCs/>
                                <w:sz w:val="10"/>
                                <w:szCs w:val="10"/>
                                <w:lang w:val="en-GB"/>
                              </w:rPr>
                            </w:pPr>
                            <w:r>
                              <w:rPr>
                                <w:b/>
                                <w:bCs/>
                                <w:sz w:val="24"/>
                                <w:szCs w:val="24"/>
                                <w:lang w:val="en-GB"/>
                              </w:rPr>
                              <w:t xml:space="preserve">  </w:t>
                            </w:r>
                            <w:r w:rsidRPr="00937C6C">
                              <w:rPr>
                                <w:b/>
                                <w:bCs/>
                                <w:sz w:val="10"/>
                                <w:szCs w:val="10"/>
                                <w:lang w:val="en-GB"/>
                              </w:rPr>
                              <w:t xml:space="preserve"> </w:t>
                            </w:r>
                            <w:r w:rsidR="00E82CA8" w:rsidRPr="00937C6C">
                              <w:rPr>
                                <w:b/>
                                <w:bCs/>
                                <w:sz w:val="10"/>
                                <w:szCs w:val="10"/>
                                <w:lang w:val="en-GB"/>
                              </w:rPr>
                              <w:t xml:space="preserve">                                    </w:t>
                            </w:r>
                            <w:r w:rsidR="008C55AF" w:rsidRPr="00937C6C">
                              <w:rPr>
                                <w:b/>
                                <w:bCs/>
                                <w:sz w:val="10"/>
                                <w:szCs w:val="10"/>
                                <w:lang w:val="en-GB"/>
                              </w:rPr>
                              <w:t xml:space="preserve">    </w:t>
                            </w:r>
                          </w:p>
                          <w:p w14:paraId="3A9CDBBA" w14:textId="0432167C" w:rsidR="00564F75" w:rsidRPr="00EF51AA" w:rsidRDefault="004619D8" w:rsidP="00564F75">
                            <w:pPr>
                              <w:rPr>
                                <w:rFonts w:ascii="Book Antiqua" w:hAnsi="Book Antiqua"/>
                                <w:b/>
                                <w:bCs/>
                                <w:sz w:val="28"/>
                                <w:szCs w:val="28"/>
                                <w:u w:val="single"/>
                              </w:rPr>
                            </w:pPr>
                            <w:r>
                              <w:rPr>
                                <w:b/>
                                <w:bCs/>
                                <w:sz w:val="24"/>
                                <w:szCs w:val="24"/>
                              </w:rPr>
                              <w:t xml:space="preserve">                                         </w:t>
                            </w:r>
                            <w:r w:rsidR="00916895">
                              <w:rPr>
                                <w:b/>
                                <w:bCs/>
                                <w:sz w:val="24"/>
                                <w:szCs w:val="24"/>
                              </w:rPr>
                              <w:t xml:space="preserve">                 </w:t>
                            </w:r>
                            <w:r w:rsidRPr="00EF51AA">
                              <w:rPr>
                                <w:rFonts w:ascii="Book Antiqua" w:hAnsi="Book Antiqua"/>
                                <w:b/>
                                <w:bCs/>
                                <w:sz w:val="28"/>
                                <w:szCs w:val="28"/>
                                <w:u w:val="single"/>
                              </w:rPr>
                              <w:t xml:space="preserve">PLEASE BE AWARE </w:t>
                            </w:r>
                          </w:p>
                          <w:p w14:paraId="388E7FD9" w14:textId="77777777" w:rsidR="00564F75" w:rsidRPr="00D37BDA" w:rsidRDefault="00564F75" w:rsidP="00564F75">
                            <w:pPr>
                              <w:rPr>
                                <w:b/>
                                <w:bCs/>
                                <w:sz w:val="10"/>
                                <w:szCs w:val="10"/>
                              </w:rPr>
                            </w:pPr>
                          </w:p>
                          <w:p w14:paraId="1B834458" w14:textId="285E8346" w:rsidR="00564F75" w:rsidRPr="004C20EC" w:rsidRDefault="00213233" w:rsidP="00564F75">
                            <w:pPr>
                              <w:rPr>
                                <w:rFonts w:ascii="Book Antiqua" w:hAnsi="Book Antiqua" w:cs="Calibri"/>
                                <w:b/>
                                <w:bCs/>
                                <w:sz w:val="24"/>
                                <w:szCs w:val="24"/>
                              </w:rPr>
                            </w:pPr>
                            <w:r w:rsidRPr="004C20EC">
                              <w:rPr>
                                <w:rFonts w:ascii="Book Antiqua" w:hAnsi="Book Antiqua" w:cs="Calibri"/>
                                <w:b/>
                                <w:bCs/>
                                <w:sz w:val="24"/>
                                <w:szCs w:val="24"/>
                                <w:u w:val="single"/>
                              </w:rPr>
                              <w:t>It is essential</w:t>
                            </w:r>
                            <w:r w:rsidRPr="004C20EC">
                              <w:rPr>
                                <w:rFonts w:ascii="Book Antiqua" w:hAnsi="Book Antiqua" w:cs="Calibri"/>
                                <w:b/>
                                <w:bCs/>
                                <w:sz w:val="24"/>
                                <w:szCs w:val="24"/>
                              </w:rPr>
                              <w:t xml:space="preserve"> </w:t>
                            </w:r>
                            <w:r w:rsidR="00F9205C" w:rsidRPr="004C20EC">
                              <w:rPr>
                                <w:rFonts w:ascii="Book Antiqua" w:hAnsi="Book Antiqua" w:cs="Calibri"/>
                                <w:b/>
                                <w:bCs/>
                                <w:sz w:val="24"/>
                                <w:szCs w:val="24"/>
                              </w:rPr>
                              <w:t>to be</w:t>
                            </w:r>
                            <w:r w:rsidR="00564F75" w:rsidRPr="004C20EC">
                              <w:rPr>
                                <w:rFonts w:ascii="Book Antiqua" w:hAnsi="Book Antiqua" w:cs="Calibri"/>
                                <w:b/>
                                <w:bCs/>
                                <w:sz w:val="24"/>
                                <w:szCs w:val="24"/>
                              </w:rPr>
                              <w:t xml:space="preserve"> at the church </w:t>
                            </w:r>
                            <w:r w:rsidR="00564F75" w:rsidRPr="004C20EC">
                              <w:rPr>
                                <w:rFonts w:ascii="Book Antiqua" w:hAnsi="Book Antiqua" w:cs="Calibri"/>
                                <w:b/>
                                <w:bCs/>
                                <w:sz w:val="24"/>
                                <w:szCs w:val="24"/>
                                <w:u w:val="single"/>
                              </w:rPr>
                              <w:t>15 minutes</w:t>
                            </w:r>
                            <w:r w:rsidR="00564F75" w:rsidRPr="004C20EC">
                              <w:rPr>
                                <w:rFonts w:ascii="Book Antiqua" w:hAnsi="Book Antiqua" w:cs="Calibri"/>
                                <w:b/>
                                <w:bCs/>
                                <w:sz w:val="24"/>
                                <w:szCs w:val="24"/>
                              </w:rPr>
                              <w:t xml:space="preserve"> before mass starts, so that a steward can show you where to sit. </w:t>
                            </w:r>
                          </w:p>
                          <w:p w14:paraId="4CDEE0A2" w14:textId="77777777" w:rsidR="00D37BDA" w:rsidRPr="00EF51AA" w:rsidRDefault="00D37BDA" w:rsidP="00564F75">
                            <w:pPr>
                              <w:rPr>
                                <w:rFonts w:ascii="Book Antiqua" w:hAnsi="Book Antiqua" w:cs="Calibri"/>
                                <w:b/>
                                <w:bCs/>
                                <w:sz w:val="10"/>
                                <w:szCs w:val="10"/>
                                <w:lang w:bidi="ar-SA"/>
                              </w:rPr>
                            </w:pPr>
                          </w:p>
                          <w:p w14:paraId="15E1A9CE" w14:textId="12682012" w:rsidR="00564F75" w:rsidRPr="004C20EC" w:rsidRDefault="00CA70F9" w:rsidP="00564F75">
                            <w:pPr>
                              <w:rPr>
                                <w:rFonts w:ascii="Book Antiqua" w:hAnsi="Book Antiqua" w:cs="Calibri"/>
                                <w:b/>
                                <w:bCs/>
                                <w:sz w:val="24"/>
                                <w:szCs w:val="24"/>
                              </w:rPr>
                            </w:pPr>
                            <w:r w:rsidRPr="004C20EC">
                              <w:rPr>
                                <w:rFonts w:ascii="Book Antiqua" w:hAnsi="Book Antiqua" w:cs="Calibri"/>
                                <w:b/>
                                <w:bCs/>
                                <w:sz w:val="24"/>
                                <w:szCs w:val="24"/>
                                <w:u w:val="single"/>
                              </w:rPr>
                              <w:t>Please enter</w:t>
                            </w:r>
                            <w:r w:rsidRPr="004C20EC">
                              <w:rPr>
                                <w:rFonts w:ascii="Book Antiqua" w:hAnsi="Book Antiqua" w:cs="Calibri"/>
                                <w:b/>
                                <w:bCs/>
                                <w:sz w:val="24"/>
                                <w:szCs w:val="24"/>
                              </w:rPr>
                              <w:t xml:space="preserve"> the church in the normal way </w:t>
                            </w:r>
                            <w:r w:rsidR="00105EC9" w:rsidRPr="004C20EC">
                              <w:rPr>
                                <w:rFonts w:ascii="Book Antiqua" w:hAnsi="Book Antiqua" w:cs="Calibri"/>
                                <w:b/>
                                <w:bCs/>
                                <w:sz w:val="24"/>
                                <w:szCs w:val="24"/>
                              </w:rPr>
                              <w:t xml:space="preserve">and </w:t>
                            </w:r>
                            <w:r w:rsidR="00105EC9" w:rsidRPr="004C20EC">
                              <w:rPr>
                                <w:rFonts w:ascii="Book Antiqua" w:hAnsi="Book Antiqua" w:cs="Calibri"/>
                                <w:b/>
                                <w:bCs/>
                                <w:sz w:val="24"/>
                                <w:szCs w:val="24"/>
                                <w:u w:val="single"/>
                              </w:rPr>
                              <w:t>exit</w:t>
                            </w:r>
                            <w:r w:rsidR="00105EC9" w:rsidRPr="004C20EC">
                              <w:rPr>
                                <w:rFonts w:ascii="Book Antiqua" w:hAnsi="Book Antiqua" w:cs="Calibri"/>
                                <w:b/>
                                <w:bCs/>
                                <w:sz w:val="24"/>
                                <w:szCs w:val="24"/>
                              </w:rPr>
                              <w:t xml:space="preserve"> through </w:t>
                            </w:r>
                            <w:r w:rsidR="005D020A" w:rsidRPr="004C20EC">
                              <w:rPr>
                                <w:rFonts w:ascii="Book Antiqua" w:hAnsi="Book Antiqua" w:cs="Calibri"/>
                                <w:b/>
                                <w:bCs/>
                                <w:sz w:val="24"/>
                                <w:szCs w:val="24"/>
                              </w:rPr>
                              <w:t>the double doors at the rear of the church</w:t>
                            </w:r>
                            <w:r w:rsidR="00EF0669">
                              <w:rPr>
                                <w:rFonts w:ascii="Book Antiqua" w:hAnsi="Book Antiqua" w:cs="Calibri"/>
                                <w:b/>
                                <w:bCs/>
                                <w:sz w:val="24"/>
                                <w:szCs w:val="24"/>
                              </w:rPr>
                              <w:t>.</w:t>
                            </w:r>
                          </w:p>
                          <w:p w14:paraId="06DDBC2B" w14:textId="77777777" w:rsidR="00FD63DE" w:rsidRPr="00D6014D" w:rsidRDefault="00FD63DE" w:rsidP="00564F75">
                            <w:pPr>
                              <w:rPr>
                                <w:rFonts w:ascii="Book Antiqua" w:hAnsi="Book Antiqua" w:cs="Calibri"/>
                                <w:b/>
                                <w:bCs/>
                                <w:sz w:val="10"/>
                                <w:szCs w:val="10"/>
                                <w:u w:val="single"/>
                              </w:rPr>
                            </w:pPr>
                          </w:p>
                          <w:p w14:paraId="0D3C0268" w14:textId="10D9181C" w:rsidR="00564F75" w:rsidRPr="00F63CFA"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Importan</w:t>
                            </w:r>
                            <w:r w:rsidRPr="004C20EC">
                              <w:rPr>
                                <w:rFonts w:ascii="Book Antiqua" w:hAnsi="Book Antiqua" w:cs="Calibri"/>
                                <w:b/>
                                <w:bCs/>
                                <w:sz w:val="24"/>
                                <w:szCs w:val="24"/>
                              </w:rPr>
                              <w:t xml:space="preserve">t: Please </w:t>
                            </w:r>
                            <w:r w:rsidRPr="004C20EC">
                              <w:rPr>
                                <w:rFonts w:ascii="Book Antiqua" w:hAnsi="Book Antiqua" w:cs="Calibri"/>
                                <w:b/>
                                <w:bCs/>
                                <w:sz w:val="24"/>
                                <w:szCs w:val="24"/>
                                <w:u w:val="single"/>
                              </w:rPr>
                              <w:t>sanitise</w:t>
                            </w:r>
                            <w:r w:rsidRPr="004C20EC">
                              <w:rPr>
                                <w:rFonts w:ascii="Book Antiqua" w:hAnsi="Book Antiqua" w:cs="Calibri"/>
                                <w:b/>
                                <w:bCs/>
                                <w:sz w:val="24"/>
                                <w:szCs w:val="24"/>
                              </w:rPr>
                              <w:t xml:space="preserve"> your </w:t>
                            </w:r>
                            <w:proofErr w:type="gramStart"/>
                            <w:r w:rsidRPr="004C20EC">
                              <w:rPr>
                                <w:rFonts w:ascii="Book Antiqua" w:hAnsi="Book Antiqua" w:cs="Calibri"/>
                                <w:b/>
                                <w:bCs/>
                                <w:sz w:val="24"/>
                                <w:szCs w:val="24"/>
                              </w:rPr>
                              <w:t>hands on</w:t>
                            </w:r>
                            <w:proofErr w:type="gramEnd"/>
                            <w:r w:rsidRPr="004C20EC">
                              <w:rPr>
                                <w:rFonts w:ascii="Book Antiqua" w:hAnsi="Book Antiqua" w:cs="Calibri"/>
                                <w:b/>
                                <w:bCs/>
                                <w:sz w:val="24"/>
                                <w:szCs w:val="24"/>
                              </w:rPr>
                              <w:t xml:space="preserve"> entry into the church. </w:t>
                            </w:r>
                            <w:r w:rsidR="00622F82" w:rsidRPr="00F63CFA">
                              <w:rPr>
                                <w:rFonts w:ascii="Book Antiqua" w:hAnsi="Book Antiqua" w:cs="Arial"/>
                                <w:b/>
                                <w:bCs/>
                                <w:color w:val="000000"/>
                                <w:sz w:val="24"/>
                                <w:szCs w:val="24"/>
                                <w:shd w:val="clear" w:color="auto" w:fill="FFFFFF"/>
                              </w:rPr>
                              <w:t>Refrain from touching anything in the porch. </w:t>
                            </w:r>
                          </w:p>
                          <w:p w14:paraId="5BEED394" w14:textId="77777777" w:rsidR="00FA577B" w:rsidRPr="00D6014D" w:rsidRDefault="00FA577B" w:rsidP="00564F75">
                            <w:pPr>
                              <w:rPr>
                                <w:rFonts w:ascii="Book Antiqua" w:hAnsi="Book Antiqua" w:cs="Calibri"/>
                                <w:b/>
                                <w:bCs/>
                                <w:sz w:val="10"/>
                                <w:szCs w:val="10"/>
                              </w:rPr>
                            </w:pPr>
                          </w:p>
                          <w:p w14:paraId="17D61CA3" w14:textId="78A10A92" w:rsidR="00DB3F67" w:rsidRPr="004C20EC" w:rsidRDefault="00564F75" w:rsidP="00564F75">
                            <w:pPr>
                              <w:rPr>
                                <w:rFonts w:ascii="Book Antiqua" w:hAnsi="Book Antiqua" w:cs="Calibri"/>
                                <w:b/>
                                <w:bCs/>
                                <w:sz w:val="24"/>
                                <w:szCs w:val="24"/>
                                <w:u w:val="single"/>
                              </w:rPr>
                            </w:pPr>
                            <w:r w:rsidRPr="004C20EC">
                              <w:rPr>
                                <w:rFonts w:ascii="Book Antiqua" w:hAnsi="Book Antiqua" w:cs="Calibri"/>
                                <w:b/>
                                <w:bCs/>
                                <w:sz w:val="24"/>
                                <w:szCs w:val="24"/>
                                <w:u w:val="single"/>
                              </w:rPr>
                              <w:t>Ther</w:t>
                            </w:r>
                            <w:r w:rsidR="00FA577B" w:rsidRPr="004C20EC">
                              <w:rPr>
                                <w:rFonts w:ascii="Book Antiqua" w:hAnsi="Book Antiqua" w:cs="Calibri"/>
                                <w:b/>
                                <w:bCs/>
                                <w:sz w:val="24"/>
                                <w:szCs w:val="24"/>
                                <w:u w:val="single"/>
                              </w:rPr>
                              <w:t>e</w:t>
                            </w:r>
                            <w:r w:rsidRPr="004C20EC">
                              <w:rPr>
                                <w:rFonts w:ascii="Book Antiqua" w:hAnsi="Book Antiqua" w:cs="Calibri"/>
                                <w:b/>
                                <w:bCs/>
                                <w:sz w:val="24"/>
                                <w:szCs w:val="24"/>
                              </w:rPr>
                              <w:t xml:space="preserve"> will be no </w:t>
                            </w:r>
                            <w:r w:rsidR="008961EC" w:rsidRPr="004C20EC">
                              <w:rPr>
                                <w:rFonts w:ascii="Book Antiqua" w:hAnsi="Book Antiqua" w:cs="Calibri"/>
                                <w:b/>
                                <w:bCs/>
                                <w:sz w:val="24"/>
                                <w:szCs w:val="24"/>
                              </w:rPr>
                              <w:t xml:space="preserve">missals or </w:t>
                            </w:r>
                            <w:r w:rsidRPr="004C20EC">
                              <w:rPr>
                                <w:rFonts w:ascii="Book Antiqua" w:hAnsi="Book Antiqua" w:cs="Calibri"/>
                                <w:b/>
                                <w:bCs/>
                                <w:sz w:val="24"/>
                                <w:szCs w:val="24"/>
                              </w:rPr>
                              <w:t>hymn books</w:t>
                            </w:r>
                            <w:r w:rsidR="008A6F5A" w:rsidRPr="004C20EC">
                              <w:rPr>
                                <w:rFonts w:ascii="Book Antiqua" w:hAnsi="Book Antiqua" w:cs="Calibri"/>
                                <w:b/>
                                <w:bCs/>
                                <w:sz w:val="24"/>
                                <w:szCs w:val="24"/>
                              </w:rPr>
                              <w:t xml:space="preserve"> </w:t>
                            </w:r>
                            <w:r w:rsidRPr="004C20EC">
                              <w:rPr>
                                <w:rFonts w:ascii="Book Antiqua" w:hAnsi="Book Antiqua" w:cs="Calibri"/>
                                <w:b/>
                                <w:bCs/>
                                <w:sz w:val="24"/>
                                <w:szCs w:val="24"/>
                              </w:rPr>
                              <w:t xml:space="preserve">and therefore no </w:t>
                            </w:r>
                            <w:r w:rsidR="0094796A" w:rsidRPr="004C20EC">
                              <w:rPr>
                                <w:rFonts w:ascii="Book Antiqua" w:hAnsi="Book Antiqua" w:cs="Calibri"/>
                                <w:b/>
                                <w:bCs/>
                                <w:sz w:val="24"/>
                                <w:szCs w:val="24"/>
                              </w:rPr>
                              <w:t xml:space="preserve">congregational </w:t>
                            </w:r>
                            <w:r w:rsidRPr="004C20EC">
                              <w:rPr>
                                <w:rFonts w:ascii="Book Antiqua" w:hAnsi="Book Antiqua" w:cs="Calibri"/>
                                <w:b/>
                                <w:bCs/>
                                <w:sz w:val="24"/>
                                <w:szCs w:val="24"/>
                              </w:rPr>
                              <w:t xml:space="preserve">singing during mass. </w:t>
                            </w:r>
                          </w:p>
                          <w:p w14:paraId="0D822ADF" w14:textId="77777777" w:rsidR="009F25B9" w:rsidRPr="00D6014D" w:rsidRDefault="009F25B9" w:rsidP="00564F75">
                            <w:pPr>
                              <w:rPr>
                                <w:rFonts w:ascii="Book Antiqua" w:hAnsi="Book Antiqua" w:cs="Calibri"/>
                                <w:b/>
                                <w:bCs/>
                                <w:sz w:val="10"/>
                                <w:szCs w:val="10"/>
                              </w:rPr>
                            </w:pPr>
                          </w:p>
                          <w:p w14:paraId="5234F698" w14:textId="7B79DF8D" w:rsidR="00564F75" w:rsidRPr="004C20EC"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There</w:t>
                            </w:r>
                            <w:r w:rsidRPr="004C20EC">
                              <w:rPr>
                                <w:rFonts w:ascii="Book Antiqua" w:hAnsi="Book Antiqua" w:cs="Calibri"/>
                                <w:b/>
                                <w:bCs/>
                                <w:sz w:val="24"/>
                                <w:szCs w:val="24"/>
                              </w:rPr>
                              <w:t xml:space="preserve"> will be no sign of peace. </w:t>
                            </w:r>
                          </w:p>
                          <w:p w14:paraId="5FE511EC" w14:textId="77777777" w:rsidR="009F25B9" w:rsidRPr="00B35EB8" w:rsidRDefault="009F25B9" w:rsidP="00564F75">
                            <w:pPr>
                              <w:rPr>
                                <w:rFonts w:ascii="Book Antiqua" w:hAnsi="Book Antiqua" w:cs="Calibri"/>
                                <w:b/>
                                <w:bCs/>
                                <w:sz w:val="10"/>
                                <w:szCs w:val="10"/>
                              </w:rPr>
                            </w:pPr>
                          </w:p>
                          <w:p w14:paraId="54E50281" w14:textId="44549519" w:rsidR="00564F75" w:rsidRPr="004C20EC"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Kneelers</w:t>
                            </w:r>
                            <w:r w:rsidRPr="004C20EC">
                              <w:rPr>
                                <w:rFonts w:ascii="Book Antiqua" w:hAnsi="Book Antiqua" w:cs="Calibri"/>
                                <w:b/>
                                <w:bCs/>
                                <w:sz w:val="24"/>
                                <w:szCs w:val="24"/>
                              </w:rPr>
                              <w:t xml:space="preserve"> in </w:t>
                            </w:r>
                            <w:r w:rsidR="005F1514" w:rsidRPr="004C20EC">
                              <w:rPr>
                                <w:rFonts w:ascii="Book Antiqua" w:hAnsi="Book Antiqua" w:cs="Calibri"/>
                                <w:b/>
                                <w:bCs/>
                                <w:sz w:val="24"/>
                                <w:szCs w:val="24"/>
                              </w:rPr>
                              <w:t>the pews</w:t>
                            </w:r>
                            <w:r w:rsidRPr="004C20EC">
                              <w:rPr>
                                <w:rFonts w:ascii="Book Antiqua" w:hAnsi="Book Antiqua" w:cs="Calibri"/>
                                <w:b/>
                                <w:bCs/>
                                <w:sz w:val="24"/>
                                <w:szCs w:val="24"/>
                              </w:rPr>
                              <w:t xml:space="preserve"> should not be used. </w:t>
                            </w:r>
                          </w:p>
                          <w:p w14:paraId="709DEE2B" w14:textId="77777777" w:rsidR="00564F75" w:rsidRPr="00B35EB8" w:rsidRDefault="00564F75" w:rsidP="00564F75">
                            <w:pPr>
                              <w:rPr>
                                <w:rFonts w:ascii="Book Antiqua" w:hAnsi="Book Antiqua" w:cs="Calibri"/>
                                <w:b/>
                                <w:bCs/>
                                <w:sz w:val="10"/>
                                <w:szCs w:val="10"/>
                              </w:rPr>
                            </w:pPr>
                          </w:p>
                          <w:p w14:paraId="6AFD584B" w14:textId="3179BFEB" w:rsidR="00564F75" w:rsidRPr="004C20EC"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 xml:space="preserve">Receiving Communion: </w:t>
                            </w:r>
                            <w:r w:rsidRPr="004C20EC">
                              <w:rPr>
                                <w:rFonts w:ascii="Book Antiqua" w:hAnsi="Book Antiqua" w:cs="Calibri"/>
                                <w:b/>
                                <w:bCs/>
                                <w:sz w:val="24"/>
                                <w:szCs w:val="24"/>
                              </w:rPr>
                              <w:t xml:space="preserve">Please remain seated until directed by a steward to proceed. </w:t>
                            </w:r>
                            <w:r w:rsidR="0033431B" w:rsidRPr="004C20EC">
                              <w:rPr>
                                <w:rFonts w:ascii="Book Antiqua" w:hAnsi="Book Antiqua" w:cs="Calibri"/>
                                <w:b/>
                                <w:bCs/>
                                <w:sz w:val="24"/>
                                <w:szCs w:val="24"/>
                              </w:rPr>
                              <w:t xml:space="preserve"> </w:t>
                            </w:r>
                            <w:r w:rsidRPr="004C20EC">
                              <w:rPr>
                                <w:rFonts w:ascii="Book Antiqua" w:hAnsi="Book Antiqua" w:cs="Calibri"/>
                                <w:b/>
                                <w:bCs/>
                                <w:sz w:val="24"/>
                                <w:szCs w:val="24"/>
                                <w:u w:val="single"/>
                              </w:rPr>
                              <w:t>Communion</w:t>
                            </w:r>
                            <w:r w:rsidRPr="004C20EC">
                              <w:rPr>
                                <w:rFonts w:ascii="Book Antiqua" w:hAnsi="Book Antiqua" w:cs="Calibri"/>
                                <w:b/>
                                <w:bCs/>
                                <w:sz w:val="24"/>
                                <w:szCs w:val="24"/>
                              </w:rPr>
                              <w:t xml:space="preserve"> can only be taken in the hand with your arms outstretched to the full so that there is the required distance between you and the priest. </w:t>
                            </w:r>
                          </w:p>
                          <w:p w14:paraId="1368877F" w14:textId="77777777" w:rsidR="009021A3" w:rsidRPr="00B35EB8" w:rsidRDefault="009021A3" w:rsidP="00136EAC">
                            <w:pPr>
                              <w:rPr>
                                <w:rFonts w:ascii="Book Antiqua" w:hAnsi="Book Antiqua" w:cs="Calibri"/>
                                <w:b/>
                                <w:bCs/>
                                <w:sz w:val="10"/>
                                <w:szCs w:val="10"/>
                                <w:u w:val="single"/>
                              </w:rPr>
                            </w:pPr>
                          </w:p>
                          <w:p w14:paraId="3918E31A" w14:textId="6742EE32" w:rsidR="00136EAC" w:rsidRPr="004C20EC" w:rsidRDefault="0077191F" w:rsidP="00136EAC">
                            <w:pPr>
                              <w:rPr>
                                <w:rFonts w:ascii="Book Antiqua" w:hAnsi="Book Antiqua" w:cs="Calibri"/>
                                <w:b/>
                                <w:bCs/>
                                <w:sz w:val="24"/>
                                <w:szCs w:val="24"/>
                              </w:rPr>
                            </w:pPr>
                            <w:r w:rsidRPr="004C20EC">
                              <w:rPr>
                                <w:rFonts w:ascii="Book Antiqua" w:hAnsi="Book Antiqua" w:cs="Calibri"/>
                                <w:b/>
                                <w:bCs/>
                                <w:sz w:val="24"/>
                                <w:szCs w:val="24"/>
                                <w:u w:val="single"/>
                              </w:rPr>
                              <w:t>Important</w:t>
                            </w:r>
                            <w:r w:rsidRPr="004C20EC">
                              <w:rPr>
                                <w:rFonts w:ascii="Book Antiqua" w:hAnsi="Book Antiqua" w:cs="Calibri"/>
                                <w:b/>
                                <w:bCs/>
                                <w:sz w:val="24"/>
                                <w:szCs w:val="24"/>
                              </w:rPr>
                              <w:t xml:space="preserve">: </w:t>
                            </w:r>
                            <w:r w:rsidR="00136EAC" w:rsidRPr="004C20EC">
                              <w:rPr>
                                <w:rFonts w:ascii="Book Antiqua" w:hAnsi="Book Antiqua" w:cs="Calibri"/>
                                <w:b/>
                                <w:bCs/>
                                <w:sz w:val="24"/>
                                <w:szCs w:val="24"/>
                                <w:u w:val="single"/>
                              </w:rPr>
                              <w:t>At Communion</w:t>
                            </w:r>
                            <w:r w:rsidR="00136EAC" w:rsidRPr="004C20EC">
                              <w:rPr>
                                <w:rFonts w:ascii="Book Antiqua" w:hAnsi="Book Antiqua" w:cs="Calibri"/>
                                <w:b/>
                                <w:bCs/>
                                <w:sz w:val="24"/>
                                <w:szCs w:val="24"/>
                              </w:rPr>
                              <w:t xml:space="preserve"> after the response: ‘Lord I am not worthy....’ the priest will hold up the </w:t>
                            </w:r>
                            <w:r w:rsidR="001253FC" w:rsidRPr="004C20EC">
                              <w:rPr>
                                <w:rFonts w:ascii="Book Antiqua" w:hAnsi="Book Antiqua" w:cs="Calibri"/>
                                <w:b/>
                                <w:bCs/>
                                <w:sz w:val="24"/>
                                <w:szCs w:val="24"/>
                              </w:rPr>
                              <w:t>H</w:t>
                            </w:r>
                            <w:r w:rsidR="00136EAC" w:rsidRPr="004C20EC">
                              <w:rPr>
                                <w:rFonts w:ascii="Book Antiqua" w:hAnsi="Book Antiqua" w:cs="Calibri"/>
                                <w:b/>
                                <w:bCs/>
                                <w:sz w:val="24"/>
                                <w:szCs w:val="24"/>
                              </w:rPr>
                              <w:t xml:space="preserve">ost to the congregation and </w:t>
                            </w:r>
                            <w:proofErr w:type="gramStart"/>
                            <w:r w:rsidR="00136EAC" w:rsidRPr="004C20EC">
                              <w:rPr>
                                <w:rFonts w:ascii="Book Antiqua" w:hAnsi="Book Antiqua" w:cs="Calibri"/>
                                <w:b/>
                                <w:bCs/>
                                <w:sz w:val="24"/>
                                <w:szCs w:val="24"/>
                              </w:rPr>
                              <w:t>say</w:t>
                            </w:r>
                            <w:proofErr w:type="gramEnd"/>
                            <w:r w:rsidR="00136EAC" w:rsidRPr="004C20EC">
                              <w:rPr>
                                <w:rFonts w:ascii="Book Antiqua" w:hAnsi="Book Antiqua" w:cs="Calibri"/>
                                <w:b/>
                                <w:bCs/>
                                <w:sz w:val="24"/>
                                <w:szCs w:val="24"/>
                              </w:rPr>
                              <w:t xml:space="preserve"> “T</w:t>
                            </w:r>
                            <w:r w:rsidR="00634194" w:rsidRPr="004C20EC">
                              <w:rPr>
                                <w:rFonts w:ascii="Book Antiqua" w:hAnsi="Book Antiqua" w:cs="Calibri"/>
                                <w:b/>
                                <w:bCs/>
                                <w:sz w:val="24"/>
                                <w:szCs w:val="24"/>
                              </w:rPr>
                              <w:t>HE BODY OF CHRIST</w:t>
                            </w:r>
                            <w:r w:rsidR="00136EAC" w:rsidRPr="004C20EC">
                              <w:rPr>
                                <w:rFonts w:ascii="Book Antiqua" w:hAnsi="Book Antiqua" w:cs="Calibri"/>
                                <w:b/>
                                <w:bCs/>
                                <w:sz w:val="24"/>
                                <w:szCs w:val="24"/>
                              </w:rPr>
                              <w:t>” to which the people respond “</w:t>
                            </w:r>
                            <w:r w:rsidR="00634194" w:rsidRPr="004C20EC">
                              <w:rPr>
                                <w:rFonts w:ascii="Book Antiqua" w:hAnsi="Book Antiqua" w:cs="Calibri"/>
                                <w:b/>
                                <w:bCs/>
                                <w:sz w:val="24"/>
                                <w:szCs w:val="24"/>
                              </w:rPr>
                              <w:t>AMEN</w:t>
                            </w:r>
                            <w:r w:rsidR="00136EAC" w:rsidRPr="004C20EC">
                              <w:rPr>
                                <w:rFonts w:ascii="Book Antiqua" w:hAnsi="Book Antiqua" w:cs="Calibri"/>
                                <w:b/>
                                <w:bCs/>
                                <w:sz w:val="24"/>
                                <w:szCs w:val="24"/>
                              </w:rPr>
                              <w:t>”.  In the same way the people say “A</w:t>
                            </w:r>
                            <w:r w:rsidR="009021A3" w:rsidRPr="004C20EC">
                              <w:rPr>
                                <w:rFonts w:ascii="Book Antiqua" w:hAnsi="Book Antiqua" w:cs="Calibri"/>
                                <w:b/>
                                <w:bCs/>
                                <w:sz w:val="24"/>
                                <w:szCs w:val="24"/>
                              </w:rPr>
                              <w:t>MEN</w:t>
                            </w:r>
                            <w:r w:rsidR="00136EAC" w:rsidRPr="004C20EC">
                              <w:rPr>
                                <w:rFonts w:ascii="Book Antiqua" w:hAnsi="Book Antiqua" w:cs="Calibri"/>
                                <w:b/>
                                <w:bCs/>
                                <w:sz w:val="24"/>
                                <w:szCs w:val="24"/>
                              </w:rPr>
                              <w:t xml:space="preserve">” after he has elevated the Chalice. This enables the people’s Communion to be distributed in silence with no dialogue, as they have already acclaimed the presence of the Lord. </w:t>
                            </w:r>
                          </w:p>
                          <w:p w14:paraId="68B98A71" w14:textId="77777777" w:rsidR="007721C9" w:rsidRPr="00B35EB8" w:rsidRDefault="007721C9" w:rsidP="00136EAC">
                            <w:pPr>
                              <w:rPr>
                                <w:rFonts w:ascii="Book Antiqua" w:hAnsi="Book Antiqua" w:cs="Calibri"/>
                                <w:b/>
                                <w:bCs/>
                                <w:sz w:val="10"/>
                                <w:szCs w:val="10"/>
                                <w:lang w:bidi="ar-SA"/>
                              </w:rPr>
                            </w:pPr>
                          </w:p>
                          <w:p w14:paraId="3C86696D" w14:textId="29E1D546" w:rsidR="00564F75" w:rsidRPr="004C20EC"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There</w:t>
                            </w:r>
                            <w:r w:rsidRPr="004C20EC">
                              <w:rPr>
                                <w:rFonts w:ascii="Book Antiqua" w:hAnsi="Book Antiqua" w:cs="Calibri"/>
                                <w:b/>
                                <w:bCs/>
                                <w:sz w:val="24"/>
                                <w:szCs w:val="24"/>
                              </w:rPr>
                              <w:t xml:space="preserve"> will be </w:t>
                            </w:r>
                            <w:r w:rsidRPr="004C20EC">
                              <w:rPr>
                                <w:rFonts w:ascii="Book Antiqua" w:hAnsi="Book Antiqua" w:cs="Calibri"/>
                                <w:b/>
                                <w:bCs/>
                                <w:sz w:val="24"/>
                                <w:szCs w:val="24"/>
                                <w:u w:val="single"/>
                              </w:rPr>
                              <w:t>collection baskets</w:t>
                            </w:r>
                            <w:r w:rsidRPr="004C20EC">
                              <w:rPr>
                                <w:rFonts w:ascii="Book Antiqua" w:hAnsi="Book Antiqua" w:cs="Calibri"/>
                                <w:b/>
                                <w:bCs/>
                                <w:sz w:val="24"/>
                                <w:szCs w:val="24"/>
                              </w:rPr>
                              <w:t xml:space="preserve"> </w:t>
                            </w:r>
                            <w:r w:rsidR="00B228A6" w:rsidRPr="004C20EC">
                              <w:rPr>
                                <w:rFonts w:ascii="Book Antiqua" w:hAnsi="Book Antiqua" w:cs="Calibri"/>
                                <w:b/>
                                <w:bCs/>
                                <w:sz w:val="24"/>
                                <w:szCs w:val="24"/>
                              </w:rPr>
                              <w:t xml:space="preserve">for Offertory </w:t>
                            </w:r>
                            <w:r w:rsidR="00686A1B" w:rsidRPr="004C20EC">
                              <w:rPr>
                                <w:rFonts w:ascii="Book Antiqua" w:hAnsi="Book Antiqua" w:cs="Calibri"/>
                                <w:b/>
                                <w:bCs/>
                                <w:sz w:val="24"/>
                                <w:szCs w:val="24"/>
                              </w:rPr>
                              <w:t xml:space="preserve">Collection </w:t>
                            </w:r>
                            <w:r w:rsidRPr="004C20EC">
                              <w:rPr>
                                <w:rFonts w:ascii="Book Antiqua" w:hAnsi="Book Antiqua" w:cs="Calibri"/>
                                <w:b/>
                                <w:bCs/>
                                <w:sz w:val="24"/>
                                <w:szCs w:val="24"/>
                              </w:rPr>
                              <w:t>at the</w:t>
                            </w:r>
                            <w:r w:rsidR="00C3259C" w:rsidRPr="004C20EC">
                              <w:rPr>
                                <w:rFonts w:ascii="Book Antiqua" w:hAnsi="Book Antiqua" w:cs="Calibri"/>
                                <w:b/>
                                <w:bCs/>
                                <w:sz w:val="24"/>
                                <w:szCs w:val="24"/>
                              </w:rPr>
                              <w:t xml:space="preserve"> entrance and </w:t>
                            </w:r>
                            <w:r w:rsidRPr="004C20EC">
                              <w:rPr>
                                <w:rFonts w:ascii="Book Antiqua" w:hAnsi="Book Antiqua" w:cs="Calibri"/>
                                <w:b/>
                                <w:bCs/>
                                <w:sz w:val="24"/>
                                <w:szCs w:val="24"/>
                              </w:rPr>
                              <w:t>exit</w:t>
                            </w:r>
                            <w:r w:rsidR="0018603C" w:rsidRPr="004C20EC">
                              <w:rPr>
                                <w:rFonts w:ascii="Book Antiqua" w:hAnsi="Book Antiqua" w:cs="Calibri"/>
                                <w:b/>
                                <w:bCs/>
                                <w:sz w:val="24"/>
                                <w:szCs w:val="24"/>
                              </w:rPr>
                              <w:t xml:space="preserve"> </w:t>
                            </w:r>
                            <w:r w:rsidR="00BB7571" w:rsidRPr="004C20EC">
                              <w:rPr>
                                <w:rFonts w:ascii="Book Antiqua" w:hAnsi="Book Antiqua" w:cs="Calibri"/>
                                <w:b/>
                                <w:bCs/>
                                <w:sz w:val="24"/>
                                <w:szCs w:val="24"/>
                              </w:rPr>
                              <w:t xml:space="preserve">from the church. </w:t>
                            </w:r>
                          </w:p>
                          <w:p w14:paraId="0B8741C8" w14:textId="77777777" w:rsidR="00564F75" w:rsidRPr="00B35EB8" w:rsidRDefault="00564F75" w:rsidP="00564F75">
                            <w:pPr>
                              <w:rPr>
                                <w:rFonts w:ascii="Book Antiqua" w:hAnsi="Book Antiqua" w:cs="Calibri"/>
                                <w:b/>
                                <w:bCs/>
                                <w:sz w:val="10"/>
                                <w:szCs w:val="10"/>
                              </w:rPr>
                            </w:pPr>
                          </w:p>
                          <w:p w14:paraId="5EF35E8F" w14:textId="77777777" w:rsidR="00564F75" w:rsidRPr="004C20EC" w:rsidRDefault="00564F75" w:rsidP="00564F75">
                            <w:pPr>
                              <w:rPr>
                                <w:rFonts w:ascii="Book Antiqua" w:hAnsi="Book Antiqua" w:cs="Calibri"/>
                                <w:b/>
                                <w:bCs/>
                                <w:sz w:val="24"/>
                                <w:szCs w:val="24"/>
                              </w:rPr>
                            </w:pPr>
                            <w:r w:rsidRPr="004C20EC">
                              <w:rPr>
                                <w:rFonts w:ascii="Book Antiqua" w:hAnsi="Book Antiqua" w:cs="Calibri"/>
                                <w:b/>
                                <w:bCs/>
                                <w:sz w:val="24"/>
                                <w:szCs w:val="24"/>
                                <w:u w:val="single"/>
                              </w:rPr>
                              <w:t>Please</w:t>
                            </w:r>
                            <w:r w:rsidRPr="004C20EC">
                              <w:rPr>
                                <w:rFonts w:ascii="Book Antiqua" w:hAnsi="Book Antiqua" w:cs="Calibri"/>
                                <w:b/>
                                <w:bCs/>
                                <w:sz w:val="24"/>
                                <w:szCs w:val="24"/>
                              </w:rPr>
                              <w:t xml:space="preserve"> disperse as quickly as possible after mass.  </w:t>
                            </w:r>
                          </w:p>
                          <w:p w14:paraId="176301D7" w14:textId="77777777" w:rsidR="00C72378" w:rsidRDefault="00C72378" w:rsidP="00C00357">
                            <w:pPr>
                              <w:adjustRightInd w:val="0"/>
                              <w:rPr>
                                <w:rFonts w:ascii="Book Antiqua" w:hAnsi="Book Antiqua" w:cs="Calibri"/>
                                <w:b/>
                                <w:bCs/>
                                <w:sz w:val="10"/>
                                <w:szCs w:val="10"/>
                              </w:rPr>
                            </w:pPr>
                          </w:p>
                          <w:p w14:paraId="2496A43B" w14:textId="6E0A2CBB" w:rsidR="00C00357" w:rsidRPr="00EE0846" w:rsidRDefault="00C00357" w:rsidP="00C00357">
                            <w:pPr>
                              <w:adjustRightInd w:val="0"/>
                              <w:rPr>
                                <w:rFonts w:ascii="Book Antiqua" w:hAnsi="Book Antiqua" w:cs="TimesNewRomanPSMT"/>
                                <w:b/>
                                <w:bCs/>
                                <w:color w:val="000000" w:themeColor="text1"/>
                                <w:sz w:val="24"/>
                                <w:szCs w:val="24"/>
                              </w:rPr>
                            </w:pPr>
                            <w:r w:rsidRPr="00EE0846">
                              <w:rPr>
                                <w:rFonts w:ascii="Book Antiqua" w:hAnsi="Book Antiqua" w:cs="TimesNewRomanPSMT"/>
                                <w:b/>
                                <w:bCs/>
                                <w:color w:val="000000" w:themeColor="text1"/>
                                <w:sz w:val="24"/>
                                <w:szCs w:val="24"/>
                              </w:rPr>
                              <w:t>Those attending Mass/ Services in Churches should limit their interactions with anyone they are not attending church with, i.e. if they are attending corporate worship with one other household, wherever possible they should maintain social distancing with anyone outside of this group.</w:t>
                            </w:r>
                          </w:p>
                          <w:p w14:paraId="2B80373B" w14:textId="2D53897D" w:rsidR="004062E9" w:rsidRDefault="004062E9" w:rsidP="004062E9">
                            <w:pPr>
                              <w:adjustRightInd w:val="0"/>
                              <w:rPr>
                                <w:b/>
                                <w:bCs/>
                                <w:color w:val="000000"/>
                                <w:u w:val="single"/>
                              </w:rPr>
                            </w:pPr>
                            <w:r>
                              <w:rPr>
                                <w:rFonts w:ascii="Book Antiqua" w:hAnsi="Book Antiqua" w:cs="TimesNewRomanPS-BoldMT"/>
                                <w:b/>
                                <w:bCs/>
                                <w:color w:val="000000" w:themeColor="text1"/>
                                <w:sz w:val="24"/>
                                <w:szCs w:val="24"/>
                              </w:rPr>
                              <w:t xml:space="preserve">                                 </w:t>
                            </w:r>
                            <w:r w:rsidRPr="00FF4104">
                              <w:rPr>
                                <w:rFonts w:ascii="Book Antiqua" w:hAnsi="Book Antiqua" w:cs="TimesNewRomanPS-BoldMT"/>
                                <w:b/>
                                <w:bCs/>
                                <w:color w:val="000000" w:themeColor="text1"/>
                                <w:sz w:val="24"/>
                                <w:szCs w:val="24"/>
                                <w:u w:val="single"/>
                              </w:rPr>
                              <w:t>FACE MASKS are now compulsory</w:t>
                            </w:r>
                            <w:r w:rsidRPr="00FF4104">
                              <w:rPr>
                                <w:b/>
                                <w:bCs/>
                                <w:color w:val="000000"/>
                                <w:u w:val="single"/>
                              </w:rPr>
                              <w:t xml:space="preserve"> in churches and places of worship.</w:t>
                            </w:r>
                          </w:p>
                          <w:p w14:paraId="70D39A70" w14:textId="0DD46FA7" w:rsidR="004062E9" w:rsidRDefault="004062E9" w:rsidP="004062E9">
                            <w:pPr>
                              <w:adjustRightInd w:val="0"/>
                              <w:rPr>
                                <w:rFonts w:ascii="Book Antiqua" w:hAnsi="Book Antiqua" w:cs="TimesNewRomanPS-BoldMT"/>
                                <w:b/>
                                <w:bCs/>
                                <w:color w:val="000000" w:themeColor="text1"/>
                                <w:sz w:val="24"/>
                                <w:szCs w:val="24"/>
                              </w:rPr>
                            </w:pPr>
                            <w:r>
                              <w:rPr>
                                <w:rFonts w:ascii="Book Antiqua" w:hAnsi="Book Antiqua" w:cs="TimesNewRomanPS-BoldMT"/>
                                <w:b/>
                                <w:bCs/>
                                <w:color w:val="000000" w:themeColor="text1"/>
                                <w:sz w:val="24"/>
                                <w:szCs w:val="24"/>
                              </w:rPr>
                              <w:t xml:space="preserve">                 </w:t>
                            </w:r>
                            <w:r w:rsidR="00C72378">
                              <w:rPr>
                                <w:rFonts w:ascii="Book Antiqua" w:hAnsi="Book Antiqua" w:cs="TimesNewRomanPS-BoldMT"/>
                                <w:b/>
                                <w:bCs/>
                                <w:color w:val="000000" w:themeColor="text1"/>
                                <w:sz w:val="24"/>
                                <w:szCs w:val="24"/>
                              </w:rPr>
                              <w:t xml:space="preserve">              </w:t>
                            </w:r>
                            <w:r w:rsidRPr="00CA1A84">
                              <w:rPr>
                                <w:rFonts w:ascii="Book Antiqua" w:hAnsi="Book Antiqua" w:cs="TimesNewRomanPS-BoldMT"/>
                                <w:b/>
                                <w:bCs/>
                                <w:color w:val="000000" w:themeColor="text1"/>
                                <w:sz w:val="24"/>
                                <w:szCs w:val="24"/>
                              </w:rPr>
                              <w:t>Face coverings</w:t>
                            </w:r>
                            <w:r w:rsidRPr="0094064C">
                              <w:rPr>
                                <w:rFonts w:ascii="Book Antiqua" w:hAnsi="Book Antiqua" w:cs="TimesNewRomanPS-BoldMT"/>
                                <w:b/>
                                <w:bCs/>
                                <w:color w:val="000000" w:themeColor="text1"/>
                                <w:sz w:val="24"/>
                                <w:szCs w:val="24"/>
                              </w:rPr>
                              <w:t xml:space="preserve"> </w:t>
                            </w:r>
                            <w:proofErr w:type="gramStart"/>
                            <w:r>
                              <w:rPr>
                                <w:rFonts w:ascii="Book Antiqua" w:hAnsi="Book Antiqua" w:cs="TimesNewRomanPS-BoldMT"/>
                                <w:b/>
                                <w:bCs/>
                                <w:color w:val="000000" w:themeColor="text1"/>
                                <w:sz w:val="24"/>
                                <w:szCs w:val="24"/>
                              </w:rPr>
                              <w:t>are to be worn in enclosed public spaces at all times</w:t>
                            </w:r>
                            <w:proofErr w:type="gramEnd"/>
                            <w:r>
                              <w:rPr>
                                <w:rFonts w:ascii="Book Antiqua" w:hAnsi="Book Antiqua" w:cs="TimesNewRomanPS-BoldMT"/>
                                <w:b/>
                                <w:bCs/>
                                <w:color w:val="000000" w:themeColor="text1"/>
                                <w:sz w:val="24"/>
                                <w:szCs w:val="24"/>
                              </w:rPr>
                              <w:t xml:space="preserve">. </w:t>
                            </w:r>
                          </w:p>
                          <w:p w14:paraId="00D8A9E3" w14:textId="722669EF" w:rsidR="004062E9" w:rsidRDefault="00C72378" w:rsidP="004062E9">
                            <w:pPr>
                              <w:adjustRightInd w:val="0"/>
                              <w:rPr>
                                <w:rFonts w:ascii="Book Antiqua" w:hAnsi="Book Antiqua" w:cs="TimesNewRomanPSMT"/>
                                <w:b/>
                                <w:bCs/>
                                <w:color w:val="000000" w:themeColor="text1"/>
                                <w:sz w:val="24"/>
                                <w:szCs w:val="24"/>
                              </w:rPr>
                            </w:pPr>
                            <w:r>
                              <w:rPr>
                                <w:rFonts w:ascii="Book Antiqua" w:hAnsi="Book Antiqua" w:cs="TimesNewRomanPS-BoldMT"/>
                                <w:b/>
                                <w:bCs/>
                                <w:color w:val="000000" w:themeColor="text1"/>
                                <w:sz w:val="24"/>
                                <w:szCs w:val="24"/>
                              </w:rPr>
                              <w:t xml:space="preserve">            </w:t>
                            </w:r>
                            <w:r w:rsidR="004062E9">
                              <w:rPr>
                                <w:rFonts w:ascii="Book Antiqua" w:hAnsi="Book Antiqua" w:cs="TimesNewRomanPS-BoldMT"/>
                                <w:b/>
                                <w:bCs/>
                                <w:color w:val="000000" w:themeColor="text1"/>
                                <w:sz w:val="24"/>
                                <w:szCs w:val="24"/>
                              </w:rPr>
                              <w:t xml:space="preserve">They are also </w:t>
                            </w:r>
                            <w:r w:rsidR="004062E9" w:rsidRPr="00EE0846">
                              <w:rPr>
                                <w:rFonts w:ascii="Book Antiqua" w:hAnsi="Book Antiqua" w:cs="TimesNewRomanPSMT"/>
                                <w:b/>
                                <w:bCs/>
                                <w:color w:val="000000" w:themeColor="text1"/>
                                <w:sz w:val="24"/>
                                <w:szCs w:val="24"/>
                              </w:rPr>
                              <w:t>currently mandatory on public transport and shops and in supermarkets.</w:t>
                            </w:r>
                          </w:p>
                          <w:p w14:paraId="7C2522F8" w14:textId="77777777" w:rsidR="00C72378" w:rsidRPr="00C72378" w:rsidRDefault="00C72378" w:rsidP="004062E9">
                            <w:pPr>
                              <w:adjustRightInd w:val="0"/>
                              <w:rPr>
                                <w:rFonts w:ascii="Book Antiqua" w:hAnsi="Book Antiqua" w:cs="TimesNewRomanPS-BoldMT"/>
                                <w:b/>
                                <w:bCs/>
                                <w:color w:val="000000" w:themeColor="text1"/>
                                <w:sz w:val="10"/>
                                <w:szCs w:val="10"/>
                              </w:rPr>
                            </w:pPr>
                          </w:p>
                          <w:p w14:paraId="35DBDFBC" w14:textId="7536C1B2" w:rsidR="004062E9" w:rsidRPr="008F2C28" w:rsidRDefault="005C48AF" w:rsidP="004062E9">
                            <w:pPr>
                              <w:adjustRightInd w:val="0"/>
                              <w:rPr>
                                <w:rFonts w:ascii="Book Antiqua" w:hAnsi="Book Antiqua" w:cs="TimesNewRomanPS-BoldMT"/>
                                <w:b/>
                                <w:bCs/>
                                <w:color w:val="000000" w:themeColor="text1"/>
                                <w:sz w:val="24"/>
                                <w:szCs w:val="24"/>
                              </w:rPr>
                            </w:pPr>
                            <w:r>
                              <w:rPr>
                                <w:rFonts w:ascii="Book Antiqua" w:hAnsi="Book Antiqua" w:cs="TimesNewRomanPS-BoldMT"/>
                                <w:b/>
                                <w:bCs/>
                                <w:color w:val="000000" w:themeColor="text1"/>
                                <w:sz w:val="24"/>
                                <w:szCs w:val="24"/>
                              </w:rPr>
                              <w:t xml:space="preserve">                                                    </w:t>
                            </w:r>
                            <w:r w:rsidR="004062E9" w:rsidRPr="004062E9">
                              <w:rPr>
                                <w:rFonts w:ascii="Book Antiqua" w:hAnsi="Book Antiqua" w:cs="TimesNewRomanPS-BoldMT"/>
                                <w:b/>
                                <w:bCs/>
                                <w:color w:val="000000" w:themeColor="text1"/>
                                <w:sz w:val="24"/>
                                <w:szCs w:val="24"/>
                              </w:rPr>
                              <w:t>Thank you for your co-operation.</w:t>
                            </w:r>
                          </w:p>
                          <w:p w14:paraId="12FA0BDC" w14:textId="77777777" w:rsidR="004062E9" w:rsidRDefault="004062E9" w:rsidP="004062E9">
                            <w:pPr>
                              <w:pStyle w:val="Body"/>
                              <w:spacing w:after="0"/>
                              <w:rPr>
                                <w:b/>
                                <w:bCs/>
                                <w:sz w:val="10"/>
                                <w:szCs w:val="10"/>
                                <w:u w:val="single"/>
                              </w:rPr>
                            </w:pPr>
                          </w:p>
                          <w:p w14:paraId="0F8778E2" w14:textId="42272F8B" w:rsidR="00CC7C6D" w:rsidRDefault="00CC7C6D" w:rsidP="00CC7C6D">
                            <w:pPr>
                              <w:jc w:val="both"/>
                              <w:rPr>
                                <w:rFonts w:ascii="Palatino Linotype" w:hAnsi="Palatino Linotype"/>
                                <w:sz w:val="24"/>
                                <w:szCs w:val="24"/>
                              </w:rPr>
                            </w:pPr>
                          </w:p>
                        </w:txbxContent>
                      </v:textbox>
                      <w10:wrap type="square"/>
                    </v:shape>
                  </w:pict>
                </mc:Fallback>
              </mc:AlternateContent>
            </w:r>
            <w:r w:rsidR="001532F5" w:rsidRPr="001A22FF">
              <w:rPr>
                <w:b/>
                <w:bCs/>
                <w:sz w:val="28"/>
                <w:szCs w:val="28"/>
              </w:rPr>
              <w:t xml:space="preserve">               </w:t>
            </w:r>
            <w:r w:rsidR="00E20A65">
              <w:rPr>
                <w:b/>
                <w:bCs/>
                <w:sz w:val="28"/>
                <w:szCs w:val="28"/>
              </w:rPr>
              <w:t xml:space="preserve"> </w:t>
            </w:r>
            <w:r w:rsidR="00BC25B0">
              <w:rPr>
                <w:b/>
                <w:bCs/>
                <w:sz w:val="28"/>
                <w:szCs w:val="28"/>
              </w:rPr>
              <w:t xml:space="preserve">       </w:t>
            </w:r>
            <w:r w:rsidR="00A03B7B" w:rsidRPr="00142A8A">
              <w:rPr>
                <w:b/>
                <w:bCs/>
                <w:sz w:val="24"/>
                <w:szCs w:val="24"/>
              </w:rPr>
              <w:t>SEE PARISH WEBSITE -www.ololandstp.org FOR ALL UPDATES</w:t>
            </w:r>
          </w:p>
          <w:p w14:paraId="677FF26C" w14:textId="5CF60501" w:rsidR="0076580E" w:rsidRPr="00BB6CBD" w:rsidRDefault="0076580E" w:rsidP="00306B21">
            <w:pPr>
              <w:adjustRightInd w:val="0"/>
              <w:ind w:left="-270"/>
              <w:rPr>
                <w:sz w:val="24"/>
                <w:szCs w:val="24"/>
                <w:u w:val="single"/>
                <w:lang w:val="en-US"/>
              </w:rPr>
            </w:pPr>
            <w:r w:rsidRPr="00F93096">
              <w:rPr>
                <w:b/>
                <w:bCs/>
                <w:sz w:val="24"/>
                <w:szCs w:val="24"/>
                <w:u w:val="single"/>
                <w:lang w:val="en-US"/>
              </w:rPr>
              <w:t>Magnificat</w:t>
            </w:r>
            <w:r w:rsidRPr="00BB6CBD">
              <w:rPr>
                <w:sz w:val="24"/>
                <w:szCs w:val="24"/>
                <w:lang w:val="en-US"/>
              </w:rPr>
              <w:t xml:space="preserve">: The last available parish delivery is September – anyone needing copies after that date </w:t>
            </w:r>
            <w:r w:rsidR="00EF0669">
              <w:rPr>
                <w:sz w:val="24"/>
                <w:szCs w:val="24"/>
                <w:lang w:val="en-US"/>
              </w:rPr>
              <w:t xml:space="preserve">needs to </w:t>
            </w:r>
            <w:r w:rsidRPr="00BB6CBD">
              <w:rPr>
                <w:sz w:val="24"/>
                <w:szCs w:val="24"/>
                <w:lang w:val="en-US"/>
              </w:rPr>
              <w:t xml:space="preserve">set up their own subscription service.  Currently there is a special offer available - 4 months subscription for £14.00 This is available by phone on 0207 448 3618  or email </w:t>
            </w:r>
            <w:hyperlink r:id="rId17" w:history="1">
              <w:r w:rsidRPr="00BB6CBD">
                <w:rPr>
                  <w:rStyle w:val="Hyperlink"/>
                  <w:sz w:val="24"/>
                  <w:szCs w:val="24"/>
                  <w:lang w:val="en-US"/>
                </w:rPr>
                <w:t>subscriptions@catholicherald.co.uk</w:t>
              </w:r>
            </w:hyperlink>
          </w:p>
          <w:p w14:paraId="5154ADDD" w14:textId="77777777" w:rsidR="00ED40E2" w:rsidRPr="001201B2" w:rsidRDefault="00ED40E2" w:rsidP="00ED40E2">
            <w:pPr>
              <w:adjustRightInd w:val="0"/>
              <w:rPr>
                <w:sz w:val="10"/>
                <w:szCs w:val="10"/>
                <w:u w:val="single"/>
              </w:rPr>
            </w:pPr>
          </w:p>
          <w:p w14:paraId="624F6759" w14:textId="4435719F" w:rsidR="00C00357" w:rsidRPr="00ED40E2" w:rsidRDefault="0076580E" w:rsidP="00ED40E2">
            <w:pPr>
              <w:adjustRightInd w:val="0"/>
              <w:ind w:left="-270"/>
              <w:rPr>
                <w:sz w:val="24"/>
                <w:szCs w:val="24"/>
              </w:rPr>
            </w:pPr>
            <w:r w:rsidRPr="001201B2">
              <w:rPr>
                <w:b/>
                <w:bCs/>
                <w:sz w:val="24"/>
                <w:szCs w:val="24"/>
                <w:u w:val="single"/>
              </w:rPr>
              <w:t>Catholic Universe</w:t>
            </w:r>
            <w:r w:rsidRPr="00ED40E2">
              <w:rPr>
                <w:sz w:val="24"/>
                <w:szCs w:val="24"/>
              </w:rPr>
              <w:t xml:space="preserve"> Date of last publication we will receive (to be confirmed).  You can register for a personal subscription, either digital or paper copies at </w:t>
            </w:r>
            <w:hyperlink r:id="rId18" w:history="1">
              <w:r w:rsidRPr="00ED40E2">
                <w:rPr>
                  <w:rStyle w:val="Hyperlink"/>
                  <w:sz w:val="24"/>
                  <w:szCs w:val="24"/>
                </w:rPr>
                <w:t>https://thecatholicuniverse.com/</w:t>
              </w:r>
            </w:hyperlink>
          </w:p>
          <w:p w14:paraId="0272521F" w14:textId="77777777" w:rsidR="00C00357" w:rsidRPr="00981AF2" w:rsidRDefault="00C00357" w:rsidP="00965843">
            <w:pPr>
              <w:adjustRightInd w:val="0"/>
              <w:rPr>
                <w:sz w:val="10"/>
                <w:szCs w:val="10"/>
              </w:rPr>
            </w:pPr>
          </w:p>
          <w:p w14:paraId="752B43E7" w14:textId="77777777" w:rsidR="00DD6253" w:rsidRPr="00DD6253" w:rsidRDefault="00DD6253" w:rsidP="001A2363">
            <w:pPr>
              <w:adjustRightInd w:val="0"/>
              <w:ind w:left="-270"/>
            </w:pPr>
            <w:r w:rsidRPr="00DD6253">
              <w:rPr>
                <w:b/>
                <w:bCs/>
                <w:u w:val="single"/>
              </w:rPr>
              <w:t>OLOL School will continue to support the Whitehawk Food Bank Project</w:t>
            </w:r>
            <w:r w:rsidRPr="00DD6253">
              <w:t xml:space="preserve"> Information about future food collections will be posted on the School Website </w:t>
            </w:r>
            <w:hyperlink r:id="rId19" w:history="1">
              <w:r w:rsidRPr="00DD6253">
                <w:rPr>
                  <w:rStyle w:val="Hyperlink"/>
                </w:rPr>
                <w:t>www.ourladyoflourdesprimaryschool.co.uk</w:t>
              </w:r>
            </w:hyperlink>
            <w:r w:rsidRPr="00DD6253">
              <w:t xml:space="preserve">  and in our parish newsletter. </w:t>
            </w:r>
          </w:p>
          <w:p w14:paraId="03AFFFE4" w14:textId="77777777" w:rsidR="00C00357" w:rsidRDefault="00C00357" w:rsidP="00965843">
            <w:pPr>
              <w:adjustRightInd w:val="0"/>
              <w:rPr>
                <w:rFonts w:ascii="Book Antiqua" w:hAnsi="Book Antiqua" w:cs="TimesNewRomanPSMT"/>
                <w:b/>
                <w:bCs/>
                <w:sz w:val="24"/>
                <w:szCs w:val="24"/>
              </w:rPr>
            </w:pPr>
          </w:p>
          <w:p w14:paraId="0A616A94" w14:textId="77777777" w:rsidR="00186505" w:rsidRDefault="00186505" w:rsidP="00261E0C">
            <w:pPr>
              <w:pStyle w:val="Body"/>
              <w:spacing w:line="240" w:lineRule="auto"/>
              <w:rPr>
                <w:rFonts w:ascii="Times New Roman" w:hAnsi="Times New Roman" w:cs="Times New Roman"/>
                <w:b/>
                <w:bCs/>
                <w:sz w:val="24"/>
                <w:szCs w:val="24"/>
                <w:u w:val="single"/>
              </w:rPr>
            </w:pPr>
          </w:p>
          <w:p w14:paraId="4E634B6E" w14:textId="3E3ECD94" w:rsidR="00261E0C" w:rsidRPr="00261E0C" w:rsidRDefault="00261E0C" w:rsidP="00186505">
            <w:pPr>
              <w:pStyle w:val="Body"/>
              <w:spacing w:line="240" w:lineRule="auto"/>
              <w:ind w:left="-270"/>
              <w:rPr>
                <w:rFonts w:ascii="Times New Roman" w:hAnsi="Times New Roman" w:cs="Times New Roman"/>
                <w:sz w:val="24"/>
                <w:szCs w:val="24"/>
              </w:rPr>
            </w:pPr>
            <w:r w:rsidRPr="00643B4B">
              <w:rPr>
                <w:rFonts w:ascii="Times New Roman" w:hAnsi="Times New Roman" w:cs="Times New Roman"/>
                <w:b/>
                <w:bCs/>
                <w:sz w:val="24"/>
                <w:szCs w:val="24"/>
                <w:u w:val="single"/>
              </w:rPr>
              <w:t>Pl</w:t>
            </w:r>
            <w:r w:rsidRPr="00261E0C">
              <w:rPr>
                <w:rFonts w:ascii="Times New Roman" w:hAnsi="Times New Roman" w:cs="Times New Roman"/>
                <w:b/>
                <w:bCs/>
                <w:sz w:val="24"/>
                <w:szCs w:val="24"/>
                <w:u w:val="single"/>
              </w:rPr>
              <w:t>anning your  MARRIAGE</w:t>
            </w:r>
            <w:r w:rsidRPr="00261E0C">
              <w:rPr>
                <w:rFonts w:ascii="Times New Roman" w:hAnsi="Times New Roman" w:cs="Times New Roman"/>
                <w:b/>
                <w:bCs/>
                <w:sz w:val="24"/>
                <w:szCs w:val="24"/>
              </w:rPr>
              <w:t xml:space="preserve"> – </w:t>
            </w:r>
            <w:r w:rsidRPr="00261E0C">
              <w:rPr>
                <w:rFonts w:ascii="Times New Roman" w:hAnsi="Times New Roman" w:cs="Times New Roman"/>
                <w:sz w:val="24"/>
                <w:szCs w:val="24"/>
              </w:rPr>
              <w:t xml:space="preserve">It is probably very difficult at present to make definite plans, please remember that our diocesan guidance is that couples should give at least 12 months’ notice of intention to marry in order to allow time for discernment, preparation, prayer and reflection.  If you are engaged and wish to discuss preparation Courses </w:t>
            </w:r>
            <w:proofErr w:type="gramStart"/>
            <w:r w:rsidRPr="00261E0C">
              <w:rPr>
                <w:rFonts w:ascii="Times New Roman" w:hAnsi="Times New Roman" w:cs="Times New Roman"/>
                <w:sz w:val="24"/>
                <w:szCs w:val="24"/>
              </w:rPr>
              <w:t>etc.</w:t>
            </w:r>
            <w:proofErr w:type="gramEnd"/>
            <w:r w:rsidRPr="00261E0C">
              <w:rPr>
                <w:rFonts w:ascii="Times New Roman" w:hAnsi="Times New Roman" w:cs="Times New Roman"/>
                <w:sz w:val="24"/>
                <w:szCs w:val="24"/>
              </w:rPr>
              <w:t xml:space="preserve"> please contact Fr. Benny or Deacon Neil.</w:t>
            </w:r>
          </w:p>
          <w:p w14:paraId="205A5A05" w14:textId="3A211494" w:rsidR="00525A8E" w:rsidRPr="00143079" w:rsidRDefault="00C02B09" w:rsidP="00D42855">
            <w:pPr>
              <w:pStyle w:val="Body"/>
              <w:spacing w:after="0" w:line="240" w:lineRule="auto"/>
              <w:ind w:left="-270"/>
              <w:jc w:val="both"/>
              <w:rPr>
                <w:rFonts w:ascii="Times New Roman" w:eastAsia="Times New Roman" w:hAnsi="Times New Roman" w:cs="Times New Roman"/>
                <w:sz w:val="24"/>
                <w:szCs w:val="24"/>
              </w:rPr>
            </w:pPr>
            <w:r>
              <w:rPr>
                <w:rFonts w:ascii="Times New Roman" w:hAnsi="Times New Roman" w:cs="Times New Roman"/>
                <w:b/>
                <w:bCs/>
                <w:u w:val="single"/>
                <w:lang w:bidi="en-GB"/>
              </w:rPr>
              <w:t>MASS</w:t>
            </w:r>
            <w:r w:rsidR="00525A8E" w:rsidRPr="00525A8E">
              <w:rPr>
                <w:rFonts w:ascii="Times New Roman" w:hAnsi="Times New Roman" w:cs="Times New Roman"/>
                <w:b/>
                <w:bCs/>
                <w:u w:val="single"/>
                <w:lang w:bidi="en-GB"/>
              </w:rPr>
              <w:t xml:space="preserve"> ON THE </w:t>
            </w:r>
            <w:r w:rsidR="00525A8E" w:rsidRPr="00525A8E">
              <w:rPr>
                <w:rFonts w:ascii="Times New Roman" w:hAnsi="Times New Roman" w:cs="Times New Roman"/>
                <w:b/>
                <w:bCs/>
                <w:sz w:val="24"/>
                <w:szCs w:val="24"/>
                <w:u w:val="single"/>
                <w:lang w:bidi="en-GB"/>
              </w:rPr>
              <w:t>PHONE</w:t>
            </w:r>
            <w:r w:rsidR="00525A8E" w:rsidRPr="00525A8E">
              <w:rPr>
                <w:rFonts w:ascii="Times New Roman" w:hAnsi="Times New Roman" w:cs="Times New Roman"/>
                <w:b/>
                <w:bCs/>
                <w:sz w:val="24"/>
                <w:szCs w:val="24"/>
                <w:lang w:bidi="en-GB"/>
              </w:rPr>
              <w:t xml:space="preserve"> - If you are unable to access Live Streamed Mass you can listen to the celebration each </w:t>
            </w:r>
            <w:r w:rsidR="00525A8E" w:rsidRPr="00525A8E">
              <w:rPr>
                <w:rFonts w:ascii="Times New Roman" w:hAnsi="Times New Roman" w:cs="Times New Roman"/>
                <w:b/>
                <w:bCs/>
                <w:sz w:val="24"/>
                <w:szCs w:val="24"/>
                <w:u w:val="single"/>
                <w:lang w:bidi="en-GB"/>
              </w:rPr>
              <w:t>SUNDAY at 12 Noon</w:t>
            </w:r>
            <w:r w:rsidR="00525A8E" w:rsidRPr="00525A8E">
              <w:rPr>
                <w:rFonts w:ascii="Times New Roman" w:hAnsi="Times New Roman" w:cs="Times New Roman"/>
                <w:b/>
                <w:bCs/>
                <w:sz w:val="24"/>
                <w:szCs w:val="24"/>
                <w:lang w:bidi="en-GB"/>
              </w:rPr>
              <w:t xml:space="preserve"> by ringing St. Mary’s Cathedral, </w:t>
            </w:r>
            <w:proofErr w:type="spellStart"/>
            <w:proofErr w:type="gramStart"/>
            <w:r w:rsidR="00525A8E" w:rsidRPr="00525A8E">
              <w:rPr>
                <w:rFonts w:ascii="Times New Roman" w:hAnsi="Times New Roman" w:cs="Times New Roman"/>
                <w:b/>
                <w:bCs/>
                <w:sz w:val="24"/>
                <w:szCs w:val="24"/>
                <w:lang w:bidi="en-GB"/>
              </w:rPr>
              <w:t>Middlesborough</w:t>
            </w:r>
            <w:proofErr w:type="spellEnd"/>
            <w:r w:rsidR="00525A8E" w:rsidRPr="00525A8E">
              <w:rPr>
                <w:rFonts w:ascii="Times New Roman" w:hAnsi="Times New Roman" w:cs="Times New Roman"/>
                <w:b/>
                <w:bCs/>
                <w:sz w:val="24"/>
                <w:szCs w:val="24"/>
                <w:lang w:bidi="en-GB"/>
              </w:rPr>
              <w:t xml:space="preserve">  on</w:t>
            </w:r>
            <w:proofErr w:type="gramEnd"/>
            <w:r w:rsidR="00525A8E" w:rsidRPr="00525A8E">
              <w:rPr>
                <w:rFonts w:ascii="Times New Roman" w:hAnsi="Times New Roman" w:cs="Times New Roman"/>
                <w:b/>
                <w:bCs/>
                <w:sz w:val="24"/>
                <w:szCs w:val="24"/>
                <w:lang w:bidi="en-GB"/>
              </w:rPr>
              <w:t xml:space="preserve"> 01642 130120</w:t>
            </w:r>
            <w:r w:rsidR="005074A1">
              <w:rPr>
                <w:rFonts w:ascii="Times New Roman" w:hAnsi="Times New Roman" w:cs="Times New Roman"/>
                <w:b/>
                <w:bCs/>
                <w:sz w:val="24"/>
                <w:szCs w:val="24"/>
                <w:lang w:bidi="en-GB"/>
              </w:rPr>
              <w:t>.</w:t>
            </w:r>
          </w:p>
          <w:p w14:paraId="4F8BE548" w14:textId="77777777" w:rsidR="0020770D" w:rsidRPr="0020770D" w:rsidRDefault="0020770D" w:rsidP="00041E11">
            <w:pPr>
              <w:pStyle w:val="Body"/>
              <w:spacing w:after="0" w:line="240" w:lineRule="auto"/>
              <w:ind w:left="-270"/>
              <w:jc w:val="both"/>
              <w:rPr>
                <w:rFonts w:ascii="Times New Roman" w:hAnsi="Times New Roman" w:cs="Times New Roman"/>
                <w:b/>
                <w:bCs/>
                <w:sz w:val="10"/>
                <w:szCs w:val="10"/>
                <w:u w:val="single"/>
                <w:lang w:val="en-GB"/>
              </w:rPr>
            </w:pPr>
          </w:p>
          <w:p w14:paraId="3F6C95C4" w14:textId="77777777" w:rsidR="00F84E9D" w:rsidRDefault="00F84E9D" w:rsidP="00793DB7">
            <w:pPr>
              <w:ind w:left="-270"/>
              <w:rPr>
                <w:b/>
                <w:bCs/>
                <w:sz w:val="10"/>
                <w:szCs w:val="10"/>
                <w:lang w:eastAsia="en-US"/>
              </w:rPr>
            </w:pPr>
          </w:p>
          <w:p w14:paraId="4AD21AAA" w14:textId="0BF13435" w:rsidR="00CD4CC4" w:rsidRPr="001A22FF" w:rsidRDefault="009D542A" w:rsidP="00793DB7">
            <w:pPr>
              <w:ind w:left="-270"/>
              <w:rPr>
                <w:rStyle w:val="Hyperlink"/>
                <w:sz w:val="24"/>
                <w:szCs w:val="24"/>
                <w:u w:val="none"/>
                <w:lang w:val="x-none"/>
              </w:rPr>
            </w:pPr>
            <w:r w:rsidRPr="001A22FF">
              <w:rPr>
                <w:b/>
                <w:bCs/>
                <w:sz w:val="24"/>
                <w:szCs w:val="24"/>
                <w:u w:val="single"/>
              </w:rPr>
              <w:t>Many Thanks</w:t>
            </w:r>
            <w:r w:rsidR="00CD4CC4" w:rsidRPr="001A22FF">
              <w:rPr>
                <w:sz w:val="24"/>
                <w:szCs w:val="24"/>
              </w:rPr>
              <w:t xml:space="preserve"> to Ian Watson who has made it possible for us to have mass </w:t>
            </w:r>
            <w:proofErr w:type="gramStart"/>
            <w:r w:rsidR="00CD4CC4" w:rsidRPr="001A22FF">
              <w:rPr>
                <w:sz w:val="24"/>
                <w:szCs w:val="24"/>
              </w:rPr>
              <w:t>on line</w:t>
            </w:r>
            <w:proofErr w:type="gramEnd"/>
            <w:r w:rsidR="00CD4CC4" w:rsidRPr="001A22FF">
              <w:rPr>
                <w:sz w:val="24"/>
                <w:szCs w:val="24"/>
              </w:rPr>
              <w:t xml:space="preserve"> at Our Lady of Lourdes. The link for live-streaming is </w:t>
            </w:r>
            <w:hyperlink r:id="rId20" w:tgtFrame="_blank" w:history="1">
              <w:r w:rsidR="00CD4CC4" w:rsidRPr="001A22FF">
                <w:rPr>
                  <w:rStyle w:val="Hyperlink"/>
                  <w:sz w:val="24"/>
                  <w:szCs w:val="24"/>
                  <w:u w:val="none"/>
                  <w:lang w:val="x-none"/>
                </w:rPr>
                <w:t>https://www.youtube.com/channel/UCc4VXBr3EOa43nCxxzB-Edw</w:t>
              </w:r>
            </w:hyperlink>
          </w:p>
          <w:p w14:paraId="7FBA3F4A" w14:textId="271AF4C4" w:rsidR="00C570F9" w:rsidRPr="001A22FF" w:rsidRDefault="00C570F9" w:rsidP="00781247">
            <w:pPr>
              <w:rPr>
                <w:rStyle w:val="Hyperlink"/>
                <w:sz w:val="10"/>
                <w:szCs w:val="10"/>
                <w:lang w:val="x-none"/>
              </w:rPr>
            </w:pPr>
          </w:p>
          <w:p w14:paraId="1D549C59" w14:textId="39D98E73" w:rsidR="00B15117" w:rsidRDefault="00B15117" w:rsidP="009A4881">
            <w:pPr>
              <w:ind w:left="-270"/>
              <w:rPr>
                <w:rStyle w:val="Hyperlink"/>
                <w:rFonts w:eastAsiaTheme="minorHAnsi"/>
                <w:sz w:val="24"/>
                <w:szCs w:val="24"/>
                <w:lang w:eastAsia="en-US"/>
              </w:rPr>
            </w:pPr>
            <w:r w:rsidRPr="00B15117">
              <w:rPr>
                <w:rFonts w:eastAsiaTheme="minorHAnsi"/>
                <w:b/>
                <w:bCs/>
                <w:sz w:val="24"/>
                <w:szCs w:val="24"/>
                <w:u w:val="single"/>
                <w:lang w:eastAsia="en-US"/>
              </w:rPr>
              <w:t>THE TABLET</w:t>
            </w:r>
            <w:r w:rsidRPr="00B15117">
              <w:rPr>
                <w:rFonts w:eastAsiaTheme="minorHAnsi"/>
                <w:sz w:val="24"/>
                <w:szCs w:val="24"/>
                <w:lang w:eastAsia="en-US"/>
              </w:rPr>
              <w:t xml:space="preserve"> In these difficult times if you can't find your usual copy of The Tablet at the back of the Church or in your newsagent, you can subscribe here: </w:t>
            </w:r>
            <w:hyperlink r:id="rId21" w:history="1">
              <w:r w:rsidRPr="00B15117">
                <w:rPr>
                  <w:rStyle w:val="Hyperlink"/>
                  <w:rFonts w:eastAsiaTheme="minorHAnsi"/>
                  <w:sz w:val="24"/>
                  <w:szCs w:val="24"/>
                  <w:lang w:eastAsia="en-US"/>
                </w:rPr>
                <w:t>https://www.thetablet.co.uk/subscribe</w:t>
              </w:r>
            </w:hyperlink>
            <w:r w:rsidRPr="00B15117">
              <w:rPr>
                <w:rFonts w:eastAsiaTheme="minorHAnsi"/>
                <w:sz w:val="24"/>
                <w:szCs w:val="24"/>
                <w:lang w:eastAsia="en-US"/>
              </w:rPr>
              <w:t xml:space="preserve">  You'll find we have quarterly, six monthly or annual subscription options on offer - so don't miss out and subscribe now and you'll guarantee yourself a copy every week. Or email Ian Farrar The Tablet's Marketing Manager for more information here </w:t>
            </w:r>
            <w:hyperlink r:id="rId22" w:tgtFrame="_blank" w:history="1">
              <w:r w:rsidRPr="00B15117">
                <w:rPr>
                  <w:rStyle w:val="Hyperlink"/>
                  <w:rFonts w:eastAsiaTheme="minorHAnsi"/>
                  <w:sz w:val="24"/>
                  <w:szCs w:val="24"/>
                  <w:lang w:eastAsia="en-US"/>
                </w:rPr>
                <w:t>ifarrar@thetablet.co.uk</w:t>
              </w:r>
            </w:hyperlink>
          </w:p>
          <w:p w14:paraId="6A3AA698" w14:textId="660C7DDE" w:rsidR="00FE1B95" w:rsidRPr="00E54B60" w:rsidRDefault="00FE1B95" w:rsidP="00781247">
            <w:pPr>
              <w:rPr>
                <w:rStyle w:val="Hyperlink"/>
                <w:rFonts w:eastAsiaTheme="minorHAnsi"/>
                <w:sz w:val="10"/>
                <w:szCs w:val="10"/>
                <w:lang w:eastAsia="en-US"/>
              </w:rPr>
            </w:pPr>
          </w:p>
          <w:p w14:paraId="55BFC7AE" w14:textId="77777777" w:rsidR="001D4944" w:rsidRPr="00ED4CD0" w:rsidRDefault="001D4944" w:rsidP="00305321">
            <w:pPr>
              <w:ind w:left="-270"/>
              <w:rPr>
                <w:rFonts w:eastAsiaTheme="minorHAnsi"/>
                <w:b/>
                <w:bCs/>
                <w:i/>
                <w:iCs/>
                <w:sz w:val="10"/>
                <w:szCs w:val="10"/>
                <w:u w:val="single"/>
                <w:lang w:eastAsia="en-US"/>
              </w:rPr>
            </w:pPr>
          </w:p>
          <w:p w14:paraId="0845962D" w14:textId="79F20BE8" w:rsidR="00E54B60" w:rsidRPr="00E54B60" w:rsidRDefault="00E54B60" w:rsidP="00305321">
            <w:pPr>
              <w:ind w:left="-270"/>
              <w:rPr>
                <w:rStyle w:val="Hyperlink"/>
                <w:rFonts w:eastAsiaTheme="minorHAnsi"/>
                <w:color w:val="auto"/>
                <w:sz w:val="24"/>
                <w:szCs w:val="24"/>
                <w:lang w:eastAsia="en-US"/>
              </w:rPr>
            </w:pPr>
            <w:r w:rsidRPr="00E54B60">
              <w:rPr>
                <w:rFonts w:eastAsiaTheme="minorHAnsi"/>
                <w:b/>
                <w:bCs/>
                <w:i/>
                <w:iCs/>
                <w:sz w:val="24"/>
                <w:szCs w:val="24"/>
                <w:u w:val="single"/>
                <w:lang w:eastAsia="en-US"/>
              </w:rPr>
              <w:t xml:space="preserve">The website, </w:t>
            </w:r>
            <w:hyperlink r:id="rId23" w:history="1">
              <w:r w:rsidRPr="00E54B60">
                <w:rPr>
                  <w:rStyle w:val="Hyperlink"/>
                  <w:rFonts w:eastAsiaTheme="minorHAnsi"/>
                  <w:b/>
                  <w:bCs/>
                  <w:i/>
                  <w:iCs/>
                  <w:color w:val="auto"/>
                  <w:sz w:val="24"/>
                  <w:szCs w:val="24"/>
                  <w:lang w:eastAsia="en-US"/>
                </w:rPr>
                <w:t>www.ChurchPaper.co.uk</w:t>
              </w:r>
            </w:hyperlink>
            <w:r w:rsidRPr="00E54B60">
              <w:rPr>
                <w:rFonts w:eastAsiaTheme="minorHAnsi"/>
                <w:b/>
                <w:bCs/>
                <w:i/>
                <w:iCs/>
                <w:sz w:val="24"/>
                <w:szCs w:val="24"/>
                <w:u w:val="single"/>
                <w:lang w:eastAsia="en-US"/>
              </w:rPr>
              <w:t>, contains the latest editions of the newspapers: A&amp;B News,  UCM s (Union of Catholic Mothers) Reach - Catholic Schools Pape</w:t>
            </w:r>
            <w:r w:rsidR="00833811">
              <w:rPr>
                <w:rFonts w:eastAsiaTheme="minorHAnsi"/>
                <w:b/>
                <w:bCs/>
                <w:i/>
                <w:iCs/>
                <w:sz w:val="24"/>
                <w:szCs w:val="24"/>
                <w:u w:val="single"/>
                <w:lang w:eastAsia="en-US"/>
              </w:rPr>
              <w:t>r</w:t>
            </w:r>
          </w:p>
          <w:p w14:paraId="7D0DF0DE" w14:textId="77777777" w:rsidR="008C019F" w:rsidRPr="008C019F" w:rsidRDefault="008C019F" w:rsidP="008C019F">
            <w:pPr>
              <w:ind w:left="-270"/>
              <w:rPr>
                <w:rFonts w:asciiTheme="minorHAnsi" w:eastAsiaTheme="minorHAnsi" w:hAnsiTheme="minorHAnsi" w:cstheme="minorBidi"/>
                <w:b/>
                <w:bCs/>
                <w:sz w:val="10"/>
                <w:szCs w:val="10"/>
                <w:lang w:eastAsia="en-US"/>
              </w:rPr>
            </w:pPr>
          </w:p>
          <w:p w14:paraId="2D9BB419" w14:textId="1C7175CB" w:rsidR="00B307FB" w:rsidRPr="00B307FB" w:rsidRDefault="00FA7A73" w:rsidP="00B307FB">
            <w:pPr>
              <w:rPr>
                <w:rFonts w:asciiTheme="minorHAnsi" w:eastAsiaTheme="minorHAnsi" w:hAnsiTheme="minorHAnsi" w:cstheme="minorBidi"/>
                <w:sz w:val="10"/>
                <w:szCs w:val="10"/>
                <w:lang w:eastAsia="en-US"/>
              </w:rPr>
            </w:pPr>
            <w:r>
              <w:rPr>
                <w:noProof/>
              </w:rPr>
              <w:drawing>
                <wp:anchor distT="0" distB="0" distL="114300" distR="114300" simplePos="0" relativeHeight="251670540" behindDoc="0" locked="0" layoutInCell="1" allowOverlap="1" wp14:anchorId="7564C594" wp14:editId="1864F416">
                  <wp:simplePos x="0" y="0"/>
                  <wp:positionH relativeFrom="column">
                    <wp:posOffset>1428750</wp:posOffset>
                  </wp:positionH>
                  <wp:positionV relativeFrom="paragraph">
                    <wp:posOffset>1930400</wp:posOffset>
                  </wp:positionV>
                  <wp:extent cx="2828925" cy="2628900"/>
                  <wp:effectExtent l="0" t="0" r="9525" b="0"/>
                  <wp:wrapSquare wrapText="bothSides"/>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2892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4944" w:rsidRPr="001A22FF">
              <w:rPr>
                <w:rFonts w:eastAsia="Calibri"/>
                <w:noProof/>
                <w:sz w:val="24"/>
                <w:szCs w:val="24"/>
                <w:u w:val="single"/>
                <w:lang w:bidi="ar-SA"/>
              </w:rPr>
              <mc:AlternateContent>
                <mc:Choice Requires="wps">
                  <w:drawing>
                    <wp:anchor distT="0" distB="0" distL="114300" distR="114300" simplePos="0" relativeHeight="251658247" behindDoc="0" locked="0" layoutInCell="1" allowOverlap="1" wp14:anchorId="549DA7FC" wp14:editId="7C061A2D">
                      <wp:simplePos x="0" y="0"/>
                      <wp:positionH relativeFrom="margin">
                        <wp:posOffset>-171450</wp:posOffset>
                      </wp:positionH>
                      <wp:positionV relativeFrom="paragraph">
                        <wp:posOffset>115570</wp:posOffset>
                      </wp:positionV>
                      <wp:extent cx="6686550" cy="140017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6686550" cy="1400175"/>
                              </a:xfrm>
                              <a:prstGeom prst="rect">
                                <a:avLst/>
                              </a:prstGeom>
                              <a:solidFill>
                                <a:schemeClr val="lt1"/>
                              </a:solidFill>
                              <a:ln w="6350">
                                <a:noFill/>
                              </a:ln>
                            </wps:spPr>
                            <wps:txbx>
                              <w:txbxContent>
                                <w:p w14:paraId="24D6D8B6" w14:textId="15A827C0" w:rsidR="00D27917" w:rsidRPr="00A51801" w:rsidRDefault="00D27917" w:rsidP="00305321">
                                  <w:pPr>
                                    <w:ind w:left="-142"/>
                                    <w:rPr>
                                      <w:sz w:val="24"/>
                                      <w:szCs w:val="24"/>
                                    </w:rPr>
                                  </w:pPr>
                                  <w:r w:rsidRPr="00A51801">
                                    <w:rPr>
                                      <w:b/>
                                      <w:bCs/>
                                      <w:sz w:val="24"/>
                                      <w:szCs w:val="24"/>
                                      <w:u w:val="single"/>
                                    </w:rPr>
                                    <w:t xml:space="preserve">SVP Help </w:t>
                                  </w:r>
                                  <w:proofErr w:type="gramStart"/>
                                  <w:r w:rsidRPr="00A51801">
                                    <w:rPr>
                                      <w:b/>
                                      <w:bCs/>
                                      <w:sz w:val="24"/>
                                      <w:szCs w:val="24"/>
                                      <w:u w:val="single"/>
                                    </w:rPr>
                                    <w:t>Line</w:t>
                                  </w:r>
                                  <w:r w:rsidRPr="00A51801">
                                    <w:rPr>
                                      <w:b/>
                                      <w:bCs/>
                                      <w:sz w:val="24"/>
                                      <w:szCs w:val="24"/>
                                    </w:rPr>
                                    <w:t xml:space="preserve">  </w:t>
                                  </w:r>
                                  <w:r w:rsidRPr="00A51801">
                                    <w:rPr>
                                      <w:sz w:val="24"/>
                                      <w:szCs w:val="24"/>
                                    </w:rPr>
                                    <w:t>During</w:t>
                                  </w:r>
                                  <w:proofErr w:type="gramEnd"/>
                                  <w:r w:rsidRPr="00A51801">
                                    <w:rPr>
                                      <w:sz w:val="24"/>
                                      <w:szCs w:val="24"/>
                                    </w:rPr>
                                    <w:t xml:space="preserve"> this period many people need our support and help. If you know of anyone who needs help, the SVP are on hand to look after the needs of our neighbours, be it shopping or giving support and advice when necessary. </w:t>
                                  </w:r>
                                  <w:r w:rsidR="008B08DC">
                                    <w:rPr>
                                      <w:sz w:val="24"/>
                                      <w:szCs w:val="24"/>
                                    </w:rPr>
                                    <w:t>C</w:t>
                                  </w:r>
                                  <w:r w:rsidRPr="00A51801">
                                    <w:rPr>
                                      <w:sz w:val="24"/>
                                      <w:szCs w:val="24"/>
                                    </w:rPr>
                                    <w:t xml:space="preserve">ontact Ann Knox </w:t>
                                  </w:r>
                                  <w:proofErr w:type="gramStart"/>
                                  <w:r w:rsidRPr="00A51801">
                                    <w:rPr>
                                      <w:sz w:val="24"/>
                                      <w:szCs w:val="24"/>
                                    </w:rPr>
                                    <w:t>on  01273</w:t>
                                  </w:r>
                                  <w:proofErr w:type="gramEnd"/>
                                  <w:r w:rsidRPr="00A51801">
                                    <w:rPr>
                                      <w:sz w:val="24"/>
                                      <w:szCs w:val="24"/>
                                    </w:rPr>
                                    <w:t xml:space="preserve"> 301252, </w:t>
                                  </w:r>
                                  <w:hyperlink r:id="rId25" w:history="1">
                                    <w:r w:rsidR="00AA6CDD" w:rsidRPr="002C7992">
                                      <w:rPr>
                                        <w:rStyle w:val="Hyperlink"/>
                                        <w:sz w:val="24"/>
                                        <w:szCs w:val="24"/>
                                      </w:rPr>
                                      <w:t>john273knoxx@gmail.com</w:t>
                                    </w:r>
                                  </w:hyperlink>
                                </w:p>
                                <w:p w14:paraId="5A053970" w14:textId="77777777" w:rsidR="00305321" w:rsidRDefault="00305321" w:rsidP="00D27917">
                                  <w:pPr>
                                    <w:rPr>
                                      <w:b/>
                                      <w:bCs/>
                                      <w:color w:val="333333"/>
                                      <w:sz w:val="10"/>
                                      <w:szCs w:val="10"/>
                                    </w:rPr>
                                  </w:pPr>
                                </w:p>
                                <w:p w14:paraId="1CC6235D" w14:textId="45BF6151" w:rsidR="00D27917" w:rsidRPr="00A51801" w:rsidRDefault="00D27917" w:rsidP="00D27917">
                                  <w:pPr>
                                    <w:rPr>
                                      <w:sz w:val="24"/>
                                      <w:szCs w:val="24"/>
                                    </w:rPr>
                                  </w:pPr>
                                  <w:r w:rsidRPr="00A51801">
                                    <w:rPr>
                                      <w:b/>
                                      <w:bCs/>
                                      <w:sz w:val="24"/>
                                      <w:szCs w:val="24"/>
                                      <w:u w:val="single"/>
                                    </w:rPr>
                                    <w:t>MEAL DELIVERY SERVICE</w:t>
                                  </w:r>
                                  <w:r w:rsidRPr="00A51801">
                                    <w:rPr>
                                      <w:b/>
                                      <w:bCs/>
                                      <w:sz w:val="24"/>
                                      <w:szCs w:val="24"/>
                                    </w:rPr>
                                    <w:t xml:space="preserve"> </w:t>
                                  </w:r>
                                  <w:r w:rsidRPr="00A51801">
                                    <w:rPr>
                                      <w:sz w:val="24"/>
                                      <w:szCs w:val="24"/>
                                    </w:rPr>
                                    <w:t xml:space="preserve">St. Margaret’s and Our Lady of Lourdes have been involved in organising a distribution service of hot lunches (£6 per head) on Tuesdays, </w:t>
                                  </w:r>
                                  <w:proofErr w:type="gramStart"/>
                                  <w:r w:rsidRPr="00A51801">
                                    <w:rPr>
                                      <w:sz w:val="24"/>
                                      <w:szCs w:val="24"/>
                                    </w:rPr>
                                    <w:t>Wednesdays</w:t>
                                  </w:r>
                                  <w:proofErr w:type="gramEnd"/>
                                  <w:r w:rsidRPr="00A51801">
                                    <w:rPr>
                                      <w:sz w:val="24"/>
                                      <w:szCs w:val="24"/>
                                    </w:rPr>
                                    <w:t xml:space="preserve"> and Thursdays. If anyone is interested, please ring Ann (301252) or Eve (303126). The meals will be delivered to your door by a volunteer group. </w:t>
                                  </w:r>
                                </w:p>
                                <w:p w14:paraId="78476606" w14:textId="77777777" w:rsidR="00D27917" w:rsidRDefault="00D27917" w:rsidP="00D27917">
                                  <w:pPr>
                                    <w:rPr>
                                      <w:sz w:val="24"/>
                                      <w:szCs w:val="24"/>
                                    </w:rPr>
                                  </w:pPr>
                                </w:p>
                                <w:p w14:paraId="6621D9B5" w14:textId="77777777" w:rsidR="00D27917" w:rsidRDefault="00D27917" w:rsidP="00D27917">
                                  <w:pPr>
                                    <w:spacing w:after="403"/>
                                    <w:textAlignment w:val="baseline"/>
                                    <w:rPr>
                                      <w:b/>
                                      <w:bCs/>
                                      <w:color w:val="333333"/>
                                      <w:sz w:val="24"/>
                                      <w:szCs w:val="24"/>
                                    </w:rPr>
                                  </w:pPr>
                                  <w:r>
                                    <w:rPr>
                                      <w:b/>
                                      <w:bCs/>
                                      <w:color w:val="333333"/>
                                      <w:sz w:val="24"/>
                                      <w:szCs w:val="24"/>
                                    </w:rPr>
                                    <w:t xml:space="preserve">       </w:t>
                                  </w:r>
                                </w:p>
                                <w:p w14:paraId="3BA9D364" w14:textId="77777777" w:rsidR="00D27917" w:rsidRDefault="00D27917" w:rsidP="00D27917">
                                  <w:pPr>
                                    <w:spacing w:after="403"/>
                                    <w:textAlignment w:val="baseline"/>
                                    <w:rPr>
                                      <w:b/>
                                      <w:bCs/>
                                      <w:color w:val="333333"/>
                                      <w:sz w:val="24"/>
                                      <w:szCs w:val="24"/>
                                    </w:rPr>
                                  </w:pPr>
                                </w:p>
                                <w:p w14:paraId="7D1F669C" w14:textId="77777777" w:rsidR="00D27917" w:rsidRDefault="00D27917" w:rsidP="00D27917">
                                  <w:pPr>
                                    <w:spacing w:after="403"/>
                                    <w:textAlignment w:val="baseline"/>
                                    <w:rPr>
                                      <w:color w:val="333333"/>
                                      <w:sz w:val="24"/>
                                      <w:szCs w:val="24"/>
                                    </w:rPr>
                                  </w:pPr>
                                </w:p>
                                <w:p w14:paraId="38B07339" w14:textId="77777777" w:rsidR="00D27917" w:rsidRDefault="00D27917" w:rsidP="00D27917">
                                  <w:pPr>
                                    <w:spacing w:after="403"/>
                                    <w:textAlignment w:val="baseline"/>
                                    <w:rPr>
                                      <w:b/>
                                      <w:bCs/>
                                      <w:color w:val="333333"/>
                                      <w:sz w:val="24"/>
                                      <w:szCs w:val="24"/>
                                    </w:rPr>
                                  </w:pPr>
                                </w:p>
                                <w:p w14:paraId="6441119E" w14:textId="77777777" w:rsidR="00D27917" w:rsidRDefault="00D27917" w:rsidP="00D27917">
                                  <w:pPr>
                                    <w:spacing w:after="403"/>
                                    <w:textAlignment w:val="baseline"/>
                                    <w:rPr>
                                      <w:rFonts w:ascii="inherit" w:hAnsi="inherit"/>
                                      <w:color w:val="333333"/>
                                      <w:sz w:val="24"/>
                                      <w:szCs w:val="24"/>
                                    </w:rPr>
                                  </w:pPr>
                                </w:p>
                                <w:p w14:paraId="2F4DD848" w14:textId="77777777" w:rsidR="00D27917" w:rsidRDefault="00D27917" w:rsidP="00D27917">
                                  <w:pPr>
                                    <w:spacing w:after="403"/>
                                    <w:textAlignment w:val="baseline"/>
                                    <w:rPr>
                                      <w:rFonts w:ascii="inherit" w:hAnsi="inherit"/>
                                      <w:color w:val="333333"/>
                                      <w:sz w:val="24"/>
                                      <w:szCs w:val="24"/>
                                    </w:rPr>
                                  </w:pPr>
                                  <w:r>
                                    <w:rPr>
                                      <w:rFonts w:ascii="inherit" w:hAnsi="inherit"/>
                                      <w:color w:val="333333"/>
                                      <w:sz w:val="24"/>
                                      <w:szCs w:val="24"/>
                                    </w:rPr>
                                    <w:br/>
                                    <w:t xml:space="preserve">                </w:t>
                                  </w:r>
                                </w:p>
                                <w:p w14:paraId="586EFBA0" w14:textId="77777777" w:rsidR="00D27917" w:rsidRDefault="00D27917" w:rsidP="00D27917">
                                  <w:pPr>
                                    <w:rPr>
                                      <w:rFonts w:asciiTheme="minorHAnsi" w:eastAsiaTheme="minorHAnsi" w:hAnsiTheme="minorHAnsi" w:cstheme="minorBidi"/>
                                      <w:lang w:eastAsia="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DA7FC" id="Text Box 12" o:spid="_x0000_s1029" type="#_x0000_t202" style="position:absolute;margin-left:-13.5pt;margin-top:9.1pt;width:526.5pt;height:110.2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" fillcolor="white [3201]" stroked="f" strokeweight=".5pt">
                      <v:textbox>
                        <w:txbxContent>
                          <w:p w14:paraId="24D6D8B6" w14:textId="15A827C0" w:rsidR="00D27917" w:rsidRPr="00A51801" w:rsidRDefault="00D27917" w:rsidP="00305321">
                            <w:pPr>
                              <w:ind w:left="-142"/>
                              <w:rPr>
                                <w:sz w:val="24"/>
                                <w:szCs w:val="24"/>
                              </w:rPr>
                            </w:pPr>
                            <w:r w:rsidRPr="00A51801">
                              <w:rPr>
                                <w:b/>
                                <w:bCs/>
                                <w:sz w:val="24"/>
                                <w:szCs w:val="24"/>
                                <w:u w:val="single"/>
                              </w:rPr>
                              <w:t xml:space="preserve">SVP Help </w:t>
                            </w:r>
                            <w:proofErr w:type="gramStart"/>
                            <w:r w:rsidRPr="00A51801">
                              <w:rPr>
                                <w:b/>
                                <w:bCs/>
                                <w:sz w:val="24"/>
                                <w:szCs w:val="24"/>
                                <w:u w:val="single"/>
                              </w:rPr>
                              <w:t>Line</w:t>
                            </w:r>
                            <w:r w:rsidRPr="00A51801">
                              <w:rPr>
                                <w:b/>
                                <w:bCs/>
                                <w:sz w:val="24"/>
                                <w:szCs w:val="24"/>
                              </w:rPr>
                              <w:t xml:space="preserve">  </w:t>
                            </w:r>
                            <w:r w:rsidRPr="00A51801">
                              <w:rPr>
                                <w:sz w:val="24"/>
                                <w:szCs w:val="24"/>
                              </w:rPr>
                              <w:t>During</w:t>
                            </w:r>
                            <w:proofErr w:type="gramEnd"/>
                            <w:r w:rsidRPr="00A51801">
                              <w:rPr>
                                <w:sz w:val="24"/>
                                <w:szCs w:val="24"/>
                              </w:rPr>
                              <w:t xml:space="preserve"> this period many people need our support and help. If you know of anyone who needs help, the SVP are on hand to look after the needs of our neighbours, be it shopping or giving support and advice when necessary. </w:t>
                            </w:r>
                            <w:r w:rsidR="008B08DC">
                              <w:rPr>
                                <w:sz w:val="24"/>
                                <w:szCs w:val="24"/>
                              </w:rPr>
                              <w:t>C</w:t>
                            </w:r>
                            <w:r w:rsidRPr="00A51801">
                              <w:rPr>
                                <w:sz w:val="24"/>
                                <w:szCs w:val="24"/>
                              </w:rPr>
                              <w:t xml:space="preserve">ontact Ann Knox </w:t>
                            </w:r>
                            <w:proofErr w:type="gramStart"/>
                            <w:r w:rsidRPr="00A51801">
                              <w:rPr>
                                <w:sz w:val="24"/>
                                <w:szCs w:val="24"/>
                              </w:rPr>
                              <w:t>on  01273</w:t>
                            </w:r>
                            <w:proofErr w:type="gramEnd"/>
                            <w:r w:rsidRPr="00A51801">
                              <w:rPr>
                                <w:sz w:val="24"/>
                                <w:szCs w:val="24"/>
                              </w:rPr>
                              <w:t xml:space="preserve"> 301252, </w:t>
                            </w:r>
                            <w:hyperlink r:id="rId26" w:history="1">
                              <w:r w:rsidR="00AA6CDD" w:rsidRPr="002C7992">
                                <w:rPr>
                                  <w:rStyle w:val="Hyperlink"/>
                                  <w:sz w:val="24"/>
                                  <w:szCs w:val="24"/>
                                </w:rPr>
                                <w:t>john273knoxx@gmail.com</w:t>
                              </w:r>
                            </w:hyperlink>
                          </w:p>
                          <w:p w14:paraId="5A053970" w14:textId="77777777" w:rsidR="00305321" w:rsidRDefault="00305321" w:rsidP="00D27917">
                            <w:pPr>
                              <w:rPr>
                                <w:b/>
                                <w:bCs/>
                                <w:color w:val="333333"/>
                                <w:sz w:val="10"/>
                                <w:szCs w:val="10"/>
                              </w:rPr>
                            </w:pPr>
                          </w:p>
                          <w:p w14:paraId="1CC6235D" w14:textId="45BF6151" w:rsidR="00D27917" w:rsidRPr="00A51801" w:rsidRDefault="00D27917" w:rsidP="00D27917">
                            <w:pPr>
                              <w:rPr>
                                <w:sz w:val="24"/>
                                <w:szCs w:val="24"/>
                              </w:rPr>
                            </w:pPr>
                            <w:r w:rsidRPr="00A51801">
                              <w:rPr>
                                <w:b/>
                                <w:bCs/>
                                <w:sz w:val="24"/>
                                <w:szCs w:val="24"/>
                                <w:u w:val="single"/>
                              </w:rPr>
                              <w:t>MEAL DELIVERY SERVICE</w:t>
                            </w:r>
                            <w:r w:rsidRPr="00A51801">
                              <w:rPr>
                                <w:b/>
                                <w:bCs/>
                                <w:sz w:val="24"/>
                                <w:szCs w:val="24"/>
                              </w:rPr>
                              <w:t xml:space="preserve"> </w:t>
                            </w:r>
                            <w:r w:rsidRPr="00A51801">
                              <w:rPr>
                                <w:sz w:val="24"/>
                                <w:szCs w:val="24"/>
                              </w:rPr>
                              <w:t xml:space="preserve">St. Margaret’s and Our Lady of Lourdes have been involved in organising a distribution service of hot lunches (£6 per head) on Tuesdays, </w:t>
                            </w:r>
                            <w:proofErr w:type="gramStart"/>
                            <w:r w:rsidRPr="00A51801">
                              <w:rPr>
                                <w:sz w:val="24"/>
                                <w:szCs w:val="24"/>
                              </w:rPr>
                              <w:t>Wednesdays</w:t>
                            </w:r>
                            <w:proofErr w:type="gramEnd"/>
                            <w:r w:rsidRPr="00A51801">
                              <w:rPr>
                                <w:sz w:val="24"/>
                                <w:szCs w:val="24"/>
                              </w:rPr>
                              <w:t xml:space="preserve"> and Thursdays. If anyone is interested, please ring Ann (301252) or Eve (303126). The meals will be delivered to your door by a volunteer group. </w:t>
                            </w:r>
                          </w:p>
                          <w:p w14:paraId="78476606" w14:textId="77777777" w:rsidR="00D27917" w:rsidRDefault="00D27917" w:rsidP="00D27917">
                            <w:pPr>
                              <w:rPr>
                                <w:sz w:val="24"/>
                                <w:szCs w:val="24"/>
                              </w:rPr>
                            </w:pPr>
                          </w:p>
                          <w:p w14:paraId="6621D9B5" w14:textId="77777777" w:rsidR="00D27917" w:rsidRDefault="00D27917" w:rsidP="00D27917">
                            <w:pPr>
                              <w:spacing w:after="403"/>
                              <w:textAlignment w:val="baseline"/>
                              <w:rPr>
                                <w:b/>
                                <w:bCs/>
                                <w:color w:val="333333"/>
                                <w:sz w:val="24"/>
                                <w:szCs w:val="24"/>
                              </w:rPr>
                            </w:pPr>
                            <w:r>
                              <w:rPr>
                                <w:b/>
                                <w:bCs/>
                                <w:color w:val="333333"/>
                                <w:sz w:val="24"/>
                                <w:szCs w:val="24"/>
                              </w:rPr>
                              <w:t xml:space="preserve">       </w:t>
                            </w:r>
                          </w:p>
                          <w:p w14:paraId="3BA9D364" w14:textId="77777777" w:rsidR="00D27917" w:rsidRDefault="00D27917" w:rsidP="00D27917">
                            <w:pPr>
                              <w:spacing w:after="403"/>
                              <w:textAlignment w:val="baseline"/>
                              <w:rPr>
                                <w:b/>
                                <w:bCs/>
                                <w:color w:val="333333"/>
                                <w:sz w:val="24"/>
                                <w:szCs w:val="24"/>
                              </w:rPr>
                            </w:pPr>
                          </w:p>
                          <w:p w14:paraId="7D1F669C" w14:textId="77777777" w:rsidR="00D27917" w:rsidRDefault="00D27917" w:rsidP="00D27917">
                            <w:pPr>
                              <w:spacing w:after="403"/>
                              <w:textAlignment w:val="baseline"/>
                              <w:rPr>
                                <w:color w:val="333333"/>
                                <w:sz w:val="24"/>
                                <w:szCs w:val="24"/>
                              </w:rPr>
                            </w:pPr>
                          </w:p>
                          <w:p w14:paraId="38B07339" w14:textId="77777777" w:rsidR="00D27917" w:rsidRDefault="00D27917" w:rsidP="00D27917">
                            <w:pPr>
                              <w:spacing w:after="403"/>
                              <w:textAlignment w:val="baseline"/>
                              <w:rPr>
                                <w:b/>
                                <w:bCs/>
                                <w:color w:val="333333"/>
                                <w:sz w:val="24"/>
                                <w:szCs w:val="24"/>
                              </w:rPr>
                            </w:pPr>
                          </w:p>
                          <w:p w14:paraId="6441119E" w14:textId="77777777" w:rsidR="00D27917" w:rsidRDefault="00D27917" w:rsidP="00D27917">
                            <w:pPr>
                              <w:spacing w:after="403"/>
                              <w:textAlignment w:val="baseline"/>
                              <w:rPr>
                                <w:rFonts w:ascii="inherit" w:hAnsi="inherit"/>
                                <w:color w:val="333333"/>
                                <w:sz w:val="24"/>
                                <w:szCs w:val="24"/>
                              </w:rPr>
                            </w:pPr>
                          </w:p>
                          <w:p w14:paraId="2F4DD848" w14:textId="77777777" w:rsidR="00D27917" w:rsidRDefault="00D27917" w:rsidP="00D27917">
                            <w:pPr>
                              <w:spacing w:after="403"/>
                              <w:textAlignment w:val="baseline"/>
                              <w:rPr>
                                <w:rFonts w:ascii="inherit" w:hAnsi="inherit"/>
                                <w:color w:val="333333"/>
                                <w:sz w:val="24"/>
                                <w:szCs w:val="24"/>
                              </w:rPr>
                            </w:pPr>
                            <w:r>
                              <w:rPr>
                                <w:rFonts w:ascii="inherit" w:hAnsi="inherit"/>
                                <w:color w:val="333333"/>
                                <w:sz w:val="24"/>
                                <w:szCs w:val="24"/>
                              </w:rPr>
                              <w:br/>
                              <w:t xml:space="preserve">                </w:t>
                            </w:r>
                          </w:p>
                          <w:p w14:paraId="586EFBA0" w14:textId="77777777" w:rsidR="00D27917" w:rsidRDefault="00D27917" w:rsidP="00D27917">
                            <w:pPr>
                              <w:rPr>
                                <w:rFonts w:asciiTheme="minorHAnsi" w:eastAsiaTheme="minorHAnsi" w:hAnsiTheme="minorHAnsi" w:cstheme="minorBidi"/>
                                <w:lang w:eastAsia="en-US"/>
                              </w:rPr>
                            </w:pPr>
                          </w:p>
                        </w:txbxContent>
                      </v:textbox>
                      <w10:wrap type="square" anchorx="margin"/>
                    </v:shape>
                  </w:pict>
                </mc:Fallback>
              </mc:AlternateContent>
            </w:r>
          </w:p>
        </w:tc>
      </w:tr>
    </w:tbl>
    <w:p w14:paraId="3456E90E" w14:textId="0795E4A6" w:rsidR="00E96931" w:rsidRDefault="0005122E" w:rsidP="001757BB">
      <w:pPr>
        <w:ind w:right="2386"/>
        <w:jc w:val="both"/>
        <w:rPr>
          <w:b/>
          <w:bCs/>
          <w:sz w:val="24"/>
          <w:szCs w:val="24"/>
        </w:rPr>
      </w:pPr>
      <w:r w:rsidRPr="0005122E">
        <w:rPr>
          <w:b/>
          <w:bCs/>
          <w:sz w:val="24"/>
          <w:szCs w:val="24"/>
        </w:rPr>
        <w:lastRenderedPageBreak/>
        <w:t xml:space="preserve">   </w:t>
      </w:r>
      <w:r w:rsidR="007A6B1B">
        <w:rPr>
          <w:b/>
          <w:bCs/>
          <w:sz w:val="24"/>
          <w:szCs w:val="24"/>
        </w:rPr>
        <w:t xml:space="preserve">          </w:t>
      </w:r>
    </w:p>
    <w:p w14:paraId="6D2BFAC5" w14:textId="1B88ADC4" w:rsidR="00CB6714" w:rsidRPr="008C019F" w:rsidRDefault="00FB4102" w:rsidP="00CB6714">
      <w:pPr>
        <w:ind w:right="2386"/>
        <w:jc w:val="both"/>
        <w:rPr>
          <w:b/>
          <w:bCs/>
          <w:sz w:val="24"/>
          <w:szCs w:val="24"/>
        </w:rPr>
      </w:pPr>
      <w:r>
        <w:rPr>
          <w:b/>
          <w:bCs/>
          <w:sz w:val="24"/>
          <w:szCs w:val="24"/>
        </w:rPr>
        <w:t xml:space="preserve">     </w:t>
      </w:r>
      <w:r w:rsidR="00CB6714">
        <w:rPr>
          <w:b/>
          <w:bCs/>
          <w:sz w:val="24"/>
          <w:szCs w:val="24"/>
        </w:rPr>
        <w:t xml:space="preserve">                                       </w:t>
      </w:r>
      <w:r w:rsidR="00CB6714" w:rsidRPr="008C019F">
        <w:rPr>
          <w:b/>
          <w:bCs/>
          <w:sz w:val="24"/>
          <w:szCs w:val="24"/>
          <w:u w:val="single"/>
        </w:rPr>
        <w:t>The Holy Father’s Prayer Intention for August</w:t>
      </w:r>
      <w:r w:rsidR="00CB6714" w:rsidRPr="008C019F">
        <w:rPr>
          <w:b/>
          <w:bCs/>
          <w:sz w:val="24"/>
          <w:szCs w:val="24"/>
        </w:rPr>
        <w:t xml:space="preserve">  </w:t>
      </w:r>
    </w:p>
    <w:p w14:paraId="4B405BF7" w14:textId="3AE2756B" w:rsidR="00CB6714" w:rsidRPr="00CB6714" w:rsidRDefault="00CB6714" w:rsidP="00CB6714">
      <w:pPr>
        <w:ind w:right="2386"/>
        <w:jc w:val="both"/>
        <w:rPr>
          <w:b/>
          <w:bCs/>
          <w:sz w:val="24"/>
          <w:szCs w:val="24"/>
          <w:u w:val="single"/>
        </w:rPr>
      </w:pPr>
      <w:r w:rsidRPr="00CB6714">
        <w:rPr>
          <w:b/>
          <w:bCs/>
          <w:sz w:val="24"/>
          <w:szCs w:val="24"/>
        </w:rPr>
        <w:t xml:space="preserve">                      </w:t>
      </w:r>
      <w:r>
        <w:rPr>
          <w:b/>
          <w:bCs/>
          <w:sz w:val="24"/>
          <w:szCs w:val="24"/>
        </w:rPr>
        <w:t xml:space="preserve">                                          </w:t>
      </w:r>
      <w:r w:rsidRPr="00CB6714">
        <w:rPr>
          <w:b/>
          <w:bCs/>
          <w:sz w:val="24"/>
          <w:szCs w:val="24"/>
          <w:u w:val="single"/>
        </w:rPr>
        <w:t>The Maritime World</w:t>
      </w:r>
      <w:r w:rsidRPr="00CB6714">
        <w:rPr>
          <w:b/>
          <w:bCs/>
          <w:sz w:val="24"/>
          <w:szCs w:val="24"/>
        </w:rPr>
        <w:t xml:space="preserve">                                                              </w:t>
      </w:r>
    </w:p>
    <w:p w14:paraId="7F14EB11" w14:textId="77777777" w:rsidR="00CB6714" w:rsidRPr="00CB6714" w:rsidRDefault="00CB6714" w:rsidP="00CB6714">
      <w:pPr>
        <w:ind w:right="2386"/>
        <w:jc w:val="both"/>
        <w:rPr>
          <w:b/>
          <w:bCs/>
          <w:sz w:val="24"/>
          <w:szCs w:val="24"/>
        </w:rPr>
      </w:pPr>
      <w:r w:rsidRPr="00CB6714">
        <w:rPr>
          <w:b/>
          <w:bCs/>
          <w:sz w:val="24"/>
          <w:szCs w:val="24"/>
        </w:rPr>
        <w:t xml:space="preserve">     </w:t>
      </w:r>
    </w:p>
    <w:p w14:paraId="608AF14C" w14:textId="64E6FE93" w:rsidR="00CB6714" w:rsidRPr="00CB6714" w:rsidRDefault="00CB6714" w:rsidP="00CB6714">
      <w:pPr>
        <w:ind w:right="2386"/>
        <w:jc w:val="both"/>
        <w:rPr>
          <w:b/>
          <w:bCs/>
          <w:sz w:val="24"/>
          <w:szCs w:val="24"/>
        </w:rPr>
      </w:pPr>
      <w:r w:rsidRPr="00CB6714">
        <w:rPr>
          <w:b/>
          <w:bCs/>
          <w:sz w:val="24"/>
          <w:szCs w:val="24"/>
        </w:rPr>
        <w:t xml:space="preserve">    </w:t>
      </w:r>
      <w:r>
        <w:rPr>
          <w:b/>
          <w:bCs/>
          <w:sz w:val="24"/>
          <w:szCs w:val="24"/>
        </w:rPr>
        <w:t xml:space="preserve">                                 </w:t>
      </w:r>
      <w:r w:rsidRPr="00CB6714">
        <w:rPr>
          <w:b/>
          <w:bCs/>
          <w:sz w:val="24"/>
          <w:szCs w:val="24"/>
        </w:rPr>
        <w:t xml:space="preserve">We pray for all those who work and live from the sea, </w:t>
      </w:r>
    </w:p>
    <w:p w14:paraId="4D57CFD8" w14:textId="35EC897E" w:rsidR="00CB6714" w:rsidRPr="00CB6714" w:rsidRDefault="00CB6714" w:rsidP="00CB6714">
      <w:pPr>
        <w:ind w:right="2386"/>
        <w:jc w:val="both"/>
        <w:rPr>
          <w:b/>
          <w:bCs/>
          <w:sz w:val="24"/>
          <w:szCs w:val="24"/>
        </w:rPr>
      </w:pPr>
      <w:r w:rsidRPr="00CB6714">
        <w:rPr>
          <w:b/>
          <w:bCs/>
          <w:sz w:val="24"/>
          <w:szCs w:val="24"/>
        </w:rPr>
        <w:t xml:space="preserve">     </w:t>
      </w:r>
      <w:r>
        <w:rPr>
          <w:b/>
          <w:bCs/>
          <w:sz w:val="24"/>
          <w:szCs w:val="24"/>
        </w:rPr>
        <w:t xml:space="preserve">                                   </w:t>
      </w:r>
      <w:r w:rsidRPr="00CB6714">
        <w:rPr>
          <w:b/>
          <w:bCs/>
          <w:sz w:val="24"/>
          <w:szCs w:val="24"/>
        </w:rPr>
        <w:t>among them sailors, fishermen and their families.</w:t>
      </w:r>
    </w:p>
    <w:p w14:paraId="3CCD6623" w14:textId="77777777" w:rsidR="00CB6714" w:rsidRPr="00CB6714" w:rsidRDefault="00CB6714" w:rsidP="00CB6714">
      <w:pPr>
        <w:ind w:right="2386"/>
        <w:jc w:val="both"/>
        <w:rPr>
          <w:b/>
          <w:bCs/>
          <w:sz w:val="24"/>
          <w:szCs w:val="24"/>
        </w:rPr>
      </w:pPr>
    </w:p>
    <w:p w14:paraId="1D97963B" w14:textId="2ED4304C" w:rsidR="00261E0C" w:rsidRPr="0092101C" w:rsidRDefault="00261E0C" w:rsidP="008C019F">
      <w:pPr>
        <w:ind w:right="2386"/>
        <w:jc w:val="both"/>
        <w:rPr>
          <w:b/>
          <w:bCs/>
          <w:sz w:val="24"/>
          <w:szCs w:val="24"/>
        </w:rPr>
      </w:pPr>
    </w:p>
    <w:p w14:paraId="02BA6F66" w14:textId="2DC1F9FD" w:rsidR="00261E0C" w:rsidRDefault="00261E0C" w:rsidP="001757BB">
      <w:pPr>
        <w:ind w:right="2386"/>
        <w:jc w:val="both"/>
        <w:rPr>
          <w:b/>
          <w:bCs/>
          <w:sz w:val="24"/>
          <w:szCs w:val="24"/>
        </w:rPr>
      </w:pPr>
    </w:p>
    <w:p w14:paraId="366F35EA" w14:textId="0ECCEDB7" w:rsidR="00261E0C" w:rsidRDefault="00261E0C" w:rsidP="001757BB">
      <w:pPr>
        <w:ind w:right="2386"/>
        <w:jc w:val="both"/>
        <w:rPr>
          <w:b/>
          <w:bCs/>
          <w:sz w:val="24"/>
          <w:szCs w:val="24"/>
        </w:rPr>
      </w:pPr>
    </w:p>
    <w:p w14:paraId="7BAEAAE5" w14:textId="3BE843BF" w:rsidR="00261E0C" w:rsidRDefault="00261E0C" w:rsidP="001757BB">
      <w:pPr>
        <w:ind w:right="2386"/>
        <w:jc w:val="both"/>
        <w:rPr>
          <w:b/>
          <w:bCs/>
          <w:sz w:val="24"/>
          <w:szCs w:val="24"/>
        </w:rPr>
      </w:pPr>
    </w:p>
    <w:p w14:paraId="2E7CB90A" w14:textId="01D375AD" w:rsidR="001175BD" w:rsidRDefault="001175BD" w:rsidP="001757BB">
      <w:pPr>
        <w:ind w:right="2386"/>
        <w:jc w:val="both"/>
        <w:rPr>
          <w:b/>
          <w:bCs/>
          <w:sz w:val="24"/>
          <w:szCs w:val="24"/>
        </w:rPr>
      </w:pPr>
    </w:p>
    <w:p w14:paraId="28561470" w14:textId="095AD513" w:rsidR="001175BD" w:rsidRDefault="001175BD" w:rsidP="001757BB">
      <w:pPr>
        <w:ind w:right="2386"/>
        <w:jc w:val="both"/>
        <w:rPr>
          <w:b/>
          <w:bCs/>
          <w:sz w:val="24"/>
          <w:szCs w:val="24"/>
        </w:rPr>
      </w:pPr>
    </w:p>
    <w:p w14:paraId="7CACEFD9" w14:textId="117A4FA5" w:rsidR="001175BD" w:rsidRDefault="001175BD" w:rsidP="001757BB">
      <w:pPr>
        <w:ind w:right="2386"/>
        <w:jc w:val="both"/>
        <w:rPr>
          <w:b/>
          <w:bCs/>
          <w:sz w:val="24"/>
          <w:szCs w:val="24"/>
        </w:rPr>
      </w:pPr>
    </w:p>
    <w:p w14:paraId="1C4E3181" w14:textId="77777777" w:rsidR="001175BD" w:rsidRDefault="001175BD" w:rsidP="001757BB">
      <w:pPr>
        <w:ind w:right="2386"/>
        <w:jc w:val="both"/>
        <w:rPr>
          <w:b/>
          <w:bCs/>
          <w:sz w:val="24"/>
          <w:szCs w:val="24"/>
        </w:rPr>
      </w:pPr>
    </w:p>
    <w:p w14:paraId="50AF7D18" w14:textId="2E8C8DD9" w:rsidR="009E259D" w:rsidRDefault="009E259D" w:rsidP="001757BB">
      <w:pPr>
        <w:ind w:right="2386"/>
        <w:jc w:val="both"/>
        <w:rPr>
          <w:b/>
          <w:bCs/>
          <w:sz w:val="24"/>
          <w:szCs w:val="24"/>
        </w:rPr>
      </w:pPr>
      <w:r>
        <w:rPr>
          <w:b/>
          <w:bCs/>
          <w:sz w:val="24"/>
          <w:szCs w:val="24"/>
        </w:rPr>
        <w:t xml:space="preserve">                                                          </w:t>
      </w:r>
    </w:p>
    <w:p w14:paraId="7A4E731E" w14:textId="612A8024" w:rsidR="00D83CCF" w:rsidRDefault="00A07AA1" w:rsidP="00FF0C03">
      <w:pPr>
        <w:ind w:left="142" w:right="2386" w:hanging="142"/>
        <w:jc w:val="both"/>
        <w:rPr>
          <w:rFonts w:ascii="Lato" w:hAnsi="Lato"/>
          <w:color w:val="000000"/>
        </w:rPr>
      </w:pPr>
      <w:r>
        <w:rPr>
          <w:noProof/>
        </w:rPr>
        <w:drawing>
          <wp:anchor distT="0" distB="0" distL="114300" distR="114300" simplePos="0" relativeHeight="251671564" behindDoc="0" locked="0" layoutInCell="1" allowOverlap="1" wp14:anchorId="78625268" wp14:editId="7FC3B661">
            <wp:simplePos x="0" y="0"/>
            <wp:positionH relativeFrom="margin">
              <wp:align>center</wp:align>
            </wp:positionH>
            <wp:positionV relativeFrom="paragraph">
              <wp:posOffset>33020</wp:posOffset>
            </wp:positionV>
            <wp:extent cx="5731510" cy="4093845"/>
            <wp:effectExtent l="0" t="0" r="2540" b="1905"/>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093845"/>
                    </a:xfrm>
                    <a:prstGeom prst="rect">
                      <a:avLst/>
                    </a:prstGeom>
                    <a:noFill/>
                    <a:ln>
                      <a:noFill/>
                    </a:ln>
                  </pic:spPr>
                </pic:pic>
              </a:graphicData>
            </a:graphic>
          </wp:anchor>
        </w:drawing>
      </w:r>
    </w:p>
    <w:p w14:paraId="59F48FDE" w14:textId="1640134A" w:rsidR="00B81FDE" w:rsidRDefault="00B81FDE" w:rsidP="001757BB">
      <w:pPr>
        <w:ind w:right="2386"/>
        <w:jc w:val="both"/>
        <w:rPr>
          <w:rFonts w:ascii="Lato" w:hAnsi="Lato"/>
          <w:color w:val="000000"/>
        </w:rPr>
      </w:pPr>
    </w:p>
    <w:p w14:paraId="3330B6FB" w14:textId="6EE87E64" w:rsidR="00B81FDE" w:rsidRDefault="00B81FDE" w:rsidP="001757BB">
      <w:pPr>
        <w:ind w:right="2386"/>
        <w:jc w:val="both"/>
        <w:rPr>
          <w:rFonts w:ascii="Lato" w:hAnsi="Lato"/>
          <w:color w:val="000000"/>
        </w:rPr>
      </w:pPr>
    </w:p>
    <w:p w14:paraId="6845BFE8" w14:textId="56E0119A" w:rsidR="00B81FDE" w:rsidRDefault="00B81FDE" w:rsidP="001757BB">
      <w:pPr>
        <w:ind w:right="2386"/>
        <w:jc w:val="both"/>
        <w:rPr>
          <w:rFonts w:ascii="Lato" w:hAnsi="Lato"/>
          <w:color w:val="000000"/>
        </w:rPr>
      </w:pPr>
    </w:p>
    <w:p w14:paraId="6D10377B" w14:textId="222D5129" w:rsidR="00B81FDE" w:rsidRDefault="00B81FDE" w:rsidP="001757BB">
      <w:pPr>
        <w:ind w:right="2386"/>
        <w:jc w:val="both"/>
        <w:rPr>
          <w:rFonts w:ascii="Lato" w:hAnsi="Lato"/>
          <w:color w:val="000000"/>
        </w:rPr>
      </w:pPr>
    </w:p>
    <w:p w14:paraId="3F8F65E4" w14:textId="7B44A70E" w:rsidR="00B81FDE" w:rsidRDefault="00B81FDE" w:rsidP="001757BB">
      <w:pPr>
        <w:ind w:right="2386"/>
        <w:jc w:val="both"/>
        <w:rPr>
          <w:rFonts w:ascii="Lato" w:hAnsi="Lato"/>
          <w:color w:val="000000"/>
        </w:rPr>
      </w:pPr>
    </w:p>
    <w:p w14:paraId="13C9AC04" w14:textId="37500C4F" w:rsidR="00B81FDE" w:rsidRDefault="00B81FDE" w:rsidP="001757BB">
      <w:pPr>
        <w:ind w:right="2386"/>
        <w:jc w:val="both"/>
        <w:rPr>
          <w:rFonts w:ascii="Lato" w:hAnsi="Lato"/>
          <w:color w:val="000000"/>
        </w:rPr>
      </w:pPr>
      <w:r>
        <w:rPr>
          <w:rFonts w:ascii="Lato" w:hAnsi="Lato"/>
          <w:color w:val="000000"/>
        </w:rPr>
        <w:t xml:space="preserve">                                                      </w:t>
      </w:r>
    </w:p>
    <w:p w14:paraId="4A1B35E0" w14:textId="36CA9A5B" w:rsidR="00D83CCF" w:rsidRDefault="00D83CCF" w:rsidP="001757BB">
      <w:pPr>
        <w:ind w:right="2386"/>
        <w:jc w:val="both"/>
        <w:rPr>
          <w:rFonts w:ascii="Lato" w:hAnsi="Lato"/>
          <w:color w:val="000000"/>
        </w:rPr>
      </w:pPr>
    </w:p>
    <w:p w14:paraId="15435AB4" w14:textId="4E6387A8" w:rsidR="00282A05" w:rsidRDefault="00B405D8" w:rsidP="00282A05">
      <w:pPr>
        <w:ind w:right="2386"/>
        <w:jc w:val="center"/>
        <w:rPr>
          <w:b/>
          <w:bCs/>
          <w:sz w:val="24"/>
          <w:szCs w:val="24"/>
        </w:rPr>
      </w:pPr>
      <w:r>
        <w:rPr>
          <w:rFonts w:ascii="Lato" w:hAnsi="Lato"/>
          <w:color w:val="000000"/>
        </w:rPr>
        <w:br/>
      </w:r>
    </w:p>
    <w:p w14:paraId="1D61BA14" w14:textId="492C58F9" w:rsidR="00DA7539" w:rsidRDefault="00DA7539" w:rsidP="00282A05">
      <w:pPr>
        <w:ind w:right="2386"/>
        <w:jc w:val="center"/>
        <w:rPr>
          <w:b/>
          <w:bCs/>
          <w:sz w:val="24"/>
          <w:szCs w:val="24"/>
        </w:rPr>
      </w:pPr>
    </w:p>
    <w:p w14:paraId="455E1BC7" w14:textId="465C7A88" w:rsidR="00DA7539" w:rsidRDefault="00DA7539" w:rsidP="00282A05">
      <w:pPr>
        <w:ind w:right="2386"/>
        <w:jc w:val="center"/>
        <w:rPr>
          <w:b/>
          <w:bCs/>
          <w:sz w:val="24"/>
          <w:szCs w:val="24"/>
        </w:rPr>
      </w:pPr>
    </w:p>
    <w:p w14:paraId="64D59A0E" w14:textId="71840571" w:rsidR="00DA7539" w:rsidRDefault="00DA7539" w:rsidP="00282A05">
      <w:pPr>
        <w:ind w:right="2386"/>
        <w:jc w:val="center"/>
        <w:rPr>
          <w:b/>
          <w:bCs/>
          <w:sz w:val="24"/>
          <w:szCs w:val="24"/>
        </w:rPr>
      </w:pPr>
    </w:p>
    <w:p w14:paraId="70D1B1A4" w14:textId="3798C881" w:rsidR="00DA7539" w:rsidRDefault="00DA7539" w:rsidP="00282A05">
      <w:pPr>
        <w:ind w:right="2386"/>
        <w:jc w:val="center"/>
        <w:rPr>
          <w:b/>
          <w:bCs/>
          <w:sz w:val="24"/>
          <w:szCs w:val="24"/>
        </w:rPr>
      </w:pPr>
    </w:p>
    <w:p w14:paraId="7B50D44D" w14:textId="66ED8D33" w:rsidR="00DA7539" w:rsidRDefault="00DA7539" w:rsidP="00282A05">
      <w:pPr>
        <w:ind w:right="2386"/>
        <w:jc w:val="center"/>
        <w:rPr>
          <w:b/>
          <w:bCs/>
          <w:sz w:val="24"/>
          <w:szCs w:val="24"/>
        </w:rPr>
      </w:pPr>
    </w:p>
    <w:p w14:paraId="424EC7DA" w14:textId="6355C65E" w:rsidR="00DA7539" w:rsidRDefault="00DA7539" w:rsidP="00282A05">
      <w:pPr>
        <w:ind w:right="2386"/>
        <w:jc w:val="center"/>
        <w:rPr>
          <w:b/>
          <w:bCs/>
          <w:sz w:val="24"/>
          <w:szCs w:val="24"/>
        </w:rPr>
      </w:pPr>
    </w:p>
    <w:p w14:paraId="6CA7EB9F" w14:textId="01072D0D" w:rsidR="00DA7539" w:rsidRDefault="00DA7539" w:rsidP="00282A05">
      <w:pPr>
        <w:ind w:right="2386"/>
        <w:jc w:val="center"/>
        <w:rPr>
          <w:b/>
          <w:bCs/>
          <w:sz w:val="24"/>
          <w:szCs w:val="24"/>
        </w:rPr>
      </w:pPr>
    </w:p>
    <w:p w14:paraId="0B57E99F" w14:textId="46AA3E72" w:rsidR="00DA7539" w:rsidRDefault="00DA7539" w:rsidP="00282A05">
      <w:pPr>
        <w:ind w:right="2386"/>
        <w:jc w:val="center"/>
        <w:rPr>
          <w:b/>
          <w:bCs/>
          <w:sz w:val="24"/>
          <w:szCs w:val="24"/>
        </w:rPr>
      </w:pPr>
    </w:p>
    <w:p w14:paraId="0C2A7DE9" w14:textId="552D1162" w:rsidR="00DA7539" w:rsidRDefault="00DA7539" w:rsidP="00282A05">
      <w:pPr>
        <w:ind w:right="2386"/>
        <w:jc w:val="center"/>
        <w:rPr>
          <w:b/>
          <w:bCs/>
          <w:sz w:val="24"/>
          <w:szCs w:val="24"/>
        </w:rPr>
      </w:pPr>
    </w:p>
    <w:p w14:paraId="3D00D037" w14:textId="6340B23C" w:rsidR="00DA7539" w:rsidRDefault="00DA7539" w:rsidP="00282A05">
      <w:pPr>
        <w:ind w:right="2386"/>
        <w:jc w:val="center"/>
        <w:rPr>
          <w:b/>
          <w:bCs/>
          <w:sz w:val="24"/>
          <w:szCs w:val="24"/>
        </w:rPr>
      </w:pPr>
    </w:p>
    <w:p w14:paraId="440282FC" w14:textId="2F67D98F" w:rsidR="00DA7539" w:rsidRDefault="00DA7539" w:rsidP="00282A05">
      <w:pPr>
        <w:ind w:right="2386"/>
        <w:jc w:val="center"/>
        <w:rPr>
          <w:b/>
          <w:bCs/>
          <w:sz w:val="24"/>
          <w:szCs w:val="24"/>
        </w:rPr>
      </w:pPr>
    </w:p>
    <w:p w14:paraId="3E121EE3" w14:textId="5837BF6F" w:rsidR="00DA7539" w:rsidRDefault="00DA7539" w:rsidP="00282A05">
      <w:pPr>
        <w:ind w:right="2386"/>
        <w:jc w:val="center"/>
        <w:rPr>
          <w:b/>
          <w:bCs/>
          <w:sz w:val="24"/>
          <w:szCs w:val="24"/>
        </w:rPr>
      </w:pPr>
    </w:p>
    <w:p w14:paraId="6DB7DE69" w14:textId="41DC6139" w:rsidR="00DA7539" w:rsidRDefault="00DA7539" w:rsidP="00282A05">
      <w:pPr>
        <w:ind w:right="2386"/>
        <w:jc w:val="center"/>
        <w:rPr>
          <w:b/>
          <w:bCs/>
          <w:sz w:val="24"/>
          <w:szCs w:val="24"/>
        </w:rPr>
      </w:pPr>
    </w:p>
    <w:p w14:paraId="3E8AA3F2" w14:textId="67C04564" w:rsidR="00DA7539" w:rsidRDefault="00DA7539" w:rsidP="00282A05">
      <w:pPr>
        <w:ind w:right="2386"/>
        <w:jc w:val="center"/>
        <w:rPr>
          <w:b/>
          <w:bCs/>
          <w:sz w:val="24"/>
          <w:szCs w:val="24"/>
        </w:rPr>
      </w:pPr>
    </w:p>
    <w:p w14:paraId="5632FC4C" w14:textId="7D05C9D2" w:rsidR="00DA7539" w:rsidRDefault="00DA7539" w:rsidP="00282A05">
      <w:pPr>
        <w:ind w:right="2386"/>
        <w:jc w:val="center"/>
        <w:rPr>
          <w:b/>
          <w:bCs/>
          <w:sz w:val="24"/>
          <w:szCs w:val="24"/>
        </w:rPr>
      </w:pPr>
    </w:p>
    <w:p w14:paraId="0E85A44A" w14:textId="77777777" w:rsidR="00B158BC" w:rsidRDefault="00B158BC" w:rsidP="00FF0C03">
      <w:pPr>
        <w:ind w:left="142"/>
        <w:textAlignment w:val="baseline"/>
        <w:rPr>
          <w:color w:val="666666"/>
          <w:sz w:val="24"/>
          <w:szCs w:val="24"/>
          <w:lang w:bidi="ar-SA"/>
        </w:rPr>
      </w:pPr>
      <w:r>
        <w:rPr>
          <w:b/>
          <w:bCs/>
          <w:color w:val="666666"/>
          <w:sz w:val="24"/>
          <w:szCs w:val="24"/>
          <w:u w:val="single"/>
          <w:bdr w:val="none" w:sz="0" w:space="0" w:color="auto" w:frame="1"/>
        </w:rPr>
        <w:t>Father Maximilian Kolbe is a Saint!</w:t>
      </w:r>
      <w:r>
        <w:rPr>
          <w:color w:val="666666"/>
          <w:sz w:val="24"/>
          <w:szCs w:val="24"/>
        </w:rPr>
        <w:t xml:space="preserve"> – Such was the proclamation by Pope Saint John Paul II on October 10, 1982, followed by the tolling of the bells of St. Peter’s Basilica in exultation of the martyr of Auschwitz!   Met by the thunderous applause of thousands in attendance,  including some of the surviving prisoners of the Nazi concentration camp –  whose minds and hearts are forever branded with the memory of his saintly and heroic self-donation – their former cellmate had now been raised to the Altars of the Church!  Once again, Christ reigns!  Once </w:t>
      </w:r>
      <w:proofErr w:type="gramStart"/>
      <w:r>
        <w:rPr>
          <w:color w:val="666666"/>
          <w:sz w:val="24"/>
          <w:szCs w:val="24"/>
        </w:rPr>
        <w:t>again</w:t>
      </w:r>
      <w:proofErr w:type="gramEnd"/>
      <w:r>
        <w:rPr>
          <w:color w:val="666666"/>
          <w:sz w:val="24"/>
          <w:szCs w:val="24"/>
        </w:rPr>
        <w:t xml:space="preserve"> the enemy has been defeated!</w:t>
      </w:r>
    </w:p>
    <w:p w14:paraId="37FC5B23" w14:textId="7768CDF7" w:rsidR="00B158BC" w:rsidRDefault="00B158BC" w:rsidP="00FF0C03">
      <w:pPr>
        <w:ind w:left="142"/>
        <w:textAlignment w:val="baseline"/>
        <w:rPr>
          <w:color w:val="666666"/>
          <w:sz w:val="24"/>
          <w:szCs w:val="24"/>
        </w:rPr>
      </w:pPr>
      <w:r>
        <w:rPr>
          <w:color w:val="666666"/>
          <w:sz w:val="24"/>
          <w:szCs w:val="24"/>
        </w:rPr>
        <w:t xml:space="preserve">Tracing back, however, to the inhumanity of World War II, where a shattering sense of hopelessness pervaded </w:t>
      </w:r>
      <w:r w:rsidR="00FF0C03">
        <w:rPr>
          <w:color w:val="666666"/>
          <w:sz w:val="24"/>
          <w:szCs w:val="24"/>
        </w:rPr>
        <w:t xml:space="preserve">   </w:t>
      </w:r>
      <w:r>
        <w:rPr>
          <w:color w:val="666666"/>
          <w:sz w:val="24"/>
          <w:szCs w:val="24"/>
        </w:rPr>
        <w:t>the death camps as the Nazis took over Poland, this place of infamy became the Calvary of the modern times. Anger and hatred filled the heart of every prisoner until one stepped forward from the prisoners of Block 14, among whom ten had been singled out in retribution for one escapee.  Not initially selected, this obscure man – Father Maximilian Kolbe, a Catholic priest – voluntarily took the place of one of the ten, the father of a family, who, along with the others prisoners, had been sentenced to death by starvation.</w:t>
      </w:r>
    </w:p>
    <w:p w14:paraId="674126A7" w14:textId="048BCA26" w:rsidR="00B158BC" w:rsidRDefault="00FF0C03" w:rsidP="00BA59CD">
      <w:pPr>
        <w:ind w:left="142" w:hanging="142"/>
        <w:textAlignment w:val="baseline"/>
        <w:rPr>
          <w:color w:val="666666"/>
          <w:sz w:val="24"/>
          <w:szCs w:val="24"/>
        </w:rPr>
      </w:pPr>
      <w:r>
        <w:rPr>
          <w:color w:val="666666"/>
          <w:sz w:val="24"/>
          <w:szCs w:val="24"/>
        </w:rPr>
        <w:t xml:space="preserve">  </w:t>
      </w:r>
      <w:r w:rsidR="00B158BC">
        <w:rPr>
          <w:color w:val="666666"/>
          <w:sz w:val="24"/>
          <w:szCs w:val="24"/>
        </w:rPr>
        <w:t xml:space="preserve">Following the canonization Mass, the Holy Father emerged from St. Peter’s Basilica with his concelebrants, all </w:t>
      </w:r>
      <w:r w:rsidR="00BA59CD">
        <w:rPr>
          <w:color w:val="666666"/>
          <w:sz w:val="24"/>
          <w:szCs w:val="24"/>
        </w:rPr>
        <w:t xml:space="preserve">   </w:t>
      </w:r>
      <w:r w:rsidR="00B158BC">
        <w:rPr>
          <w:color w:val="666666"/>
          <w:sz w:val="24"/>
          <w:szCs w:val="24"/>
        </w:rPr>
        <w:t>garbed in red vestments,  publicly proclaiming the Servant of God a martyr:</w:t>
      </w:r>
      <w:r w:rsidR="00B158BC">
        <w:rPr>
          <w:i/>
          <w:iCs/>
          <w:color w:val="666666"/>
          <w:sz w:val="24"/>
          <w:szCs w:val="24"/>
          <w:bdr w:val="none" w:sz="0" w:space="0" w:color="auto" w:frame="1"/>
        </w:rPr>
        <w:t> a martyr of faith animated by love:</w:t>
      </w:r>
      <w:r w:rsidR="00B158BC">
        <w:rPr>
          <w:b/>
          <w:bCs/>
          <w:color w:val="666666"/>
          <w:sz w:val="24"/>
          <w:szCs w:val="24"/>
          <w:bdr w:val="none" w:sz="0" w:space="0" w:color="auto" w:frame="1"/>
        </w:rPr>
        <w:t>  “Greater love has no man than this that a man lay down his life for his friends” (Jn 15:12).</w:t>
      </w:r>
      <w:r w:rsidR="00B158BC">
        <w:rPr>
          <w:color w:val="666666"/>
          <w:sz w:val="24"/>
          <w:szCs w:val="24"/>
        </w:rPr>
        <w:t xml:space="preserve"> That love, which is so very dear to the Franciscan life, was the summary of the life of St. Francis, the </w:t>
      </w:r>
      <w:proofErr w:type="spellStart"/>
      <w:r w:rsidR="00B158BC">
        <w:rPr>
          <w:color w:val="666666"/>
          <w:sz w:val="24"/>
          <w:szCs w:val="24"/>
        </w:rPr>
        <w:t>Poverello</w:t>
      </w:r>
      <w:proofErr w:type="spellEnd"/>
      <w:r w:rsidR="00B158BC">
        <w:rPr>
          <w:color w:val="666666"/>
          <w:sz w:val="24"/>
          <w:szCs w:val="24"/>
        </w:rPr>
        <w:t xml:space="preserve"> of Assisi.   For this very reason, Pope Paul VI had called Blessed Maximilian the </w:t>
      </w:r>
      <w:r w:rsidR="00B158BC">
        <w:rPr>
          <w:b/>
          <w:bCs/>
          <w:color w:val="666666"/>
          <w:sz w:val="24"/>
          <w:szCs w:val="24"/>
          <w:bdr w:val="none" w:sz="0" w:space="0" w:color="auto" w:frame="1"/>
        </w:rPr>
        <w:t>“St. Francis of our times” </w:t>
      </w:r>
      <w:r w:rsidR="00B158BC">
        <w:rPr>
          <w:color w:val="666666"/>
          <w:sz w:val="24"/>
          <w:szCs w:val="24"/>
        </w:rPr>
        <w:t>during his beatification ceremony some years earlier, on October 19, 1971.</w:t>
      </w:r>
    </w:p>
    <w:sectPr w:rsidR="00B158BC" w:rsidSect="00107827">
      <w:pgSz w:w="11910" w:h="16840" w:code="9"/>
      <w:pgMar w:top="284" w:right="425" w:bottom="0" w:left="4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709E8" w14:textId="77777777" w:rsidR="000A6ACD" w:rsidRDefault="000A6ACD" w:rsidP="00954AC6">
      <w:r>
        <w:separator/>
      </w:r>
    </w:p>
  </w:endnote>
  <w:endnote w:type="continuationSeparator" w:id="0">
    <w:p w14:paraId="7186864D" w14:textId="77777777" w:rsidR="000A6ACD" w:rsidRDefault="000A6ACD" w:rsidP="00954AC6">
      <w:r>
        <w:continuationSeparator/>
      </w:r>
    </w:p>
  </w:endnote>
  <w:endnote w:type="continuationNotice" w:id="1">
    <w:p w14:paraId="03045F2C" w14:textId="77777777" w:rsidR="000A6ACD" w:rsidRDefault="000A6A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inherit">
    <w:altName w:val="Cambria"/>
    <w:panose1 w:val="00000000000000000000"/>
    <w:charset w:val="00"/>
    <w:family w:val="roman"/>
    <w:notTrueType/>
    <w:pitch w:val="default"/>
  </w:font>
  <w:font w:name="Lato">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D985F" w14:textId="77777777" w:rsidR="000A6ACD" w:rsidRDefault="000A6ACD" w:rsidP="00954AC6">
      <w:r>
        <w:separator/>
      </w:r>
    </w:p>
  </w:footnote>
  <w:footnote w:type="continuationSeparator" w:id="0">
    <w:p w14:paraId="6D423DE7" w14:textId="77777777" w:rsidR="000A6ACD" w:rsidRDefault="000A6ACD" w:rsidP="00954AC6">
      <w:r>
        <w:continuationSeparator/>
      </w:r>
    </w:p>
  </w:footnote>
  <w:footnote w:type="continuationNotice" w:id="1">
    <w:p w14:paraId="3B08B99F" w14:textId="77777777" w:rsidR="000A6ACD" w:rsidRDefault="000A6AC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8C68165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582FCF"/>
    <w:multiLevelType w:val="multilevel"/>
    <w:tmpl w:val="8BA0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76720"/>
    <w:multiLevelType w:val="hybridMultilevel"/>
    <w:tmpl w:val="2AB6124E"/>
    <w:lvl w:ilvl="0" w:tplc="75328A0A">
      <w:numFmt w:val="bullet"/>
      <w:lvlText w:val="-"/>
      <w:lvlJc w:val="left"/>
      <w:pPr>
        <w:ind w:left="3612" w:hanging="360"/>
      </w:pPr>
      <w:rPr>
        <w:rFonts w:ascii="Calibri" w:eastAsia="Calibri" w:hAnsi="Calibri" w:cs="Calibri" w:hint="default"/>
        <w:i/>
      </w:rPr>
    </w:lvl>
    <w:lvl w:ilvl="1" w:tplc="08090003" w:tentative="1">
      <w:start w:val="1"/>
      <w:numFmt w:val="bullet"/>
      <w:lvlText w:val="o"/>
      <w:lvlJc w:val="left"/>
      <w:pPr>
        <w:ind w:left="4332" w:hanging="360"/>
      </w:pPr>
      <w:rPr>
        <w:rFonts w:ascii="Courier New" w:hAnsi="Courier New" w:cs="Courier New" w:hint="default"/>
      </w:rPr>
    </w:lvl>
    <w:lvl w:ilvl="2" w:tplc="08090005" w:tentative="1">
      <w:start w:val="1"/>
      <w:numFmt w:val="bullet"/>
      <w:lvlText w:val=""/>
      <w:lvlJc w:val="left"/>
      <w:pPr>
        <w:ind w:left="5052" w:hanging="360"/>
      </w:pPr>
      <w:rPr>
        <w:rFonts w:ascii="Wingdings" w:hAnsi="Wingdings" w:hint="default"/>
      </w:rPr>
    </w:lvl>
    <w:lvl w:ilvl="3" w:tplc="08090001" w:tentative="1">
      <w:start w:val="1"/>
      <w:numFmt w:val="bullet"/>
      <w:lvlText w:val=""/>
      <w:lvlJc w:val="left"/>
      <w:pPr>
        <w:ind w:left="5772" w:hanging="360"/>
      </w:pPr>
      <w:rPr>
        <w:rFonts w:ascii="Symbol" w:hAnsi="Symbol" w:hint="default"/>
      </w:rPr>
    </w:lvl>
    <w:lvl w:ilvl="4" w:tplc="08090003" w:tentative="1">
      <w:start w:val="1"/>
      <w:numFmt w:val="bullet"/>
      <w:lvlText w:val="o"/>
      <w:lvlJc w:val="left"/>
      <w:pPr>
        <w:ind w:left="6492" w:hanging="360"/>
      </w:pPr>
      <w:rPr>
        <w:rFonts w:ascii="Courier New" w:hAnsi="Courier New" w:cs="Courier New" w:hint="default"/>
      </w:rPr>
    </w:lvl>
    <w:lvl w:ilvl="5" w:tplc="08090005" w:tentative="1">
      <w:start w:val="1"/>
      <w:numFmt w:val="bullet"/>
      <w:lvlText w:val=""/>
      <w:lvlJc w:val="left"/>
      <w:pPr>
        <w:ind w:left="7212" w:hanging="360"/>
      </w:pPr>
      <w:rPr>
        <w:rFonts w:ascii="Wingdings" w:hAnsi="Wingdings" w:hint="default"/>
      </w:rPr>
    </w:lvl>
    <w:lvl w:ilvl="6" w:tplc="08090001" w:tentative="1">
      <w:start w:val="1"/>
      <w:numFmt w:val="bullet"/>
      <w:lvlText w:val=""/>
      <w:lvlJc w:val="left"/>
      <w:pPr>
        <w:ind w:left="7932" w:hanging="360"/>
      </w:pPr>
      <w:rPr>
        <w:rFonts w:ascii="Symbol" w:hAnsi="Symbol" w:hint="default"/>
      </w:rPr>
    </w:lvl>
    <w:lvl w:ilvl="7" w:tplc="08090003" w:tentative="1">
      <w:start w:val="1"/>
      <w:numFmt w:val="bullet"/>
      <w:lvlText w:val="o"/>
      <w:lvlJc w:val="left"/>
      <w:pPr>
        <w:ind w:left="8652" w:hanging="360"/>
      </w:pPr>
      <w:rPr>
        <w:rFonts w:ascii="Courier New" w:hAnsi="Courier New" w:cs="Courier New" w:hint="default"/>
      </w:rPr>
    </w:lvl>
    <w:lvl w:ilvl="8" w:tplc="08090005" w:tentative="1">
      <w:start w:val="1"/>
      <w:numFmt w:val="bullet"/>
      <w:lvlText w:val=""/>
      <w:lvlJc w:val="left"/>
      <w:pPr>
        <w:ind w:left="9372" w:hanging="360"/>
      </w:pPr>
      <w:rPr>
        <w:rFonts w:ascii="Wingdings" w:hAnsi="Wingdings" w:hint="default"/>
      </w:rPr>
    </w:lvl>
  </w:abstractNum>
  <w:abstractNum w:abstractNumId="3" w15:restartNumberingAfterBreak="0">
    <w:nsid w:val="05734BB0"/>
    <w:multiLevelType w:val="hybridMultilevel"/>
    <w:tmpl w:val="6086663C"/>
    <w:lvl w:ilvl="0" w:tplc="D22A3BD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75617BD"/>
    <w:multiLevelType w:val="multilevel"/>
    <w:tmpl w:val="AFB8C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E14C8F"/>
    <w:multiLevelType w:val="multilevel"/>
    <w:tmpl w:val="AD984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D03AED"/>
    <w:multiLevelType w:val="multilevel"/>
    <w:tmpl w:val="B818F0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214637"/>
    <w:multiLevelType w:val="multilevel"/>
    <w:tmpl w:val="F59CF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0C16EB"/>
    <w:multiLevelType w:val="hybridMultilevel"/>
    <w:tmpl w:val="6E145D4C"/>
    <w:lvl w:ilvl="0" w:tplc="172685AA">
      <w:start w:val="1273"/>
      <w:numFmt w:val="bullet"/>
      <w:lvlText w:val="-"/>
      <w:lvlJc w:val="left"/>
      <w:pPr>
        <w:ind w:left="1455" w:hanging="360"/>
      </w:pPr>
      <w:rPr>
        <w:rFonts w:ascii="Times New Roman" w:eastAsia="Times New Roman" w:hAnsi="Times New Roman" w:cs="Times New Roman"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9" w15:restartNumberingAfterBreak="0">
    <w:nsid w:val="1A224C1A"/>
    <w:multiLevelType w:val="multilevel"/>
    <w:tmpl w:val="B33EC5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400C24"/>
    <w:multiLevelType w:val="multilevel"/>
    <w:tmpl w:val="C3505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C6004D"/>
    <w:multiLevelType w:val="multilevel"/>
    <w:tmpl w:val="942AB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E472DA"/>
    <w:multiLevelType w:val="multilevel"/>
    <w:tmpl w:val="D0EA4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C46F37"/>
    <w:multiLevelType w:val="multilevel"/>
    <w:tmpl w:val="BAD4E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C815A5"/>
    <w:multiLevelType w:val="hybridMultilevel"/>
    <w:tmpl w:val="24F88B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323529"/>
    <w:multiLevelType w:val="multilevel"/>
    <w:tmpl w:val="44804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1F64A3"/>
    <w:multiLevelType w:val="multilevel"/>
    <w:tmpl w:val="04268D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CF22D3"/>
    <w:multiLevelType w:val="multilevel"/>
    <w:tmpl w:val="6CB009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873542"/>
    <w:multiLevelType w:val="multilevel"/>
    <w:tmpl w:val="BEF43D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934EFC"/>
    <w:multiLevelType w:val="multilevel"/>
    <w:tmpl w:val="E0ACD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E6317F"/>
    <w:multiLevelType w:val="hybridMultilevel"/>
    <w:tmpl w:val="661CDA42"/>
    <w:lvl w:ilvl="0" w:tplc="A97688D8">
      <w:start w:val="100"/>
      <w:numFmt w:val="bullet"/>
      <w:lvlText w:val=""/>
      <w:lvlJc w:val="left"/>
      <w:pPr>
        <w:ind w:left="-65" w:hanging="360"/>
      </w:pPr>
      <w:rPr>
        <w:rFonts w:ascii="Symbol" w:eastAsia="Times New Roman" w:hAnsi="Symbol" w:cs="Times New Roman" w:hint="default"/>
        <w:b/>
      </w:rPr>
    </w:lvl>
    <w:lvl w:ilvl="1" w:tplc="08090003" w:tentative="1">
      <w:start w:val="1"/>
      <w:numFmt w:val="bullet"/>
      <w:lvlText w:val="o"/>
      <w:lvlJc w:val="left"/>
      <w:pPr>
        <w:ind w:left="655" w:hanging="360"/>
      </w:pPr>
      <w:rPr>
        <w:rFonts w:ascii="Courier New" w:hAnsi="Courier New" w:cs="Courier New" w:hint="default"/>
      </w:rPr>
    </w:lvl>
    <w:lvl w:ilvl="2" w:tplc="08090005" w:tentative="1">
      <w:start w:val="1"/>
      <w:numFmt w:val="bullet"/>
      <w:lvlText w:val=""/>
      <w:lvlJc w:val="left"/>
      <w:pPr>
        <w:ind w:left="1375" w:hanging="360"/>
      </w:pPr>
      <w:rPr>
        <w:rFonts w:ascii="Wingdings" w:hAnsi="Wingdings" w:hint="default"/>
      </w:rPr>
    </w:lvl>
    <w:lvl w:ilvl="3" w:tplc="08090001" w:tentative="1">
      <w:start w:val="1"/>
      <w:numFmt w:val="bullet"/>
      <w:lvlText w:val=""/>
      <w:lvlJc w:val="left"/>
      <w:pPr>
        <w:ind w:left="2095" w:hanging="360"/>
      </w:pPr>
      <w:rPr>
        <w:rFonts w:ascii="Symbol" w:hAnsi="Symbol" w:hint="default"/>
      </w:rPr>
    </w:lvl>
    <w:lvl w:ilvl="4" w:tplc="08090003" w:tentative="1">
      <w:start w:val="1"/>
      <w:numFmt w:val="bullet"/>
      <w:lvlText w:val="o"/>
      <w:lvlJc w:val="left"/>
      <w:pPr>
        <w:ind w:left="2815" w:hanging="360"/>
      </w:pPr>
      <w:rPr>
        <w:rFonts w:ascii="Courier New" w:hAnsi="Courier New" w:cs="Courier New" w:hint="default"/>
      </w:rPr>
    </w:lvl>
    <w:lvl w:ilvl="5" w:tplc="08090005" w:tentative="1">
      <w:start w:val="1"/>
      <w:numFmt w:val="bullet"/>
      <w:lvlText w:val=""/>
      <w:lvlJc w:val="left"/>
      <w:pPr>
        <w:ind w:left="3535" w:hanging="360"/>
      </w:pPr>
      <w:rPr>
        <w:rFonts w:ascii="Wingdings" w:hAnsi="Wingdings" w:hint="default"/>
      </w:rPr>
    </w:lvl>
    <w:lvl w:ilvl="6" w:tplc="08090001" w:tentative="1">
      <w:start w:val="1"/>
      <w:numFmt w:val="bullet"/>
      <w:lvlText w:val=""/>
      <w:lvlJc w:val="left"/>
      <w:pPr>
        <w:ind w:left="4255" w:hanging="360"/>
      </w:pPr>
      <w:rPr>
        <w:rFonts w:ascii="Symbol" w:hAnsi="Symbol" w:hint="default"/>
      </w:rPr>
    </w:lvl>
    <w:lvl w:ilvl="7" w:tplc="08090003" w:tentative="1">
      <w:start w:val="1"/>
      <w:numFmt w:val="bullet"/>
      <w:lvlText w:val="o"/>
      <w:lvlJc w:val="left"/>
      <w:pPr>
        <w:ind w:left="4975" w:hanging="360"/>
      </w:pPr>
      <w:rPr>
        <w:rFonts w:ascii="Courier New" w:hAnsi="Courier New" w:cs="Courier New" w:hint="default"/>
      </w:rPr>
    </w:lvl>
    <w:lvl w:ilvl="8" w:tplc="08090005" w:tentative="1">
      <w:start w:val="1"/>
      <w:numFmt w:val="bullet"/>
      <w:lvlText w:val=""/>
      <w:lvlJc w:val="left"/>
      <w:pPr>
        <w:ind w:left="5695" w:hanging="360"/>
      </w:pPr>
      <w:rPr>
        <w:rFonts w:ascii="Wingdings" w:hAnsi="Wingdings" w:hint="default"/>
      </w:rPr>
    </w:lvl>
  </w:abstractNum>
  <w:abstractNum w:abstractNumId="21" w15:restartNumberingAfterBreak="0">
    <w:nsid w:val="43CB17FD"/>
    <w:multiLevelType w:val="multilevel"/>
    <w:tmpl w:val="0DFCD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886840"/>
    <w:multiLevelType w:val="multilevel"/>
    <w:tmpl w:val="7CA8D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97025D"/>
    <w:multiLevelType w:val="multilevel"/>
    <w:tmpl w:val="C94E4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B61F72"/>
    <w:multiLevelType w:val="multilevel"/>
    <w:tmpl w:val="1346D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940942"/>
    <w:multiLevelType w:val="hybridMultilevel"/>
    <w:tmpl w:val="AD6695AE"/>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6" w15:restartNumberingAfterBreak="0">
    <w:nsid w:val="4C937039"/>
    <w:multiLevelType w:val="multilevel"/>
    <w:tmpl w:val="269CA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CA17C05"/>
    <w:multiLevelType w:val="multilevel"/>
    <w:tmpl w:val="39862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8D4FC3"/>
    <w:multiLevelType w:val="multilevel"/>
    <w:tmpl w:val="6F1E4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C213CA"/>
    <w:multiLevelType w:val="multilevel"/>
    <w:tmpl w:val="CEC25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605785"/>
    <w:multiLevelType w:val="multilevel"/>
    <w:tmpl w:val="A9104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D15A4A"/>
    <w:multiLevelType w:val="multilevel"/>
    <w:tmpl w:val="1032BB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4A6D59"/>
    <w:multiLevelType w:val="hybridMultilevel"/>
    <w:tmpl w:val="92F2B4E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5FB91778"/>
    <w:multiLevelType w:val="multilevel"/>
    <w:tmpl w:val="F4B09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143936"/>
    <w:multiLevelType w:val="hybridMultilevel"/>
    <w:tmpl w:val="35C2C01E"/>
    <w:lvl w:ilvl="0" w:tplc="0809000F">
      <w:start w:val="1"/>
      <w:numFmt w:val="decimal"/>
      <w:lvlText w:val="%1."/>
      <w:lvlJc w:val="left"/>
      <w:pPr>
        <w:ind w:left="1996" w:hanging="360"/>
      </w:pPr>
    </w:lvl>
    <w:lvl w:ilvl="1" w:tplc="08090019" w:tentative="1">
      <w:start w:val="1"/>
      <w:numFmt w:val="lowerLetter"/>
      <w:lvlText w:val="%2."/>
      <w:lvlJc w:val="left"/>
      <w:pPr>
        <w:ind w:left="2716" w:hanging="360"/>
      </w:pPr>
    </w:lvl>
    <w:lvl w:ilvl="2" w:tplc="0809001B" w:tentative="1">
      <w:start w:val="1"/>
      <w:numFmt w:val="lowerRoman"/>
      <w:lvlText w:val="%3."/>
      <w:lvlJc w:val="right"/>
      <w:pPr>
        <w:ind w:left="3436" w:hanging="180"/>
      </w:pPr>
    </w:lvl>
    <w:lvl w:ilvl="3" w:tplc="0809000F" w:tentative="1">
      <w:start w:val="1"/>
      <w:numFmt w:val="decimal"/>
      <w:lvlText w:val="%4."/>
      <w:lvlJc w:val="left"/>
      <w:pPr>
        <w:ind w:left="4156" w:hanging="360"/>
      </w:pPr>
    </w:lvl>
    <w:lvl w:ilvl="4" w:tplc="08090019" w:tentative="1">
      <w:start w:val="1"/>
      <w:numFmt w:val="lowerLetter"/>
      <w:lvlText w:val="%5."/>
      <w:lvlJc w:val="left"/>
      <w:pPr>
        <w:ind w:left="4876" w:hanging="360"/>
      </w:pPr>
    </w:lvl>
    <w:lvl w:ilvl="5" w:tplc="0809001B" w:tentative="1">
      <w:start w:val="1"/>
      <w:numFmt w:val="lowerRoman"/>
      <w:lvlText w:val="%6."/>
      <w:lvlJc w:val="right"/>
      <w:pPr>
        <w:ind w:left="5596" w:hanging="180"/>
      </w:pPr>
    </w:lvl>
    <w:lvl w:ilvl="6" w:tplc="0809000F" w:tentative="1">
      <w:start w:val="1"/>
      <w:numFmt w:val="decimal"/>
      <w:lvlText w:val="%7."/>
      <w:lvlJc w:val="left"/>
      <w:pPr>
        <w:ind w:left="6316" w:hanging="360"/>
      </w:pPr>
    </w:lvl>
    <w:lvl w:ilvl="7" w:tplc="08090019" w:tentative="1">
      <w:start w:val="1"/>
      <w:numFmt w:val="lowerLetter"/>
      <w:lvlText w:val="%8."/>
      <w:lvlJc w:val="left"/>
      <w:pPr>
        <w:ind w:left="7036" w:hanging="360"/>
      </w:pPr>
    </w:lvl>
    <w:lvl w:ilvl="8" w:tplc="0809001B" w:tentative="1">
      <w:start w:val="1"/>
      <w:numFmt w:val="lowerRoman"/>
      <w:lvlText w:val="%9."/>
      <w:lvlJc w:val="right"/>
      <w:pPr>
        <w:ind w:left="7756" w:hanging="180"/>
      </w:pPr>
    </w:lvl>
  </w:abstractNum>
  <w:abstractNum w:abstractNumId="35" w15:restartNumberingAfterBreak="0">
    <w:nsid w:val="675E559B"/>
    <w:multiLevelType w:val="multilevel"/>
    <w:tmpl w:val="EBBEA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FE077B"/>
    <w:multiLevelType w:val="hybridMultilevel"/>
    <w:tmpl w:val="335A5E22"/>
    <w:lvl w:ilvl="0" w:tplc="BE68122A">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7" w15:restartNumberingAfterBreak="0">
    <w:nsid w:val="71617276"/>
    <w:multiLevelType w:val="multilevel"/>
    <w:tmpl w:val="B5BEB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C02F1F"/>
    <w:multiLevelType w:val="hybridMultilevel"/>
    <w:tmpl w:val="B80654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9523EA"/>
    <w:multiLevelType w:val="multilevel"/>
    <w:tmpl w:val="E96A1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9"/>
  </w:num>
  <w:num w:numId="2">
    <w:abstractNumId w:val="6"/>
  </w:num>
  <w:num w:numId="3">
    <w:abstractNumId w:val="3"/>
  </w:num>
  <w:num w:numId="4">
    <w:abstractNumId w:val="28"/>
  </w:num>
  <w:num w:numId="5">
    <w:abstractNumId w:val="17"/>
  </w:num>
  <w:num w:numId="6">
    <w:abstractNumId w:val="36"/>
  </w:num>
  <w:num w:numId="7">
    <w:abstractNumId w:val="2"/>
  </w:num>
  <w:num w:numId="8">
    <w:abstractNumId w:val="19"/>
  </w:num>
  <w:num w:numId="9">
    <w:abstractNumId w:val="30"/>
  </w:num>
  <w:num w:numId="10">
    <w:abstractNumId w:val="34"/>
  </w:num>
  <w:num w:numId="11">
    <w:abstractNumId w:val="14"/>
  </w:num>
  <w:num w:numId="12">
    <w:abstractNumId w:val="20"/>
  </w:num>
  <w:num w:numId="13">
    <w:abstractNumId w:val="37"/>
  </w:num>
  <w:num w:numId="14">
    <w:abstractNumId w:val="38"/>
  </w:num>
  <w:num w:numId="15">
    <w:abstractNumId w:val="4"/>
  </w:num>
  <w:num w:numId="16">
    <w:abstractNumId w:val="27"/>
  </w:num>
  <w:num w:numId="17">
    <w:abstractNumId w:val="22"/>
  </w:num>
  <w:num w:numId="18">
    <w:abstractNumId w:val="10"/>
  </w:num>
  <w:num w:numId="19">
    <w:abstractNumId w:val="16"/>
  </w:num>
  <w:num w:numId="20">
    <w:abstractNumId w:val="11"/>
  </w:num>
  <w:num w:numId="21">
    <w:abstractNumId w:val="18"/>
  </w:num>
  <w:num w:numId="22">
    <w:abstractNumId w:val="33"/>
  </w:num>
  <w:num w:numId="23">
    <w:abstractNumId w:val="0"/>
  </w:num>
  <w:num w:numId="24">
    <w:abstractNumId w:val="24"/>
  </w:num>
  <w:num w:numId="25">
    <w:abstractNumId w:val="31"/>
  </w:num>
  <w:num w:numId="26">
    <w:abstractNumId w:val="13"/>
  </w:num>
  <w:num w:numId="27">
    <w:abstractNumId w:val="12"/>
  </w:num>
  <w:num w:numId="28">
    <w:abstractNumId w:val="29"/>
  </w:num>
  <w:num w:numId="29">
    <w:abstractNumId w:val="35"/>
  </w:num>
  <w:num w:numId="30">
    <w:abstractNumId w:val="15"/>
  </w:num>
  <w:num w:numId="31">
    <w:abstractNumId w:val="25"/>
  </w:num>
  <w:num w:numId="32">
    <w:abstractNumId w:val="23"/>
  </w:num>
  <w:num w:numId="33">
    <w:abstractNumId w:val="7"/>
  </w:num>
  <w:num w:numId="34">
    <w:abstractNumId w:val="21"/>
  </w:num>
  <w:num w:numId="35">
    <w:abstractNumId w:val="1"/>
  </w:num>
  <w:num w:numId="36">
    <w:abstractNumId w:val="9"/>
  </w:num>
  <w:num w:numId="37">
    <w:abstractNumId w:val="5"/>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wNDG2MDQ3NDE3MjFU0lEKTi0uzszPAykwqwUAC9rfRSwAAAA="/>
  </w:docVars>
  <w:rsids>
    <w:rsidRoot w:val="00271E94"/>
    <w:rsid w:val="00000333"/>
    <w:rsid w:val="000003BF"/>
    <w:rsid w:val="000004F7"/>
    <w:rsid w:val="0000056C"/>
    <w:rsid w:val="000005DC"/>
    <w:rsid w:val="000005E3"/>
    <w:rsid w:val="00000B5E"/>
    <w:rsid w:val="00000B8F"/>
    <w:rsid w:val="00000C85"/>
    <w:rsid w:val="00000E93"/>
    <w:rsid w:val="000011A6"/>
    <w:rsid w:val="0000158C"/>
    <w:rsid w:val="0000160E"/>
    <w:rsid w:val="000016EE"/>
    <w:rsid w:val="00001707"/>
    <w:rsid w:val="0000172E"/>
    <w:rsid w:val="0000173C"/>
    <w:rsid w:val="00001A34"/>
    <w:rsid w:val="00001C5A"/>
    <w:rsid w:val="00001D48"/>
    <w:rsid w:val="00001D5B"/>
    <w:rsid w:val="00002029"/>
    <w:rsid w:val="0000210D"/>
    <w:rsid w:val="00002394"/>
    <w:rsid w:val="000023ED"/>
    <w:rsid w:val="000024D3"/>
    <w:rsid w:val="0000256D"/>
    <w:rsid w:val="00002C96"/>
    <w:rsid w:val="00002EDC"/>
    <w:rsid w:val="00002F60"/>
    <w:rsid w:val="00003013"/>
    <w:rsid w:val="00003105"/>
    <w:rsid w:val="00003186"/>
    <w:rsid w:val="000033E8"/>
    <w:rsid w:val="000036D8"/>
    <w:rsid w:val="000037FB"/>
    <w:rsid w:val="0000394F"/>
    <w:rsid w:val="0000397D"/>
    <w:rsid w:val="00003993"/>
    <w:rsid w:val="000039E1"/>
    <w:rsid w:val="00003A7D"/>
    <w:rsid w:val="00004032"/>
    <w:rsid w:val="00004058"/>
    <w:rsid w:val="00004071"/>
    <w:rsid w:val="00004146"/>
    <w:rsid w:val="0000417E"/>
    <w:rsid w:val="0000423C"/>
    <w:rsid w:val="00004299"/>
    <w:rsid w:val="00004D64"/>
    <w:rsid w:val="00004FB8"/>
    <w:rsid w:val="000051EE"/>
    <w:rsid w:val="000051EF"/>
    <w:rsid w:val="00005304"/>
    <w:rsid w:val="000053A6"/>
    <w:rsid w:val="0000543D"/>
    <w:rsid w:val="00005498"/>
    <w:rsid w:val="000057F8"/>
    <w:rsid w:val="00005920"/>
    <w:rsid w:val="00005D0E"/>
    <w:rsid w:val="00005D26"/>
    <w:rsid w:val="0000602B"/>
    <w:rsid w:val="00006583"/>
    <w:rsid w:val="00006611"/>
    <w:rsid w:val="00006654"/>
    <w:rsid w:val="00006660"/>
    <w:rsid w:val="00006779"/>
    <w:rsid w:val="00006DAF"/>
    <w:rsid w:val="00006F75"/>
    <w:rsid w:val="00007170"/>
    <w:rsid w:val="00007385"/>
    <w:rsid w:val="0000765B"/>
    <w:rsid w:val="00007665"/>
    <w:rsid w:val="000076B5"/>
    <w:rsid w:val="000076B7"/>
    <w:rsid w:val="000076E6"/>
    <w:rsid w:val="000078DF"/>
    <w:rsid w:val="00007C7E"/>
    <w:rsid w:val="0001000F"/>
    <w:rsid w:val="00010017"/>
    <w:rsid w:val="0001078D"/>
    <w:rsid w:val="000109EE"/>
    <w:rsid w:val="00010CD0"/>
    <w:rsid w:val="00010DED"/>
    <w:rsid w:val="00010F03"/>
    <w:rsid w:val="00010FFC"/>
    <w:rsid w:val="00011857"/>
    <w:rsid w:val="00011A17"/>
    <w:rsid w:val="00011B00"/>
    <w:rsid w:val="00011B16"/>
    <w:rsid w:val="00011BF0"/>
    <w:rsid w:val="00011EC4"/>
    <w:rsid w:val="00011F2D"/>
    <w:rsid w:val="00012051"/>
    <w:rsid w:val="0001205C"/>
    <w:rsid w:val="00012143"/>
    <w:rsid w:val="0001237B"/>
    <w:rsid w:val="00012387"/>
    <w:rsid w:val="0001258D"/>
    <w:rsid w:val="000125C9"/>
    <w:rsid w:val="00012780"/>
    <w:rsid w:val="00012A85"/>
    <w:rsid w:val="00012F9B"/>
    <w:rsid w:val="00013318"/>
    <w:rsid w:val="000133B0"/>
    <w:rsid w:val="000133B5"/>
    <w:rsid w:val="00013B83"/>
    <w:rsid w:val="00013B8E"/>
    <w:rsid w:val="00013DE4"/>
    <w:rsid w:val="00014455"/>
    <w:rsid w:val="0001478A"/>
    <w:rsid w:val="00015152"/>
    <w:rsid w:val="0001516D"/>
    <w:rsid w:val="00015229"/>
    <w:rsid w:val="000153D6"/>
    <w:rsid w:val="000154FA"/>
    <w:rsid w:val="00015718"/>
    <w:rsid w:val="00015B42"/>
    <w:rsid w:val="00015F65"/>
    <w:rsid w:val="00016537"/>
    <w:rsid w:val="00016569"/>
    <w:rsid w:val="0001669A"/>
    <w:rsid w:val="0001675D"/>
    <w:rsid w:val="00016880"/>
    <w:rsid w:val="0001695E"/>
    <w:rsid w:val="00016C8F"/>
    <w:rsid w:val="00016D2D"/>
    <w:rsid w:val="00017355"/>
    <w:rsid w:val="0001754B"/>
    <w:rsid w:val="000177B1"/>
    <w:rsid w:val="000200BF"/>
    <w:rsid w:val="00020201"/>
    <w:rsid w:val="000205B1"/>
    <w:rsid w:val="0002072F"/>
    <w:rsid w:val="00020B60"/>
    <w:rsid w:val="000212B8"/>
    <w:rsid w:val="0002138C"/>
    <w:rsid w:val="00021477"/>
    <w:rsid w:val="000214E6"/>
    <w:rsid w:val="0002178F"/>
    <w:rsid w:val="00021AC1"/>
    <w:rsid w:val="00021DB9"/>
    <w:rsid w:val="00022081"/>
    <w:rsid w:val="000222B9"/>
    <w:rsid w:val="0002235A"/>
    <w:rsid w:val="00022475"/>
    <w:rsid w:val="00022510"/>
    <w:rsid w:val="0002252D"/>
    <w:rsid w:val="00022569"/>
    <w:rsid w:val="00022811"/>
    <w:rsid w:val="00022968"/>
    <w:rsid w:val="00022A98"/>
    <w:rsid w:val="00022BC3"/>
    <w:rsid w:val="0002302B"/>
    <w:rsid w:val="00023147"/>
    <w:rsid w:val="0002324E"/>
    <w:rsid w:val="000232E4"/>
    <w:rsid w:val="00023479"/>
    <w:rsid w:val="0002359D"/>
    <w:rsid w:val="0002361A"/>
    <w:rsid w:val="00023642"/>
    <w:rsid w:val="00023890"/>
    <w:rsid w:val="00023A85"/>
    <w:rsid w:val="00023A87"/>
    <w:rsid w:val="00023AFF"/>
    <w:rsid w:val="00023C11"/>
    <w:rsid w:val="00023D58"/>
    <w:rsid w:val="00023E23"/>
    <w:rsid w:val="00023F26"/>
    <w:rsid w:val="00023F33"/>
    <w:rsid w:val="000240CB"/>
    <w:rsid w:val="00024118"/>
    <w:rsid w:val="00024590"/>
    <w:rsid w:val="000247F9"/>
    <w:rsid w:val="000247FD"/>
    <w:rsid w:val="00024B4C"/>
    <w:rsid w:val="00024D4E"/>
    <w:rsid w:val="00024DAA"/>
    <w:rsid w:val="0002506F"/>
    <w:rsid w:val="000252CB"/>
    <w:rsid w:val="0002534F"/>
    <w:rsid w:val="000254EC"/>
    <w:rsid w:val="0002553A"/>
    <w:rsid w:val="0002553E"/>
    <w:rsid w:val="00025658"/>
    <w:rsid w:val="0002565D"/>
    <w:rsid w:val="000256F2"/>
    <w:rsid w:val="000257BE"/>
    <w:rsid w:val="00025995"/>
    <w:rsid w:val="00025C85"/>
    <w:rsid w:val="00025E1C"/>
    <w:rsid w:val="000262BF"/>
    <w:rsid w:val="00026343"/>
    <w:rsid w:val="00026463"/>
    <w:rsid w:val="00026494"/>
    <w:rsid w:val="000264C2"/>
    <w:rsid w:val="0002652D"/>
    <w:rsid w:val="00026824"/>
    <w:rsid w:val="00026984"/>
    <w:rsid w:val="000269EF"/>
    <w:rsid w:val="00026C0A"/>
    <w:rsid w:val="00026CB4"/>
    <w:rsid w:val="00027152"/>
    <w:rsid w:val="00027184"/>
    <w:rsid w:val="0002746A"/>
    <w:rsid w:val="00027520"/>
    <w:rsid w:val="000277F3"/>
    <w:rsid w:val="00027919"/>
    <w:rsid w:val="00027A14"/>
    <w:rsid w:val="00027EE8"/>
    <w:rsid w:val="000300C5"/>
    <w:rsid w:val="00030228"/>
    <w:rsid w:val="0003036F"/>
    <w:rsid w:val="00030620"/>
    <w:rsid w:val="00030672"/>
    <w:rsid w:val="00030916"/>
    <w:rsid w:val="00030AA0"/>
    <w:rsid w:val="00030DDD"/>
    <w:rsid w:val="000310B6"/>
    <w:rsid w:val="00031504"/>
    <w:rsid w:val="00031AAF"/>
    <w:rsid w:val="00031C7A"/>
    <w:rsid w:val="00031ED6"/>
    <w:rsid w:val="00032380"/>
    <w:rsid w:val="000323A5"/>
    <w:rsid w:val="00032405"/>
    <w:rsid w:val="0003285E"/>
    <w:rsid w:val="0003299B"/>
    <w:rsid w:val="000329F2"/>
    <w:rsid w:val="00032AB7"/>
    <w:rsid w:val="00032B3A"/>
    <w:rsid w:val="00032DB0"/>
    <w:rsid w:val="00032E54"/>
    <w:rsid w:val="00032EA3"/>
    <w:rsid w:val="000332B5"/>
    <w:rsid w:val="000335B4"/>
    <w:rsid w:val="00033613"/>
    <w:rsid w:val="000336D9"/>
    <w:rsid w:val="0003376B"/>
    <w:rsid w:val="00033871"/>
    <w:rsid w:val="00033B44"/>
    <w:rsid w:val="00033E9A"/>
    <w:rsid w:val="00033FFB"/>
    <w:rsid w:val="000341AB"/>
    <w:rsid w:val="000341D5"/>
    <w:rsid w:val="00034212"/>
    <w:rsid w:val="00034324"/>
    <w:rsid w:val="000344A9"/>
    <w:rsid w:val="000346DE"/>
    <w:rsid w:val="00034A74"/>
    <w:rsid w:val="00034C77"/>
    <w:rsid w:val="00034D0A"/>
    <w:rsid w:val="00034D27"/>
    <w:rsid w:val="00034D7E"/>
    <w:rsid w:val="00034E0D"/>
    <w:rsid w:val="00034E82"/>
    <w:rsid w:val="00034ECA"/>
    <w:rsid w:val="00035123"/>
    <w:rsid w:val="00035384"/>
    <w:rsid w:val="0003554F"/>
    <w:rsid w:val="000355B0"/>
    <w:rsid w:val="00035755"/>
    <w:rsid w:val="00035798"/>
    <w:rsid w:val="0003584D"/>
    <w:rsid w:val="0003596C"/>
    <w:rsid w:val="00035A1D"/>
    <w:rsid w:val="00035AE6"/>
    <w:rsid w:val="00035DF9"/>
    <w:rsid w:val="00035E7B"/>
    <w:rsid w:val="00035F75"/>
    <w:rsid w:val="00035FA1"/>
    <w:rsid w:val="00036441"/>
    <w:rsid w:val="00036470"/>
    <w:rsid w:val="000365FB"/>
    <w:rsid w:val="00036660"/>
    <w:rsid w:val="00036861"/>
    <w:rsid w:val="0003688A"/>
    <w:rsid w:val="00036A12"/>
    <w:rsid w:val="00036A26"/>
    <w:rsid w:val="00036DAC"/>
    <w:rsid w:val="00036E7D"/>
    <w:rsid w:val="00036F33"/>
    <w:rsid w:val="00037116"/>
    <w:rsid w:val="000371B8"/>
    <w:rsid w:val="000373A1"/>
    <w:rsid w:val="000373B6"/>
    <w:rsid w:val="000373ED"/>
    <w:rsid w:val="00037800"/>
    <w:rsid w:val="00037B5B"/>
    <w:rsid w:val="000400C5"/>
    <w:rsid w:val="00040472"/>
    <w:rsid w:val="0004080D"/>
    <w:rsid w:val="000408A3"/>
    <w:rsid w:val="00040987"/>
    <w:rsid w:val="00040BAF"/>
    <w:rsid w:val="00040BE4"/>
    <w:rsid w:val="00040DB8"/>
    <w:rsid w:val="000410D1"/>
    <w:rsid w:val="000419A1"/>
    <w:rsid w:val="00041E11"/>
    <w:rsid w:val="00041E70"/>
    <w:rsid w:val="00041ED3"/>
    <w:rsid w:val="00041F1D"/>
    <w:rsid w:val="000421C1"/>
    <w:rsid w:val="000421E1"/>
    <w:rsid w:val="0004223F"/>
    <w:rsid w:val="000422AC"/>
    <w:rsid w:val="00042539"/>
    <w:rsid w:val="00042668"/>
    <w:rsid w:val="000426DF"/>
    <w:rsid w:val="00042819"/>
    <w:rsid w:val="00042977"/>
    <w:rsid w:val="00042D36"/>
    <w:rsid w:val="00042FEA"/>
    <w:rsid w:val="000431A5"/>
    <w:rsid w:val="000431C8"/>
    <w:rsid w:val="0004343A"/>
    <w:rsid w:val="000435F3"/>
    <w:rsid w:val="00043ADA"/>
    <w:rsid w:val="00043ADF"/>
    <w:rsid w:val="00043C44"/>
    <w:rsid w:val="00043D5A"/>
    <w:rsid w:val="00043E1F"/>
    <w:rsid w:val="00043E28"/>
    <w:rsid w:val="00043E2C"/>
    <w:rsid w:val="00043E2E"/>
    <w:rsid w:val="0004402F"/>
    <w:rsid w:val="0004423C"/>
    <w:rsid w:val="00044327"/>
    <w:rsid w:val="00044712"/>
    <w:rsid w:val="000449AD"/>
    <w:rsid w:val="000449AF"/>
    <w:rsid w:val="00044A41"/>
    <w:rsid w:val="00044BE0"/>
    <w:rsid w:val="000450C7"/>
    <w:rsid w:val="0004530D"/>
    <w:rsid w:val="00045378"/>
    <w:rsid w:val="000455DC"/>
    <w:rsid w:val="000457DA"/>
    <w:rsid w:val="00045E82"/>
    <w:rsid w:val="0004627E"/>
    <w:rsid w:val="00046634"/>
    <w:rsid w:val="00046B74"/>
    <w:rsid w:val="00046BB8"/>
    <w:rsid w:val="00046E3D"/>
    <w:rsid w:val="00047300"/>
    <w:rsid w:val="00047351"/>
    <w:rsid w:val="000476D7"/>
    <w:rsid w:val="0004777D"/>
    <w:rsid w:val="00047FE7"/>
    <w:rsid w:val="000501A8"/>
    <w:rsid w:val="0005020B"/>
    <w:rsid w:val="00050CAE"/>
    <w:rsid w:val="00050D24"/>
    <w:rsid w:val="00050DD9"/>
    <w:rsid w:val="00050E21"/>
    <w:rsid w:val="00050F62"/>
    <w:rsid w:val="00051010"/>
    <w:rsid w:val="000510A6"/>
    <w:rsid w:val="00051168"/>
    <w:rsid w:val="0005118F"/>
    <w:rsid w:val="00051221"/>
    <w:rsid w:val="0005122E"/>
    <w:rsid w:val="0005131F"/>
    <w:rsid w:val="00051353"/>
    <w:rsid w:val="000514CB"/>
    <w:rsid w:val="000515F7"/>
    <w:rsid w:val="000516F0"/>
    <w:rsid w:val="0005181A"/>
    <w:rsid w:val="0005187A"/>
    <w:rsid w:val="00051A98"/>
    <w:rsid w:val="00051D15"/>
    <w:rsid w:val="00052051"/>
    <w:rsid w:val="000520A3"/>
    <w:rsid w:val="000521A9"/>
    <w:rsid w:val="000522B2"/>
    <w:rsid w:val="000522C6"/>
    <w:rsid w:val="00052369"/>
    <w:rsid w:val="000523B0"/>
    <w:rsid w:val="000524E7"/>
    <w:rsid w:val="0005283E"/>
    <w:rsid w:val="00052890"/>
    <w:rsid w:val="000528FD"/>
    <w:rsid w:val="00052BC2"/>
    <w:rsid w:val="00052CAB"/>
    <w:rsid w:val="00052F36"/>
    <w:rsid w:val="00053382"/>
    <w:rsid w:val="00053488"/>
    <w:rsid w:val="00053AB4"/>
    <w:rsid w:val="00053B82"/>
    <w:rsid w:val="00053CF5"/>
    <w:rsid w:val="00053DE6"/>
    <w:rsid w:val="00053E6A"/>
    <w:rsid w:val="00053EFD"/>
    <w:rsid w:val="00053F63"/>
    <w:rsid w:val="0005402A"/>
    <w:rsid w:val="000543E1"/>
    <w:rsid w:val="000544C7"/>
    <w:rsid w:val="000546F3"/>
    <w:rsid w:val="000547E0"/>
    <w:rsid w:val="000548A9"/>
    <w:rsid w:val="000549FE"/>
    <w:rsid w:val="00054A02"/>
    <w:rsid w:val="00054A4D"/>
    <w:rsid w:val="00054A96"/>
    <w:rsid w:val="00054B1B"/>
    <w:rsid w:val="00054CF2"/>
    <w:rsid w:val="0005508B"/>
    <w:rsid w:val="00055192"/>
    <w:rsid w:val="000551DF"/>
    <w:rsid w:val="000552B3"/>
    <w:rsid w:val="000554BC"/>
    <w:rsid w:val="00055548"/>
    <w:rsid w:val="0005595B"/>
    <w:rsid w:val="00055A02"/>
    <w:rsid w:val="00055DCF"/>
    <w:rsid w:val="00056020"/>
    <w:rsid w:val="00056485"/>
    <w:rsid w:val="00056881"/>
    <w:rsid w:val="000568D0"/>
    <w:rsid w:val="000569C1"/>
    <w:rsid w:val="00056AB4"/>
    <w:rsid w:val="00056D7D"/>
    <w:rsid w:val="00056DD8"/>
    <w:rsid w:val="00056E38"/>
    <w:rsid w:val="00057241"/>
    <w:rsid w:val="0005742E"/>
    <w:rsid w:val="0005795E"/>
    <w:rsid w:val="00057A53"/>
    <w:rsid w:val="00057BBC"/>
    <w:rsid w:val="000604D9"/>
    <w:rsid w:val="0006071E"/>
    <w:rsid w:val="00060A39"/>
    <w:rsid w:val="00060AA0"/>
    <w:rsid w:val="00060B2D"/>
    <w:rsid w:val="00060C0F"/>
    <w:rsid w:val="00060C9D"/>
    <w:rsid w:val="00060CA6"/>
    <w:rsid w:val="00061101"/>
    <w:rsid w:val="00061308"/>
    <w:rsid w:val="0006153E"/>
    <w:rsid w:val="00061886"/>
    <w:rsid w:val="00061928"/>
    <w:rsid w:val="00061A41"/>
    <w:rsid w:val="00061B8E"/>
    <w:rsid w:val="00061B91"/>
    <w:rsid w:val="00061CA6"/>
    <w:rsid w:val="00061ED3"/>
    <w:rsid w:val="00061FD8"/>
    <w:rsid w:val="00062402"/>
    <w:rsid w:val="00062780"/>
    <w:rsid w:val="000629EA"/>
    <w:rsid w:val="000629FC"/>
    <w:rsid w:val="00062AFE"/>
    <w:rsid w:val="00062D49"/>
    <w:rsid w:val="000634CF"/>
    <w:rsid w:val="00063900"/>
    <w:rsid w:val="00063951"/>
    <w:rsid w:val="00063CB6"/>
    <w:rsid w:val="00063E00"/>
    <w:rsid w:val="00063FA4"/>
    <w:rsid w:val="000641AF"/>
    <w:rsid w:val="000643DB"/>
    <w:rsid w:val="00064522"/>
    <w:rsid w:val="00064561"/>
    <w:rsid w:val="00064563"/>
    <w:rsid w:val="0006456E"/>
    <w:rsid w:val="00064809"/>
    <w:rsid w:val="00064861"/>
    <w:rsid w:val="00064A0E"/>
    <w:rsid w:val="00064BF9"/>
    <w:rsid w:val="00065101"/>
    <w:rsid w:val="0006523F"/>
    <w:rsid w:val="00065397"/>
    <w:rsid w:val="000653A5"/>
    <w:rsid w:val="000653ED"/>
    <w:rsid w:val="000654DE"/>
    <w:rsid w:val="00065711"/>
    <w:rsid w:val="00065771"/>
    <w:rsid w:val="000657E9"/>
    <w:rsid w:val="0006597B"/>
    <w:rsid w:val="000659EA"/>
    <w:rsid w:val="00065B5F"/>
    <w:rsid w:val="00065CEC"/>
    <w:rsid w:val="00065E2C"/>
    <w:rsid w:val="00065FB9"/>
    <w:rsid w:val="00066022"/>
    <w:rsid w:val="000665DA"/>
    <w:rsid w:val="00066616"/>
    <w:rsid w:val="0006676B"/>
    <w:rsid w:val="0006681E"/>
    <w:rsid w:val="000668AB"/>
    <w:rsid w:val="00066B2D"/>
    <w:rsid w:val="00066BA4"/>
    <w:rsid w:val="00066BF0"/>
    <w:rsid w:val="00066C1B"/>
    <w:rsid w:val="00066FF4"/>
    <w:rsid w:val="00067090"/>
    <w:rsid w:val="0006727F"/>
    <w:rsid w:val="00067331"/>
    <w:rsid w:val="00067AAF"/>
    <w:rsid w:val="00067AF4"/>
    <w:rsid w:val="00070060"/>
    <w:rsid w:val="00070171"/>
    <w:rsid w:val="0007023F"/>
    <w:rsid w:val="000703D8"/>
    <w:rsid w:val="000703E8"/>
    <w:rsid w:val="00070452"/>
    <w:rsid w:val="0007049C"/>
    <w:rsid w:val="0007054A"/>
    <w:rsid w:val="00070588"/>
    <w:rsid w:val="00070709"/>
    <w:rsid w:val="0007082F"/>
    <w:rsid w:val="00070876"/>
    <w:rsid w:val="000708A5"/>
    <w:rsid w:val="0007094A"/>
    <w:rsid w:val="00070971"/>
    <w:rsid w:val="000709F0"/>
    <w:rsid w:val="00070CFB"/>
    <w:rsid w:val="00070D04"/>
    <w:rsid w:val="00070FDB"/>
    <w:rsid w:val="00071096"/>
    <w:rsid w:val="000710AC"/>
    <w:rsid w:val="00071188"/>
    <w:rsid w:val="0007138D"/>
    <w:rsid w:val="000714E8"/>
    <w:rsid w:val="00071748"/>
    <w:rsid w:val="0007188A"/>
    <w:rsid w:val="0007196E"/>
    <w:rsid w:val="00071971"/>
    <w:rsid w:val="00071E11"/>
    <w:rsid w:val="000723ED"/>
    <w:rsid w:val="000725B6"/>
    <w:rsid w:val="000726AD"/>
    <w:rsid w:val="00072AF3"/>
    <w:rsid w:val="00072AF6"/>
    <w:rsid w:val="00072B1D"/>
    <w:rsid w:val="00072C09"/>
    <w:rsid w:val="00072C60"/>
    <w:rsid w:val="00072CFC"/>
    <w:rsid w:val="0007300D"/>
    <w:rsid w:val="00073438"/>
    <w:rsid w:val="000736E8"/>
    <w:rsid w:val="000738B7"/>
    <w:rsid w:val="00073E63"/>
    <w:rsid w:val="0007400A"/>
    <w:rsid w:val="000740A7"/>
    <w:rsid w:val="000740D1"/>
    <w:rsid w:val="000744A5"/>
    <w:rsid w:val="000746A2"/>
    <w:rsid w:val="00074A30"/>
    <w:rsid w:val="00074A52"/>
    <w:rsid w:val="00074AA0"/>
    <w:rsid w:val="00074B3C"/>
    <w:rsid w:val="00074EF8"/>
    <w:rsid w:val="00074F7B"/>
    <w:rsid w:val="0007515F"/>
    <w:rsid w:val="00075221"/>
    <w:rsid w:val="00075236"/>
    <w:rsid w:val="000753C4"/>
    <w:rsid w:val="00075970"/>
    <w:rsid w:val="00075989"/>
    <w:rsid w:val="00076139"/>
    <w:rsid w:val="0007615E"/>
    <w:rsid w:val="000762BE"/>
    <w:rsid w:val="00076317"/>
    <w:rsid w:val="0007638A"/>
    <w:rsid w:val="00076602"/>
    <w:rsid w:val="00076A4D"/>
    <w:rsid w:val="00076A82"/>
    <w:rsid w:val="00076D9D"/>
    <w:rsid w:val="00076E78"/>
    <w:rsid w:val="00076EA9"/>
    <w:rsid w:val="00076F54"/>
    <w:rsid w:val="00076F71"/>
    <w:rsid w:val="00076FDE"/>
    <w:rsid w:val="000771A2"/>
    <w:rsid w:val="000773E0"/>
    <w:rsid w:val="000776E1"/>
    <w:rsid w:val="0007774A"/>
    <w:rsid w:val="00077A5E"/>
    <w:rsid w:val="00077B92"/>
    <w:rsid w:val="00077CF4"/>
    <w:rsid w:val="00077D61"/>
    <w:rsid w:val="00077E0A"/>
    <w:rsid w:val="00077FDF"/>
    <w:rsid w:val="000800EC"/>
    <w:rsid w:val="0008044F"/>
    <w:rsid w:val="000805CA"/>
    <w:rsid w:val="00080650"/>
    <w:rsid w:val="00080A8A"/>
    <w:rsid w:val="00080A91"/>
    <w:rsid w:val="00080AD3"/>
    <w:rsid w:val="00080BFA"/>
    <w:rsid w:val="00080EC8"/>
    <w:rsid w:val="00081040"/>
    <w:rsid w:val="0008125A"/>
    <w:rsid w:val="00081496"/>
    <w:rsid w:val="0008163C"/>
    <w:rsid w:val="000816F6"/>
    <w:rsid w:val="0008170F"/>
    <w:rsid w:val="00081F29"/>
    <w:rsid w:val="00081F4F"/>
    <w:rsid w:val="00081FD2"/>
    <w:rsid w:val="00082417"/>
    <w:rsid w:val="0008249A"/>
    <w:rsid w:val="00082615"/>
    <w:rsid w:val="000828D4"/>
    <w:rsid w:val="000828E4"/>
    <w:rsid w:val="00082B85"/>
    <w:rsid w:val="00082C64"/>
    <w:rsid w:val="00083014"/>
    <w:rsid w:val="00083217"/>
    <w:rsid w:val="0008350C"/>
    <w:rsid w:val="0008376B"/>
    <w:rsid w:val="00083923"/>
    <w:rsid w:val="00083CB2"/>
    <w:rsid w:val="00083DB2"/>
    <w:rsid w:val="00083E1E"/>
    <w:rsid w:val="00083F9F"/>
    <w:rsid w:val="000841EA"/>
    <w:rsid w:val="00084966"/>
    <w:rsid w:val="000849FA"/>
    <w:rsid w:val="00084A7A"/>
    <w:rsid w:val="00084B30"/>
    <w:rsid w:val="00084B53"/>
    <w:rsid w:val="00084B6F"/>
    <w:rsid w:val="00084BA9"/>
    <w:rsid w:val="00084C72"/>
    <w:rsid w:val="00084DC3"/>
    <w:rsid w:val="00084F36"/>
    <w:rsid w:val="00084FEA"/>
    <w:rsid w:val="00084FFD"/>
    <w:rsid w:val="0008505B"/>
    <w:rsid w:val="00085283"/>
    <w:rsid w:val="000856DA"/>
    <w:rsid w:val="000859D3"/>
    <w:rsid w:val="00085BE5"/>
    <w:rsid w:val="00085C2E"/>
    <w:rsid w:val="00085D3B"/>
    <w:rsid w:val="00085DAC"/>
    <w:rsid w:val="00085F2D"/>
    <w:rsid w:val="0008625E"/>
    <w:rsid w:val="00086503"/>
    <w:rsid w:val="00086757"/>
    <w:rsid w:val="00086A58"/>
    <w:rsid w:val="00086C29"/>
    <w:rsid w:val="00086CA6"/>
    <w:rsid w:val="00086EF7"/>
    <w:rsid w:val="00087203"/>
    <w:rsid w:val="0008726A"/>
    <w:rsid w:val="0008733A"/>
    <w:rsid w:val="00087621"/>
    <w:rsid w:val="000877A2"/>
    <w:rsid w:val="0008791B"/>
    <w:rsid w:val="000879AC"/>
    <w:rsid w:val="00087E9D"/>
    <w:rsid w:val="00087ECE"/>
    <w:rsid w:val="0009003A"/>
    <w:rsid w:val="0009005D"/>
    <w:rsid w:val="000900E4"/>
    <w:rsid w:val="0009010E"/>
    <w:rsid w:val="00090261"/>
    <w:rsid w:val="00090393"/>
    <w:rsid w:val="000908C5"/>
    <w:rsid w:val="000908D8"/>
    <w:rsid w:val="00090A63"/>
    <w:rsid w:val="00090A81"/>
    <w:rsid w:val="00090E2B"/>
    <w:rsid w:val="00090EF9"/>
    <w:rsid w:val="000910D0"/>
    <w:rsid w:val="000913A5"/>
    <w:rsid w:val="000914E8"/>
    <w:rsid w:val="000915DB"/>
    <w:rsid w:val="0009170C"/>
    <w:rsid w:val="000917FD"/>
    <w:rsid w:val="00091814"/>
    <w:rsid w:val="00091A3C"/>
    <w:rsid w:val="00091A75"/>
    <w:rsid w:val="00091AD6"/>
    <w:rsid w:val="00091C0F"/>
    <w:rsid w:val="00091CAC"/>
    <w:rsid w:val="00091DEB"/>
    <w:rsid w:val="00091EA8"/>
    <w:rsid w:val="0009202C"/>
    <w:rsid w:val="000920A8"/>
    <w:rsid w:val="000922E3"/>
    <w:rsid w:val="000923AD"/>
    <w:rsid w:val="00092435"/>
    <w:rsid w:val="000924F1"/>
    <w:rsid w:val="000927D1"/>
    <w:rsid w:val="000927F4"/>
    <w:rsid w:val="000929DF"/>
    <w:rsid w:val="00092A18"/>
    <w:rsid w:val="00092A83"/>
    <w:rsid w:val="00092BD1"/>
    <w:rsid w:val="00092D8E"/>
    <w:rsid w:val="00092DCC"/>
    <w:rsid w:val="00092DCE"/>
    <w:rsid w:val="00093368"/>
    <w:rsid w:val="000933AB"/>
    <w:rsid w:val="000933B3"/>
    <w:rsid w:val="000933B5"/>
    <w:rsid w:val="00093606"/>
    <w:rsid w:val="0009367F"/>
    <w:rsid w:val="000936A2"/>
    <w:rsid w:val="00093A38"/>
    <w:rsid w:val="00093AC6"/>
    <w:rsid w:val="00093B47"/>
    <w:rsid w:val="00093C01"/>
    <w:rsid w:val="00093F03"/>
    <w:rsid w:val="00093FBB"/>
    <w:rsid w:val="00094002"/>
    <w:rsid w:val="00094438"/>
    <w:rsid w:val="00094A48"/>
    <w:rsid w:val="00094D54"/>
    <w:rsid w:val="00094DF0"/>
    <w:rsid w:val="00094FC9"/>
    <w:rsid w:val="0009514C"/>
    <w:rsid w:val="000952D3"/>
    <w:rsid w:val="00095303"/>
    <w:rsid w:val="00095803"/>
    <w:rsid w:val="00095B8A"/>
    <w:rsid w:val="00095BB1"/>
    <w:rsid w:val="0009631D"/>
    <w:rsid w:val="0009677E"/>
    <w:rsid w:val="000967D1"/>
    <w:rsid w:val="000968AB"/>
    <w:rsid w:val="00096A93"/>
    <w:rsid w:val="00096CA6"/>
    <w:rsid w:val="0009700D"/>
    <w:rsid w:val="00097162"/>
    <w:rsid w:val="0009728C"/>
    <w:rsid w:val="0009729B"/>
    <w:rsid w:val="000976E2"/>
    <w:rsid w:val="0009779F"/>
    <w:rsid w:val="000977FE"/>
    <w:rsid w:val="00097CED"/>
    <w:rsid w:val="00097D29"/>
    <w:rsid w:val="00097DD7"/>
    <w:rsid w:val="00097F03"/>
    <w:rsid w:val="00097F1F"/>
    <w:rsid w:val="000A01F6"/>
    <w:rsid w:val="000A025C"/>
    <w:rsid w:val="000A027B"/>
    <w:rsid w:val="000A0531"/>
    <w:rsid w:val="000A05C4"/>
    <w:rsid w:val="000A067A"/>
    <w:rsid w:val="000A0694"/>
    <w:rsid w:val="000A07CF"/>
    <w:rsid w:val="000A0A09"/>
    <w:rsid w:val="000A0C9F"/>
    <w:rsid w:val="000A0F0C"/>
    <w:rsid w:val="000A114D"/>
    <w:rsid w:val="000A12F0"/>
    <w:rsid w:val="000A1497"/>
    <w:rsid w:val="000A1724"/>
    <w:rsid w:val="000A18A4"/>
    <w:rsid w:val="000A1AE2"/>
    <w:rsid w:val="000A1CE8"/>
    <w:rsid w:val="000A1F62"/>
    <w:rsid w:val="000A2161"/>
    <w:rsid w:val="000A2226"/>
    <w:rsid w:val="000A2338"/>
    <w:rsid w:val="000A2446"/>
    <w:rsid w:val="000A269B"/>
    <w:rsid w:val="000A2731"/>
    <w:rsid w:val="000A2877"/>
    <w:rsid w:val="000A28AA"/>
    <w:rsid w:val="000A29EF"/>
    <w:rsid w:val="000A2D98"/>
    <w:rsid w:val="000A2DD7"/>
    <w:rsid w:val="000A2FB7"/>
    <w:rsid w:val="000A3037"/>
    <w:rsid w:val="000A31E5"/>
    <w:rsid w:val="000A335E"/>
    <w:rsid w:val="000A34EC"/>
    <w:rsid w:val="000A3598"/>
    <w:rsid w:val="000A35A3"/>
    <w:rsid w:val="000A390B"/>
    <w:rsid w:val="000A3973"/>
    <w:rsid w:val="000A399D"/>
    <w:rsid w:val="000A3D3F"/>
    <w:rsid w:val="000A3FAC"/>
    <w:rsid w:val="000A40BA"/>
    <w:rsid w:val="000A43DA"/>
    <w:rsid w:val="000A4525"/>
    <w:rsid w:val="000A4811"/>
    <w:rsid w:val="000A498A"/>
    <w:rsid w:val="000A49BF"/>
    <w:rsid w:val="000A4B22"/>
    <w:rsid w:val="000A5163"/>
    <w:rsid w:val="000A572B"/>
    <w:rsid w:val="000A5803"/>
    <w:rsid w:val="000A59FE"/>
    <w:rsid w:val="000A5ADA"/>
    <w:rsid w:val="000A5C67"/>
    <w:rsid w:val="000A5D12"/>
    <w:rsid w:val="000A5FCB"/>
    <w:rsid w:val="000A61CA"/>
    <w:rsid w:val="000A6707"/>
    <w:rsid w:val="000A6746"/>
    <w:rsid w:val="000A67EF"/>
    <w:rsid w:val="000A6ACD"/>
    <w:rsid w:val="000A6B05"/>
    <w:rsid w:val="000A6D82"/>
    <w:rsid w:val="000A70AC"/>
    <w:rsid w:val="000A71F6"/>
    <w:rsid w:val="000A720F"/>
    <w:rsid w:val="000A73A8"/>
    <w:rsid w:val="000A74A3"/>
    <w:rsid w:val="000A74BF"/>
    <w:rsid w:val="000A79AB"/>
    <w:rsid w:val="000A7BDF"/>
    <w:rsid w:val="000A7CEC"/>
    <w:rsid w:val="000A7EEF"/>
    <w:rsid w:val="000A7F0F"/>
    <w:rsid w:val="000B093B"/>
    <w:rsid w:val="000B096F"/>
    <w:rsid w:val="000B0C5D"/>
    <w:rsid w:val="000B0DBC"/>
    <w:rsid w:val="000B0F5A"/>
    <w:rsid w:val="000B1140"/>
    <w:rsid w:val="000B1510"/>
    <w:rsid w:val="000B153A"/>
    <w:rsid w:val="000B194D"/>
    <w:rsid w:val="000B1BAE"/>
    <w:rsid w:val="000B1CC8"/>
    <w:rsid w:val="000B1D73"/>
    <w:rsid w:val="000B1D84"/>
    <w:rsid w:val="000B1F18"/>
    <w:rsid w:val="000B2692"/>
    <w:rsid w:val="000B27FA"/>
    <w:rsid w:val="000B2CC8"/>
    <w:rsid w:val="000B2D4E"/>
    <w:rsid w:val="000B2D9C"/>
    <w:rsid w:val="000B2FE3"/>
    <w:rsid w:val="000B32AE"/>
    <w:rsid w:val="000B341A"/>
    <w:rsid w:val="000B3523"/>
    <w:rsid w:val="000B3845"/>
    <w:rsid w:val="000B3852"/>
    <w:rsid w:val="000B3AB4"/>
    <w:rsid w:val="000B3E1C"/>
    <w:rsid w:val="000B4166"/>
    <w:rsid w:val="000B4466"/>
    <w:rsid w:val="000B4487"/>
    <w:rsid w:val="000B4639"/>
    <w:rsid w:val="000B4668"/>
    <w:rsid w:val="000B47AE"/>
    <w:rsid w:val="000B4907"/>
    <w:rsid w:val="000B490A"/>
    <w:rsid w:val="000B4F31"/>
    <w:rsid w:val="000B4FC2"/>
    <w:rsid w:val="000B5044"/>
    <w:rsid w:val="000B50A7"/>
    <w:rsid w:val="000B5442"/>
    <w:rsid w:val="000B5470"/>
    <w:rsid w:val="000B550F"/>
    <w:rsid w:val="000B57B8"/>
    <w:rsid w:val="000B5D9A"/>
    <w:rsid w:val="000B6033"/>
    <w:rsid w:val="000B60F6"/>
    <w:rsid w:val="000B6203"/>
    <w:rsid w:val="000B64AF"/>
    <w:rsid w:val="000B6AEC"/>
    <w:rsid w:val="000B6B3C"/>
    <w:rsid w:val="000B6EC4"/>
    <w:rsid w:val="000B7741"/>
    <w:rsid w:val="000B7818"/>
    <w:rsid w:val="000B78CF"/>
    <w:rsid w:val="000B7B5E"/>
    <w:rsid w:val="000B7BD2"/>
    <w:rsid w:val="000B7C49"/>
    <w:rsid w:val="000B7C61"/>
    <w:rsid w:val="000B7E45"/>
    <w:rsid w:val="000B7F0F"/>
    <w:rsid w:val="000C0003"/>
    <w:rsid w:val="000C01D4"/>
    <w:rsid w:val="000C02D3"/>
    <w:rsid w:val="000C040C"/>
    <w:rsid w:val="000C04F8"/>
    <w:rsid w:val="000C0568"/>
    <w:rsid w:val="000C06D5"/>
    <w:rsid w:val="000C0B86"/>
    <w:rsid w:val="000C0BCF"/>
    <w:rsid w:val="000C0BDF"/>
    <w:rsid w:val="000C0ECE"/>
    <w:rsid w:val="000C1226"/>
    <w:rsid w:val="000C1466"/>
    <w:rsid w:val="000C1546"/>
    <w:rsid w:val="000C16E7"/>
    <w:rsid w:val="000C19FC"/>
    <w:rsid w:val="000C235C"/>
    <w:rsid w:val="000C2393"/>
    <w:rsid w:val="000C23C5"/>
    <w:rsid w:val="000C2441"/>
    <w:rsid w:val="000C251C"/>
    <w:rsid w:val="000C2654"/>
    <w:rsid w:val="000C2681"/>
    <w:rsid w:val="000C2710"/>
    <w:rsid w:val="000C2B81"/>
    <w:rsid w:val="000C31BE"/>
    <w:rsid w:val="000C31F3"/>
    <w:rsid w:val="000C3296"/>
    <w:rsid w:val="000C33CF"/>
    <w:rsid w:val="000C350B"/>
    <w:rsid w:val="000C3715"/>
    <w:rsid w:val="000C3842"/>
    <w:rsid w:val="000C3889"/>
    <w:rsid w:val="000C38FE"/>
    <w:rsid w:val="000C3BA8"/>
    <w:rsid w:val="000C3BC4"/>
    <w:rsid w:val="000C3C8D"/>
    <w:rsid w:val="000C3E5F"/>
    <w:rsid w:val="000C4417"/>
    <w:rsid w:val="000C44EC"/>
    <w:rsid w:val="000C44F4"/>
    <w:rsid w:val="000C4663"/>
    <w:rsid w:val="000C473F"/>
    <w:rsid w:val="000C4C5B"/>
    <w:rsid w:val="000C4DB9"/>
    <w:rsid w:val="000C4E6C"/>
    <w:rsid w:val="000C50B4"/>
    <w:rsid w:val="000C50C1"/>
    <w:rsid w:val="000C51AF"/>
    <w:rsid w:val="000C51C4"/>
    <w:rsid w:val="000C52AC"/>
    <w:rsid w:val="000C533A"/>
    <w:rsid w:val="000C564D"/>
    <w:rsid w:val="000C5C62"/>
    <w:rsid w:val="000C5F02"/>
    <w:rsid w:val="000C604E"/>
    <w:rsid w:val="000C6305"/>
    <w:rsid w:val="000C67D3"/>
    <w:rsid w:val="000C6801"/>
    <w:rsid w:val="000C6851"/>
    <w:rsid w:val="000C6ED2"/>
    <w:rsid w:val="000C707D"/>
    <w:rsid w:val="000C70C8"/>
    <w:rsid w:val="000C71AF"/>
    <w:rsid w:val="000C7308"/>
    <w:rsid w:val="000C7595"/>
    <w:rsid w:val="000C759F"/>
    <w:rsid w:val="000C76F6"/>
    <w:rsid w:val="000D0260"/>
    <w:rsid w:val="000D02FA"/>
    <w:rsid w:val="000D05EC"/>
    <w:rsid w:val="000D0A4A"/>
    <w:rsid w:val="000D0A63"/>
    <w:rsid w:val="000D0AA5"/>
    <w:rsid w:val="000D0B1D"/>
    <w:rsid w:val="000D0B63"/>
    <w:rsid w:val="000D0BD5"/>
    <w:rsid w:val="000D0DB9"/>
    <w:rsid w:val="000D0E7E"/>
    <w:rsid w:val="000D0F37"/>
    <w:rsid w:val="000D0F4D"/>
    <w:rsid w:val="000D0F4E"/>
    <w:rsid w:val="000D1002"/>
    <w:rsid w:val="000D1027"/>
    <w:rsid w:val="000D13D2"/>
    <w:rsid w:val="000D13DA"/>
    <w:rsid w:val="000D15FD"/>
    <w:rsid w:val="000D1C8D"/>
    <w:rsid w:val="000D1D3B"/>
    <w:rsid w:val="000D1D50"/>
    <w:rsid w:val="000D1DD7"/>
    <w:rsid w:val="000D1F61"/>
    <w:rsid w:val="000D1FA8"/>
    <w:rsid w:val="000D2141"/>
    <w:rsid w:val="000D21B0"/>
    <w:rsid w:val="000D266B"/>
    <w:rsid w:val="000D27A0"/>
    <w:rsid w:val="000D27CB"/>
    <w:rsid w:val="000D292A"/>
    <w:rsid w:val="000D2C05"/>
    <w:rsid w:val="000D2F92"/>
    <w:rsid w:val="000D31F5"/>
    <w:rsid w:val="000D3286"/>
    <w:rsid w:val="000D3422"/>
    <w:rsid w:val="000D3438"/>
    <w:rsid w:val="000D347A"/>
    <w:rsid w:val="000D3587"/>
    <w:rsid w:val="000D372E"/>
    <w:rsid w:val="000D3850"/>
    <w:rsid w:val="000D3B9D"/>
    <w:rsid w:val="000D3E5F"/>
    <w:rsid w:val="000D3F63"/>
    <w:rsid w:val="000D4086"/>
    <w:rsid w:val="000D40B0"/>
    <w:rsid w:val="000D46DF"/>
    <w:rsid w:val="000D46E6"/>
    <w:rsid w:val="000D4BA5"/>
    <w:rsid w:val="000D4DB1"/>
    <w:rsid w:val="000D4DCD"/>
    <w:rsid w:val="000D4E80"/>
    <w:rsid w:val="000D4ECF"/>
    <w:rsid w:val="000D5063"/>
    <w:rsid w:val="000D5480"/>
    <w:rsid w:val="000D564E"/>
    <w:rsid w:val="000D56FF"/>
    <w:rsid w:val="000D5716"/>
    <w:rsid w:val="000D5856"/>
    <w:rsid w:val="000D5A13"/>
    <w:rsid w:val="000D5B93"/>
    <w:rsid w:val="000D5E71"/>
    <w:rsid w:val="000D5EAA"/>
    <w:rsid w:val="000D6070"/>
    <w:rsid w:val="000D6121"/>
    <w:rsid w:val="000D618A"/>
    <w:rsid w:val="000D624F"/>
    <w:rsid w:val="000D6308"/>
    <w:rsid w:val="000D6324"/>
    <w:rsid w:val="000D651A"/>
    <w:rsid w:val="000D6754"/>
    <w:rsid w:val="000D6CBF"/>
    <w:rsid w:val="000D6E70"/>
    <w:rsid w:val="000D73CE"/>
    <w:rsid w:val="000D7556"/>
    <w:rsid w:val="000D7D1A"/>
    <w:rsid w:val="000D7DA8"/>
    <w:rsid w:val="000E04E1"/>
    <w:rsid w:val="000E07DA"/>
    <w:rsid w:val="000E0949"/>
    <w:rsid w:val="000E0A0D"/>
    <w:rsid w:val="000E0A30"/>
    <w:rsid w:val="000E0C11"/>
    <w:rsid w:val="000E0C2F"/>
    <w:rsid w:val="000E0DAB"/>
    <w:rsid w:val="000E0ECA"/>
    <w:rsid w:val="000E1115"/>
    <w:rsid w:val="000E1203"/>
    <w:rsid w:val="000E14D1"/>
    <w:rsid w:val="000E19C8"/>
    <w:rsid w:val="000E1B83"/>
    <w:rsid w:val="000E1DCD"/>
    <w:rsid w:val="000E21B2"/>
    <w:rsid w:val="000E21B7"/>
    <w:rsid w:val="000E2293"/>
    <w:rsid w:val="000E23D6"/>
    <w:rsid w:val="000E24A8"/>
    <w:rsid w:val="000E2620"/>
    <w:rsid w:val="000E2A13"/>
    <w:rsid w:val="000E2AE3"/>
    <w:rsid w:val="000E2DE9"/>
    <w:rsid w:val="000E3536"/>
    <w:rsid w:val="000E3538"/>
    <w:rsid w:val="000E35F0"/>
    <w:rsid w:val="000E374A"/>
    <w:rsid w:val="000E3832"/>
    <w:rsid w:val="000E3AB7"/>
    <w:rsid w:val="000E3B46"/>
    <w:rsid w:val="000E3CF3"/>
    <w:rsid w:val="000E3F45"/>
    <w:rsid w:val="000E4113"/>
    <w:rsid w:val="000E4134"/>
    <w:rsid w:val="000E4AEA"/>
    <w:rsid w:val="000E4CFF"/>
    <w:rsid w:val="000E4EFB"/>
    <w:rsid w:val="000E50F5"/>
    <w:rsid w:val="000E526C"/>
    <w:rsid w:val="000E54E1"/>
    <w:rsid w:val="000E56AC"/>
    <w:rsid w:val="000E58FC"/>
    <w:rsid w:val="000E5C1C"/>
    <w:rsid w:val="000E5CAC"/>
    <w:rsid w:val="000E5D63"/>
    <w:rsid w:val="000E5D75"/>
    <w:rsid w:val="000E5ED2"/>
    <w:rsid w:val="000E5EF0"/>
    <w:rsid w:val="000E5FFC"/>
    <w:rsid w:val="000E64E1"/>
    <w:rsid w:val="000E651E"/>
    <w:rsid w:val="000E665E"/>
    <w:rsid w:val="000E66DA"/>
    <w:rsid w:val="000E671B"/>
    <w:rsid w:val="000E6745"/>
    <w:rsid w:val="000E69BB"/>
    <w:rsid w:val="000E6C01"/>
    <w:rsid w:val="000E6D8B"/>
    <w:rsid w:val="000E6E71"/>
    <w:rsid w:val="000E6F5C"/>
    <w:rsid w:val="000E6FE8"/>
    <w:rsid w:val="000E7016"/>
    <w:rsid w:val="000E701E"/>
    <w:rsid w:val="000E7278"/>
    <w:rsid w:val="000E7299"/>
    <w:rsid w:val="000E7480"/>
    <w:rsid w:val="000E7555"/>
    <w:rsid w:val="000E7669"/>
    <w:rsid w:val="000E7964"/>
    <w:rsid w:val="000E79A7"/>
    <w:rsid w:val="000E7E45"/>
    <w:rsid w:val="000F01E1"/>
    <w:rsid w:val="000F075F"/>
    <w:rsid w:val="000F0820"/>
    <w:rsid w:val="000F0A26"/>
    <w:rsid w:val="000F0C09"/>
    <w:rsid w:val="000F0FE6"/>
    <w:rsid w:val="000F105E"/>
    <w:rsid w:val="000F1457"/>
    <w:rsid w:val="000F15EA"/>
    <w:rsid w:val="000F1683"/>
    <w:rsid w:val="000F2760"/>
    <w:rsid w:val="000F2913"/>
    <w:rsid w:val="000F2D80"/>
    <w:rsid w:val="000F2F01"/>
    <w:rsid w:val="000F2F5B"/>
    <w:rsid w:val="000F2FCC"/>
    <w:rsid w:val="000F378C"/>
    <w:rsid w:val="000F397D"/>
    <w:rsid w:val="000F39A3"/>
    <w:rsid w:val="000F3B2E"/>
    <w:rsid w:val="000F3B8A"/>
    <w:rsid w:val="000F3B93"/>
    <w:rsid w:val="000F3C41"/>
    <w:rsid w:val="000F3CAD"/>
    <w:rsid w:val="000F3D67"/>
    <w:rsid w:val="000F3F57"/>
    <w:rsid w:val="000F4177"/>
    <w:rsid w:val="000F433D"/>
    <w:rsid w:val="000F4705"/>
    <w:rsid w:val="000F491F"/>
    <w:rsid w:val="000F4A03"/>
    <w:rsid w:val="000F4A22"/>
    <w:rsid w:val="000F4AE0"/>
    <w:rsid w:val="000F4BF3"/>
    <w:rsid w:val="000F4E1B"/>
    <w:rsid w:val="000F4FB2"/>
    <w:rsid w:val="000F506B"/>
    <w:rsid w:val="000F5234"/>
    <w:rsid w:val="000F5288"/>
    <w:rsid w:val="000F5435"/>
    <w:rsid w:val="000F5A50"/>
    <w:rsid w:val="000F5CE7"/>
    <w:rsid w:val="000F5DF0"/>
    <w:rsid w:val="000F6097"/>
    <w:rsid w:val="000F6202"/>
    <w:rsid w:val="000F6206"/>
    <w:rsid w:val="000F6327"/>
    <w:rsid w:val="000F6381"/>
    <w:rsid w:val="000F6666"/>
    <w:rsid w:val="000F6806"/>
    <w:rsid w:val="000F6825"/>
    <w:rsid w:val="000F69C9"/>
    <w:rsid w:val="000F6E3E"/>
    <w:rsid w:val="000F6F4E"/>
    <w:rsid w:val="000F73F3"/>
    <w:rsid w:val="000F745A"/>
    <w:rsid w:val="000F74B7"/>
    <w:rsid w:val="000F74C5"/>
    <w:rsid w:val="000F7532"/>
    <w:rsid w:val="000F76E0"/>
    <w:rsid w:val="000F7A51"/>
    <w:rsid w:val="000F7C56"/>
    <w:rsid w:val="000F7D67"/>
    <w:rsid w:val="000F7DAC"/>
    <w:rsid w:val="00100225"/>
    <w:rsid w:val="001004B3"/>
    <w:rsid w:val="001005AB"/>
    <w:rsid w:val="00100719"/>
    <w:rsid w:val="001007D9"/>
    <w:rsid w:val="001008C5"/>
    <w:rsid w:val="001009EE"/>
    <w:rsid w:val="00100B4B"/>
    <w:rsid w:val="00100BE3"/>
    <w:rsid w:val="00100D5D"/>
    <w:rsid w:val="00101143"/>
    <w:rsid w:val="0010127C"/>
    <w:rsid w:val="001014D7"/>
    <w:rsid w:val="00101525"/>
    <w:rsid w:val="001015A8"/>
    <w:rsid w:val="001016DF"/>
    <w:rsid w:val="00101CC4"/>
    <w:rsid w:val="00101D5D"/>
    <w:rsid w:val="00101EE4"/>
    <w:rsid w:val="00101FC1"/>
    <w:rsid w:val="00102392"/>
    <w:rsid w:val="001023BF"/>
    <w:rsid w:val="0010246D"/>
    <w:rsid w:val="0010291B"/>
    <w:rsid w:val="00102AAE"/>
    <w:rsid w:val="00102BF7"/>
    <w:rsid w:val="00103014"/>
    <w:rsid w:val="00103106"/>
    <w:rsid w:val="00103231"/>
    <w:rsid w:val="0010334C"/>
    <w:rsid w:val="0010340C"/>
    <w:rsid w:val="001034E6"/>
    <w:rsid w:val="001037E7"/>
    <w:rsid w:val="0010388F"/>
    <w:rsid w:val="0010397A"/>
    <w:rsid w:val="00103CC1"/>
    <w:rsid w:val="00103D4D"/>
    <w:rsid w:val="00103DDF"/>
    <w:rsid w:val="00103DE3"/>
    <w:rsid w:val="00103FE4"/>
    <w:rsid w:val="001041E0"/>
    <w:rsid w:val="0010466D"/>
    <w:rsid w:val="00104752"/>
    <w:rsid w:val="00104948"/>
    <w:rsid w:val="001049E0"/>
    <w:rsid w:val="00104BE5"/>
    <w:rsid w:val="00104E4A"/>
    <w:rsid w:val="00104F7D"/>
    <w:rsid w:val="001050C5"/>
    <w:rsid w:val="001052EF"/>
    <w:rsid w:val="001053BF"/>
    <w:rsid w:val="0010543F"/>
    <w:rsid w:val="00105530"/>
    <w:rsid w:val="0010555A"/>
    <w:rsid w:val="001056E1"/>
    <w:rsid w:val="0010588D"/>
    <w:rsid w:val="00105B9B"/>
    <w:rsid w:val="00105CC0"/>
    <w:rsid w:val="00105EC9"/>
    <w:rsid w:val="00106154"/>
    <w:rsid w:val="0010661F"/>
    <w:rsid w:val="001066E2"/>
    <w:rsid w:val="00106D5A"/>
    <w:rsid w:val="00106DDE"/>
    <w:rsid w:val="00107040"/>
    <w:rsid w:val="00107090"/>
    <w:rsid w:val="001072B1"/>
    <w:rsid w:val="001075B7"/>
    <w:rsid w:val="00107666"/>
    <w:rsid w:val="00107695"/>
    <w:rsid w:val="00107758"/>
    <w:rsid w:val="00107813"/>
    <w:rsid w:val="00107827"/>
    <w:rsid w:val="00107970"/>
    <w:rsid w:val="00107AB4"/>
    <w:rsid w:val="00107B6A"/>
    <w:rsid w:val="00107B6C"/>
    <w:rsid w:val="00107C15"/>
    <w:rsid w:val="00107C3B"/>
    <w:rsid w:val="00110371"/>
    <w:rsid w:val="001103C8"/>
    <w:rsid w:val="001104E0"/>
    <w:rsid w:val="00110D6A"/>
    <w:rsid w:val="00110ECD"/>
    <w:rsid w:val="001110C7"/>
    <w:rsid w:val="001113B7"/>
    <w:rsid w:val="0011146D"/>
    <w:rsid w:val="00111631"/>
    <w:rsid w:val="0011163D"/>
    <w:rsid w:val="0011169C"/>
    <w:rsid w:val="001117B8"/>
    <w:rsid w:val="00111802"/>
    <w:rsid w:val="00111AA3"/>
    <w:rsid w:val="00111DFE"/>
    <w:rsid w:val="001120C9"/>
    <w:rsid w:val="0011216E"/>
    <w:rsid w:val="00112530"/>
    <w:rsid w:val="001129F9"/>
    <w:rsid w:val="00112D36"/>
    <w:rsid w:val="001131F2"/>
    <w:rsid w:val="00113259"/>
    <w:rsid w:val="00113748"/>
    <w:rsid w:val="0011378D"/>
    <w:rsid w:val="001137E7"/>
    <w:rsid w:val="00113C3C"/>
    <w:rsid w:val="00113CC0"/>
    <w:rsid w:val="00113D3A"/>
    <w:rsid w:val="00113DFE"/>
    <w:rsid w:val="00114033"/>
    <w:rsid w:val="00114142"/>
    <w:rsid w:val="001141B2"/>
    <w:rsid w:val="0011421F"/>
    <w:rsid w:val="001143FA"/>
    <w:rsid w:val="00114570"/>
    <w:rsid w:val="00114608"/>
    <w:rsid w:val="00114AB1"/>
    <w:rsid w:val="00114F3A"/>
    <w:rsid w:val="00114F4A"/>
    <w:rsid w:val="00115035"/>
    <w:rsid w:val="001150A5"/>
    <w:rsid w:val="001151CB"/>
    <w:rsid w:val="00115200"/>
    <w:rsid w:val="0011558C"/>
    <w:rsid w:val="00115653"/>
    <w:rsid w:val="0011567C"/>
    <w:rsid w:val="0011574B"/>
    <w:rsid w:val="001157CC"/>
    <w:rsid w:val="00115807"/>
    <w:rsid w:val="00115817"/>
    <w:rsid w:val="001158C9"/>
    <w:rsid w:val="001158EE"/>
    <w:rsid w:val="00115930"/>
    <w:rsid w:val="00115965"/>
    <w:rsid w:val="00115ADE"/>
    <w:rsid w:val="00115DC2"/>
    <w:rsid w:val="00115E8C"/>
    <w:rsid w:val="00115F9F"/>
    <w:rsid w:val="00116465"/>
    <w:rsid w:val="001164E9"/>
    <w:rsid w:val="001166E7"/>
    <w:rsid w:val="0011672D"/>
    <w:rsid w:val="00116838"/>
    <w:rsid w:val="001168A0"/>
    <w:rsid w:val="00116D1E"/>
    <w:rsid w:val="00116DE6"/>
    <w:rsid w:val="00116EA6"/>
    <w:rsid w:val="0011703D"/>
    <w:rsid w:val="001170D5"/>
    <w:rsid w:val="001171AD"/>
    <w:rsid w:val="0011738A"/>
    <w:rsid w:val="001173B9"/>
    <w:rsid w:val="001175BD"/>
    <w:rsid w:val="001175C7"/>
    <w:rsid w:val="0011762E"/>
    <w:rsid w:val="00117666"/>
    <w:rsid w:val="00117702"/>
    <w:rsid w:val="001177A5"/>
    <w:rsid w:val="00117818"/>
    <w:rsid w:val="00117921"/>
    <w:rsid w:val="00117C69"/>
    <w:rsid w:val="00117D4D"/>
    <w:rsid w:val="00117D66"/>
    <w:rsid w:val="00117D85"/>
    <w:rsid w:val="00117E0E"/>
    <w:rsid w:val="00117F6F"/>
    <w:rsid w:val="001201B2"/>
    <w:rsid w:val="001201D3"/>
    <w:rsid w:val="00120306"/>
    <w:rsid w:val="0012038E"/>
    <w:rsid w:val="00120405"/>
    <w:rsid w:val="0012065B"/>
    <w:rsid w:val="0012096E"/>
    <w:rsid w:val="00120B4A"/>
    <w:rsid w:val="00120BDE"/>
    <w:rsid w:val="00120C1E"/>
    <w:rsid w:val="00120D92"/>
    <w:rsid w:val="00120E55"/>
    <w:rsid w:val="001211A1"/>
    <w:rsid w:val="001212FF"/>
    <w:rsid w:val="00121384"/>
    <w:rsid w:val="001213B1"/>
    <w:rsid w:val="0012149F"/>
    <w:rsid w:val="001215E0"/>
    <w:rsid w:val="00121610"/>
    <w:rsid w:val="001218EA"/>
    <w:rsid w:val="00121B99"/>
    <w:rsid w:val="00121BF0"/>
    <w:rsid w:val="00121DA1"/>
    <w:rsid w:val="00121DCF"/>
    <w:rsid w:val="00121F05"/>
    <w:rsid w:val="0012201D"/>
    <w:rsid w:val="0012211A"/>
    <w:rsid w:val="001221AC"/>
    <w:rsid w:val="00122427"/>
    <w:rsid w:val="00122764"/>
    <w:rsid w:val="0012276E"/>
    <w:rsid w:val="001227DA"/>
    <w:rsid w:val="0012288C"/>
    <w:rsid w:val="00122A0E"/>
    <w:rsid w:val="00122BE5"/>
    <w:rsid w:val="00122C0A"/>
    <w:rsid w:val="001231C7"/>
    <w:rsid w:val="00123278"/>
    <w:rsid w:val="001234B5"/>
    <w:rsid w:val="0012394F"/>
    <w:rsid w:val="00123B9C"/>
    <w:rsid w:val="00123C3C"/>
    <w:rsid w:val="00123C98"/>
    <w:rsid w:val="00123C9B"/>
    <w:rsid w:val="00123E40"/>
    <w:rsid w:val="00123E60"/>
    <w:rsid w:val="00123EC8"/>
    <w:rsid w:val="00123FF1"/>
    <w:rsid w:val="00124085"/>
    <w:rsid w:val="00124443"/>
    <w:rsid w:val="0012444A"/>
    <w:rsid w:val="00124D49"/>
    <w:rsid w:val="00125112"/>
    <w:rsid w:val="001253FC"/>
    <w:rsid w:val="001255E0"/>
    <w:rsid w:val="00125720"/>
    <w:rsid w:val="001258D9"/>
    <w:rsid w:val="001259DB"/>
    <w:rsid w:val="00125A0F"/>
    <w:rsid w:val="00125AE6"/>
    <w:rsid w:val="00125B9D"/>
    <w:rsid w:val="00125D0B"/>
    <w:rsid w:val="00125D1B"/>
    <w:rsid w:val="00125DB2"/>
    <w:rsid w:val="00125ED6"/>
    <w:rsid w:val="00125FB6"/>
    <w:rsid w:val="001265A7"/>
    <w:rsid w:val="00126608"/>
    <w:rsid w:val="0012676C"/>
    <w:rsid w:val="001267D7"/>
    <w:rsid w:val="00126862"/>
    <w:rsid w:val="001268AF"/>
    <w:rsid w:val="00126A4D"/>
    <w:rsid w:val="00126B4B"/>
    <w:rsid w:val="00126BFE"/>
    <w:rsid w:val="00127291"/>
    <w:rsid w:val="001272E3"/>
    <w:rsid w:val="00127485"/>
    <w:rsid w:val="0012753D"/>
    <w:rsid w:val="001275F6"/>
    <w:rsid w:val="00127742"/>
    <w:rsid w:val="00127869"/>
    <w:rsid w:val="001278E3"/>
    <w:rsid w:val="001278E4"/>
    <w:rsid w:val="0012791F"/>
    <w:rsid w:val="001279AA"/>
    <w:rsid w:val="00127BB5"/>
    <w:rsid w:val="00127E33"/>
    <w:rsid w:val="0013019A"/>
    <w:rsid w:val="00130239"/>
    <w:rsid w:val="001303D7"/>
    <w:rsid w:val="00130440"/>
    <w:rsid w:val="0013069F"/>
    <w:rsid w:val="00130882"/>
    <w:rsid w:val="00130A01"/>
    <w:rsid w:val="00130A5E"/>
    <w:rsid w:val="00130BFF"/>
    <w:rsid w:val="00130C16"/>
    <w:rsid w:val="00130D38"/>
    <w:rsid w:val="00130ECD"/>
    <w:rsid w:val="00130F47"/>
    <w:rsid w:val="001312DF"/>
    <w:rsid w:val="001314E6"/>
    <w:rsid w:val="001315B7"/>
    <w:rsid w:val="001316A0"/>
    <w:rsid w:val="00131767"/>
    <w:rsid w:val="00131BF9"/>
    <w:rsid w:val="00131D82"/>
    <w:rsid w:val="00131EDB"/>
    <w:rsid w:val="00131FBC"/>
    <w:rsid w:val="00131FFD"/>
    <w:rsid w:val="0013201D"/>
    <w:rsid w:val="001320A3"/>
    <w:rsid w:val="00132728"/>
    <w:rsid w:val="00132D8D"/>
    <w:rsid w:val="00133002"/>
    <w:rsid w:val="0013388D"/>
    <w:rsid w:val="001339D6"/>
    <w:rsid w:val="00133E7D"/>
    <w:rsid w:val="00133F35"/>
    <w:rsid w:val="00134225"/>
    <w:rsid w:val="00134402"/>
    <w:rsid w:val="001346F7"/>
    <w:rsid w:val="001349F2"/>
    <w:rsid w:val="00134A5D"/>
    <w:rsid w:val="00134C78"/>
    <w:rsid w:val="00134E41"/>
    <w:rsid w:val="00134FB8"/>
    <w:rsid w:val="001350E0"/>
    <w:rsid w:val="00135364"/>
    <w:rsid w:val="00135468"/>
    <w:rsid w:val="001355AF"/>
    <w:rsid w:val="001360ED"/>
    <w:rsid w:val="00136574"/>
    <w:rsid w:val="001366AD"/>
    <w:rsid w:val="00136755"/>
    <w:rsid w:val="0013686B"/>
    <w:rsid w:val="00136937"/>
    <w:rsid w:val="001369F5"/>
    <w:rsid w:val="00136AAD"/>
    <w:rsid w:val="00136B20"/>
    <w:rsid w:val="00136BD8"/>
    <w:rsid w:val="00136CDB"/>
    <w:rsid w:val="00136E15"/>
    <w:rsid w:val="00136EAC"/>
    <w:rsid w:val="00136F21"/>
    <w:rsid w:val="0013748C"/>
    <w:rsid w:val="001376C8"/>
    <w:rsid w:val="001377D4"/>
    <w:rsid w:val="00137984"/>
    <w:rsid w:val="00137A8C"/>
    <w:rsid w:val="00137AF1"/>
    <w:rsid w:val="001404DB"/>
    <w:rsid w:val="0014073C"/>
    <w:rsid w:val="00141376"/>
    <w:rsid w:val="00141618"/>
    <w:rsid w:val="00141754"/>
    <w:rsid w:val="00141B2C"/>
    <w:rsid w:val="00141B85"/>
    <w:rsid w:val="00141C97"/>
    <w:rsid w:val="00141D93"/>
    <w:rsid w:val="00141DE5"/>
    <w:rsid w:val="00141FA3"/>
    <w:rsid w:val="001422A5"/>
    <w:rsid w:val="00142478"/>
    <w:rsid w:val="0014250D"/>
    <w:rsid w:val="00142602"/>
    <w:rsid w:val="00142A8A"/>
    <w:rsid w:val="00142D75"/>
    <w:rsid w:val="00142E64"/>
    <w:rsid w:val="00143079"/>
    <w:rsid w:val="001430C2"/>
    <w:rsid w:val="00143230"/>
    <w:rsid w:val="00143274"/>
    <w:rsid w:val="001435D0"/>
    <w:rsid w:val="0014364C"/>
    <w:rsid w:val="00143844"/>
    <w:rsid w:val="00143D1F"/>
    <w:rsid w:val="00143E0D"/>
    <w:rsid w:val="00143E55"/>
    <w:rsid w:val="0014406E"/>
    <w:rsid w:val="0014412A"/>
    <w:rsid w:val="00144208"/>
    <w:rsid w:val="001442EC"/>
    <w:rsid w:val="00144409"/>
    <w:rsid w:val="00144490"/>
    <w:rsid w:val="001447F1"/>
    <w:rsid w:val="00144A77"/>
    <w:rsid w:val="00144DA0"/>
    <w:rsid w:val="00144E4B"/>
    <w:rsid w:val="00145143"/>
    <w:rsid w:val="001456CB"/>
    <w:rsid w:val="001457D1"/>
    <w:rsid w:val="00145800"/>
    <w:rsid w:val="00145C0E"/>
    <w:rsid w:val="001460FC"/>
    <w:rsid w:val="001461AB"/>
    <w:rsid w:val="001461AD"/>
    <w:rsid w:val="00146226"/>
    <w:rsid w:val="00146390"/>
    <w:rsid w:val="001464B5"/>
    <w:rsid w:val="00146587"/>
    <w:rsid w:val="00146BB2"/>
    <w:rsid w:val="00146BB9"/>
    <w:rsid w:val="00146CD0"/>
    <w:rsid w:val="00146EC5"/>
    <w:rsid w:val="001471FD"/>
    <w:rsid w:val="00147210"/>
    <w:rsid w:val="00147348"/>
    <w:rsid w:val="001473C4"/>
    <w:rsid w:val="0014749C"/>
    <w:rsid w:val="00147661"/>
    <w:rsid w:val="00147835"/>
    <w:rsid w:val="00147C74"/>
    <w:rsid w:val="00147D7A"/>
    <w:rsid w:val="00147EF6"/>
    <w:rsid w:val="00150057"/>
    <w:rsid w:val="0015017E"/>
    <w:rsid w:val="001502FD"/>
    <w:rsid w:val="00150343"/>
    <w:rsid w:val="0015073D"/>
    <w:rsid w:val="0015082D"/>
    <w:rsid w:val="00150B38"/>
    <w:rsid w:val="00150DE3"/>
    <w:rsid w:val="00150E5F"/>
    <w:rsid w:val="00150F96"/>
    <w:rsid w:val="00151134"/>
    <w:rsid w:val="001511A6"/>
    <w:rsid w:val="00151619"/>
    <w:rsid w:val="00151748"/>
    <w:rsid w:val="00151AAF"/>
    <w:rsid w:val="00151D30"/>
    <w:rsid w:val="00152177"/>
    <w:rsid w:val="001524EA"/>
    <w:rsid w:val="00152532"/>
    <w:rsid w:val="0015272D"/>
    <w:rsid w:val="00152732"/>
    <w:rsid w:val="00152733"/>
    <w:rsid w:val="00152942"/>
    <w:rsid w:val="00152A9D"/>
    <w:rsid w:val="00152AF1"/>
    <w:rsid w:val="00152EBD"/>
    <w:rsid w:val="00152F1D"/>
    <w:rsid w:val="00152F8F"/>
    <w:rsid w:val="001530EE"/>
    <w:rsid w:val="00153162"/>
    <w:rsid w:val="00153170"/>
    <w:rsid w:val="001531EA"/>
    <w:rsid w:val="00153203"/>
    <w:rsid w:val="001532C5"/>
    <w:rsid w:val="001532F5"/>
    <w:rsid w:val="0015341D"/>
    <w:rsid w:val="0015353F"/>
    <w:rsid w:val="00153648"/>
    <w:rsid w:val="001536F4"/>
    <w:rsid w:val="00153958"/>
    <w:rsid w:val="001539DD"/>
    <w:rsid w:val="00153A75"/>
    <w:rsid w:val="00153B03"/>
    <w:rsid w:val="00153B93"/>
    <w:rsid w:val="00153E98"/>
    <w:rsid w:val="00154137"/>
    <w:rsid w:val="00154304"/>
    <w:rsid w:val="0015445B"/>
    <w:rsid w:val="001546A6"/>
    <w:rsid w:val="00154A03"/>
    <w:rsid w:val="00155128"/>
    <w:rsid w:val="00155382"/>
    <w:rsid w:val="00155756"/>
    <w:rsid w:val="0015595C"/>
    <w:rsid w:val="00155A99"/>
    <w:rsid w:val="00155C1D"/>
    <w:rsid w:val="00155D84"/>
    <w:rsid w:val="00155E08"/>
    <w:rsid w:val="00155F17"/>
    <w:rsid w:val="00155F2A"/>
    <w:rsid w:val="0015608A"/>
    <w:rsid w:val="00156345"/>
    <w:rsid w:val="0015651D"/>
    <w:rsid w:val="00156522"/>
    <w:rsid w:val="001565E0"/>
    <w:rsid w:val="00156633"/>
    <w:rsid w:val="00156795"/>
    <w:rsid w:val="001569AC"/>
    <w:rsid w:val="0015715D"/>
    <w:rsid w:val="0015756F"/>
    <w:rsid w:val="00157777"/>
    <w:rsid w:val="00157880"/>
    <w:rsid w:val="001578C7"/>
    <w:rsid w:val="00157D62"/>
    <w:rsid w:val="00157F40"/>
    <w:rsid w:val="001601CC"/>
    <w:rsid w:val="0016035F"/>
    <w:rsid w:val="00160432"/>
    <w:rsid w:val="0016062E"/>
    <w:rsid w:val="00160758"/>
    <w:rsid w:val="00160BC2"/>
    <w:rsid w:val="00160BE7"/>
    <w:rsid w:val="00160D4D"/>
    <w:rsid w:val="001610B6"/>
    <w:rsid w:val="001613B0"/>
    <w:rsid w:val="001614B6"/>
    <w:rsid w:val="001615B8"/>
    <w:rsid w:val="001618FF"/>
    <w:rsid w:val="00161988"/>
    <w:rsid w:val="001619FB"/>
    <w:rsid w:val="00161A13"/>
    <w:rsid w:val="00161B6A"/>
    <w:rsid w:val="00161C29"/>
    <w:rsid w:val="00161C48"/>
    <w:rsid w:val="00161CA6"/>
    <w:rsid w:val="00161CEE"/>
    <w:rsid w:val="00161F56"/>
    <w:rsid w:val="00161F57"/>
    <w:rsid w:val="00162010"/>
    <w:rsid w:val="00162078"/>
    <w:rsid w:val="00162201"/>
    <w:rsid w:val="0016239C"/>
    <w:rsid w:val="0016247C"/>
    <w:rsid w:val="00162572"/>
    <w:rsid w:val="001628A6"/>
    <w:rsid w:val="00162B91"/>
    <w:rsid w:val="00162BAF"/>
    <w:rsid w:val="00162BDA"/>
    <w:rsid w:val="00162BFC"/>
    <w:rsid w:val="00162C22"/>
    <w:rsid w:val="00162F5C"/>
    <w:rsid w:val="00162FD3"/>
    <w:rsid w:val="001637E2"/>
    <w:rsid w:val="0016381C"/>
    <w:rsid w:val="001638A8"/>
    <w:rsid w:val="001639C0"/>
    <w:rsid w:val="00163B9B"/>
    <w:rsid w:val="00163BA2"/>
    <w:rsid w:val="00163F97"/>
    <w:rsid w:val="0016409F"/>
    <w:rsid w:val="00164116"/>
    <w:rsid w:val="00164214"/>
    <w:rsid w:val="00164240"/>
    <w:rsid w:val="00164626"/>
    <w:rsid w:val="00164852"/>
    <w:rsid w:val="00164D35"/>
    <w:rsid w:val="00164EFA"/>
    <w:rsid w:val="00165124"/>
    <w:rsid w:val="00165133"/>
    <w:rsid w:val="00165866"/>
    <w:rsid w:val="001658E8"/>
    <w:rsid w:val="0016593D"/>
    <w:rsid w:val="001659DA"/>
    <w:rsid w:val="00165E7E"/>
    <w:rsid w:val="00165EA4"/>
    <w:rsid w:val="00165EBF"/>
    <w:rsid w:val="00165F7D"/>
    <w:rsid w:val="0016602F"/>
    <w:rsid w:val="0016631C"/>
    <w:rsid w:val="00166369"/>
    <w:rsid w:val="00166387"/>
    <w:rsid w:val="00166435"/>
    <w:rsid w:val="001664DA"/>
    <w:rsid w:val="00166529"/>
    <w:rsid w:val="00166537"/>
    <w:rsid w:val="0016664F"/>
    <w:rsid w:val="00166673"/>
    <w:rsid w:val="00166AFF"/>
    <w:rsid w:val="00166EE2"/>
    <w:rsid w:val="00167018"/>
    <w:rsid w:val="00167024"/>
    <w:rsid w:val="0016702D"/>
    <w:rsid w:val="001674E3"/>
    <w:rsid w:val="00167945"/>
    <w:rsid w:val="0016796B"/>
    <w:rsid w:val="0016796C"/>
    <w:rsid w:val="00167A1A"/>
    <w:rsid w:val="00167E8D"/>
    <w:rsid w:val="001703C0"/>
    <w:rsid w:val="00170806"/>
    <w:rsid w:val="001708D4"/>
    <w:rsid w:val="00170C78"/>
    <w:rsid w:val="00170F9E"/>
    <w:rsid w:val="00171202"/>
    <w:rsid w:val="00171291"/>
    <w:rsid w:val="00171469"/>
    <w:rsid w:val="00171ABA"/>
    <w:rsid w:val="00171C4F"/>
    <w:rsid w:val="00171E39"/>
    <w:rsid w:val="00171FDF"/>
    <w:rsid w:val="00172371"/>
    <w:rsid w:val="0017239F"/>
    <w:rsid w:val="001723E6"/>
    <w:rsid w:val="001725A4"/>
    <w:rsid w:val="001729E5"/>
    <w:rsid w:val="001729F8"/>
    <w:rsid w:val="00172B3E"/>
    <w:rsid w:val="00172B82"/>
    <w:rsid w:val="00172EFA"/>
    <w:rsid w:val="00172F24"/>
    <w:rsid w:val="001730F8"/>
    <w:rsid w:val="001731CB"/>
    <w:rsid w:val="001731D2"/>
    <w:rsid w:val="001735C2"/>
    <w:rsid w:val="001737A5"/>
    <w:rsid w:val="00173892"/>
    <w:rsid w:val="001739A7"/>
    <w:rsid w:val="00173B34"/>
    <w:rsid w:val="00173CA8"/>
    <w:rsid w:val="00173CC7"/>
    <w:rsid w:val="00173D9D"/>
    <w:rsid w:val="00173E15"/>
    <w:rsid w:val="001743EB"/>
    <w:rsid w:val="00174558"/>
    <w:rsid w:val="001748B5"/>
    <w:rsid w:val="00174A0D"/>
    <w:rsid w:val="00174AB4"/>
    <w:rsid w:val="00174B40"/>
    <w:rsid w:val="00174E59"/>
    <w:rsid w:val="00175233"/>
    <w:rsid w:val="00175531"/>
    <w:rsid w:val="001756DB"/>
    <w:rsid w:val="00175704"/>
    <w:rsid w:val="001757BB"/>
    <w:rsid w:val="0017587E"/>
    <w:rsid w:val="0017599D"/>
    <w:rsid w:val="00175A71"/>
    <w:rsid w:val="00175E3F"/>
    <w:rsid w:val="00175F45"/>
    <w:rsid w:val="00175F59"/>
    <w:rsid w:val="00176693"/>
    <w:rsid w:val="00176708"/>
    <w:rsid w:val="00176940"/>
    <w:rsid w:val="00176A4B"/>
    <w:rsid w:val="00176C9A"/>
    <w:rsid w:val="00177004"/>
    <w:rsid w:val="00177196"/>
    <w:rsid w:val="0017727A"/>
    <w:rsid w:val="001773DC"/>
    <w:rsid w:val="00177536"/>
    <w:rsid w:val="001775A7"/>
    <w:rsid w:val="00177746"/>
    <w:rsid w:val="001778CC"/>
    <w:rsid w:val="00180216"/>
    <w:rsid w:val="00180495"/>
    <w:rsid w:val="00180679"/>
    <w:rsid w:val="001807FB"/>
    <w:rsid w:val="00180A81"/>
    <w:rsid w:val="00180A9E"/>
    <w:rsid w:val="00180BF1"/>
    <w:rsid w:val="00180C6F"/>
    <w:rsid w:val="00180D3C"/>
    <w:rsid w:val="00180D69"/>
    <w:rsid w:val="00180DC9"/>
    <w:rsid w:val="00180DDB"/>
    <w:rsid w:val="00180FC9"/>
    <w:rsid w:val="0018103A"/>
    <w:rsid w:val="00181191"/>
    <w:rsid w:val="001813D9"/>
    <w:rsid w:val="00181587"/>
    <w:rsid w:val="0018172B"/>
    <w:rsid w:val="0018186E"/>
    <w:rsid w:val="00181BE0"/>
    <w:rsid w:val="00181C2D"/>
    <w:rsid w:val="00181C39"/>
    <w:rsid w:val="00181C90"/>
    <w:rsid w:val="00181DDA"/>
    <w:rsid w:val="00182028"/>
    <w:rsid w:val="0018205D"/>
    <w:rsid w:val="001823FC"/>
    <w:rsid w:val="001826B3"/>
    <w:rsid w:val="00182A7A"/>
    <w:rsid w:val="00182D03"/>
    <w:rsid w:val="00182ECE"/>
    <w:rsid w:val="00183130"/>
    <w:rsid w:val="00183304"/>
    <w:rsid w:val="001835BD"/>
    <w:rsid w:val="00183B07"/>
    <w:rsid w:val="00183D76"/>
    <w:rsid w:val="00183E8F"/>
    <w:rsid w:val="00183F06"/>
    <w:rsid w:val="00184030"/>
    <w:rsid w:val="00184070"/>
    <w:rsid w:val="001840B0"/>
    <w:rsid w:val="00184218"/>
    <w:rsid w:val="00184677"/>
    <w:rsid w:val="0018472B"/>
    <w:rsid w:val="0018474C"/>
    <w:rsid w:val="00184789"/>
    <w:rsid w:val="001848B0"/>
    <w:rsid w:val="0018495F"/>
    <w:rsid w:val="001849CF"/>
    <w:rsid w:val="00184A0E"/>
    <w:rsid w:val="00184A44"/>
    <w:rsid w:val="00184CC3"/>
    <w:rsid w:val="00185103"/>
    <w:rsid w:val="001852D3"/>
    <w:rsid w:val="00185624"/>
    <w:rsid w:val="00185679"/>
    <w:rsid w:val="00185832"/>
    <w:rsid w:val="00185E11"/>
    <w:rsid w:val="00185E75"/>
    <w:rsid w:val="0018603C"/>
    <w:rsid w:val="001861F3"/>
    <w:rsid w:val="001861F7"/>
    <w:rsid w:val="00186426"/>
    <w:rsid w:val="001864E2"/>
    <w:rsid w:val="00186505"/>
    <w:rsid w:val="001868C4"/>
    <w:rsid w:val="00187019"/>
    <w:rsid w:val="001870CE"/>
    <w:rsid w:val="0018719A"/>
    <w:rsid w:val="001872A9"/>
    <w:rsid w:val="001872E8"/>
    <w:rsid w:val="00187933"/>
    <w:rsid w:val="00187947"/>
    <w:rsid w:val="00187CD9"/>
    <w:rsid w:val="00187DDC"/>
    <w:rsid w:val="00187E9F"/>
    <w:rsid w:val="00187F9A"/>
    <w:rsid w:val="00190175"/>
    <w:rsid w:val="001901CB"/>
    <w:rsid w:val="00190856"/>
    <w:rsid w:val="00190922"/>
    <w:rsid w:val="00190C34"/>
    <w:rsid w:val="00190E19"/>
    <w:rsid w:val="00190FDF"/>
    <w:rsid w:val="0019115C"/>
    <w:rsid w:val="001911E5"/>
    <w:rsid w:val="00191583"/>
    <w:rsid w:val="0019180B"/>
    <w:rsid w:val="001919BB"/>
    <w:rsid w:val="00191B69"/>
    <w:rsid w:val="00191B7D"/>
    <w:rsid w:val="00191E4E"/>
    <w:rsid w:val="00191EB8"/>
    <w:rsid w:val="00191FC6"/>
    <w:rsid w:val="00192011"/>
    <w:rsid w:val="001923C5"/>
    <w:rsid w:val="0019244C"/>
    <w:rsid w:val="00192723"/>
    <w:rsid w:val="001927B7"/>
    <w:rsid w:val="00192A19"/>
    <w:rsid w:val="00192B43"/>
    <w:rsid w:val="00192BD5"/>
    <w:rsid w:val="00192BDB"/>
    <w:rsid w:val="00192DF2"/>
    <w:rsid w:val="001930F1"/>
    <w:rsid w:val="0019314C"/>
    <w:rsid w:val="0019314F"/>
    <w:rsid w:val="00193236"/>
    <w:rsid w:val="00193494"/>
    <w:rsid w:val="001938BA"/>
    <w:rsid w:val="00193B32"/>
    <w:rsid w:val="00193E75"/>
    <w:rsid w:val="00193EC1"/>
    <w:rsid w:val="00193ECB"/>
    <w:rsid w:val="00193FFF"/>
    <w:rsid w:val="0019446D"/>
    <w:rsid w:val="001945A2"/>
    <w:rsid w:val="0019475A"/>
    <w:rsid w:val="00194943"/>
    <w:rsid w:val="00194A86"/>
    <w:rsid w:val="00194BD2"/>
    <w:rsid w:val="00194C41"/>
    <w:rsid w:val="00194E77"/>
    <w:rsid w:val="00194FC8"/>
    <w:rsid w:val="00194FDF"/>
    <w:rsid w:val="00195695"/>
    <w:rsid w:val="001957C2"/>
    <w:rsid w:val="001958C9"/>
    <w:rsid w:val="001959FC"/>
    <w:rsid w:val="00195B03"/>
    <w:rsid w:val="00195C2C"/>
    <w:rsid w:val="00195E61"/>
    <w:rsid w:val="00195F9C"/>
    <w:rsid w:val="001961B8"/>
    <w:rsid w:val="00196362"/>
    <w:rsid w:val="00196380"/>
    <w:rsid w:val="001964AE"/>
    <w:rsid w:val="00196698"/>
    <w:rsid w:val="0019677D"/>
    <w:rsid w:val="00196785"/>
    <w:rsid w:val="00196C1A"/>
    <w:rsid w:val="00196F0A"/>
    <w:rsid w:val="00196FFE"/>
    <w:rsid w:val="00197151"/>
    <w:rsid w:val="00197222"/>
    <w:rsid w:val="0019733F"/>
    <w:rsid w:val="00197364"/>
    <w:rsid w:val="00197CF8"/>
    <w:rsid w:val="00197E85"/>
    <w:rsid w:val="001A003E"/>
    <w:rsid w:val="001A04B0"/>
    <w:rsid w:val="001A053C"/>
    <w:rsid w:val="001A06AE"/>
    <w:rsid w:val="001A06FB"/>
    <w:rsid w:val="001A083F"/>
    <w:rsid w:val="001A09FD"/>
    <w:rsid w:val="001A0B41"/>
    <w:rsid w:val="001A0FEB"/>
    <w:rsid w:val="001A12AA"/>
    <w:rsid w:val="001A17BA"/>
    <w:rsid w:val="001A1F27"/>
    <w:rsid w:val="001A1FCA"/>
    <w:rsid w:val="001A22FF"/>
    <w:rsid w:val="001A2363"/>
    <w:rsid w:val="001A23EE"/>
    <w:rsid w:val="001A296F"/>
    <w:rsid w:val="001A2A57"/>
    <w:rsid w:val="001A2BA4"/>
    <w:rsid w:val="001A2C75"/>
    <w:rsid w:val="001A2FA6"/>
    <w:rsid w:val="001A2FFC"/>
    <w:rsid w:val="001A307E"/>
    <w:rsid w:val="001A34AA"/>
    <w:rsid w:val="001A36CE"/>
    <w:rsid w:val="001A3761"/>
    <w:rsid w:val="001A38E5"/>
    <w:rsid w:val="001A3996"/>
    <w:rsid w:val="001A4156"/>
    <w:rsid w:val="001A4514"/>
    <w:rsid w:val="001A4744"/>
    <w:rsid w:val="001A47FB"/>
    <w:rsid w:val="001A4955"/>
    <w:rsid w:val="001A4C9A"/>
    <w:rsid w:val="001A4D60"/>
    <w:rsid w:val="001A4D66"/>
    <w:rsid w:val="001A4FC9"/>
    <w:rsid w:val="001A539D"/>
    <w:rsid w:val="001A5466"/>
    <w:rsid w:val="001A5678"/>
    <w:rsid w:val="001A5ADC"/>
    <w:rsid w:val="001A5B4D"/>
    <w:rsid w:val="001A5C4C"/>
    <w:rsid w:val="001A606D"/>
    <w:rsid w:val="001A614C"/>
    <w:rsid w:val="001A620C"/>
    <w:rsid w:val="001A6323"/>
    <w:rsid w:val="001A6586"/>
    <w:rsid w:val="001A6654"/>
    <w:rsid w:val="001A67D3"/>
    <w:rsid w:val="001A6898"/>
    <w:rsid w:val="001A6BA6"/>
    <w:rsid w:val="001A6FB1"/>
    <w:rsid w:val="001A6FBD"/>
    <w:rsid w:val="001A701C"/>
    <w:rsid w:val="001A7047"/>
    <w:rsid w:val="001A70CD"/>
    <w:rsid w:val="001A70E3"/>
    <w:rsid w:val="001A7138"/>
    <w:rsid w:val="001A71F1"/>
    <w:rsid w:val="001A7216"/>
    <w:rsid w:val="001A7290"/>
    <w:rsid w:val="001A7327"/>
    <w:rsid w:val="001A7457"/>
    <w:rsid w:val="001A7474"/>
    <w:rsid w:val="001A7663"/>
    <w:rsid w:val="001A76A5"/>
    <w:rsid w:val="001A7733"/>
    <w:rsid w:val="001A77FE"/>
    <w:rsid w:val="001A780E"/>
    <w:rsid w:val="001A7861"/>
    <w:rsid w:val="001A795D"/>
    <w:rsid w:val="001A798D"/>
    <w:rsid w:val="001A7A17"/>
    <w:rsid w:val="001A7BAB"/>
    <w:rsid w:val="001A7F96"/>
    <w:rsid w:val="001B0265"/>
    <w:rsid w:val="001B0469"/>
    <w:rsid w:val="001B04E5"/>
    <w:rsid w:val="001B0B69"/>
    <w:rsid w:val="001B0E2D"/>
    <w:rsid w:val="001B0E70"/>
    <w:rsid w:val="001B0F1B"/>
    <w:rsid w:val="001B10C6"/>
    <w:rsid w:val="001B1119"/>
    <w:rsid w:val="001B1140"/>
    <w:rsid w:val="001B12BA"/>
    <w:rsid w:val="001B14E3"/>
    <w:rsid w:val="001B1644"/>
    <w:rsid w:val="001B166A"/>
    <w:rsid w:val="001B1CB3"/>
    <w:rsid w:val="001B1E71"/>
    <w:rsid w:val="001B224D"/>
    <w:rsid w:val="001B22E1"/>
    <w:rsid w:val="001B238E"/>
    <w:rsid w:val="001B2679"/>
    <w:rsid w:val="001B26F8"/>
    <w:rsid w:val="001B2826"/>
    <w:rsid w:val="001B2C82"/>
    <w:rsid w:val="001B2D0C"/>
    <w:rsid w:val="001B2D71"/>
    <w:rsid w:val="001B2EDB"/>
    <w:rsid w:val="001B31DB"/>
    <w:rsid w:val="001B34A8"/>
    <w:rsid w:val="001B3849"/>
    <w:rsid w:val="001B3A86"/>
    <w:rsid w:val="001B3D84"/>
    <w:rsid w:val="001B3FB5"/>
    <w:rsid w:val="001B3FCF"/>
    <w:rsid w:val="001B434B"/>
    <w:rsid w:val="001B458B"/>
    <w:rsid w:val="001B4595"/>
    <w:rsid w:val="001B486E"/>
    <w:rsid w:val="001B4A0A"/>
    <w:rsid w:val="001B4B13"/>
    <w:rsid w:val="001B4C0A"/>
    <w:rsid w:val="001B4D88"/>
    <w:rsid w:val="001B4FA1"/>
    <w:rsid w:val="001B536F"/>
    <w:rsid w:val="001B54A1"/>
    <w:rsid w:val="001B553F"/>
    <w:rsid w:val="001B5B30"/>
    <w:rsid w:val="001B5CFC"/>
    <w:rsid w:val="001B5EED"/>
    <w:rsid w:val="001B5EF4"/>
    <w:rsid w:val="001B5F5B"/>
    <w:rsid w:val="001B5F8C"/>
    <w:rsid w:val="001B61DB"/>
    <w:rsid w:val="001B6333"/>
    <w:rsid w:val="001B633A"/>
    <w:rsid w:val="001B645A"/>
    <w:rsid w:val="001B64D8"/>
    <w:rsid w:val="001B6509"/>
    <w:rsid w:val="001B669E"/>
    <w:rsid w:val="001B66C4"/>
    <w:rsid w:val="001B673F"/>
    <w:rsid w:val="001B6876"/>
    <w:rsid w:val="001B6AD5"/>
    <w:rsid w:val="001B6D6D"/>
    <w:rsid w:val="001B6FFC"/>
    <w:rsid w:val="001B7039"/>
    <w:rsid w:val="001B713E"/>
    <w:rsid w:val="001B7389"/>
    <w:rsid w:val="001B776B"/>
    <w:rsid w:val="001B79E8"/>
    <w:rsid w:val="001B7AAD"/>
    <w:rsid w:val="001B7DAE"/>
    <w:rsid w:val="001B7F91"/>
    <w:rsid w:val="001C0059"/>
    <w:rsid w:val="001C0106"/>
    <w:rsid w:val="001C01CA"/>
    <w:rsid w:val="001C03C0"/>
    <w:rsid w:val="001C03E5"/>
    <w:rsid w:val="001C0455"/>
    <w:rsid w:val="001C05EA"/>
    <w:rsid w:val="001C0C9C"/>
    <w:rsid w:val="001C0D49"/>
    <w:rsid w:val="001C1195"/>
    <w:rsid w:val="001C1313"/>
    <w:rsid w:val="001C134B"/>
    <w:rsid w:val="001C169B"/>
    <w:rsid w:val="001C1994"/>
    <w:rsid w:val="001C1C72"/>
    <w:rsid w:val="001C1F55"/>
    <w:rsid w:val="001C1FF0"/>
    <w:rsid w:val="001C222A"/>
    <w:rsid w:val="001C2259"/>
    <w:rsid w:val="001C23B8"/>
    <w:rsid w:val="001C240B"/>
    <w:rsid w:val="001C267D"/>
    <w:rsid w:val="001C26F9"/>
    <w:rsid w:val="001C3470"/>
    <w:rsid w:val="001C3D1F"/>
    <w:rsid w:val="001C40F3"/>
    <w:rsid w:val="001C4167"/>
    <w:rsid w:val="001C4284"/>
    <w:rsid w:val="001C456A"/>
    <w:rsid w:val="001C45AA"/>
    <w:rsid w:val="001C497E"/>
    <w:rsid w:val="001C4B15"/>
    <w:rsid w:val="001C4EB7"/>
    <w:rsid w:val="001C4F23"/>
    <w:rsid w:val="001C50C4"/>
    <w:rsid w:val="001C511C"/>
    <w:rsid w:val="001C5329"/>
    <w:rsid w:val="001C5452"/>
    <w:rsid w:val="001C54F8"/>
    <w:rsid w:val="001C5703"/>
    <w:rsid w:val="001C57E8"/>
    <w:rsid w:val="001C5909"/>
    <w:rsid w:val="001C5939"/>
    <w:rsid w:val="001C5AD6"/>
    <w:rsid w:val="001C5B53"/>
    <w:rsid w:val="001C5FA9"/>
    <w:rsid w:val="001C6165"/>
    <w:rsid w:val="001C6325"/>
    <w:rsid w:val="001C6534"/>
    <w:rsid w:val="001C6577"/>
    <w:rsid w:val="001C6644"/>
    <w:rsid w:val="001C6696"/>
    <w:rsid w:val="001C66E3"/>
    <w:rsid w:val="001C6842"/>
    <w:rsid w:val="001C6D13"/>
    <w:rsid w:val="001C6F37"/>
    <w:rsid w:val="001C7393"/>
    <w:rsid w:val="001C76D2"/>
    <w:rsid w:val="001C7879"/>
    <w:rsid w:val="001C78CA"/>
    <w:rsid w:val="001C7B76"/>
    <w:rsid w:val="001C7BF8"/>
    <w:rsid w:val="001C7E16"/>
    <w:rsid w:val="001D02B6"/>
    <w:rsid w:val="001D0921"/>
    <w:rsid w:val="001D0B61"/>
    <w:rsid w:val="001D0D89"/>
    <w:rsid w:val="001D0E2A"/>
    <w:rsid w:val="001D0E63"/>
    <w:rsid w:val="001D0EF0"/>
    <w:rsid w:val="001D101A"/>
    <w:rsid w:val="001D10E1"/>
    <w:rsid w:val="001D1423"/>
    <w:rsid w:val="001D170A"/>
    <w:rsid w:val="001D1A23"/>
    <w:rsid w:val="001D208E"/>
    <w:rsid w:val="001D2213"/>
    <w:rsid w:val="001D2297"/>
    <w:rsid w:val="001D235E"/>
    <w:rsid w:val="001D23D3"/>
    <w:rsid w:val="001D24B0"/>
    <w:rsid w:val="001D2B6E"/>
    <w:rsid w:val="001D2BEA"/>
    <w:rsid w:val="001D2CC8"/>
    <w:rsid w:val="001D2F57"/>
    <w:rsid w:val="001D2F6C"/>
    <w:rsid w:val="001D31FE"/>
    <w:rsid w:val="001D32EC"/>
    <w:rsid w:val="001D3438"/>
    <w:rsid w:val="001D3933"/>
    <w:rsid w:val="001D3A1E"/>
    <w:rsid w:val="001D3A7E"/>
    <w:rsid w:val="001D3AFC"/>
    <w:rsid w:val="001D3BF8"/>
    <w:rsid w:val="001D3E20"/>
    <w:rsid w:val="001D3E66"/>
    <w:rsid w:val="001D3F45"/>
    <w:rsid w:val="001D4441"/>
    <w:rsid w:val="001D4484"/>
    <w:rsid w:val="001D4575"/>
    <w:rsid w:val="001D4748"/>
    <w:rsid w:val="001D48D9"/>
    <w:rsid w:val="001D4944"/>
    <w:rsid w:val="001D4E32"/>
    <w:rsid w:val="001D4FE5"/>
    <w:rsid w:val="001D5365"/>
    <w:rsid w:val="001D5464"/>
    <w:rsid w:val="001D5B19"/>
    <w:rsid w:val="001D5BFF"/>
    <w:rsid w:val="001D5C9E"/>
    <w:rsid w:val="001D5DD3"/>
    <w:rsid w:val="001D5E76"/>
    <w:rsid w:val="001D5F53"/>
    <w:rsid w:val="001D5FFC"/>
    <w:rsid w:val="001D6222"/>
    <w:rsid w:val="001D6395"/>
    <w:rsid w:val="001D640B"/>
    <w:rsid w:val="001D6432"/>
    <w:rsid w:val="001D6570"/>
    <w:rsid w:val="001D6628"/>
    <w:rsid w:val="001D6669"/>
    <w:rsid w:val="001D66D8"/>
    <w:rsid w:val="001D6A60"/>
    <w:rsid w:val="001D6C49"/>
    <w:rsid w:val="001D6F92"/>
    <w:rsid w:val="001D71B8"/>
    <w:rsid w:val="001D72B4"/>
    <w:rsid w:val="001D74E4"/>
    <w:rsid w:val="001D74F7"/>
    <w:rsid w:val="001D756E"/>
    <w:rsid w:val="001D78AD"/>
    <w:rsid w:val="001D78B1"/>
    <w:rsid w:val="001D78D2"/>
    <w:rsid w:val="001D7B72"/>
    <w:rsid w:val="001E014F"/>
    <w:rsid w:val="001E0222"/>
    <w:rsid w:val="001E0443"/>
    <w:rsid w:val="001E04AA"/>
    <w:rsid w:val="001E06D5"/>
    <w:rsid w:val="001E07E4"/>
    <w:rsid w:val="001E0984"/>
    <w:rsid w:val="001E09B5"/>
    <w:rsid w:val="001E0D1B"/>
    <w:rsid w:val="001E0FEA"/>
    <w:rsid w:val="001E11CF"/>
    <w:rsid w:val="001E13B6"/>
    <w:rsid w:val="001E1649"/>
    <w:rsid w:val="001E1819"/>
    <w:rsid w:val="001E1A30"/>
    <w:rsid w:val="001E1B61"/>
    <w:rsid w:val="001E2075"/>
    <w:rsid w:val="001E2453"/>
    <w:rsid w:val="001E2464"/>
    <w:rsid w:val="001E2917"/>
    <w:rsid w:val="001E2B1F"/>
    <w:rsid w:val="001E2BB6"/>
    <w:rsid w:val="001E32F2"/>
    <w:rsid w:val="001E3561"/>
    <w:rsid w:val="001E372E"/>
    <w:rsid w:val="001E38EA"/>
    <w:rsid w:val="001E3920"/>
    <w:rsid w:val="001E3ACA"/>
    <w:rsid w:val="001E3E78"/>
    <w:rsid w:val="001E3E82"/>
    <w:rsid w:val="001E3ED8"/>
    <w:rsid w:val="001E411B"/>
    <w:rsid w:val="001E41CE"/>
    <w:rsid w:val="001E420D"/>
    <w:rsid w:val="001E42A9"/>
    <w:rsid w:val="001E44E5"/>
    <w:rsid w:val="001E45F8"/>
    <w:rsid w:val="001E462E"/>
    <w:rsid w:val="001E4754"/>
    <w:rsid w:val="001E4978"/>
    <w:rsid w:val="001E49F2"/>
    <w:rsid w:val="001E49F4"/>
    <w:rsid w:val="001E4AB7"/>
    <w:rsid w:val="001E4C6F"/>
    <w:rsid w:val="001E4C7F"/>
    <w:rsid w:val="001E4C82"/>
    <w:rsid w:val="001E4E5B"/>
    <w:rsid w:val="001E4EFA"/>
    <w:rsid w:val="001E50C9"/>
    <w:rsid w:val="001E50DD"/>
    <w:rsid w:val="001E525C"/>
    <w:rsid w:val="001E5A53"/>
    <w:rsid w:val="001E5A77"/>
    <w:rsid w:val="001E5C89"/>
    <w:rsid w:val="001E5DA9"/>
    <w:rsid w:val="001E6076"/>
    <w:rsid w:val="001E6192"/>
    <w:rsid w:val="001E625F"/>
    <w:rsid w:val="001E66D5"/>
    <w:rsid w:val="001E6845"/>
    <w:rsid w:val="001E6867"/>
    <w:rsid w:val="001E690E"/>
    <w:rsid w:val="001E69A2"/>
    <w:rsid w:val="001E6C83"/>
    <w:rsid w:val="001E71EC"/>
    <w:rsid w:val="001E735A"/>
    <w:rsid w:val="001E74B7"/>
    <w:rsid w:val="001E767B"/>
    <w:rsid w:val="001E7842"/>
    <w:rsid w:val="001E7A61"/>
    <w:rsid w:val="001E7AA0"/>
    <w:rsid w:val="001E7C5C"/>
    <w:rsid w:val="001F016A"/>
    <w:rsid w:val="001F01E0"/>
    <w:rsid w:val="001F0713"/>
    <w:rsid w:val="001F0976"/>
    <w:rsid w:val="001F0B73"/>
    <w:rsid w:val="001F0E90"/>
    <w:rsid w:val="001F0ED6"/>
    <w:rsid w:val="001F0FED"/>
    <w:rsid w:val="001F152F"/>
    <w:rsid w:val="001F15CC"/>
    <w:rsid w:val="001F1629"/>
    <w:rsid w:val="001F169E"/>
    <w:rsid w:val="001F17DC"/>
    <w:rsid w:val="001F1B36"/>
    <w:rsid w:val="001F1B3F"/>
    <w:rsid w:val="001F1BD2"/>
    <w:rsid w:val="001F1BD3"/>
    <w:rsid w:val="001F1C88"/>
    <w:rsid w:val="001F210A"/>
    <w:rsid w:val="001F2280"/>
    <w:rsid w:val="001F2345"/>
    <w:rsid w:val="001F23D3"/>
    <w:rsid w:val="001F2523"/>
    <w:rsid w:val="001F2623"/>
    <w:rsid w:val="001F2760"/>
    <w:rsid w:val="001F2860"/>
    <w:rsid w:val="001F288A"/>
    <w:rsid w:val="001F2B76"/>
    <w:rsid w:val="001F2BCB"/>
    <w:rsid w:val="001F2E88"/>
    <w:rsid w:val="001F2F06"/>
    <w:rsid w:val="001F30CD"/>
    <w:rsid w:val="001F3213"/>
    <w:rsid w:val="001F3225"/>
    <w:rsid w:val="001F32B0"/>
    <w:rsid w:val="001F3355"/>
    <w:rsid w:val="001F34F7"/>
    <w:rsid w:val="001F372A"/>
    <w:rsid w:val="001F37E9"/>
    <w:rsid w:val="001F398F"/>
    <w:rsid w:val="001F399C"/>
    <w:rsid w:val="001F3ABF"/>
    <w:rsid w:val="001F3BD4"/>
    <w:rsid w:val="001F3DAF"/>
    <w:rsid w:val="001F3E63"/>
    <w:rsid w:val="001F3E66"/>
    <w:rsid w:val="001F4051"/>
    <w:rsid w:val="001F4156"/>
    <w:rsid w:val="001F430D"/>
    <w:rsid w:val="001F43AF"/>
    <w:rsid w:val="001F4546"/>
    <w:rsid w:val="001F456C"/>
    <w:rsid w:val="001F4A6B"/>
    <w:rsid w:val="001F4D3B"/>
    <w:rsid w:val="001F4D80"/>
    <w:rsid w:val="001F505A"/>
    <w:rsid w:val="001F542B"/>
    <w:rsid w:val="001F54CE"/>
    <w:rsid w:val="001F54F5"/>
    <w:rsid w:val="001F5AE1"/>
    <w:rsid w:val="001F5C14"/>
    <w:rsid w:val="001F5D69"/>
    <w:rsid w:val="001F5E28"/>
    <w:rsid w:val="001F5E8F"/>
    <w:rsid w:val="001F5EAF"/>
    <w:rsid w:val="001F5EEF"/>
    <w:rsid w:val="001F6069"/>
    <w:rsid w:val="001F6169"/>
    <w:rsid w:val="001F6713"/>
    <w:rsid w:val="001F6A51"/>
    <w:rsid w:val="001F6BB7"/>
    <w:rsid w:val="001F6D46"/>
    <w:rsid w:val="001F71D9"/>
    <w:rsid w:val="001F7336"/>
    <w:rsid w:val="001F754C"/>
    <w:rsid w:val="001F7649"/>
    <w:rsid w:val="001F7872"/>
    <w:rsid w:val="001F788E"/>
    <w:rsid w:val="001F7B20"/>
    <w:rsid w:val="001F7B3D"/>
    <w:rsid w:val="001F7F19"/>
    <w:rsid w:val="001F7FC3"/>
    <w:rsid w:val="0020004A"/>
    <w:rsid w:val="002000C2"/>
    <w:rsid w:val="00200122"/>
    <w:rsid w:val="00200287"/>
    <w:rsid w:val="00200453"/>
    <w:rsid w:val="00200643"/>
    <w:rsid w:val="002007FD"/>
    <w:rsid w:val="00200950"/>
    <w:rsid w:val="00200A61"/>
    <w:rsid w:val="00200AF3"/>
    <w:rsid w:val="00200B87"/>
    <w:rsid w:val="00200C7B"/>
    <w:rsid w:val="00200DD1"/>
    <w:rsid w:val="002012C1"/>
    <w:rsid w:val="00201415"/>
    <w:rsid w:val="002015F5"/>
    <w:rsid w:val="00201749"/>
    <w:rsid w:val="00201861"/>
    <w:rsid w:val="00201953"/>
    <w:rsid w:val="002019C5"/>
    <w:rsid w:val="00201BB0"/>
    <w:rsid w:val="00201C38"/>
    <w:rsid w:val="00201DD3"/>
    <w:rsid w:val="00202371"/>
    <w:rsid w:val="00202419"/>
    <w:rsid w:val="00202640"/>
    <w:rsid w:val="002027EA"/>
    <w:rsid w:val="002029CB"/>
    <w:rsid w:val="00202BEE"/>
    <w:rsid w:val="00202CB7"/>
    <w:rsid w:val="00203391"/>
    <w:rsid w:val="00203687"/>
    <w:rsid w:val="00203866"/>
    <w:rsid w:val="0020389C"/>
    <w:rsid w:val="002038DB"/>
    <w:rsid w:val="00203FB4"/>
    <w:rsid w:val="00204108"/>
    <w:rsid w:val="00204139"/>
    <w:rsid w:val="002043B7"/>
    <w:rsid w:val="002044D5"/>
    <w:rsid w:val="002046C5"/>
    <w:rsid w:val="002046CE"/>
    <w:rsid w:val="00204ABF"/>
    <w:rsid w:val="00204CF7"/>
    <w:rsid w:val="00204DE7"/>
    <w:rsid w:val="002051AB"/>
    <w:rsid w:val="00205248"/>
    <w:rsid w:val="002056B0"/>
    <w:rsid w:val="0020571C"/>
    <w:rsid w:val="00205852"/>
    <w:rsid w:val="00205F72"/>
    <w:rsid w:val="0020628F"/>
    <w:rsid w:val="002064F1"/>
    <w:rsid w:val="00206554"/>
    <w:rsid w:val="0020670A"/>
    <w:rsid w:val="00206730"/>
    <w:rsid w:val="00206D41"/>
    <w:rsid w:val="00206F48"/>
    <w:rsid w:val="00206FF3"/>
    <w:rsid w:val="002070DD"/>
    <w:rsid w:val="002076F4"/>
    <w:rsid w:val="0020770D"/>
    <w:rsid w:val="00207865"/>
    <w:rsid w:val="00207917"/>
    <w:rsid w:val="002079CE"/>
    <w:rsid w:val="002100C4"/>
    <w:rsid w:val="002100FB"/>
    <w:rsid w:val="00210176"/>
    <w:rsid w:val="0021025F"/>
    <w:rsid w:val="0021027D"/>
    <w:rsid w:val="00210290"/>
    <w:rsid w:val="0021038C"/>
    <w:rsid w:val="002104FD"/>
    <w:rsid w:val="0021084E"/>
    <w:rsid w:val="00210C7A"/>
    <w:rsid w:val="00210DD9"/>
    <w:rsid w:val="00210E0C"/>
    <w:rsid w:val="00210F11"/>
    <w:rsid w:val="0021105A"/>
    <w:rsid w:val="002114FF"/>
    <w:rsid w:val="0021156B"/>
    <w:rsid w:val="002116DF"/>
    <w:rsid w:val="0021198D"/>
    <w:rsid w:val="00211CD8"/>
    <w:rsid w:val="00211CE2"/>
    <w:rsid w:val="0021207E"/>
    <w:rsid w:val="002120F8"/>
    <w:rsid w:val="00212525"/>
    <w:rsid w:val="00212C6E"/>
    <w:rsid w:val="00212D92"/>
    <w:rsid w:val="00212EEF"/>
    <w:rsid w:val="00212F13"/>
    <w:rsid w:val="0021303C"/>
    <w:rsid w:val="002131E8"/>
    <w:rsid w:val="00213233"/>
    <w:rsid w:val="00213615"/>
    <w:rsid w:val="002137E9"/>
    <w:rsid w:val="00213A04"/>
    <w:rsid w:val="00213CE3"/>
    <w:rsid w:val="00213DAF"/>
    <w:rsid w:val="00213DB8"/>
    <w:rsid w:val="00213FB8"/>
    <w:rsid w:val="00213FBE"/>
    <w:rsid w:val="002140B4"/>
    <w:rsid w:val="0021422A"/>
    <w:rsid w:val="0021430C"/>
    <w:rsid w:val="002143C2"/>
    <w:rsid w:val="0021445F"/>
    <w:rsid w:val="002144E1"/>
    <w:rsid w:val="00214882"/>
    <w:rsid w:val="00214923"/>
    <w:rsid w:val="00214967"/>
    <w:rsid w:val="00214A87"/>
    <w:rsid w:val="00214DC7"/>
    <w:rsid w:val="00214EDA"/>
    <w:rsid w:val="00214FDD"/>
    <w:rsid w:val="00214FF1"/>
    <w:rsid w:val="00215261"/>
    <w:rsid w:val="002154D5"/>
    <w:rsid w:val="0021560A"/>
    <w:rsid w:val="002156F0"/>
    <w:rsid w:val="00215925"/>
    <w:rsid w:val="00215CDD"/>
    <w:rsid w:val="00215FF9"/>
    <w:rsid w:val="0021655B"/>
    <w:rsid w:val="002167C4"/>
    <w:rsid w:val="00216959"/>
    <w:rsid w:val="00216B78"/>
    <w:rsid w:val="00216C5A"/>
    <w:rsid w:val="00217247"/>
    <w:rsid w:val="00217259"/>
    <w:rsid w:val="00217323"/>
    <w:rsid w:val="00217418"/>
    <w:rsid w:val="0021753F"/>
    <w:rsid w:val="002175DA"/>
    <w:rsid w:val="002175E4"/>
    <w:rsid w:val="002177A9"/>
    <w:rsid w:val="002178BB"/>
    <w:rsid w:val="002178F0"/>
    <w:rsid w:val="00217ABB"/>
    <w:rsid w:val="00217E02"/>
    <w:rsid w:val="00220053"/>
    <w:rsid w:val="00220293"/>
    <w:rsid w:val="00220BE0"/>
    <w:rsid w:val="00220D05"/>
    <w:rsid w:val="00220F0E"/>
    <w:rsid w:val="00221392"/>
    <w:rsid w:val="00221403"/>
    <w:rsid w:val="00221455"/>
    <w:rsid w:val="0022149E"/>
    <w:rsid w:val="00221537"/>
    <w:rsid w:val="00221624"/>
    <w:rsid w:val="00221674"/>
    <w:rsid w:val="00221721"/>
    <w:rsid w:val="00221A2E"/>
    <w:rsid w:val="00221E4A"/>
    <w:rsid w:val="00221F14"/>
    <w:rsid w:val="00222178"/>
    <w:rsid w:val="0022244D"/>
    <w:rsid w:val="002225FB"/>
    <w:rsid w:val="00222661"/>
    <w:rsid w:val="00222B40"/>
    <w:rsid w:val="00222CDD"/>
    <w:rsid w:val="002234A8"/>
    <w:rsid w:val="002238DD"/>
    <w:rsid w:val="00223973"/>
    <w:rsid w:val="00223BD1"/>
    <w:rsid w:val="00223F84"/>
    <w:rsid w:val="00224071"/>
    <w:rsid w:val="002240D7"/>
    <w:rsid w:val="0022436A"/>
    <w:rsid w:val="002244AD"/>
    <w:rsid w:val="002245F1"/>
    <w:rsid w:val="00224617"/>
    <w:rsid w:val="00224786"/>
    <w:rsid w:val="00224B10"/>
    <w:rsid w:val="00224B13"/>
    <w:rsid w:val="00224B48"/>
    <w:rsid w:val="00224DA0"/>
    <w:rsid w:val="00224E4A"/>
    <w:rsid w:val="0022508A"/>
    <w:rsid w:val="00225194"/>
    <w:rsid w:val="002253FB"/>
    <w:rsid w:val="00225915"/>
    <w:rsid w:val="00225B57"/>
    <w:rsid w:val="00225F55"/>
    <w:rsid w:val="002262ED"/>
    <w:rsid w:val="002264C7"/>
    <w:rsid w:val="002265CC"/>
    <w:rsid w:val="00226C72"/>
    <w:rsid w:val="00226D19"/>
    <w:rsid w:val="00227062"/>
    <w:rsid w:val="002270B7"/>
    <w:rsid w:val="002270C2"/>
    <w:rsid w:val="0022735F"/>
    <w:rsid w:val="00227480"/>
    <w:rsid w:val="00227694"/>
    <w:rsid w:val="002276B2"/>
    <w:rsid w:val="00227967"/>
    <w:rsid w:val="002279E3"/>
    <w:rsid w:val="00227BED"/>
    <w:rsid w:val="00227C4F"/>
    <w:rsid w:val="00227CB7"/>
    <w:rsid w:val="00227FFC"/>
    <w:rsid w:val="00230048"/>
    <w:rsid w:val="00230409"/>
    <w:rsid w:val="0023072A"/>
    <w:rsid w:val="0023089D"/>
    <w:rsid w:val="00230B77"/>
    <w:rsid w:val="00230C7B"/>
    <w:rsid w:val="00230EAA"/>
    <w:rsid w:val="00230FE5"/>
    <w:rsid w:val="00231041"/>
    <w:rsid w:val="00231517"/>
    <w:rsid w:val="0023169C"/>
    <w:rsid w:val="0023174E"/>
    <w:rsid w:val="00231A29"/>
    <w:rsid w:val="00231ADB"/>
    <w:rsid w:val="00231AE3"/>
    <w:rsid w:val="00231C1A"/>
    <w:rsid w:val="00231C63"/>
    <w:rsid w:val="00231C88"/>
    <w:rsid w:val="00231D7C"/>
    <w:rsid w:val="002320FA"/>
    <w:rsid w:val="0023227A"/>
    <w:rsid w:val="002323E0"/>
    <w:rsid w:val="00232A30"/>
    <w:rsid w:val="00232A44"/>
    <w:rsid w:val="00232CA5"/>
    <w:rsid w:val="00232E0B"/>
    <w:rsid w:val="00232E9E"/>
    <w:rsid w:val="0023335A"/>
    <w:rsid w:val="002334EA"/>
    <w:rsid w:val="002334F2"/>
    <w:rsid w:val="002335C1"/>
    <w:rsid w:val="00233635"/>
    <w:rsid w:val="00233648"/>
    <w:rsid w:val="00233828"/>
    <w:rsid w:val="00233897"/>
    <w:rsid w:val="00233A3E"/>
    <w:rsid w:val="00233A55"/>
    <w:rsid w:val="00233AC4"/>
    <w:rsid w:val="00233F3B"/>
    <w:rsid w:val="00234219"/>
    <w:rsid w:val="002342D1"/>
    <w:rsid w:val="0023439D"/>
    <w:rsid w:val="002343D0"/>
    <w:rsid w:val="002343F4"/>
    <w:rsid w:val="002345FF"/>
    <w:rsid w:val="00234B17"/>
    <w:rsid w:val="00234DD9"/>
    <w:rsid w:val="002359AD"/>
    <w:rsid w:val="002359B7"/>
    <w:rsid w:val="00235A2C"/>
    <w:rsid w:val="00235D53"/>
    <w:rsid w:val="002360FA"/>
    <w:rsid w:val="0023612F"/>
    <w:rsid w:val="00236174"/>
    <w:rsid w:val="0023624B"/>
    <w:rsid w:val="00236409"/>
    <w:rsid w:val="002364BF"/>
    <w:rsid w:val="00236580"/>
    <w:rsid w:val="002365A8"/>
    <w:rsid w:val="002365BF"/>
    <w:rsid w:val="00236679"/>
    <w:rsid w:val="002367B1"/>
    <w:rsid w:val="002368A3"/>
    <w:rsid w:val="00236A99"/>
    <w:rsid w:val="00236C2F"/>
    <w:rsid w:val="00236DC7"/>
    <w:rsid w:val="00236FAC"/>
    <w:rsid w:val="00237144"/>
    <w:rsid w:val="00237437"/>
    <w:rsid w:val="002374B6"/>
    <w:rsid w:val="002374D9"/>
    <w:rsid w:val="002374EC"/>
    <w:rsid w:val="002376B2"/>
    <w:rsid w:val="002377C3"/>
    <w:rsid w:val="00237AFF"/>
    <w:rsid w:val="00237D26"/>
    <w:rsid w:val="00240187"/>
    <w:rsid w:val="002404E2"/>
    <w:rsid w:val="00240582"/>
    <w:rsid w:val="00240641"/>
    <w:rsid w:val="00240D0C"/>
    <w:rsid w:val="00240E5B"/>
    <w:rsid w:val="00240E9C"/>
    <w:rsid w:val="00240FB7"/>
    <w:rsid w:val="00241304"/>
    <w:rsid w:val="002415A9"/>
    <w:rsid w:val="0024167B"/>
    <w:rsid w:val="0024169E"/>
    <w:rsid w:val="0024190F"/>
    <w:rsid w:val="0024192A"/>
    <w:rsid w:val="00241B9E"/>
    <w:rsid w:val="00241FE5"/>
    <w:rsid w:val="002424B4"/>
    <w:rsid w:val="002427E5"/>
    <w:rsid w:val="002428E5"/>
    <w:rsid w:val="00242D85"/>
    <w:rsid w:val="00242F7E"/>
    <w:rsid w:val="002433BA"/>
    <w:rsid w:val="0024347F"/>
    <w:rsid w:val="002434E4"/>
    <w:rsid w:val="002437D5"/>
    <w:rsid w:val="00243880"/>
    <w:rsid w:val="0024396A"/>
    <w:rsid w:val="00243987"/>
    <w:rsid w:val="00243CF0"/>
    <w:rsid w:val="00243E0F"/>
    <w:rsid w:val="00244012"/>
    <w:rsid w:val="00244217"/>
    <w:rsid w:val="0024452A"/>
    <w:rsid w:val="002445BE"/>
    <w:rsid w:val="0024477C"/>
    <w:rsid w:val="0024479D"/>
    <w:rsid w:val="002447CF"/>
    <w:rsid w:val="00244880"/>
    <w:rsid w:val="00244AA9"/>
    <w:rsid w:val="00244D39"/>
    <w:rsid w:val="00244DB5"/>
    <w:rsid w:val="00244DCE"/>
    <w:rsid w:val="00244EFA"/>
    <w:rsid w:val="002450C3"/>
    <w:rsid w:val="002450F7"/>
    <w:rsid w:val="002453DF"/>
    <w:rsid w:val="002454A2"/>
    <w:rsid w:val="002458BF"/>
    <w:rsid w:val="002459A6"/>
    <w:rsid w:val="00245AA3"/>
    <w:rsid w:val="00245BBC"/>
    <w:rsid w:val="00245C10"/>
    <w:rsid w:val="00245CB3"/>
    <w:rsid w:val="00246265"/>
    <w:rsid w:val="00246405"/>
    <w:rsid w:val="00246467"/>
    <w:rsid w:val="00246709"/>
    <w:rsid w:val="002467AE"/>
    <w:rsid w:val="00246847"/>
    <w:rsid w:val="00246AFA"/>
    <w:rsid w:val="00246C3C"/>
    <w:rsid w:val="00246E68"/>
    <w:rsid w:val="00246ED2"/>
    <w:rsid w:val="00246F7D"/>
    <w:rsid w:val="002470D1"/>
    <w:rsid w:val="002472D2"/>
    <w:rsid w:val="002479B5"/>
    <w:rsid w:val="00247A02"/>
    <w:rsid w:val="00247C53"/>
    <w:rsid w:val="00247DEF"/>
    <w:rsid w:val="00247EB7"/>
    <w:rsid w:val="00250130"/>
    <w:rsid w:val="00250154"/>
    <w:rsid w:val="0025072D"/>
    <w:rsid w:val="002508F9"/>
    <w:rsid w:val="002509B3"/>
    <w:rsid w:val="002509FD"/>
    <w:rsid w:val="00250A53"/>
    <w:rsid w:val="00250B47"/>
    <w:rsid w:val="00250BF4"/>
    <w:rsid w:val="00250D5D"/>
    <w:rsid w:val="00251766"/>
    <w:rsid w:val="00251A49"/>
    <w:rsid w:val="00251B22"/>
    <w:rsid w:val="00251C05"/>
    <w:rsid w:val="00251CAA"/>
    <w:rsid w:val="00251DC6"/>
    <w:rsid w:val="00251FB8"/>
    <w:rsid w:val="00251FC1"/>
    <w:rsid w:val="00252028"/>
    <w:rsid w:val="0025206C"/>
    <w:rsid w:val="0025246E"/>
    <w:rsid w:val="002528AF"/>
    <w:rsid w:val="002529A0"/>
    <w:rsid w:val="00252B5E"/>
    <w:rsid w:val="00252E09"/>
    <w:rsid w:val="00252E97"/>
    <w:rsid w:val="00252F25"/>
    <w:rsid w:val="00252F7C"/>
    <w:rsid w:val="00252FAC"/>
    <w:rsid w:val="0025305D"/>
    <w:rsid w:val="00253378"/>
    <w:rsid w:val="0025356A"/>
    <w:rsid w:val="002539F8"/>
    <w:rsid w:val="00253D30"/>
    <w:rsid w:val="00253D9B"/>
    <w:rsid w:val="00253DDA"/>
    <w:rsid w:val="00253E9B"/>
    <w:rsid w:val="00253F0C"/>
    <w:rsid w:val="00254157"/>
    <w:rsid w:val="002541EC"/>
    <w:rsid w:val="00254335"/>
    <w:rsid w:val="002546B9"/>
    <w:rsid w:val="00254EB4"/>
    <w:rsid w:val="00254EE8"/>
    <w:rsid w:val="00254F3F"/>
    <w:rsid w:val="00254FB4"/>
    <w:rsid w:val="0025516C"/>
    <w:rsid w:val="002552D2"/>
    <w:rsid w:val="00255348"/>
    <w:rsid w:val="00255366"/>
    <w:rsid w:val="0025538D"/>
    <w:rsid w:val="0025540F"/>
    <w:rsid w:val="00255478"/>
    <w:rsid w:val="00255846"/>
    <w:rsid w:val="0025596A"/>
    <w:rsid w:val="00255D92"/>
    <w:rsid w:val="0025609B"/>
    <w:rsid w:val="0025614A"/>
    <w:rsid w:val="002561E3"/>
    <w:rsid w:val="00256353"/>
    <w:rsid w:val="002564F6"/>
    <w:rsid w:val="002565F1"/>
    <w:rsid w:val="0025667F"/>
    <w:rsid w:val="00256727"/>
    <w:rsid w:val="00256A09"/>
    <w:rsid w:val="00256A61"/>
    <w:rsid w:val="00256A7E"/>
    <w:rsid w:val="00256C29"/>
    <w:rsid w:val="00256C93"/>
    <w:rsid w:val="00256DB0"/>
    <w:rsid w:val="00256DEC"/>
    <w:rsid w:val="00256E0B"/>
    <w:rsid w:val="00256E0E"/>
    <w:rsid w:val="00256FAB"/>
    <w:rsid w:val="00257142"/>
    <w:rsid w:val="00257220"/>
    <w:rsid w:val="00257541"/>
    <w:rsid w:val="002578DB"/>
    <w:rsid w:val="00257B31"/>
    <w:rsid w:val="00257C61"/>
    <w:rsid w:val="00257CF6"/>
    <w:rsid w:val="00257DFD"/>
    <w:rsid w:val="00257F2B"/>
    <w:rsid w:val="00257FD9"/>
    <w:rsid w:val="00260014"/>
    <w:rsid w:val="002600F3"/>
    <w:rsid w:val="0026029A"/>
    <w:rsid w:val="00260400"/>
    <w:rsid w:val="002604A7"/>
    <w:rsid w:val="002606DB"/>
    <w:rsid w:val="00260A2D"/>
    <w:rsid w:val="00260B02"/>
    <w:rsid w:val="00260E56"/>
    <w:rsid w:val="00261096"/>
    <w:rsid w:val="002611C3"/>
    <w:rsid w:val="002611ED"/>
    <w:rsid w:val="002612ED"/>
    <w:rsid w:val="002616C7"/>
    <w:rsid w:val="002616CA"/>
    <w:rsid w:val="0026179A"/>
    <w:rsid w:val="00261A3C"/>
    <w:rsid w:val="00261E0C"/>
    <w:rsid w:val="00261ECA"/>
    <w:rsid w:val="00261F38"/>
    <w:rsid w:val="002620EB"/>
    <w:rsid w:val="002621BB"/>
    <w:rsid w:val="0026222A"/>
    <w:rsid w:val="002623AF"/>
    <w:rsid w:val="002624EA"/>
    <w:rsid w:val="00262517"/>
    <w:rsid w:val="0026252F"/>
    <w:rsid w:val="0026270F"/>
    <w:rsid w:val="00262732"/>
    <w:rsid w:val="00262A33"/>
    <w:rsid w:val="00262BDA"/>
    <w:rsid w:val="002630BA"/>
    <w:rsid w:val="00263226"/>
    <w:rsid w:val="002633D2"/>
    <w:rsid w:val="0026367B"/>
    <w:rsid w:val="002636A4"/>
    <w:rsid w:val="0026370B"/>
    <w:rsid w:val="00263A7A"/>
    <w:rsid w:val="00263B44"/>
    <w:rsid w:val="00263BFE"/>
    <w:rsid w:val="00263D14"/>
    <w:rsid w:val="00263D16"/>
    <w:rsid w:val="00263E67"/>
    <w:rsid w:val="00263EC7"/>
    <w:rsid w:val="00263F2B"/>
    <w:rsid w:val="00263F8D"/>
    <w:rsid w:val="00263FFF"/>
    <w:rsid w:val="00264267"/>
    <w:rsid w:val="002643CB"/>
    <w:rsid w:val="0026474E"/>
    <w:rsid w:val="0026477E"/>
    <w:rsid w:val="00264AAD"/>
    <w:rsid w:val="00264C11"/>
    <w:rsid w:val="00264F9F"/>
    <w:rsid w:val="00265058"/>
    <w:rsid w:val="0026509B"/>
    <w:rsid w:val="002650B8"/>
    <w:rsid w:val="002651D8"/>
    <w:rsid w:val="0026583C"/>
    <w:rsid w:val="00265BAE"/>
    <w:rsid w:val="0026616A"/>
    <w:rsid w:val="00266197"/>
    <w:rsid w:val="002664BB"/>
    <w:rsid w:val="002664EB"/>
    <w:rsid w:val="0026667B"/>
    <w:rsid w:val="00266986"/>
    <w:rsid w:val="002669B9"/>
    <w:rsid w:val="00266A19"/>
    <w:rsid w:val="00266A68"/>
    <w:rsid w:val="00266B05"/>
    <w:rsid w:val="00266EF9"/>
    <w:rsid w:val="002674E5"/>
    <w:rsid w:val="00267888"/>
    <w:rsid w:val="00267A54"/>
    <w:rsid w:val="00267F7A"/>
    <w:rsid w:val="002701AF"/>
    <w:rsid w:val="00270227"/>
    <w:rsid w:val="002702D6"/>
    <w:rsid w:val="00270427"/>
    <w:rsid w:val="0027052B"/>
    <w:rsid w:val="002707B3"/>
    <w:rsid w:val="0027096A"/>
    <w:rsid w:val="00270A3D"/>
    <w:rsid w:val="00270A5A"/>
    <w:rsid w:val="00270BB0"/>
    <w:rsid w:val="00270CAB"/>
    <w:rsid w:val="00270E8B"/>
    <w:rsid w:val="00270F73"/>
    <w:rsid w:val="00271076"/>
    <w:rsid w:val="002713C2"/>
    <w:rsid w:val="0027174E"/>
    <w:rsid w:val="002717CE"/>
    <w:rsid w:val="00271ABB"/>
    <w:rsid w:val="00271B2E"/>
    <w:rsid w:val="00271BA4"/>
    <w:rsid w:val="00271C02"/>
    <w:rsid w:val="00271D76"/>
    <w:rsid w:val="00271E94"/>
    <w:rsid w:val="00271F2D"/>
    <w:rsid w:val="00271F78"/>
    <w:rsid w:val="002720F2"/>
    <w:rsid w:val="0027210D"/>
    <w:rsid w:val="0027210F"/>
    <w:rsid w:val="00272347"/>
    <w:rsid w:val="002723F9"/>
    <w:rsid w:val="00272634"/>
    <w:rsid w:val="002727B3"/>
    <w:rsid w:val="00272B3F"/>
    <w:rsid w:val="00272BEB"/>
    <w:rsid w:val="0027301C"/>
    <w:rsid w:val="0027307D"/>
    <w:rsid w:val="002731BB"/>
    <w:rsid w:val="0027339F"/>
    <w:rsid w:val="002738C4"/>
    <w:rsid w:val="00273BEF"/>
    <w:rsid w:val="00273DCF"/>
    <w:rsid w:val="00273E29"/>
    <w:rsid w:val="00274098"/>
    <w:rsid w:val="0027416A"/>
    <w:rsid w:val="00274279"/>
    <w:rsid w:val="0027427C"/>
    <w:rsid w:val="00274655"/>
    <w:rsid w:val="002746A8"/>
    <w:rsid w:val="00274882"/>
    <w:rsid w:val="0027490F"/>
    <w:rsid w:val="00274D52"/>
    <w:rsid w:val="00274D85"/>
    <w:rsid w:val="00274F39"/>
    <w:rsid w:val="002750D9"/>
    <w:rsid w:val="0027510B"/>
    <w:rsid w:val="0027511D"/>
    <w:rsid w:val="00275174"/>
    <w:rsid w:val="00275411"/>
    <w:rsid w:val="0027575D"/>
    <w:rsid w:val="002758B3"/>
    <w:rsid w:val="00275CE5"/>
    <w:rsid w:val="00275F71"/>
    <w:rsid w:val="0027608F"/>
    <w:rsid w:val="00276097"/>
    <w:rsid w:val="00276155"/>
    <w:rsid w:val="00276344"/>
    <w:rsid w:val="00276357"/>
    <w:rsid w:val="0027650D"/>
    <w:rsid w:val="00276572"/>
    <w:rsid w:val="002769AA"/>
    <w:rsid w:val="00276B58"/>
    <w:rsid w:val="002771C6"/>
    <w:rsid w:val="002772A3"/>
    <w:rsid w:val="002772D1"/>
    <w:rsid w:val="00277505"/>
    <w:rsid w:val="0027764B"/>
    <w:rsid w:val="002779C0"/>
    <w:rsid w:val="00277E78"/>
    <w:rsid w:val="00277EC2"/>
    <w:rsid w:val="00277F7F"/>
    <w:rsid w:val="002800D4"/>
    <w:rsid w:val="00280172"/>
    <w:rsid w:val="002801DA"/>
    <w:rsid w:val="00280584"/>
    <w:rsid w:val="0028062B"/>
    <w:rsid w:val="002807A9"/>
    <w:rsid w:val="002807C2"/>
    <w:rsid w:val="00280A8E"/>
    <w:rsid w:val="00280AA6"/>
    <w:rsid w:val="00280EEA"/>
    <w:rsid w:val="00280F04"/>
    <w:rsid w:val="00281100"/>
    <w:rsid w:val="0028111A"/>
    <w:rsid w:val="002811D7"/>
    <w:rsid w:val="0028123E"/>
    <w:rsid w:val="0028132A"/>
    <w:rsid w:val="002819FE"/>
    <w:rsid w:val="00281A87"/>
    <w:rsid w:val="00281C8C"/>
    <w:rsid w:val="00281D5D"/>
    <w:rsid w:val="00281DBD"/>
    <w:rsid w:val="002821D1"/>
    <w:rsid w:val="002822FF"/>
    <w:rsid w:val="00282325"/>
    <w:rsid w:val="00282506"/>
    <w:rsid w:val="00282585"/>
    <w:rsid w:val="002827AF"/>
    <w:rsid w:val="002827C6"/>
    <w:rsid w:val="00282A05"/>
    <w:rsid w:val="00282D6A"/>
    <w:rsid w:val="00282E72"/>
    <w:rsid w:val="00282EE6"/>
    <w:rsid w:val="00282FFB"/>
    <w:rsid w:val="00283111"/>
    <w:rsid w:val="00283115"/>
    <w:rsid w:val="0028311A"/>
    <w:rsid w:val="002831E5"/>
    <w:rsid w:val="0028324E"/>
    <w:rsid w:val="0028351D"/>
    <w:rsid w:val="00283731"/>
    <w:rsid w:val="002838FC"/>
    <w:rsid w:val="00283CD0"/>
    <w:rsid w:val="00283E9A"/>
    <w:rsid w:val="00283F78"/>
    <w:rsid w:val="00284252"/>
    <w:rsid w:val="002842A0"/>
    <w:rsid w:val="0028431D"/>
    <w:rsid w:val="002845F5"/>
    <w:rsid w:val="00284965"/>
    <w:rsid w:val="00284BAD"/>
    <w:rsid w:val="00284D54"/>
    <w:rsid w:val="00284D78"/>
    <w:rsid w:val="00284DED"/>
    <w:rsid w:val="00284E8F"/>
    <w:rsid w:val="00284FE0"/>
    <w:rsid w:val="002850E4"/>
    <w:rsid w:val="002851E0"/>
    <w:rsid w:val="002852E5"/>
    <w:rsid w:val="002852FA"/>
    <w:rsid w:val="0028535E"/>
    <w:rsid w:val="00285A8A"/>
    <w:rsid w:val="00285E45"/>
    <w:rsid w:val="00286172"/>
    <w:rsid w:val="0028622D"/>
    <w:rsid w:val="002863A2"/>
    <w:rsid w:val="002865CA"/>
    <w:rsid w:val="002865E5"/>
    <w:rsid w:val="002866B4"/>
    <w:rsid w:val="002867EB"/>
    <w:rsid w:val="00286AF4"/>
    <w:rsid w:val="00286CE4"/>
    <w:rsid w:val="00286CF7"/>
    <w:rsid w:val="00286FCE"/>
    <w:rsid w:val="002875A4"/>
    <w:rsid w:val="0028776C"/>
    <w:rsid w:val="0028778E"/>
    <w:rsid w:val="00287A1D"/>
    <w:rsid w:val="00287D80"/>
    <w:rsid w:val="00287EAD"/>
    <w:rsid w:val="002900DA"/>
    <w:rsid w:val="00290241"/>
    <w:rsid w:val="00290353"/>
    <w:rsid w:val="0029036C"/>
    <w:rsid w:val="00290505"/>
    <w:rsid w:val="00290520"/>
    <w:rsid w:val="002905BD"/>
    <w:rsid w:val="00290644"/>
    <w:rsid w:val="00290755"/>
    <w:rsid w:val="00290863"/>
    <w:rsid w:val="00290AF3"/>
    <w:rsid w:val="00290B78"/>
    <w:rsid w:val="00290BB8"/>
    <w:rsid w:val="00290C47"/>
    <w:rsid w:val="00290DBD"/>
    <w:rsid w:val="00290F47"/>
    <w:rsid w:val="002910E9"/>
    <w:rsid w:val="002912E9"/>
    <w:rsid w:val="0029170C"/>
    <w:rsid w:val="00291726"/>
    <w:rsid w:val="002919A3"/>
    <w:rsid w:val="002919D8"/>
    <w:rsid w:val="00291B33"/>
    <w:rsid w:val="00291C07"/>
    <w:rsid w:val="00291DC6"/>
    <w:rsid w:val="002922AD"/>
    <w:rsid w:val="00292497"/>
    <w:rsid w:val="00292582"/>
    <w:rsid w:val="002927F1"/>
    <w:rsid w:val="002928FA"/>
    <w:rsid w:val="002929B2"/>
    <w:rsid w:val="00292A35"/>
    <w:rsid w:val="00292E83"/>
    <w:rsid w:val="00292FB2"/>
    <w:rsid w:val="00292FBC"/>
    <w:rsid w:val="00292FE7"/>
    <w:rsid w:val="002931DF"/>
    <w:rsid w:val="0029384A"/>
    <w:rsid w:val="00293CF9"/>
    <w:rsid w:val="00293DE3"/>
    <w:rsid w:val="00293FCB"/>
    <w:rsid w:val="00294476"/>
    <w:rsid w:val="00294682"/>
    <w:rsid w:val="00294722"/>
    <w:rsid w:val="00294774"/>
    <w:rsid w:val="002947E2"/>
    <w:rsid w:val="002948E5"/>
    <w:rsid w:val="00294BB0"/>
    <w:rsid w:val="00294DAF"/>
    <w:rsid w:val="002950D3"/>
    <w:rsid w:val="00295409"/>
    <w:rsid w:val="0029544C"/>
    <w:rsid w:val="0029558C"/>
    <w:rsid w:val="00295628"/>
    <w:rsid w:val="0029579A"/>
    <w:rsid w:val="002959D2"/>
    <w:rsid w:val="00295AD3"/>
    <w:rsid w:val="00295AD8"/>
    <w:rsid w:val="002960B7"/>
    <w:rsid w:val="00296153"/>
    <w:rsid w:val="0029646D"/>
    <w:rsid w:val="002964B4"/>
    <w:rsid w:val="002965AA"/>
    <w:rsid w:val="00296716"/>
    <w:rsid w:val="0029676A"/>
    <w:rsid w:val="002967D1"/>
    <w:rsid w:val="00296833"/>
    <w:rsid w:val="00296AE5"/>
    <w:rsid w:val="00296D6A"/>
    <w:rsid w:val="00296E3F"/>
    <w:rsid w:val="00296E9C"/>
    <w:rsid w:val="00296FA9"/>
    <w:rsid w:val="002973F8"/>
    <w:rsid w:val="002975C6"/>
    <w:rsid w:val="00297810"/>
    <w:rsid w:val="00297B10"/>
    <w:rsid w:val="00297C52"/>
    <w:rsid w:val="00297CC5"/>
    <w:rsid w:val="00297DA3"/>
    <w:rsid w:val="00297E14"/>
    <w:rsid w:val="00297E7F"/>
    <w:rsid w:val="002A00F9"/>
    <w:rsid w:val="002A0181"/>
    <w:rsid w:val="002A0412"/>
    <w:rsid w:val="002A05AB"/>
    <w:rsid w:val="002A07EC"/>
    <w:rsid w:val="002A0881"/>
    <w:rsid w:val="002A0A68"/>
    <w:rsid w:val="002A0B55"/>
    <w:rsid w:val="002A0C16"/>
    <w:rsid w:val="002A0C48"/>
    <w:rsid w:val="002A0D21"/>
    <w:rsid w:val="002A10D0"/>
    <w:rsid w:val="002A1263"/>
    <w:rsid w:val="002A138A"/>
    <w:rsid w:val="002A13E5"/>
    <w:rsid w:val="002A152A"/>
    <w:rsid w:val="002A16E0"/>
    <w:rsid w:val="002A17F7"/>
    <w:rsid w:val="002A1C58"/>
    <w:rsid w:val="002A1CBA"/>
    <w:rsid w:val="002A1DAC"/>
    <w:rsid w:val="002A1E07"/>
    <w:rsid w:val="002A1F5A"/>
    <w:rsid w:val="002A21F1"/>
    <w:rsid w:val="002A2236"/>
    <w:rsid w:val="002A231D"/>
    <w:rsid w:val="002A232C"/>
    <w:rsid w:val="002A2352"/>
    <w:rsid w:val="002A242D"/>
    <w:rsid w:val="002A26D8"/>
    <w:rsid w:val="002A2793"/>
    <w:rsid w:val="002A28E9"/>
    <w:rsid w:val="002A29B2"/>
    <w:rsid w:val="002A29EE"/>
    <w:rsid w:val="002A2D3F"/>
    <w:rsid w:val="002A311F"/>
    <w:rsid w:val="002A38E5"/>
    <w:rsid w:val="002A3922"/>
    <w:rsid w:val="002A39F5"/>
    <w:rsid w:val="002A3F10"/>
    <w:rsid w:val="002A49F0"/>
    <w:rsid w:val="002A4A5F"/>
    <w:rsid w:val="002A4CAE"/>
    <w:rsid w:val="002A512A"/>
    <w:rsid w:val="002A5332"/>
    <w:rsid w:val="002A558B"/>
    <w:rsid w:val="002A55C1"/>
    <w:rsid w:val="002A564F"/>
    <w:rsid w:val="002A56E7"/>
    <w:rsid w:val="002A5736"/>
    <w:rsid w:val="002A589D"/>
    <w:rsid w:val="002A5AB7"/>
    <w:rsid w:val="002A5ABE"/>
    <w:rsid w:val="002A5AD4"/>
    <w:rsid w:val="002A5BCB"/>
    <w:rsid w:val="002A5FF6"/>
    <w:rsid w:val="002A618C"/>
    <w:rsid w:val="002A6200"/>
    <w:rsid w:val="002A62C6"/>
    <w:rsid w:val="002A6356"/>
    <w:rsid w:val="002A658E"/>
    <w:rsid w:val="002A675F"/>
    <w:rsid w:val="002A6890"/>
    <w:rsid w:val="002A6B55"/>
    <w:rsid w:val="002A6C40"/>
    <w:rsid w:val="002A704C"/>
    <w:rsid w:val="002A7243"/>
    <w:rsid w:val="002A7424"/>
    <w:rsid w:val="002A755E"/>
    <w:rsid w:val="002A75B7"/>
    <w:rsid w:val="002A7862"/>
    <w:rsid w:val="002A7905"/>
    <w:rsid w:val="002A7933"/>
    <w:rsid w:val="002A7B98"/>
    <w:rsid w:val="002A7E9B"/>
    <w:rsid w:val="002B0382"/>
    <w:rsid w:val="002B03A9"/>
    <w:rsid w:val="002B040E"/>
    <w:rsid w:val="002B0520"/>
    <w:rsid w:val="002B055A"/>
    <w:rsid w:val="002B055E"/>
    <w:rsid w:val="002B08CA"/>
    <w:rsid w:val="002B090A"/>
    <w:rsid w:val="002B0A6D"/>
    <w:rsid w:val="002B0A90"/>
    <w:rsid w:val="002B0ABD"/>
    <w:rsid w:val="002B0D95"/>
    <w:rsid w:val="002B1019"/>
    <w:rsid w:val="002B1414"/>
    <w:rsid w:val="002B15D4"/>
    <w:rsid w:val="002B17E5"/>
    <w:rsid w:val="002B18AA"/>
    <w:rsid w:val="002B1953"/>
    <w:rsid w:val="002B1A5B"/>
    <w:rsid w:val="002B1A5C"/>
    <w:rsid w:val="002B1B62"/>
    <w:rsid w:val="002B1BDA"/>
    <w:rsid w:val="002B1C01"/>
    <w:rsid w:val="002B1D9F"/>
    <w:rsid w:val="002B1F8D"/>
    <w:rsid w:val="002B2082"/>
    <w:rsid w:val="002B2096"/>
    <w:rsid w:val="002B2264"/>
    <w:rsid w:val="002B2273"/>
    <w:rsid w:val="002B22C9"/>
    <w:rsid w:val="002B2405"/>
    <w:rsid w:val="002B244D"/>
    <w:rsid w:val="002B250E"/>
    <w:rsid w:val="002B2918"/>
    <w:rsid w:val="002B2AB8"/>
    <w:rsid w:val="002B2B5A"/>
    <w:rsid w:val="002B2E2C"/>
    <w:rsid w:val="002B2E38"/>
    <w:rsid w:val="002B3071"/>
    <w:rsid w:val="002B32C0"/>
    <w:rsid w:val="002B33C9"/>
    <w:rsid w:val="002B35B9"/>
    <w:rsid w:val="002B35D5"/>
    <w:rsid w:val="002B374F"/>
    <w:rsid w:val="002B3BFF"/>
    <w:rsid w:val="002B3C2D"/>
    <w:rsid w:val="002B3C86"/>
    <w:rsid w:val="002B3D6B"/>
    <w:rsid w:val="002B3D6C"/>
    <w:rsid w:val="002B4013"/>
    <w:rsid w:val="002B4172"/>
    <w:rsid w:val="002B4349"/>
    <w:rsid w:val="002B44EE"/>
    <w:rsid w:val="002B452B"/>
    <w:rsid w:val="002B475A"/>
    <w:rsid w:val="002B4BF1"/>
    <w:rsid w:val="002B4C1C"/>
    <w:rsid w:val="002B4CCE"/>
    <w:rsid w:val="002B4D19"/>
    <w:rsid w:val="002B4EF3"/>
    <w:rsid w:val="002B504C"/>
    <w:rsid w:val="002B50C8"/>
    <w:rsid w:val="002B54D1"/>
    <w:rsid w:val="002B5804"/>
    <w:rsid w:val="002B598D"/>
    <w:rsid w:val="002B5A1D"/>
    <w:rsid w:val="002B5AF5"/>
    <w:rsid w:val="002B5B54"/>
    <w:rsid w:val="002B5EC4"/>
    <w:rsid w:val="002B5EC5"/>
    <w:rsid w:val="002B6084"/>
    <w:rsid w:val="002B60BF"/>
    <w:rsid w:val="002B6186"/>
    <w:rsid w:val="002B6193"/>
    <w:rsid w:val="002B6202"/>
    <w:rsid w:val="002B6555"/>
    <w:rsid w:val="002B6616"/>
    <w:rsid w:val="002B6AE2"/>
    <w:rsid w:val="002B6BA1"/>
    <w:rsid w:val="002B6DEE"/>
    <w:rsid w:val="002B6E4E"/>
    <w:rsid w:val="002B70D3"/>
    <w:rsid w:val="002B719E"/>
    <w:rsid w:val="002B71BE"/>
    <w:rsid w:val="002B72C2"/>
    <w:rsid w:val="002B72D7"/>
    <w:rsid w:val="002B77E4"/>
    <w:rsid w:val="002B7979"/>
    <w:rsid w:val="002B7C3B"/>
    <w:rsid w:val="002B7DD0"/>
    <w:rsid w:val="002C03CC"/>
    <w:rsid w:val="002C0667"/>
    <w:rsid w:val="002C0760"/>
    <w:rsid w:val="002C0822"/>
    <w:rsid w:val="002C0976"/>
    <w:rsid w:val="002C09F0"/>
    <w:rsid w:val="002C0CAD"/>
    <w:rsid w:val="002C1104"/>
    <w:rsid w:val="002C1115"/>
    <w:rsid w:val="002C117B"/>
    <w:rsid w:val="002C1452"/>
    <w:rsid w:val="002C1483"/>
    <w:rsid w:val="002C1590"/>
    <w:rsid w:val="002C17E7"/>
    <w:rsid w:val="002C18B3"/>
    <w:rsid w:val="002C1ACE"/>
    <w:rsid w:val="002C1AD6"/>
    <w:rsid w:val="002C1C3D"/>
    <w:rsid w:val="002C1DA2"/>
    <w:rsid w:val="002C1E69"/>
    <w:rsid w:val="002C1ED5"/>
    <w:rsid w:val="002C1F3D"/>
    <w:rsid w:val="002C2078"/>
    <w:rsid w:val="002C2651"/>
    <w:rsid w:val="002C27A1"/>
    <w:rsid w:val="002C2958"/>
    <w:rsid w:val="002C29A8"/>
    <w:rsid w:val="002C29CB"/>
    <w:rsid w:val="002C2B3B"/>
    <w:rsid w:val="002C2BC6"/>
    <w:rsid w:val="002C2D40"/>
    <w:rsid w:val="002C2EA4"/>
    <w:rsid w:val="002C311D"/>
    <w:rsid w:val="002C31AF"/>
    <w:rsid w:val="002C3268"/>
    <w:rsid w:val="002C33F3"/>
    <w:rsid w:val="002C35B5"/>
    <w:rsid w:val="002C3619"/>
    <w:rsid w:val="002C3742"/>
    <w:rsid w:val="002C3764"/>
    <w:rsid w:val="002C37E0"/>
    <w:rsid w:val="002C3893"/>
    <w:rsid w:val="002C38D5"/>
    <w:rsid w:val="002C3A27"/>
    <w:rsid w:val="002C3AB1"/>
    <w:rsid w:val="002C3AEF"/>
    <w:rsid w:val="002C3CF2"/>
    <w:rsid w:val="002C3E2F"/>
    <w:rsid w:val="002C3E4F"/>
    <w:rsid w:val="002C450A"/>
    <w:rsid w:val="002C46AF"/>
    <w:rsid w:val="002C47D7"/>
    <w:rsid w:val="002C48D1"/>
    <w:rsid w:val="002C4AC0"/>
    <w:rsid w:val="002C4B51"/>
    <w:rsid w:val="002C550F"/>
    <w:rsid w:val="002C5610"/>
    <w:rsid w:val="002C5745"/>
    <w:rsid w:val="002C57E7"/>
    <w:rsid w:val="002C5B30"/>
    <w:rsid w:val="002C64A2"/>
    <w:rsid w:val="002C65D7"/>
    <w:rsid w:val="002C6726"/>
    <w:rsid w:val="002C683A"/>
    <w:rsid w:val="002C6921"/>
    <w:rsid w:val="002C6939"/>
    <w:rsid w:val="002C6A26"/>
    <w:rsid w:val="002C6F43"/>
    <w:rsid w:val="002C7101"/>
    <w:rsid w:val="002C7251"/>
    <w:rsid w:val="002C7267"/>
    <w:rsid w:val="002C7439"/>
    <w:rsid w:val="002C78DE"/>
    <w:rsid w:val="002C790F"/>
    <w:rsid w:val="002C7A42"/>
    <w:rsid w:val="002C7AFC"/>
    <w:rsid w:val="002C7D57"/>
    <w:rsid w:val="002D012E"/>
    <w:rsid w:val="002D013E"/>
    <w:rsid w:val="002D03A8"/>
    <w:rsid w:val="002D06D0"/>
    <w:rsid w:val="002D09EB"/>
    <w:rsid w:val="002D0B5F"/>
    <w:rsid w:val="002D0D70"/>
    <w:rsid w:val="002D0DC2"/>
    <w:rsid w:val="002D1092"/>
    <w:rsid w:val="002D12AE"/>
    <w:rsid w:val="002D12BA"/>
    <w:rsid w:val="002D1420"/>
    <w:rsid w:val="002D1441"/>
    <w:rsid w:val="002D15B3"/>
    <w:rsid w:val="002D162F"/>
    <w:rsid w:val="002D16ED"/>
    <w:rsid w:val="002D1DAE"/>
    <w:rsid w:val="002D1EC9"/>
    <w:rsid w:val="002D209F"/>
    <w:rsid w:val="002D2541"/>
    <w:rsid w:val="002D270E"/>
    <w:rsid w:val="002D272B"/>
    <w:rsid w:val="002D2AC9"/>
    <w:rsid w:val="002D2B47"/>
    <w:rsid w:val="002D2BED"/>
    <w:rsid w:val="002D2DA5"/>
    <w:rsid w:val="002D2FE7"/>
    <w:rsid w:val="002D3074"/>
    <w:rsid w:val="002D32FA"/>
    <w:rsid w:val="002D3327"/>
    <w:rsid w:val="002D3639"/>
    <w:rsid w:val="002D38DD"/>
    <w:rsid w:val="002D38E6"/>
    <w:rsid w:val="002D3A98"/>
    <w:rsid w:val="002D3B25"/>
    <w:rsid w:val="002D3E5C"/>
    <w:rsid w:val="002D3F85"/>
    <w:rsid w:val="002D40C3"/>
    <w:rsid w:val="002D4597"/>
    <w:rsid w:val="002D4661"/>
    <w:rsid w:val="002D49E8"/>
    <w:rsid w:val="002D4D38"/>
    <w:rsid w:val="002D4DD7"/>
    <w:rsid w:val="002D4F02"/>
    <w:rsid w:val="002D5098"/>
    <w:rsid w:val="002D5274"/>
    <w:rsid w:val="002D5484"/>
    <w:rsid w:val="002D581C"/>
    <w:rsid w:val="002D5841"/>
    <w:rsid w:val="002D60AA"/>
    <w:rsid w:val="002D6228"/>
    <w:rsid w:val="002D62B5"/>
    <w:rsid w:val="002D63B4"/>
    <w:rsid w:val="002D63EC"/>
    <w:rsid w:val="002D63F8"/>
    <w:rsid w:val="002D640D"/>
    <w:rsid w:val="002D67A1"/>
    <w:rsid w:val="002D6ABC"/>
    <w:rsid w:val="002D6B7B"/>
    <w:rsid w:val="002D712F"/>
    <w:rsid w:val="002D71F1"/>
    <w:rsid w:val="002D722E"/>
    <w:rsid w:val="002D7692"/>
    <w:rsid w:val="002D7703"/>
    <w:rsid w:val="002D7843"/>
    <w:rsid w:val="002D788F"/>
    <w:rsid w:val="002D7BE6"/>
    <w:rsid w:val="002D7FA2"/>
    <w:rsid w:val="002E00CD"/>
    <w:rsid w:val="002E0101"/>
    <w:rsid w:val="002E0234"/>
    <w:rsid w:val="002E0236"/>
    <w:rsid w:val="002E025D"/>
    <w:rsid w:val="002E085C"/>
    <w:rsid w:val="002E08B2"/>
    <w:rsid w:val="002E0933"/>
    <w:rsid w:val="002E0994"/>
    <w:rsid w:val="002E0F33"/>
    <w:rsid w:val="002E1059"/>
    <w:rsid w:val="002E1332"/>
    <w:rsid w:val="002E1430"/>
    <w:rsid w:val="002E144A"/>
    <w:rsid w:val="002E14A9"/>
    <w:rsid w:val="002E15D8"/>
    <w:rsid w:val="002E1640"/>
    <w:rsid w:val="002E17B9"/>
    <w:rsid w:val="002E1807"/>
    <w:rsid w:val="002E1D32"/>
    <w:rsid w:val="002E2060"/>
    <w:rsid w:val="002E2628"/>
    <w:rsid w:val="002E2687"/>
    <w:rsid w:val="002E28AD"/>
    <w:rsid w:val="002E2A56"/>
    <w:rsid w:val="002E2F24"/>
    <w:rsid w:val="002E305F"/>
    <w:rsid w:val="002E308E"/>
    <w:rsid w:val="002E34B1"/>
    <w:rsid w:val="002E365A"/>
    <w:rsid w:val="002E3793"/>
    <w:rsid w:val="002E3968"/>
    <w:rsid w:val="002E39DA"/>
    <w:rsid w:val="002E3A45"/>
    <w:rsid w:val="002E3C58"/>
    <w:rsid w:val="002E3E2A"/>
    <w:rsid w:val="002E3F49"/>
    <w:rsid w:val="002E3F50"/>
    <w:rsid w:val="002E3FF9"/>
    <w:rsid w:val="002E400C"/>
    <w:rsid w:val="002E4067"/>
    <w:rsid w:val="002E42C5"/>
    <w:rsid w:val="002E445C"/>
    <w:rsid w:val="002E453E"/>
    <w:rsid w:val="002E45A3"/>
    <w:rsid w:val="002E4626"/>
    <w:rsid w:val="002E466E"/>
    <w:rsid w:val="002E48F9"/>
    <w:rsid w:val="002E4B51"/>
    <w:rsid w:val="002E4B6D"/>
    <w:rsid w:val="002E4BD0"/>
    <w:rsid w:val="002E51F1"/>
    <w:rsid w:val="002E544F"/>
    <w:rsid w:val="002E5573"/>
    <w:rsid w:val="002E5670"/>
    <w:rsid w:val="002E579E"/>
    <w:rsid w:val="002E582B"/>
    <w:rsid w:val="002E5CBB"/>
    <w:rsid w:val="002E5E2C"/>
    <w:rsid w:val="002E6097"/>
    <w:rsid w:val="002E6108"/>
    <w:rsid w:val="002E6349"/>
    <w:rsid w:val="002E6891"/>
    <w:rsid w:val="002E68EB"/>
    <w:rsid w:val="002E69AB"/>
    <w:rsid w:val="002E6D93"/>
    <w:rsid w:val="002E6EFC"/>
    <w:rsid w:val="002E6F04"/>
    <w:rsid w:val="002E72F0"/>
    <w:rsid w:val="002E7339"/>
    <w:rsid w:val="002E7392"/>
    <w:rsid w:val="002E73E4"/>
    <w:rsid w:val="002E7A9E"/>
    <w:rsid w:val="002E7AE0"/>
    <w:rsid w:val="002E7C38"/>
    <w:rsid w:val="002F0039"/>
    <w:rsid w:val="002F0052"/>
    <w:rsid w:val="002F0261"/>
    <w:rsid w:val="002F02D1"/>
    <w:rsid w:val="002F03F5"/>
    <w:rsid w:val="002F04D0"/>
    <w:rsid w:val="002F05BC"/>
    <w:rsid w:val="002F06D8"/>
    <w:rsid w:val="002F079C"/>
    <w:rsid w:val="002F07DD"/>
    <w:rsid w:val="002F083A"/>
    <w:rsid w:val="002F08D8"/>
    <w:rsid w:val="002F0995"/>
    <w:rsid w:val="002F0AEE"/>
    <w:rsid w:val="002F0C9C"/>
    <w:rsid w:val="002F0D9B"/>
    <w:rsid w:val="002F10CD"/>
    <w:rsid w:val="002F14CA"/>
    <w:rsid w:val="002F160E"/>
    <w:rsid w:val="002F1622"/>
    <w:rsid w:val="002F1630"/>
    <w:rsid w:val="002F16AF"/>
    <w:rsid w:val="002F178E"/>
    <w:rsid w:val="002F17BE"/>
    <w:rsid w:val="002F1936"/>
    <w:rsid w:val="002F1A88"/>
    <w:rsid w:val="002F1B2D"/>
    <w:rsid w:val="002F1BEB"/>
    <w:rsid w:val="002F238F"/>
    <w:rsid w:val="002F240E"/>
    <w:rsid w:val="002F2851"/>
    <w:rsid w:val="002F2951"/>
    <w:rsid w:val="002F2BEB"/>
    <w:rsid w:val="002F2D80"/>
    <w:rsid w:val="002F2F73"/>
    <w:rsid w:val="002F3136"/>
    <w:rsid w:val="002F3193"/>
    <w:rsid w:val="002F31A3"/>
    <w:rsid w:val="002F31FC"/>
    <w:rsid w:val="002F34E6"/>
    <w:rsid w:val="002F357F"/>
    <w:rsid w:val="002F358F"/>
    <w:rsid w:val="002F36DE"/>
    <w:rsid w:val="002F3767"/>
    <w:rsid w:val="002F3857"/>
    <w:rsid w:val="002F3C89"/>
    <w:rsid w:val="002F3E23"/>
    <w:rsid w:val="002F3FDF"/>
    <w:rsid w:val="002F4085"/>
    <w:rsid w:val="002F440E"/>
    <w:rsid w:val="002F4622"/>
    <w:rsid w:val="002F474A"/>
    <w:rsid w:val="002F4955"/>
    <w:rsid w:val="002F497F"/>
    <w:rsid w:val="002F4BE3"/>
    <w:rsid w:val="002F4E4E"/>
    <w:rsid w:val="002F4E82"/>
    <w:rsid w:val="002F4F31"/>
    <w:rsid w:val="002F5208"/>
    <w:rsid w:val="002F5391"/>
    <w:rsid w:val="002F55BF"/>
    <w:rsid w:val="002F57D9"/>
    <w:rsid w:val="002F58D9"/>
    <w:rsid w:val="002F5947"/>
    <w:rsid w:val="002F5F79"/>
    <w:rsid w:val="002F63B8"/>
    <w:rsid w:val="002F6572"/>
    <w:rsid w:val="002F66DC"/>
    <w:rsid w:val="002F68CE"/>
    <w:rsid w:val="002F6912"/>
    <w:rsid w:val="002F69A1"/>
    <w:rsid w:val="002F6CF9"/>
    <w:rsid w:val="002F6EC0"/>
    <w:rsid w:val="002F6F24"/>
    <w:rsid w:val="002F7532"/>
    <w:rsid w:val="002F779B"/>
    <w:rsid w:val="002F77C9"/>
    <w:rsid w:val="002F7901"/>
    <w:rsid w:val="002F7930"/>
    <w:rsid w:val="002F79A5"/>
    <w:rsid w:val="002F7AA9"/>
    <w:rsid w:val="002F7C60"/>
    <w:rsid w:val="002F7EAD"/>
    <w:rsid w:val="002F7FAC"/>
    <w:rsid w:val="00300440"/>
    <w:rsid w:val="0030054D"/>
    <w:rsid w:val="00300580"/>
    <w:rsid w:val="003007C4"/>
    <w:rsid w:val="00300925"/>
    <w:rsid w:val="00300A29"/>
    <w:rsid w:val="00300B7E"/>
    <w:rsid w:val="00300DD9"/>
    <w:rsid w:val="003010A4"/>
    <w:rsid w:val="00301203"/>
    <w:rsid w:val="0030129E"/>
    <w:rsid w:val="003012D5"/>
    <w:rsid w:val="00301329"/>
    <w:rsid w:val="003013AB"/>
    <w:rsid w:val="00301551"/>
    <w:rsid w:val="00301727"/>
    <w:rsid w:val="003018FB"/>
    <w:rsid w:val="00301901"/>
    <w:rsid w:val="003019F2"/>
    <w:rsid w:val="00301ABB"/>
    <w:rsid w:val="00301C40"/>
    <w:rsid w:val="00301C6C"/>
    <w:rsid w:val="00301DA6"/>
    <w:rsid w:val="00301E4C"/>
    <w:rsid w:val="00301E91"/>
    <w:rsid w:val="00301EB6"/>
    <w:rsid w:val="00301F89"/>
    <w:rsid w:val="0030230C"/>
    <w:rsid w:val="00302327"/>
    <w:rsid w:val="003025CE"/>
    <w:rsid w:val="00302667"/>
    <w:rsid w:val="00302BE6"/>
    <w:rsid w:val="00302C03"/>
    <w:rsid w:val="00302D25"/>
    <w:rsid w:val="00302D55"/>
    <w:rsid w:val="00302E2A"/>
    <w:rsid w:val="00302EE4"/>
    <w:rsid w:val="0030305C"/>
    <w:rsid w:val="00303109"/>
    <w:rsid w:val="003031C4"/>
    <w:rsid w:val="003037F3"/>
    <w:rsid w:val="0030396A"/>
    <w:rsid w:val="00303A04"/>
    <w:rsid w:val="00303A32"/>
    <w:rsid w:val="00303B60"/>
    <w:rsid w:val="00304134"/>
    <w:rsid w:val="00304296"/>
    <w:rsid w:val="003043F6"/>
    <w:rsid w:val="00304501"/>
    <w:rsid w:val="00304506"/>
    <w:rsid w:val="003046E1"/>
    <w:rsid w:val="0030470A"/>
    <w:rsid w:val="00304A95"/>
    <w:rsid w:val="00304AED"/>
    <w:rsid w:val="00304BCB"/>
    <w:rsid w:val="00304E5E"/>
    <w:rsid w:val="00305122"/>
    <w:rsid w:val="003052A5"/>
    <w:rsid w:val="00305321"/>
    <w:rsid w:val="003054C1"/>
    <w:rsid w:val="003059F6"/>
    <w:rsid w:val="00305AC4"/>
    <w:rsid w:val="00305B8F"/>
    <w:rsid w:val="00305C71"/>
    <w:rsid w:val="00305F25"/>
    <w:rsid w:val="00306172"/>
    <w:rsid w:val="00306263"/>
    <w:rsid w:val="0030629C"/>
    <w:rsid w:val="00306319"/>
    <w:rsid w:val="0030644F"/>
    <w:rsid w:val="003064C1"/>
    <w:rsid w:val="003066B2"/>
    <w:rsid w:val="00306922"/>
    <w:rsid w:val="00306A99"/>
    <w:rsid w:val="00306B21"/>
    <w:rsid w:val="00306C50"/>
    <w:rsid w:val="003072E5"/>
    <w:rsid w:val="00307407"/>
    <w:rsid w:val="00307528"/>
    <w:rsid w:val="00307721"/>
    <w:rsid w:val="00307889"/>
    <w:rsid w:val="00307A56"/>
    <w:rsid w:val="00307C00"/>
    <w:rsid w:val="00307C2D"/>
    <w:rsid w:val="00307C99"/>
    <w:rsid w:val="00307CA4"/>
    <w:rsid w:val="00307D48"/>
    <w:rsid w:val="00307F7C"/>
    <w:rsid w:val="0031021D"/>
    <w:rsid w:val="00310326"/>
    <w:rsid w:val="003106AF"/>
    <w:rsid w:val="00310A9C"/>
    <w:rsid w:val="00310CBD"/>
    <w:rsid w:val="00311131"/>
    <w:rsid w:val="0031114E"/>
    <w:rsid w:val="00311799"/>
    <w:rsid w:val="00311893"/>
    <w:rsid w:val="00311D7B"/>
    <w:rsid w:val="00311D92"/>
    <w:rsid w:val="00311DB6"/>
    <w:rsid w:val="00312031"/>
    <w:rsid w:val="003122F6"/>
    <w:rsid w:val="003125BA"/>
    <w:rsid w:val="00312719"/>
    <w:rsid w:val="0031289F"/>
    <w:rsid w:val="00312B18"/>
    <w:rsid w:val="00312D98"/>
    <w:rsid w:val="00312F45"/>
    <w:rsid w:val="00312FE8"/>
    <w:rsid w:val="003131DF"/>
    <w:rsid w:val="003134DA"/>
    <w:rsid w:val="0031375D"/>
    <w:rsid w:val="00313B7F"/>
    <w:rsid w:val="00313C49"/>
    <w:rsid w:val="00313E1E"/>
    <w:rsid w:val="00314236"/>
    <w:rsid w:val="00314266"/>
    <w:rsid w:val="00314628"/>
    <w:rsid w:val="003146B5"/>
    <w:rsid w:val="00314904"/>
    <w:rsid w:val="00314943"/>
    <w:rsid w:val="00314AEB"/>
    <w:rsid w:val="00314BBE"/>
    <w:rsid w:val="00314CC4"/>
    <w:rsid w:val="00314D20"/>
    <w:rsid w:val="00314D9F"/>
    <w:rsid w:val="003152A4"/>
    <w:rsid w:val="00315768"/>
    <w:rsid w:val="00315822"/>
    <w:rsid w:val="00315AAC"/>
    <w:rsid w:val="00315B1C"/>
    <w:rsid w:val="00315BEE"/>
    <w:rsid w:val="00315C01"/>
    <w:rsid w:val="00315C36"/>
    <w:rsid w:val="00315DFD"/>
    <w:rsid w:val="00315F1B"/>
    <w:rsid w:val="00315FBA"/>
    <w:rsid w:val="00316132"/>
    <w:rsid w:val="003163C3"/>
    <w:rsid w:val="003166AA"/>
    <w:rsid w:val="0031677B"/>
    <w:rsid w:val="003167F1"/>
    <w:rsid w:val="003169A1"/>
    <w:rsid w:val="003169FC"/>
    <w:rsid w:val="00316A62"/>
    <w:rsid w:val="00316D1D"/>
    <w:rsid w:val="0031711A"/>
    <w:rsid w:val="0031732E"/>
    <w:rsid w:val="003173A9"/>
    <w:rsid w:val="00317541"/>
    <w:rsid w:val="003175A3"/>
    <w:rsid w:val="003176E7"/>
    <w:rsid w:val="00317788"/>
    <w:rsid w:val="00317823"/>
    <w:rsid w:val="00317B71"/>
    <w:rsid w:val="00317D63"/>
    <w:rsid w:val="00317DF0"/>
    <w:rsid w:val="00317EA0"/>
    <w:rsid w:val="00320187"/>
    <w:rsid w:val="0032059B"/>
    <w:rsid w:val="00320790"/>
    <w:rsid w:val="00320834"/>
    <w:rsid w:val="0032091A"/>
    <w:rsid w:val="003209CD"/>
    <w:rsid w:val="00320B9D"/>
    <w:rsid w:val="00320BBD"/>
    <w:rsid w:val="00320BFF"/>
    <w:rsid w:val="0032118D"/>
    <w:rsid w:val="003212E0"/>
    <w:rsid w:val="00321363"/>
    <w:rsid w:val="003215A3"/>
    <w:rsid w:val="0032182B"/>
    <w:rsid w:val="003219F0"/>
    <w:rsid w:val="00321B6A"/>
    <w:rsid w:val="00321C1B"/>
    <w:rsid w:val="00321CAB"/>
    <w:rsid w:val="00321D88"/>
    <w:rsid w:val="00321DE0"/>
    <w:rsid w:val="00321E4F"/>
    <w:rsid w:val="0032215D"/>
    <w:rsid w:val="0032233F"/>
    <w:rsid w:val="00322470"/>
    <w:rsid w:val="0032263B"/>
    <w:rsid w:val="00322846"/>
    <w:rsid w:val="00322CE4"/>
    <w:rsid w:val="00323025"/>
    <w:rsid w:val="003230DE"/>
    <w:rsid w:val="00323694"/>
    <w:rsid w:val="003237CB"/>
    <w:rsid w:val="0032384B"/>
    <w:rsid w:val="00323973"/>
    <w:rsid w:val="00323C8C"/>
    <w:rsid w:val="00323CE2"/>
    <w:rsid w:val="00323DA6"/>
    <w:rsid w:val="00323E70"/>
    <w:rsid w:val="00324321"/>
    <w:rsid w:val="0032456B"/>
    <w:rsid w:val="003246B0"/>
    <w:rsid w:val="00324732"/>
    <w:rsid w:val="00324AFF"/>
    <w:rsid w:val="00324D4D"/>
    <w:rsid w:val="00324F7F"/>
    <w:rsid w:val="00324FEC"/>
    <w:rsid w:val="00325209"/>
    <w:rsid w:val="00325297"/>
    <w:rsid w:val="003252A2"/>
    <w:rsid w:val="003252CD"/>
    <w:rsid w:val="003252E1"/>
    <w:rsid w:val="0032546B"/>
    <w:rsid w:val="003256B6"/>
    <w:rsid w:val="00325810"/>
    <w:rsid w:val="00325D6D"/>
    <w:rsid w:val="0032616B"/>
    <w:rsid w:val="0032641B"/>
    <w:rsid w:val="0032647E"/>
    <w:rsid w:val="003264FF"/>
    <w:rsid w:val="0032690F"/>
    <w:rsid w:val="00326A7A"/>
    <w:rsid w:val="00326C32"/>
    <w:rsid w:val="00326C47"/>
    <w:rsid w:val="00326C6A"/>
    <w:rsid w:val="00326E63"/>
    <w:rsid w:val="0032716C"/>
    <w:rsid w:val="0032733D"/>
    <w:rsid w:val="0032752C"/>
    <w:rsid w:val="00327766"/>
    <w:rsid w:val="00327841"/>
    <w:rsid w:val="00327861"/>
    <w:rsid w:val="00327A41"/>
    <w:rsid w:val="00327B3C"/>
    <w:rsid w:val="00327B4D"/>
    <w:rsid w:val="00327C2F"/>
    <w:rsid w:val="00327DBD"/>
    <w:rsid w:val="00327F49"/>
    <w:rsid w:val="00327FDE"/>
    <w:rsid w:val="00327FE5"/>
    <w:rsid w:val="0033005E"/>
    <w:rsid w:val="003300C7"/>
    <w:rsid w:val="003301C8"/>
    <w:rsid w:val="00330207"/>
    <w:rsid w:val="00330702"/>
    <w:rsid w:val="003307DB"/>
    <w:rsid w:val="003308A9"/>
    <w:rsid w:val="00330950"/>
    <w:rsid w:val="00330A1A"/>
    <w:rsid w:val="00330C0A"/>
    <w:rsid w:val="00331217"/>
    <w:rsid w:val="003314DC"/>
    <w:rsid w:val="0033153D"/>
    <w:rsid w:val="003315CC"/>
    <w:rsid w:val="0033184A"/>
    <w:rsid w:val="0033186B"/>
    <w:rsid w:val="00331C41"/>
    <w:rsid w:val="00331E4D"/>
    <w:rsid w:val="00331F16"/>
    <w:rsid w:val="00332718"/>
    <w:rsid w:val="0033271A"/>
    <w:rsid w:val="003329E2"/>
    <w:rsid w:val="003329FA"/>
    <w:rsid w:val="00332ADF"/>
    <w:rsid w:val="00332CAE"/>
    <w:rsid w:val="00332CB9"/>
    <w:rsid w:val="00332D44"/>
    <w:rsid w:val="00332DD3"/>
    <w:rsid w:val="003332BF"/>
    <w:rsid w:val="003332C6"/>
    <w:rsid w:val="003333F4"/>
    <w:rsid w:val="00333416"/>
    <w:rsid w:val="003335A7"/>
    <w:rsid w:val="003335B9"/>
    <w:rsid w:val="00333678"/>
    <w:rsid w:val="0033379B"/>
    <w:rsid w:val="0033382A"/>
    <w:rsid w:val="0033382E"/>
    <w:rsid w:val="003338FC"/>
    <w:rsid w:val="00333904"/>
    <w:rsid w:val="00333956"/>
    <w:rsid w:val="00333A70"/>
    <w:rsid w:val="00333AED"/>
    <w:rsid w:val="00333B73"/>
    <w:rsid w:val="00333C92"/>
    <w:rsid w:val="00333CE0"/>
    <w:rsid w:val="0033410A"/>
    <w:rsid w:val="0033421B"/>
    <w:rsid w:val="003342C9"/>
    <w:rsid w:val="003342EB"/>
    <w:rsid w:val="0033431B"/>
    <w:rsid w:val="00334A2F"/>
    <w:rsid w:val="00334BD1"/>
    <w:rsid w:val="00334C9D"/>
    <w:rsid w:val="00335079"/>
    <w:rsid w:val="00335374"/>
    <w:rsid w:val="0033545E"/>
    <w:rsid w:val="0033573E"/>
    <w:rsid w:val="00335819"/>
    <w:rsid w:val="00335991"/>
    <w:rsid w:val="00335C04"/>
    <w:rsid w:val="00335D91"/>
    <w:rsid w:val="00335F92"/>
    <w:rsid w:val="00335F9F"/>
    <w:rsid w:val="00335FBE"/>
    <w:rsid w:val="003362E8"/>
    <w:rsid w:val="003363E5"/>
    <w:rsid w:val="003364B0"/>
    <w:rsid w:val="003366E1"/>
    <w:rsid w:val="0033678F"/>
    <w:rsid w:val="00336D8F"/>
    <w:rsid w:val="00336DB7"/>
    <w:rsid w:val="0033703E"/>
    <w:rsid w:val="0033717E"/>
    <w:rsid w:val="00337399"/>
    <w:rsid w:val="0033753E"/>
    <w:rsid w:val="0033772A"/>
    <w:rsid w:val="00337F61"/>
    <w:rsid w:val="00337F9C"/>
    <w:rsid w:val="00337FE2"/>
    <w:rsid w:val="0034025C"/>
    <w:rsid w:val="0034080D"/>
    <w:rsid w:val="00340A57"/>
    <w:rsid w:val="00340ACD"/>
    <w:rsid w:val="00340C22"/>
    <w:rsid w:val="00340C31"/>
    <w:rsid w:val="00340DBD"/>
    <w:rsid w:val="00340EC9"/>
    <w:rsid w:val="00341266"/>
    <w:rsid w:val="003412A0"/>
    <w:rsid w:val="003412E8"/>
    <w:rsid w:val="003412EB"/>
    <w:rsid w:val="00341420"/>
    <w:rsid w:val="0034150B"/>
    <w:rsid w:val="0034174F"/>
    <w:rsid w:val="00341AAF"/>
    <w:rsid w:val="0034207B"/>
    <w:rsid w:val="003424E0"/>
    <w:rsid w:val="00342648"/>
    <w:rsid w:val="00342696"/>
    <w:rsid w:val="00342890"/>
    <w:rsid w:val="00342971"/>
    <w:rsid w:val="00342FC1"/>
    <w:rsid w:val="00343250"/>
    <w:rsid w:val="003437BF"/>
    <w:rsid w:val="0034397D"/>
    <w:rsid w:val="00344109"/>
    <w:rsid w:val="00344181"/>
    <w:rsid w:val="003441A7"/>
    <w:rsid w:val="003441C7"/>
    <w:rsid w:val="003443F7"/>
    <w:rsid w:val="00344430"/>
    <w:rsid w:val="00344844"/>
    <w:rsid w:val="003449A7"/>
    <w:rsid w:val="00344B13"/>
    <w:rsid w:val="00344C0F"/>
    <w:rsid w:val="00344CB1"/>
    <w:rsid w:val="00344CB2"/>
    <w:rsid w:val="003451F0"/>
    <w:rsid w:val="0034567E"/>
    <w:rsid w:val="0034576B"/>
    <w:rsid w:val="003458F5"/>
    <w:rsid w:val="00345B79"/>
    <w:rsid w:val="00345BDA"/>
    <w:rsid w:val="00345C03"/>
    <w:rsid w:val="00345CDC"/>
    <w:rsid w:val="00345F2D"/>
    <w:rsid w:val="0034697D"/>
    <w:rsid w:val="003469E5"/>
    <w:rsid w:val="00346A1B"/>
    <w:rsid w:val="00346ACA"/>
    <w:rsid w:val="00346EB6"/>
    <w:rsid w:val="00346FBA"/>
    <w:rsid w:val="0034749C"/>
    <w:rsid w:val="0034760B"/>
    <w:rsid w:val="003476D2"/>
    <w:rsid w:val="003477E8"/>
    <w:rsid w:val="003478D9"/>
    <w:rsid w:val="003478FC"/>
    <w:rsid w:val="00347A71"/>
    <w:rsid w:val="00347B9B"/>
    <w:rsid w:val="00347DE1"/>
    <w:rsid w:val="00347DEB"/>
    <w:rsid w:val="00350091"/>
    <w:rsid w:val="00350326"/>
    <w:rsid w:val="00350365"/>
    <w:rsid w:val="003504ED"/>
    <w:rsid w:val="003509D8"/>
    <w:rsid w:val="00350AA3"/>
    <w:rsid w:val="00350E13"/>
    <w:rsid w:val="00350F19"/>
    <w:rsid w:val="00351108"/>
    <w:rsid w:val="00351248"/>
    <w:rsid w:val="003512F6"/>
    <w:rsid w:val="00351416"/>
    <w:rsid w:val="00351A71"/>
    <w:rsid w:val="00351C20"/>
    <w:rsid w:val="003520CD"/>
    <w:rsid w:val="0035235B"/>
    <w:rsid w:val="00352459"/>
    <w:rsid w:val="003526D7"/>
    <w:rsid w:val="00352749"/>
    <w:rsid w:val="003527A7"/>
    <w:rsid w:val="00352964"/>
    <w:rsid w:val="00352A39"/>
    <w:rsid w:val="00353070"/>
    <w:rsid w:val="00353185"/>
    <w:rsid w:val="003531F4"/>
    <w:rsid w:val="003533D8"/>
    <w:rsid w:val="003534B7"/>
    <w:rsid w:val="00353594"/>
    <w:rsid w:val="003535E6"/>
    <w:rsid w:val="003537CD"/>
    <w:rsid w:val="00353904"/>
    <w:rsid w:val="00353AC2"/>
    <w:rsid w:val="00353C76"/>
    <w:rsid w:val="00353E4B"/>
    <w:rsid w:val="003540BA"/>
    <w:rsid w:val="003540E7"/>
    <w:rsid w:val="003540FC"/>
    <w:rsid w:val="00354375"/>
    <w:rsid w:val="003547BB"/>
    <w:rsid w:val="003548CD"/>
    <w:rsid w:val="003548EA"/>
    <w:rsid w:val="00354904"/>
    <w:rsid w:val="00354A5E"/>
    <w:rsid w:val="00354B52"/>
    <w:rsid w:val="00354C15"/>
    <w:rsid w:val="00354C6E"/>
    <w:rsid w:val="00354D1A"/>
    <w:rsid w:val="00354FB3"/>
    <w:rsid w:val="00354FD4"/>
    <w:rsid w:val="00355038"/>
    <w:rsid w:val="00355042"/>
    <w:rsid w:val="00355114"/>
    <w:rsid w:val="003558D6"/>
    <w:rsid w:val="0035593D"/>
    <w:rsid w:val="00355A94"/>
    <w:rsid w:val="00355B15"/>
    <w:rsid w:val="00355BC2"/>
    <w:rsid w:val="00355DDD"/>
    <w:rsid w:val="00355EA1"/>
    <w:rsid w:val="00355F4B"/>
    <w:rsid w:val="00355FB2"/>
    <w:rsid w:val="003560BF"/>
    <w:rsid w:val="0035621C"/>
    <w:rsid w:val="00356356"/>
    <w:rsid w:val="00356936"/>
    <w:rsid w:val="00356A35"/>
    <w:rsid w:val="00356DEC"/>
    <w:rsid w:val="0035703D"/>
    <w:rsid w:val="003570CA"/>
    <w:rsid w:val="003573CE"/>
    <w:rsid w:val="003574CC"/>
    <w:rsid w:val="003574E8"/>
    <w:rsid w:val="00357677"/>
    <w:rsid w:val="00357B18"/>
    <w:rsid w:val="00357B6F"/>
    <w:rsid w:val="00357C90"/>
    <w:rsid w:val="00357FB6"/>
    <w:rsid w:val="00357FD3"/>
    <w:rsid w:val="00360093"/>
    <w:rsid w:val="003601AB"/>
    <w:rsid w:val="0036044F"/>
    <w:rsid w:val="0036081C"/>
    <w:rsid w:val="00360899"/>
    <w:rsid w:val="00360CC1"/>
    <w:rsid w:val="00360CE8"/>
    <w:rsid w:val="00360DB0"/>
    <w:rsid w:val="00361049"/>
    <w:rsid w:val="003610C5"/>
    <w:rsid w:val="00361262"/>
    <w:rsid w:val="0036140F"/>
    <w:rsid w:val="00361810"/>
    <w:rsid w:val="003618DF"/>
    <w:rsid w:val="00361A3B"/>
    <w:rsid w:val="00361B35"/>
    <w:rsid w:val="00361BF0"/>
    <w:rsid w:val="00361C01"/>
    <w:rsid w:val="00361D26"/>
    <w:rsid w:val="0036201D"/>
    <w:rsid w:val="0036221D"/>
    <w:rsid w:val="00362240"/>
    <w:rsid w:val="003622C8"/>
    <w:rsid w:val="00362300"/>
    <w:rsid w:val="00362A3B"/>
    <w:rsid w:val="00362BA9"/>
    <w:rsid w:val="00362BAD"/>
    <w:rsid w:val="00362E0E"/>
    <w:rsid w:val="00362F89"/>
    <w:rsid w:val="003631F1"/>
    <w:rsid w:val="003632A9"/>
    <w:rsid w:val="0036337C"/>
    <w:rsid w:val="00363657"/>
    <w:rsid w:val="003638D1"/>
    <w:rsid w:val="003638D5"/>
    <w:rsid w:val="00363944"/>
    <w:rsid w:val="003639D3"/>
    <w:rsid w:val="00363B1C"/>
    <w:rsid w:val="00363CCE"/>
    <w:rsid w:val="00363CE2"/>
    <w:rsid w:val="00363CFD"/>
    <w:rsid w:val="00363D81"/>
    <w:rsid w:val="00363FBF"/>
    <w:rsid w:val="0036408D"/>
    <w:rsid w:val="003640FD"/>
    <w:rsid w:val="003641FC"/>
    <w:rsid w:val="00364421"/>
    <w:rsid w:val="003645BF"/>
    <w:rsid w:val="00364732"/>
    <w:rsid w:val="00364737"/>
    <w:rsid w:val="0036484C"/>
    <w:rsid w:val="00364A0E"/>
    <w:rsid w:val="00364C23"/>
    <w:rsid w:val="00364FBE"/>
    <w:rsid w:val="0036504A"/>
    <w:rsid w:val="00365095"/>
    <w:rsid w:val="00365117"/>
    <w:rsid w:val="00365243"/>
    <w:rsid w:val="003652B3"/>
    <w:rsid w:val="00365481"/>
    <w:rsid w:val="00365886"/>
    <w:rsid w:val="00365AD9"/>
    <w:rsid w:val="0036683B"/>
    <w:rsid w:val="003668F5"/>
    <w:rsid w:val="00366A16"/>
    <w:rsid w:val="00366AA4"/>
    <w:rsid w:val="00366ACD"/>
    <w:rsid w:val="00366BF0"/>
    <w:rsid w:val="00366DD4"/>
    <w:rsid w:val="00366E16"/>
    <w:rsid w:val="00366EDD"/>
    <w:rsid w:val="00367405"/>
    <w:rsid w:val="00367556"/>
    <w:rsid w:val="00367594"/>
    <w:rsid w:val="00367AA7"/>
    <w:rsid w:val="00367B09"/>
    <w:rsid w:val="00367C5C"/>
    <w:rsid w:val="00367D4F"/>
    <w:rsid w:val="00367F94"/>
    <w:rsid w:val="00367F98"/>
    <w:rsid w:val="003700BE"/>
    <w:rsid w:val="00370126"/>
    <w:rsid w:val="00370185"/>
    <w:rsid w:val="0037031A"/>
    <w:rsid w:val="0037040B"/>
    <w:rsid w:val="0037085E"/>
    <w:rsid w:val="00370FE0"/>
    <w:rsid w:val="00371022"/>
    <w:rsid w:val="00371159"/>
    <w:rsid w:val="003711B5"/>
    <w:rsid w:val="00371206"/>
    <w:rsid w:val="003713EE"/>
    <w:rsid w:val="003718E8"/>
    <w:rsid w:val="003719FD"/>
    <w:rsid w:val="00371B5D"/>
    <w:rsid w:val="00371EFF"/>
    <w:rsid w:val="00372006"/>
    <w:rsid w:val="003720B5"/>
    <w:rsid w:val="003721C9"/>
    <w:rsid w:val="00372582"/>
    <w:rsid w:val="00372775"/>
    <w:rsid w:val="00372845"/>
    <w:rsid w:val="00372A6B"/>
    <w:rsid w:val="00372B2C"/>
    <w:rsid w:val="00372C28"/>
    <w:rsid w:val="00372E0A"/>
    <w:rsid w:val="00373253"/>
    <w:rsid w:val="00373258"/>
    <w:rsid w:val="00373439"/>
    <w:rsid w:val="0037365A"/>
    <w:rsid w:val="0037369C"/>
    <w:rsid w:val="00373A4F"/>
    <w:rsid w:val="00373B0C"/>
    <w:rsid w:val="00373D56"/>
    <w:rsid w:val="0037408E"/>
    <w:rsid w:val="00374313"/>
    <w:rsid w:val="00374A90"/>
    <w:rsid w:val="00374CE1"/>
    <w:rsid w:val="00374D56"/>
    <w:rsid w:val="00374E6A"/>
    <w:rsid w:val="00374ED8"/>
    <w:rsid w:val="00374FB2"/>
    <w:rsid w:val="00375080"/>
    <w:rsid w:val="003750D9"/>
    <w:rsid w:val="00375151"/>
    <w:rsid w:val="00375277"/>
    <w:rsid w:val="003754BE"/>
    <w:rsid w:val="00375734"/>
    <w:rsid w:val="003759F4"/>
    <w:rsid w:val="00375BA7"/>
    <w:rsid w:val="00375D60"/>
    <w:rsid w:val="00375F26"/>
    <w:rsid w:val="00375FB7"/>
    <w:rsid w:val="003765B6"/>
    <w:rsid w:val="003766F9"/>
    <w:rsid w:val="00376EB7"/>
    <w:rsid w:val="00376EEA"/>
    <w:rsid w:val="00376F7D"/>
    <w:rsid w:val="00376FEE"/>
    <w:rsid w:val="003770B3"/>
    <w:rsid w:val="003773DF"/>
    <w:rsid w:val="003778E9"/>
    <w:rsid w:val="00377A29"/>
    <w:rsid w:val="00377B67"/>
    <w:rsid w:val="00377C5B"/>
    <w:rsid w:val="00377C7B"/>
    <w:rsid w:val="00377D2A"/>
    <w:rsid w:val="00377EF1"/>
    <w:rsid w:val="00377F7A"/>
    <w:rsid w:val="00377FD6"/>
    <w:rsid w:val="00380290"/>
    <w:rsid w:val="00380306"/>
    <w:rsid w:val="00380360"/>
    <w:rsid w:val="003803E0"/>
    <w:rsid w:val="0038055B"/>
    <w:rsid w:val="0038057B"/>
    <w:rsid w:val="0038066A"/>
    <w:rsid w:val="00380937"/>
    <w:rsid w:val="00380CA3"/>
    <w:rsid w:val="00380D96"/>
    <w:rsid w:val="00380DDD"/>
    <w:rsid w:val="00380F8C"/>
    <w:rsid w:val="00381858"/>
    <w:rsid w:val="003818F6"/>
    <w:rsid w:val="003818FF"/>
    <w:rsid w:val="00381A95"/>
    <w:rsid w:val="00381BD4"/>
    <w:rsid w:val="00381FC7"/>
    <w:rsid w:val="00382010"/>
    <w:rsid w:val="00382359"/>
    <w:rsid w:val="003823A4"/>
    <w:rsid w:val="0038243C"/>
    <w:rsid w:val="0038259C"/>
    <w:rsid w:val="003825C2"/>
    <w:rsid w:val="00382696"/>
    <w:rsid w:val="0038288C"/>
    <w:rsid w:val="003829D6"/>
    <w:rsid w:val="00382A1A"/>
    <w:rsid w:val="00382C61"/>
    <w:rsid w:val="00382C6C"/>
    <w:rsid w:val="00382D6B"/>
    <w:rsid w:val="00382E0B"/>
    <w:rsid w:val="00383041"/>
    <w:rsid w:val="003831C7"/>
    <w:rsid w:val="00383204"/>
    <w:rsid w:val="003834F9"/>
    <w:rsid w:val="00383583"/>
    <w:rsid w:val="00383635"/>
    <w:rsid w:val="00383769"/>
    <w:rsid w:val="003838D9"/>
    <w:rsid w:val="00383B91"/>
    <w:rsid w:val="00383C05"/>
    <w:rsid w:val="00383C14"/>
    <w:rsid w:val="00383D10"/>
    <w:rsid w:val="00383E47"/>
    <w:rsid w:val="0038439B"/>
    <w:rsid w:val="003843CF"/>
    <w:rsid w:val="0038472F"/>
    <w:rsid w:val="00384A60"/>
    <w:rsid w:val="00384BB1"/>
    <w:rsid w:val="00384BD8"/>
    <w:rsid w:val="00384CA1"/>
    <w:rsid w:val="00384E62"/>
    <w:rsid w:val="00384E71"/>
    <w:rsid w:val="00385035"/>
    <w:rsid w:val="00385182"/>
    <w:rsid w:val="003851A7"/>
    <w:rsid w:val="003851FA"/>
    <w:rsid w:val="0038525D"/>
    <w:rsid w:val="003853EC"/>
    <w:rsid w:val="0038564C"/>
    <w:rsid w:val="0038578A"/>
    <w:rsid w:val="00385837"/>
    <w:rsid w:val="00385883"/>
    <w:rsid w:val="00385B84"/>
    <w:rsid w:val="00385D1A"/>
    <w:rsid w:val="00385DE2"/>
    <w:rsid w:val="00385DE9"/>
    <w:rsid w:val="00385FE6"/>
    <w:rsid w:val="0038604E"/>
    <w:rsid w:val="0038614C"/>
    <w:rsid w:val="00386237"/>
    <w:rsid w:val="003862F5"/>
    <w:rsid w:val="0038673A"/>
    <w:rsid w:val="00386C75"/>
    <w:rsid w:val="00386F6C"/>
    <w:rsid w:val="00387394"/>
    <w:rsid w:val="00387462"/>
    <w:rsid w:val="0038761E"/>
    <w:rsid w:val="00387763"/>
    <w:rsid w:val="00387A2C"/>
    <w:rsid w:val="00387CE4"/>
    <w:rsid w:val="00387DD4"/>
    <w:rsid w:val="00387ECD"/>
    <w:rsid w:val="00387F22"/>
    <w:rsid w:val="00387F26"/>
    <w:rsid w:val="003901D6"/>
    <w:rsid w:val="0039039E"/>
    <w:rsid w:val="0039043D"/>
    <w:rsid w:val="00390649"/>
    <w:rsid w:val="003907C8"/>
    <w:rsid w:val="003909F1"/>
    <w:rsid w:val="00391188"/>
    <w:rsid w:val="00391324"/>
    <w:rsid w:val="003916D9"/>
    <w:rsid w:val="0039180A"/>
    <w:rsid w:val="003918C6"/>
    <w:rsid w:val="00391E11"/>
    <w:rsid w:val="003921CE"/>
    <w:rsid w:val="00392357"/>
    <w:rsid w:val="003923C3"/>
    <w:rsid w:val="003924BA"/>
    <w:rsid w:val="003925B9"/>
    <w:rsid w:val="0039265B"/>
    <w:rsid w:val="00392857"/>
    <w:rsid w:val="003928BB"/>
    <w:rsid w:val="003929DF"/>
    <w:rsid w:val="00392A14"/>
    <w:rsid w:val="00392A6A"/>
    <w:rsid w:val="0039307B"/>
    <w:rsid w:val="003930E7"/>
    <w:rsid w:val="00393A42"/>
    <w:rsid w:val="00393B33"/>
    <w:rsid w:val="00393F5C"/>
    <w:rsid w:val="00393FA6"/>
    <w:rsid w:val="0039402C"/>
    <w:rsid w:val="00394063"/>
    <w:rsid w:val="003943BA"/>
    <w:rsid w:val="0039454E"/>
    <w:rsid w:val="00394661"/>
    <w:rsid w:val="003946AB"/>
    <w:rsid w:val="003948E5"/>
    <w:rsid w:val="00394B7E"/>
    <w:rsid w:val="00394B8F"/>
    <w:rsid w:val="00394CD1"/>
    <w:rsid w:val="003950C8"/>
    <w:rsid w:val="0039513E"/>
    <w:rsid w:val="0039581F"/>
    <w:rsid w:val="003959B5"/>
    <w:rsid w:val="00395D7B"/>
    <w:rsid w:val="00395DE4"/>
    <w:rsid w:val="00395EAF"/>
    <w:rsid w:val="00395F23"/>
    <w:rsid w:val="00395FF3"/>
    <w:rsid w:val="0039610E"/>
    <w:rsid w:val="0039629D"/>
    <w:rsid w:val="003962B0"/>
    <w:rsid w:val="00396356"/>
    <w:rsid w:val="00396389"/>
    <w:rsid w:val="00396588"/>
    <w:rsid w:val="0039662F"/>
    <w:rsid w:val="00396774"/>
    <w:rsid w:val="00396863"/>
    <w:rsid w:val="003968C8"/>
    <w:rsid w:val="0039692F"/>
    <w:rsid w:val="00396A43"/>
    <w:rsid w:val="00396CAB"/>
    <w:rsid w:val="00396DCE"/>
    <w:rsid w:val="00396F44"/>
    <w:rsid w:val="00396F5D"/>
    <w:rsid w:val="00396FE8"/>
    <w:rsid w:val="00397167"/>
    <w:rsid w:val="003972D5"/>
    <w:rsid w:val="003972DE"/>
    <w:rsid w:val="00397356"/>
    <w:rsid w:val="00397965"/>
    <w:rsid w:val="00397A96"/>
    <w:rsid w:val="00397AE7"/>
    <w:rsid w:val="00397CC1"/>
    <w:rsid w:val="00397D13"/>
    <w:rsid w:val="00397D80"/>
    <w:rsid w:val="003A02A2"/>
    <w:rsid w:val="003A082C"/>
    <w:rsid w:val="003A08A0"/>
    <w:rsid w:val="003A0ABD"/>
    <w:rsid w:val="003A0B56"/>
    <w:rsid w:val="003A0C38"/>
    <w:rsid w:val="003A0E02"/>
    <w:rsid w:val="003A0E04"/>
    <w:rsid w:val="003A0F5E"/>
    <w:rsid w:val="003A1328"/>
    <w:rsid w:val="003A1A32"/>
    <w:rsid w:val="003A1A3D"/>
    <w:rsid w:val="003A1AB8"/>
    <w:rsid w:val="003A1C1B"/>
    <w:rsid w:val="003A1C4C"/>
    <w:rsid w:val="003A1DC2"/>
    <w:rsid w:val="003A1F21"/>
    <w:rsid w:val="003A1FF8"/>
    <w:rsid w:val="003A21FF"/>
    <w:rsid w:val="003A2728"/>
    <w:rsid w:val="003A2859"/>
    <w:rsid w:val="003A29A6"/>
    <w:rsid w:val="003A2DD3"/>
    <w:rsid w:val="003A3128"/>
    <w:rsid w:val="003A32A5"/>
    <w:rsid w:val="003A32DB"/>
    <w:rsid w:val="003A33A3"/>
    <w:rsid w:val="003A35E6"/>
    <w:rsid w:val="003A36FA"/>
    <w:rsid w:val="003A3738"/>
    <w:rsid w:val="003A37EC"/>
    <w:rsid w:val="003A39ED"/>
    <w:rsid w:val="003A3D12"/>
    <w:rsid w:val="003A3E2F"/>
    <w:rsid w:val="003A4091"/>
    <w:rsid w:val="003A432D"/>
    <w:rsid w:val="003A4370"/>
    <w:rsid w:val="003A4453"/>
    <w:rsid w:val="003A470F"/>
    <w:rsid w:val="003A4A3E"/>
    <w:rsid w:val="003A4A53"/>
    <w:rsid w:val="003A4B13"/>
    <w:rsid w:val="003A5031"/>
    <w:rsid w:val="003A526A"/>
    <w:rsid w:val="003A52F9"/>
    <w:rsid w:val="003A5320"/>
    <w:rsid w:val="003A54CD"/>
    <w:rsid w:val="003A54E4"/>
    <w:rsid w:val="003A562B"/>
    <w:rsid w:val="003A5745"/>
    <w:rsid w:val="003A5A32"/>
    <w:rsid w:val="003A5B47"/>
    <w:rsid w:val="003A5F45"/>
    <w:rsid w:val="003A60F7"/>
    <w:rsid w:val="003A6115"/>
    <w:rsid w:val="003A61B0"/>
    <w:rsid w:val="003A61B8"/>
    <w:rsid w:val="003A61EB"/>
    <w:rsid w:val="003A6287"/>
    <w:rsid w:val="003A6318"/>
    <w:rsid w:val="003A6473"/>
    <w:rsid w:val="003A686B"/>
    <w:rsid w:val="003A6BDF"/>
    <w:rsid w:val="003A6CC7"/>
    <w:rsid w:val="003A7025"/>
    <w:rsid w:val="003A7177"/>
    <w:rsid w:val="003A72C1"/>
    <w:rsid w:val="003A7384"/>
    <w:rsid w:val="003A7657"/>
    <w:rsid w:val="003A7666"/>
    <w:rsid w:val="003A7910"/>
    <w:rsid w:val="003A7BE3"/>
    <w:rsid w:val="003A7D79"/>
    <w:rsid w:val="003A7F34"/>
    <w:rsid w:val="003A7FBC"/>
    <w:rsid w:val="003B058E"/>
    <w:rsid w:val="003B064E"/>
    <w:rsid w:val="003B0745"/>
    <w:rsid w:val="003B077A"/>
    <w:rsid w:val="003B07B4"/>
    <w:rsid w:val="003B081E"/>
    <w:rsid w:val="003B0B0C"/>
    <w:rsid w:val="003B0C05"/>
    <w:rsid w:val="003B0C49"/>
    <w:rsid w:val="003B0F56"/>
    <w:rsid w:val="003B0F7D"/>
    <w:rsid w:val="003B14AE"/>
    <w:rsid w:val="003B1668"/>
    <w:rsid w:val="003B1A8D"/>
    <w:rsid w:val="003B1E51"/>
    <w:rsid w:val="003B23B7"/>
    <w:rsid w:val="003B2490"/>
    <w:rsid w:val="003B2751"/>
    <w:rsid w:val="003B2783"/>
    <w:rsid w:val="003B2845"/>
    <w:rsid w:val="003B2864"/>
    <w:rsid w:val="003B29EA"/>
    <w:rsid w:val="003B2D56"/>
    <w:rsid w:val="003B2F84"/>
    <w:rsid w:val="003B3885"/>
    <w:rsid w:val="003B3A6D"/>
    <w:rsid w:val="003B3B2D"/>
    <w:rsid w:val="003B3DE9"/>
    <w:rsid w:val="003B3E2C"/>
    <w:rsid w:val="003B41AE"/>
    <w:rsid w:val="003B42EB"/>
    <w:rsid w:val="003B442F"/>
    <w:rsid w:val="003B44F2"/>
    <w:rsid w:val="003B4852"/>
    <w:rsid w:val="003B4DDE"/>
    <w:rsid w:val="003B4F5E"/>
    <w:rsid w:val="003B4F70"/>
    <w:rsid w:val="003B5254"/>
    <w:rsid w:val="003B5443"/>
    <w:rsid w:val="003B577E"/>
    <w:rsid w:val="003B5A3F"/>
    <w:rsid w:val="003B5E73"/>
    <w:rsid w:val="003B6026"/>
    <w:rsid w:val="003B6351"/>
    <w:rsid w:val="003B6463"/>
    <w:rsid w:val="003B666B"/>
    <w:rsid w:val="003B6789"/>
    <w:rsid w:val="003B69B5"/>
    <w:rsid w:val="003B6B9D"/>
    <w:rsid w:val="003B6BA0"/>
    <w:rsid w:val="003B6BA5"/>
    <w:rsid w:val="003B6F44"/>
    <w:rsid w:val="003B6F65"/>
    <w:rsid w:val="003B741A"/>
    <w:rsid w:val="003B7667"/>
    <w:rsid w:val="003B7AB9"/>
    <w:rsid w:val="003B7D6C"/>
    <w:rsid w:val="003B7E3A"/>
    <w:rsid w:val="003B7F3C"/>
    <w:rsid w:val="003C0179"/>
    <w:rsid w:val="003C018B"/>
    <w:rsid w:val="003C0287"/>
    <w:rsid w:val="003C05DF"/>
    <w:rsid w:val="003C086B"/>
    <w:rsid w:val="003C09E5"/>
    <w:rsid w:val="003C1163"/>
    <w:rsid w:val="003C148B"/>
    <w:rsid w:val="003C18FC"/>
    <w:rsid w:val="003C1B28"/>
    <w:rsid w:val="003C1B7E"/>
    <w:rsid w:val="003C1BF2"/>
    <w:rsid w:val="003C22B1"/>
    <w:rsid w:val="003C24E1"/>
    <w:rsid w:val="003C266D"/>
    <w:rsid w:val="003C2B63"/>
    <w:rsid w:val="003C2F41"/>
    <w:rsid w:val="003C3534"/>
    <w:rsid w:val="003C3613"/>
    <w:rsid w:val="003C373F"/>
    <w:rsid w:val="003C378A"/>
    <w:rsid w:val="003C38B7"/>
    <w:rsid w:val="003C3CAC"/>
    <w:rsid w:val="003C3E4C"/>
    <w:rsid w:val="003C3EC5"/>
    <w:rsid w:val="003C3FDF"/>
    <w:rsid w:val="003C42B1"/>
    <w:rsid w:val="003C42CA"/>
    <w:rsid w:val="003C4382"/>
    <w:rsid w:val="003C43B8"/>
    <w:rsid w:val="003C46EA"/>
    <w:rsid w:val="003C48A4"/>
    <w:rsid w:val="003C48E6"/>
    <w:rsid w:val="003C4B06"/>
    <w:rsid w:val="003C4C40"/>
    <w:rsid w:val="003C4F70"/>
    <w:rsid w:val="003C511B"/>
    <w:rsid w:val="003C51AE"/>
    <w:rsid w:val="003C521A"/>
    <w:rsid w:val="003C52C6"/>
    <w:rsid w:val="003C5426"/>
    <w:rsid w:val="003C54C7"/>
    <w:rsid w:val="003C555B"/>
    <w:rsid w:val="003C5666"/>
    <w:rsid w:val="003C5AA6"/>
    <w:rsid w:val="003C5E56"/>
    <w:rsid w:val="003C5EA4"/>
    <w:rsid w:val="003C6039"/>
    <w:rsid w:val="003C607D"/>
    <w:rsid w:val="003C66C7"/>
    <w:rsid w:val="003C68A2"/>
    <w:rsid w:val="003C6FF6"/>
    <w:rsid w:val="003C7186"/>
    <w:rsid w:val="003C741E"/>
    <w:rsid w:val="003C741F"/>
    <w:rsid w:val="003C7504"/>
    <w:rsid w:val="003C751D"/>
    <w:rsid w:val="003C7643"/>
    <w:rsid w:val="003C77B2"/>
    <w:rsid w:val="003C7A0D"/>
    <w:rsid w:val="003C7BAE"/>
    <w:rsid w:val="003D0029"/>
    <w:rsid w:val="003D022C"/>
    <w:rsid w:val="003D02EE"/>
    <w:rsid w:val="003D0645"/>
    <w:rsid w:val="003D0648"/>
    <w:rsid w:val="003D06EF"/>
    <w:rsid w:val="003D075A"/>
    <w:rsid w:val="003D096F"/>
    <w:rsid w:val="003D0A43"/>
    <w:rsid w:val="003D0A78"/>
    <w:rsid w:val="003D0AEB"/>
    <w:rsid w:val="003D0C9D"/>
    <w:rsid w:val="003D0DE1"/>
    <w:rsid w:val="003D1030"/>
    <w:rsid w:val="003D1099"/>
    <w:rsid w:val="003D161F"/>
    <w:rsid w:val="003D163E"/>
    <w:rsid w:val="003D17C1"/>
    <w:rsid w:val="003D1A5B"/>
    <w:rsid w:val="003D1B1F"/>
    <w:rsid w:val="003D1DA5"/>
    <w:rsid w:val="003D2212"/>
    <w:rsid w:val="003D269E"/>
    <w:rsid w:val="003D296C"/>
    <w:rsid w:val="003D2A41"/>
    <w:rsid w:val="003D2E4C"/>
    <w:rsid w:val="003D2FED"/>
    <w:rsid w:val="003D3658"/>
    <w:rsid w:val="003D369E"/>
    <w:rsid w:val="003D3778"/>
    <w:rsid w:val="003D3922"/>
    <w:rsid w:val="003D3954"/>
    <w:rsid w:val="003D3C34"/>
    <w:rsid w:val="003D3C9A"/>
    <w:rsid w:val="003D3D3F"/>
    <w:rsid w:val="003D3DE2"/>
    <w:rsid w:val="003D3E8A"/>
    <w:rsid w:val="003D3F24"/>
    <w:rsid w:val="003D41A1"/>
    <w:rsid w:val="003D4559"/>
    <w:rsid w:val="003D49BE"/>
    <w:rsid w:val="003D4A7B"/>
    <w:rsid w:val="003D4BC1"/>
    <w:rsid w:val="003D4CFC"/>
    <w:rsid w:val="003D4D90"/>
    <w:rsid w:val="003D4EA1"/>
    <w:rsid w:val="003D51FC"/>
    <w:rsid w:val="003D528C"/>
    <w:rsid w:val="003D5319"/>
    <w:rsid w:val="003D551A"/>
    <w:rsid w:val="003D584C"/>
    <w:rsid w:val="003D58B6"/>
    <w:rsid w:val="003D5CC0"/>
    <w:rsid w:val="003D5E45"/>
    <w:rsid w:val="003D6076"/>
    <w:rsid w:val="003D6196"/>
    <w:rsid w:val="003D62D0"/>
    <w:rsid w:val="003D64F2"/>
    <w:rsid w:val="003D658D"/>
    <w:rsid w:val="003D66C4"/>
    <w:rsid w:val="003D68A2"/>
    <w:rsid w:val="003D68C3"/>
    <w:rsid w:val="003D6A0A"/>
    <w:rsid w:val="003D6D80"/>
    <w:rsid w:val="003D6FD8"/>
    <w:rsid w:val="003D72C4"/>
    <w:rsid w:val="003D7485"/>
    <w:rsid w:val="003D74F3"/>
    <w:rsid w:val="003D75B3"/>
    <w:rsid w:val="003D76B0"/>
    <w:rsid w:val="003D77D2"/>
    <w:rsid w:val="003D7987"/>
    <w:rsid w:val="003D7B98"/>
    <w:rsid w:val="003D7D46"/>
    <w:rsid w:val="003D7E22"/>
    <w:rsid w:val="003E007E"/>
    <w:rsid w:val="003E0215"/>
    <w:rsid w:val="003E02B8"/>
    <w:rsid w:val="003E02C7"/>
    <w:rsid w:val="003E02D7"/>
    <w:rsid w:val="003E05B5"/>
    <w:rsid w:val="003E06D3"/>
    <w:rsid w:val="003E0A7A"/>
    <w:rsid w:val="003E0AAE"/>
    <w:rsid w:val="003E0B26"/>
    <w:rsid w:val="003E0B39"/>
    <w:rsid w:val="003E1072"/>
    <w:rsid w:val="003E108A"/>
    <w:rsid w:val="003E148D"/>
    <w:rsid w:val="003E1732"/>
    <w:rsid w:val="003E17EC"/>
    <w:rsid w:val="003E1854"/>
    <w:rsid w:val="003E1C00"/>
    <w:rsid w:val="003E1E15"/>
    <w:rsid w:val="003E20F2"/>
    <w:rsid w:val="003E22F6"/>
    <w:rsid w:val="003E2308"/>
    <w:rsid w:val="003E2722"/>
    <w:rsid w:val="003E28FA"/>
    <w:rsid w:val="003E2C37"/>
    <w:rsid w:val="003E2D26"/>
    <w:rsid w:val="003E2DBF"/>
    <w:rsid w:val="003E2EEF"/>
    <w:rsid w:val="003E3080"/>
    <w:rsid w:val="003E31AF"/>
    <w:rsid w:val="003E31C6"/>
    <w:rsid w:val="003E31FB"/>
    <w:rsid w:val="003E3228"/>
    <w:rsid w:val="003E37D1"/>
    <w:rsid w:val="003E387B"/>
    <w:rsid w:val="003E38B4"/>
    <w:rsid w:val="003E3B3F"/>
    <w:rsid w:val="003E3D6C"/>
    <w:rsid w:val="003E3DB1"/>
    <w:rsid w:val="003E408B"/>
    <w:rsid w:val="003E4139"/>
    <w:rsid w:val="003E43FB"/>
    <w:rsid w:val="003E44BB"/>
    <w:rsid w:val="003E4936"/>
    <w:rsid w:val="003E4A83"/>
    <w:rsid w:val="003E4C1A"/>
    <w:rsid w:val="003E4C3C"/>
    <w:rsid w:val="003E50B9"/>
    <w:rsid w:val="003E50F2"/>
    <w:rsid w:val="003E5138"/>
    <w:rsid w:val="003E5203"/>
    <w:rsid w:val="003E52DE"/>
    <w:rsid w:val="003E5C0E"/>
    <w:rsid w:val="003E610E"/>
    <w:rsid w:val="003E638E"/>
    <w:rsid w:val="003E64E6"/>
    <w:rsid w:val="003E66FB"/>
    <w:rsid w:val="003E6853"/>
    <w:rsid w:val="003E68EF"/>
    <w:rsid w:val="003E68F9"/>
    <w:rsid w:val="003E6AF6"/>
    <w:rsid w:val="003E6B7C"/>
    <w:rsid w:val="003E6C0B"/>
    <w:rsid w:val="003E6EF2"/>
    <w:rsid w:val="003E6FEF"/>
    <w:rsid w:val="003E7189"/>
    <w:rsid w:val="003E7206"/>
    <w:rsid w:val="003E72E0"/>
    <w:rsid w:val="003E7392"/>
    <w:rsid w:val="003E73BF"/>
    <w:rsid w:val="003E73C0"/>
    <w:rsid w:val="003E7761"/>
    <w:rsid w:val="003E77DC"/>
    <w:rsid w:val="003E78BF"/>
    <w:rsid w:val="003E7927"/>
    <w:rsid w:val="003E7981"/>
    <w:rsid w:val="003E7994"/>
    <w:rsid w:val="003E7C07"/>
    <w:rsid w:val="003E7CD2"/>
    <w:rsid w:val="003E7CDC"/>
    <w:rsid w:val="003E7E79"/>
    <w:rsid w:val="003E7F20"/>
    <w:rsid w:val="003F0173"/>
    <w:rsid w:val="003F01CF"/>
    <w:rsid w:val="003F0201"/>
    <w:rsid w:val="003F0504"/>
    <w:rsid w:val="003F0688"/>
    <w:rsid w:val="003F0787"/>
    <w:rsid w:val="003F0F78"/>
    <w:rsid w:val="003F12EE"/>
    <w:rsid w:val="003F1364"/>
    <w:rsid w:val="003F16EB"/>
    <w:rsid w:val="003F1AA0"/>
    <w:rsid w:val="003F1AC4"/>
    <w:rsid w:val="003F1AFE"/>
    <w:rsid w:val="003F1D69"/>
    <w:rsid w:val="003F2299"/>
    <w:rsid w:val="003F24A1"/>
    <w:rsid w:val="003F24CB"/>
    <w:rsid w:val="003F264B"/>
    <w:rsid w:val="003F26FA"/>
    <w:rsid w:val="003F27B7"/>
    <w:rsid w:val="003F2818"/>
    <w:rsid w:val="003F2DEB"/>
    <w:rsid w:val="003F3075"/>
    <w:rsid w:val="003F30DE"/>
    <w:rsid w:val="003F3250"/>
    <w:rsid w:val="003F3434"/>
    <w:rsid w:val="003F38D8"/>
    <w:rsid w:val="003F3973"/>
    <w:rsid w:val="003F3A6A"/>
    <w:rsid w:val="003F3CB7"/>
    <w:rsid w:val="003F3CFD"/>
    <w:rsid w:val="003F3FCE"/>
    <w:rsid w:val="003F4220"/>
    <w:rsid w:val="003F45AD"/>
    <w:rsid w:val="003F45CC"/>
    <w:rsid w:val="003F46CC"/>
    <w:rsid w:val="003F48DD"/>
    <w:rsid w:val="003F4966"/>
    <w:rsid w:val="003F4BBC"/>
    <w:rsid w:val="003F4BBD"/>
    <w:rsid w:val="003F4CC1"/>
    <w:rsid w:val="003F518E"/>
    <w:rsid w:val="003F5275"/>
    <w:rsid w:val="003F5424"/>
    <w:rsid w:val="003F55C3"/>
    <w:rsid w:val="003F565A"/>
    <w:rsid w:val="003F57C1"/>
    <w:rsid w:val="003F5DDC"/>
    <w:rsid w:val="003F5E4B"/>
    <w:rsid w:val="003F5FBE"/>
    <w:rsid w:val="003F6355"/>
    <w:rsid w:val="003F63D3"/>
    <w:rsid w:val="003F65B3"/>
    <w:rsid w:val="003F6A79"/>
    <w:rsid w:val="003F6D3D"/>
    <w:rsid w:val="003F6E41"/>
    <w:rsid w:val="003F71D4"/>
    <w:rsid w:val="003F72EE"/>
    <w:rsid w:val="003F74AE"/>
    <w:rsid w:val="003F75D0"/>
    <w:rsid w:val="003F7671"/>
    <w:rsid w:val="003F78BC"/>
    <w:rsid w:val="003F7D03"/>
    <w:rsid w:val="003F7FF3"/>
    <w:rsid w:val="00400A05"/>
    <w:rsid w:val="00400A33"/>
    <w:rsid w:val="00400CAC"/>
    <w:rsid w:val="00400EB3"/>
    <w:rsid w:val="00400FAF"/>
    <w:rsid w:val="0040112E"/>
    <w:rsid w:val="00401A85"/>
    <w:rsid w:val="00401B5A"/>
    <w:rsid w:val="00401C1C"/>
    <w:rsid w:val="00401F82"/>
    <w:rsid w:val="0040225E"/>
    <w:rsid w:val="00402349"/>
    <w:rsid w:val="0040248E"/>
    <w:rsid w:val="00402704"/>
    <w:rsid w:val="0040291B"/>
    <w:rsid w:val="00403167"/>
    <w:rsid w:val="0040372B"/>
    <w:rsid w:val="00403D02"/>
    <w:rsid w:val="00404091"/>
    <w:rsid w:val="00404100"/>
    <w:rsid w:val="004041F1"/>
    <w:rsid w:val="004042E4"/>
    <w:rsid w:val="00404431"/>
    <w:rsid w:val="00404606"/>
    <w:rsid w:val="00404609"/>
    <w:rsid w:val="004046E1"/>
    <w:rsid w:val="004047AC"/>
    <w:rsid w:val="00404A3A"/>
    <w:rsid w:val="00404BA8"/>
    <w:rsid w:val="00404E5D"/>
    <w:rsid w:val="00405177"/>
    <w:rsid w:val="0040523D"/>
    <w:rsid w:val="00405B06"/>
    <w:rsid w:val="00405B6F"/>
    <w:rsid w:val="00405CB0"/>
    <w:rsid w:val="00405EB5"/>
    <w:rsid w:val="00406076"/>
    <w:rsid w:val="004060A4"/>
    <w:rsid w:val="00406254"/>
    <w:rsid w:val="004062E9"/>
    <w:rsid w:val="00406653"/>
    <w:rsid w:val="00406986"/>
    <w:rsid w:val="00406A19"/>
    <w:rsid w:val="00406F3D"/>
    <w:rsid w:val="00407101"/>
    <w:rsid w:val="004072AA"/>
    <w:rsid w:val="004074E2"/>
    <w:rsid w:val="0040773B"/>
    <w:rsid w:val="004077D7"/>
    <w:rsid w:val="004079BB"/>
    <w:rsid w:val="00407DF1"/>
    <w:rsid w:val="00407E0C"/>
    <w:rsid w:val="00407EBB"/>
    <w:rsid w:val="00410040"/>
    <w:rsid w:val="004102F1"/>
    <w:rsid w:val="004104E5"/>
    <w:rsid w:val="00410601"/>
    <w:rsid w:val="0041066F"/>
    <w:rsid w:val="004106BD"/>
    <w:rsid w:val="0041088D"/>
    <w:rsid w:val="00410989"/>
    <w:rsid w:val="00410CB4"/>
    <w:rsid w:val="00410DAE"/>
    <w:rsid w:val="0041117E"/>
    <w:rsid w:val="00411387"/>
    <w:rsid w:val="00411649"/>
    <w:rsid w:val="00411C20"/>
    <w:rsid w:val="00412327"/>
    <w:rsid w:val="004124EF"/>
    <w:rsid w:val="004127F3"/>
    <w:rsid w:val="00412A8A"/>
    <w:rsid w:val="00412B63"/>
    <w:rsid w:val="00412C3A"/>
    <w:rsid w:val="00412E36"/>
    <w:rsid w:val="00413041"/>
    <w:rsid w:val="0041335A"/>
    <w:rsid w:val="0041356B"/>
    <w:rsid w:val="004136AF"/>
    <w:rsid w:val="00413820"/>
    <w:rsid w:val="00413A47"/>
    <w:rsid w:val="00413AEB"/>
    <w:rsid w:val="00413C23"/>
    <w:rsid w:val="00413C41"/>
    <w:rsid w:val="00413DDF"/>
    <w:rsid w:val="00414676"/>
    <w:rsid w:val="00414817"/>
    <w:rsid w:val="00414ADA"/>
    <w:rsid w:val="00414C19"/>
    <w:rsid w:val="00414CD2"/>
    <w:rsid w:val="00414D13"/>
    <w:rsid w:val="00414D6E"/>
    <w:rsid w:val="00414E98"/>
    <w:rsid w:val="00415078"/>
    <w:rsid w:val="004155C2"/>
    <w:rsid w:val="004159D4"/>
    <w:rsid w:val="00415C49"/>
    <w:rsid w:val="00415C59"/>
    <w:rsid w:val="00415D3F"/>
    <w:rsid w:val="00415DAC"/>
    <w:rsid w:val="00415E37"/>
    <w:rsid w:val="00415E9F"/>
    <w:rsid w:val="00415EB6"/>
    <w:rsid w:val="00416494"/>
    <w:rsid w:val="004164BB"/>
    <w:rsid w:val="00416590"/>
    <w:rsid w:val="004166B5"/>
    <w:rsid w:val="00416A11"/>
    <w:rsid w:val="00416FC7"/>
    <w:rsid w:val="00417062"/>
    <w:rsid w:val="00417173"/>
    <w:rsid w:val="0041723C"/>
    <w:rsid w:val="0041724E"/>
    <w:rsid w:val="0041727C"/>
    <w:rsid w:val="004172D7"/>
    <w:rsid w:val="00417454"/>
    <w:rsid w:val="00417839"/>
    <w:rsid w:val="00417AE2"/>
    <w:rsid w:val="00417D02"/>
    <w:rsid w:val="0042013E"/>
    <w:rsid w:val="00420317"/>
    <w:rsid w:val="0042033A"/>
    <w:rsid w:val="004206F5"/>
    <w:rsid w:val="004207B5"/>
    <w:rsid w:val="0042083A"/>
    <w:rsid w:val="00420C10"/>
    <w:rsid w:val="00420CDC"/>
    <w:rsid w:val="00420D9A"/>
    <w:rsid w:val="00420E4A"/>
    <w:rsid w:val="00420F89"/>
    <w:rsid w:val="0042110A"/>
    <w:rsid w:val="004214D0"/>
    <w:rsid w:val="00421650"/>
    <w:rsid w:val="00421652"/>
    <w:rsid w:val="00421939"/>
    <w:rsid w:val="004219CE"/>
    <w:rsid w:val="00421A93"/>
    <w:rsid w:val="004222CD"/>
    <w:rsid w:val="004223E9"/>
    <w:rsid w:val="004223F3"/>
    <w:rsid w:val="004226C1"/>
    <w:rsid w:val="004226FC"/>
    <w:rsid w:val="00422871"/>
    <w:rsid w:val="00422D1B"/>
    <w:rsid w:val="00422F9C"/>
    <w:rsid w:val="00423025"/>
    <w:rsid w:val="0042306D"/>
    <w:rsid w:val="004234F9"/>
    <w:rsid w:val="004235CB"/>
    <w:rsid w:val="00423637"/>
    <w:rsid w:val="00423645"/>
    <w:rsid w:val="00423670"/>
    <w:rsid w:val="004237EC"/>
    <w:rsid w:val="00423C06"/>
    <w:rsid w:val="00423C42"/>
    <w:rsid w:val="00423D75"/>
    <w:rsid w:val="00423F4B"/>
    <w:rsid w:val="00424446"/>
    <w:rsid w:val="004244E9"/>
    <w:rsid w:val="00424527"/>
    <w:rsid w:val="004245A5"/>
    <w:rsid w:val="00424A89"/>
    <w:rsid w:val="00424ADE"/>
    <w:rsid w:val="00424B97"/>
    <w:rsid w:val="00424CBF"/>
    <w:rsid w:val="00424F6C"/>
    <w:rsid w:val="0042544B"/>
    <w:rsid w:val="00425479"/>
    <w:rsid w:val="00425678"/>
    <w:rsid w:val="004256A5"/>
    <w:rsid w:val="004256F4"/>
    <w:rsid w:val="0042570B"/>
    <w:rsid w:val="00425838"/>
    <w:rsid w:val="00425A4D"/>
    <w:rsid w:val="00426050"/>
    <w:rsid w:val="004260E6"/>
    <w:rsid w:val="0042629F"/>
    <w:rsid w:val="00426519"/>
    <w:rsid w:val="004266EF"/>
    <w:rsid w:val="00426B64"/>
    <w:rsid w:val="00426B7B"/>
    <w:rsid w:val="00426C61"/>
    <w:rsid w:val="00427085"/>
    <w:rsid w:val="0042742A"/>
    <w:rsid w:val="0042743D"/>
    <w:rsid w:val="00427491"/>
    <w:rsid w:val="00427798"/>
    <w:rsid w:val="004278D6"/>
    <w:rsid w:val="00427BB8"/>
    <w:rsid w:val="00427D99"/>
    <w:rsid w:val="004306DE"/>
    <w:rsid w:val="004307FE"/>
    <w:rsid w:val="004308EF"/>
    <w:rsid w:val="00430AB2"/>
    <w:rsid w:val="00430B3A"/>
    <w:rsid w:val="00430BB3"/>
    <w:rsid w:val="00431008"/>
    <w:rsid w:val="00431443"/>
    <w:rsid w:val="004316DC"/>
    <w:rsid w:val="00431B5D"/>
    <w:rsid w:val="00431DA7"/>
    <w:rsid w:val="00431E2A"/>
    <w:rsid w:val="00431F5A"/>
    <w:rsid w:val="00431FF1"/>
    <w:rsid w:val="00432523"/>
    <w:rsid w:val="004326A6"/>
    <w:rsid w:val="00432912"/>
    <w:rsid w:val="00432B8D"/>
    <w:rsid w:val="00432CDB"/>
    <w:rsid w:val="00432F0C"/>
    <w:rsid w:val="00432F3E"/>
    <w:rsid w:val="00432FE4"/>
    <w:rsid w:val="004330EE"/>
    <w:rsid w:val="0043348B"/>
    <w:rsid w:val="004336B9"/>
    <w:rsid w:val="004339EA"/>
    <w:rsid w:val="00433B34"/>
    <w:rsid w:val="00433B89"/>
    <w:rsid w:val="00433EDD"/>
    <w:rsid w:val="00433FF8"/>
    <w:rsid w:val="00434132"/>
    <w:rsid w:val="0043435E"/>
    <w:rsid w:val="00434483"/>
    <w:rsid w:val="004347C4"/>
    <w:rsid w:val="00434815"/>
    <w:rsid w:val="00434909"/>
    <w:rsid w:val="0043490E"/>
    <w:rsid w:val="00434C3B"/>
    <w:rsid w:val="00434C60"/>
    <w:rsid w:val="00435354"/>
    <w:rsid w:val="004353AF"/>
    <w:rsid w:val="004354F1"/>
    <w:rsid w:val="00435876"/>
    <w:rsid w:val="00435A45"/>
    <w:rsid w:val="00435AB2"/>
    <w:rsid w:val="00435B11"/>
    <w:rsid w:val="00435D22"/>
    <w:rsid w:val="00435F94"/>
    <w:rsid w:val="004361C7"/>
    <w:rsid w:val="004362BD"/>
    <w:rsid w:val="00436335"/>
    <w:rsid w:val="0043635E"/>
    <w:rsid w:val="00436432"/>
    <w:rsid w:val="0043655A"/>
    <w:rsid w:val="004365C7"/>
    <w:rsid w:val="0043687B"/>
    <w:rsid w:val="00436A43"/>
    <w:rsid w:val="00436C93"/>
    <w:rsid w:val="00436D98"/>
    <w:rsid w:val="00436DDB"/>
    <w:rsid w:val="00436F8E"/>
    <w:rsid w:val="004370FE"/>
    <w:rsid w:val="00437399"/>
    <w:rsid w:val="004374EE"/>
    <w:rsid w:val="004376E3"/>
    <w:rsid w:val="0043786F"/>
    <w:rsid w:val="00437996"/>
    <w:rsid w:val="00437A2E"/>
    <w:rsid w:val="00437F0E"/>
    <w:rsid w:val="00440004"/>
    <w:rsid w:val="00440871"/>
    <w:rsid w:val="00440AC4"/>
    <w:rsid w:val="00440E28"/>
    <w:rsid w:val="00440EF0"/>
    <w:rsid w:val="0044100D"/>
    <w:rsid w:val="00441029"/>
    <w:rsid w:val="004411B5"/>
    <w:rsid w:val="004413B8"/>
    <w:rsid w:val="004413FD"/>
    <w:rsid w:val="004417AC"/>
    <w:rsid w:val="0044185B"/>
    <w:rsid w:val="00441F22"/>
    <w:rsid w:val="00442086"/>
    <w:rsid w:val="0044210F"/>
    <w:rsid w:val="004421D9"/>
    <w:rsid w:val="004421F0"/>
    <w:rsid w:val="00442244"/>
    <w:rsid w:val="004425E4"/>
    <w:rsid w:val="0044272B"/>
    <w:rsid w:val="00442A57"/>
    <w:rsid w:val="00442ADA"/>
    <w:rsid w:val="00442B29"/>
    <w:rsid w:val="00442CEA"/>
    <w:rsid w:val="00442DCD"/>
    <w:rsid w:val="00442ECA"/>
    <w:rsid w:val="00442F9B"/>
    <w:rsid w:val="00443020"/>
    <w:rsid w:val="004430D8"/>
    <w:rsid w:val="0044330B"/>
    <w:rsid w:val="004433E2"/>
    <w:rsid w:val="0044352B"/>
    <w:rsid w:val="00443766"/>
    <w:rsid w:val="004437F4"/>
    <w:rsid w:val="0044383D"/>
    <w:rsid w:val="00443A31"/>
    <w:rsid w:val="00443B13"/>
    <w:rsid w:val="00443F27"/>
    <w:rsid w:val="00444103"/>
    <w:rsid w:val="00444483"/>
    <w:rsid w:val="0044464A"/>
    <w:rsid w:val="004446B0"/>
    <w:rsid w:val="004448D6"/>
    <w:rsid w:val="00444AF8"/>
    <w:rsid w:val="00444DEA"/>
    <w:rsid w:val="00444F82"/>
    <w:rsid w:val="00445155"/>
    <w:rsid w:val="004453B4"/>
    <w:rsid w:val="004454A9"/>
    <w:rsid w:val="004454B7"/>
    <w:rsid w:val="00445652"/>
    <w:rsid w:val="00445CAA"/>
    <w:rsid w:val="00445DA7"/>
    <w:rsid w:val="00445DF8"/>
    <w:rsid w:val="0044619A"/>
    <w:rsid w:val="004461E8"/>
    <w:rsid w:val="004463CC"/>
    <w:rsid w:val="0044641F"/>
    <w:rsid w:val="004464AB"/>
    <w:rsid w:val="004465C7"/>
    <w:rsid w:val="00446884"/>
    <w:rsid w:val="00446B8C"/>
    <w:rsid w:val="00446EAD"/>
    <w:rsid w:val="00446F55"/>
    <w:rsid w:val="0044758D"/>
    <w:rsid w:val="004476E3"/>
    <w:rsid w:val="00447AE7"/>
    <w:rsid w:val="00447B28"/>
    <w:rsid w:val="00447F82"/>
    <w:rsid w:val="004500E2"/>
    <w:rsid w:val="004500E7"/>
    <w:rsid w:val="004500EC"/>
    <w:rsid w:val="004501B5"/>
    <w:rsid w:val="004502CB"/>
    <w:rsid w:val="004505F6"/>
    <w:rsid w:val="004506B6"/>
    <w:rsid w:val="00450A83"/>
    <w:rsid w:val="00450D96"/>
    <w:rsid w:val="004510DF"/>
    <w:rsid w:val="00451362"/>
    <w:rsid w:val="004513D7"/>
    <w:rsid w:val="0045149D"/>
    <w:rsid w:val="0045163C"/>
    <w:rsid w:val="00451BCA"/>
    <w:rsid w:val="00451BE3"/>
    <w:rsid w:val="00451CC3"/>
    <w:rsid w:val="00451D99"/>
    <w:rsid w:val="00452018"/>
    <w:rsid w:val="0045232F"/>
    <w:rsid w:val="00452379"/>
    <w:rsid w:val="0045244B"/>
    <w:rsid w:val="004524BE"/>
    <w:rsid w:val="004524F0"/>
    <w:rsid w:val="004528B8"/>
    <w:rsid w:val="00452A4B"/>
    <w:rsid w:val="00452A74"/>
    <w:rsid w:val="00452AAD"/>
    <w:rsid w:val="00452B05"/>
    <w:rsid w:val="00452F3C"/>
    <w:rsid w:val="00452FA7"/>
    <w:rsid w:val="00453407"/>
    <w:rsid w:val="0045373D"/>
    <w:rsid w:val="004537CC"/>
    <w:rsid w:val="0045393A"/>
    <w:rsid w:val="00453DB2"/>
    <w:rsid w:val="004541A0"/>
    <w:rsid w:val="004541F3"/>
    <w:rsid w:val="00454222"/>
    <w:rsid w:val="004542DC"/>
    <w:rsid w:val="0045443A"/>
    <w:rsid w:val="00454649"/>
    <w:rsid w:val="00454ACD"/>
    <w:rsid w:val="00454EB1"/>
    <w:rsid w:val="00454F16"/>
    <w:rsid w:val="0045509E"/>
    <w:rsid w:val="00455119"/>
    <w:rsid w:val="0045538E"/>
    <w:rsid w:val="004553B5"/>
    <w:rsid w:val="004556A6"/>
    <w:rsid w:val="004556CA"/>
    <w:rsid w:val="00455801"/>
    <w:rsid w:val="00455958"/>
    <w:rsid w:val="004559D0"/>
    <w:rsid w:val="00455AEE"/>
    <w:rsid w:val="00455B48"/>
    <w:rsid w:val="00455DC8"/>
    <w:rsid w:val="00455E5F"/>
    <w:rsid w:val="00456009"/>
    <w:rsid w:val="0045606B"/>
    <w:rsid w:val="00456073"/>
    <w:rsid w:val="00456182"/>
    <w:rsid w:val="0045625F"/>
    <w:rsid w:val="00456355"/>
    <w:rsid w:val="004563B0"/>
    <w:rsid w:val="00456515"/>
    <w:rsid w:val="004566A6"/>
    <w:rsid w:val="00456717"/>
    <w:rsid w:val="004567CC"/>
    <w:rsid w:val="004568C5"/>
    <w:rsid w:val="00456922"/>
    <w:rsid w:val="00456F21"/>
    <w:rsid w:val="00457387"/>
    <w:rsid w:val="004574A2"/>
    <w:rsid w:val="004575BC"/>
    <w:rsid w:val="00457899"/>
    <w:rsid w:val="00457A94"/>
    <w:rsid w:val="00457C64"/>
    <w:rsid w:val="00457EFE"/>
    <w:rsid w:val="0046000C"/>
    <w:rsid w:val="0046002A"/>
    <w:rsid w:val="004601BC"/>
    <w:rsid w:val="00460626"/>
    <w:rsid w:val="00460944"/>
    <w:rsid w:val="00461160"/>
    <w:rsid w:val="004612F5"/>
    <w:rsid w:val="00461348"/>
    <w:rsid w:val="0046137F"/>
    <w:rsid w:val="004615AB"/>
    <w:rsid w:val="004619A3"/>
    <w:rsid w:val="004619D8"/>
    <w:rsid w:val="00461EBF"/>
    <w:rsid w:val="00461EE4"/>
    <w:rsid w:val="00462264"/>
    <w:rsid w:val="00462709"/>
    <w:rsid w:val="00462738"/>
    <w:rsid w:val="00462978"/>
    <w:rsid w:val="0046299D"/>
    <w:rsid w:val="00462A20"/>
    <w:rsid w:val="00462DFA"/>
    <w:rsid w:val="0046310C"/>
    <w:rsid w:val="00463513"/>
    <w:rsid w:val="004635B5"/>
    <w:rsid w:val="004637BF"/>
    <w:rsid w:val="0046380A"/>
    <w:rsid w:val="004638CB"/>
    <w:rsid w:val="00463AEE"/>
    <w:rsid w:val="00463CE5"/>
    <w:rsid w:val="00463DCC"/>
    <w:rsid w:val="00463DE9"/>
    <w:rsid w:val="00464073"/>
    <w:rsid w:val="00464436"/>
    <w:rsid w:val="00464579"/>
    <w:rsid w:val="004649F3"/>
    <w:rsid w:val="00464B39"/>
    <w:rsid w:val="00464B93"/>
    <w:rsid w:val="00464D0D"/>
    <w:rsid w:val="00464E37"/>
    <w:rsid w:val="00464FBF"/>
    <w:rsid w:val="004650E7"/>
    <w:rsid w:val="004653BC"/>
    <w:rsid w:val="004659E9"/>
    <w:rsid w:val="00465AC5"/>
    <w:rsid w:val="00465B12"/>
    <w:rsid w:val="00465DF6"/>
    <w:rsid w:val="00465E96"/>
    <w:rsid w:val="004663D8"/>
    <w:rsid w:val="00466413"/>
    <w:rsid w:val="0046648A"/>
    <w:rsid w:val="0046684D"/>
    <w:rsid w:val="00466A21"/>
    <w:rsid w:val="00466CA4"/>
    <w:rsid w:val="00466CFB"/>
    <w:rsid w:val="00466D70"/>
    <w:rsid w:val="00466F36"/>
    <w:rsid w:val="0046706F"/>
    <w:rsid w:val="00467453"/>
    <w:rsid w:val="00467463"/>
    <w:rsid w:val="0046779C"/>
    <w:rsid w:val="004677AB"/>
    <w:rsid w:val="004678CA"/>
    <w:rsid w:val="00467C5C"/>
    <w:rsid w:val="00467DA8"/>
    <w:rsid w:val="0047013A"/>
    <w:rsid w:val="0047023F"/>
    <w:rsid w:val="0047033E"/>
    <w:rsid w:val="00470518"/>
    <w:rsid w:val="00470674"/>
    <w:rsid w:val="004707B1"/>
    <w:rsid w:val="00470814"/>
    <w:rsid w:val="0047084E"/>
    <w:rsid w:val="00470A7F"/>
    <w:rsid w:val="00470B73"/>
    <w:rsid w:val="00470E43"/>
    <w:rsid w:val="00470F0A"/>
    <w:rsid w:val="00471072"/>
    <w:rsid w:val="00471382"/>
    <w:rsid w:val="004714D2"/>
    <w:rsid w:val="004717B0"/>
    <w:rsid w:val="00471866"/>
    <w:rsid w:val="00471AFF"/>
    <w:rsid w:val="00471B80"/>
    <w:rsid w:val="00471C93"/>
    <w:rsid w:val="00471D32"/>
    <w:rsid w:val="00471D61"/>
    <w:rsid w:val="00471F87"/>
    <w:rsid w:val="00471FE1"/>
    <w:rsid w:val="004721E8"/>
    <w:rsid w:val="0047241D"/>
    <w:rsid w:val="0047267D"/>
    <w:rsid w:val="00472843"/>
    <w:rsid w:val="00472AC2"/>
    <w:rsid w:val="00472B14"/>
    <w:rsid w:val="00472E58"/>
    <w:rsid w:val="00472F5B"/>
    <w:rsid w:val="00473053"/>
    <w:rsid w:val="0047305C"/>
    <w:rsid w:val="00473146"/>
    <w:rsid w:val="00473380"/>
    <w:rsid w:val="004734A4"/>
    <w:rsid w:val="00473577"/>
    <w:rsid w:val="0047395F"/>
    <w:rsid w:val="00473AC6"/>
    <w:rsid w:val="00473BA3"/>
    <w:rsid w:val="00473C9B"/>
    <w:rsid w:val="00473DF2"/>
    <w:rsid w:val="00473F19"/>
    <w:rsid w:val="00473F53"/>
    <w:rsid w:val="004743A9"/>
    <w:rsid w:val="0047469C"/>
    <w:rsid w:val="004748EF"/>
    <w:rsid w:val="00474C89"/>
    <w:rsid w:val="00474FE8"/>
    <w:rsid w:val="004751CC"/>
    <w:rsid w:val="0047520A"/>
    <w:rsid w:val="004752B8"/>
    <w:rsid w:val="0047552F"/>
    <w:rsid w:val="00475533"/>
    <w:rsid w:val="00475605"/>
    <w:rsid w:val="0047574C"/>
    <w:rsid w:val="00475771"/>
    <w:rsid w:val="00475E12"/>
    <w:rsid w:val="00475E53"/>
    <w:rsid w:val="00475F79"/>
    <w:rsid w:val="00476279"/>
    <w:rsid w:val="00476515"/>
    <w:rsid w:val="0047653F"/>
    <w:rsid w:val="00476A16"/>
    <w:rsid w:val="00476D81"/>
    <w:rsid w:val="0047704A"/>
    <w:rsid w:val="00477309"/>
    <w:rsid w:val="0047796C"/>
    <w:rsid w:val="00477A3E"/>
    <w:rsid w:val="00477C0F"/>
    <w:rsid w:val="00477DA1"/>
    <w:rsid w:val="00477EE2"/>
    <w:rsid w:val="00477F5A"/>
    <w:rsid w:val="00477F8B"/>
    <w:rsid w:val="00480117"/>
    <w:rsid w:val="00480162"/>
    <w:rsid w:val="004801A3"/>
    <w:rsid w:val="0048021C"/>
    <w:rsid w:val="0048028B"/>
    <w:rsid w:val="00480302"/>
    <w:rsid w:val="00480370"/>
    <w:rsid w:val="00480717"/>
    <w:rsid w:val="004807B3"/>
    <w:rsid w:val="00480833"/>
    <w:rsid w:val="0048094D"/>
    <w:rsid w:val="00480E71"/>
    <w:rsid w:val="00481091"/>
    <w:rsid w:val="0048109E"/>
    <w:rsid w:val="0048149D"/>
    <w:rsid w:val="0048176E"/>
    <w:rsid w:val="00481BF7"/>
    <w:rsid w:val="00481F75"/>
    <w:rsid w:val="004823C2"/>
    <w:rsid w:val="0048261D"/>
    <w:rsid w:val="00482872"/>
    <w:rsid w:val="0048288D"/>
    <w:rsid w:val="00482D2A"/>
    <w:rsid w:val="00482DC5"/>
    <w:rsid w:val="00482F41"/>
    <w:rsid w:val="0048300C"/>
    <w:rsid w:val="004830A7"/>
    <w:rsid w:val="00483137"/>
    <w:rsid w:val="004832A0"/>
    <w:rsid w:val="004835A5"/>
    <w:rsid w:val="0048366A"/>
    <w:rsid w:val="004836CB"/>
    <w:rsid w:val="0048383D"/>
    <w:rsid w:val="00483959"/>
    <w:rsid w:val="00483A92"/>
    <w:rsid w:val="00483D27"/>
    <w:rsid w:val="00483EF6"/>
    <w:rsid w:val="00483F98"/>
    <w:rsid w:val="00484074"/>
    <w:rsid w:val="00484083"/>
    <w:rsid w:val="0048433B"/>
    <w:rsid w:val="004844B9"/>
    <w:rsid w:val="00484519"/>
    <w:rsid w:val="0048468E"/>
    <w:rsid w:val="004848C4"/>
    <w:rsid w:val="00484C39"/>
    <w:rsid w:val="00484E1E"/>
    <w:rsid w:val="00484E8D"/>
    <w:rsid w:val="00484EEC"/>
    <w:rsid w:val="00485080"/>
    <w:rsid w:val="0048520C"/>
    <w:rsid w:val="004854CF"/>
    <w:rsid w:val="0048585C"/>
    <w:rsid w:val="00485C2B"/>
    <w:rsid w:val="00485E14"/>
    <w:rsid w:val="00486036"/>
    <w:rsid w:val="004860B7"/>
    <w:rsid w:val="00486371"/>
    <w:rsid w:val="00486376"/>
    <w:rsid w:val="0048662D"/>
    <w:rsid w:val="004866C6"/>
    <w:rsid w:val="00486722"/>
    <w:rsid w:val="0048698C"/>
    <w:rsid w:val="00486BC2"/>
    <w:rsid w:val="00486D27"/>
    <w:rsid w:val="004874E2"/>
    <w:rsid w:val="004877C4"/>
    <w:rsid w:val="00487972"/>
    <w:rsid w:val="004879A9"/>
    <w:rsid w:val="00487DCE"/>
    <w:rsid w:val="00487FB8"/>
    <w:rsid w:val="0049004D"/>
    <w:rsid w:val="004902FD"/>
    <w:rsid w:val="004906E7"/>
    <w:rsid w:val="004908E2"/>
    <w:rsid w:val="00490F39"/>
    <w:rsid w:val="00491033"/>
    <w:rsid w:val="00491210"/>
    <w:rsid w:val="00491299"/>
    <w:rsid w:val="00491843"/>
    <w:rsid w:val="004918F7"/>
    <w:rsid w:val="00491907"/>
    <w:rsid w:val="00491BF6"/>
    <w:rsid w:val="00491DEA"/>
    <w:rsid w:val="00491EE0"/>
    <w:rsid w:val="004924E4"/>
    <w:rsid w:val="00492606"/>
    <w:rsid w:val="0049262B"/>
    <w:rsid w:val="00492807"/>
    <w:rsid w:val="00492852"/>
    <w:rsid w:val="004929F2"/>
    <w:rsid w:val="004929FF"/>
    <w:rsid w:val="00492B3D"/>
    <w:rsid w:val="00492BFA"/>
    <w:rsid w:val="00492DBD"/>
    <w:rsid w:val="00492E02"/>
    <w:rsid w:val="0049318E"/>
    <w:rsid w:val="004937EF"/>
    <w:rsid w:val="004939A5"/>
    <w:rsid w:val="00493B09"/>
    <w:rsid w:val="00493BBC"/>
    <w:rsid w:val="00493D04"/>
    <w:rsid w:val="00494012"/>
    <w:rsid w:val="00494148"/>
    <w:rsid w:val="004942DC"/>
    <w:rsid w:val="00494445"/>
    <w:rsid w:val="0049464E"/>
    <w:rsid w:val="00494731"/>
    <w:rsid w:val="00494783"/>
    <w:rsid w:val="00494979"/>
    <w:rsid w:val="004949C1"/>
    <w:rsid w:val="00494B2F"/>
    <w:rsid w:val="00494C8A"/>
    <w:rsid w:val="00494CD0"/>
    <w:rsid w:val="00495084"/>
    <w:rsid w:val="004951C3"/>
    <w:rsid w:val="004951DD"/>
    <w:rsid w:val="0049539D"/>
    <w:rsid w:val="004954BB"/>
    <w:rsid w:val="0049562F"/>
    <w:rsid w:val="004957B6"/>
    <w:rsid w:val="00495A48"/>
    <w:rsid w:val="00495E9F"/>
    <w:rsid w:val="00496153"/>
    <w:rsid w:val="00496327"/>
    <w:rsid w:val="0049690C"/>
    <w:rsid w:val="00496933"/>
    <w:rsid w:val="0049694D"/>
    <w:rsid w:val="00496C95"/>
    <w:rsid w:val="00496E34"/>
    <w:rsid w:val="00496E60"/>
    <w:rsid w:val="00496ED2"/>
    <w:rsid w:val="00496F17"/>
    <w:rsid w:val="00497089"/>
    <w:rsid w:val="00497402"/>
    <w:rsid w:val="00497461"/>
    <w:rsid w:val="004976EB"/>
    <w:rsid w:val="00497825"/>
    <w:rsid w:val="00497987"/>
    <w:rsid w:val="00497AC9"/>
    <w:rsid w:val="00497AD6"/>
    <w:rsid w:val="00497CBA"/>
    <w:rsid w:val="00497DA6"/>
    <w:rsid w:val="00497F7C"/>
    <w:rsid w:val="00497FE8"/>
    <w:rsid w:val="004A0064"/>
    <w:rsid w:val="004A019D"/>
    <w:rsid w:val="004A0830"/>
    <w:rsid w:val="004A08F2"/>
    <w:rsid w:val="004A0A0B"/>
    <w:rsid w:val="004A0B58"/>
    <w:rsid w:val="004A0DCD"/>
    <w:rsid w:val="004A1342"/>
    <w:rsid w:val="004A1486"/>
    <w:rsid w:val="004A1508"/>
    <w:rsid w:val="004A16B9"/>
    <w:rsid w:val="004A16BD"/>
    <w:rsid w:val="004A1970"/>
    <w:rsid w:val="004A1BA1"/>
    <w:rsid w:val="004A1CA8"/>
    <w:rsid w:val="004A1D6B"/>
    <w:rsid w:val="004A1DBF"/>
    <w:rsid w:val="004A1EC5"/>
    <w:rsid w:val="004A20A7"/>
    <w:rsid w:val="004A22A8"/>
    <w:rsid w:val="004A2342"/>
    <w:rsid w:val="004A2460"/>
    <w:rsid w:val="004A24E7"/>
    <w:rsid w:val="004A251B"/>
    <w:rsid w:val="004A271F"/>
    <w:rsid w:val="004A2873"/>
    <w:rsid w:val="004A2A92"/>
    <w:rsid w:val="004A2CB2"/>
    <w:rsid w:val="004A2ED5"/>
    <w:rsid w:val="004A35AF"/>
    <w:rsid w:val="004A35E9"/>
    <w:rsid w:val="004A3736"/>
    <w:rsid w:val="004A37D4"/>
    <w:rsid w:val="004A384A"/>
    <w:rsid w:val="004A3AE2"/>
    <w:rsid w:val="004A3B95"/>
    <w:rsid w:val="004A3C86"/>
    <w:rsid w:val="004A4171"/>
    <w:rsid w:val="004A41DC"/>
    <w:rsid w:val="004A4226"/>
    <w:rsid w:val="004A4798"/>
    <w:rsid w:val="004A4992"/>
    <w:rsid w:val="004A4B52"/>
    <w:rsid w:val="004A5035"/>
    <w:rsid w:val="004A5061"/>
    <w:rsid w:val="004A5169"/>
    <w:rsid w:val="004A5477"/>
    <w:rsid w:val="004A547A"/>
    <w:rsid w:val="004A54F2"/>
    <w:rsid w:val="004A567B"/>
    <w:rsid w:val="004A58D1"/>
    <w:rsid w:val="004A5C8C"/>
    <w:rsid w:val="004A5DDC"/>
    <w:rsid w:val="004A5E17"/>
    <w:rsid w:val="004A5EF9"/>
    <w:rsid w:val="004A61E1"/>
    <w:rsid w:val="004A63EA"/>
    <w:rsid w:val="004A67C1"/>
    <w:rsid w:val="004A68FF"/>
    <w:rsid w:val="004A6A96"/>
    <w:rsid w:val="004A6B80"/>
    <w:rsid w:val="004A6D86"/>
    <w:rsid w:val="004A710C"/>
    <w:rsid w:val="004A7321"/>
    <w:rsid w:val="004A7530"/>
    <w:rsid w:val="004A7588"/>
    <w:rsid w:val="004A7669"/>
    <w:rsid w:val="004A79AC"/>
    <w:rsid w:val="004A7D12"/>
    <w:rsid w:val="004B0067"/>
    <w:rsid w:val="004B0495"/>
    <w:rsid w:val="004B0503"/>
    <w:rsid w:val="004B0714"/>
    <w:rsid w:val="004B08BE"/>
    <w:rsid w:val="004B0B7B"/>
    <w:rsid w:val="004B0C86"/>
    <w:rsid w:val="004B0EBD"/>
    <w:rsid w:val="004B0F3B"/>
    <w:rsid w:val="004B1034"/>
    <w:rsid w:val="004B1058"/>
    <w:rsid w:val="004B140A"/>
    <w:rsid w:val="004B15D7"/>
    <w:rsid w:val="004B1684"/>
    <w:rsid w:val="004B177F"/>
    <w:rsid w:val="004B1AE8"/>
    <w:rsid w:val="004B1AE9"/>
    <w:rsid w:val="004B1E3E"/>
    <w:rsid w:val="004B1E4E"/>
    <w:rsid w:val="004B20C8"/>
    <w:rsid w:val="004B215A"/>
    <w:rsid w:val="004B2192"/>
    <w:rsid w:val="004B2558"/>
    <w:rsid w:val="004B25DE"/>
    <w:rsid w:val="004B29A7"/>
    <w:rsid w:val="004B29BD"/>
    <w:rsid w:val="004B2BD4"/>
    <w:rsid w:val="004B304B"/>
    <w:rsid w:val="004B3168"/>
    <w:rsid w:val="004B3468"/>
    <w:rsid w:val="004B3530"/>
    <w:rsid w:val="004B3696"/>
    <w:rsid w:val="004B37E8"/>
    <w:rsid w:val="004B3847"/>
    <w:rsid w:val="004B39E2"/>
    <w:rsid w:val="004B3A2D"/>
    <w:rsid w:val="004B3AF4"/>
    <w:rsid w:val="004B3C5F"/>
    <w:rsid w:val="004B3C75"/>
    <w:rsid w:val="004B3F9A"/>
    <w:rsid w:val="004B3FEE"/>
    <w:rsid w:val="004B40CF"/>
    <w:rsid w:val="004B417A"/>
    <w:rsid w:val="004B4296"/>
    <w:rsid w:val="004B4566"/>
    <w:rsid w:val="004B458E"/>
    <w:rsid w:val="004B45E1"/>
    <w:rsid w:val="004B4948"/>
    <w:rsid w:val="004B4BCD"/>
    <w:rsid w:val="004B4BE2"/>
    <w:rsid w:val="004B4E09"/>
    <w:rsid w:val="004B5350"/>
    <w:rsid w:val="004B5520"/>
    <w:rsid w:val="004B5572"/>
    <w:rsid w:val="004B5635"/>
    <w:rsid w:val="004B5648"/>
    <w:rsid w:val="004B58EF"/>
    <w:rsid w:val="004B59F6"/>
    <w:rsid w:val="004B5B98"/>
    <w:rsid w:val="004B5CAD"/>
    <w:rsid w:val="004B5ED5"/>
    <w:rsid w:val="004B610B"/>
    <w:rsid w:val="004B610E"/>
    <w:rsid w:val="004B6150"/>
    <w:rsid w:val="004B622E"/>
    <w:rsid w:val="004B6283"/>
    <w:rsid w:val="004B6369"/>
    <w:rsid w:val="004B640E"/>
    <w:rsid w:val="004B646B"/>
    <w:rsid w:val="004B673C"/>
    <w:rsid w:val="004B6773"/>
    <w:rsid w:val="004B67ED"/>
    <w:rsid w:val="004B67F6"/>
    <w:rsid w:val="004B6B81"/>
    <w:rsid w:val="004B6E87"/>
    <w:rsid w:val="004B7164"/>
    <w:rsid w:val="004B7793"/>
    <w:rsid w:val="004B7952"/>
    <w:rsid w:val="004B7A8D"/>
    <w:rsid w:val="004B7AB0"/>
    <w:rsid w:val="004B7CFB"/>
    <w:rsid w:val="004B7E06"/>
    <w:rsid w:val="004C007A"/>
    <w:rsid w:val="004C0126"/>
    <w:rsid w:val="004C01F1"/>
    <w:rsid w:val="004C0254"/>
    <w:rsid w:val="004C0331"/>
    <w:rsid w:val="004C04EE"/>
    <w:rsid w:val="004C065F"/>
    <w:rsid w:val="004C0784"/>
    <w:rsid w:val="004C0983"/>
    <w:rsid w:val="004C09F0"/>
    <w:rsid w:val="004C0B93"/>
    <w:rsid w:val="004C0C41"/>
    <w:rsid w:val="004C103C"/>
    <w:rsid w:val="004C1061"/>
    <w:rsid w:val="004C1115"/>
    <w:rsid w:val="004C1196"/>
    <w:rsid w:val="004C1302"/>
    <w:rsid w:val="004C1879"/>
    <w:rsid w:val="004C1BAE"/>
    <w:rsid w:val="004C1EB5"/>
    <w:rsid w:val="004C1F00"/>
    <w:rsid w:val="004C2061"/>
    <w:rsid w:val="004C20EC"/>
    <w:rsid w:val="004C2207"/>
    <w:rsid w:val="004C2260"/>
    <w:rsid w:val="004C22D3"/>
    <w:rsid w:val="004C268B"/>
    <w:rsid w:val="004C2C59"/>
    <w:rsid w:val="004C2DE0"/>
    <w:rsid w:val="004C2F69"/>
    <w:rsid w:val="004C3098"/>
    <w:rsid w:val="004C3455"/>
    <w:rsid w:val="004C36D8"/>
    <w:rsid w:val="004C3710"/>
    <w:rsid w:val="004C3AA8"/>
    <w:rsid w:val="004C3BC1"/>
    <w:rsid w:val="004C3D49"/>
    <w:rsid w:val="004C4143"/>
    <w:rsid w:val="004C4263"/>
    <w:rsid w:val="004C43A7"/>
    <w:rsid w:val="004C4A51"/>
    <w:rsid w:val="004C4A8C"/>
    <w:rsid w:val="004C4D3C"/>
    <w:rsid w:val="004C51FF"/>
    <w:rsid w:val="004C551F"/>
    <w:rsid w:val="004C579B"/>
    <w:rsid w:val="004C5AFB"/>
    <w:rsid w:val="004C5C44"/>
    <w:rsid w:val="004C5D35"/>
    <w:rsid w:val="004C5E22"/>
    <w:rsid w:val="004C644F"/>
    <w:rsid w:val="004C66CC"/>
    <w:rsid w:val="004C6B5F"/>
    <w:rsid w:val="004C6C77"/>
    <w:rsid w:val="004C6D6C"/>
    <w:rsid w:val="004C6DD5"/>
    <w:rsid w:val="004C6E1C"/>
    <w:rsid w:val="004C6E4C"/>
    <w:rsid w:val="004C6EB6"/>
    <w:rsid w:val="004C7C49"/>
    <w:rsid w:val="004D006B"/>
    <w:rsid w:val="004D0347"/>
    <w:rsid w:val="004D0381"/>
    <w:rsid w:val="004D0399"/>
    <w:rsid w:val="004D04B2"/>
    <w:rsid w:val="004D0507"/>
    <w:rsid w:val="004D051D"/>
    <w:rsid w:val="004D0616"/>
    <w:rsid w:val="004D0959"/>
    <w:rsid w:val="004D0B67"/>
    <w:rsid w:val="004D0B6E"/>
    <w:rsid w:val="004D0BD0"/>
    <w:rsid w:val="004D0E16"/>
    <w:rsid w:val="004D0FAE"/>
    <w:rsid w:val="004D0FDA"/>
    <w:rsid w:val="004D1097"/>
    <w:rsid w:val="004D116F"/>
    <w:rsid w:val="004D11ED"/>
    <w:rsid w:val="004D134C"/>
    <w:rsid w:val="004D135C"/>
    <w:rsid w:val="004D1415"/>
    <w:rsid w:val="004D19DF"/>
    <w:rsid w:val="004D1A20"/>
    <w:rsid w:val="004D1CA2"/>
    <w:rsid w:val="004D1F6F"/>
    <w:rsid w:val="004D1FBA"/>
    <w:rsid w:val="004D2428"/>
    <w:rsid w:val="004D25B3"/>
    <w:rsid w:val="004D268C"/>
    <w:rsid w:val="004D2734"/>
    <w:rsid w:val="004D2742"/>
    <w:rsid w:val="004D291D"/>
    <w:rsid w:val="004D2B9A"/>
    <w:rsid w:val="004D2C95"/>
    <w:rsid w:val="004D2C9F"/>
    <w:rsid w:val="004D2D96"/>
    <w:rsid w:val="004D2EB0"/>
    <w:rsid w:val="004D31DC"/>
    <w:rsid w:val="004D33AB"/>
    <w:rsid w:val="004D353D"/>
    <w:rsid w:val="004D355E"/>
    <w:rsid w:val="004D3664"/>
    <w:rsid w:val="004D366B"/>
    <w:rsid w:val="004D368A"/>
    <w:rsid w:val="004D379E"/>
    <w:rsid w:val="004D39A8"/>
    <w:rsid w:val="004D3A32"/>
    <w:rsid w:val="004D3B68"/>
    <w:rsid w:val="004D3E79"/>
    <w:rsid w:val="004D4311"/>
    <w:rsid w:val="004D434C"/>
    <w:rsid w:val="004D4480"/>
    <w:rsid w:val="004D49E5"/>
    <w:rsid w:val="004D4DC6"/>
    <w:rsid w:val="004D4E98"/>
    <w:rsid w:val="004D50A7"/>
    <w:rsid w:val="004D5169"/>
    <w:rsid w:val="004D51CE"/>
    <w:rsid w:val="004D560D"/>
    <w:rsid w:val="004D581E"/>
    <w:rsid w:val="004D593F"/>
    <w:rsid w:val="004D5C5F"/>
    <w:rsid w:val="004D5EE4"/>
    <w:rsid w:val="004D5F4A"/>
    <w:rsid w:val="004D5FC3"/>
    <w:rsid w:val="004D63C7"/>
    <w:rsid w:val="004D6747"/>
    <w:rsid w:val="004D68F0"/>
    <w:rsid w:val="004D6B27"/>
    <w:rsid w:val="004D6C0A"/>
    <w:rsid w:val="004D6CE0"/>
    <w:rsid w:val="004D70DA"/>
    <w:rsid w:val="004D72C3"/>
    <w:rsid w:val="004D73BF"/>
    <w:rsid w:val="004D7742"/>
    <w:rsid w:val="004D7857"/>
    <w:rsid w:val="004D791D"/>
    <w:rsid w:val="004D7ACF"/>
    <w:rsid w:val="004D7E71"/>
    <w:rsid w:val="004E00EC"/>
    <w:rsid w:val="004E0205"/>
    <w:rsid w:val="004E0423"/>
    <w:rsid w:val="004E0495"/>
    <w:rsid w:val="004E05A0"/>
    <w:rsid w:val="004E091A"/>
    <w:rsid w:val="004E0AA0"/>
    <w:rsid w:val="004E0B3A"/>
    <w:rsid w:val="004E0D30"/>
    <w:rsid w:val="004E0E05"/>
    <w:rsid w:val="004E0FE5"/>
    <w:rsid w:val="004E1212"/>
    <w:rsid w:val="004E121B"/>
    <w:rsid w:val="004E14F2"/>
    <w:rsid w:val="004E1777"/>
    <w:rsid w:val="004E1897"/>
    <w:rsid w:val="004E198A"/>
    <w:rsid w:val="004E1AA2"/>
    <w:rsid w:val="004E1C24"/>
    <w:rsid w:val="004E1D12"/>
    <w:rsid w:val="004E1D57"/>
    <w:rsid w:val="004E1F58"/>
    <w:rsid w:val="004E2098"/>
    <w:rsid w:val="004E209F"/>
    <w:rsid w:val="004E21DF"/>
    <w:rsid w:val="004E232F"/>
    <w:rsid w:val="004E24DF"/>
    <w:rsid w:val="004E293F"/>
    <w:rsid w:val="004E2B37"/>
    <w:rsid w:val="004E2E45"/>
    <w:rsid w:val="004E2F5D"/>
    <w:rsid w:val="004E3126"/>
    <w:rsid w:val="004E3299"/>
    <w:rsid w:val="004E335E"/>
    <w:rsid w:val="004E335F"/>
    <w:rsid w:val="004E33D7"/>
    <w:rsid w:val="004E3496"/>
    <w:rsid w:val="004E350B"/>
    <w:rsid w:val="004E3A36"/>
    <w:rsid w:val="004E3C2A"/>
    <w:rsid w:val="004E3E17"/>
    <w:rsid w:val="004E3E9C"/>
    <w:rsid w:val="004E40D5"/>
    <w:rsid w:val="004E45C9"/>
    <w:rsid w:val="004E48BD"/>
    <w:rsid w:val="004E4A71"/>
    <w:rsid w:val="004E4B10"/>
    <w:rsid w:val="004E4F06"/>
    <w:rsid w:val="004E4F3C"/>
    <w:rsid w:val="004E4F6D"/>
    <w:rsid w:val="004E5064"/>
    <w:rsid w:val="004E51EF"/>
    <w:rsid w:val="004E51FB"/>
    <w:rsid w:val="004E5393"/>
    <w:rsid w:val="004E58A4"/>
    <w:rsid w:val="004E595F"/>
    <w:rsid w:val="004E5BE9"/>
    <w:rsid w:val="004E5DD7"/>
    <w:rsid w:val="004E624B"/>
    <w:rsid w:val="004E632C"/>
    <w:rsid w:val="004E654C"/>
    <w:rsid w:val="004E65CC"/>
    <w:rsid w:val="004E65ED"/>
    <w:rsid w:val="004E668C"/>
    <w:rsid w:val="004E6781"/>
    <w:rsid w:val="004E7131"/>
    <w:rsid w:val="004E73A6"/>
    <w:rsid w:val="004E776F"/>
    <w:rsid w:val="004E7791"/>
    <w:rsid w:val="004E7982"/>
    <w:rsid w:val="004E7BA4"/>
    <w:rsid w:val="004E7C5D"/>
    <w:rsid w:val="004E7F4A"/>
    <w:rsid w:val="004F0095"/>
    <w:rsid w:val="004F03DD"/>
    <w:rsid w:val="004F04E2"/>
    <w:rsid w:val="004F0856"/>
    <w:rsid w:val="004F0AC4"/>
    <w:rsid w:val="004F0BC9"/>
    <w:rsid w:val="004F0E5F"/>
    <w:rsid w:val="004F1056"/>
    <w:rsid w:val="004F1389"/>
    <w:rsid w:val="004F15D1"/>
    <w:rsid w:val="004F15D9"/>
    <w:rsid w:val="004F1627"/>
    <w:rsid w:val="004F1721"/>
    <w:rsid w:val="004F17C5"/>
    <w:rsid w:val="004F194E"/>
    <w:rsid w:val="004F1A48"/>
    <w:rsid w:val="004F1AAF"/>
    <w:rsid w:val="004F1C59"/>
    <w:rsid w:val="004F1CB7"/>
    <w:rsid w:val="004F1CFA"/>
    <w:rsid w:val="004F1D9D"/>
    <w:rsid w:val="004F1DD4"/>
    <w:rsid w:val="004F2150"/>
    <w:rsid w:val="004F2292"/>
    <w:rsid w:val="004F243B"/>
    <w:rsid w:val="004F258E"/>
    <w:rsid w:val="004F28E9"/>
    <w:rsid w:val="004F2D3B"/>
    <w:rsid w:val="004F2E5F"/>
    <w:rsid w:val="004F2FA1"/>
    <w:rsid w:val="004F3151"/>
    <w:rsid w:val="004F3272"/>
    <w:rsid w:val="004F33E3"/>
    <w:rsid w:val="004F35DC"/>
    <w:rsid w:val="004F3754"/>
    <w:rsid w:val="004F3799"/>
    <w:rsid w:val="004F3829"/>
    <w:rsid w:val="004F3C10"/>
    <w:rsid w:val="004F3C5E"/>
    <w:rsid w:val="004F3D63"/>
    <w:rsid w:val="004F4222"/>
    <w:rsid w:val="004F4394"/>
    <w:rsid w:val="004F44E2"/>
    <w:rsid w:val="004F4592"/>
    <w:rsid w:val="004F4879"/>
    <w:rsid w:val="004F4906"/>
    <w:rsid w:val="004F4BC5"/>
    <w:rsid w:val="004F4D4D"/>
    <w:rsid w:val="004F4F5C"/>
    <w:rsid w:val="004F5077"/>
    <w:rsid w:val="004F5083"/>
    <w:rsid w:val="004F5315"/>
    <w:rsid w:val="004F541C"/>
    <w:rsid w:val="004F5607"/>
    <w:rsid w:val="004F571E"/>
    <w:rsid w:val="004F5723"/>
    <w:rsid w:val="004F5CC4"/>
    <w:rsid w:val="004F5DEA"/>
    <w:rsid w:val="004F5E78"/>
    <w:rsid w:val="004F5F4C"/>
    <w:rsid w:val="004F5FD3"/>
    <w:rsid w:val="004F61C2"/>
    <w:rsid w:val="004F6308"/>
    <w:rsid w:val="004F6376"/>
    <w:rsid w:val="004F6D42"/>
    <w:rsid w:val="004F6EA0"/>
    <w:rsid w:val="004F7254"/>
    <w:rsid w:val="004F7378"/>
    <w:rsid w:val="004F74AE"/>
    <w:rsid w:val="004F7746"/>
    <w:rsid w:val="004F792F"/>
    <w:rsid w:val="004F7A92"/>
    <w:rsid w:val="004F7BDB"/>
    <w:rsid w:val="004F7C49"/>
    <w:rsid w:val="004F7E0B"/>
    <w:rsid w:val="004F7E51"/>
    <w:rsid w:val="00500124"/>
    <w:rsid w:val="005001EB"/>
    <w:rsid w:val="0050022F"/>
    <w:rsid w:val="00500234"/>
    <w:rsid w:val="0050047C"/>
    <w:rsid w:val="005004BC"/>
    <w:rsid w:val="0050087E"/>
    <w:rsid w:val="00500CC1"/>
    <w:rsid w:val="00500F04"/>
    <w:rsid w:val="0050101F"/>
    <w:rsid w:val="005010EB"/>
    <w:rsid w:val="005012EE"/>
    <w:rsid w:val="00501600"/>
    <w:rsid w:val="005019CB"/>
    <w:rsid w:val="00501AC2"/>
    <w:rsid w:val="00501E2A"/>
    <w:rsid w:val="00501F6F"/>
    <w:rsid w:val="00501F71"/>
    <w:rsid w:val="005021CB"/>
    <w:rsid w:val="0050221F"/>
    <w:rsid w:val="0050222B"/>
    <w:rsid w:val="005022D1"/>
    <w:rsid w:val="005022EE"/>
    <w:rsid w:val="005023E8"/>
    <w:rsid w:val="005025C9"/>
    <w:rsid w:val="005027FE"/>
    <w:rsid w:val="0050292F"/>
    <w:rsid w:val="00502A0C"/>
    <w:rsid w:val="00502B13"/>
    <w:rsid w:val="00502CBC"/>
    <w:rsid w:val="00502F5B"/>
    <w:rsid w:val="00502FE8"/>
    <w:rsid w:val="0050308B"/>
    <w:rsid w:val="00503408"/>
    <w:rsid w:val="0050362D"/>
    <w:rsid w:val="00503DFB"/>
    <w:rsid w:val="00503F06"/>
    <w:rsid w:val="00503FD4"/>
    <w:rsid w:val="00504095"/>
    <w:rsid w:val="005040A8"/>
    <w:rsid w:val="005042C4"/>
    <w:rsid w:val="0050439B"/>
    <w:rsid w:val="00504489"/>
    <w:rsid w:val="0050448E"/>
    <w:rsid w:val="005045B2"/>
    <w:rsid w:val="005046A2"/>
    <w:rsid w:val="005046CF"/>
    <w:rsid w:val="00504854"/>
    <w:rsid w:val="0050487E"/>
    <w:rsid w:val="00504A0C"/>
    <w:rsid w:val="00504A7B"/>
    <w:rsid w:val="00504BE7"/>
    <w:rsid w:val="00505001"/>
    <w:rsid w:val="0050512A"/>
    <w:rsid w:val="00505182"/>
    <w:rsid w:val="00505482"/>
    <w:rsid w:val="005055AF"/>
    <w:rsid w:val="005056DF"/>
    <w:rsid w:val="005057E6"/>
    <w:rsid w:val="005057FB"/>
    <w:rsid w:val="005058B6"/>
    <w:rsid w:val="00505BFC"/>
    <w:rsid w:val="00505D57"/>
    <w:rsid w:val="005060F8"/>
    <w:rsid w:val="0050614A"/>
    <w:rsid w:val="0050614E"/>
    <w:rsid w:val="00506197"/>
    <w:rsid w:val="005061D0"/>
    <w:rsid w:val="0050630C"/>
    <w:rsid w:val="0050631E"/>
    <w:rsid w:val="0050632F"/>
    <w:rsid w:val="005063A8"/>
    <w:rsid w:val="005063B0"/>
    <w:rsid w:val="005063E0"/>
    <w:rsid w:val="0050679E"/>
    <w:rsid w:val="005067F6"/>
    <w:rsid w:val="00506B77"/>
    <w:rsid w:val="00506DC4"/>
    <w:rsid w:val="00506E6D"/>
    <w:rsid w:val="00507140"/>
    <w:rsid w:val="00507186"/>
    <w:rsid w:val="0050721F"/>
    <w:rsid w:val="005072DA"/>
    <w:rsid w:val="005074A1"/>
    <w:rsid w:val="005077A9"/>
    <w:rsid w:val="00507B7B"/>
    <w:rsid w:val="00510098"/>
    <w:rsid w:val="00510113"/>
    <w:rsid w:val="0051021A"/>
    <w:rsid w:val="005104AF"/>
    <w:rsid w:val="0051063E"/>
    <w:rsid w:val="00510BD5"/>
    <w:rsid w:val="00510CA6"/>
    <w:rsid w:val="00510DAE"/>
    <w:rsid w:val="00510E5E"/>
    <w:rsid w:val="005113BA"/>
    <w:rsid w:val="005113C4"/>
    <w:rsid w:val="00511475"/>
    <w:rsid w:val="005117D2"/>
    <w:rsid w:val="0051184E"/>
    <w:rsid w:val="0051192C"/>
    <w:rsid w:val="00511AD5"/>
    <w:rsid w:val="00511CA1"/>
    <w:rsid w:val="00512083"/>
    <w:rsid w:val="00512120"/>
    <w:rsid w:val="0051251C"/>
    <w:rsid w:val="00512792"/>
    <w:rsid w:val="005128D4"/>
    <w:rsid w:val="00512A5B"/>
    <w:rsid w:val="00512AEC"/>
    <w:rsid w:val="00512BD4"/>
    <w:rsid w:val="00512C4A"/>
    <w:rsid w:val="00512D6F"/>
    <w:rsid w:val="00512D88"/>
    <w:rsid w:val="00512DE9"/>
    <w:rsid w:val="0051301E"/>
    <w:rsid w:val="005135EF"/>
    <w:rsid w:val="0051375B"/>
    <w:rsid w:val="005137E2"/>
    <w:rsid w:val="0051394F"/>
    <w:rsid w:val="00513AB3"/>
    <w:rsid w:val="00513AC0"/>
    <w:rsid w:val="00513AFA"/>
    <w:rsid w:val="0051408B"/>
    <w:rsid w:val="00514140"/>
    <w:rsid w:val="00514488"/>
    <w:rsid w:val="00514492"/>
    <w:rsid w:val="0051450B"/>
    <w:rsid w:val="005145CB"/>
    <w:rsid w:val="0051466E"/>
    <w:rsid w:val="00514BA2"/>
    <w:rsid w:val="00514C11"/>
    <w:rsid w:val="00514DA4"/>
    <w:rsid w:val="00514DFC"/>
    <w:rsid w:val="00514E9C"/>
    <w:rsid w:val="00514EC7"/>
    <w:rsid w:val="00514F80"/>
    <w:rsid w:val="0051501A"/>
    <w:rsid w:val="00515396"/>
    <w:rsid w:val="005156A6"/>
    <w:rsid w:val="005156B3"/>
    <w:rsid w:val="00515729"/>
    <w:rsid w:val="00515C24"/>
    <w:rsid w:val="00515CF6"/>
    <w:rsid w:val="00515D72"/>
    <w:rsid w:val="00515EA5"/>
    <w:rsid w:val="00516058"/>
    <w:rsid w:val="00516087"/>
    <w:rsid w:val="0051646C"/>
    <w:rsid w:val="00516872"/>
    <w:rsid w:val="00516ACF"/>
    <w:rsid w:val="00516BF6"/>
    <w:rsid w:val="00516CA4"/>
    <w:rsid w:val="00517016"/>
    <w:rsid w:val="005175CD"/>
    <w:rsid w:val="00517838"/>
    <w:rsid w:val="00517CBA"/>
    <w:rsid w:val="00517D35"/>
    <w:rsid w:val="00517E41"/>
    <w:rsid w:val="00517F90"/>
    <w:rsid w:val="005202FE"/>
    <w:rsid w:val="00520350"/>
    <w:rsid w:val="005203A8"/>
    <w:rsid w:val="0052052E"/>
    <w:rsid w:val="00520589"/>
    <w:rsid w:val="00520644"/>
    <w:rsid w:val="005208C4"/>
    <w:rsid w:val="00520917"/>
    <w:rsid w:val="00520E83"/>
    <w:rsid w:val="00520FAC"/>
    <w:rsid w:val="005215A0"/>
    <w:rsid w:val="005216CF"/>
    <w:rsid w:val="0052173A"/>
    <w:rsid w:val="005219DA"/>
    <w:rsid w:val="00521AC6"/>
    <w:rsid w:val="00521B45"/>
    <w:rsid w:val="00521E6A"/>
    <w:rsid w:val="00521F71"/>
    <w:rsid w:val="00521FC3"/>
    <w:rsid w:val="005225A4"/>
    <w:rsid w:val="005227C5"/>
    <w:rsid w:val="0052282E"/>
    <w:rsid w:val="00522AFC"/>
    <w:rsid w:val="00522B18"/>
    <w:rsid w:val="00522C20"/>
    <w:rsid w:val="00522C4D"/>
    <w:rsid w:val="005230AB"/>
    <w:rsid w:val="005231F0"/>
    <w:rsid w:val="0052335D"/>
    <w:rsid w:val="005234D5"/>
    <w:rsid w:val="005237B1"/>
    <w:rsid w:val="005238CE"/>
    <w:rsid w:val="00523A10"/>
    <w:rsid w:val="00523C78"/>
    <w:rsid w:val="00524023"/>
    <w:rsid w:val="005240E4"/>
    <w:rsid w:val="00524628"/>
    <w:rsid w:val="00524763"/>
    <w:rsid w:val="00524766"/>
    <w:rsid w:val="00524AEA"/>
    <w:rsid w:val="00524BA5"/>
    <w:rsid w:val="00524D77"/>
    <w:rsid w:val="00524DD3"/>
    <w:rsid w:val="00524E29"/>
    <w:rsid w:val="00524E60"/>
    <w:rsid w:val="00524F80"/>
    <w:rsid w:val="005250D2"/>
    <w:rsid w:val="00525149"/>
    <w:rsid w:val="005251A6"/>
    <w:rsid w:val="0052571C"/>
    <w:rsid w:val="00525826"/>
    <w:rsid w:val="00525890"/>
    <w:rsid w:val="00525892"/>
    <w:rsid w:val="00525A50"/>
    <w:rsid w:val="00525A8E"/>
    <w:rsid w:val="00525C11"/>
    <w:rsid w:val="00525C2E"/>
    <w:rsid w:val="00525C88"/>
    <w:rsid w:val="00525CE1"/>
    <w:rsid w:val="00525F0A"/>
    <w:rsid w:val="00525F54"/>
    <w:rsid w:val="00526263"/>
    <w:rsid w:val="005267BC"/>
    <w:rsid w:val="00526C78"/>
    <w:rsid w:val="00526E86"/>
    <w:rsid w:val="00527326"/>
    <w:rsid w:val="005275E9"/>
    <w:rsid w:val="00527731"/>
    <w:rsid w:val="005277B5"/>
    <w:rsid w:val="00527B0A"/>
    <w:rsid w:val="00527D38"/>
    <w:rsid w:val="00527E1C"/>
    <w:rsid w:val="00527E71"/>
    <w:rsid w:val="005302E3"/>
    <w:rsid w:val="005303B0"/>
    <w:rsid w:val="00530882"/>
    <w:rsid w:val="00530B9E"/>
    <w:rsid w:val="00530BFF"/>
    <w:rsid w:val="00530C73"/>
    <w:rsid w:val="00530CC0"/>
    <w:rsid w:val="00530D17"/>
    <w:rsid w:val="005310A1"/>
    <w:rsid w:val="005310DA"/>
    <w:rsid w:val="00531257"/>
    <w:rsid w:val="0053134D"/>
    <w:rsid w:val="005313EB"/>
    <w:rsid w:val="005317BA"/>
    <w:rsid w:val="0053189D"/>
    <w:rsid w:val="00531CDE"/>
    <w:rsid w:val="00532084"/>
    <w:rsid w:val="005321DF"/>
    <w:rsid w:val="00532229"/>
    <w:rsid w:val="00532422"/>
    <w:rsid w:val="0053246D"/>
    <w:rsid w:val="005324E8"/>
    <w:rsid w:val="0053276A"/>
    <w:rsid w:val="005328BD"/>
    <w:rsid w:val="00532AF7"/>
    <w:rsid w:val="00532CC5"/>
    <w:rsid w:val="00532F63"/>
    <w:rsid w:val="00532F96"/>
    <w:rsid w:val="00533072"/>
    <w:rsid w:val="005331A5"/>
    <w:rsid w:val="005332AF"/>
    <w:rsid w:val="00533746"/>
    <w:rsid w:val="00533AA5"/>
    <w:rsid w:val="00533CD2"/>
    <w:rsid w:val="00533ECC"/>
    <w:rsid w:val="00533FF9"/>
    <w:rsid w:val="0053414D"/>
    <w:rsid w:val="00534416"/>
    <w:rsid w:val="00534451"/>
    <w:rsid w:val="0053448D"/>
    <w:rsid w:val="00534570"/>
    <w:rsid w:val="00534584"/>
    <w:rsid w:val="00534797"/>
    <w:rsid w:val="00534B6A"/>
    <w:rsid w:val="00534DE7"/>
    <w:rsid w:val="0053554B"/>
    <w:rsid w:val="0053590E"/>
    <w:rsid w:val="00535B5C"/>
    <w:rsid w:val="00535BE4"/>
    <w:rsid w:val="00535D8C"/>
    <w:rsid w:val="005361DA"/>
    <w:rsid w:val="005362F0"/>
    <w:rsid w:val="00536430"/>
    <w:rsid w:val="00536492"/>
    <w:rsid w:val="005368A6"/>
    <w:rsid w:val="00536A88"/>
    <w:rsid w:val="00537227"/>
    <w:rsid w:val="00537290"/>
    <w:rsid w:val="0053729E"/>
    <w:rsid w:val="005372E6"/>
    <w:rsid w:val="00537488"/>
    <w:rsid w:val="005375BB"/>
    <w:rsid w:val="005375F4"/>
    <w:rsid w:val="005378EA"/>
    <w:rsid w:val="0053794E"/>
    <w:rsid w:val="005379D4"/>
    <w:rsid w:val="00537B01"/>
    <w:rsid w:val="00537F87"/>
    <w:rsid w:val="00537FA6"/>
    <w:rsid w:val="00537FB2"/>
    <w:rsid w:val="00537FDB"/>
    <w:rsid w:val="00537FE8"/>
    <w:rsid w:val="005401F3"/>
    <w:rsid w:val="005405C5"/>
    <w:rsid w:val="005405EB"/>
    <w:rsid w:val="00540641"/>
    <w:rsid w:val="0054084D"/>
    <w:rsid w:val="00540C54"/>
    <w:rsid w:val="00540F49"/>
    <w:rsid w:val="00541034"/>
    <w:rsid w:val="00541058"/>
    <w:rsid w:val="00541A5B"/>
    <w:rsid w:val="00541A68"/>
    <w:rsid w:val="00541FF3"/>
    <w:rsid w:val="00542194"/>
    <w:rsid w:val="005421C3"/>
    <w:rsid w:val="005421DD"/>
    <w:rsid w:val="0054239C"/>
    <w:rsid w:val="005423F0"/>
    <w:rsid w:val="00542615"/>
    <w:rsid w:val="00542B74"/>
    <w:rsid w:val="00542E40"/>
    <w:rsid w:val="00543066"/>
    <w:rsid w:val="00543105"/>
    <w:rsid w:val="00543317"/>
    <w:rsid w:val="00543571"/>
    <w:rsid w:val="005435F3"/>
    <w:rsid w:val="005437E4"/>
    <w:rsid w:val="0054380A"/>
    <w:rsid w:val="00543868"/>
    <w:rsid w:val="005438B7"/>
    <w:rsid w:val="00543988"/>
    <w:rsid w:val="00543BB1"/>
    <w:rsid w:val="00543E3B"/>
    <w:rsid w:val="00543F6B"/>
    <w:rsid w:val="005441B5"/>
    <w:rsid w:val="005441D2"/>
    <w:rsid w:val="00544220"/>
    <w:rsid w:val="00544349"/>
    <w:rsid w:val="00544487"/>
    <w:rsid w:val="0054452B"/>
    <w:rsid w:val="005445B5"/>
    <w:rsid w:val="0054461B"/>
    <w:rsid w:val="005448D3"/>
    <w:rsid w:val="00544A82"/>
    <w:rsid w:val="00544B05"/>
    <w:rsid w:val="00544DD0"/>
    <w:rsid w:val="005451F4"/>
    <w:rsid w:val="0054528E"/>
    <w:rsid w:val="005457A8"/>
    <w:rsid w:val="00545990"/>
    <w:rsid w:val="005459E4"/>
    <w:rsid w:val="00545A2F"/>
    <w:rsid w:val="0054602D"/>
    <w:rsid w:val="00546246"/>
    <w:rsid w:val="00546470"/>
    <w:rsid w:val="00546523"/>
    <w:rsid w:val="00546B3C"/>
    <w:rsid w:val="00546CE4"/>
    <w:rsid w:val="00546CE8"/>
    <w:rsid w:val="00547067"/>
    <w:rsid w:val="00547113"/>
    <w:rsid w:val="0054714C"/>
    <w:rsid w:val="0054717B"/>
    <w:rsid w:val="005474DD"/>
    <w:rsid w:val="005475F9"/>
    <w:rsid w:val="00547657"/>
    <w:rsid w:val="0055007C"/>
    <w:rsid w:val="0055054F"/>
    <w:rsid w:val="005506E2"/>
    <w:rsid w:val="00550866"/>
    <w:rsid w:val="00550BDB"/>
    <w:rsid w:val="00550D78"/>
    <w:rsid w:val="00550EA8"/>
    <w:rsid w:val="00550F43"/>
    <w:rsid w:val="00550FCB"/>
    <w:rsid w:val="00551250"/>
    <w:rsid w:val="00551420"/>
    <w:rsid w:val="0055146D"/>
    <w:rsid w:val="00551677"/>
    <w:rsid w:val="00551715"/>
    <w:rsid w:val="00551722"/>
    <w:rsid w:val="00551D86"/>
    <w:rsid w:val="00552053"/>
    <w:rsid w:val="005522CC"/>
    <w:rsid w:val="005525D0"/>
    <w:rsid w:val="005527DF"/>
    <w:rsid w:val="00552A90"/>
    <w:rsid w:val="00552B1C"/>
    <w:rsid w:val="00552BA1"/>
    <w:rsid w:val="00552BA6"/>
    <w:rsid w:val="00552CA5"/>
    <w:rsid w:val="00552D91"/>
    <w:rsid w:val="00552F29"/>
    <w:rsid w:val="00553230"/>
    <w:rsid w:val="0055351E"/>
    <w:rsid w:val="00553637"/>
    <w:rsid w:val="00553963"/>
    <w:rsid w:val="00553A9A"/>
    <w:rsid w:val="00553BE7"/>
    <w:rsid w:val="00553C3C"/>
    <w:rsid w:val="00553D28"/>
    <w:rsid w:val="00554007"/>
    <w:rsid w:val="00554052"/>
    <w:rsid w:val="00554570"/>
    <w:rsid w:val="005546B3"/>
    <w:rsid w:val="0055472B"/>
    <w:rsid w:val="00554740"/>
    <w:rsid w:val="00554A5E"/>
    <w:rsid w:val="00554C22"/>
    <w:rsid w:val="00554CA4"/>
    <w:rsid w:val="00554CD9"/>
    <w:rsid w:val="00554D4A"/>
    <w:rsid w:val="005550D1"/>
    <w:rsid w:val="00555147"/>
    <w:rsid w:val="005553D4"/>
    <w:rsid w:val="005554D0"/>
    <w:rsid w:val="005557FA"/>
    <w:rsid w:val="00555A51"/>
    <w:rsid w:val="00555C6A"/>
    <w:rsid w:val="00555CEF"/>
    <w:rsid w:val="00555DB2"/>
    <w:rsid w:val="00555F8B"/>
    <w:rsid w:val="0055634C"/>
    <w:rsid w:val="00556478"/>
    <w:rsid w:val="00556A19"/>
    <w:rsid w:val="00556C4C"/>
    <w:rsid w:val="00556CD7"/>
    <w:rsid w:val="00556DD1"/>
    <w:rsid w:val="00557232"/>
    <w:rsid w:val="00557306"/>
    <w:rsid w:val="0055745A"/>
    <w:rsid w:val="0055777D"/>
    <w:rsid w:val="00557885"/>
    <w:rsid w:val="00557BD8"/>
    <w:rsid w:val="00557F7F"/>
    <w:rsid w:val="00560047"/>
    <w:rsid w:val="00560097"/>
    <w:rsid w:val="0056015D"/>
    <w:rsid w:val="005601B9"/>
    <w:rsid w:val="0056034F"/>
    <w:rsid w:val="0056036F"/>
    <w:rsid w:val="00560519"/>
    <w:rsid w:val="0056055F"/>
    <w:rsid w:val="005607BF"/>
    <w:rsid w:val="005607E7"/>
    <w:rsid w:val="005607F3"/>
    <w:rsid w:val="00560DA7"/>
    <w:rsid w:val="00560FF4"/>
    <w:rsid w:val="005610FC"/>
    <w:rsid w:val="005613E6"/>
    <w:rsid w:val="0056191C"/>
    <w:rsid w:val="005619DB"/>
    <w:rsid w:val="005619F0"/>
    <w:rsid w:val="00561A4B"/>
    <w:rsid w:val="00561BAA"/>
    <w:rsid w:val="00561C41"/>
    <w:rsid w:val="00561CD8"/>
    <w:rsid w:val="00562CC1"/>
    <w:rsid w:val="00562CCD"/>
    <w:rsid w:val="00562CF5"/>
    <w:rsid w:val="00562DCA"/>
    <w:rsid w:val="00562E13"/>
    <w:rsid w:val="00562F9C"/>
    <w:rsid w:val="00563298"/>
    <w:rsid w:val="005637C5"/>
    <w:rsid w:val="00563BDC"/>
    <w:rsid w:val="00563C99"/>
    <w:rsid w:val="00563D67"/>
    <w:rsid w:val="00563FDC"/>
    <w:rsid w:val="00564065"/>
    <w:rsid w:val="00564086"/>
    <w:rsid w:val="005640EB"/>
    <w:rsid w:val="00564111"/>
    <w:rsid w:val="00564283"/>
    <w:rsid w:val="005645E4"/>
    <w:rsid w:val="00564783"/>
    <w:rsid w:val="00564890"/>
    <w:rsid w:val="005649F6"/>
    <w:rsid w:val="00564BDE"/>
    <w:rsid w:val="00564DA7"/>
    <w:rsid w:val="00564EE1"/>
    <w:rsid w:val="00564EEC"/>
    <w:rsid w:val="00564F75"/>
    <w:rsid w:val="00565128"/>
    <w:rsid w:val="0056525F"/>
    <w:rsid w:val="0056526F"/>
    <w:rsid w:val="00565291"/>
    <w:rsid w:val="0056533A"/>
    <w:rsid w:val="005655C3"/>
    <w:rsid w:val="005655D3"/>
    <w:rsid w:val="00565642"/>
    <w:rsid w:val="005656D8"/>
    <w:rsid w:val="0056598C"/>
    <w:rsid w:val="00565DB1"/>
    <w:rsid w:val="00565E1C"/>
    <w:rsid w:val="00565E22"/>
    <w:rsid w:val="00565F86"/>
    <w:rsid w:val="00566064"/>
    <w:rsid w:val="005662FA"/>
    <w:rsid w:val="00566409"/>
    <w:rsid w:val="005664F7"/>
    <w:rsid w:val="00566683"/>
    <w:rsid w:val="00566A2D"/>
    <w:rsid w:val="00566ACE"/>
    <w:rsid w:val="00566CB5"/>
    <w:rsid w:val="00566E0C"/>
    <w:rsid w:val="00566FFA"/>
    <w:rsid w:val="0056742D"/>
    <w:rsid w:val="005674AB"/>
    <w:rsid w:val="0056750E"/>
    <w:rsid w:val="0056767D"/>
    <w:rsid w:val="00567AC0"/>
    <w:rsid w:val="00567B5F"/>
    <w:rsid w:val="00567D6A"/>
    <w:rsid w:val="00567E47"/>
    <w:rsid w:val="00570021"/>
    <w:rsid w:val="0057006D"/>
    <w:rsid w:val="0057031A"/>
    <w:rsid w:val="005706AB"/>
    <w:rsid w:val="0057077D"/>
    <w:rsid w:val="00570A97"/>
    <w:rsid w:val="00570AF9"/>
    <w:rsid w:val="00570C0B"/>
    <w:rsid w:val="00570C1C"/>
    <w:rsid w:val="00570D02"/>
    <w:rsid w:val="00570D57"/>
    <w:rsid w:val="00570E0E"/>
    <w:rsid w:val="00570FFB"/>
    <w:rsid w:val="00571296"/>
    <w:rsid w:val="005712AE"/>
    <w:rsid w:val="005712BC"/>
    <w:rsid w:val="00571513"/>
    <w:rsid w:val="0057162D"/>
    <w:rsid w:val="0057183C"/>
    <w:rsid w:val="00571A44"/>
    <w:rsid w:val="00571BE7"/>
    <w:rsid w:val="00571F38"/>
    <w:rsid w:val="00571F7F"/>
    <w:rsid w:val="00571FD4"/>
    <w:rsid w:val="005727BE"/>
    <w:rsid w:val="005728AD"/>
    <w:rsid w:val="005729E4"/>
    <w:rsid w:val="00572B20"/>
    <w:rsid w:val="00572C90"/>
    <w:rsid w:val="00572E80"/>
    <w:rsid w:val="005730E2"/>
    <w:rsid w:val="00573276"/>
    <w:rsid w:val="0057334F"/>
    <w:rsid w:val="00573792"/>
    <w:rsid w:val="0057381B"/>
    <w:rsid w:val="00573908"/>
    <w:rsid w:val="00573ABA"/>
    <w:rsid w:val="00573B23"/>
    <w:rsid w:val="00573E09"/>
    <w:rsid w:val="00574049"/>
    <w:rsid w:val="00574273"/>
    <w:rsid w:val="00574365"/>
    <w:rsid w:val="005743B2"/>
    <w:rsid w:val="005749DC"/>
    <w:rsid w:val="00574A13"/>
    <w:rsid w:val="00574AE9"/>
    <w:rsid w:val="00574EAE"/>
    <w:rsid w:val="00574FA1"/>
    <w:rsid w:val="00574FFC"/>
    <w:rsid w:val="00575281"/>
    <w:rsid w:val="00575833"/>
    <w:rsid w:val="00575A0A"/>
    <w:rsid w:val="00575BC5"/>
    <w:rsid w:val="00575C43"/>
    <w:rsid w:val="0057607D"/>
    <w:rsid w:val="0057625E"/>
    <w:rsid w:val="0057645D"/>
    <w:rsid w:val="005764F4"/>
    <w:rsid w:val="00576745"/>
    <w:rsid w:val="00576883"/>
    <w:rsid w:val="0057692E"/>
    <w:rsid w:val="00576983"/>
    <w:rsid w:val="00576A1C"/>
    <w:rsid w:val="00576C02"/>
    <w:rsid w:val="00576D4E"/>
    <w:rsid w:val="00576FFC"/>
    <w:rsid w:val="005770DE"/>
    <w:rsid w:val="00577280"/>
    <w:rsid w:val="00577367"/>
    <w:rsid w:val="0057739D"/>
    <w:rsid w:val="00577579"/>
    <w:rsid w:val="0057761F"/>
    <w:rsid w:val="0057785B"/>
    <w:rsid w:val="005779DF"/>
    <w:rsid w:val="00577BF1"/>
    <w:rsid w:val="00577D13"/>
    <w:rsid w:val="00577F27"/>
    <w:rsid w:val="005800AC"/>
    <w:rsid w:val="00580191"/>
    <w:rsid w:val="0058077B"/>
    <w:rsid w:val="0058087C"/>
    <w:rsid w:val="005809AC"/>
    <w:rsid w:val="00580BC1"/>
    <w:rsid w:val="00580C61"/>
    <w:rsid w:val="00580D22"/>
    <w:rsid w:val="00580DE8"/>
    <w:rsid w:val="00580E1B"/>
    <w:rsid w:val="00580F9D"/>
    <w:rsid w:val="0058102A"/>
    <w:rsid w:val="005810CC"/>
    <w:rsid w:val="00581218"/>
    <w:rsid w:val="005813E2"/>
    <w:rsid w:val="00581558"/>
    <w:rsid w:val="00581730"/>
    <w:rsid w:val="00581D2D"/>
    <w:rsid w:val="00582453"/>
    <w:rsid w:val="00582555"/>
    <w:rsid w:val="0058285B"/>
    <w:rsid w:val="00582C79"/>
    <w:rsid w:val="00582CB3"/>
    <w:rsid w:val="00582E16"/>
    <w:rsid w:val="00582EAA"/>
    <w:rsid w:val="00582EDD"/>
    <w:rsid w:val="00582FAD"/>
    <w:rsid w:val="00582FDA"/>
    <w:rsid w:val="005831C4"/>
    <w:rsid w:val="005835AA"/>
    <w:rsid w:val="005836CF"/>
    <w:rsid w:val="00583E56"/>
    <w:rsid w:val="00583FE3"/>
    <w:rsid w:val="005843B9"/>
    <w:rsid w:val="00584438"/>
    <w:rsid w:val="0058445B"/>
    <w:rsid w:val="0058459F"/>
    <w:rsid w:val="00584710"/>
    <w:rsid w:val="0058495A"/>
    <w:rsid w:val="00584A25"/>
    <w:rsid w:val="00584A4B"/>
    <w:rsid w:val="00584A5A"/>
    <w:rsid w:val="00584AC6"/>
    <w:rsid w:val="00584CAF"/>
    <w:rsid w:val="00584E19"/>
    <w:rsid w:val="00584EEC"/>
    <w:rsid w:val="00584EF6"/>
    <w:rsid w:val="0058504E"/>
    <w:rsid w:val="00585217"/>
    <w:rsid w:val="0058524C"/>
    <w:rsid w:val="005855F1"/>
    <w:rsid w:val="005858F7"/>
    <w:rsid w:val="00585E02"/>
    <w:rsid w:val="00585ED8"/>
    <w:rsid w:val="005860AB"/>
    <w:rsid w:val="005863DF"/>
    <w:rsid w:val="0058642A"/>
    <w:rsid w:val="00586896"/>
    <w:rsid w:val="00586AB0"/>
    <w:rsid w:val="00586DED"/>
    <w:rsid w:val="00586E61"/>
    <w:rsid w:val="0058707E"/>
    <w:rsid w:val="0058719D"/>
    <w:rsid w:val="0058739F"/>
    <w:rsid w:val="005874A9"/>
    <w:rsid w:val="005875AE"/>
    <w:rsid w:val="00587601"/>
    <w:rsid w:val="00587A89"/>
    <w:rsid w:val="00587AEF"/>
    <w:rsid w:val="00587C55"/>
    <w:rsid w:val="005901F8"/>
    <w:rsid w:val="00590205"/>
    <w:rsid w:val="0059029B"/>
    <w:rsid w:val="00590635"/>
    <w:rsid w:val="005908A3"/>
    <w:rsid w:val="00590B21"/>
    <w:rsid w:val="00590BB4"/>
    <w:rsid w:val="00590FE0"/>
    <w:rsid w:val="00591118"/>
    <w:rsid w:val="00591255"/>
    <w:rsid w:val="005913C8"/>
    <w:rsid w:val="00591717"/>
    <w:rsid w:val="005917F0"/>
    <w:rsid w:val="0059184D"/>
    <w:rsid w:val="005918AE"/>
    <w:rsid w:val="0059192E"/>
    <w:rsid w:val="00591962"/>
    <w:rsid w:val="00591F43"/>
    <w:rsid w:val="00591F5F"/>
    <w:rsid w:val="00592566"/>
    <w:rsid w:val="00592A70"/>
    <w:rsid w:val="00592EFB"/>
    <w:rsid w:val="00593248"/>
    <w:rsid w:val="0059324D"/>
    <w:rsid w:val="00593421"/>
    <w:rsid w:val="00593AA0"/>
    <w:rsid w:val="00593D70"/>
    <w:rsid w:val="00593FC9"/>
    <w:rsid w:val="00593FD0"/>
    <w:rsid w:val="005941EA"/>
    <w:rsid w:val="005942CB"/>
    <w:rsid w:val="005948CE"/>
    <w:rsid w:val="00594CDE"/>
    <w:rsid w:val="00594E9A"/>
    <w:rsid w:val="00595054"/>
    <w:rsid w:val="00595371"/>
    <w:rsid w:val="005953A7"/>
    <w:rsid w:val="00595599"/>
    <w:rsid w:val="00595707"/>
    <w:rsid w:val="00595782"/>
    <w:rsid w:val="00595849"/>
    <w:rsid w:val="0059585B"/>
    <w:rsid w:val="0059592D"/>
    <w:rsid w:val="00595B5C"/>
    <w:rsid w:val="00595B66"/>
    <w:rsid w:val="00595B83"/>
    <w:rsid w:val="00595D71"/>
    <w:rsid w:val="00595D97"/>
    <w:rsid w:val="00595FD9"/>
    <w:rsid w:val="005960B6"/>
    <w:rsid w:val="0059623B"/>
    <w:rsid w:val="005962CA"/>
    <w:rsid w:val="00596320"/>
    <w:rsid w:val="005964E0"/>
    <w:rsid w:val="0059652D"/>
    <w:rsid w:val="005965C6"/>
    <w:rsid w:val="00596835"/>
    <w:rsid w:val="00596ACA"/>
    <w:rsid w:val="00596D61"/>
    <w:rsid w:val="00596EDB"/>
    <w:rsid w:val="00596F1B"/>
    <w:rsid w:val="00597046"/>
    <w:rsid w:val="0059722C"/>
    <w:rsid w:val="00597473"/>
    <w:rsid w:val="005977E8"/>
    <w:rsid w:val="005978CD"/>
    <w:rsid w:val="00597926"/>
    <w:rsid w:val="00597948"/>
    <w:rsid w:val="00597A27"/>
    <w:rsid w:val="00597A8E"/>
    <w:rsid w:val="00597B53"/>
    <w:rsid w:val="00597C88"/>
    <w:rsid w:val="005A02D4"/>
    <w:rsid w:val="005A067F"/>
    <w:rsid w:val="005A06C6"/>
    <w:rsid w:val="005A0793"/>
    <w:rsid w:val="005A07DA"/>
    <w:rsid w:val="005A0A6C"/>
    <w:rsid w:val="005A0B41"/>
    <w:rsid w:val="005A0B71"/>
    <w:rsid w:val="005A0CBD"/>
    <w:rsid w:val="005A0DB3"/>
    <w:rsid w:val="005A0F75"/>
    <w:rsid w:val="005A0FEB"/>
    <w:rsid w:val="005A1175"/>
    <w:rsid w:val="005A12BE"/>
    <w:rsid w:val="005A1598"/>
    <w:rsid w:val="005A195E"/>
    <w:rsid w:val="005A1969"/>
    <w:rsid w:val="005A1A07"/>
    <w:rsid w:val="005A1A64"/>
    <w:rsid w:val="005A1BA1"/>
    <w:rsid w:val="005A1E0E"/>
    <w:rsid w:val="005A2013"/>
    <w:rsid w:val="005A2878"/>
    <w:rsid w:val="005A2A95"/>
    <w:rsid w:val="005A2BE3"/>
    <w:rsid w:val="005A2C8E"/>
    <w:rsid w:val="005A2F44"/>
    <w:rsid w:val="005A2F51"/>
    <w:rsid w:val="005A3325"/>
    <w:rsid w:val="005A3423"/>
    <w:rsid w:val="005A3483"/>
    <w:rsid w:val="005A38DF"/>
    <w:rsid w:val="005A39AA"/>
    <w:rsid w:val="005A39B8"/>
    <w:rsid w:val="005A39CB"/>
    <w:rsid w:val="005A3D09"/>
    <w:rsid w:val="005A4052"/>
    <w:rsid w:val="005A4524"/>
    <w:rsid w:val="005A4BA2"/>
    <w:rsid w:val="005A4BDD"/>
    <w:rsid w:val="005A4F13"/>
    <w:rsid w:val="005A4FBB"/>
    <w:rsid w:val="005A5123"/>
    <w:rsid w:val="005A5374"/>
    <w:rsid w:val="005A551F"/>
    <w:rsid w:val="005A5556"/>
    <w:rsid w:val="005A58D9"/>
    <w:rsid w:val="005A5A23"/>
    <w:rsid w:val="005A5A24"/>
    <w:rsid w:val="005A5B22"/>
    <w:rsid w:val="005A5BC1"/>
    <w:rsid w:val="005A5C4F"/>
    <w:rsid w:val="005A5CF8"/>
    <w:rsid w:val="005A5FC1"/>
    <w:rsid w:val="005A60E9"/>
    <w:rsid w:val="005A646B"/>
    <w:rsid w:val="005A651D"/>
    <w:rsid w:val="005A668B"/>
    <w:rsid w:val="005A697F"/>
    <w:rsid w:val="005A6C02"/>
    <w:rsid w:val="005A6C6D"/>
    <w:rsid w:val="005A6DD4"/>
    <w:rsid w:val="005A71E4"/>
    <w:rsid w:val="005A727B"/>
    <w:rsid w:val="005A7606"/>
    <w:rsid w:val="005A76C2"/>
    <w:rsid w:val="005A7715"/>
    <w:rsid w:val="005A780A"/>
    <w:rsid w:val="005A7C6C"/>
    <w:rsid w:val="005A7F00"/>
    <w:rsid w:val="005B0075"/>
    <w:rsid w:val="005B0257"/>
    <w:rsid w:val="005B051B"/>
    <w:rsid w:val="005B0589"/>
    <w:rsid w:val="005B073A"/>
    <w:rsid w:val="005B09C2"/>
    <w:rsid w:val="005B09FF"/>
    <w:rsid w:val="005B0A13"/>
    <w:rsid w:val="005B0CCF"/>
    <w:rsid w:val="005B0D4D"/>
    <w:rsid w:val="005B114D"/>
    <w:rsid w:val="005B11F1"/>
    <w:rsid w:val="005B145E"/>
    <w:rsid w:val="005B1489"/>
    <w:rsid w:val="005B148B"/>
    <w:rsid w:val="005B1605"/>
    <w:rsid w:val="005B1657"/>
    <w:rsid w:val="005B1893"/>
    <w:rsid w:val="005B1972"/>
    <w:rsid w:val="005B1C4E"/>
    <w:rsid w:val="005B1D12"/>
    <w:rsid w:val="005B2003"/>
    <w:rsid w:val="005B24AF"/>
    <w:rsid w:val="005B267F"/>
    <w:rsid w:val="005B269A"/>
    <w:rsid w:val="005B26AD"/>
    <w:rsid w:val="005B26DD"/>
    <w:rsid w:val="005B2900"/>
    <w:rsid w:val="005B2BDE"/>
    <w:rsid w:val="005B2D1E"/>
    <w:rsid w:val="005B2DF1"/>
    <w:rsid w:val="005B3131"/>
    <w:rsid w:val="005B3269"/>
    <w:rsid w:val="005B3425"/>
    <w:rsid w:val="005B37BA"/>
    <w:rsid w:val="005B3C47"/>
    <w:rsid w:val="005B3D7E"/>
    <w:rsid w:val="005B3EB5"/>
    <w:rsid w:val="005B4028"/>
    <w:rsid w:val="005B4254"/>
    <w:rsid w:val="005B425E"/>
    <w:rsid w:val="005B4381"/>
    <w:rsid w:val="005B43FE"/>
    <w:rsid w:val="005B4438"/>
    <w:rsid w:val="005B444B"/>
    <w:rsid w:val="005B46EB"/>
    <w:rsid w:val="005B4A24"/>
    <w:rsid w:val="005B4A4E"/>
    <w:rsid w:val="005B4AB5"/>
    <w:rsid w:val="005B4AF2"/>
    <w:rsid w:val="005B4E07"/>
    <w:rsid w:val="005B4F69"/>
    <w:rsid w:val="005B5130"/>
    <w:rsid w:val="005B52B6"/>
    <w:rsid w:val="005B52E9"/>
    <w:rsid w:val="005B52FA"/>
    <w:rsid w:val="005B59F9"/>
    <w:rsid w:val="005B63E3"/>
    <w:rsid w:val="005B6849"/>
    <w:rsid w:val="005B6874"/>
    <w:rsid w:val="005B68A3"/>
    <w:rsid w:val="005B6B2E"/>
    <w:rsid w:val="005B6D9E"/>
    <w:rsid w:val="005B6E1E"/>
    <w:rsid w:val="005B6F5F"/>
    <w:rsid w:val="005B713E"/>
    <w:rsid w:val="005B717B"/>
    <w:rsid w:val="005B732F"/>
    <w:rsid w:val="005B74AB"/>
    <w:rsid w:val="005B771A"/>
    <w:rsid w:val="005B79BF"/>
    <w:rsid w:val="005B7BC6"/>
    <w:rsid w:val="005B7C94"/>
    <w:rsid w:val="005B7E22"/>
    <w:rsid w:val="005C018F"/>
    <w:rsid w:val="005C01D4"/>
    <w:rsid w:val="005C02B6"/>
    <w:rsid w:val="005C0347"/>
    <w:rsid w:val="005C03B1"/>
    <w:rsid w:val="005C0761"/>
    <w:rsid w:val="005C099F"/>
    <w:rsid w:val="005C09F7"/>
    <w:rsid w:val="005C0ACA"/>
    <w:rsid w:val="005C0C68"/>
    <w:rsid w:val="005C0D3C"/>
    <w:rsid w:val="005C1866"/>
    <w:rsid w:val="005C1C27"/>
    <w:rsid w:val="005C22E5"/>
    <w:rsid w:val="005C2A1B"/>
    <w:rsid w:val="005C2C4C"/>
    <w:rsid w:val="005C2E9C"/>
    <w:rsid w:val="005C2EA4"/>
    <w:rsid w:val="005C2EB7"/>
    <w:rsid w:val="005C3028"/>
    <w:rsid w:val="005C3091"/>
    <w:rsid w:val="005C3107"/>
    <w:rsid w:val="005C32D3"/>
    <w:rsid w:val="005C334C"/>
    <w:rsid w:val="005C34F3"/>
    <w:rsid w:val="005C377E"/>
    <w:rsid w:val="005C37A5"/>
    <w:rsid w:val="005C3BE3"/>
    <w:rsid w:val="005C3CE7"/>
    <w:rsid w:val="005C3D38"/>
    <w:rsid w:val="005C3DF9"/>
    <w:rsid w:val="005C4062"/>
    <w:rsid w:val="005C427A"/>
    <w:rsid w:val="005C42D8"/>
    <w:rsid w:val="005C441E"/>
    <w:rsid w:val="005C4504"/>
    <w:rsid w:val="005C460F"/>
    <w:rsid w:val="005C46D7"/>
    <w:rsid w:val="005C48AF"/>
    <w:rsid w:val="005C4929"/>
    <w:rsid w:val="005C4964"/>
    <w:rsid w:val="005C4A32"/>
    <w:rsid w:val="005C4AAF"/>
    <w:rsid w:val="005C4CD9"/>
    <w:rsid w:val="005C4E89"/>
    <w:rsid w:val="005C4FA9"/>
    <w:rsid w:val="005C5111"/>
    <w:rsid w:val="005C52EE"/>
    <w:rsid w:val="005C587D"/>
    <w:rsid w:val="005C5A8A"/>
    <w:rsid w:val="005C5B14"/>
    <w:rsid w:val="005C5CB0"/>
    <w:rsid w:val="005C5D23"/>
    <w:rsid w:val="005C60FD"/>
    <w:rsid w:val="005C62DB"/>
    <w:rsid w:val="005C660E"/>
    <w:rsid w:val="005C6975"/>
    <w:rsid w:val="005C6A2C"/>
    <w:rsid w:val="005C6D7A"/>
    <w:rsid w:val="005C70CB"/>
    <w:rsid w:val="005C7281"/>
    <w:rsid w:val="005C7462"/>
    <w:rsid w:val="005C769D"/>
    <w:rsid w:val="005C7AC9"/>
    <w:rsid w:val="005C7C32"/>
    <w:rsid w:val="005C7E4D"/>
    <w:rsid w:val="005D0108"/>
    <w:rsid w:val="005D010A"/>
    <w:rsid w:val="005D020A"/>
    <w:rsid w:val="005D0363"/>
    <w:rsid w:val="005D0584"/>
    <w:rsid w:val="005D065C"/>
    <w:rsid w:val="005D07C8"/>
    <w:rsid w:val="005D09CE"/>
    <w:rsid w:val="005D09F5"/>
    <w:rsid w:val="005D0C7F"/>
    <w:rsid w:val="005D0CFC"/>
    <w:rsid w:val="005D0D32"/>
    <w:rsid w:val="005D0FEF"/>
    <w:rsid w:val="005D10B8"/>
    <w:rsid w:val="005D10DC"/>
    <w:rsid w:val="005D115E"/>
    <w:rsid w:val="005D118B"/>
    <w:rsid w:val="005D11BB"/>
    <w:rsid w:val="005D13AF"/>
    <w:rsid w:val="005D15C6"/>
    <w:rsid w:val="005D1678"/>
    <w:rsid w:val="005D1791"/>
    <w:rsid w:val="005D18AA"/>
    <w:rsid w:val="005D196D"/>
    <w:rsid w:val="005D1CBC"/>
    <w:rsid w:val="005D1D34"/>
    <w:rsid w:val="005D1F4E"/>
    <w:rsid w:val="005D1F53"/>
    <w:rsid w:val="005D261D"/>
    <w:rsid w:val="005D2693"/>
    <w:rsid w:val="005D2792"/>
    <w:rsid w:val="005D279B"/>
    <w:rsid w:val="005D2812"/>
    <w:rsid w:val="005D2930"/>
    <w:rsid w:val="005D2B57"/>
    <w:rsid w:val="005D2C98"/>
    <w:rsid w:val="005D2DCC"/>
    <w:rsid w:val="005D2EB1"/>
    <w:rsid w:val="005D3038"/>
    <w:rsid w:val="005D3091"/>
    <w:rsid w:val="005D3522"/>
    <w:rsid w:val="005D3606"/>
    <w:rsid w:val="005D3895"/>
    <w:rsid w:val="005D3BB4"/>
    <w:rsid w:val="005D3D58"/>
    <w:rsid w:val="005D417C"/>
    <w:rsid w:val="005D4482"/>
    <w:rsid w:val="005D457E"/>
    <w:rsid w:val="005D45CD"/>
    <w:rsid w:val="005D4751"/>
    <w:rsid w:val="005D4882"/>
    <w:rsid w:val="005D48DB"/>
    <w:rsid w:val="005D4A09"/>
    <w:rsid w:val="005D4A52"/>
    <w:rsid w:val="005D4AF9"/>
    <w:rsid w:val="005D4BFA"/>
    <w:rsid w:val="005D4C6D"/>
    <w:rsid w:val="005D54A1"/>
    <w:rsid w:val="005D57D3"/>
    <w:rsid w:val="005D5954"/>
    <w:rsid w:val="005D5BD4"/>
    <w:rsid w:val="005D5BE9"/>
    <w:rsid w:val="005D5C76"/>
    <w:rsid w:val="005D5E37"/>
    <w:rsid w:val="005D602B"/>
    <w:rsid w:val="005D6257"/>
    <w:rsid w:val="005D63F0"/>
    <w:rsid w:val="005D6491"/>
    <w:rsid w:val="005D6586"/>
    <w:rsid w:val="005D6598"/>
    <w:rsid w:val="005D659A"/>
    <w:rsid w:val="005D6684"/>
    <w:rsid w:val="005D66C5"/>
    <w:rsid w:val="005D6D80"/>
    <w:rsid w:val="005D6E1E"/>
    <w:rsid w:val="005D71EE"/>
    <w:rsid w:val="005D72C3"/>
    <w:rsid w:val="005D72E0"/>
    <w:rsid w:val="005D732D"/>
    <w:rsid w:val="005D7417"/>
    <w:rsid w:val="005D757D"/>
    <w:rsid w:val="005D76E3"/>
    <w:rsid w:val="005D7855"/>
    <w:rsid w:val="005D7925"/>
    <w:rsid w:val="005D7948"/>
    <w:rsid w:val="005D7B4C"/>
    <w:rsid w:val="005D7C9D"/>
    <w:rsid w:val="005E00CA"/>
    <w:rsid w:val="005E0335"/>
    <w:rsid w:val="005E0503"/>
    <w:rsid w:val="005E07DE"/>
    <w:rsid w:val="005E08AE"/>
    <w:rsid w:val="005E0D78"/>
    <w:rsid w:val="005E0F79"/>
    <w:rsid w:val="005E10C4"/>
    <w:rsid w:val="005E1712"/>
    <w:rsid w:val="005E172C"/>
    <w:rsid w:val="005E1827"/>
    <w:rsid w:val="005E18BF"/>
    <w:rsid w:val="005E1AE9"/>
    <w:rsid w:val="005E1B06"/>
    <w:rsid w:val="005E1C31"/>
    <w:rsid w:val="005E1C6A"/>
    <w:rsid w:val="005E1CE7"/>
    <w:rsid w:val="005E229A"/>
    <w:rsid w:val="005E23A0"/>
    <w:rsid w:val="005E2775"/>
    <w:rsid w:val="005E298E"/>
    <w:rsid w:val="005E2A8B"/>
    <w:rsid w:val="005E2BEF"/>
    <w:rsid w:val="005E2CE2"/>
    <w:rsid w:val="005E2F57"/>
    <w:rsid w:val="005E3124"/>
    <w:rsid w:val="005E3202"/>
    <w:rsid w:val="005E3314"/>
    <w:rsid w:val="005E3334"/>
    <w:rsid w:val="005E35DE"/>
    <w:rsid w:val="005E363D"/>
    <w:rsid w:val="005E3800"/>
    <w:rsid w:val="005E3F43"/>
    <w:rsid w:val="005E421C"/>
    <w:rsid w:val="005E4295"/>
    <w:rsid w:val="005E4383"/>
    <w:rsid w:val="005E4611"/>
    <w:rsid w:val="005E47C2"/>
    <w:rsid w:val="005E4974"/>
    <w:rsid w:val="005E498D"/>
    <w:rsid w:val="005E4A85"/>
    <w:rsid w:val="005E4D1A"/>
    <w:rsid w:val="005E4D9F"/>
    <w:rsid w:val="005E5183"/>
    <w:rsid w:val="005E51B3"/>
    <w:rsid w:val="005E54CB"/>
    <w:rsid w:val="005E5598"/>
    <w:rsid w:val="005E565E"/>
    <w:rsid w:val="005E5795"/>
    <w:rsid w:val="005E5D6B"/>
    <w:rsid w:val="005E611C"/>
    <w:rsid w:val="005E6390"/>
    <w:rsid w:val="005E63C5"/>
    <w:rsid w:val="005E668E"/>
    <w:rsid w:val="005E67F4"/>
    <w:rsid w:val="005E6929"/>
    <w:rsid w:val="005E6CBF"/>
    <w:rsid w:val="005E6D80"/>
    <w:rsid w:val="005E6DE9"/>
    <w:rsid w:val="005E6EFA"/>
    <w:rsid w:val="005E714E"/>
    <w:rsid w:val="005E73F7"/>
    <w:rsid w:val="005E7592"/>
    <w:rsid w:val="005E781B"/>
    <w:rsid w:val="005E7FDA"/>
    <w:rsid w:val="005F042E"/>
    <w:rsid w:val="005F062C"/>
    <w:rsid w:val="005F092C"/>
    <w:rsid w:val="005F09E7"/>
    <w:rsid w:val="005F1176"/>
    <w:rsid w:val="005F1514"/>
    <w:rsid w:val="005F161F"/>
    <w:rsid w:val="005F199D"/>
    <w:rsid w:val="005F1C8D"/>
    <w:rsid w:val="005F1E3C"/>
    <w:rsid w:val="005F2629"/>
    <w:rsid w:val="005F275E"/>
    <w:rsid w:val="005F2956"/>
    <w:rsid w:val="005F2A64"/>
    <w:rsid w:val="005F2BF2"/>
    <w:rsid w:val="005F2C31"/>
    <w:rsid w:val="005F2F04"/>
    <w:rsid w:val="005F3117"/>
    <w:rsid w:val="005F317E"/>
    <w:rsid w:val="005F31AB"/>
    <w:rsid w:val="005F3480"/>
    <w:rsid w:val="005F34F3"/>
    <w:rsid w:val="005F359B"/>
    <w:rsid w:val="005F3658"/>
    <w:rsid w:val="005F397E"/>
    <w:rsid w:val="005F3A35"/>
    <w:rsid w:val="005F3B31"/>
    <w:rsid w:val="005F3B37"/>
    <w:rsid w:val="005F3CB7"/>
    <w:rsid w:val="005F40DF"/>
    <w:rsid w:val="005F44EF"/>
    <w:rsid w:val="005F49CD"/>
    <w:rsid w:val="005F4B46"/>
    <w:rsid w:val="005F4BD0"/>
    <w:rsid w:val="005F5062"/>
    <w:rsid w:val="005F53A1"/>
    <w:rsid w:val="005F543C"/>
    <w:rsid w:val="005F54E2"/>
    <w:rsid w:val="005F5532"/>
    <w:rsid w:val="005F5687"/>
    <w:rsid w:val="005F59B3"/>
    <w:rsid w:val="005F5AD5"/>
    <w:rsid w:val="005F5C4E"/>
    <w:rsid w:val="005F5CB3"/>
    <w:rsid w:val="005F5E38"/>
    <w:rsid w:val="005F5F66"/>
    <w:rsid w:val="005F616D"/>
    <w:rsid w:val="005F61E2"/>
    <w:rsid w:val="005F622E"/>
    <w:rsid w:val="005F6479"/>
    <w:rsid w:val="005F651B"/>
    <w:rsid w:val="005F655F"/>
    <w:rsid w:val="005F656C"/>
    <w:rsid w:val="005F65D2"/>
    <w:rsid w:val="005F665E"/>
    <w:rsid w:val="005F6A58"/>
    <w:rsid w:val="005F6E54"/>
    <w:rsid w:val="005F709D"/>
    <w:rsid w:val="005F7134"/>
    <w:rsid w:val="005F7155"/>
    <w:rsid w:val="005F7231"/>
    <w:rsid w:val="005F74B0"/>
    <w:rsid w:val="005F764E"/>
    <w:rsid w:val="005F77CD"/>
    <w:rsid w:val="005F7CB8"/>
    <w:rsid w:val="005F7D2A"/>
    <w:rsid w:val="005F7E83"/>
    <w:rsid w:val="00600037"/>
    <w:rsid w:val="006001D9"/>
    <w:rsid w:val="0060031B"/>
    <w:rsid w:val="006003AB"/>
    <w:rsid w:val="006004FF"/>
    <w:rsid w:val="0060081F"/>
    <w:rsid w:val="00600C17"/>
    <w:rsid w:val="00600C52"/>
    <w:rsid w:val="00600CF1"/>
    <w:rsid w:val="00600F11"/>
    <w:rsid w:val="0060199A"/>
    <w:rsid w:val="006019A5"/>
    <w:rsid w:val="00601A72"/>
    <w:rsid w:val="00601A9C"/>
    <w:rsid w:val="00601B1E"/>
    <w:rsid w:val="00602178"/>
    <w:rsid w:val="00602389"/>
    <w:rsid w:val="0060254F"/>
    <w:rsid w:val="00602550"/>
    <w:rsid w:val="0060268F"/>
    <w:rsid w:val="006026AF"/>
    <w:rsid w:val="00602AE3"/>
    <w:rsid w:val="00602B27"/>
    <w:rsid w:val="00602CE0"/>
    <w:rsid w:val="00602FF5"/>
    <w:rsid w:val="006030C8"/>
    <w:rsid w:val="00603119"/>
    <w:rsid w:val="006037A8"/>
    <w:rsid w:val="00603AC6"/>
    <w:rsid w:val="00603BC4"/>
    <w:rsid w:val="00603E49"/>
    <w:rsid w:val="006043A7"/>
    <w:rsid w:val="00604559"/>
    <w:rsid w:val="00604656"/>
    <w:rsid w:val="00604879"/>
    <w:rsid w:val="0060499C"/>
    <w:rsid w:val="00604A65"/>
    <w:rsid w:val="00604AB4"/>
    <w:rsid w:val="00604AEF"/>
    <w:rsid w:val="00604E25"/>
    <w:rsid w:val="0060538E"/>
    <w:rsid w:val="0060547C"/>
    <w:rsid w:val="006054D0"/>
    <w:rsid w:val="006054DE"/>
    <w:rsid w:val="00605710"/>
    <w:rsid w:val="0060574B"/>
    <w:rsid w:val="006058B5"/>
    <w:rsid w:val="00605A29"/>
    <w:rsid w:val="00605B53"/>
    <w:rsid w:val="00605D8E"/>
    <w:rsid w:val="00605EA3"/>
    <w:rsid w:val="006062FD"/>
    <w:rsid w:val="00606381"/>
    <w:rsid w:val="00606419"/>
    <w:rsid w:val="00606643"/>
    <w:rsid w:val="006069D8"/>
    <w:rsid w:val="00606A88"/>
    <w:rsid w:val="00606AF8"/>
    <w:rsid w:val="00606CE4"/>
    <w:rsid w:val="00606F86"/>
    <w:rsid w:val="006070F7"/>
    <w:rsid w:val="006072F7"/>
    <w:rsid w:val="00607342"/>
    <w:rsid w:val="00607436"/>
    <w:rsid w:val="0060747E"/>
    <w:rsid w:val="00607E3B"/>
    <w:rsid w:val="00607F24"/>
    <w:rsid w:val="00607F9A"/>
    <w:rsid w:val="0061006E"/>
    <w:rsid w:val="00610339"/>
    <w:rsid w:val="00610367"/>
    <w:rsid w:val="006103A0"/>
    <w:rsid w:val="0061052C"/>
    <w:rsid w:val="006107CD"/>
    <w:rsid w:val="00610893"/>
    <w:rsid w:val="00610B87"/>
    <w:rsid w:val="00610C49"/>
    <w:rsid w:val="00610FDD"/>
    <w:rsid w:val="006113B5"/>
    <w:rsid w:val="006113CC"/>
    <w:rsid w:val="006116F9"/>
    <w:rsid w:val="006117CB"/>
    <w:rsid w:val="006117E0"/>
    <w:rsid w:val="00611DBE"/>
    <w:rsid w:val="00611F40"/>
    <w:rsid w:val="00611F7F"/>
    <w:rsid w:val="00612133"/>
    <w:rsid w:val="00612139"/>
    <w:rsid w:val="00612267"/>
    <w:rsid w:val="0061263A"/>
    <w:rsid w:val="00612BCC"/>
    <w:rsid w:val="00612C25"/>
    <w:rsid w:val="00612D66"/>
    <w:rsid w:val="00612E9D"/>
    <w:rsid w:val="00612F58"/>
    <w:rsid w:val="00612F5C"/>
    <w:rsid w:val="0061325A"/>
    <w:rsid w:val="006135F3"/>
    <w:rsid w:val="0061390F"/>
    <w:rsid w:val="00613AE7"/>
    <w:rsid w:val="00613E7D"/>
    <w:rsid w:val="0061407E"/>
    <w:rsid w:val="0061425F"/>
    <w:rsid w:val="006145D1"/>
    <w:rsid w:val="00614674"/>
    <w:rsid w:val="00614701"/>
    <w:rsid w:val="00614C67"/>
    <w:rsid w:val="00614D96"/>
    <w:rsid w:val="00614DF0"/>
    <w:rsid w:val="00614EA8"/>
    <w:rsid w:val="006150FF"/>
    <w:rsid w:val="00615136"/>
    <w:rsid w:val="006153F2"/>
    <w:rsid w:val="00615470"/>
    <w:rsid w:val="006156EE"/>
    <w:rsid w:val="00615736"/>
    <w:rsid w:val="00615DDD"/>
    <w:rsid w:val="00615DE5"/>
    <w:rsid w:val="00615E84"/>
    <w:rsid w:val="006161F6"/>
    <w:rsid w:val="006162B4"/>
    <w:rsid w:val="006162C4"/>
    <w:rsid w:val="006164BB"/>
    <w:rsid w:val="0061682F"/>
    <w:rsid w:val="00616BF6"/>
    <w:rsid w:val="006170F5"/>
    <w:rsid w:val="0061733A"/>
    <w:rsid w:val="0061746E"/>
    <w:rsid w:val="0061761D"/>
    <w:rsid w:val="006177F5"/>
    <w:rsid w:val="00617980"/>
    <w:rsid w:val="006179A0"/>
    <w:rsid w:val="00617BDF"/>
    <w:rsid w:val="00617E4F"/>
    <w:rsid w:val="00617E71"/>
    <w:rsid w:val="00617E9D"/>
    <w:rsid w:val="0062008E"/>
    <w:rsid w:val="00620156"/>
    <w:rsid w:val="006201C8"/>
    <w:rsid w:val="00620630"/>
    <w:rsid w:val="00620763"/>
    <w:rsid w:val="00620858"/>
    <w:rsid w:val="006208D3"/>
    <w:rsid w:val="00620BA9"/>
    <w:rsid w:val="00620BAA"/>
    <w:rsid w:val="00620ECB"/>
    <w:rsid w:val="00620F08"/>
    <w:rsid w:val="00620F8D"/>
    <w:rsid w:val="00621110"/>
    <w:rsid w:val="0062117B"/>
    <w:rsid w:val="0062118C"/>
    <w:rsid w:val="006211FE"/>
    <w:rsid w:val="006212E3"/>
    <w:rsid w:val="006213E9"/>
    <w:rsid w:val="00621443"/>
    <w:rsid w:val="006214A1"/>
    <w:rsid w:val="00621504"/>
    <w:rsid w:val="00621515"/>
    <w:rsid w:val="006215F4"/>
    <w:rsid w:val="0062176D"/>
    <w:rsid w:val="00621842"/>
    <w:rsid w:val="00621977"/>
    <w:rsid w:val="00621BBF"/>
    <w:rsid w:val="00621C78"/>
    <w:rsid w:val="00622012"/>
    <w:rsid w:val="00622190"/>
    <w:rsid w:val="00622386"/>
    <w:rsid w:val="00622734"/>
    <w:rsid w:val="00622B38"/>
    <w:rsid w:val="00622BA3"/>
    <w:rsid w:val="00622C53"/>
    <w:rsid w:val="00622D9F"/>
    <w:rsid w:val="00622F74"/>
    <w:rsid w:val="00622F82"/>
    <w:rsid w:val="0062340D"/>
    <w:rsid w:val="00623455"/>
    <w:rsid w:val="0062348A"/>
    <w:rsid w:val="006235B5"/>
    <w:rsid w:val="00623AE1"/>
    <w:rsid w:val="00623DFF"/>
    <w:rsid w:val="00623E40"/>
    <w:rsid w:val="006241DE"/>
    <w:rsid w:val="006242BB"/>
    <w:rsid w:val="006242CC"/>
    <w:rsid w:val="006245EE"/>
    <w:rsid w:val="00624BBB"/>
    <w:rsid w:val="00624C3D"/>
    <w:rsid w:val="00624DA8"/>
    <w:rsid w:val="00624E57"/>
    <w:rsid w:val="00624FC9"/>
    <w:rsid w:val="0062528C"/>
    <w:rsid w:val="00625415"/>
    <w:rsid w:val="0062542D"/>
    <w:rsid w:val="0062548D"/>
    <w:rsid w:val="006257A4"/>
    <w:rsid w:val="006259CA"/>
    <w:rsid w:val="00625A21"/>
    <w:rsid w:val="00625B6E"/>
    <w:rsid w:val="00625D3F"/>
    <w:rsid w:val="00625DCC"/>
    <w:rsid w:val="00625E7A"/>
    <w:rsid w:val="00626151"/>
    <w:rsid w:val="00626196"/>
    <w:rsid w:val="006267AC"/>
    <w:rsid w:val="00626860"/>
    <w:rsid w:val="00626A9E"/>
    <w:rsid w:val="00626AE7"/>
    <w:rsid w:val="00626C0D"/>
    <w:rsid w:val="00626C20"/>
    <w:rsid w:val="006271CA"/>
    <w:rsid w:val="00627236"/>
    <w:rsid w:val="0062730A"/>
    <w:rsid w:val="006276E1"/>
    <w:rsid w:val="00627742"/>
    <w:rsid w:val="006277AA"/>
    <w:rsid w:val="00627894"/>
    <w:rsid w:val="00627DF2"/>
    <w:rsid w:val="00627E6F"/>
    <w:rsid w:val="00630BCD"/>
    <w:rsid w:val="00631133"/>
    <w:rsid w:val="0063113C"/>
    <w:rsid w:val="00631435"/>
    <w:rsid w:val="00631478"/>
    <w:rsid w:val="006314B5"/>
    <w:rsid w:val="006316A7"/>
    <w:rsid w:val="006317D8"/>
    <w:rsid w:val="00631801"/>
    <w:rsid w:val="006318D1"/>
    <w:rsid w:val="00631935"/>
    <w:rsid w:val="00631A67"/>
    <w:rsid w:val="00631C1D"/>
    <w:rsid w:val="00631C2E"/>
    <w:rsid w:val="00631E6C"/>
    <w:rsid w:val="00631F36"/>
    <w:rsid w:val="00632192"/>
    <w:rsid w:val="00632194"/>
    <w:rsid w:val="006326D0"/>
    <w:rsid w:val="006326FA"/>
    <w:rsid w:val="006327B5"/>
    <w:rsid w:val="00632982"/>
    <w:rsid w:val="00632A27"/>
    <w:rsid w:val="00632DC6"/>
    <w:rsid w:val="00632ECB"/>
    <w:rsid w:val="00633099"/>
    <w:rsid w:val="006331D8"/>
    <w:rsid w:val="0063324A"/>
    <w:rsid w:val="00633432"/>
    <w:rsid w:val="006334FD"/>
    <w:rsid w:val="0063362A"/>
    <w:rsid w:val="00633A18"/>
    <w:rsid w:val="00633ACB"/>
    <w:rsid w:val="00633C62"/>
    <w:rsid w:val="00633D62"/>
    <w:rsid w:val="00633EA6"/>
    <w:rsid w:val="00633FCD"/>
    <w:rsid w:val="0063411A"/>
    <w:rsid w:val="00634194"/>
    <w:rsid w:val="00634807"/>
    <w:rsid w:val="0063484D"/>
    <w:rsid w:val="00634947"/>
    <w:rsid w:val="00634A63"/>
    <w:rsid w:val="00634ACB"/>
    <w:rsid w:val="00634C0E"/>
    <w:rsid w:val="00634F04"/>
    <w:rsid w:val="00634F60"/>
    <w:rsid w:val="00635043"/>
    <w:rsid w:val="00635048"/>
    <w:rsid w:val="006350DD"/>
    <w:rsid w:val="00635191"/>
    <w:rsid w:val="0063522C"/>
    <w:rsid w:val="00635298"/>
    <w:rsid w:val="00635328"/>
    <w:rsid w:val="006353D7"/>
    <w:rsid w:val="006355E5"/>
    <w:rsid w:val="00635B5A"/>
    <w:rsid w:val="00635C65"/>
    <w:rsid w:val="00635CEC"/>
    <w:rsid w:val="00635F47"/>
    <w:rsid w:val="00635F5B"/>
    <w:rsid w:val="00635F5D"/>
    <w:rsid w:val="006362F0"/>
    <w:rsid w:val="00636387"/>
    <w:rsid w:val="006365DC"/>
    <w:rsid w:val="0063679B"/>
    <w:rsid w:val="00636849"/>
    <w:rsid w:val="00636D35"/>
    <w:rsid w:val="00637321"/>
    <w:rsid w:val="00637334"/>
    <w:rsid w:val="00637450"/>
    <w:rsid w:val="0063755E"/>
    <w:rsid w:val="00637626"/>
    <w:rsid w:val="006378A0"/>
    <w:rsid w:val="006378DF"/>
    <w:rsid w:val="0063797A"/>
    <w:rsid w:val="00637BFF"/>
    <w:rsid w:val="00637E81"/>
    <w:rsid w:val="00640065"/>
    <w:rsid w:val="00640170"/>
    <w:rsid w:val="00640178"/>
    <w:rsid w:val="0064028C"/>
    <w:rsid w:val="006403A2"/>
    <w:rsid w:val="006407C6"/>
    <w:rsid w:val="00640876"/>
    <w:rsid w:val="0064090A"/>
    <w:rsid w:val="00640A08"/>
    <w:rsid w:val="00640BAD"/>
    <w:rsid w:val="00640D27"/>
    <w:rsid w:val="00640D8E"/>
    <w:rsid w:val="00640DE4"/>
    <w:rsid w:val="00640ED4"/>
    <w:rsid w:val="00640F42"/>
    <w:rsid w:val="00641309"/>
    <w:rsid w:val="00641325"/>
    <w:rsid w:val="006419AA"/>
    <w:rsid w:val="00641A53"/>
    <w:rsid w:val="00641B64"/>
    <w:rsid w:val="00641CF7"/>
    <w:rsid w:val="0064212D"/>
    <w:rsid w:val="00642354"/>
    <w:rsid w:val="0064280E"/>
    <w:rsid w:val="0064289D"/>
    <w:rsid w:val="00642ABC"/>
    <w:rsid w:val="00642B83"/>
    <w:rsid w:val="00642F49"/>
    <w:rsid w:val="00642F75"/>
    <w:rsid w:val="00643036"/>
    <w:rsid w:val="00643127"/>
    <w:rsid w:val="00643223"/>
    <w:rsid w:val="0064354E"/>
    <w:rsid w:val="006436F2"/>
    <w:rsid w:val="0064374D"/>
    <w:rsid w:val="006439FD"/>
    <w:rsid w:val="00643B1E"/>
    <w:rsid w:val="00643B4B"/>
    <w:rsid w:val="00643D90"/>
    <w:rsid w:val="00643E56"/>
    <w:rsid w:val="0064423D"/>
    <w:rsid w:val="0064456F"/>
    <w:rsid w:val="00644747"/>
    <w:rsid w:val="00644841"/>
    <w:rsid w:val="006448D7"/>
    <w:rsid w:val="006448F8"/>
    <w:rsid w:val="00644CBC"/>
    <w:rsid w:val="00644D66"/>
    <w:rsid w:val="00644F9E"/>
    <w:rsid w:val="0064510E"/>
    <w:rsid w:val="006454B0"/>
    <w:rsid w:val="00645804"/>
    <w:rsid w:val="006458F1"/>
    <w:rsid w:val="006459B5"/>
    <w:rsid w:val="00645AB0"/>
    <w:rsid w:val="00645C95"/>
    <w:rsid w:val="00645E86"/>
    <w:rsid w:val="00645F9D"/>
    <w:rsid w:val="006461E3"/>
    <w:rsid w:val="006462CA"/>
    <w:rsid w:val="0064658C"/>
    <w:rsid w:val="006465E3"/>
    <w:rsid w:val="006466F8"/>
    <w:rsid w:val="0064673A"/>
    <w:rsid w:val="00646763"/>
    <w:rsid w:val="00646A4D"/>
    <w:rsid w:val="00646D91"/>
    <w:rsid w:val="00646FEA"/>
    <w:rsid w:val="0064727A"/>
    <w:rsid w:val="006473BA"/>
    <w:rsid w:val="006473EE"/>
    <w:rsid w:val="0064760D"/>
    <w:rsid w:val="006479D5"/>
    <w:rsid w:val="00647A86"/>
    <w:rsid w:val="00647ABF"/>
    <w:rsid w:val="00647BB1"/>
    <w:rsid w:val="00647BEF"/>
    <w:rsid w:val="00650281"/>
    <w:rsid w:val="00650616"/>
    <w:rsid w:val="0065061C"/>
    <w:rsid w:val="00650A2A"/>
    <w:rsid w:val="00650CB3"/>
    <w:rsid w:val="00650D47"/>
    <w:rsid w:val="00650E8D"/>
    <w:rsid w:val="00651364"/>
    <w:rsid w:val="006514DF"/>
    <w:rsid w:val="00651799"/>
    <w:rsid w:val="006517D7"/>
    <w:rsid w:val="00651B3C"/>
    <w:rsid w:val="00651B57"/>
    <w:rsid w:val="00651CCD"/>
    <w:rsid w:val="00651CEB"/>
    <w:rsid w:val="00651D09"/>
    <w:rsid w:val="00651ED0"/>
    <w:rsid w:val="0065201C"/>
    <w:rsid w:val="00652145"/>
    <w:rsid w:val="0065222B"/>
    <w:rsid w:val="0065267D"/>
    <w:rsid w:val="00652722"/>
    <w:rsid w:val="006527F2"/>
    <w:rsid w:val="0065280B"/>
    <w:rsid w:val="0065299D"/>
    <w:rsid w:val="00652A7D"/>
    <w:rsid w:val="00652BDB"/>
    <w:rsid w:val="00652BE1"/>
    <w:rsid w:val="00652C43"/>
    <w:rsid w:val="00652E37"/>
    <w:rsid w:val="00652EF4"/>
    <w:rsid w:val="00653000"/>
    <w:rsid w:val="006530BC"/>
    <w:rsid w:val="00653908"/>
    <w:rsid w:val="00653B1A"/>
    <w:rsid w:val="00653B56"/>
    <w:rsid w:val="00653CAD"/>
    <w:rsid w:val="00653F3A"/>
    <w:rsid w:val="006541B9"/>
    <w:rsid w:val="006543AC"/>
    <w:rsid w:val="00654441"/>
    <w:rsid w:val="0065453B"/>
    <w:rsid w:val="00654564"/>
    <w:rsid w:val="00654AEC"/>
    <w:rsid w:val="00654B57"/>
    <w:rsid w:val="00654E8A"/>
    <w:rsid w:val="0065505F"/>
    <w:rsid w:val="00655260"/>
    <w:rsid w:val="00655516"/>
    <w:rsid w:val="006555DF"/>
    <w:rsid w:val="006556FD"/>
    <w:rsid w:val="00655884"/>
    <w:rsid w:val="006558E5"/>
    <w:rsid w:val="00655AC6"/>
    <w:rsid w:val="00655CC9"/>
    <w:rsid w:val="00655DF2"/>
    <w:rsid w:val="00655EFA"/>
    <w:rsid w:val="00656031"/>
    <w:rsid w:val="006561D9"/>
    <w:rsid w:val="006565B1"/>
    <w:rsid w:val="00656638"/>
    <w:rsid w:val="006566BD"/>
    <w:rsid w:val="00656C16"/>
    <w:rsid w:val="00656C76"/>
    <w:rsid w:val="00656E37"/>
    <w:rsid w:val="00656ED8"/>
    <w:rsid w:val="006572F1"/>
    <w:rsid w:val="006574FC"/>
    <w:rsid w:val="0065759B"/>
    <w:rsid w:val="006575C8"/>
    <w:rsid w:val="00657CC2"/>
    <w:rsid w:val="00657D8D"/>
    <w:rsid w:val="00657EA6"/>
    <w:rsid w:val="00657EFA"/>
    <w:rsid w:val="0066002E"/>
    <w:rsid w:val="00660380"/>
    <w:rsid w:val="0066038F"/>
    <w:rsid w:val="0066041B"/>
    <w:rsid w:val="006607BB"/>
    <w:rsid w:val="00660904"/>
    <w:rsid w:val="00660D67"/>
    <w:rsid w:val="00660EC8"/>
    <w:rsid w:val="00660ED9"/>
    <w:rsid w:val="00661379"/>
    <w:rsid w:val="0066199D"/>
    <w:rsid w:val="00661A8C"/>
    <w:rsid w:val="00661AE2"/>
    <w:rsid w:val="00661C2D"/>
    <w:rsid w:val="00661E33"/>
    <w:rsid w:val="006621F1"/>
    <w:rsid w:val="00662385"/>
    <w:rsid w:val="00662467"/>
    <w:rsid w:val="006625BC"/>
    <w:rsid w:val="00662754"/>
    <w:rsid w:val="00662B10"/>
    <w:rsid w:val="00662B47"/>
    <w:rsid w:val="00662DA2"/>
    <w:rsid w:val="0066312F"/>
    <w:rsid w:val="00663190"/>
    <w:rsid w:val="00663565"/>
    <w:rsid w:val="006637A4"/>
    <w:rsid w:val="006637B1"/>
    <w:rsid w:val="00663894"/>
    <w:rsid w:val="006639B5"/>
    <w:rsid w:val="00663AD2"/>
    <w:rsid w:val="00663B0C"/>
    <w:rsid w:val="00663C23"/>
    <w:rsid w:val="006643C6"/>
    <w:rsid w:val="0066470C"/>
    <w:rsid w:val="00664BEB"/>
    <w:rsid w:val="00664FB4"/>
    <w:rsid w:val="006651BA"/>
    <w:rsid w:val="0066563B"/>
    <w:rsid w:val="00665A14"/>
    <w:rsid w:val="00665DDB"/>
    <w:rsid w:val="00665E67"/>
    <w:rsid w:val="00666015"/>
    <w:rsid w:val="00666138"/>
    <w:rsid w:val="0066617B"/>
    <w:rsid w:val="006661A2"/>
    <w:rsid w:val="0066635C"/>
    <w:rsid w:val="0066638A"/>
    <w:rsid w:val="0066655E"/>
    <w:rsid w:val="00666866"/>
    <w:rsid w:val="0066689C"/>
    <w:rsid w:val="006669A1"/>
    <w:rsid w:val="00666A04"/>
    <w:rsid w:val="00666B48"/>
    <w:rsid w:val="00666BD9"/>
    <w:rsid w:val="00666E49"/>
    <w:rsid w:val="006674E5"/>
    <w:rsid w:val="0066765F"/>
    <w:rsid w:val="00667CDC"/>
    <w:rsid w:val="00667ECD"/>
    <w:rsid w:val="00667FA6"/>
    <w:rsid w:val="0067012D"/>
    <w:rsid w:val="00670317"/>
    <w:rsid w:val="0067035A"/>
    <w:rsid w:val="006703E8"/>
    <w:rsid w:val="006704CB"/>
    <w:rsid w:val="00670795"/>
    <w:rsid w:val="00670878"/>
    <w:rsid w:val="00670946"/>
    <w:rsid w:val="00670A95"/>
    <w:rsid w:val="00670C54"/>
    <w:rsid w:val="00670D1B"/>
    <w:rsid w:val="00670FE5"/>
    <w:rsid w:val="00671037"/>
    <w:rsid w:val="006710C0"/>
    <w:rsid w:val="00671219"/>
    <w:rsid w:val="0067123B"/>
    <w:rsid w:val="00671268"/>
    <w:rsid w:val="00671288"/>
    <w:rsid w:val="00671398"/>
    <w:rsid w:val="00671496"/>
    <w:rsid w:val="006717D5"/>
    <w:rsid w:val="00671A5F"/>
    <w:rsid w:val="00671AA1"/>
    <w:rsid w:val="00671C3E"/>
    <w:rsid w:val="00671DAA"/>
    <w:rsid w:val="00671F9F"/>
    <w:rsid w:val="00671FA1"/>
    <w:rsid w:val="00672131"/>
    <w:rsid w:val="0067216D"/>
    <w:rsid w:val="006721AD"/>
    <w:rsid w:val="00672235"/>
    <w:rsid w:val="006722FC"/>
    <w:rsid w:val="006723D1"/>
    <w:rsid w:val="00672630"/>
    <w:rsid w:val="00672917"/>
    <w:rsid w:val="006729C3"/>
    <w:rsid w:val="00672CC0"/>
    <w:rsid w:val="00672D49"/>
    <w:rsid w:val="00672D72"/>
    <w:rsid w:val="00672D96"/>
    <w:rsid w:val="0067307C"/>
    <w:rsid w:val="006730FA"/>
    <w:rsid w:val="00673221"/>
    <w:rsid w:val="006734BD"/>
    <w:rsid w:val="00673582"/>
    <w:rsid w:val="006736D4"/>
    <w:rsid w:val="006738FC"/>
    <w:rsid w:val="00673B4C"/>
    <w:rsid w:val="00673BCC"/>
    <w:rsid w:val="00673C71"/>
    <w:rsid w:val="00673C7A"/>
    <w:rsid w:val="006741A9"/>
    <w:rsid w:val="00674894"/>
    <w:rsid w:val="00674B30"/>
    <w:rsid w:val="00674B6A"/>
    <w:rsid w:val="00674E2F"/>
    <w:rsid w:val="00674E9D"/>
    <w:rsid w:val="0067522C"/>
    <w:rsid w:val="00675358"/>
    <w:rsid w:val="00675425"/>
    <w:rsid w:val="00675796"/>
    <w:rsid w:val="00675870"/>
    <w:rsid w:val="006758CA"/>
    <w:rsid w:val="006760C7"/>
    <w:rsid w:val="006762C6"/>
    <w:rsid w:val="00676584"/>
    <w:rsid w:val="00676585"/>
    <w:rsid w:val="006769A5"/>
    <w:rsid w:val="00676A85"/>
    <w:rsid w:val="0067701C"/>
    <w:rsid w:val="006770AF"/>
    <w:rsid w:val="006771C8"/>
    <w:rsid w:val="0067730E"/>
    <w:rsid w:val="00677463"/>
    <w:rsid w:val="00677598"/>
    <w:rsid w:val="0067759C"/>
    <w:rsid w:val="00677741"/>
    <w:rsid w:val="00677A4C"/>
    <w:rsid w:val="00677C11"/>
    <w:rsid w:val="006800EC"/>
    <w:rsid w:val="00680297"/>
    <w:rsid w:val="00680374"/>
    <w:rsid w:val="006805C7"/>
    <w:rsid w:val="00680CBA"/>
    <w:rsid w:val="00680D20"/>
    <w:rsid w:val="00680DB2"/>
    <w:rsid w:val="00680FA5"/>
    <w:rsid w:val="00681180"/>
    <w:rsid w:val="006811C2"/>
    <w:rsid w:val="0068123C"/>
    <w:rsid w:val="0068134F"/>
    <w:rsid w:val="0068159C"/>
    <w:rsid w:val="006815EE"/>
    <w:rsid w:val="006816BF"/>
    <w:rsid w:val="00681812"/>
    <w:rsid w:val="0068183F"/>
    <w:rsid w:val="006818BB"/>
    <w:rsid w:val="00681A77"/>
    <w:rsid w:val="00681B06"/>
    <w:rsid w:val="00681B7E"/>
    <w:rsid w:val="00681D11"/>
    <w:rsid w:val="00682158"/>
    <w:rsid w:val="006821A4"/>
    <w:rsid w:val="00682436"/>
    <w:rsid w:val="0068246C"/>
    <w:rsid w:val="006825C6"/>
    <w:rsid w:val="006826E4"/>
    <w:rsid w:val="00682707"/>
    <w:rsid w:val="00682B26"/>
    <w:rsid w:val="00682BB7"/>
    <w:rsid w:val="00682D60"/>
    <w:rsid w:val="00682FAB"/>
    <w:rsid w:val="00683078"/>
    <w:rsid w:val="0068329C"/>
    <w:rsid w:val="006833F0"/>
    <w:rsid w:val="00683556"/>
    <w:rsid w:val="00683620"/>
    <w:rsid w:val="0068399E"/>
    <w:rsid w:val="00683B30"/>
    <w:rsid w:val="00683B58"/>
    <w:rsid w:val="00683B83"/>
    <w:rsid w:val="00683CCC"/>
    <w:rsid w:val="00683D07"/>
    <w:rsid w:val="006840E0"/>
    <w:rsid w:val="006843C9"/>
    <w:rsid w:val="006845C2"/>
    <w:rsid w:val="00684767"/>
    <w:rsid w:val="00684807"/>
    <w:rsid w:val="006849CB"/>
    <w:rsid w:val="00684A4D"/>
    <w:rsid w:val="00684B7E"/>
    <w:rsid w:val="00684D37"/>
    <w:rsid w:val="00685153"/>
    <w:rsid w:val="006852CF"/>
    <w:rsid w:val="0068549E"/>
    <w:rsid w:val="0068581C"/>
    <w:rsid w:val="00685A10"/>
    <w:rsid w:val="00685D47"/>
    <w:rsid w:val="00685D6F"/>
    <w:rsid w:val="00685E07"/>
    <w:rsid w:val="006861D4"/>
    <w:rsid w:val="0068622D"/>
    <w:rsid w:val="0068685E"/>
    <w:rsid w:val="00686985"/>
    <w:rsid w:val="00686A1B"/>
    <w:rsid w:val="00686A57"/>
    <w:rsid w:val="00686AA6"/>
    <w:rsid w:val="00686CAB"/>
    <w:rsid w:val="00686D4F"/>
    <w:rsid w:val="00686D6A"/>
    <w:rsid w:val="00687122"/>
    <w:rsid w:val="00687160"/>
    <w:rsid w:val="00687203"/>
    <w:rsid w:val="00687455"/>
    <w:rsid w:val="00687712"/>
    <w:rsid w:val="00687830"/>
    <w:rsid w:val="00687881"/>
    <w:rsid w:val="006878DF"/>
    <w:rsid w:val="00687971"/>
    <w:rsid w:val="00687B5E"/>
    <w:rsid w:val="00687B62"/>
    <w:rsid w:val="00687BF9"/>
    <w:rsid w:val="00687F63"/>
    <w:rsid w:val="00687FD1"/>
    <w:rsid w:val="0069027F"/>
    <w:rsid w:val="00690283"/>
    <w:rsid w:val="00690556"/>
    <w:rsid w:val="0069062F"/>
    <w:rsid w:val="00690699"/>
    <w:rsid w:val="006907D3"/>
    <w:rsid w:val="00690856"/>
    <w:rsid w:val="00690906"/>
    <w:rsid w:val="00690C9F"/>
    <w:rsid w:val="00690CFC"/>
    <w:rsid w:val="00690DD8"/>
    <w:rsid w:val="00690F26"/>
    <w:rsid w:val="0069100D"/>
    <w:rsid w:val="006911AB"/>
    <w:rsid w:val="0069123E"/>
    <w:rsid w:val="006916FB"/>
    <w:rsid w:val="0069181A"/>
    <w:rsid w:val="00691954"/>
    <w:rsid w:val="00691A63"/>
    <w:rsid w:val="00691B14"/>
    <w:rsid w:val="00691C2E"/>
    <w:rsid w:val="00691C65"/>
    <w:rsid w:val="00691CF6"/>
    <w:rsid w:val="00691E93"/>
    <w:rsid w:val="00691F03"/>
    <w:rsid w:val="00691FBA"/>
    <w:rsid w:val="00691FC7"/>
    <w:rsid w:val="00692008"/>
    <w:rsid w:val="006922CA"/>
    <w:rsid w:val="006925EF"/>
    <w:rsid w:val="0069268E"/>
    <w:rsid w:val="006926C4"/>
    <w:rsid w:val="006926F5"/>
    <w:rsid w:val="00692710"/>
    <w:rsid w:val="00692907"/>
    <w:rsid w:val="00692AE8"/>
    <w:rsid w:val="00692DD0"/>
    <w:rsid w:val="00692FF7"/>
    <w:rsid w:val="006932AA"/>
    <w:rsid w:val="0069334A"/>
    <w:rsid w:val="00693B74"/>
    <w:rsid w:val="00693DD0"/>
    <w:rsid w:val="00693E02"/>
    <w:rsid w:val="00694148"/>
    <w:rsid w:val="00694337"/>
    <w:rsid w:val="00694521"/>
    <w:rsid w:val="006949DB"/>
    <w:rsid w:val="006950B9"/>
    <w:rsid w:val="006951ED"/>
    <w:rsid w:val="006951F6"/>
    <w:rsid w:val="0069527C"/>
    <w:rsid w:val="006955C4"/>
    <w:rsid w:val="00695759"/>
    <w:rsid w:val="00695A5C"/>
    <w:rsid w:val="00695A78"/>
    <w:rsid w:val="00695D80"/>
    <w:rsid w:val="00695EFB"/>
    <w:rsid w:val="006960AE"/>
    <w:rsid w:val="0069633B"/>
    <w:rsid w:val="0069636C"/>
    <w:rsid w:val="006963C5"/>
    <w:rsid w:val="00696639"/>
    <w:rsid w:val="006966F4"/>
    <w:rsid w:val="006966FA"/>
    <w:rsid w:val="006968F1"/>
    <w:rsid w:val="00696A76"/>
    <w:rsid w:val="00696E19"/>
    <w:rsid w:val="006970BF"/>
    <w:rsid w:val="0069727A"/>
    <w:rsid w:val="00697817"/>
    <w:rsid w:val="00697828"/>
    <w:rsid w:val="006979A2"/>
    <w:rsid w:val="006979E4"/>
    <w:rsid w:val="00697E8E"/>
    <w:rsid w:val="006A0048"/>
    <w:rsid w:val="006A006C"/>
    <w:rsid w:val="006A00B4"/>
    <w:rsid w:val="006A0383"/>
    <w:rsid w:val="006A03A2"/>
    <w:rsid w:val="006A0889"/>
    <w:rsid w:val="006A0E03"/>
    <w:rsid w:val="006A0EA2"/>
    <w:rsid w:val="006A0F47"/>
    <w:rsid w:val="006A1251"/>
    <w:rsid w:val="006A1370"/>
    <w:rsid w:val="006A13D7"/>
    <w:rsid w:val="006A13E5"/>
    <w:rsid w:val="006A1429"/>
    <w:rsid w:val="006A14B4"/>
    <w:rsid w:val="006A1707"/>
    <w:rsid w:val="006A17BE"/>
    <w:rsid w:val="006A1907"/>
    <w:rsid w:val="006A1C69"/>
    <w:rsid w:val="006A1CF7"/>
    <w:rsid w:val="006A1F63"/>
    <w:rsid w:val="006A1FEA"/>
    <w:rsid w:val="006A2149"/>
    <w:rsid w:val="006A22A5"/>
    <w:rsid w:val="006A2395"/>
    <w:rsid w:val="006A2601"/>
    <w:rsid w:val="006A2774"/>
    <w:rsid w:val="006A28DB"/>
    <w:rsid w:val="006A2B1C"/>
    <w:rsid w:val="006A2B84"/>
    <w:rsid w:val="006A2E87"/>
    <w:rsid w:val="006A2E88"/>
    <w:rsid w:val="006A2F51"/>
    <w:rsid w:val="006A3862"/>
    <w:rsid w:val="006A38C0"/>
    <w:rsid w:val="006A399C"/>
    <w:rsid w:val="006A3B7C"/>
    <w:rsid w:val="006A3E47"/>
    <w:rsid w:val="006A3F7A"/>
    <w:rsid w:val="006A418A"/>
    <w:rsid w:val="006A443B"/>
    <w:rsid w:val="006A4C70"/>
    <w:rsid w:val="006A4CF6"/>
    <w:rsid w:val="006A4E62"/>
    <w:rsid w:val="006A4EC5"/>
    <w:rsid w:val="006A5192"/>
    <w:rsid w:val="006A56B7"/>
    <w:rsid w:val="006A5921"/>
    <w:rsid w:val="006A599E"/>
    <w:rsid w:val="006A5E4C"/>
    <w:rsid w:val="006A5E5A"/>
    <w:rsid w:val="006A5F50"/>
    <w:rsid w:val="006A647C"/>
    <w:rsid w:val="006A64F1"/>
    <w:rsid w:val="006A65FD"/>
    <w:rsid w:val="006A6BDB"/>
    <w:rsid w:val="006A6CB0"/>
    <w:rsid w:val="006A6DA7"/>
    <w:rsid w:val="006A6EB0"/>
    <w:rsid w:val="006A6FBB"/>
    <w:rsid w:val="006A7247"/>
    <w:rsid w:val="006A739E"/>
    <w:rsid w:val="006A756A"/>
    <w:rsid w:val="006A75C0"/>
    <w:rsid w:val="006A769A"/>
    <w:rsid w:val="006A796B"/>
    <w:rsid w:val="006B003F"/>
    <w:rsid w:val="006B0211"/>
    <w:rsid w:val="006B02DA"/>
    <w:rsid w:val="006B04BC"/>
    <w:rsid w:val="006B06B0"/>
    <w:rsid w:val="006B06DF"/>
    <w:rsid w:val="006B078E"/>
    <w:rsid w:val="006B08BE"/>
    <w:rsid w:val="006B0B17"/>
    <w:rsid w:val="006B0B29"/>
    <w:rsid w:val="006B0B70"/>
    <w:rsid w:val="006B0CCD"/>
    <w:rsid w:val="006B0D66"/>
    <w:rsid w:val="006B0D80"/>
    <w:rsid w:val="006B0DA9"/>
    <w:rsid w:val="006B0F0C"/>
    <w:rsid w:val="006B119E"/>
    <w:rsid w:val="006B1340"/>
    <w:rsid w:val="006B137D"/>
    <w:rsid w:val="006B13DE"/>
    <w:rsid w:val="006B1528"/>
    <w:rsid w:val="006B166A"/>
    <w:rsid w:val="006B16BD"/>
    <w:rsid w:val="006B188F"/>
    <w:rsid w:val="006B1942"/>
    <w:rsid w:val="006B1B3B"/>
    <w:rsid w:val="006B1FD6"/>
    <w:rsid w:val="006B200B"/>
    <w:rsid w:val="006B204C"/>
    <w:rsid w:val="006B205E"/>
    <w:rsid w:val="006B21D6"/>
    <w:rsid w:val="006B2359"/>
    <w:rsid w:val="006B25D2"/>
    <w:rsid w:val="006B2760"/>
    <w:rsid w:val="006B2AFC"/>
    <w:rsid w:val="006B2C80"/>
    <w:rsid w:val="006B2E5D"/>
    <w:rsid w:val="006B332D"/>
    <w:rsid w:val="006B3342"/>
    <w:rsid w:val="006B35F0"/>
    <w:rsid w:val="006B3688"/>
    <w:rsid w:val="006B38CE"/>
    <w:rsid w:val="006B3AB8"/>
    <w:rsid w:val="006B4062"/>
    <w:rsid w:val="006B43D2"/>
    <w:rsid w:val="006B4451"/>
    <w:rsid w:val="006B4571"/>
    <w:rsid w:val="006B46AC"/>
    <w:rsid w:val="006B47F4"/>
    <w:rsid w:val="006B4945"/>
    <w:rsid w:val="006B4AA3"/>
    <w:rsid w:val="006B4AE4"/>
    <w:rsid w:val="006B4FC8"/>
    <w:rsid w:val="006B50A5"/>
    <w:rsid w:val="006B50DD"/>
    <w:rsid w:val="006B5357"/>
    <w:rsid w:val="006B5690"/>
    <w:rsid w:val="006B59B5"/>
    <w:rsid w:val="006B5A70"/>
    <w:rsid w:val="006B5D67"/>
    <w:rsid w:val="006B5DA9"/>
    <w:rsid w:val="006B5DD6"/>
    <w:rsid w:val="006B5DDC"/>
    <w:rsid w:val="006B643B"/>
    <w:rsid w:val="006B657B"/>
    <w:rsid w:val="006B68B7"/>
    <w:rsid w:val="006B6A90"/>
    <w:rsid w:val="006B6E60"/>
    <w:rsid w:val="006B7672"/>
    <w:rsid w:val="006B790B"/>
    <w:rsid w:val="006B79EA"/>
    <w:rsid w:val="006B7CB2"/>
    <w:rsid w:val="006C0057"/>
    <w:rsid w:val="006C0060"/>
    <w:rsid w:val="006C04D7"/>
    <w:rsid w:val="006C08A2"/>
    <w:rsid w:val="006C08E1"/>
    <w:rsid w:val="006C0A45"/>
    <w:rsid w:val="006C0D08"/>
    <w:rsid w:val="006C0D57"/>
    <w:rsid w:val="006C0F34"/>
    <w:rsid w:val="006C105E"/>
    <w:rsid w:val="006C10A3"/>
    <w:rsid w:val="006C10DF"/>
    <w:rsid w:val="006C1135"/>
    <w:rsid w:val="006C121B"/>
    <w:rsid w:val="006C1501"/>
    <w:rsid w:val="006C1559"/>
    <w:rsid w:val="006C1673"/>
    <w:rsid w:val="006C179F"/>
    <w:rsid w:val="006C1840"/>
    <w:rsid w:val="006C18AF"/>
    <w:rsid w:val="006C1981"/>
    <w:rsid w:val="006C1984"/>
    <w:rsid w:val="006C1A54"/>
    <w:rsid w:val="006C1A92"/>
    <w:rsid w:val="006C1CBA"/>
    <w:rsid w:val="006C22F6"/>
    <w:rsid w:val="006C2509"/>
    <w:rsid w:val="006C257E"/>
    <w:rsid w:val="006C2601"/>
    <w:rsid w:val="006C281C"/>
    <w:rsid w:val="006C2973"/>
    <w:rsid w:val="006C30D1"/>
    <w:rsid w:val="006C3106"/>
    <w:rsid w:val="006C31D9"/>
    <w:rsid w:val="006C3525"/>
    <w:rsid w:val="006C3564"/>
    <w:rsid w:val="006C3585"/>
    <w:rsid w:val="006C3896"/>
    <w:rsid w:val="006C38A7"/>
    <w:rsid w:val="006C38CD"/>
    <w:rsid w:val="006C3976"/>
    <w:rsid w:val="006C3B82"/>
    <w:rsid w:val="006C3E11"/>
    <w:rsid w:val="006C3F9D"/>
    <w:rsid w:val="006C4059"/>
    <w:rsid w:val="006C4127"/>
    <w:rsid w:val="006C4334"/>
    <w:rsid w:val="006C4385"/>
    <w:rsid w:val="006C4570"/>
    <w:rsid w:val="006C469B"/>
    <w:rsid w:val="006C4A16"/>
    <w:rsid w:val="006C4AE7"/>
    <w:rsid w:val="006C4C74"/>
    <w:rsid w:val="006C4DA6"/>
    <w:rsid w:val="006C4DC1"/>
    <w:rsid w:val="006C510E"/>
    <w:rsid w:val="006C52A6"/>
    <w:rsid w:val="006C54D3"/>
    <w:rsid w:val="006C56F3"/>
    <w:rsid w:val="006C574A"/>
    <w:rsid w:val="006C580B"/>
    <w:rsid w:val="006C593B"/>
    <w:rsid w:val="006C5A48"/>
    <w:rsid w:val="006C6033"/>
    <w:rsid w:val="006C6065"/>
    <w:rsid w:val="006C6126"/>
    <w:rsid w:val="006C61CB"/>
    <w:rsid w:val="006C6253"/>
    <w:rsid w:val="006C66FF"/>
    <w:rsid w:val="006C68C0"/>
    <w:rsid w:val="006C6A12"/>
    <w:rsid w:val="006C6E68"/>
    <w:rsid w:val="006C6ED7"/>
    <w:rsid w:val="006C7029"/>
    <w:rsid w:val="006C7041"/>
    <w:rsid w:val="006C70B8"/>
    <w:rsid w:val="006C7167"/>
    <w:rsid w:val="006C7250"/>
    <w:rsid w:val="006C7379"/>
    <w:rsid w:val="006C7429"/>
    <w:rsid w:val="006C7660"/>
    <w:rsid w:val="006C76A1"/>
    <w:rsid w:val="006C78BB"/>
    <w:rsid w:val="006C79A5"/>
    <w:rsid w:val="006C7A25"/>
    <w:rsid w:val="006C7A97"/>
    <w:rsid w:val="006C7C85"/>
    <w:rsid w:val="006C7CF3"/>
    <w:rsid w:val="006C7D04"/>
    <w:rsid w:val="006C7D29"/>
    <w:rsid w:val="006C7F4A"/>
    <w:rsid w:val="006C7FAE"/>
    <w:rsid w:val="006C7FFE"/>
    <w:rsid w:val="006D004C"/>
    <w:rsid w:val="006D0845"/>
    <w:rsid w:val="006D0884"/>
    <w:rsid w:val="006D0A48"/>
    <w:rsid w:val="006D0A8E"/>
    <w:rsid w:val="006D0AF0"/>
    <w:rsid w:val="006D0CCD"/>
    <w:rsid w:val="006D0CEF"/>
    <w:rsid w:val="006D0DB8"/>
    <w:rsid w:val="006D0E32"/>
    <w:rsid w:val="006D0E73"/>
    <w:rsid w:val="006D0EDE"/>
    <w:rsid w:val="006D17B0"/>
    <w:rsid w:val="006D18D0"/>
    <w:rsid w:val="006D1BB6"/>
    <w:rsid w:val="006D1D4D"/>
    <w:rsid w:val="006D1D65"/>
    <w:rsid w:val="006D1E74"/>
    <w:rsid w:val="006D21A8"/>
    <w:rsid w:val="006D22FE"/>
    <w:rsid w:val="006D24B2"/>
    <w:rsid w:val="006D2518"/>
    <w:rsid w:val="006D2616"/>
    <w:rsid w:val="006D26DA"/>
    <w:rsid w:val="006D2724"/>
    <w:rsid w:val="006D272E"/>
    <w:rsid w:val="006D28D7"/>
    <w:rsid w:val="006D2ABF"/>
    <w:rsid w:val="006D2C61"/>
    <w:rsid w:val="006D2DD5"/>
    <w:rsid w:val="006D318C"/>
    <w:rsid w:val="006D31FD"/>
    <w:rsid w:val="006D35F5"/>
    <w:rsid w:val="006D3987"/>
    <w:rsid w:val="006D3A1D"/>
    <w:rsid w:val="006D3A88"/>
    <w:rsid w:val="006D3A97"/>
    <w:rsid w:val="006D3BA2"/>
    <w:rsid w:val="006D3D37"/>
    <w:rsid w:val="006D3F9B"/>
    <w:rsid w:val="006D43F7"/>
    <w:rsid w:val="006D4684"/>
    <w:rsid w:val="006D46AB"/>
    <w:rsid w:val="006D46E5"/>
    <w:rsid w:val="006D47C8"/>
    <w:rsid w:val="006D48C1"/>
    <w:rsid w:val="006D4B6D"/>
    <w:rsid w:val="006D4D4E"/>
    <w:rsid w:val="006D5069"/>
    <w:rsid w:val="006D50B0"/>
    <w:rsid w:val="006D50CF"/>
    <w:rsid w:val="006D5274"/>
    <w:rsid w:val="006D5332"/>
    <w:rsid w:val="006D5337"/>
    <w:rsid w:val="006D53EA"/>
    <w:rsid w:val="006D55C5"/>
    <w:rsid w:val="006D568D"/>
    <w:rsid w:val="006D56D2"/>
    <w:rsid w:val="006D579E"/>
    <w:rsid w:val="006D5807"/>
    <w:rsid w:val="006D5882"/>
    <w:rsid w:val="006D5A25"/>
    <w:rsid w:val="006D5A35"/>
    <w:rsid w:val="006D5D23"/>
    <w:rsid w:val="006D5D60"/>
    <w:rsid w:val="006D5E8D"/>
    <w:rsid w:val="006D60A8"/>
    <w:rsid w:val="006D60C6"/>
    <w:rsid w:val="006D6230"/>
    <w:rsid w:val="006D65B7"/>
    <w:rsid w:val="006D6885"/>
    <w:rsid w:val="006D6AAC"/>
    <w:rsid w:val="006D6DE0"/>
    <w:rsid w:val="006D703D"/>
    <w:rsid w:val="006D7254"/>
    <w:rsid w:val="006D725B"/>
    <w:rsid w:val="006D7404"/>
    <w:rsid w:val="006D74F8"/>
    <w:rsid w:val="006D75B0"/>
    <w:rsid w:val="006D75DD"/>
    <w:rsid w:val="006D76C5"/>
    <w:rsid w:val="006D77A8"/>
    <w:rsid w:val="006D788B"/>
    <w:rsid w:val="006D7A0D"/>
    <w:rsid w:val="006D7B54"/>
    <w:rsid w:val="006D7E86"/>
    <w:rsid w:val="006D7F91"/>
    <w:rsid w:val="006E02B5"/>
    <w:rsid w:val="006E0396"/>
    <w:rsid w:val="006E0397"/>
    <w:rsid w:val="006E055F"/>
    <w:rsid w:val="006E0999"/>
    <w:rsid w:val="006E09CA"/>
    <w:rsid w:val="006E0B49"/>
    <w:rsid w:val="006E0F0D"/>
    <w:rsid w:val="006E0FC7"/>
    <w:rsid w:val="006E10D4"/>
    <w:rsid w:val="006E118D"/>
    <w:rsid w:val="006E1220"/>
    <w:rsid w:val="006E13BD"/>
    <w:rsid w:val="006E151B"/>
    <w:rsid w:val="006E17C1"/>
    <w:rsid w:val="006E1902"/>
    <w:rsid w:val="006E19F2"/>
    <w:rsid w:val="006E1BC2"/>
    <w:rsid w:val="006E1CF8"/>
    <w:rsid w:val="006E1D9F"/>
    <w:rsid w:val="006E2195"/>
    <w:rsid w:val="006E22C6"/>
    <w:rsid w:val="006E2425"/>
    <w:rsid w:val="006E25ED"/>
    <w:rsid w:val="006E262C"/>
    <w:rsid w:val="006E26A9"/>
    <w:rsid w:val="006E2783"/>
    <w:rsid w:val="006E28DA"/>
    <w:rsid w:val="006E2A7D"/>
    <w:rsid w:val="006E2AFC"/>
    <w:rsid w:val="006E2FF1"/>
    <w:rsid w:val="006E2FFB"/>
    <w:rsid w:val="006E3641"/>
    <w:rsid w:val="006E36FF"/>
    <w:rsid w:val="006E380D"/>
    <w:rsid w:val="006E39F9"/>
    <w:rsid w:val="006E3ABC"/>
    <w:rsid w:val="006E3C60"/>
    <w:rsid w:val="006E415B"/>
    <w:rsid w:val="006E4249"/>
    <w:rsid w:val="006E4375"/>
    <w:rsid w:val="006E4464"/>
    <w:rsid w:val="006E48D4"/>
    <w:rsid w:val="006E494B"/>
    <w:rsid w:val="006E4AC2"/>
    <w:rsid w:val="006E4C1B"/>
    <w:rsid w:val="006E4C3C"/>
    <w:rsid w:val="006E55DA"/>
    <w:rsid w:val="006E5A13"/>
    <w:rsid w:val="006E5ED1"/>
    <w:rsid w:val="006E5F19"/>
    <w:rsid w:val="006E604A"/>
    <w:rsid w:val="006E60BD"/>
    <w:rsid w:val="006E618A"/>
    <w:rsid w:val="006E6435"/>
    <w:rsid w:val="006E66C5"/>
    <w:rsid w:val="006E66DC"/>
    <w:rsid w:val="006E67EF"/>
    <w:rsid w:val="006E69AE"/>
    <w:rsid w:val="006E6B23"/>
    <w:rsid w:val="006E6BE9"/>
    <w:rsid w:val="006E6FDB"/>
    <w:rsid w:val="006E7214"/>
    <w:rsid w:val="006E7453"/>
    <w:rsid w:val="006E76AA"/>
    <w:rsid w:val="006E77CD"/>
    <w:rsid w:val="006E787B"/>
    <w:rsid w:val="006E7969"/>
    <w:rsid w:val="006E7AB1"/>
    <w:rsid w:val="006E7CC6"/>
    <w:rsid w:val="006E7D3E"/>
    <w:rsid w:val="006E7D86"/>
    <w:rsid w:val="006E7E00"/>
    <w:rsid w:val="006F0156"/>
    <w:rsid w:val="006F0157"/>
    <w:rsid w:val="006F036D"/>
    <w:rsid w:val="006F046E"/>
    <w:rsid w:val="006F053F"/>
    <w:rsid w:val="006F06B0"/>
    <w:rsid w:val="006F06B2"/>
    <w:rsid w:val="006F0847"/>
    <w:rsid w:val="006F0CA7"/>
    <w:rsid w:val="006F0E42"/>
    <w:rsid w:val="006F0EB9"/>
    <w:rsid w:val="006F1569"/>
    <w:rsid w:val="006F185A"/>
    <w:rsid w:val="006F1A37"/>
    <w:rsid w:val="006F1B03"/>
    <w:rsid w:val="006F1E03"/>
    <w:rsid w:val="006F1EBE"/>
    <w:rsid w:val="006F22AB"/>
    <w:rsid w:val="006F235B"/>
    <w:rsid w:val="006F275D"/>
    <w:rsid w:val="006F29F1"/>
    <w:rsid w:val="006F2B68"/>
    <w:rsid w:val="006F2CFD"/>
    <w:rsid w:val="006F2F22"/>
    <w:rsid w:val="006F2F24"/>
    <w:rsid w:val="006F30CF"/>
    <w:rsid w:val="006F3326"/>
    <w:rsid w:val="006F3443"/>
    <w:rsid w:val="006F364B"/>
    <w:rsid w:val="006F36D8"/>
    <w:rsid w:val="006F37CD"/>
    <w:rsid w:val="006F3A38"/>
    <w:rsid w:val="006F4404"/>
    <w:rsid w:val="006F4D08"/>
    <w:rsid w:val="006F4D6A"/>
    <w:rsid w:val="006F4E98"/>
    <w:rsid w:val="006F4EB8"/>
    <w:rsid w:val="006F4FF5"/>
    <w:rsid w:val="006F50CE"/>
    <w:rsid w:val="006F5164"/>
    <w:rsid w:val="006F5315"/>
    <w:rsid w:val="006F531A"/>
    <w:rsid w:val="006F5661"/>
    <w:rsid w:val="006F571D"/>
    <w:rsid w:val="006F589F"/>
    <w:rsid w:val="006F5B4B"/>
    <w:rsid w:val="006F5B97"/>
    <w:rsid w:val="006F5E71"/>
    <w:rsid w:val="006F5EF2"/>
    <w:rsid w:val="006F605C"/>
    <w:rsid w:val="006F6210"/>
    <w:rsid w:val="006F6243"/>
    <w:rsid w:val="006F6256"/>
    <w:rsid w:val="006F63C3"/>
    <w:rsid w:val="006F6438"/>
    <w:rsid w:val="006F6474"/>
    <w:rsid w:val="006F68EA"/>
    <w:rsid w:val="006F69A3"/>
    <w:rsid w:val="006F69F7"/>
    <w:rsid w:val="006F6E0F"/>
    <w:rsid w:val="006F7151"/>
    <w:rsid w:val="006F7A15"/>
    <w:rsid w:val="006F7EDA"/>
    <w:rsid w:val="00700315"/>
    <w:rsid w:val="00700394"/>
    <w:rsid w:val="00700449"/>
    <w:rsid w:val="007006E0"/>
    <w:rsid w:val="00700710"/>
    <w:rsid w:val="007008EB"/>
    <w:rsid w:val="00700AE8"/>
    <w:rsid w:val="00700BD2"/>
    <w:rsid w:val="00700D03"/>
    <w:rsid w:val="00700D96"/>
    <w:rsid w:val="00700DAE"/>
    <w:rsid w:val="00700F43"/>
    <w:rsid w:val="00701174"/>
    <w:rsid w:val="00701490"/>
    <w:rsid w:val="0070191B"/>
    <w:rsid w:val="00701EC5"/>
    <w:rsid w:val="007020BF"/>
    <w:rsid w:val="0070214C"/>
    <w:rsid w:val="0070224F"/>
    <w:rsid w:val="00702351"/>
    <w:rsid w:val="0070250F"/>
    <w:rsid w:val="00702523"/>
    <w:rsid w:val="007028DD"/>
    <w:rsid w:val="007029E6"/>
    <w:rsid w:val="00702E9E"/>
    <w:rsid w:val="00702FA6"/>
    <w:rsid w:val="0070316A"/>
    <w:rsid w:val="0070322B"/>
    <w:rsid w:val="0070336C"/>
    <w:rsid w:val="0070360E"/>
    <w:rsid w:val="00703729"/>
    <w:rsid w:val="00703747"/>
    <w:rsid w:val="00703A19"/>
    <w:rsid w:val="00703A33"/>
    <w:rsid w:val="00703CBA"/>
    <w:rsid w:val="00703F3C"/>
    <w:rsid w:val="00704077"/>
    <w:rsid w:val="0070437A"/>
    <w:rsid w:val="0070438B"/>
    <w:rsid w:val="00704417"/>
    <w:rsid w:val="007044A7"/>
    <w:rsid w:val="007045EC"/>
    <w:rsid w:val="00704748"/>
    <w:rsid w:val="0070474B"/>
    <w:rsid w:val="00704780"/>
    <w:rsid w:val="00704BDA"/>
    <w:rsid w:val="00704C11"/>
    <w:rsid w:val="00704C4C"/>
    <w:rsid w:val="00704CEA"/>
    <w:rsid w:val="00704D0D"/>
    <w:rsid w:val="00704E0C"/>
    <w:rsid w:val="00705005"/>
    <w:rsid w:val="007052C0"/>
    <w:rsid w:val="007056D4"/>
    <w:rsid w:val="00705A97"/>
    <w:rsid w:val="00705DCA"/>
    <w:rsid w:val="00705DD6"/>
    <w:rsid w:val="00705EAC"/>
    <w:rsid w:val="00705EB9"/>
    <w:rsid w:val="00706082"/>
    <w:rsid w:val="00706211"/>
    <w:rsid w:val="0070633B"/>
    <w:rsid w:val="00706345"/>
    <w:rsid w:val="00706646"/>
    <w:rsid w:val="007066A0"/>
    <w:rsid w:val="0070672B"/>
    <w:rsid w:val="00706956"/>
    <w:rsid w:val="00706D07"/>
    <w:rsid w:val="00706EC2"/>
    <w:rsid w:val="00706ED3"/>
    <w:rsid w:val="00707578"/>
    <w:rsid w:val="00707646"/>
    <w:rsid w:val="00707AFA"/>
    <w:rsid w:val="00707DC9"/>
    <w:rsid w:val="00710352"/>
    <w:rsid w:val="0071055F"/>
    <w:rsid w:val="007107DF"/>
    <w:rsid w:val="00710A48"/>
    <w:rsid w:val="00710AC2"/>
    <w:rsid w:val="00710D16"/>
    <w:rsid w:val="00710DEE"/>
    <w:rsid w:val="00710EBF"/>
    <w:rsid w:val="00710F9D"/>
    <w:rsid w:val="00711059"/>
    <w:rsid w:val="007110E4"/>
    <w:rsid w:val="007113EE"/>
    <w:rsid w:val="007117C6"/>
    <w:rsid w:val="0071183C"/>
    <w:rsid w:val="00711A60"/>
    <w:rsid w:val="00711B69"/>
    <w:rsid w:val="00711B91"/>
    <w:rsid w:val="00711DDF"/>
    <w:rsid w:val="00711FF1"/>
    <w:rsid w:val="0071239D"/>
    <w:rsid w:val="007128B5"/>
    <w:rsid w:val="00712BB1"/>
    <w:rsid w:val="00712D06"/>
    <w:rsid w:val="00712E2F"/>
    <w:rsid w:val="00712E67"/>
    <w:rsid w:val="0071319E"/>
    <w:rsid w:val="00713504"/>
    <w:rsid w:val="00713753"/>
    <w:rsid w:val="007138C5"/>
    <w:rsid w:val="00713918"/>
    <w:rsid w:val="00713BDD"/>
    <w:rsid w:val="00713BE0"/>
    <w:rsid w:val="00713C5E"/>
    <w:rsid w:val="00713FE2"/>
    <w:rsid w:val="00714011"/>
    <w:rsid w:val="007142ED"/>
    <w:rsid w:val="00714532"/>
    <w:rsid w:val="007147A8"/>
    <w:rsid w:val="00714B01"/>
    <w:rsid w:val="00714B87"/>
    <w:rsid w:val="00715195"/>
    <w:rsid w:val="00715232"/>
    <w:rsid w:val="007154B2"/>
    <w:rsid w:val="007154D1"/>
    <w:rsid w:val="007157E0"/>
    <w:rsid w:val="007158E6"/>
    <w:rsid w:val="00715978"/>
    <w:rsid w:val="00715A4B"/>
    <w:rsid w:val="00715B5C"/>
    <w:rsid w:val="00715BDA"/>
    <w:rsid w:val="00716237"/>
    <w:rsid w:val="0071641E"/>
    <w:rsid w:val="0071680B"/>
    <w:rsid w:val="007169DC"/>
    <w:rsid w:val="00716C73"/>
    <w:rsid w:val="00716F46"/>
    <w:rsid w:val="00716F80"/>
    <w:rsid w:val="0071706E"/>
    <w:rsid w:val="0071709E"/>
    <w:rsid w:val="00717249"/>
    <w:rsid w:val="007172C7"/>
    <w:rsid w:val="00717316"/>
    <w:rsid w:val="007175F1"/>
    <w:rsid w:val="0071760E"/>
    <w:rsid w:val="007176BF"/>
    <w:rsid w:val="0071782C"/>
    <w:rsid w:val="00717B50"/>
    <w:rsid w:val="00717C45"/>
    <w:rsid w:val="00717E6D"/>
    <w:rsid w:val="00720A4C"/>
    <w:rsid w:val="00720B73"/>
    <w:rsid w:val="00720BB1"/>
    <w:rsid w:val="00720BBB"/>
    <w:rsid w:val="00720E7F"/>
    <w:rsid w:val="0072112C"/>
    <w:rsid w:val="00721295"/>
    <w:rsid w:val="0072135B"/>
    <w:rsid w:val="007213AF"/>
    <w:rsid w:val="00721587"/>
    <w:rsid w:val="00722124"/>
    <w:rsid w:val="00722263"/>
    <w:rsid w:val="00722292"/>
    <w:rsid w:val="007222A2"/>
    <w:rsid w:val="007226DB"/>
    <w:rsid w:val="0072291A"/>
    <w:rsid w:val="007229E7"/>
    <w:rsid w:val="00722C0B"/>
    <w:rsid w:val="00722C16"/>
    <w:rsid w:val="00722E75"/>
    <w:rsid w:val="00722F6B"/>
    <w:rsid w:val="00723035"/>
    <w:rsid w:val="007230F8"/>
    <w:rsid w:val="00723490"/>
    <w:rsid w:val="007237FD"/>
    <w:rsid w:val="007238C8"/>
    <w:rsid w:val="0072401D"/>
    <w:rsid w:val="00724127"/>
    <w:rsid w:val="007241E7"/>
    <w:rsid w:val="0072465F"/>
    <w:rsid w:val="007246FA"/>
    <w:rsid w:val="007248DB"/>
    <w:rsid w:val="00724D15"/>
    <w:rsid w:val="00724F25"/>
    <w:rsid w:val="0072540A"/>
    <w:rsid w:val="00725595"/>
    <w:rsid w:val="00725FFD"/>
    <w:rsid w:val="00726154"/>
    <w:rsid w:val="007263D0"/>
    <w:rsid w:val="007265A8"/>
    <w:rsid w:val="00726B8A"/>
    <w:rsid w:val="00726DBD"/>
    <w:rsid w:val="00726E70"/>
    <w:rsid w:val="00726F63"/>
    <w:rsid w:val="007272D2"/>
    <w:rsid w:val="00727336"/>
    <w:rsid w:val="00727503"/>
    <w:rsid w:val="00727B3A"/>
    <w:rsid w:val="00727DD8"/>
    <w:rsid w:val="00727E63"/>
    <w:rsid w:val="00727EA0"/>
    <w:rsid w:val="007302D1"/>
    <w:rsid w:val="00730347"/>
    <w:rsid w:val="00730440"/>
    <w:rsid w:val="0073083F"/>
    <w:rsid w:val="0073096F"/>
    <w:rsid w:val="00730C07"/>
    <w:rsid w:val="00730CDC"/>
    <w:rsid w:val="00730D57"/>
    <w:rsid w:val="00730D90"/>
    <w:rsid w:val="00730D9F"/>
    <w:rsid w:val="00730DFD"/>
    <w:rsid w:val="00730E14"/>
    <w:rsid w:val="00730E91"/>
    <w:rsid w:val="00730FCC"/>
    <w:rsid w:val="00731274"/>
    <w:rsid w:val="007314B8"/>
    <w:rsid w:val="007315A5"/>
    <w:rsid w:val="00731AF9"/>
    <w:rsid w:val="00731BE1"/>
    <w:rsid w:val="00731D1B"/>
    <w:rsid w:val="00731E34"/>
    <w:rsid w:val="0073209B"/>
    <w:rsid w:val="007322AE"/>
    <w:rsid w:val="007322FF"/>
    <w:rsid w:val="00732454"/>
    <w:rsid w:val="007328AD"/>
    <w:rsid w:val="007328DF"/>
    <w:rsid w:val="00732950"/>
    <w:rsid w:val="00732B11"/>
    <w:rsid w:val="00732E4D"/>
    <w:rsid w:val="007331B9"/>
    <w:rsid w:val="00733654"/>
    <w:rsid w:val="00733E6F"/>
    <w:rsid w:val="0073409C"/>
    <w:rsid w:val="007341C6"/>
    <w:rsid w:val="007344E5"/>
    <w:rsid w:val="0073482E"/>
    <w:rsid w:val="007349A2"/>
    <w:rsid w:val="007349E5"/>
    <w:rsid w:val="00734E41"/>
    <w:rsid w:val="00734F94"/>
    <w:rsid w:val="00735711"/>
    <w:rsid w:val="00735735"/>
    <w:rsid w:val="0073595C"/>
    <w:rsid w:val="00735AC1"/>
    <w:rsid w:val="00735BE0"/>
    <w:rsid w:val="00735DED"/>
    <w:rsid w:val="00735F49"/>
    <w:rsid w:val="00736095"/>
    <w:rsid w:val="00736146"/>
    <w:rsid w:val="0073639E"/>
    <w:rsid w:val="007367ED"/>
    <w:rsid w:val="00736991"/>
    <w:rsid w:val="00736B53"/>
    <w:rsid w:val="00736EA8"/>
    <w:rsid w:val="00736F92"/>
    <w:rsid w:val="007370F6"/>
    <w:rsid w:val="00737151"/>
    <w:rsid w:val="007373D3"/>
    <w:rsid w:val="00737413"/>
    <w:rsid w:val="0073761D"/>
    <w:rsid w:val="007376E1"/>
    <w:rsid w:val="0073776B"/>
    <w:rsid w:val="007377C5"/>
    <w:rsid w:val="00737843"/>
    <w:rsid w:val="007379FB"/>
    <w:rsid w:val="00737A61"/>
    <w:rsid w:val="00737B02"/>
    <w:rsid w:val="00737B08"/>
    <w:rsid w:val="00737B2B"/>
    <w:rsid w:val="00737D7F"/>
    <w:rsid w:val="00737DC6"/>
    <w:rsid w:val="00737E61"/>
    <w:rsid w:val="007402A9"/>
    <w:rsid w:val="0074050D"/>
    <w:rsid w:val="00740908"/>
    <w:rsid w:val="00740A44"/>
    <w:rsid w:val="00740BFF"/>
    <w:rsid w:val="00740C44"/>
    <w:rsid w:val="00740D8F"/>
    <w:rsid w:val="00741104"/>
    <w:rsid w:val="00741278"/>
    <w:rsid w:val="00741325"/>
    <w:rsid w:val="00741B40"/>
    <w:rsid w:val="0074232C"/>
    <w:rsid w:val="00742354"/>
    <w:rsid w:val="00742406"/>
    <w:rsid w:val="00742503"/>
    <w:rsid w:val="0074273A"/>
    <w:rsid w:val="007428A1"/>
    <w:rsid w:val="007428BB"/>
    <w:rsid w:val="007429C1"/>
    <w:rsid w:val="0074317E"/>
    <w:rsid w:val="007432B3"/>
    <w:rsid w:val="007440D5"/>
    <w:rsid w:val="007446C6"/>
    <w:rsid w:val="00744748"/>
    <w:rsid w:val="00744808"/>
    <w:rsid w:val="0074486B"/>
    <w:rsid w:val="00744D74"/>
    <w:rsid w:val="00744DDC"/>
    <w:rsid w:val="00744E63"/>
    <w:rsid w:val="0074502B"/>
    <w:rsid w:val="00745038"/>
    <w:rsid w:val="007452CC"/>
    <w:rsid w:val="007452D5"/>
    <w:rsid w:val="007454E2"/>
    <w:rsid w:val="00745701"/>
    <w:rsid w:val="00745885"/>
    <w:rsid w:val="007458D6"/>
    <w:rsid w:val="007458E5"/>
    <w:rsid w:val="00745908"/>
    <w:rsid w:val="00745D28"/>
    <w:rsid w:val="00745FC3"/>
    <w:rsid w:val="0074609D"/>
    <w:rsid w:val="007460E3"/>
    <w:rsid w:val="00746248"/>
    <w:rsid w:val="00746295"/>
    <w:rsid w:val="007462A3"/>
    <w:rsid w:val="00746638"/>
    <w:rsid w:val="00746731"/>
    <w:rsid w:val="0074683E"/>
    <w:rsid w:val="00746A84"/>
    <w:rsid w:val="00746B1F"/>
    <w:rsid w:val="00746BD8"/>
    <w:rsid w:val="00746C0E"/>
    <w:rsid w:val="00746DE5"/>
    <w:rsid w:val="00746EA7"/>
    <w:rsid w:val="007475F6"/>
    <w:rsid w:val="0074791D"/>
    <w:rsid w:val="00747942"/>
    <w:rsid w:val="00747D15"/>
    <w:rsid w:val="00747D26"/>
    <w:rsid w:val="00747F34"/>
    <w:rsid w:val="00747FB7"/>
    <w:rsid w:val="00747FCE"/>
    <w:rsid w:val="007500F9"/>
    <w:rsid w:val="0075015F"/>
    <w:rsid w:val="0075020F"/>
    <w:rsid w:val="0075028C"/>
    <w:rsid w:val="00750A74"/>
    <w:rsid w:val="00750B28"/>
    <w:rsid w:val="00750B7D"/>
    <w:rsid w:val="00750F94"/>
    <w:rsid w:val="00751373"/>
    <w:rsid w:val="007516AC"/>
    <w:rsid w:val="00751A55"/>
    <w:rsid w:val="00751B73"/>
    <w:rsid w:val="00751C8A"/>
    <w:rsid w:val="00751CEA"/>
    <w:rsid w:val="00751DC9"/>
    <w:rsid w:val="00752239"/>
    <w:rsid w:val="007523FC"/>
    <w:rsid w:val="00752A2F"/>
    <w:rsid w:val="00752DFA"/>
    <w:rsid w:val="00752E12"/>
    <w:rsid w:val="007531E0"/>
    <w:rsid w:val="00753508"/>
    <w:rsid w:val="0075350D"/>
    <w:rsid w:val="00753537"/>
    <w:rsid w:val="007538E9"/>
    <w:rsid w:val="00753CC9"/>
    <w:rsid w:val="00753D04"/>
    <w:rsid w:val="00753EE5"/>
    <w:rsid w:val="00753F88"/>
    <w:rsid w:val="00753F9B"/>
    <w:rsid w:val="0075407D"/>
    <w:rsid w:val="007541EB"/>
    <w:rsid w:val="007543E5"/>
    <w:rsid w:val="007545F2"/>
    <w:rsid w:val="007545FD"/>
    <w:rsid w:val="007547B2"/>
    <w:rsid w:val="00754919"/>
    <w:rsid w:val="00754924"/>
    <w:rsid w:val="00754962"/>
    <w:rsid w:val="00754EB0"/>
    <w:rsid w:val="007550D2"/>
    <w:rsid w:val="007552A3"/>
    <w:rsid w:val="00755405"/>
    <w:rsid w:val="007556DE"/>
    <w:rsid w:val="00755745"/>
    <w:rsid w:val="00755752"/>
    <w:rsid w:val="007557D8"/>
    <w:rsid w:val="0075580E"/>
    <w:rsid w:val="00755B11"/>
    <w:rsid w:val="00755B29"/>
    <w:rsid w:val="00755BA5"/>
    <w:rsid w:val="00755C72"/>
    <w:rsid w:val="00755CAD"/>
    <w:rsid w:val="00755CB9"/>
    <w:rsid w:val="00755E66"/>
    <w:rsid w:val="00755EF0"/>
    <w:rsid w:val="00755FE9"/>
    <w:rsid w:val="00756A64"/>
    <w:rsid w:val="007570B0"/>
    <w:rsid w:val="0075719B"/>
    <w:rsid w:val="007571FE"/>
    <w:rsid w:val="007572D6"/>
    <w:rsid w:val="007577FE"/>
    <w:rsid w:val="007578ED"/>
    <w:rsid w:val="00757B41"/>
    <w:rsid w:val="00757BA3"/>
    <w:rsid w:val="00757CAE"/>
    <w:rsid w:val="00757E64"/>
    <w:rsid w:val="00757EF6"/>
    <w:rsid w:val="007604DF"/>
    <w:rsid w:val="00760A59"/>
    <w:rsid w:val="00760CDC"/>
    <w:rsid w:val="00760E45"/>
    <w:rsid w:val="00761332"/>
    <w:rsid w:val="00761447"/>
    <w:rsid w:val="007614C9"/>
    <w:rsid w:val="007616EA"/>
    <w:rsid w:val="00761700"/>
    <w:rsid w:val="00761754"/>
    <w:rsid w:val="007619EA"/>
    <w:rsid w:val="00761AAA"/>
    <w:rsid w:val="00762190"/>
    <w:rsid w:val="007624E2"/>
    <w:rsid w:val="00762620"/>
    <w:rsid w:val="00762963"/>
    <w:rsid w:val="007629D4"/>
    <w:rsid w:val="00762AD8"/>
    <w:rsid w:val="00762AF8"/>
    <w:rsid w:val="00762E97"/>
    <w:rsid w:val="00762F7D"/>
    <w:rsid w:val="00762FD6"/>
    <w:rsid w:val="00763103"/>
    <w:rsid w:val="0076335F"/>
    <w:rsid w:val="007633D0"/>
    <w:rsid w:val="007634DD"/>
    <w:rsid w:val="00763C58"/>
    <w:rsid w:val="00763C7C"/>
    <w:rsid w:val="00763CCF"/>
    <w:rsid w:val="00763E9D"/>
    <w:rsid w:val="00763F82"/>
    <w:rsid w:val="00764003"/>
    <w:rsid w:val="007640AC"/>
    <w:rsid w:val="00764A3B"/>
    <w:rsid w:val="00764AC8"/>
    <w:rsid w:val="00764B23"/>
    <w:rsid w:val="00764BD0"/>
    <w:rsid w:val="00764CCC"/>
    <w:rsid w:val="00764CDF"/>
    <w:rsid w:val="00764D2D"/>
    <w:rsid w:val="00764F9A"/>
    <w:rsid w:val="00765636"/>
    <w:rsid w:val="00765690"/>
    <w:rsid w:val="0076580E"/>
    <w:rsid w:val="00765814"/>
    <w:rsid w:val="007659FA"/>
    <w:rsid w:val="00765CB3"/>
    <w:rsid w:val="00765DC5"/>
    <w:rsid w:val="00765E3D"/>
    <w:rsid w:val="00765EF1"/>
    <w:rsid w:val="0076613C"/>
    <w:rsid w:val="00766188"/>
    <w:rsid w:val="00766309"/>
    <w:rsid w:val="0076633F"/>
    <w:rsid w:val="00766360"/>
    <w:rsid w:val="00766504"/>
    <w:rsid w:val="00766619"/>
    <w:rsid w:val="007667B7"/>
    <w:rsid w:val="00766C00"/>
    <w:rsid w:val="00766D32"/>
    <w:rsid w:val="00766F40"/>
    <w:rsid w:val="00767058"/>
    <w:rsid w:val="007670EF"/>
    <w:rsid w:val="00767258"/>
    <w:rsid w:val="007674E9"/>
    <w:rsid w:val="007675AF"/>
    <w:rsid w:val="0076783C"/>
    <w:rsid w:val="00767864"/>
    <w:rsid w:val="00767B70"/>
    <w:rsid w:val="00767F28"/>
    <w:rsid w:val="007700D0"/>
    <w:rsid w:val="007700FE"/>
    <w:rsid w:val="00770150"/>
    <w:rsid w:val="007701A2"/>
    <w:rsid w:val="007701B6"/>
    <w:rsid w:val="0077020A"/>
    <w:rsid w:val="00770602"/>
    <w:rsid w:val="00770869"/>
    <w:rsid w:val="0077086F"/>
    <w:rsid w:val="00770873"/>
    <w:rsid w:val="007708F6"/>
    <w:rsid w:val="00770AC6"/>
    <w:rsid w:val="00770E30"/>
    <w:rsid w:val="00770E70"/>
    <w:rsid w:val="00770F14"/>
    <w:rsid w:val="00771158"/>
    <w:rsid w:val="00771443"/>
    <w:rsid w:val="00771716"/>
    <w:rsid w:val="0077189C"/>
    <w:rsid w:val="0077191F"/>
    <w:rsid w:val="00771C94"/>
    <w:rsid w:val="00771E7C"/>
    <w:rsid w:val="00771F71"/>
    <w:rsid w:val="00771FD3"/>
    <w:rsid w:val="00772157"/>
    <w:rsid w:val="007721C9"/>
    <w:rsid w:val="00773203"/>
    <w:rsid w:val="00773489"/>
    <w:rsid w:val="007735BC"/>
    <w:rsid w:val="0077363D"/>
    <w:rsid w:val="007737AA"/>
    <w:rsid w:val="00773A33"/>
    <w:rsid w:val="00773AAC"/>
    <w:rsid w:val="00773B7E"/>
    <w:rsid w:val="00773C16"/>
    <w:rsid w:val="00773D57"/>
    <w:rsid w:val="00773DEA"/>
    <w:rsid w:val="00774406"/>
    <w:rsid w:val="007745C4"/>
    <w:rsid w:val="00774EAA"/>
    <w:rsid w:val="00775125"/>
    <w:rsid w:val="00775234"/>
    <w:rsid w:val="007753A8"/>
    <w:rsid w:val="007753B9"/>
    <w:rsid w:val="00775A0F"/>
    <w:rsid w:val="00775B7E"/>
    <w:rsid w:val="00775E3D"/>
    <w:rsid w:val="0077622E"/>
    <w:rsid w:val="0077636C"/>
    <w:rsid w:val="00776674"/>
    <w:rsid w:val="0077682B"/>
    <w:rsid w:val="00776A81"/>
    <w:rsid w:val="00776B3D"/>
    <w:rsid w:val="00776D04"/>
    <w:rsid w:val="00776EE9"/>
    <w:rsid w:val="0077705F"/>
    <w:rsid w:val="007771B2"/>
    <w:rsid w:val="007772BB"/>
    <w:rsid w:val="0077739E"/>
    <w:rsid w:val="0077740B"/>
    <w:rsid w:val="007776B8"/>
    <w:rsid w:val="0077795B"/>
    <w:rsid w:val="007779D2"/>
    <w:rsid w:val="00777ACD"/>
    <w:rsid w:val="00777BB3"/>
    <w:rsid w:val="00777C97"/>
    <w:rsid w:val="00777D47"/>
    <w:rsid w:val="00777D4E"/>
    <w:rsid w:val="00777DAE"/>
    <w:rsid w:val="00780129"/>
    <w:rsid w:val="00780607"/>
    <w:rsid w:val="00780840"/>
    <w:rsid w:val="00780F49"/>
    <w:rsid w:val="00780F6B"/>
    <w:rsid w:val="00780FC2"/>
    <w:rsid w:val="0078100A"/>
    <w:rsid w:val="0078107E"/>
    <w:rsid w:val="00781179"/>
    <w:rsid w:val="007811CE"/>
    <w:rsid w:val="00781247"/>
    <w:rsid w:val="00781277"/>
    <w:rsid w:val="0078149F"/>
    <w:rsid w:val="00781639"/>
    <w:rsid w:val="0078164B"/>
    <w:rsid w:val="00781980"/>
    <w:rsid w:val="007819DA"/>
    <w:rsid w:val="00781AB6"/>
    <w:rsid w:val="00781F0E"/>
    <w:rsid w:val="00781F12"/>
    <w:rsid w:val="00782115"/>
    <w:rsid w:val="007825AA"/>
    <w:rsid w:val="0078277A"/>
    <w:rsid w:val="00782790"/>
    <w:rsid w:val="00782974"/>
    <w:rsid w:val="007829F2"/>
    <w:rsid w:val="00782EE6"/>
    <w:rsid w:val="00782FC9"/>
    <w:rsid w:val="00783310"/>
    <w:rsid w:val="007833FE"/>
    <w:rsid w:val="007835B6"/>
    <w:rsid w:val="007835F1"/>
    <w:rsid w:val="007836D1"/>
    <w:rsid w:val="00783E06"/>
    <w:rsid w:val="00783EA2"/>
    <w:rsid w:val="00783F34"/>
    <w:rsid w:val="00783F48"/>
    <w:rsid w:val="00783FB7"/>
    <w:rsid w:val="00783FDB"/>
    <w:rsid w:val="00784191"/>
    <w:rsid w:val="007843C7"/>
    <w:rsid w:val="007847B6"/>
    <w:rsid w:val="00784942"/>
    <w:rsid w:val="00784AA6"/>
    <w:rsid w:val="00784E5E"/>
    <w:rsid w:val="007852D5"/>
    <w:rsid w:val="0078534C"/>
    <w:rsid w:val="0078545D"/>
    <w:rsid w:val="00786067"/>
    <w:rsid w:val="0078638A"/>
    <w:rsid w:val="007863FE"/>
    <w:rsid w:val="00786678"/>
    <w:rsid w:val="00786A3A"/>
    <w:rsid w:val="00786C83"/>
    <w:rsid w:val="00786CAE"/>
    <w:rsid w:val="00786E1B"/>
    <w:rsid w:val="00786E55"/>
    <w:rsid w:val="007873BD"/>
    <w:rsid w:val="007875D2"/>
    <w:rsid w:val="00787752"/>
    <w:rsid w:val="0078781F"/>
    <w:rsid w:val="0078784D"/>
    <w:rsid w:val="00787983"/>
    <w:rsid w:val="00787A60"/>
    <w:rsid w:val="00787CE9"/>
    <w:rsid w:val="00787E99"/>
    <w:rsid w:val="00787E9A"/>
    <w:rsid w:val="00787F0A"/>
    <w:rsid w:val="007901C3"/>
    <w:rsid w:val="007903FA"/>
    <w:rsid w:val="007905B9"/>
    <w:rsid w:val="007906B6"/>
    <w:rsid w:val="007906EB"/>
    <w:rsid w:val="007907D0"/>
    <w:rsid w:val="007908B7"/>
    <w:rsid w:val="00790A3D"/>
    <w:rsid w:val="00790ACE"/>
    <w:rsid w:val="00790B98"/>
    <w:rsid w:val="00790D7A"/>
    <w:rsid w:val="00791073"/>
    <w:rsid w:val="00791149"/>
    <w:rsid w:val="007911FA"/>
    <w:rsid w:val="00791559"/>
    <w:rsid w:val="0079155B"/>
    <w:rsid w:val="007918BF"/>
    <w:rsid w:val="007919FD"/>
    <w:rsid w:val="00791AEA"/>
    <w:rsid w:val="00791C43"/>
    <w:rsid w:val="00791CD2"/>
    <w:rsid w:val="00791ECA"/>
    <w:rsid w:val="00792149"/>
    <w:rsid w:val="007921D7"/>
    <w:rsid w:val="0079248F"/>
    <w:rsid w:val="0079292A"/>
    <w:rsid w:val="00792BDC"/>
    <w:rsid w:val="00792C44"/>
    <w:rsid w:val="00792F3E"/>
    <w:rsid w:val="00793137"/>
    <w:rsid w:val="0079322D"/>
    <w:rsid w:val="0079330D"/>
    <w:rsid w:val="0079356D"/>
    <w:rsid w:val="0079373C"/>
    <w:rsid w:val="0079385D"/>
    <w:rsid w:val="007938FF"/>
    <w:rsid w:val="00793C47"/>
    <w:rsid w:val="00793D98"/>
    <w:rsid w:val="00793DB7"/>
    <w:rsid w:val="00793F96"/>
    <w:rsid w:val="00794003"/>
    <w:rsid w:val="0079406B"/>
    <w:rsid w:val="007942E8"/>
    <w:rsid w:val="007943F8"/>
    <w:rsid w:val="00794B12"/>
    <w:rsid w:val="00794BD9"/>
    <w:rsid w:val="00794C04"/>
    <w:rsid w:val="00794F58"/>
    <w:rsid w:val="00795035"/>
    <w:rsid w:val="007950C3"/>
    <w:rsid w:val="007950D6"/>
    <w:rsid w:val="00795388"/>
    <w:rsid w:val="007953E4"/>
    <w:rsid w:val="00795B2D"/>
    <w:rsid w:val="00795B44"/>
    <w:rsid w:val="00795F2B"/>
    <w:rsid w:val="0079613D"/>
    <w:rsid w:val="007963A0"/>
    <w:rsid w:val="007964CE"/>
    <w:rsid w:val="00796636"/>
    <w:rsid w:val="00796855"/>
    <w:rsid w:val="007968FD"/>
    <w:rsid w:val="00796C22"/>
    <w:rsid w:val="00796CF2"/>
    <w:rsid w:val="00796EF3"/>
    <w:rsid w:val="007973B5"/>
    <w:rsid w:val="00797447"/>
    <w:rsid w:val="007977D3"/>
    <w:rsid w:val="00797901"/>
    <w:rsid w:val="00797AEC"/>
    <w:rsid w:val="00797C41"/>
    <w:rsid w:val="00797D1C"/>
    <w:rsid w:val="00797F43"/>
    <w:rsid w:val="00797F9B"/>
    <w:rsid w:val="00797FF2"/>
    <w:rsid w:val="007A0248"/>
    <w:rsid w:val="007A03BB"/>
    <w:rsid w:val="007A04F4"/>
    <w:rsid w:val="007A0535"/>
    <w:rsid w:val="007A0582"/>
    <w:rsid w:val="007A0E03"/>
    <w:rsid w:val="007A0E0F"/>
    <w:rsid w:val="007A0ECA"/>
    <w:rsid w:val="007A0FCE"/>
    <w:rsid w:val="007A1063"/>
    <w:rsid w:val="007A127B"/>
    <w:rsid w:val="007A1450"/>
    <w:rsid w:val="007A1A93"/>
    <w:rsid w:val="007A1DE5"/>
    <w:rsid w:val="007A1EEA"/>
    <w:rsid w:val="007A2092"/>
    <w:rsid w:val="007A2204"/>
    <w:rsid w:val="007A2446"/>
    <w:rsid w:val="007A25D5"/>
    <w:rsid w:val="007A2849"/>
    <w:rsid w:val="007A2A3F"/>
    <w:rsid w:val="007A2DF1"/>
    <w:rsid w:val="007A2EC6"/>
    <w:rsid w:val="007A2F22"/>
    <w:rsid w:val="007A2F26"/>
    <w:rsid w:val="007A319E"/>
    <w:rsid w:val="007A31D6"/>
    <w:rsid w:val="007A35D7"/>
    <w:rsid w:val="007A364A"/>
    <w:rsid w:val="007A379C"/>
    <w:rsid w:val="007A389F"/>
    <w:rsid w:val="007A3AC3"/>
    <w:rsid w:val="007A3AFE"/>
    <w:rsid w:val="007A3B52"/>
    <w:rsid w:val="007A3B68"/>
    <w:rsid w:val="007A3E4B"/>
    <w:rsid w:val="007A402E"/>
    <w:rsid w:val="007A4054"/>
    <w:rsid w:val="007A4180"/>
    <w:rsid w:val="007A4260"/>
    <w:rsid w:val="007A4476"/>
    <w:rsid w:val="007A4557"/>
    <w:rsid w:val="007A4A64"/>
    <w:rsid w:val="007A4BBC"/>
    <w:rsid w:val="007A4BC6"/>
    <w:rsid w:val="007A4D50"/>
    <w:rsid w:val="007A4E32"/>
    <w:rsid w:val="007A4E59"/>
    <w:rsid w:val="007A4F0F"/>
    <w:rsid w:val="007A5129"/>
    <w:rsid w:val="007A529F"/>
    <w:rsid w:val="007A53D3"/>
    <w:rsid w:val="007A55CB"/>
    <w:rsid w:val="007A56C7"/>
    <w:rsid w:val="007A5BAF"/>
    <w:rsid w:val="007A5D34"/>
    <w:rsid w:val="007A5E7E"/>
    <w:rsid w:val="007A617B"/>
    <w:rsid w:val="007A63BE"/>
    <w:rsid w:val="007A6599"/>
    <w:rsid w:val="007A666D"/>
    <w:rsid w:val="007A6778"/>
    <w:rsid w:val="007A69D5"/>
    <w:rsid w:val="007A6A35"/>
    <w:rsid w:val="007A6A5E"/>
    <w:rsid w:val="007A6A89"/>
    <w:rsid w:val="007A6B1B"/>
    <w:rsid w:val="007A6C7E"/>
    <w:rsid w:val="007A6DD4"/>
    <w:rsid w:val="007A73A0"/>
    <w:rsid w:val="007A73B3"/>
    <w:rsid w:val="007A7494"/>
    <w:rsid w:val="007A7655"/>
    <w:rsid w:val="007A7741"/>
    <w:rsid w:val="007A794E"/>
    <w:rsid w:val="007A79C0"/>
    <w:rsid w:val="007A7C11"/>
    <w:rsid w:val="007B013E"/>
    <w:rsid w:val="007B020D"/>
    <w:rsid w:val="007B059D"/>
    <w:rsid w:val="007B06DF"/>
    <w:rsid w:val="007B0803"/>
    <w:rsid w:val="007B0A2A"/>
    <w:rsid w:val="007B14E8"/>
    <w:rsid w:val="007B15A4"/>
    <w:rsid w:val="007B1701"/>
    <w:rsid w:val="007B1B68"/>
    <w:rsid w:val="007B1E34"/>
    <w:rsid w:val="007B1E4C"/>
    <w:rsid w:val="007B2697"/>
    <w:rsid w:val="007B2B7A"/>
    <w:rsid w:val="007B2BDD"/>
    <w:rsid w:val="007B2C43"/>
    <w:rsid w:val="007B2C9E"/>
    <w:rsid w:val="007B2D89"/>
    <w:rsid w:val="007B3022"/>
    <w:rsid w:val="007B311A"/>
    <w:rsid w:val="007B3182"/>
    <w:rsid w:val="007B349E"/>
    <w:rsid w:val="007B3706"/>
    <w:rsid w:val="007B385F"/>
    <w:rsid w:val="007B3CFA"/>
    <w:rsid w:val="007B3F2C"/>
    <w:rsid w:val="007B4244"/>
    <w:rsid w:val="007B44BC"/>
    <w:rsid w:val="007B4512"/>
    <w:rsid w:val="007B47A0"/>
    <w:rsid w:val="007B4811"/>
    <w:rsid w:val="007B48EE"/>
    <w:rsid w:val="007B4A3A"/>
    <w:rsid w:val="007B4C19"/>
    <w:rsid w:val="007B4EA4"/>
    <w:rsid w:val="007B4F01"/>
    <w:rsid w:val="007B4F6A"/>
    <w:rsid w:val="007B5007"/>
    <w:rsid w:val="007B529C"/>
    <w:rsid w:val="007B5877"/>
    <w:rsid w:val="007B598E"/>
    <w:rsid w:val="007B59E5"/>
    <w:rsid w:val="007B5CA0"/>
    <w:rsid w:val="007B5CEC"/>
    <w:rsid w:val="007B5CED"/>
    <w:rsid w:val="007B5CF2"/>
    <w:rsid w:val="007B5D19"/>
    <w:rsid w:val="007B5F20"/>
    <w:rsid w:val="007B5F89"/>
    <w:rsid w:val="007B6124"/>
    <w:rsid w:val="007B6226"/>
    <w:rsid w:val="007B64F7"/>
    <w:rsid w:val="007B66EE"/>
    <w:rsid w:val="007B6C7B"/>
    <w:rsid w:val="007B6D72"/>
    <w:rsid w:val="007B6F62"/>
    <w:rsid w:val="007B703B"/>
    <w:rsid w:val="007B7164"/>
    <w:rsid w:val="007B724A"/>
    <w:rsid w:val="007B73F7"/>
    <w:rsid w:val="007B7412"/>
    <w:rsid w:val="007B74C5"/>
    <w:rsid w:val="007B7708"/>
    <w:rsid w:val="007B78CB"/>
    <w:rsid w:val="007B790E"/>
    <w:rsid w:val="007B7915"/>
    <w:rsid w:val="007B79C8"/>
    <w:rsid w:val="007B7A11"/>
    <w:rsid w:val="007B7A84"/>
    <w:rsid w:val="007B7BF8"/>
    <w:rsid w:val="007B7F5F"/>
    <w:rsid w:val="007B7F93"/>
    <w:rsid w:val="007C04C4"/>
    <w:rsid w:val="007C0A03"/>
    <w:rsid w:val="007C1127"/>
    <w:rsid w:val="007C11B1"/>
    <w:rsid w:val="007C1A24"/>
    <w:rsid w:val="007C1B12"/>
    <w:rsid w:val="007C1BB0"/>
    <w:rsid w:val="007C1CE0"/>
    <w:rsid w:val="007C1D3D"/>
    <w:rsid w:val="007C2120"/>
    <w:rsid w:val="007C234B"/>
    <w:rsid w:val="007C2906"/>
    <w:rsid w:val="007C2954"/>
    <w:rsid w:val="007C29E0"/>
    <w:rsid w:val="007C2A9D"/>
    <w:rsid w:val="007C2BEA"/>
    <w:rsid w:val="007C2C9B"/>
    <w:rsid w:val="007C2D4F"/>
    <w:rsid w:val="007C2F92"/>
    <w:rsid w:val="007C388D"/>
    <w:rsid w:val="007C3908"/>
    <w:rsid w:val="007C3F31"/>
    <w:rsid w:val="007C4076"/>
    <w:rsid w:val="007C40CD"/>
    <w:rsid w:val="007C4316"/>
    <w:rsid w:val="007C43A4"/>
    <w:rsid w:val="007C464C"/>
    <w:rsid w:val="007C46F1"/>
    <w:rsid w:val="007C4781"/>
    <w:rsid w:val="007C49E2"/>
    <w:rsid w:val="007C4C1F"/>
    <w:rsid w:val="007C4CFB"/>
    <w:rsid w:val="007C4D43"/>
    <w:rsid w:val="007C4E84"/>
    <w:rsid w:val="007C50A4"/>
    <w:rsid w:val="007C531D"/>
    <w:rsid w:val="007C542C"/>
    <w:rsid w:val="007C5942"/>
    <w:rsid w:val="007C5A2C"/>
    <w:rsid w:val="007C5BF5"/>
    <w:rsid w:val="007C5D25"/>
    <w:rsid w:val="007C5E61"/>
    <w:rsid w:val="007C5EFD"/>
    <w:rsid w:val="007C5F76"/>
    <w:rsid w:val="007C62FD"/>
    <w:rsid w:val="007C63C9"/>
    <w:rsid w:val="007C649F"/>
    <w:rsid w:val="007C679D"/>
    <w:rsid w:val="007C7114"/>
    <w:rsid w:val="007C71FC"/>
    <w:rsid w:val="007C749A"/>
    <w:rsid w:val="007C76CA"/>
    <w:rsid w:val="007C7758"/>
    <w:rsid w:val="007C7A83"/>
    <w:rsid w:val="007C7AA7"/>
    <w:rsid w:val="007C7D05"/>
    <w:rsid w:val="007D023B"/>
    <w:rsid w:val="007D0373"/>
    <w:rsid w:val="007D03E9"/>
    <w:rsid w:val="007D04B4"/>
    <w:rsid w:val="007D0807"/>
    <w:rsid w:val="007D082F"/>
    <w:rsid w:val="007D0A8D"/>
    <w:rsid w:val="007D0C70"/>
    <w:rsid w:val="007D0F56"/>
    <w:rsid w:val="007D0F59"/>
    <w:rsid w:val="007D101B"/>
    <w:rsid w:val="007D1393"/>
    <w:rsid w:val="007D169A"/>
    <w:rsid w:val="007D16EF"/>
    <w:rsid w:val="007D1762"/>
    <w:rsid w:val="007D186A"/>
    <w:rsid w:val="007D1980"/>
    <w:rsid w:val="007D19ED"/>
    <w:rsid w:val="007D1A60"/>
    <w:rsid w:val="007D210A"/>
    <w:rsid w:val="007D222B"/>
    <w:rsid w:val="007D23AF"/>
    <w:rsid w:val="007D25A5"/>
    <w:rsid w:val="007D25FC"/>
    <w:rsid w:val="007D266A"/>
    <w:rsid w:val="007D2A08"/>
    <w:rsid w:val="007D2ADC"/>
    <w:rsid w:val="007D2BAD"/>
    <w:rsid w:val="007D2CC5"/>
    <w:rsid w:val="007D2D7D"/>
    <w:rsid w:val="007D2DAE"/>
    <w:rsid w:val="007D2F58"/>
    <w:rsid w:val="007D2FD9"/>
    <w:rsid w:val="007D3449"/>
    <w:rsid w:val="007D3893"/>
    <w:rsid w:val="007D3ACA"/>
    <w:rsid w:val="007D3B37"/>
    <w:rsid w:val="007D3DF6"/>
    <w:rsid w:val="007D3E8F"/>
    <w:rsid w:val="007D42C2"/>
    <w:rsid w:val="007D44B2"/>
    <w:rsid w:val="007D45BE"/>
    <w:rsid w:val="007D48A2"/>
    <w:rsid w:val="007D4A79"/>
    <w:rsid w:val="007D4B58"/>
    <w:rsid w:val="007D4C25"/>
    <w:rsid w:val="007D4CB8"/>
    <w:rsid w:val="007D4D89"/>
    <w:rsid w:val="007D4DE2"/>
    <w:rsid w:val="007D56FF"/>
    <w:rsid w:val="007D5985"/>
    <w:rsid w:val="007D5AAB"/>
    <w:rsid w:val="007D5C3A"/>
    <w:rsid w:val="007D5CB1"/>
    <w:rsid w:val="007D5CED"/>
    <w:rsid w:val="007D61FA"/>
    <w:rsid w:val="007D62F4"/>
    <w:rsid w:val="007D6628"/>
    <w:rsid w:val="007D6634"/>
    <w:rsid w:val="007D6812"/>
    <w:rsid w:val="007D6CBE"/>
    <w:rsid w:val="007D6D57"/>
    <w:rsid w:val="007D705F"/>
    <w:rsid w:val="007D7187"/>
    <w:rsid w:val="007D71A7"/>
    <w:rsid w:val="007D71D6"/>
    <w:rsid w:val="007D7445"/>
    <w:rsid w:val="007D7570"/>
    <w:rsid w:val="007D78BF"/>
    <w:rsid w:val="007D78DF"/>
    <w:rsid w:val="007D790F"/>
    <w:rsid w:val="007D7992"/>
    <w:rsid w:val="007D7A92"/>
    <w:rsid w:val="007D7D9B"/>
    <w:rsid w:val="007E0208"/>
    <w:rsid w:val="007E02C2"/>
    <w:rsid w:val="007E047C"/>
    <w:rsid w:val="007E06C7"/>
    <w:rsid w:val="007E07C6"/>
    <w:rsid w:val="007E07DD"/>
    <w:rsid w:val="007E0A6B"/>
    <w:rsid w:val="007E0E71"/>
    <w:rsid w:val="007E1134"/>
    <w:rsid w:val="007E11E9"/>
    <w:rsid w:val="007E13E7"/>
    <w:rsid w:val="007E1455"/>
    <w:rsid w:val="007E14C9"/>
    <w:rsid w:val="007E1600"/>
    <w:rsid w:val="007E16C1"/>
    <w:rsid w:val="007E1B7E"/>
    <w:rsid w:val="007E1BCA"/>
    <w:rsid w:val="007E1C59"/>
    <w:rsid w:val="007E1DF8"/>
    <w:rsid w:val="007E219F"/>
    <w:rsid w:val="007E230C"/>
    <w:rsid w:val="007E2741"/>
    <w:rsid w:val="007E27C7"/>
    <w:rsid w:val="007E2816"/>
    <w:rsid w:val="007E2873"/>
    <w:rsid w:val="007E28A6"/>
    <w:rsid w:val="007E2C08"/>
    <w:rsid w:val="007E2C66"/>
    <w:rsid w:val="007E2E11"/>
    <w:rsid w:val="007E2EBD"/>
    <w:rsid w:val="007E34A2"/>
    <w:rsid w:val="007E376F"/>
    <w:rsid w:val="007E3C1F"/>
    <w:rsid w:val="007E3C92"/>
    <w:rsid w:val="007E44D6"/>
    <w:rsid w:val="007E453C"/>
    <w:rsid w:val="007E4608"/>
    <w:rsid w:val="007E48B4"/>
    <w:rsid w:val="007E4B74"/>
    <w:rsid w:val="007E4DEE"/>
    <w:rsid w:val="007E51AE"/>
    <w:rsid w:val="007E51E5"/>
    <w:rsid w:val="007E53C3"/>
    <w:rsid w:val="007E5411"/>
    <w:rsid w:val="007E57C2"/>
    <w:rsid w:val="007E5E1C"/>
    <w:rsid w:val="007E5F4F"/>
    <w:rsid w:val="007E6375"/>
    <w:rsid w:val="007E6A6B"/>
    <w:rsid w:val="007E72D5"/>
    <w:rsid w:val="007E7371"/>
    <w:rsid w:val="007E74F0"/>
    <w:rsid w:val="007E75AA"/>
    <w:rsid w:val="007E79DF"/>
    <w:rsid w:val="007E7C01"/>
    <w:rsid w:val="007E7D0A"/>
    <w:rsid w:val="007F013F"/>
    <w:rsid w:val="007F026F"/>
    <w:rsid w:val="007F027C"/>
    <w:rsid w:val="007F04D3"/>
    <w:rsid w:val="007F0573"/>
    <w:rsid w:val="007F0927"/>
    <w:rsid w:val="007F0AB0"/>
    <w:rsid w:val="007F0BB7"/>
    <w:rsid w:val="007F0EDE"/>
    <w:rsid w:val="007F13CD"/>
    <w:rsid w:val="007F153D"/>
    <w:rsid w:val="007F1917"/>
    <w:rsid w:val="007F191E"/>
    <w:rsid w:val="007F1B41"/>
    <w:rsid w:val="007F1C5B"/>
    <w:rsid w:val="007F1CCD"/>
    <w:rsid w:val="007F1DE5"/>
    <w:rsid w:val="007F2121"/>
    <w:rsid w:val="007F244B"/>
    <w:rsid w:val="007F25F1"/>
    <w:rsid w:val="007F26D2"/>
    <w:rsid w:val="007F298D"/>
    <w:rsid w:val="007F2AB4"/>
    <w:rsid w:val="007F2C26"/>
    <w:rsid w:val="007F2EA8"/>
    <w:rsid w:val="007F2EC4"/>
    <w:rsid w:val="007F2FA6"/>
    <w:rsid w:val="007F3247"/>
    <w:rsid w:val="007F3721"/>
    <w:rsid w:val="007F3B20"/>
    <w:rsid w:val="007F3F3B"/>
    <w:rsid w:val="007F3FB8"/>
    <w:rsid w:val="007F3FE8"/>
    <w:rsid w:val="007F41B1"/>
    <w:rsid w:val="007F428F"/>
    <w:rsid w:val="007F4293"/>
    <w:rsid w:val="007F49CE"/>
    <w:rsid w:val="007F4C0E"/>
    <w:rsid w:val="007F4C8F"/>
    <w:rsid w:val="007F52B6"/>
    <w:rsid w:val="007F535A"/>
    <w:rsid w:val="007F536A"/>
    <w:rsid w:val="007F561F"/>
    <w:rsid w:val="007F5666"/>
    <w:rsid w:val="007F58F3"/>
    <w:rsid w:val="007F5909"/>
    <w:rsid w:val="007F5B34"/>
    <w:rsid w:val="007F5C6C"/>
    <w:rsid w:val="007F5D8E"/>
    <w:rsid w:val="007F5F8D"/>
    <w:rsid w:val="007F6123"/>
    <w:rsid w:val="007F6134"/>
    <w:rsid w:val="007F66A1"/>
    <w:rsid w:val="007F689C"/>
    <w:rsid w:val="007F69A3"/>
    <w:rsid w:val="007F69F7"/>
    <w:rsid w:val="007F6DB7"/>
    <w:rsid w:val="007F73A5"/>
    <w:rsid w:val="007F75F6"/>
    <w:rsid w:val="007F764D"/>
    <w:rsid w:val="007F770F"/>
    <w:rsid w:val="007F7D99"/>
    <w:rsid w:val="007F7FDA"/>
    <w:rsid w:val="008002A5"/>
    <w:rsid w:val="008004C6"/>
    <w:rsid w:val="008004F1"/>
    <w:rsid w:val="008006DB"/>
    <w:rsid w:val="00800AA8"/>
    <w:rsid w:val="00800AAE"/>
    <w:rsid w:val="00800B6C"/>
    <w:rsid w:val="00800C07"/>
    <w:rsid w:val="00800D0E"/>
    <w:rsid w:val="00800E69"/>
    <w:rsid w:val="00801026"/>
    <w:rsid w:val="008012AF"/>
    <w:rsid w:val="008014F2"/>
    <w:rsid w:val="00801517"/>
    <w:rsid w:val="00801601"/>
    <w:rsid w:val="00801685"/>
    <w:rsid w:val="00801878"/>
    <w:rsid w:val="00801973"/>
    <w:rsid w:val="00801B57"/>
    <w:rsid w:val="00801CC2"/>
    <w:rsid w:val="00801DED"/>
    <w:rsid w:val="00801DF0"/>
    <w:rsid w:val="00801E12"/>
    <w:rsid w:val="00801FC7"/>
    <w:rsid w:val="008023D2"/>
    <w:rsid w:val="008025CD"/>
    <w:rsid w:val="008026FE"/>
    <w:rsid w:val="00802891"/>
    <w:rsid w:val="008028C7"/>
    <w:rsid w:val="008028F7"/>
    <w:rsid w:val="00802AA0"/>
    <w:rsid w:val="00802C98"/>
    <w:rsid w:val="00802CF4"/>
    <w:rsid w:val="0080303A"/>
    <w:rsid w:val="0080324C"/>
    <w:rsid w:val="00803255"/>
    <w:rsid w:val="008034AE"/>
    <w:rsid w:val="008035A5"/>
    <w:rsid w:val="0080379B"/>
    <w:rsid w:val="00803A69"/>
    <w:rsid w:val="00803E26"/>
    <w:rsid w:val="0080425E"/>
    <w:rsid w:val="00804839"/>
    <w:rsid w:val="00804A7C"/>
    <w:rsid w:val="00804B4C"/>
    <w:rsid w:val="00804D04"/>
    <w:rsid w:val="00804D70"/>
    <w:rsid w:val="00805087"/>
    <w:rsid w:val="00805164"/>
    <w:rsid w:val="008054CB"/>
    <w:rsid w:val="008054E2"/>
    <w:rsid w:val="008058E1"/>
    <w:rsid w:val="00805CD3"/>
    <w:rsid w:val="00805D1C"/>
    <w:rsid w:val="00805E5D"/>
    <w:rsid w:val="0080645C"/>
    <w:rsid w:val="00806667"/>
    <w:rsid w:val="008067B2"/>
    <w:rsid w:val="00806813"/>
    <w:rsid w:val="00806902"/>
    <w:rsid w:val="00806C9B"/>
    <w:rsid w:val="00806DA0"/>
    <w:rsid w:val="00806F64"/>
    <w:rsid w:val="00806F9C"/>
    <w:rsid w:val="0080715D"/>
    <w:rsid w:val="0080716C"/>
    <w:rsid w:val="0080790B"/>
    <w:rsid w:val="0080796D"/>
    <w:rsid w:val="008079A3"/>
    <w:rsid w:val="008079DC"/>
    <w:rsid w:val="00807A25"/>
    <w:rsid w:val="00807AB3"/>
    <w:rsid w:val="00807B0C"/>
    <w:rsid w:val="00807BBA"/>
    <w:rsid w:val="00807C1B"/>
    <w:rsid w:val="00807DFE"/>
    <w:rsid w:val="00807EA6"/>
    <w:rsid w:val="00807FAA"/>
    <w:rsid w:val="00810118"/>
    <w:rsid w:val="008102D5"/>
    <w:rsid w:val="008105F9"/>
    <w:rsid w:val="00810628"/>
    <w:rsid w:val="00810835"/>
    <w:rsid w:val="00810A88"/>
    <w:rsid w:val="00810BD7"/>
    <w:rsid w:val="00810CE6"/>
    <w:rsid w:val="00810D8D"/>
    <w:rsid w:val="00810D93"/>
    <w:rsid w:val="00810E10"/>
    <w:rsid w:val="00810F04"/>
    <w:rsid w:val="008110B9"/>
    <w:rsid w:val="00811726"/>
    <w:rsid w:val="008118A4"/>
    <w:rsid w:val="008118CC"/>
    <w:rsid w:val="00811A1A"/>
    <w:rsid w:val="00811B9E"/>
    <w:rsid w:val="00811D25"/>
    <w:rsid w:val="00811E27"/>
    <w:rsid w:val="0081220E"/>
    <w:rsid w:val="0081228F"/>
    <w:rsid w:val="008125E5"/>
    <w:rsid w:val="008127FF"/>
    <w:rsid w:val="00812815"/>
    <w:rsid w:val="00812824"/>
    <w:rsid w:val="00812BDF"/>
    <w:rsid w:val="00812CDC"/>
    <w:rsid w:val="00812E11"/>
    <w:rsid w:val="008130B2"/>
    <w:rsid w:val="00813367"/>
    <w:rsid w:val="008133E0"/>
    <w:rsid w:val="008134BC"/>
    <w:rsid w:val="00813817"/>
    <w:rsid w:val="0081395C"/>
    <w:rsid w:val="00813A86"/>
    <w:rsid w:val="00813AC4"/>
    <w:rsid w:val="00813BEB"/>
    <w:rsid w:val="00813CC0"/>
    <w:rsid w:val="00813CCF"/>
    <w:rsid w:val="00813D79"/>
    <w:rsid w:val="00814070"/>
    <w:rsid w:val="008140E6"/>
    <w:rsid w:val="00814290"/>
    <w:rsid w:val="0081451A"/>
    <w:rsid w:val="00814560"/>
    <w:rsid w:val="008146D3"/>
    <w:rsid w:val="008147A0"/>
    <w:rsid w:val="00814878"/>
    <w:rsid w:val="008149DC"/>
    <w:rsid w:val="00814B1B"/>
    <w:rsid w:val="00814B3A"/>
    <w:rsid w:val="00814BAB"/>
    <w:rsid w:val="00814E0C"/>
    <w:rsid w:val="00814E33"/>
    <w:rsid w:val="00814F7C"/>
    <w:rsid w:val="00814FE1"/>
    <w:rsid w:val="00815196"/>
    <w:rsid w:val="0081539F"/>
    <w:rsid w:val="00815926"/>
    <w:rsid w:val="00815938"/>
    <w:rsid w:val="0081597B"/>
    <w:rsid w:val="008159BF"/>
    <w:rsid w:val="00815B48"/>
    <w:rsid w:val="0081610B"/>
    <w:rsid w:val="008161E4"/>
    <w:rsid w:val="008163BD"/>
    <w:rsid w:val="008165E0"/>
    <w:rsid w:val="008166E2"/>
    <w:rsid w:val="008167CB"/>
    <w:rsid w:val="008167F3"/>
    <w:rsid w:val="00816AD3"/>
    <w:rsid w:val="00816DE3"/>
    <w:rsid w:val="0081718B"/>
    <w:rsid w:val="0081738B"/>
    <w:rsid w:val="0081753D"/>
    <w:rsid w:val="00817795"/>
    <w:rsid w:val="008177C4"/>
    <w:rsid w:val="00817998"/>
    <w:rsid w:val="00817A6B"/>
    <w:rsid w:val="00817AE1"/>
    <w:rsid w:val="00817B1D"/>
    <w:rsid w:val="00817B7D"/>
    <w:rsid w:val="00817CBA"/>
    <w:rsid w:val="00817D83"/>
    <w:rsid w:val="00817F0F"/>
    <w:rsid w:val="0082006C"/>
    <w:rsid w:val="008204D4"/>
    <w:rsid w:val="0082063F"/>
    <w:rsid w:val="00820738"/>
    <w:rsid w:val="008207F5"/>
    <w:rsid w:val="008209C6"/>
    <w:rsid w:val="008209E5"/>
    <w:rsid w:val="00820B31"/>
    <w:rsid w:val="00820CF2"/>
    <w:rsid w:val="00820EAC"/>
    <w:rsid w:val="00820EF7"/>
    <w:rsid w:val="0082110D"/>
    <w:rsid w:val="0082131D"/>
    <w:rsid w:val="0082150B"/>
    <w:rsid w:val="0082162C"/>
    <w:rsid w:val="0082170D"/>
    <w:rsid w:val="0082175D"/>
    <w:rsid w:val="0082182A"/>
    <w:rsid w:val="008218CB"/>
    <w:rsid w:val="00821AAF"/>
    <w:rsid w:val="00821ADA"/>
    <w:rsid w:val="00821B25"/>
    <w:rsid w:val="00821B28"/>
    <w:rsid w:val="00821BE4"/>
    <w:rsid w:val="00821F3F"/>
    <w:rsid w:val="0082204E"/>
    <w:rsid w:val="008220D6"/>
    <w:rsid w:val="008223F4"/>
    <w:rsid w:val="008224C5"/>
    <w:rsid w:val="00822556"/>
    <w:rsid w:val="0082284C"/>
    <w:rsid w:val="00822D1E"/>
    <w:rsid w:val="00822E6E"/>
    <w:rsid w:val="0082324A"/>
    <w:rsid w:val="008234A6"/>
    <w:rsid w:val="008237C7"/>
    <w:rsid w:val="008239D7"/>
    <w:rsid w:val="00823AC5"/>
    <w:rsid w:val="00823C41"/>
    <w:rsid w:val="00823DE1"/>
    <w:rsid w:val="00823E03"/>
    <w:rsid w:val="00823E95"/>
    <w:rsid w:val="00823EF3"/>
    <w:rsid w:val="008242FF"/>
    <w:rsid w:val="008243F2"/>
    <w:rsid w:val="0082457E"/>
    <w:rsid w:val="00824581"/>
    <w:rsid w:val="00824600"/>
    <w:rsid w:val="0082465E"/>
    <w:rsid w:val="008247EE"/>
    <w:rsid w:val="008248E3"/>
    <w:rsid w:val="00824A5E"/>
    <w:rsid w:val="00824BA7"/>
    <w:rsid w:val="00824F8D"/>
    <w:rsid w:val="00824FB7"/>
    <w:rsid w:val="00824FDC"/>
    <w:rsid w:val="00825791"/>
    <w:rsid w:val="00825855"/>
    <w:rsid w:val="00825963"/>
    <w:rsid w:val="00825B3C"/>
    <w:rsid w:val="00825BCE"/>
    <w:rsid w:val="00825C70"/>
    <w:rsid w:val="00825DF7"/>
    <w:rsid w:val="008260ED"/>
    <w:rsid w:val="00826513"/>
    <w:rsid w:val="008266C9"/>
    <w:rsid w:val="0082683F"/>
    <w:rsid w:val="0082687D"/>
    <w:rsid w:val="008269E1"/>
    <w:rsid w:val="008269E2"/>
    <w:rsid w:val="00826A25"/>
    <w:rsid w:val="00826C21"/>
    <w:rsid w:val="00826C6C"/>
    <w:rsid w:val="00826DB7"/>
    <w:rsid w:val="00826F0D"/>
    <w:rsid w:val="00827279"/>
    <w:rsid w:val="00827281"/>
    <w:rsid w:val="0082771B"/>
    <w:rsid w:val="008277BA"/>
    <w:rsid w:val="00827924"/>
    <w:rsid w:val="00827CD2"/>
    <w:rsid w:val="00830265"/>
    <w:rsid w:val="008308BD"/>
    <w:rsid w:val="00830919"/>
    <w:rsid w:val="00830D46"/>
    <w:rsid w:val="00830E73"/>
    <w:rsid w:val="00830E96"/>
    <w:rsid w:val="0083106E"/>
    <w:rsid w:val="00831111"/>
    <w:rsid w:val="008313E6"/>
    <w:rsid w:val="0083167B"/>
    <w:rsid w:val="00831A3B"/>
    <w:rsid w:val="00831B17"/>
    <w:rsid w:val="00831C73"/>
    <w:rsid w:val="00831C90"/>
    <w:rsid w:val="008321DA"/>
    <w:rsid w:val="00832451"/>
    <w:rsid w:val="008324EB"/>
    <w:rsid w:val="008325EE"/>
    <w:rsid w:val="0083270D"/>
    <w:rsid w:val="0083275B"/>
    <w:rsid w:val="008329EB"/>
    <w:rsid w:val="00832AD5"/>
    <w:rsid w:val="00832B5B"/>
    <w:rsid w:val="00832DD3"/>
    <w:rsid w:val="00832DFC"/>
    <w:rsid w:val="00833272"/>
    <w:rsid w:val="008336A9"/>
    <w:rsid w:val="00833811"/>
    <w:rsid w:val="00833A9D"/>
    <w:rsid w:val="00833C4A"/>
    <w:rsid w:val="00833F46"/>
    <w:rsid w:val="00834159"/>
    <w:rsid w:val="00834177"/>
    <w:rsid w:val="00834517"/>
    <w:rsid w:val="00834579"/>
    <w:rsid w:val="008345ED"/>
    <w:rsid w:val="008345FB"/>
    <w:rsid w:val="0083477A"/>
    <w:rsid w:val="00834A4D"/>
    <w:rsid w:val="00834ACF"/>
    <w:rsid w:val="00834E77"/>
    <w:rsid w:val="00834F62"/>
    <w:rsid w:val="00835027"/>
    <w:rsid w:val="0083506C"/>
    <w:rsid w:val="00835147"/>
    <w:rsid w:val="008355AB"/>
    <w:rsid w:val="00835985"/>
    <w:rsid w:val="00835ABA"/>
    <w:rsid w:val="00835DC9"/>
    <w:rsid w:val="00835EB1"/>
    <w:rsid w:val="00835EEA"/>
    <w:rsid w:val="00835FB5"/>
    <w:rsid w:val="008361AA"/>
    <w:rsid w:val="008364E0"/>
    <w:rsid w:val="008366B5"/>
    <w:rsid w:val="008369C3"/>
    <w:rsid w:val="00836ADF"/>
    <w:rsid w:val="00836B39"/>
    <w:rsid w:val="00836F63"/>
    <w:rsid w:val="00836F72"/>
    <w:rsid w:val="00837323"/>
    <w:rsid w:val="00837331"/>
    <w:rsid w:val="00837350"/>
    <w:rsid w:val="008373C8"/>
    <w:rsid w:val="00837507"/>
    <w:rsid w:val="008378FD"/>
    <w:rsid w:val="00837966"/>
    <w:rsid w:val="00837A9D"/>
    <w:rsid w:val="00837B29"/>
    <w:rsid w:val="00837C31"/>
    <w:rsid w:val="00837D65"/>
    <w:rsid w:val="00840049"/>
    <w:rsid w:val="00840249"/>
    <w:rsid w:val="008406E2"/>
    <w:rsid w:val="008407A4"/>
    <w:rsid w:val="00840945"/>
    <w:rsid w:val="00840C40"/>
    <w:rsid w:val="00840DA2"/>
    <w:rsid w:val="00840F5E"/>
    <w:rsid w:val="00841217"/>
    <w:rsid w:val="00841323"/>
    <w:rsid w:val="00841934"/>
    <w:rsid w:val="00841F41"/>
    <w:rsid w:val="00841FE0"/>
    <w:rsid w:val="0084208D"/>
    <w:rsid w:val="00842302"/>
    <w:rsid w:val="00842384"/>
    <w:rsid w:val="008424D7"/>
    <w:rsid w:val="008424E3"/>
    <w:rsid w:val="008424EB"/>
    <w:rsid w:val="008427BC"/>
    <w:rsid w:val="008427DA"/>
    <w:rsid w:val="00842B7D"/>
    <w:rsid w:val="00842CA7"/>
    <w:rsid w:val="00842D6D"/>
    <w:rsid w:val="00842E20"/>
    <w:rsid w:val="00842E7D"/>
    <w:rsid w:val="008434C0"/>
    <w:rsid w:val="00843555"/>
    <w:rsid w:val="0084366F"/>
    <w:rsid w:val="008436F8"/>
    <w:rsid w:val="00843AD0"/>
    <w:rsid w:val="00843AD5"/>
    <w:rsid w:val="00843AED"/>
    <w:rsid w:val="00843C1E"/>
    <w:rsid w:val="00843DB5"/>
    <w:rsid w:val="00843DFB"/>
    <w:rsid w:val="00843F4A"/>
    <w:rsid w:val="0084463A"/>
    <w:rsid w:val="0084463E"/>
    <w:rsid w:val="00844647"/>
    <w:rsid w:val="00844655"/>
    <w:rsid w:val="00844FD6"/>
    <w:rsid w:val="008450AB"/>
    <w:rsid w:val="008456DF"/>
    <w:rsid w:val="00845709"/>
    <w:rsid w:val="0084578C"/>
    <w:rsid w:val="008457A5"/>
    <w:rsid w:val="0084581D"/>
    <w:rsid w:val="00845C2F"/>
    <w:rsid w:val="00845E0E"/>
    <w:rsid w:val="0084605F"/>
    <w:rsid w:val="008463BD"/>
    <w:rsid w:val="00846516"/>
    <w:rsid w:val="008466F2"/>
    <w:rsid w:val="00846769"/>
    <w:rsid w:val="00846A2D"/>
    <w:rsid w:val="00846AAB"/>
    <w:rsid w:val="00846B08"/>
    <w:rsid w:val="00846B7B"/>
    <w:rsid w:val="00846F20"/>
    <w:rsid w:val="00846FB4"/>
    <w:rsid w:val="008471E2"/>
    <w:rsid w:val="0084730B"/>
    <w:rsid w:val="008475F9"/>
    <w:rsid w:val="00847621"/>
    <w:rsid w:val="008478C0"/>
    <w:rsid w:val="00847971"/>
    <w:rsid w:val="00847C84"/>
    <w:rsid w:val="00847D45"/>
    <w:rsid w:val="00847D84"/>
    <w:rsid w:val="00847E42"/>
    <w:rsid w:val="0085003F"/>
    <w:rsid w:val="0085030D"/>
    <w:rsid w:val="008506AD"/>
    <w:rsid w:val="00850B8F"/>
    <w:rsid w:val="00850C31"/>
    <w:rsid w:val="00850C3D"/>
    <w:rsid w:val="00850C9E"/>
    <w:rsid w:val="00850E55"/>
    <w:rsid w:val="00851254"/>
    <w:rsid w:val="008512CA"/>
    <w:rsid w:val="0085135A"/>
    <w:rsid w:val="008518E4"/>
    <w:rsid w:val="008519B7"/>
    <w:rsid w:val="008519D3"/>
    <w:rsid w:val="00851A6D"/>
    <w:rsid w:val="00851FDD"/>
    <w:rsid w:val="008520DA"/>
    <w:rsid w:val="0085211C"/>
    <w:rsid w:val="0085214D"/>
    <w:rsid w:val="008521C6"/>
    <w:rsid w:val="00852331"/>
    <w:rsid w:val="008524D8"/>
    <w:rsid w:val="00852524"/>
    <w:rsid w:val="0085265D"/>
    <w:rsid w:val="00852999"/>
    <w:rsid w:val="008529E0"/>
    <w:rsid w:val="00852AB4"/>
    <w:rsid w:val="00852F3C"/>
    <w:rsid w:val="00852F5C"/>
    <w:rsid w:val="00852F6A"/>
    <w:rsid w:val="00853486"/>
    <w:rsid w:val="008536AF"/>
    <w:rsid w:val="00853AD5"/>
    <w:rsid w:val="00853B29"/>
    <w:rsid w:val="00853DE7"/>
    <w:rsid w:val="00853E4D"/>
    <w:rsid w:val="0085428B"/>
    <w:rsid w:val="0085461B"/>
    <w:rsid w:val="00854776"/>
    <w:rsid w:val="008548B4"/>
    <w:rsid w:val="0085499D"/>
    <w:rsid w:val="00855082"/>
    <w:rsid w:val="00855264"/>
    <w:rsid w:val="00855287"/>
    <w:rsid w:val="008553F0"/>
    <w:rsid w:val="0085548D"/>
    <w:rsid w:val="00855666"/>
    <w:rsid w:val="00855845"/>
    <w:rsid w:val="00855D20"/>
    <w:rsid w:val="00855D84"/>
    <w:rsid w:val="00855E2B"/>
    <w:rsid w:val="00855EB1"/>
    <w:rsid w:val="0085601D"/>
    <w:rsid w:val="008561CD"/>
    <w:rsid w:val="00856296"/>
    <w:rsid w:val="008562A4"/>
    <w:rsid w:val="008562DD"/>
    <w:rsid w:val="008563EC"/>
    <w:rsid w:val="008567C1"/>
    <w:rsid w:val="00856847"/>
    <w:rsid w:val="00856AC8"/>
    <w:rsid w:val="00856AE6"/>
    <w:rsid w:val="00856D67"/>
    <w:rsid w:val="00856DC1"/>
    <w:rsid w:val="00856FDE"/>
    <w:rsid w:val="00857243"/>
    <w:rsid w:val="00857263"/>
    <w:rsid w:val="00857581"/>
    <w:rsid w:val="008575BD"/>
    <w:rsid w:val="008579CA"/>
    <w:rsid w:val="0086022E"/>
    <w:rsid w:val="008602BB"/>
    <w:rsid w:val="008602FE"/>
    <w:rsid w:val="00860334"/>
    <w:rsid w:val="00860361"/>
    <w:rsid w:val="00860372"/>
    <w:rsid w:val="008608E2"/>
    <w:rsid w:val="00860989"/>
    <w:rsid w:val="00860A72"/>
    <w:rsid w:val="00860BA5"/>
    <w:rsid w:val="00860EBB"/>
    <w:rsid w:val="00861013"/>
    <w:rsid w:val="008610E9"/>
    <w:rsid w:val="00861347"/>
    <w:rsid w:val="00861459"/>
    <w:rsid w:val="008614DC"/>
    <w:rsid w:val="008615FC"/>
    <w:rsid w:val="00861663"/>
    <w:rsid w:val="00861885"/>
    <w:rsid w:val="00861992"/>
    <w:rsid w:val="00861A84"/>
    <w:rsid w:val="00861B6F"/>
    <w:rsid w:val="00861C46"/>
    <w:rsid w:val="00861C84"/>
    <w:rsid w:val="00861D0F"/>
    <w:rsid w:val="00861EA6"/>
    <w:rsid w:val="00861FC3"/>
    <w:rsid w:val="008620A5"/>
    <w:rsid w:val="0086219A"/>
    <w:rsid w:val="008621C1"/>
    <w:rsid w:val="00862637"/>
    <w:rsid w:val="0086272A"/>
    <w:rsid w:val="0086282A"/>
    <w:rsid w:val="008629B1"/>
    <w:rsid w:val="00862C29"/>
    <w:rsid w:val="00862C3F"/>
    <w:rsid w:val="00862D0F"/>
    <w:rsid w:val="00862E3F"/>
    <w:rsid w:val="0086315F"/>
    <w:rsid w:val="008633CF"/>
    <w:rsid w:val="00863463"/>
    <w:rsid w:val="00863567"/>
    <w:rsid w:val="008636CE"/>
    <w:rsid w:val="008637FA"/>
    <w:rsid w:val="0086389E"/>
    <w:rsid w:val="008638D4"/>
    <w:rsid w:val="008638DD"/>
    <w:rsid w:val="008639D0"/>
    <w:rsid w:val="00863D3E"/>
    <w:rsid w:val="00864371"/>
    <w:rsid w:val="0086437F"/>
    <w:rsid w:val="0086445E"/>
    <w:rsid w:val="0086449F"/>
    <w:rsid w:val="00864AC2"/>
    <w:rsid w:val="00864F72"/>
    <w:rsid w:val="00865242"/>
    <w:rsid w:val="0086554A"/>
    <w:rsid w:val="008658A5"/>
    <w:rsid w:val="00865E48"/>
    <w:rsid w:val="00865EBF"/>
    <w:rsid w:val="00865FF9"/>
    <w:rsid w:val="00866265"/>
    <w:rsid w:val="00866288"/>
    <w:rsid w:val="008662F8"/>
    <w:rsid w:val="00866420"/>
    <w:rsid w:val="00866483"/>
    <w:rsid w:val="00866847"/>
    <w:rsid w:val="00866981"/>
    <w:rsid w:val="00866C94"/>
    <w:rsid w:val="00866CDC"/>
    <w:rsid w:val="00866FDF"/>
    <w:rsid w:val="0086742E"/>
    <w:rsid w:val="008674D4"/>
    <w:rsid w:val="00867857"/>
    <w:rsid w:val="00867A43"/>
    <w:rsid w:val="00867A9D"/>
    <w:rsid w:val="00867D61"/>
    <w:rsid w:val="00867E0A"/>
    <w:rsid w:val="00870140"/>
    <w:rsid w:val="00870356"/>
    <w:rsid w:val="00870533"/>
    <w:rsid w:val="008705E5"/>
    <w:rsid w:val="0087066A"/>
    <w:rsid w:val="00870870"/>
    <w:rsid w:val="00870AB7"/>
    <w:rsid w:val="00870B6D"/>
    <w:rsid w:val="00870CC3"/>
    <w:rsid w:val="008711CA"/>
    <w:rsid w:val="0087148A"/>
    <w:rsid w:val="008717D5"/>
    <w:rsid w:val="008718BE"/>
    <w:rsid w:val="00871957"/>
    <w:rsid w:val="00871A06"/>
    <w:rsid w:val="00871ED5"/>
    <w:rsid w:val="0087214F"/>
    <w:rsid w:val="0087225A"/>
    <w:rsid w:val="008722AD"/>
    <w:rsid w:val="00872497"/>
    <w:rsid w:val="00872BD9"/>
    <w:rsid w:val="00872D6A"/>
    <w:rsid w:val="00872F47"/>
    <w:rsid w:val="00873206"/>
    <w:rsid w:val="00873268"/>
    <w:rsid w:val="008732C5"/>
    <w:rsid w:val="0087342C"/>
    <w:rsid w:val="0087354B"/>
    <w:rsid w:val="008736A7"/>
    <w:rsid w:val="0087374E"/>
    <w:rsid w:val="0087397E"/>
    <w:rsid w:val="00873B6D"/>
    <w:rsid w:val="00873B95"/>
    <w:rsid w:val="00873FB3"/>
    <w:rsid w:val="0087400C"/>
    <w:rsid w:val="00874048"/>
    <w:rsid w:val="008742F3"/>
    <w:rsid w:val="0087432B"/>
    <w:rsid w:val="00874447"/>
    <w:rsid w:val="00874483"/>
    <w:rsid w:val="0087455D"/>
    <w:rsid w:val="008747FF"/>
    <w:rsid w:val="00874C4D"/>
    <w:rsid w:val="00874C71"/>
    <w:rsid w:val="00874E3F"/>
    <w:rsid w:val="00874F72"/>
    <w:rsid w:val="008750F6"/>
    <w:rsid w:val="00875170"/>
    <w:rsid w:val="008751CA"/>
    <w:rsid w:val="008757CF"/>
    <w:rsid w:val="00875AB8"/>
    <w:rsid w:val="00875ABF"/>
    <w:rsid w:val="00875E2B"/>
    <w:rsid w:val="00875E3D"/>
    <w:rsid w:val="00875E3F"/>
    <w:rsid w:val="00875F0F"/>
    <w:rsid w:val="00876025"/>
    <w:rsid w:val="00876204"/>
    <w:rsid w:val="00876492"/>
    <w:rsid w:val="008766A8"/>
    <w:rsid w:val="0087687F"/>
    <w:rsid w:val="00876976"/>
    <w:rsid w:val="00876A89"/>
    <w:rsid w:val="00876C2B"/>
    <w:rsid w:val="00876CA5"/>
    <w:rsid w:val="00876DCF"/>
    <w:rsid w:val="00876FA8"/>
    <w:rsid w:val="008770DD"/>
    <w:rsid w:val="008771A3"/>
    <w:rsid w:val="0087732C"/>
    <w:rsid w:val="00877484"/>
    <w:rsid w:val="00877495"/>
    <w:rsid w:val="0087750E"/>
    <w:rsid w:val="00877513"/>
    <w:rsid w:val="008778B9"/>
    <w:rsid w:val="008778DD"/>
    <w:rsid w:val="00877A40"/>
    <w:rsid w:val="00877AA9"/>
    <w:rsid w:val="00877BF7"/>
    <w:rsid w:val="00877C0D"/>
    <w:rsid w:val="00877DA0"/>
    <w:rsid w:val="00880052"/>
    <w:rsid w:val="0088039A"/>
    <w:rsid w:val="00880683"/>
    <w:rsid w:val="008806F6"/>
    <w:rsid w:val="00880985"/>
    <w:rsid w:val="00880A03"/>
    <w:rsid w:val="00880AAE"/>
    <w:rsid w:val="00880D1C"/>
    <w:rsid w:val="00881005"/>
    <w:rsid w:val="00881086"/>
    <w:rsid w:val="0088110B"/>
    <w:rsid w:val="0088129D"/>
    <w:rsid w:val="008813C5"/>
    <w:rsid w:val="008817EC"/>
    <w:rsid w:val="00881F42"/>
    <w:rsid w:val="00882054"/>
    <w:rsid w:val="0088206D"/>
    <w:rsid w:val="00882A7C"/>
    <w:rsid w:val="00882BB4"/>
    <w:rsid w:val="008830BA"/>
    <w:rsid w:val="00883129"/>
    <w:rsid w:val="00883268"/>
    <w:rsid w:val="00883275"/>
    <w:rsid w:val="0088344D"/>
    <w:rsid w:val="008837A6"/>
    <w:rsid w:val="00883972"/>
    <w:rsid w:val="00883DDD"/>
    <w:rsid w:val="008842B8"/>
    <w:rsid w:val="008844FD"/>
    <w:rsid w:val="008845EB"/>
    <w:rsid w:val="00884759"/>
    <w:rsid w:val="008847CE"/>
    <w:rsid w:val="008847DD"/>
    <w:rsid w:val="00884883"/>
    <w:rsid w:val="00884A27"/>
    <w:rsid w:val="00884EC1"/>
    <w:rsid w:val="008852C3"/>
    <w:rsid w:val="00885350"/>
    <w:rsid w:val="008853DE"/>
    <w:rsid w:val="008855DB"/>
    <w:rsid w:val="00885AB4"/>
    <w:rsid w:val="00885EA4"/>
    <w:rsid w:val="00885EE4"/>
    <w:rsid w:val="008860CB"/>
    <w:rsid w:val="0088641D"/>
    <w:rsid w:val="0088681C"/>
    <w:rsid w:val="008869D3"/>
    <w:rsid w:val="00886B8E"/>
    <w:rsid w:val="00886DAF"/>
    <w:rsid w:val="00886E12"/>
    <w:rsid w:val="00886F08"/>
    <w:rsid w:val="0088738B"/>
    <w:rsid w:val="008873D2"/>
    <w:rsid w:val="008874FB"/>
    <w:rsid w:val="0088751E"/>
    <w:rsid w:val="008875D7"/>
    <w:rsid w:val="008879F4"/>
    <w:rsid w:val="00887A54"/>
    <w:rsid w:val="00887AEE"/>
    <w:rsid w:val="00887BD7"/>
    <w:rsid w:val="00887FDD"/>
    <w:rsid w:val="008901F1"/>
    <w:rsid w:val="008906C2"/>
    <w:rsid w:val="0089091F"/>
    <w:rsid w:val="008909CE"/>
    <w:rsid w:val="00890B48"/>
    <w:rsid w:val="00890C3B"/>
    <w:rsid w:val="00890D09"/>
    <w:rsid w:val="00890EF5"/>
    <w:rsid w:val="00891143"/>
    <w:rsid w:val="008916D2"/>
    <w:rsid w:val="008918DE"/>
    <w:rsid w:val="00891CA2"/>
    <w:rsid w:val="00891EDA"/>
    <w:rsid w:val="00892234"/>
    <w:rsid w:val="0089224C"/>
    <w:rsid w:val="00892261"/>
    <w:rsid w:val="00892604"/>
    <w:rsid w:val="00892642"/>
    <w:rsid w:val="008926CC"/>
    <w:rsid w:val="008927E0"/>
    <w:rsid w:val="008928E2"/>
    <w:rsid w:val="00892BEE"/>
    <w:rsid w:val="00892E8F"/>
    <w:rsid w:val="00893152"/>
    <w:rsid w:val="00893249"/>
    <w:rsid w:val="00893303"/>
    <w:rsid w:val="0089342A"/>
    <w:rsid w:val="00893564"/>
    <w:rsid w:val="00893B69"/>
    <w:rsid w:val="00893C16"/>
    <w:rsid w:val="00893C4D"/>
    <w:rsid w:val="00893CD3"/>
    <w:rsid w:val="00893F9B"/>
    <w:rsid w:val="008944AC"/>
    <w:rsid w:val="00894742"/>
    <w:rsid w:val="00894A98"/>
    <w:rsid w:val="00894AA5"/>
    <w:rsid w:val="00894F3A"/>
    <w:rsid w:val="008953B5"/>
    <w:rsid w:val="008955DA"/>
    <w:rsid w:val="008956CE"/>
    <w:rsid w:val="008957E4"/>
    <w:rsid w:val="00895959"/>
    <w:rsid w:val="00895D9F"/>
    <w:rsid w:val="00895E33"/>
    <w:rsid w:val="00895FDF"/>
    <w:rsid w:val="00896060"/>
    <w:rsid w:val="00896107"/>
    <w:rsid w:val="008961E0"/>
    <w:rsid w:val="008961EC"/>
    <w:rsid w:val="008961EE"/>
    <w:rsid w:val="00896680"/>
    <w:rsid w:val="0089668A"/>
    <w:rsid w:val="00896A00"/>
    <w:rsid w:val="00896B18"/>
    <w:rsid w:val="00896C39"/>
    <w:rsid w:val="00896D85"/>
    <w:rsid w:val="00896F57"/>
    <w:rsid w:val="00896FA6"/>
    <w:rsid w:val="008971C0"/>
    <w:rsid w:val="00897225"/>
    <w:rsid w:val="0089731E"/>
    <w:rsid w:val="0089757B"/>
    <w:rsid w:val="0089764F"/>
    <w:rsid w:val="0089770F"/>
    <w:rsid w:val="00897E13"/>
    <w:rsid w:val="00897FE6"/>
    <w:rsid w:val="008A000A"/>
    <w:rsid w:val="008A0052"/>
    <w:rsid w:val="008A0446"/>
    <w:rsid w:val="008A046F"/>
    <w:rsid w:val="008A04CF"/>
    <w:rsid w:val="008A0787"/>
    <w:rsid w:val="008A09FA"/>
    <w:rsid w:val="008A0CC1"/>
    <w:rsid w:val="008A0D5B"/>
    <w:rsid w:val="008A131B"/>
    <w:rsid w:val="008A1328"/>
    <w:rsid w:val="008A1422"/>
    <w:rsid w:val="008A1429"/>
    <w:rsid w:val="008A15B6"/>
    <w:rsid w:val="008A163C"/>
    <w:rsid w:val="008A1AFE"/>
    <w:rsid w:val="008A1B6B"/>
    <w:rsid w:val="008A1C63"/>
    <w:rsid w:val="008A1DCF"/>
    <w:rsid w:val="008A1EF7"/>
    <w:rsid w:val="008A1F1D"/>
    <w:rsid w:val="008A20C9"/>
    <w:rsid w:val="008A24B1"/>
    <w:rsid w:val="008A24CA"/>
    <w:rsid w:val="008A2609"/>
    <w:rsid w:val="008A269F"/>
    <w:rsid w:val="008A283F"/>
    <w:rsid w:val="008A2C04"/>
    <w:rsid w:val="008A2C0C"/>
    <w:rsid w:val="008A2C69"/>
    <w:rsid w:val="008A2CF3"/>
    <w:rsid w:val="008A305E"/>
    <w:rsid w:val="008A30E3"/>
    <w:rsid w:val="008A31B8"/>
    <w:rsid w:val="008A32E9"/>
    <w:rsid w:val="008A33BE"/>
    <w:rsid w:val="008A342F"/>
    <w:rsid w:val="008A3675"/>
    <w:rsid w:val="008A38F3"/>
    <w:rsid w:val="008A39A6"/>
    <w:rsid w:val="008A39BF"/>
    <w:rsid w:val="008A4200"/>
    <w:rsid w:val="008A4205"/>
    <w:rsid w:val="008A42D8"/>
    <w:rsid w:val="008A441E"/>
    <w:rsid w:val="008A448C"/>
    <w:rsid w:val="008A4650"/>
    <w:rsid w:val="008A46E4"/>
    <w:rsid w:val="008A4771"/>
    <w:rsid w:val="008A4AD4"/>
    <w:rsid w:val="008A4B0D"/>
    <w:rsid w:val="008A4C19"/>
    <w:rsid w:val="008A4E1E"/>
    <w:rsid w:val="008A5135"/>
    <w:rsid w:val="008A5145"/>
    <w:rsid w:val="008A524F"/>
    <w:rsid w:val="008A535F"/>
    <w:rsid w:val="008A57AA"/>
    <w:rsid w:val="008A57AE"/>
    <w:rsid w:val="008A585B"/>
    <w:rsid w:val="008A58EB"/>
    <w:rsid w:val="008A5C56"/>
    <w:rsid w:val="008A5CBA"/>
    <w:rsid w:val="008A5F7A"/>
    <w:rsid w:val="008A5FF7"/>
    <w:rsid w:val="008A602D"/>
    <w:rsid w:val="008A60CC"/>
    <w:rsid w:val="008A60EF"/>
    <w:rsid w:val="008A6229"/>
    <w:rsid w:val="008A6460"/>
    <w:rsid w:val="008A64DE"/>
    <w:rsid w:val="008A65C2"/>
    <w:rsid w:val="008A6601"/>
    <w:rsid w:val="008A6620"/>
    <w:rsid w:val="008A689F"/>
    <w:rsid w:val="008A6B95"/>
    <w:rsid w:val="008A6EA2"/>
    <w:rsid w:val="008A6F5A"/>
    <w:rsid w:val="008A7020"/>
    <w:rsid w:val="008A702C"/>
    <w:rsid w:val="008A72FF"/>
    <w:rsid w:val="008A7436"/>
    <w:rsid w:val="008A7469"/>
    <w:rsid w:val="008A74DC"/>
    <w:rsid w:val="008A755A"/>
    <w:rsid w:val="008A7571"/>
    <w:rsid w:val="008A773E"/>
    <w:rsid w:val="008A7783"/>
    <w:rsid w:val="008A7791"/>
    <w:rsid w:val="008A79D6"/>
    <w:rsid w:val="008A7B54"/>
    <w:rsid w:val="008A7ED3"/>
    <w:rsid w:val="008B04FA"/>
    <w:rsid w:val="008B0743"/>
    <w:rsid w:val="008B0799"/>
    <w:rsid w:val="008B08DC"/>
    <w:rsid w:val="008B09FD"/>
    <w:rsid w:val="008B0A92"/>
    <w:rsid w:val="008B0D9D"/>
    <w:rsid w:val="008B0FB6"/>
    <w:rsid w:val="008B1047"/>
    <w:rsid w:val="008B134C"/>
    <w:rsid w:val="008B1381"/>
    <w:rsid w:val="008B158F"/>
    <w:rsid w:val="008B1712"/>
    <w:rsid w:val="008B17C4"/>
    <w:rsid w:val="008B17E1"/>
    <w:rsid w:val="008B1B00"/>
    <w:rsid w:val="008B1CEF"/>
    <w:rsid w:val="008B1D33"/>
    <w:rsid w:val="008B1DF8"/>
    <w:rsid w:val="008B2192"/>
    <w:rsid w:val="008B21F6"/>
    <w:rsid w:val="008B2205"/>
    <w:rsid w:val="008B220F"/>
    <w:rsid w:val="008B24C7"/>
    <w:rsid w:val="008B2537"/>
    <w:rsid w:val="008B2622"/>
    <w:rsid w:val="008B2672"/>
    <w:rsid w:val="008B2703"/>
    <w:rsid w:val="008B27A6"/>
    <w:rsid w:val="008B2840"/>
    <w:rsid w:val="008B28E0"/>
    <w:rsid w:val="008B2AF4"/>
    <w:rsid w:val="008B2B51"/>
    <w:rsid w:val="008B3080"/>
    <w:rsid w:val="008B343B"/>
    <w:rsid w:val="008B3698"/>
    <w:rsid w:val="008B3773"/>
    <w:rsid w:val="008B3960"/>
    <w:rsid w:val="008B3C53"/>
    <w:rsid w:val="008B3CBD"/>
    <w:rsid w:val="008B3D55"/>
    <w:rsid w:val="008B3F19"/>
    <w:rsid w:val="008B3FF2"/>
    <w:rsid w:val="008B4833"/>
    <w:rsid w:val="008B4B1C"/>
    <w:rsid w:val="008B4B39"/>
    <w:rsid w:val="008B4BA1"/>
    <w:rsid w:val="008B4C07"/>
    <w:rsid w:val="008B4C46"/>
    <w:rsid w:val="008B5578"/>
    <w:rsid w:val="008B587D"/>
    <w:rsid w:val="008B5A1A"/>
    <w:rsid w:val="008B5B10"/>
    <w:rsid w:val="008B5C54"/>
    <w:rsid w:val="008B5FAC"/>
    <w:rsid w:val="008B6242"/>
    <w:rsid w:val="008B636B"/>
    <w:rsid w:val="008B6A94"/>
    <w:rsid w:val="008B6E03"/>
    <w:rsid w:val="008B6EB4"/>
    <w:rsid w:val="008B7143"/>
    <w:rsid w:val="008B71C3"/>
    <w:rsid w:val="008B733B"/>
    <w:rsid w:val="008B739C"/>
    <w:rsid w:val="008B73B9"/>
    <w:rsid w:val="008B7537"/>
    <w:rsid w:val="008B7600"/>
    <w:rsid w:val="008B76C9"/>
    <w:rsid w:val="008B7821"/>
    <w:rsid w:val="008B7EAC"/>
    <w:rsid w:val="008B7F8C"/>
    <w:rsid w:val="008C019F"/>
    <w:rsid w:val="008C01F6"/>
    <w:rsid w:val="008C027E"/>
    <w:rsid w:val="008C0295"/>
    <w:rsid w:val="008C02C2"/>
    <w:rsid w:val="008C038A"/>
    <w:rsid w:val="008C03F3"/>
    <w:rsid w:val="008C0624"/>
    <w:rsid w:val="008C072A"/>
    <w:rsid w:val="008C0962"/>
    <w:rsid w:val="008C0990"/>
    <w:rsid w:val="008C0A89"/>
    <w:rsid w:val="008C0AC9"/>
    <w:rsid w:val="008C0B7D"/>
    <w:rsid w:val="008C0CC0"/>
    <w:rsid w:val="008C0CE5"/>
    <w:rsid w:val="008C0D69"/>
    <w:rsid w:val="008C1382"/>
    <w:rsid w:val="008C15E2"/>
    <w:rsid w:val="008C160C"/>
    <w:rsid w:val="008C191B"/>
    <w:rsid w:val="008C1A7C"/>
    <w:rsid w:val="008C1D9B"/>
    <w:rsid w:val="008C20B7"/>
    <w:rsid w:val="008C2154"/>
    <w:rsid w:val="008C22B8"/>
    <w:rsid w:val="008C2445"/>
    <w:rsid w:val="008C2542"/>
    <w:rsid w:val="008C2555"/>
    <w:rsid w:val="008C2565"/>
    <w:rsid w:val="008C2693"/>
    <w:rsid w:val="008C275F"/>
    <w:rsid w:val="008C2871"/>
    <w:rsid w:val="008C2C02"/>
    <w:rsid w:val="008C30B2"/>
    <w:rsid w:val="008C317B"/>
    <w:rsid w:val="008C329C"/>
    <w:rsid w:val="008C33B2"/>
    <w:rsid w:val="008C347D"/>
    <w:rsid w:val="008C34C6"/>
    <w:rsid w:val="008C3598"/>
    <w:rsid w:val="008C35C8"/>
    <w:rsid w:val="008C3C9C"/>
    <w:rsid w:val="008C3C9E"/>
    <w:rsid w:val="008C3E34"/>
    <w:rsid w:val="008C3FBA"/>
    <w:rsid w:val="008C402F"/>
    <w:rsid w:val="008C40BF"/>
    <w:rsid w:val="008C4188"/>
    <w:rsid w:val="008C4DA3"/>
    <w:rsid w:val="008C5222"/>
    <w:rsid w:val="008C5372"/>
    <w:rsid w:val="008C55AF"/>
    <w:rsid w:val="008C5841"/>
    <w:rsid w:val="008C58CA"/>
    <w:rsid w:val="008C590A"/>
    <w:rsid w:val="008C5A38"/>
    <w:rsid w:val="008C5D1C"/>
    <w:rsid w:val="008C63C3"/>
    <w:rsid w:val="008C6478"/>
    <w:rsid w:val="008C64A1"/>
    <w:rsid w:val="008C691B"/>
    <w:rsid w:val="008C6B4E"/>
    <w:rsid w:val="008C71DD"/>
    <w:rsid w:val="008C73DE"/>
    <w:rsid w:val="008C7775"/>
    <w:rsid w:val="008C7A8F"/>
    <w:rsid w:val="008C7AE7"/>
    <w:rsid w:val="008C7AF7"/>
    <w:rsid w:val="008C7DD1"/>
    <w:rsid w:val="008C7E1A"/>
    <w:rsid w:val="008C7EB8"/>
    <w:rsid w:val="008C7F08"/>
    <w:rsid w:val="008D0194"/>
    <w:rsid w:val="008D02AE"/>
    <w:rsid w:val="008D0393"/>
    <w:rsid w:val="008D03B5"/>
    <w:rsid w:val="008D0730"/>
    <w:rsid w:val="008D078E"/>
    <w:rsid w:val="008D07EB"/>
    <w:rsid w:val="008D0B64"/>
    <w:rsid w:val="008D0CFA"/>
    <w:rsid w:val="008D1005"/>
    <w:rsid w:val="008D11AF"/>
    <w:rsid w:val="008D1200"/>
    <w:rsid w:val="008D139D"/>
    <w:rsid w:val="008D140C"/>
    <w:rsid w:val="008D1528"/>
    <w:rsid w:val="008D1820"/>
    <w:rsid w:val="008D1B86"/>
    <w:rsid w:val="008D1C92"/>
    <w:rsid w:val="008D1F98"/>
    <w:rsid w:val="008D21E2"/>
    <w:rsid w:val="008D238D"/>
    <w:rsid w:val="008D23B2"/>
    <w:rsid w:val="008D2785"/>
    <w:rsid w:val="008D28B9"/>
    <w:rsid w:val="008D2A4F"/>
    <w:rsid w:val="008D2B15"/>
    <w:rsid w:val="008D2BDD"/>
    <w:rsid w:val="008D2C55"/>
    <w:rsid w:val="008D2F55"/>
    <w:rsid w:val="008D31FD"/>
    <w:rsid w:val="008D33F9"/>
    <w:rsid w:val="008D345A"/>
    <w:rsid w:val="008D3491"/>
    <w:rsid w:val="008D34BB"/>
    <w:rsid w:val="008D35C2"/>
    <w:rsid w:val="008D35E2"/>
    <w:rsid w:val="008D367C"/>
    <w:rsid w:val="008D384C"/>
    <w:rsid w:val="008D3F9A"/>
    <w:rsid w:val="008D41A5"/>
    <w:rsid w:val="008D4201"/>
    <w:rsid w:val="008D42D8"/>
    <w:rsid w:val="008D494B"/>
    <w:rsid w:val="008D4AC6"/>
    <w:rsid w:val="008D4B75"/>
    <w:rsid w:val="008D4BD3"/>
    <w:rsid w:val="008D4CF3"/>
    <w:rsid w:val="008D4CFE"/>
    <w:rsid w:val="008D4DC9"/>
    <w:rsid w:val="008D4E47"/>
    <w:rsid w:val="008D52AC"/>
    <w:rsid w:val="008D52B1"/>
    <w:rsid w:val="008D54F6"/>
    <w:rsid w:val="008D55E8"/>
    <w:rsid w:val="008D57DC"/>
    <w:rsid w:val="008D5862"/>
    <w:rsid w:val="008D58BB"/>
    <w:rsid w:val="008D58C2"/>
    <w:rsid w:val="008D5A55"/>
    <w:rsid w:val="008D5C8B"/>
    <w:rsid w:val="008D5DE7"/>
    <w:rsid w:val="008D6003"/>
    <w:rsid w:val="008D60FE"/>
    <w:rsid w:val="008D6121"/>
    <w:rsid w:val="008D6167"/>
    <w:rsid w:val="008D633B"/>
    <w:rsid w:val="008D68C7"/>
    <w:rsid w:val="008D6C11"/>
    <w:rsid w:val="008D6CE6"/>
    <w:rsid w:val="008D6D3A"/>
    <w:rsid w:val="008D6D5D"/>
    <w:rsid w:val="008D6E04"/>
    <w:rsid w:val="008D7022"/>
    <w:rsid w:val="008D7336"/>
    <w:rsid w:val="008D7448"/>
    <w:rsid w:val="008D75A0"/>
    <w:rsid w:val="008D7636"/>
    <w:rsid w:val="008D7897"/>
    <w:rsid w:val="008D7A55"/>
    <w:rsid w:val="008D7AB9"/>
    <w:rsid w:val="008D7E0D"/>
    <w:rsid w:val="008E00E2"/>
    <w:rsid w:val="008E014D"/>
    <w:rsid w:val="008E0553"/>
    <w:rsid w:val="008E09F1"/>
    <w:rsid w:val="008E0A7C"/>
    <w:rsid w:val="008E0D9F"/>
    <w:rsid w:val="008E0DCC"/>
    <w:rsid w:val="008E0E94"/>
    <w:rsid w:val="008E0F9F"/>
    <w:rsid w:val="008E0FB0"/>
    <w:rsid w:val="008E125C"/>
    <w:rsid w:val="008E153D"/>
    <w:rsid w:val="008E15D7"/>
    <w:rsid w:val="008E16AC"/>
    <w:rsid w:val="008E1895"/>
    <w:rsid w:val="008E19C6"/>
    <w:rsid w:val="008E19F5"/>
    <w:rsid w:val="008E1B3E"/>
    <w:rsid w:val="008E1B5F"/>
    <w:rsid w:val="008E1C2C"/>
    <w:rsid w:val="008E1C74"/>
    <w:rsid w:val="008E208E"/>
    <w:rsid w:val="008E22F5"/>
    <w:rsid w:val="008E2411"/>
    <w:rsid w:val="008E253A"/>
    <w:rsid w:val="008E259B"/>
    <w:rsid w:val="008E2884"/>
    <w:rsid w:val="008E299D"/>
    <w:rsid w:val="008E2A2C"/>
    <w:rsid w:val="008E2A70"/>
    <w:rsid w:val="008E313C"/>
    <w:rsid w:val="008E319E"/>
    <w:rsid w:val="008E31F4"/>
    <w:rsid w:val="008E379D"/>
    <w:rsid w:val="008E3B83"/>
    <w:rsid w:val="008E3B85"/>
    <w:rsid w:val="008E3C75"/>
    <w:rsid w:val="008E3D00"/>
    <w:rsid w:val="008E3D74"/>
    <w:rsid w:val="008E3F78"/>
    <w:rsid w:val="008E40D7"/>
    <w:rsid w:val="008E42BD"/>
    <w:rsid w:val="008E4461"/>
    <w:rsid w:val="008E455C"/>
    <w:rsid w:val="008E45D5"/>
    <w:rsid w:val="008E5054"/>
    <w:rsid w:val="008E517A"/>
    <w:rsid w:val="008E55E8"/>
    <w:rsid w:val="008E59C5"/>
    <w:rsid w:val="008E5AFD"/>
    <w:rsid w:val="008E5B66"/>
    <w:rsid w:val="008E5B88"/>
    <w:rsid w:val="008E5D8B"/>
    <w:rsid w:val="008E5E39"/>
    <w:rsid w:val="008E609A"/>
    <w:rsid w:val="008E616D"/>
    <w:rsid w:val="008E623D"/>
    <w:rsid w:val="008E627D"/>
    <w:rsid w:val="008E65DD"/>
    <w:rsid w:val="008E68BF"/>
    <w:rsid w:val="008E6A3D"/>
    <w:rsid w:val="008E6CAF"/>
    <w:rsid w:val="008E6E3F"/>
    <w:rsid w:val="008E6E73"/>
    <w:rsid w:val="008E7284"/>
    <w:rsid w:val="008E72B7"/>
    <w:rsid w:val="008E72F4"/>
    <w:rsid w:val="008E765E"/>
    <w:rsid w:val="008E76C2"/>
    <w:rsid w:val="008E783E"/>
    <w:rsid w:val="008E78A9"/>
    <w:rsid w:val="008E7967"/>
    <w:rsid w:val="008E79CC"/>
    <w:rsid w:val="008E7B41"/>
    <w:rsid w:val="008E7C09"/>
    <w:rsid w:val="008E7EDB"/>
    <w:rsid w:val="008E7F27"/>
    <w:rsid w:val="008F02CE"/>
    <w:rsid w:val="008F04CA"/>
    <w:rsid w:val="008F053C"/>
    <w:rsid w:val="008F05B3"/>
    <w:rsid w:val="008F06F8"/>
    <w:rsid w:val="008F0EEE"/>
    <w:rsid w:val="008F101D"/>
    <w:rsid w:val="008F10D3"/>
    <w:rsid w:val="008F1239"/>
    <w:rsid w:val="008F157A"/>
    <w:rsid w:val="008F15AA"/>
    <w:rsid w:val="008F1AED"/>
    <w:rsid w:val="008F1F7E"/>
    <w:rsid w:val="008F2338"/>
    <w:rsid w:val="008F23AA"/>
    <w:rsid w:val="008F25A0"/>
    <w:rsid w:val="008F2848"/>
    <w:rsid w:val="008F29BD"/>
    <w:rsid w:val="008F29C4"/>
    <w:rsid w:val="008F2A1A"/>
    <w:rsid w:val="008F2AFA"/>
    <w:rsid w:val="008F2C28"/>
    <w:rsid w:val="008F2D60"/>
    <w:rsid w:val="008F3738"/>
    <w:rsid w:val="008F3886"/>
    <w:rsid w:val="008F3D3E"/>
    <w:rsid w:val="008F3E25"/>
    <w:rsid w:val="008F3F70"/>
    <w:rsid w:val="008F4210"/>
    <w:rsid w:val="008F4262"/>
    <w:rsid w:val="008F4306"/>
    <w:rsid w:val="008F43ED"/>
    <w:rsid w:val="008F4498"/>
    <w:rsid w:val="008F4570"/>
    <w:rsid w:val="008F45FE"/>
    <w:rsid w:val="008F47A7"/>
    <w:rsid w:val="008F4BFF"/>
    <w:rsid w:val="008F4FEB"/>
    <w:rsid w:val="008F5225"/>
    <w:rsid w:val="008F553D"/>
    <w:rsid w:val="008F57FB"/>
    <w:rsid w:val="008F5846"/>
    <w:rsid w:val="008F5AB8"/>
    <w:rsid w:val="008F5B08"/>
    <w:rsid w:val="008F5F88"/>
    <w:rsid w:val="008F5FB8"/>
    <w:rsid w:val="008F61B9"/>
    <w:rsid w:val="008F62C6"/>
    <w:rsid w:val="008F66D5"/>
    <w:rsid w:val="008F67F2"/>
    <w:rsid w:val="008F6AAE"/>
    <w:rsid w:val="008F6B67"/>
    <w:rsid w:val="008F6F64"/>
    <w:rsid w:val="008F72EF"/>
    <w:rsid w:val="008F757D"/>
    <w:rsid w:val="008F78CD"/>
    <w:rsid w:val="008F7DD1"/>
    <w:rsid w:val="009009E9"/>
    <w:rsid w:val="00900AC8"/>
    <w:rsid w:val="00900BD4"/>
    <w:rsid w:val="00900C0D"/>
    <w:rsid w:val="00900CBA"/>
    <w:rsid w:val="00900D5B"/>
    <w:rsid w:val="00900DB5"/>
    <w:rsid w:val="00900F82"/>
    <w:rsid w:val="00901014"/>
    <w:rsid w:val="009010D7"/>
    <w:rsid w:val="00901153"/>
    <w:rsid w:val="00901188"/>
    <w:rsid w:val="00901280"/>
    <w:rsid w:val="00901286"/>
    <w:rsid w:val="0090129E"/>
    <w:rsid w:val="009012B0"/>
    <w:rsid w:val="0090134C"/>
    <w:rsid w:val="009013CC"/>
    <w:rsid w:val="0090170B"/>
    <w:rsid w:val="00901956"/>
    <w:rsid w:val="00901AA9"/>
    <w:rsid w:val="00901B01"/>
    <w:rsid w:val="00901BB7"/>
    <w:rsid w:val="00901D11"/>
    <w:rsid w:val="00901F86"/>
    <w:rsid w:val="00902095"/>
    <w:rsid w:val="009020D4"/>
    <w:rsid w:val="009021A3"/>
    <w:rsid w:val="009021ED"/>
    <w:rsid w:val="0090224D"/>
    <w:rsid w:val="00902306"/>
    <w:rsid w:val="0090267C"/>
    <w:rsid w:val="009026AB"/>
    <w:rsid w:val="00903040"/>
    <w:rsid w:val="009030A5"/>
    <w:rsid w:val="009030C1"/>
    <w:rsid w:val="009032C8"/>
    <w:rsid w:val="009037A1"/>
    <w:rsid w:val="009038B3"/>
    <w:rsid w:val="00903AC3"/>
    <w:rsid w:val="00903B7F"/>
    <w:rsid w:val="00903B87"/>
    <w:rsid w:val="00903D28"/>
    <w:rsid w:val="00903D97"/>
    <w:rsid w:val="00903E1A"/>
    <w:rsid w:val="00904456"/>
    <w:rsid w:val="009044A2"/>
    <w:rsid w:val="009045D5"/>
    <w:rsid w:val="00904A1A"/>
    <w:rsid w:val="00904F6F"/>
    <w:rsid w:val="00904FC8"/>
    <w:rsid w:val="00905284"/>
    <w:rsid w:val="0090561B"/>
    <w:rsid w:val="00905730"/>
    <w:rsid w:val="0090584F"/>
    <w:rsid w:val="009058AE"/>
    <w:rsid w:val="00905909"/>
    <w:rsid w:val="00905BEF"/>
    <w:rsid w:val="00905CAD"/>
    <w:rsid w:val="00905E96"/>
    <w:rsid w:val="00905F3A"/>
    <w:rsid w:val="00906043"/>
    <w:rsid w:val="009061E8"/>
    <w:rsid w:val="009062EA"/>
    <w:rsid w:val="0090639A"/>
    <w:rsid w:val="00906507"/>
    <w:rsid w:val="009067E6"/>
    <w:rsid w:val="00906A70"/>
    <w:rsid w:val="00906ABF"/>
    <w:rsid w:val="00906C8D"/>
    <w:rsid w:val="00906D81"/>
    <w:rsid w:val="00906E67"/>
    <w:rsid w:val="00906F57"/>
    <w:rsid w:val="00906FA5"/>
    <w:rsid w:val="00906FF4"/>
    <w:rsid w:val="009076DE"/>
    <w:rsid w:val="0090776D"/>
    <w:rsid w:val="00907A0A"/>
    <w:rsid w:val="00907ABB"/>
    <w:rsid w:val="00907FEF"/>
    <w:rsid w:val="009102EB"/>
    <w:rsid w:val="0091036E"/>
    <w:rsid w:val="00910392"/>
    <w:rsid w:val="009103A9"/>
    <w:rsid w:val="009103B2"/>
    <w:rsid w:val="00910678"/>
    <w:rsid w:val="00910921"/>
    <w:rsid w:val="00910B37"/>
    <w:rsid w:val="00910C9E"/>
    <w:rsid w:val="0091100C"/>
    <w:rsid w:val="00911193"/>
    <w:rsid w:val="00911519"/>
    <w:rsid w:val="0091165C"/>
    <w:rsid w:val="00911696"/>
    <w:rsid w:val="00911767"/>
    <w:rsid w:val="00911793"/>
    <w:rsid w:val="009119A2"/>
    <w:rsid w:val="009119A6"/>
    <w:rsid w:val="00911B3B"/>
    <w:rsid w:val="00911CAC"/>
    <w:rsid w:val="00911D57"/>
    <w:rsid w:val="00911E95"/>
    <w:rsid w:val="00911F79"/>
    <w:rsid w:val="009121EC"/>
    <w:rsid w:val="0091235F"/>
    <w:rsid w:val="00912458"/>
    <w:rsid w:val="0091246F"/>
    <w:rsid w:val="00912592"/>
    <w:rsid w:val="00912596"/>
    <w:rsid w:val="00912612"/>
    <w:rsid w:val="00912654"/>
    <w:rsid w:val="009126BA"/>
    <w:rsid w:val="009128AF"/>
    <w:rsid w:val="009128BE"/>
    <w:rsid w:val="00912994"/>
    <w:rsid w:val="00912A70"/>
    <w:rsid w:val="00912B26"/>
    <w:rsid w:val="00912B6F"/>
    <w:rsid w:val="00912CF7"/>
    <w:rsid w:val="00912D36"/>
    <w:rsid w:val="00912D7A"/>
    <w:rsid w:val="00912E0C"/>
    <w:rsid w:val="00913406"/>
    <w:rsid w:val="009134E0"/>
    <w:rsid w:val="00913721"/>
    <w:rsid w:val="0091375A"/>
    <w:rsid w:val="00913A55"/>
    <w:rsid w:val="00913B0D"/>
    <w:rsid w:val="00913B6A"/>
    <w:rsid w:val="00913D5C"/>
    <w:rsid w:val="00913F76"/>
    <w:rsid w:val="009141B7"/>
    <w:rsid w:val="009141F2"/>
    <w:rsid w:val="009144C5"/>
    <w:rsid w:val="00914647"/>
    <w:rsid w:val="00915059"/>
    <w:rsid w:val="009152F7"/>
    <w:rsid w:val="0091575B"/>
    <w:rsid w:val="009158AF"/>
    <w:rsid w:val="009158FC"/>
    <w:rsid w:val="00915968"/>
    <w:rsid w:val="00915995"/>
    <w:rsid w:val="00915BD5"/>
    <w:rsid w:val="00915FA1"/>
    <w:rsid w:val="00915FDB"/>
    <w:rsid w:val="009160FF"/>
    <w:rsid w:val="00916272"/>
    <w:rsid w:val="00916447"/>
    <w:rsid w:val="00916662"/>
    <w:rsid w:val="009166AE"/>
    <w:rsid w:val="00916895"/>
    <w:rsid w:val="009168DD"/>
    <w:rsid w:val="009168F4"/>
    <w:rsid w:val="00916AFE"/>
    <w:rsid w:val="00916C25"/>
    <w:rsid w:val="00916CFC"/>
    <w:rsid w:val="00916DFB"/>
    <w:rsid w:val="00916EAE"/>
    <w:rsid w:val="00916EB9"/>
    <w:rsid w:val="00916FCC"/>
    <w:rsid w:val="00917059"/>
    <w:rsid w:val="0091715F"/>
    <w:rsid w:val="00917189"/>
    <w:rsid w:val="0091753B"/>
    <w:rsid w:val="00917658"/>
    <w:rsid w:val="009176A3"/>
    <w:rsid w:val="009176F8"/>
    <w:rsid w:val="0091796E"/>
    <w:rsid w:val="00917A76"/>
    <w:rsid w:val="00917AF3"/>
    <w:rsid w:val="00917BF1"/>
    <w:rsid w:val="00917C93"/>
    <w:rsid w:val="00917EB7"/>
    <w:rsid w:val="00917FBC"/>
    <w:rsid w:val="0092099C"/>
    <w:rsid w:val="00920A03"/>
    <w:rsid w:val="00920BF0"/>
    <w:rsid w:val="0092101C"/>
    <w:rsid w:val="00921695"/>
    <w:rsid w:val="00921804"/>
    <w:rsid w:val="00921BC7"/>
    <w:rsid w:val="00921CE7"/>
    <w:rsid w:val="0092200E"/>
    <w:rsid w:val="00922064"/>
    <w:rsid w:val="00922096"/>
    <w:rsid w:val="00922310"/>
    <w:rsid w:val="0092231B"/>
    <w:rsid w:val="0092250A"/>
    <w:rsid w:val="0092266F"/>
    <w:rsid w:val="00922740"/>
    <w:rsid w:val="009227EA"/>
    <w:rsid w:val="00922A21"/>
    <w:rsid w:val="00922C43"/>
    <w:rsid w:val="00922E22"/>
    <w:rsid w:val="0092332F"/>
    <w:rsid w:val="009236B1"/>
    <w:rsid w:val="00923904"/>
    <w:rsid w:val="00923AED"/>
    <w:rsid w:val="00923B17"/>
    <w:rsid w:val="00923CC9"/>
    <w:rsid w:val="00923D51"/>
    <w:rsid w:val="00923FF9"/>
    <w:rsid w:val="00924015"/>
    <w:rsid w:val="00924728"/>
    <w:rsid w:val="00924C77"/>
    <w:rsid w:val="00924E29"/>
    <w:rsid w:val="009251F0"/>
    <w:rsid w:val="00925241"/>
    <w:rsid w:val="00925245"/>
    <w:rsid w:val="00925268"/>
    <w:rsid w:val="009252A7"/>
    <w:rsid w:val="0092530A"/>
    <w:rsid w:val="00925313"/>
    <w:rsid w:val="00925558"/>
    <w:rsid w:val="009255F4"/>
    <w:rsid w:val="0092568B"/>
    <w:rsid w:val="009257C7"/>
    <w:rsid w:val="00925D78"/>
    <w:rsid w:val="00925FA8"/>
    <w:rsid w:val="009260A1"/>
    <w:rsid w:val="009260E3"/>
    <w:rsid w:val="0092668B"/>
    <w:rsid w:val="009267D4"/>
    <w:rsid w:val="00926892"/>
    <w:rsid w:val="0092695B"/>
    <w:rsid w:val="00926B9B"/>
    <w:rsid w:val="00926C31"/>
    <w:rsid w:val="00926D7F"/>
    <w:rsid w:val="00926EA1"/>
    <w:rsid w:val="00926F86"/>
    <w:rsid w:val="00927073"/>
    <w:rsid w:val="0092721E"/>
    <w:rsid w:val="009279ED"/>
    <w:rsid w:val="00927AC8"/>
    <w:rsid w:val="00927ACC"/>
    <w:rsid w:val="00927DF9"/>
    <w:rsid w:val="00927FE2"/>
    <w:rsid w:val="00930128"/>
    <w:rsid w:val="009303C5"/>
    <w:rsid w:val="0093041D"/>
    <w:rsid w:val="0093058A"/>
    <w:rsid w:val="00930624"/>
    <w:rsid w:val="009306DE"/>
    <w:rsid w:val="00930722"/>
    <w:rsid w:val="0093094C"/>
    <w:rsid w:val="0093096F"/>
    <w:rsid w:val="00930A3B"/>
    <w:rsid w:val="00930D01"/>
    <w:rsid w:val="009311A9"/>
    <w:rsid w:val="009311B4"/>
    <w:rsid w:val="009313FF"/>
    <w:rsid w:val="0093154F"/>
    <w:rsid w:val="00931644"/>
    <w:rsid w:val="00931A73"/>
    <w:rsid w:val="00931C40"/>
    <w:rsid w:val="00931D78"/>
    <w:rsid w:val="00931E92"/>
    <w:rsid w:val="00932267"/>
    <w:rsid w:val="009322A7"/>
    <w:rsid w:val="00932A42"/>
    <w:rsid w:val="00932B0B"/>
    <w:rsid w:val="00932E58"/>
    <w:rsid w:val="00933086"/>
    <w:rsid w:val="00933222"/>
    <w:rsid w:val="009332AA"/>
    <w:rsid w:val="009332B0"/>
    <w:rsid w:val="00933373"/>
    <w:rsid w:val="009333A4"/>
    <w:rsid w:val="00933579"/>
    <w:rsid w:val="009336A4"/>
    <w:rsid w:val="009338AE"/>
    <w:rsid w:val="00933A04"/>
    <w:rsid w:val="00934107"/>
    <w:rsid w:val="00934149"/>
    <w:rsid w:val="00934431"/>
    <w:rsid w:val="00934458"/>
    <w:rsid w:val="00934626"/>
    <w:rsid w:val="00934795"/>
    <w:rsid w:val="00934815"/>
    <w:rsid w:val="009348D1"/>
    <w:rsid w:val="00934B93"/>
    <w:rsid w:val="00934D14"/>
    <w:rsid w:val="00934F15"/>
    <w:rsid w:val="00934FB3"/>
    <w:rsid w:val="009353EB"/>
    <w:rsid w:val="009353F2"/>
    <w:rsid w:val="00935460"/>
    <w:rsid w:val="009354AC"/>
    <w:rsid w:val="009354BF"/>
    <w:rsid w:val="009354F0"/>
    <w:rsid w:val="0093565A"/>
    <w:rsid w:val="009356C7"/>
    <w:rsid w:val="009357EF"/>
    <w:rsid w:val="00935AF3"/>
    <w:rsid w:val="00935B2D"/>
    <w:rsid w:val="00935B52"/>
    <w:rsid w:val="00935BBF"/>
    <w:rsid w:val="00935BDF"/>
    <w:rsid w:val="00935C0C"/>
    <w:rsid w:val="00935CF1"/>
    <w:rsid w:val="00935DE4"/>
    <w:rsid w:val="00936134"/>
    <w:rsid w:val="0093616E"/>
    <w:rsid w:val="009363EA"/>
    <w:rsid w:val="00936545"/>
    <w:rsid w:val="0093660E"/>
    <w:rsid w:val="00936611"/>
    <w:rsid w:val="00936745"/>
    <w:rsid w:val="009367E4"/>
    <w:rsid w:val="00936813"/>
    <w:rsid w:val="00936821"/>
    <w:rsid w:val="0093689D"/>
    <w:rsid w:val="00936A66"/>
    <w:rsid w:val="00936D5F"/>
    <w:rsid w:val="00937068"/>
    <w:rsid w:val="009370FD"/>
    <w:rsid w:val="009373EA"/>
    <w:rsid w:val="0093742D"/>
    <w:rsid w:val="009375DD"/>
    <w:rsid w:val="0093785E"/>
    <w:rsid w:val="00937876"/>
    <w:rsid w:val="00937932"/>
    <w:rsid w:val="00937A7A"/>
    <w:rsid w:val="00937B88"/>
    <w:rsid w:val="00937C56"/>
    <w:rsid w:val="00937C6C"/>
    <w:rsid w:val="00937F70"/>
    <w:rsid w:val="00940020"/>
    <w:rsid w:val="00940050"/>
    <w:rsid w:val="00940134"/>
    <w:rsid w:val="009401E9"/>
    <w:rsid w:val="0094053E"/>
    <w:rsid w:val="00940549"/>
    <w:rsid w:val="0094064C"/>
    <w:rsid w:val="009409F0"/>
    <w:rsid w:val="00940A1F"/>
    <w:rsid w:val="00940B3B"/>
    <w:rsid w:val="00940D75"/>
    <w:rsid w:val="00940FFA"/>
    <w:rsid w:val="00941087"/>
    <w:rsid w:val="0094130C"/>
    <w:rsid w:val="00941487"/>
    <w:rsid w:val="0094165A"/>
    <w:rsid w:val="00941863"/>
    <w:rsid w:val="00941891"/>
    <w:rsid w:val="00941926"/>
    <w:rsid w:val="00941930"/>
    <w:rsid w:val="00941B5B"/>
    <w:rsid w:val="00941BF6"/>
    <w:rsid w:val="00941DDB"/>
    <w:rsid w:val="00941F9C"/>
    <w:rsid w:val="00942106"/>
    <w:rsid w:val="009424C1"/>
    <w:rsid w:val="009424FB"/>
    <w:rsid w:val="00942634"/>
    <w:rsid w:val="0094275C"/>
    <w:rsid w:val="009427D7"/>
    <w:rsid w:val="00942941"/>
    <w:rsid w:val="00942CF2"/>
    <w:rsid w:val="00942F72"/>
    <w:rsid w:val="0094311F"/>
    <w:rsid w:val="009432BD"/>
    <w:rsid w:val="0094344A"/>
    <w:rsid w:val="009434F7"/>
    <w:rsid w:val="0094360F"/>
    <w:rsid w:val="0094398E"/>
    <w:rsid w:val="009439D0"/>
    <w:rsid w:val="00943C04"/>
    <w:rsid w:val="00943C0E"/>
    <w:rsid w:val="00943DA8"/>
    <w:rsid w:val="0094444C"/>
    <w:rsid w:val="00944515"/>
    <w:rsid w:val="00944854"/>
    <w:rsid w:val="009448A0"/>
    <w:rsid w:val="0094491D"/>
    <w:rsid w:val="00944ADE"/>
    <w:rsid w:val="00944B6E"/>
    <w:rsid w:val="00944D36"/>
    <w:rsid w:val="00944DAB"/>
    <w:rsid w:val="00945962"/>
    <w:rsid w:val="00945CFD"/>
    <w:rsid w:val="00945FE7"/>
    <w:rsid w:val="00946143"/>
    <w:rsid w:val="00946684"/>
    <w:rsid w:val="00946CB3"/>
    <w:rsid w:val="00946CCF"/>
    <w:rsid w:val="00946D40"/>
    <w:rsid w:val="00947343"/>
    <w:rsid w:val="00947499"/>
    <w:rsid w:val="009475D0"/>
    <w:rsid w:val="00947607"/>
    <w:rsid w:val="00947897"/>
    <w:rsid w:val="009478CF"/>
    <w:rsid w:val="0094796A"/>
    <w:rsid w:val="00947B5C"/>
    <w:rsid w:val="00947D43"/>
    <w:rsid w:val="00947D78"/>
    <w:rsid w:val="00950140"/>
    <w:rsid w:val="0095029C"/>
    <w:rsid w:val="009502ED"/>
    <w:rsid w:val="009504D3"/>
    <w:rsid w:val="0095054E"/>
    <w:rsid w:val="00950655"/>
    <w:rsid w:val="0095067C"/>
    <w:rsid w:val="00950727"/>
    <w:rsid w:val="009507DF"/>
    <w:rsid w:val="00950A8A"/>
    <w:rsid w:val="00950C2E"/>
    <w:rsid w:val="00950EFF"/>
    <w:rsid w:val="0095107F"/>
    <w:rsid w:val="00951228"/>
    <w:rsid w:val="0095136E"/>
    <w:rsid w:val="0095159A"/>
    <w:rsid w:val="009516C9"/>
    <w:rsid w:val="009519CB"/>
    <w:rsid w:val="00951CA4"/>
    <w:rsid w:val="00951CA6"/>
    <w:rsid w:val="00951CAB"/>
    <w:rsid w:val="00951DEE"/>
    <w:rsid w:val="00951F3D"/>
    <w:rsid w:val="00951FBA"/>
    <w:rsid w:val="00951FEE"/>
    <w:rsid w:val="0095227A"/>
    <w:rsid w:val="00952893"/>
    <w:rsid w:val="00952951"/>
    <w:rsid w:val="00952B29"/>
    <w:rsid w:val="00952C57"/>
    <w:rsid w:val="00953516"/>
    <w:rsid w:val="0095355E"/>
    <w:rsid w:val="00953673"/>
    <w:rsid w:val="009537E6"/>
    <w:rsid w:val="00953B69"/>
    <w:rsid w:val="00953B7F"/>
    <w:rsid w:val="00953D8B"/>
    <w:rsid w:val="00954013"/>
    <w:rsid w:val="00954048"/>
    <w:rsid w:val="00954244"/>
    <w:rsid w:val="009545A9"/>
    <w:rsid w:val="009546CB"/>
    <w:rsid w:val="00954800"/>
    <w:rsid w:val="00954AC6"/>
    <w:rsid w:val="00954BAA"/>
    <w:rsid w:val="00954BF1"/>
    <w:rsid w:val="00954CB5"/>
    <w:rsid w:val="00954CCB"/>
    <w:rsid w:val="00954CEC"/>
    <w:rsid w:val="00954CF8"/>
    <w:rsid w:val="00954ED6"/>
    <w:rsid w:val="009550C0"/>
    <w:rsid w:val="009551ED"/>
    <w:rsid w:val="00955341"/>
    <w:rsid w:val="00955550"/>
    <w:rsid w:val="009556CE"/>
    <w:rsid w:val="009556EF"/>
    <w:rsid w:val="0095592B"/>
    <w:rsid w:val="009559BF"/>
    <w:rsid w:val="00955A80"/>
    <w:rsid w:val="00955CA4"/>
    <w:rsid w:val="00955CA8"/>
    <w:rsid w:val="00955D2C"/>
    <w:rsid w:val="00955E35"/>
    <w:rsid w:val="00955F96"/>
    <w:rsid w:val="0095655A"/>
    <w:rsid w:val="00956754"/>
    <w:rsid w:val="009569D8"/>
    <w:rsid w:val="00957218"/>
    <w:rsid w:val="00957224"/>
    <w:rsid w:val="00957622"/>
    <w:rsid w:val="0095784A"/>
    <w:rsid w:val="00957A04"/>
    <w:rsid w:val="00957ABF"/>
    <w:rsid w:val="00957BB8"/>
    <w:rsid w:val="00957CE6"/>
    <w:rsid w:val="00957FB2"/>
    <w:rsid w:val="0096011E"/>
    <w:rsid w:val="009601F3"/>
    <w:rsid w:val="009605C6"/>
    <w:rsid w:val="0096086F"/>
    <w:rsid w:val="00960977"/>
    <w:rsid w:val="009609A9"/>
    <w:rsid w:val="00960AEC"/>
    <w:rsid w:val="00960F62"/>
    <w:rsid w:val="0096104F"/>
    <w:rsid w:val="0096117C"/>
    <w:rsid w:val="00961266"/>
    <w:rsid w:val="00961605"/>
    <w:rsid w:val="00961835"/>
    <w:rsid w:val="00961BE3"/>
    <w:rsid w:val="00961D54"/>
    <w:rsid w:val="00961E3E"/>
    <w:rsid w:val="00961E97"/>
    <w:rsid w:val="0096215F"/>
    <w:rsid w:val="00962329"/>
    <w:rsid w:val="0096259F"/>
    <w:rsid w:val="009625A6"/>
    <w:rsid w:val="009628BC"/>
    <w:rsid w:val="00962AE9"/>
    <w:rsid w:val="00962B56"/>
    <w:rsid w:val="00962EA7"/>
    <w:rsid w:val="00962FA6"/>
    <w:rsid w:val="00963001"/>
    <w:rsid w:val="009631CC"/>
    <w:rsid w:val="00963389"/>
    <w:rsid w:val="009634D5"/>
    <w:rsid w:val="00963650"/>
    <w:rsid w:val="00963C1D"/>
    <w:rsid w:val="00963E09"/>
    <w:rsid w:val="00963F17"/>
    <w:rsid w:val="00963FBD"/>
    <w:rsid w:val="00964090"/>
    <w:rsid w:val="00964325"/>
    <w:rsid w:val="00964533"/>
    <w:rsid w:val="009645D1"/>
    <w:rsid w:val="00964681"/>
    <w:rsid w:val="009648B6"/>
    <w:rsid w:val="00965073"/>
    <w:rsid w:val="009651A0"/>
    <w:rsid w:val="0096540E"/>
    <w:rsid w:val="00965810"/>
    <w:rsid w:val="00965843"/>
    <w:rsid w:val="00965954"/>
    <w:rsid w:val="0096595C"/>
    <w:rsid w:val="00965B7B"/>
    <w:rsid w:val="00965E7F"/>
    <w:rsid w:val="00965EDB"/>
    <w:rsid w:val="00966046"/>
    <w:rsid w:val="009661DC"/>
    <w:rsid w:val="00966327"/>
    <w:rsid w:val="00966C6A"/>
    <w:rsid w:val="00966C9D"/>
    <w:rsid w:val="00966CB6"/>
    <w:rsid w:val="00966DFE"/>
    <w:rsid w:val="00966F44"/>
    <w:rsid w:val="00967077"/>
    <w:rsid w:val="009670F4"/>
    <w:rsid w:val="0096714D"/>
    <w:rsid w:val="00967265"/>
    <w:rsid w:val="0096732D"/>
    <w:rsid w:val="009673D2"/>
    <w:rsid w:val="009673DF"/>
    <w:rsid w:val="0096779A"/>
    <w:rsid w:val="00967BEB"/>
    <w:rsid w:val="00967BF6"/>
    <w:rsid w:val="00967D2E"/>
    <w:rsid w:val="00967E2C"/>
    <w:rsid w:val="00967EB9"/>
    <w:rsid w:val="00970101"/>
    <w:rsid w:val="00970481"/>
    <w:rsid w:val="0097076B"/>
    <w:rsid w:val="00970A13"/>
    <w:rsid w:val="00970D35"/>
    <w:rsid w:val="00970D3A"/>
    <w:rsid w:val="00970F33"/>
    <w:rsid w:val="009710CD"/>
    <w:rsid w:val="0097132F"/>
    <w:rsid w:val="0097167C"/>
    <w:rsid w:val="009716CE"/>
    <w:rsid w:val="00971A8A"/>
    <w:rsid w:val="00971B6D"/>
    <w:rsid w:val="00971E9D"/>
    <w:rsid w:val="00971F22"/>
    <w:rsid w:val="00971FE7"/>
    <w:rsid w:val="00971FFE"/>
    <w:rsid w:val="0097224B"/>
    <w:rsid w:val="0097228C"/>
    <w:rsid w:val="00972447"/>
    <w:rsid w:val="0097246E"/>
    <w:rsid w:val="0097248E"/>
    <w:rsid w:val="009724A7"/>
    <w:rsid w:val="009724F3"/>
    <w:rsid w:val="0097290E"/>
    <w:rsid w:val="00972A73"/>
    <w:rsid w:val="00972B42"/>
    <w:rsid w:val="00972BD5"/>
    <w:rsid w:val="00972BEC"/>
    <w:rsid w:val="0097326D"/>
    <w:rsid w:val="00973321"/>
    <w:rsid w:val="00973701"/>
    <w:rsid w:val="009737A4"/>
    <w:rsid w:val="00973B04"/>
    <w:rsid w:val="00973C00"/>
    <w:rsid w:val="0097409A"/>
    <w:rsid w:val="00974398"/>
    <w:rsid w:val="00974623"/>
    <w:rsid w:val="00974763"/>
    <w:rsid w:val="00974888"/>
    <w:rsid w:val="009748D8"/>
    <w:rsid w:val="00974B9A"/>
    <w:rsid w:val="00974BB3"/>
    <w:rsid w:val="00974C4F"/>
    <w:rsid w:val="00975191"/>
    <w:rsid w:val="009752C8"/>
    <w:rsid w:val="009754DC"/>
    <w:rsid w:val="00975692"/>
    <w:rsid w:val="009756BA"/>
    <w:rsid w:val="00975700"/>
    <w:rsid w:val="00975A8E"/>
    <w:rsid w:val="00975AD7"/>
    <w:rsid w:val="00975BCB"/>
    <w:rsid w:val="00975C1C"/>
    <w:rsid w:val="00975EDE"/>
    <w:rsid w:val="00976656"/>
    <w:rsid w:val="00976715"/>
    <w:rsid w:val="0097699A"/>
    <w:rsid w:val="009769CA"/>
    <w:rsid w:val="00976B45"/>
    <w:rsid w:val="00976C3E"/>
    <w:rsid w:val="00976C79"/>
    <w:rsid w:val="00976D61"/>
    <w:rsid w:val="00976EFB"/>
    <w:rsid w:val="009770E0"/>
    <w:rsid w:val="00977256"/>
    <w:rsid w:val="0097726A"/>
    <w:rsid w:val="00977491"/>
    <w:rsid w:val="00977A42"/>
    <w:rsid w:val="00980299"/>
    <w:rsid w:val="0098049D"/>
    <w:rsid w:val="0098064D"/>
    <w:rsid w:val="00980866"/>
    <w:rsid w:val="009811CB"/>
    <w:rsid w:val="0098124D"/>
    <w:rsid w:val="009812DE"/>
    <w:rsid w:val="009814ED"/>
    <w:rsid w:val="00981AF2"/>
    <w:rsid w:val="00981B57"/>
    <w:rsid w:val="00981DB7"/>
    <w:rsid w:val="00981FA8"/>
    <w:rsid w:val="009820B9"/>
    <w:rsid w:val="00982640"/>
    <w:rsid w:val="00982BBC"/>
    <w:rsid w:val="00983152"/>
    <w:rsid w:val="00983338"/>
    <w:rsid w:val="0098366D"/>
    <w:rsid w:val="00983840"/>
    <w:rsid w:val="00983A56"/>
    <w:rsid w:val="00983AB2"/>
    <w:rsid w:val="00983C1E"/>
    <w:rsid w:val="00983CC1"/>
    <w:rsid w:val="00984023"/>
    <w:rsid w:val="009841A3"/>
    <w:rsid w:val="00984465"/>
    <w:rsid w:val="0098466E"/>
    <w:rsid w:val="00984A4D"/>
    <w:rsid w:val="00984C46"/>
    <w:rsid w:val="00984C6A"/>
    <w:rsid w:val="00984CB6"/>
    <w:rsid w:val="009850CA"/>
    <w:rsid w:val="009850E9"/>
    <w:rsid w:val="0098544D"/>
    <w:rsid w:val="009854D3"/>
    <w:rsid w:val="00985504"/>
    <w:rsid w:val="00985667"/>
    <w:rsid w:val="0098588C"/>
    <w:rsid w:val="0098594F"/>
    <w:rsid w:val="00985CCA"/>
    <w:rsid w:val="00985D86"/>
    <w:rsid w:val="00986290"/>
    <w:rsid w:val="009864C7"/>
    <w:rsid w:val="009867E4"/>
    <w:rsid w:val="00986817"/>
    <w:rsid w:val="00986836"/>
    <w:rsid w:val="00986A4C"/>
    <w:rsid w:val="00986AC5"/>
    <w:rsid w:val="00986DC3"/>
    <w:rsid w:val="00987191"/>
    <w:rsid w:val="00987284"/>
    <w:rsid w:val="00987318"/>
    <w:rsid w:val="00987474"/>
    <w:rsid w:val="009875DA"/>
    <w:rsid w:val="0098775C"/>
    <w:rsid w:val="00987A16"/>
    <w:rsid w:val="00987AE2"/>
    <w:rsid w:val="00987CD0"/>
    <w:rsid w:val="00987FED"/>
    <w:rsid w:val="0099003A"/>
    <w:rsid w:val="00990498"/>
    <w:rsid w:val="00990526"/>
    <w:rsid w:val="009905D3"/>
    <w:rsid w:val="0099063A"/>
    <w:rsid w:val="00990697"/>
    <w:rsid w:val="009906AE"/>
    <w:rsid w:val="009908E5"/>
    <w:rsid w:val="00990C7F"/>
    <w:rsid w:val="00990D00"/>
    <w:rsid w:val="00990E85"/>
    <w:rsid w:val="00990FFF"/>
    <w:rsid w:val="00991110"/>
    <w:rsid w:val="00991256"/>
    <w:rsid w:val="00991368"/>
    <w:rsid w:val="0099183E"/>
    <w:rsid w:val="00991971"/>
    <w:rsid w:val="009919AA"/>
    <w:rsid w:val="009925CB"/>
    <w:rsid w:val="009926CF"/>
    <w:rsid w:val="00992AA1"/>
    <w:rsid w:val="00992B3D"/>
    <w:rsid w:val="00993160"/>
    <w:rsid w:val="009933D9"/>
    <w:rsid w:val="00993675"/>
    <w:rsid w:val="00993701"/>
    <w:rsid w:val="009939A0"/>
    <w:rsid w:val="00993C19"/>
    <w:rsid w:val="00993D35"/>
    <w:rsid w:val="00993DEB"/>
    <w:rsid w:val="009940F2"/>
    <w:rsid w:val="009941C0"/>
    <w:rsid w:val="00994868"/>
    <w:rsid w:val="00994BDF"/>
    <w:rsid w:val="00994C17"/>
    <w:rsid w:val="00994CEA"/>
    <w:rsid w:val="00994EAE"/>
    <w:rsid w:val="0099526B"/>
    <w:rsid w:val="0099553E"/>
    <w:rsid w:val="00995577"/>
    <w:rsid w:val="0099560C"/>
    <w:rsid w:val="00995629"/>
    <w:rsid w:val="009956DC"/>
    <w:rsid w:val="00995786"/>
    <w:rsid w:val="00995863"/>
    <w:rsid w:val="00995B17"/>
    <w:rsid w:val="00995BA4"/>
    <w:rsid w:val="00995BE6"/>
    <w:rsid w:val="00995DE4"/>
    <w:rsid w:val="00995E9C"/>
    <w:rsid w:val="00996109"/>
    <w:rsid w:val="00996205"/>
    <w:rsid w:val="00996215"/>
    <w:rsid w:val="00996465"/>
    <w:rsid w:val="00996A66"/>
    <w:rsid w:val="00996B56"/>
    <w:rsid w:val="00996B95"/>
    <w:rsid w:val="00996C94"/>
    <w:rsid w:val="00996CB1"/>
    <w:rsid w:val="00996CED"/>
    <w:rsid w:val="00996DEC"/>
    <w:rsid w:val="00996DF6"/>
    <w:rsid w:val="00996E5D"/>
    <w:rsid w:val="00996F2F"/>
    <w:rsid w:val="00997124"/>
    <w:rsid w:val="009972B7"/>
    <w:rsid w:val="0099736A"/>
    <w:rsid w:val="009975C7"/>
    <w:rsid w:val="00997963"/>
    <w:rsid w:val="0099798D"/>
    <w:rsid w:val="00997B53"/>
    <w:rsid w:val="00997F0E"/>
    <w:rsid w:val="009A005B"/>
    <w:rsid w:val="009A0241"/>
    <w:rsid w:val="009A0256"/>
    <w:rsid w:val="009A049E"/>
    <w:rsid w:val="009A055E"/>
    <w:rsid w:val="009A07F8"/>
    <w:rsid w:val="009A0C27"/>
    <w:rsid w:val="009A0C4C"/>
    <w:rsid w:val="009A0C71"/>
    <w:rsid w:val="009A0D49"/>
    <w:rsid w:val="009A0DE2"/>
    <w:rsid w:val="009A0E48"/>
    <w:rsid w:val="009A0E5F"/>
    <w:rsid w:val="009A0E98"/>
    <w:rsid w:val="009A118C"/>
    <w:rsid w:val="009A13AA"/>
    <w:rsid w:val="009A1537"/>
    <w:rsid w:val="009A1A0F"/>
    <w:rsid w:val="009A1BCF"/>
    <w:rsid w:val="009A1ECD"/>
    <w:rsid w:val="009A24A8"/>
    <w:rsid w:val="009A251B"/>
    <w:rsid w:val="009A254B"/>
    <w:rsid w:val="009A2819"/>
    <w:rsid w:val="009A2C2A"/>
    <w:rsid w:val="009A2C8E"/>
    <w:rsid w:val="009A2C9B"/>
    <w:rsid w:val="009A2F50"/>
    <w:rsid w:val="009A31F0"/>
    <w:rsid w:val="009A3271"/>
    <w:rsid w:val="009A32D9"/>
    <w:rsid w:val="009A342E"/>
    <w:rsid w:val="009A35CC"/>
    <w:rsid w:val="009A362A"/>
    <w:rsid w:val="009A3880"/>
    <w:rsid w:val="009A3A73"/>
    <w:rsid w:val="009A3D9D"/>
    <w:rsid w:val="009A405A"/>
    <w:rsid w:val="009A42DD"/>
    <w:rsid w:val="009A4306"/>
    <w:rsid w:val="009A44DD"/>
    <w:rsid w:val="009A4881"/>
    <w:rsid w:val="009A49C0"/>
    <w:rsid w:val="009A4B57"/>
    <w:rsid w:val="009A4B5A"/>
    <w:rsid w:val="009A4B65"/>
    <w:rsid w:val="009A4BEC"/>
    <w:rsid w:val="009A4C3D"/>
    <w:rsid w:val="009A51E3"/>
    <w:rsid w:val="009A541D"/>
    <w:rsid w:val="009A5538"/>
    <w:rsid w:val="009A553A"/>
    <w:rsid w:val="009A55B9"/>
    <w:rsid w:val="009A55EF"/>
    <w:rsid w:val="009A58A8"/>
    <w:rsid w:val="009A5950"/>
    <w:rsid w:val="009A5988"/>
    <w:rsid w:val="009A5BB1"/>
    <w:rsid w:val="009A6166"/>
    <w:rsid w:val="009A6299"/>
    <w:rsid w:val="009A631D"/>
    <w:rsid w:val="009A67C9"/>
    <w:rsid w:val="009A69B9"/>
    <w:rsid w:val="009A6A01"/>
    <w:rsid w:val="009A6C3B"/>
    <w:rsid w:val="009A6CD5"/>
    <w:rsid w:val="009A6D33"/>
    <w:rsid w:val="009A6EC1"/>
    <w:rsid w:val="009A6F45"/>
    <w:rsid w:val="009A6F92"/>
    <w:rsid w:val="009A712D"/>
    <w:rsid w:val="009A714F"/>
    <w:rsid w:val="009A747A"/>
    <w:rsid w:val="009A7481"/>
    <w:rsid w:val="009A76A0"/>
    <w:rsid w:val="009A7987"/>
    <w:rsid w:val="009A7CD6"/>
    <w:rsid w:val="009A7CFB"/>
    <w:rsid w:val="009B00C2"/>
    <w:rsid w:val="009B00E7"/>
    <w:rsid w:val="009B0279"/>
    <w:rsid w:val="009B027B"/>
    <w:rsid w:val="009B0616"/>
    <w:rsid w:val="009B074E"/>
    <w:rsid w:val="009B07AF"/>
    <w:rsid w:val="009B07B7"/>
    <w:rsid w:val="009B0850"/>
    <w:rsid w:val="009B087E"/>
    <w:rsid w:val="009B08D0"/>
    <w:rsid w:val="009B0C92"/>
    <w:rsid w:val="009B10B3"/>
    <w:rsid w:val="009B1116"/>
    <w:rsid w:val="009B116A"/>
    <w:rsid w:val="009B121D"/>
    <w:rsid w:val="009B12AE"/>
    <w:rsid w:val="009B12F7"/>
    <w:rsid w:val="009B13A5"/>
    <w:rsid w:val="009B13EF"/>
    <w:rsid w:val="009B16B8"/>
    <w:rsid w:val="009B16EF"/>
    <w:rsid w:val="009B182A"/>
    <w:rsid w:val="009B1880"/>
    <w:rsid w:val="009B18CD"/>
    <w:rsid w:val="009B1902"/>
    <w:rsid w:val="009B19FD"/>
    <w:rsid w:val="009B1E05"/>
    <w:rsid w:val="009B1ED2"/>
    <w:rsid w:val="009B1F5E"/>
    <w:rsid w:val="009B2052"/>
    <w:rsid w:val="009B21F6"/>
    <w:rsid w:val="009B22FB"/>
    <w:rsid w:val="009B2398"/>
    <w:rsid w:val="009B2400"/>
    <w:rsid w:val="009B257F"/>
    <w:rsid w:val="009B27AA"/>
    <w:rsid w:val="009B27F5"/>
    <w:rsid w:val="009B2841"/>
    <w:rsid w:val="009B2947"/>
    <w:rsid w:val="009B2AD9"/>
    <w:rsid w:val="009B2EF9"/>
    <w:rsid w:val="009B330C"/>
    <w:rsid w:val="009B3428"/>
    <w:rsid w:val="009B3492"/>
    <w:rsid w:val="009B3533"/>
    <w:rsid w:val="009B37BC"/>
    <w:rsid w:val="009B37BD"/>
    <w:rsid w:val="009B389A"/>
    <w:rsid w:val="009B397C"/>
    <w:rsid w:val="009B3A93"/>
    <w:rsid w:val="009B3AD5"/>
    <w:rsid w:val="009B3B47"/>
    <w:rsid w:val="009B3D6E"/>
    <w:rsid w:val="009B3D83"/>
    <w:rsid w:val="009B3FA6"/>
    <w:rsid w:val="009B40DF"/>
    <w:rsid w:val="009B4315"/>
    <w:rsid w:val="009B4418"/>
    <w:rsid w:val="009B44DA"/>
    <w:rsid w:val="009B4680"/>
    <w:rsid w:val="009B4D0D"/>
    <w:rsid w:val="009B4E5B"/>
    <w:rsid w:val="009B50DB"/>
    <w:rsid w:val="009B5429"/>
    <w:rsid w:val="009B56BD"/>
    <w:rsid w:val="009B570A"/>
    <w:rsid w:val="009B5C71"/>
    <w:rsid w:val="009B5D6C"/>
    <w:rsid w:val="009B5E7F"/>
    <w:rsid w:val="009B5EA0"/>
    <w:rsid w:val="009B61D3"/>
    <w:rsid w:val="009B625E"/>
    <w:rsid w:val="009B63B5"/>
    <w:rsid w:val="009B670F"/>
    <w:rsid w:val="009B67A7"/>
    <w:rsid w:val="009B6830"/>
    <w:rsid w:val="009B6A5E"/>
    <w:rsid w:val="009B6C8C"/>
    <w:rsid w:val="009B6DC9"/>
    <w:rsid w:val="009B6ED5"/>
    <w:rsid w:val="009B6F43"/>
    <w:rsid w:val="009B6F45"/>
    <w:rsid w:val="009B7130"/>
    <w:rsid w:val="009B73AE"/>
    <w:rsid w:val="009B7512"/>
    <w:rsid w:val="009B7571"/>
    <w:rsid w:val="009B76CA"/>
    <w:rsid w:val="009B76EB"/>
    <w:rsid w:val="009B78B9"/>
    <w:rsid w:val="009B7C51"/>
    <w:rsid w:val="009B7D0A"/>
    <w:rsid w:val="009B7E1D"/>
    <w:rsid w:val="009C0013"/>
    <w:rsid w:val="009C0035"/>
    <w:rsid w:val="009C00BD"/>
    <w:rsid w:val="009C0578"/>
    <w:rsid w:val="009C0780"/>
    <w:rsid w:val="009C09EB"/>
    <w:rsid w:val="009C0DA3"/>
    <w:rsid w:val="009C0DB0"/>
    <w:rsid w:val="009C0E22"/>
    <w:rsid w:val="009C0FEF"/>
    <w:rsid w:val="009C1291"/>
    <w:rsid w:val="009C1315"/>
    <w:rsid w:val="009C160C"/>
    <w:rsid w:val="009C1791"/>
    <w:rsid w:val="009C189B"/>
    <w:rsid w:val="009C1BB5"/>
    <w:rsid w:val="009C1E25"/>
    <w:rsid w:val="009C2266"/>
    <w:rsid w:val="009C227D"/>
    <w:rsid w:val="009C22A6"/>
    <w:rsid w:val="009C23EB"/>
    <w:rsid w:val="009C245C"/>
    <w:rsid w:val="009C25FC"/>
    <w:rsid w:val="009C2660"/>
    <w:rsid w:val="009C2E09"/>
    <w:rsid w:val="009C303F"/>
    <w:rsid w:val="009C3332"/>
    <w:rsid w:val="009C357C"/>
    <w:rsid w:val="009C36E3"/>
    <w:rsid w:val="009C3806"/>
    <w:rsid w:val="009C3928"/>
    <w:rsid w:val="009C3952"/>
    <w:rsid w:val="009C3F0C"/>
    <w:rsid w:val="009C40CD"/>
    <w:rsid w:val="009C434B"/>
    <w:rsid w:val="009C45B4"/>
    <w:rsid w:val="009C47CE"/>
    <w:rsid w:val="009C4A13"/>
    <w:rsid w:val="009C4D65"/>
    <w:rsid w:val="009C4E0D"/>
    <w:rsid w:val="009C4EE9"/>
    <w:rsid w:val="009C5038"/>
    <w:rsid w:val="009C5081"/>
    <w:rsid w:val="009C50FC"/>
    <w:rsid w:val="009C53FC"/>
    <w:rsid w:val="009C5423"/>
    <w:rsid w:val="009C54B9"/>
    <w:rsid w:val="009C581B"/>
    <w:rsid w:val="009C5D01"/>
    <w:rsid w:val="009C5DA6"/>
    <w:rsid w:val="009C5DE6"/>
    <w:rsid w:val="009C5E7D"/>
    <w:rsid w:val="009C5E8B"/>
    <w:rsid w:val="009C5F03"/>
    <w:rsid w:val="009C5F3D"/>
    <w:rsid w:val="009C5F9A"/>
    <w:rsid w:val="009C64BD"/>
    <w:rsid w:val="009C665F"/>
    <w:rsid w:val="009C67C0"/>
    <w:rsid w:val="009C67DE"/>
    <w:rsid w:val="009C6835"/>
    <w:rsid w:val="009C6877"/>
    <w:rsid w:val="009C688C"/>
    <w:rsid w:val="009C693E"/>
    <w:rsid w:val="009C69EA"/>
    <w:rsid w:val="009C6C52"/>
    <w:rsid w:val="009C6FE2"/>
    <w:rsid w:val="009C7265"/>
    <w:rsid w:val="009C7303"/>
    <w:rsid w:val="009C75F0"/>
    <w:rsid w:val="009C76D2"/>
    <w:rsid w:val="009C7C90"/>
    <w:rsid w:val="009C7D33"/>
    <w:rsid w:val="009D0127"/>
    <w:rsid w:val="009D013A"/>
    <w:rsid w:val="009D0219"/>
    <w:rsid w:val="009D02CB"/>
    <w:rsid w:val="009D02EE"/>
    <w:rsid w:val="009D0315"/>
    <w:rsid w:val="009D05BB"/>
    <w:rsid w:val="009D063C"/>
    <w:rsid w:val="009D0759"/>
    <w:rsid w:val="009D078F"/>
    <w:rsid w:val="009D0AE1"/>
    <w:rsid w:val="009D0DD0"/>
    <w:rsid w:val="009D0E0D"/>
    <w:rsid w:val="009D0EC8"/>
    <w:rsid w:val="009D0F81"/>
    <w:rsid w:val="009D10C0"/>
    <w:rsid w:val="009D12FF"/>
    <w:rsid w:val="009D14F0"/>
    <w:rsid w:val="009D15C0"/>
    <w:rsid w:val="009D1807"/>
    <w:rsid w:val="009D1B7F"/>
    <w:rsid w:val="009D1CC2"/>
    <w:rsid w:val="009D1D26"/>
    <w:rsid w:val="009D1F4D"/>
    <w:rsid w:val="009D205A"/>
    <w:rsid w:val="009D2127"/>
    <w:rsid w:val="009D271E"/>
    <w:rsid w:val="009D27EA"/>
    <w:rsid w:val="009D29A6"/>
    <w:rsid w:val="009D29A8"/>
    <w:rsid w:val="009D29CD"/>
    <w:rsid w:val="009D2B0D"/>
    <w:rsid w:val="009D2BBC"/>
    <w:rsid w:val="009D2E3B"/>
    <w:rsid w:val="009D2E7F"/>
    <w:rsid w:val="009D3046"/>
    <w:rsid w:val="009D38AE"/>
    <w:rsid w:val="009D392A"/>
    <w:rsid w:val="009D3ADD"/>
    <w:rsid w:val="009D3D17"/>
    <w:rsid w:val="009D3D36"/>
    <w:rsid w:val="009D3FC0"/>
    <w:rsid w:val="009D4029"/>
    <w:rsid w:val="009D43FD"/>
    <w:rsid w:val="009D468E"/>
    <w:rsid w:val="009D49C4"/>
    <w:rsid w:val="009D4D5C"/>
    <w:rsid w:val="009D50D7"/>
    <w:rsid w:val="009D52A9"/>
    <w:rsid w:val="009D542A"/>
    <w:rsid w:val="009D5595"/>
    <w:rsid w:val="009D5945"/>
    <w:rsid w:val="009D5973"/>
    <w:rsid w:val="009D5AA4"/>
    <w:rsid w:val="009D5B21"/>
    <w:rsid w:val="009D5BD0"/>
    <w:rsid w:val="009D5FBA"/>
    <w:rsid w:val="009D600B"/>
    <w:rsid w:val="009D6585"/>
    <w:rsid w:val="009D65E9"/>
    <w:rsid w:val="009D66FE"/>
    <w:rsid w:val="009D6720"/>
    <w:rsid w:val="009D69A9"/>
    <w:rsid w:val="009D6C38"/>
    <w:rsid w:val="009D6CC2"/>
    <w:rsid w:val="009D6FD0"/>
    <w:rsid w:val="009D70B4"/>
    <w:rsid w:val="009D7327"/>
    <w:rsid w:val="009D7351"/>
    <w:rsid w:val="009D742D"/>
    <w:rsid w:val="009D7627"/>
    <w:rsid w:val="009D77BF"/>
    <w:rsid w:val="009D786D"/>
    <w:rsid w:val="009D78EC"/>
    <w:rsid w:val="009D7AB0"/>
    <w:rsid w:val="009D7C61"/>
    <w:rsid w:val="009D7CF2"/>
    <w:rsid w:val="009D7F97"/>
    <w:rsid w:val="009E0051"/>
    <w:rsid w:val="009E0141"/>
    <w:rsid w:val="009E0182"/>
    <w:rsid w:val="009E0211"/>
    <w:rsid w:val="009E0278"/>
    <w:rsid w:val="009E02AC"/>
    <w:rsid w:val="009E071C"/>
    <w:rsid w:val="009E0842"/>
    <w:rsid w:val="009E08E0"/>
    <w:rsid w:val="009E0974"/>
    <w:rsid w:val="009E0C7F"/>
    <w:rsid w:val="009E0CE2"/>
    <w:rsid w:val="009E0DB8"/>
    <w:rsid w:val="009E0DBB"/>
    <w:rsid w:val="009E0F73"/>
    <w:rsid w:val="009E1020"/>
    <w:rsid w:val="009E1112"/>
    <w:rsid w:val="009E1154"/>
    <w:rsid w:val="009E11DB"/>
    <w:rsid w:val="009E11FE"/>
    <w:rsid w:val="009E122C"/>
    <w:rsid w:val="009E12F3"/>
    <w:rsid w:val="009E1372"/>
    <w:rsid w:val="009E1423"/>
    <w:rsid w:val="009E15D2"/>
    <w:rsid w:val="009E16FD"/>
    <w:rsid w:val="009E18B8"/>
    <w:rsid w:val="009E195C"/>
    <w:rsid w:val="009E1B38"/>
    <w:rsid w:val="009E1BE3"/>
    <w:rsid w:val="009E1D3A"/>
    <w:rsid w:val="009E259D"/>
    <w:rsid w:val="009E288C"/>
    <w:rsid w:val="009E2CEE"/>
    <w:rsid w:val="009E2DA2"/>
    <w:rsid w:val="009E331A"/>
    <w:rsid w:val="009E348E"/>
    <w:rsid w:val="009E34D6"/>
    <w:rsid w:val="009E3836"/>
    <w:rsid w:val="009E39A0"/>
    <w:rsid w:val="009E3F0A"/>
    <w:rsid w:val="009E42FE"/>
    <w:rsid w:val="009E4301"/>
    <w:rsid w:val="009E439E"/>
    <w:rsid w:val="009E43C3"/>
    <w:rsid w:val="009E43F5"/>
    <w:rsid w:val="009E4562"/>
    <w:rsid w:val="009E4655"/>
    <w:rsid w:val="009E48B6"/>
    <w:rsid w:val="009E49A4"/>
    <w:rsid w:val="009E4A99"/>
    <w:rsid w:val="009E4BAA"/>
    <w:rsid w:val="009E4E8E"/>
    <w:rsid w:val="009E5180"/>
    <w:rsid w:val="009E52EF"/>
    <w:rsid w:val="009E56AF"/>
    <w:rsid w:val="009E57DE"/>
    <w:rsid w:val="009E5965"/>
    <w:rsid w:val="009E59A4"/>
    <w:rsid w:val="009E5B40"/>
    <w:rsid w:val="009E5D84"/>
    <w:rsid w:val="009E6057"/>
    <w:rsid w:val="009E6124"/>
    <w:rsid w:val="009E6355"/>
    <w:rsid w:val="009E6860"/>
    <w:rsid w:val="009E6936"/>
    <w:rsid w:val="009E695F"/>
    <w:rsid w:val="009E6996"/>
    <w:rsid w:val="009E6D18"/>
    <w:rsid w:val="009E6F38"/>
    <w:rsid w:val="009E7026"/>
    <w:rsid w:val="009E7158"/>
    <w:rsid w:val="009E7208"/>
    <w:rsid w:val="009E7297"/>
    <w:rsid w:val="009E729D"/>
    <w:rsid w:val="009E74F5"/>
    <w:rsid w:val="009E75F6"/>
    <w:rsid w:val="009E761A"/>
    <w:rsid w:val="009E781D"/>
    <w:rsid w:val="009E7AF9"/>
    <w:rsid w:val="009E7BA1"/>
    <w:rsid w:val="009E7CD1"/>
    <w:rsid w:val="009E7D94"/>
    <w:rsid w:val="009E7EA8"/>
    <w:rsid w:val="009F0063"/>
    <w:rsid w:val="009F02ED"/>
    <w:rsid w:val="009F0350"/>
    <w:rsid w:val="009F0C53"/>
    <w:rsid w:val="009F0CBD"/>
    <w:rsid w:val="009F0DCC"/>
    <w:rsid w:val="009F1137"/>
    <w:rsid w:val="009F126B"/>
    <w:rsid w:val="009F129C"/>
    <w:rsid w:val="009F141E"/>
    <w:rsid w:val="009F160A"/>
    <w:rsid w:val="009F1699"/>
    <w:rsid w:val="009F18A7"/>
    <w:rsid w:val="009F19FF"/>
    <w:rsid w:val="009F1A7A"/>
    <w:rsid w:val="009F2210"/>
    <w:rsid w:val="009F25B9"/>
    <w:rsid w:val="009F2830"/>
    <w:rsid w:val="009F28A7"/>
    <w:rsid w:val="009F290D"/>
    <w:rsid w:val="009F291F"/>
    <w:rsid w:val="009F2B9F"/>
    <w:rsid w:val="009F2C99"/>
    <w:rsid w:val="009F2CDA"/>
    <w:rsid w:val="009F2D05"/>
    <w:rsid w:val="009F3982"/>
    <w:rsid w:val="009F3E24"/>
    <w:rsid w:val="009F4094"/>
    <w:rsid w:val="009F4246"/>
    <w:rsid w:val="009F4634"/>
    <w:rsid w:val="009F481F"/>
    <w:rsid w:val="009F4AE3"/>
    <w:rsid w:val="009F4B2A"/>
    <w:rsid w:val="009F4E5B"/>
    <w:rsid w:val="009F4EA9"/>
    <w:rsid w:val="009F4FE4"/>
    <w:rsid w:val="009F5312"/>
    <w:rsid w:val="009F5495"/>
    <w:rsid w:val="009F5742"/>
    <w:rsid w:val="009F576F"/>
    <w:rsid w:val="009F5A0F"/>
    <w:rsid w:val="009F5B29"/>
    <w:rsid w:val="009F5F8F"/>
    <w:rsid w:val="009F5FE9"/>
    <w:rsid w:val="009F5FFA"/>
    <w:rsid w:val="009F61AF"/>
    <w:rsid w:val="009F64CC"/>
    <w:rsid w:val="009F64EA"/>
    <w:rsid w:val="009F65E1"/>
    <w:rsid w:val="009F6973"/>
    <w:rsid w:val="009F697F"/>
    <w:rsid w:val="009F69C8"/>
    <w:rsid w:val="009F69EF"/>
    <w:rsid w:val="009F6A4D"/>
    <w:rsid w:val="009F6C69"/>
    <w:rsid w:val="009F714C"/>
    <w:rsid w:val="009F7158"/>
    <w:rsid w:val="009F73A7"/>
    <w:rsid w:val="009F76D0"/>
    <w:rsid w:val="009F7751"/>
    <w:rsid w:val="009F77BE"/>
    <w:rsid w:val="009F7CB3"/>
    <w:rsid w:val="009F7DA9"/>
    <w:rsid w:val="009F7DE1"/>
    <w:rsid w:val="00A0000E"/>
    <w:rsid w:val="00A00377"/>
    <w:rsid w:val="00A003CD"/>
    <w:rsid w:val="00A0042C"/>
    <w:rsid w:val="00A00742"/>
    <w:rsid w:val="00A007A9"/>
    <w:rsid w:val="00A00818"/>
    <w:rsid w:val="00A00960"/>
    <w:rsid w:val="00A009BA"/>
    <w:rsid w:val="00A00F16"/>
    <w:rsid w:val="00A0116A"/>
    <w:rsid w:val="00A012AA"/>
    <w:rsid w:val="00A013FA"/>
    <w:rsid w:val="00A0145D"/>
    <w:rsid w:val="00A015A4"/>
    <w:rsid w:val="00A017F5"/>
    <w:rsid w:val="00A01958"/>
    <w:rsid w:val="00A01EED"/>
    <w:rsid w:val="00A021E7"/>
    <w:rsid w:val="00A02382"/>
    <w:rsid w:val="00A023D8"/>
    <w:rsid w:val="00A02886"/>
    <w:rsid w:val="00A02AE7"/>
    <w:rsid w:val="00A02DC4"/>
    <w:rsid w:val="00A02E88"/>
    <w:rsid w:val="00A032C8"/>
    <w:rsid w:val="00A035C8"/>
    <w:rsid w:val="00A03873"/>
    <w:rsid w:val="00A03912"/>
    <w:rsid w:val="00A03B7B"/>
    <w:rsid w:val="00A03D2D"/>
    <w:rsid w:val="00A03E24"/>
    <w:rsid w:val="00A03E3C"/>
    <w:rsid w:val="00A0497F"/>
    <w:rsid w:val="00A04B02"/>
    <w:rsid w:val="00A04B3D"/>
    <w:rsid w:val="00A04D02"/>
    <w:rsid w:val="00A04E83"/>
    <w:rsid w:val="00A0526A"/>
    <w:rsid w:val="00A053D3"/>
    <w:rsid w:val="00A05409"/>
    <w:rsid w:val="00A05512"/>
    <w:rsid w:val="00A05570"/>
    <w:rsid w:val="00A0570A"/>
    <w:rsid w:val="00A058AB"/>
    <w:rsid w:val="00A0599C"/>
    <w:rsid w:val="00A059B5"/>
    <w:rsid w:val="00A05CB6"/>
    <w:rsid w:val="00A05D3D"/>
    <w:rsid w:val="00A05DF1"/>
    <w:rsid w:val="00A05E5C"/>
    <w:rsid w:val="00A05EB8"/>
    <w:rsid w:val="00A05F03"/>
    <w:rsid w:val="00A06129"/>
    <w:rsid w:val="00A062CE"/>
    <w:rsid w:val="00A0638D"/>
    <w:rsid w:val="00A06474"/>
    <w:rsid w:val="00A06494"/>
    <w:rsid w:val="00A06929"/>
    <w:rsid w:val="00A06B58"/>
    <w:rsid w:val="00A06C8E"/>
    <w:rsid w:val="00A06E8B"/>
    <w:rsid w:val="00A06F52"/>
    <w:rsid w:val="00A0722F"/>
    <w:rsid w:val="00A07294"/>
    <w:rsid w:val="00A07472"/>
    <w:rsid w:val="00A07529"/>
    <w:rsid w:val="00A0753F"/>
    <w:rsid w:val="00A0765A"/>
    <w:rsid w:val="00A07AA1"/>
    <w:rsid w:val="00A07D43"/>
    <w:rsid w:val="00A07F8B"/>
    <w:rsid w:val="00A10131"/>
    <w:rsid w:val="00A101E3"/>
    <w:rsid w:val="00A1034A"/>
    <w:rsid w:val="00A103D5"/>
    <w:rsid w:val="00A103DC"/>
    <w:rsid w:val="00A104B7"/>
    <w:rsid w:val="00A104F8"/>
    <w:rsid w:val="00A10767"/>
    <w:rsid w:val="00A10800"/>
    <w:rsid w:val="00A10875"/>
    <w:rsid w:val="00A108E1"/>
    <w:rsid w:val="00A10AC5"/>
    <w:rsid w:val="00A10AE3"/>
    <w:rsid w:val="00A10C4B"/>
    <w:rsid w:val="00A113C8"/>
    <w:rsid w:val="00A11671"/>
    <w:rsid w:val="00A11BE2"/>
    <w:rsid w:val="00A11BF7"/>
    <w:rsid w:val="00A11D08"/>
    <w:rsid w:val="00A11E54"/>
    <w:rsid w:val="00A1234E"/>
    <w:rsid w:val="00A126E2"/>
    <w:rsid w:val="00A128A0"/>
    <w:rsid w:val="00A12A28"/>
    <w:rsid w:val="00A12B6F"/>
    <w:rsid w:val="00A130CC"/>
    <w:rsid w:val="00A133AA"/>
    <w:rsid w:val="00A1344B"/>
    <w:rsid w:val="00A1368B"/>
    <w:rsid w:val="00A138D3"/>
    <w:rsid w:val="00A13A8C"/>
    <w:rsid w:val="00A13B5A"/>
    <w:rsid w:val="00A13BBE"/>
    <w:rsid w:val="00A13CB5"/>
    <w:rsid w:val="00A141E5"/>
    <w:rsid w:val="00A14344"/>
    <w:rsid w:val="00A1447D"/>
    <w:rsid w:val="00A145AE"/>
    <w:rsid w:val="00A14648"/>
    <w:rsid w:val="00A148F3"/>
    <w:rsid w:val="00A14A31"/>
    <w:rsid w:val="00A14B45"/>
    <w:rsid w:val="00A14B51"/>
    <w:rsid w:val="00A14B55"/>
    <w:rsid w:val="00A14BA3"/>
    <w:rsid w:val="00A14E27"/>
    <w:rsid w:val="00A14FCA"/>
    <w:rsid w:val="00A15123"/>
    <w:rsid w:val="00A1551E"/>
    <w:rsid w:val="00A15CEA"/>
    <w:rsid w:val="00A1602A"/>
    <w:rsid w:val="00A160D8"/>
    <w:rsid w:val="00A162EF"/>
    <w:rsid w:val="00A16884"/>
    <w:rsid w:val="00A1690D"/>
    <w:rsid w:val="00A16A22"/>
    <w:rsid w:val="00A16B43"/>
    <w:rsid w:val="00A16CB1"/>
    <w:rsid w:val="00A16D3E"/>
    <w:rsid w:val="00A16D9F"/>
    <w:rsid w:val="00A16F4D"/>
    <w:rsid w:val="00A16F86"/>
    <w:rsid w:val="00A17101"/>
    <w:rsid w:val="00A17537"/>
    <w:rsid w:val="00A1762E"/>
    <w:rsid w:val="00A176E4"/>
    <w:rsid w:val="00A17C24"/>
    <w:rsid w:val="00A17C61"/>
    <w:rsid w:val="00A17EED"/>
    <w:rsid w:val="00A20036"/>
    <w:rsid w:val="00A200CC"/>
    <w:rsid w:val="00A20204"/>
    <w:rsid w:val="00A20207"/>
    <w:rsid w:val="00A20333"/>
    <w:rsid w:val="00A2060F"/>
    <w:rsid w:val="00A207C0"/>
    <w:rsid w:val="00A208FF"/>
    <w:rsid w:val="00A209D5"/>
    <w:rsid w:val="00A20A8C"/>
    <w:rsid w:val="00A20C11"/>
    <w:rsid w:val="00A211F9"/>
    <w:rsid w:val="00A21304"/>
    <w:rsid w:val="00A2136E"/>
    <w:rsid w:val="00A214CD"/>
    <w:rsid w:val="00A215F3"/>
    <w:rsid w:val="00A2167D"/>
    <w:rsid w:val="00A216F5"/>
    <w:rsid w:val="00A2176F"/>
    <w:rsid w:val="00A21853"/>
    <w:rsid w:val="00A2192A"/>
    <w:rsid w:val="00A219D2"/>
    <w:rsid w:val="00A21A29"/>
    <w:rsid w:val="00A21B1A"/>
    <w:rsid w:val="00A21D28"/>
    <w:rsid w:val="00A221ED"/>
    <w:rsid w:val="00A222AD"/>
    <w:rsid w:val="00A226DC"/>
    <w:rsid w:val="00A228E8"/>
    <w:rsid w:val="00A22C01"/>
    <w:rsid w:val="00A22CDE"/>
    <w:rsid w:val="00A22D36"/>
    <w:rsid w:val="00A233D1"/>
    <w:rsid w:val="00A23531"/>
    <w:rsid w:val="00A23546"/>
    <w:rsid w:val="00A2364B"/>
    <w:rsid w:val="00A237B7"/>
    <w:rsid w:val="00A238CC"/>
    <w:rsid w:val="00A23A65"/>
    <w:rsid w:val="00A23A73"/>
    <w:rsid w:val="00A23BDE"/>
    <w:rsid w:val="00A23CC2"/>
    <w:rsid w:val="00A23E6D"/>
    <w:rsid w:val="00A240AB"/>
    <w:rsid w:val="00A240C2"/>
    <w:rsid w:val="00A24208"/>
    <w:rsid w:val="00A243A6"/>
    <w:rsid w:val="00A24468"/>
    <w:rsid w:val="00A2446E"/>
    <w:rsid w:val="00A245CD"/>
    <w:rsid w:val="00A246F5"/>
    <w:rsid w:val="00A24A2A"/>
    <w:rsid w:val="00A24AE7"/>
    <w:rsid w:val="00A24B8F"/>
    <w:rsid w:val="00A24C66"/>
    <w:rsid w:val="00A24D92"/>
    <w:rsid w:val="00A2520C"/>
    <w:rsid w:val="00A25456"/>
    <w:rsid w:val="00A2547C"/>
    <w:rsid w:val="00A25771"/>
    <w:rsid w:val="00A25982"/>
    <w:rsid w:val="00A259A9"/>
    <w:rsid w:val="00A25A67"/>
    <w:rsid w:val="00A25CC5"/>
    <w:rsid w:val="00A2611B"/>
    <w:rsid w:val="00A26227"/>
    <w:rsid w:val="00A26276"/>
    <w:rsid w:val="00A262AE"/>
    <w:rsid w:val="00A26341"/>
    <w:rsid w:val="00A2639F"/>
    <w:rsid w:val="00A26426"/>
    <w:rsid w:val="00A267D6"/>
    <w:rsid w:val="00A269E5"/>
    <w:rsid w:val="00A26A12"/>
    <w:rsid w:val="00A26A47"/>
    <w:rsid w:val="00A26A69"/>
    <w:rsid w:val="00A26BC4"/>
    <w:rsid w:val="00A26CCF"/>
    <w:rsid w:val="00A26CDA"/>
    <w:rsid w:val="00A27136"/>
    <w:rsid w:val="00A27288"/>
    <w:rsid w:val="00A272F1"/>
    <w:rsid w:val="00A275BF"/>
    <w:rsid w:val="00A279BC"/>
    <w:rsid w:val="00A27B05"/>
    <w:rsid w:val="00A27CDA"/>
    <w:rsid w:val="00A27DCF"/>
    <w:rsid w:val="00A27F52"/>
    <w:rsid w:val="00A3016B"/>
    <w:rsid w:val="00A30719"/>
    <w:rsid w:val="00A307CF"/>
    <w:rsid w:val="00A30A7B"/>
    <w:rsid w:val="00A30AD2"/>
    <w:rsid w:val="00A30BE2"/>
    <w:rsid w:val="00A30FE6"/>
    <w:rsid w:val="00A31469"/>
    <w:rsid w:val="00A3147B"/>
    <w:rsid w:val="00A31554"/>
    <w:rsid w:val="00A31583"/>
    <w:rsid w:val="00A3184C"/>
    <w:rsid w:val="00A3193F"/>
    <w:rsid w:val="00A31A89"/>
    <w:rsid w:val="00A31AD8"/>
    <w:rsid w:val="00A31B44"/>
    <w:rsid w:val="00A31CC9"/>
    <w:rsid w:val="00A31D11"/>
    <w:rsid w:val="00A31DA2"/>
    <w:rsid w:val="00A31F70"/>
    <w:rsid w:val="00A31F8A"/>
    <w:rsid w:val="00A320FD"/>
    <w:rsid w:val="00A325DC"/>
    <w:rsid w:val="00A32A38"/>
    <w:rsid w:val="00A32BE1"/>
    <w:rsid w:val="00A32D54"/>
    <w:rsid w:val="00A32DBA"/>
    <w:rsid w:val="00A32F53"/>
    <w:rsid w:val="00A33579"/>
    <w:rsid w:val="00A33612"/>
    <w:rsid w:val="00A33637"/>
    <w:rsid w:val="00A3385B"/>
    <w:rsid w:val="00A3391E"/>
    <w:rsid w:val="00A33A9E"/>
    <w:rsid w:val="00A33B5F"/>
    <w:rsid w:val="00A34038"/>
    <w:rsid w:val="00A34387"/>
    <w:rsid w:val="00A34761"/>
    <w:rsid w:val="00A348FA"/>
    <w:rsid w:val="00A34975"/>
    <w:rsid w:val="00A34FEA"/>
    <w:rsid w:val="00A3502F"/>
    <w:rsid w:val="00A35394"/>
    <w:rsid w:val="00A354AC"/>
    <w:rsid w:val="00A357CB"/>
    <w:rsid w:val="00A35901"/>
    <w:rsid w:val="00A35983"/>
    <w:rsid w:val="00A35B50"/>
    <w:rsid w:val="00A361AD"/>
    <w:rsid w:val="00A36270"/>
    <w:rsid w:val="00A362E3"/>
    <w:rsid w:val="00A364BE"/>
    <w:rsid w:val="00A36655"/>
    <w:rsid w:val="00A368DF"/>
    <w:rsid w:val="00A36C43"/>
    <w:rsid w:val="00A36CA5"/>
    <w:rsid w:val="00A371A6"/>
    <w:rsid w:val="00A37609"/>
    <w:rsid w:val="00A3765D"/>
    <w:rsid w:val="00A3775A"/>
    <w:rsid w:val="00A37829"/>
    <w:rsid w:val="00A37830"/>
    <w:rsid w:val="00A378C7"/>
    <w:rsid w:val="00A37A4D"/>
    <w:rsid w:val="00A37A8D"/>
    <w:rsid w:val="00A37A9A"/>
    <w:rsid w:val="00A37D5E"/>
    <w:rsid w:val="00A37E79"/>
    <w:rsid w:val="00A37F6E"/>
    <w:rsid w:val="00A401F6"/>
    <w:rsid w:val="00A40477"/>
    <w:rsid w:val="00A40692"/>
    <w:rsid w:val="00A40696"/>
    <w:rsid w:val="00A40945"/>
    <w:rsid w:val="00A409B4"/>
    <w:rsid w:val="00A409E6"/>
    <w:rsid w:val="00A40A54"/>
    <w:rsid w:val="00A40D7C"/>
    <w:rsid w:val="00A40F7C"/>
    <w:rsid w:val="00A412D5"/>
    <w:rsid w:val="00A41599"/>
    <w:rsid w:val="00A415D4"/>
    <w:rsid w:val="00A41C26"/>
    <w:rsid w:val="00A41D0D"/>
    <w:rsid w:val="00A41F5C"/>
    <w:rsid w:val="00A41F7F"/>
    <w:rsid w:val="00A42174"/>
    <w:rsid w:val="00A42446"/>
    <w:rsid w:val="00A4260E"/>
    <w:rsid w:val="00A4286D"/>
    <w:rsid w:val="00A428D4"/>
    <w:rsid w:val="00A429DA"/>
    <w:rsid w:val="00A42CAC"/>
    <w:rsid w:val="00A42CCA"/>
    <w:rsid w:val="00A432A5"/>
    <w:rsid w:val="00A433F8"/>
    <w:rsid w:val="00A43620"/>
    <w:rsid w:val="00A4379E"/>
    <w:rsid w:val="00A4393E"/>
    <w:rsid w:val="00A43CCA"/>
    <w:rsid w:val="00A43E71"/>
    <w:rsid w:val="00A43F59"/>
    <w:rsid w:val="00A44105"/>
    <w:rsid w:val="00A4417A"/>
    <w:rsid w:val="00A44325"/>
    <w:rsid w:val="00A44341"/>
    <w:rsid w:val="00A4439D"/>
    <w:rsid w:val="00A44798"/>
    <w:rsid w:val="00A447AA"/>
    <w:rsid w:val="00A447EC"/>
    <w:rsid w:val="00A44BC1"/>
    <w:rsid w:val="00A44DA8"/>
    <w:rsid w:val="00A44EAF"/>
    <w:rsid w:val="00A45082"/>
    <w:rsid w:val="00A450FA"/>
    <w:rsid w:val="00A45136"/>
    <w:rsid w:val="00A4525E"/>
    <w:rsid w:val="00A452E5"/>
    <w:rsid w:val="00A453A0"/>
    <w:rsid w:val="00A45400"/>
    <w:rsid w:val="00A45615"/>
    <w:rsid w:val="00A45916"/>
    <w:rsid w:val="00A45A16"/>
    <w:rsid w:val="00A45C71"/>
    <w:rsid w:val="00A4612B"/>
    <w:rsid w:val="00A4622B"/>
    <w:rsid w:val="00A46287"/>
    <w:rsid w:val="00A46402"/>
    <w:rsid w:val="00A4643C"/>
    <w:rsid w:val="00A465CA"/>
    <w:rsid w:val="00A467C5"/>
    <w:rsid w:val="00A46CC2"/>
    <w:rsid w:val="00A46D1F"/>
    <w:rsid w:val="00A46D7C"/>
    <w:rsid w:val="00A46EBF"/>
    <w:rsid w:val="00A470F1"/>
    <w:rsid w:val="00A4752C"/>
    <w:rsid w:val="00A47739"/>
    <w:rsid w:val="00A477C0"/>
    <w:rsid w:val="00A477E0"/>
    <w:rsid w:val="00A477F0"/>
    <w:rsid w:val="00A47A1D"/>
    <w:rsid w:val="00A47DA1"/>
    <w:rsid w:val="00A47EBA"/>
    <w:rsid w:val="00A50215"/>
    <w:rsid w:val="00A50222"/>
    <w:rsid w:val="00A5024D"/>
    <w:rsid w:val="00A5029F"/>
    <w:rsid w:val="00A502B7"/>
    <w:rsid w:val="00A502CF"/>
    <w:rsid w:val="00A503EB"/>
    <w:rsid w:val="00A506CF"/>
    <w:rsid w:val="00A50753"/>
    <w:rsid w:val="00A507B2"/>
    <w:rsid w:val="00A50880"/>
    <w:rsid w:val="00A50959"/>
    <w:rsid w:val="00A50AF5"/>
    <w:rsid w:val="00A513CD"/>
    <w:rsid w:val="00A514E9"/>
    <w:rsid w:val="00A51695"/>
    <w:rsid w:val="00A51724"/>
    <w:rsid w:val="00A51801"/>
    <w:rsid w:val="00A51851"/>
    <w:rsid w:val="00A518C6"/>
    <w:rsid w:val="00A51D37"/>
    <w:rsid w:val="00A51F96"/>
    <w:rsid w:val="00A51FCB"/>
    <w:rsid w:val="00A52018"/>
    <w:rsid w:val="00A523E2"/>
    <w:rsid w:val="00A5274D"/>
    <w:rsid w:val="00A5276E"/>
    <w:rsid w:val="00A5285B"/>
    <w:rsid w:val="00A52C12"/>
    <w:rsid w:val="00A52C2F"/>
    <w:rsid w:val="00A52D58"/>
    <w:rsid w:val="00A530AA"/>
    <w:rsid w:val="00A53223"/>
    <w:rsid w:val="00A5328D"/>
    <w:rsid w:val="00A5347A"/>
    <w:rsid w:val="00A53516"/>
    <w:rsid w:val="00A5367E"/>
    <w:rsid w:val="00A53725"/>
    <w:rsid w:val="00A53A6E"/>
    <w:rsid w:val="00A53C60"/>
    <w:rsid w:val="00A53D42"/>
    <w:rsid w:val="00A53FE0"/>
    <w:rsid w:val="00A546AB"/>
    <w:rsid w:val="00A547D9"/>
    <w:rsid w:val="00A54971"/>
    <w:rsid w:val="00A54CF9"/>
    <w:rsid w:val="00A552B8"/>
    <w:rsid w:val="00A55639"/>
    <w:rsid w:val="00A55986"/>
    <w:rsid w:val="00A55A46"/>
    <w:rsid w:val="00A55EB8"/>
    <w:rsid w:val="00A55FC5"/>
    <w:rsid w:val="00A56783"/>
    <w:rsid w:val="00A5688F"/>
    <w:rsid w:val="00A56922"/>
    <w:rsid w:val="00A56BE8"/>
    <w:rsid w:val="00A56D98"/>
    <w:rsid w:val="00A5715F"/>
    <w:rsid w:val="00A57258"/>
    <w:rsid w:val="00A57495"/>
    <w:rsid w:val="00A574C6"/>
    <w:rsid w:val="00A57553"/>
    <w:rsid w:val="00A57627"/>
    <w:rsid w:val="00A57BE7"/>
    <w:rsid w:val="00A57D62"/>
    <w:rsid w:val="00A57FDF"/>
    <w:rsid w:val="00A6022A"/>
    <w:rsid w:val="00A602AA"/>
    <w:rsid w:val="00A6076F"/>
    <w:rsid w:val="00A609E0"/>
    <w:rsid w:val="00A60B37"/>
    <w:rsid w:val="00A60E17"/>
    <w:rsid w:val="00A60FE0"/>
    <w:rsid w:val="00A6121B"/>
    <w:rsid w:val="00A61523"/>
    <w:rsid w:val="00A615A2"/>
    <w:rsid w:val="00A61759"/>
    <w:rsid w:val="00A61808"/>
    <w:rsid w:val="00A61935"/>
    <w:rsid w:val="00A622D8"/>
    <w:rsid w:val="00A625C7"/>
    <w:rsid w:val="00A6266E"/>
    <w:rsid w:val="00A62BAA"/>
    <w:rsid w:val="00A62FD9"/>
    <w:rsid w:val="00A63134"/>
    <w:rsid w:val="00A632DE"/>
    <w:rsid w:val="00A63590"/>
    <w:rsid w:val="00A636F8"/>
    <w:rsid w:val="00A6378F"/>
    <w:rsid w:val="00A63871"/>
    <w:rsid w:val="00A639BA"/>
    <w:rsid w:val="00A63A75"/>
    <w:rsid w:val="00A63C5D"/>
    <w:rsid w:val="00A63C92"/>
    <w:rsid w:val="00A63D99"/>
    <w:rsid w:val="00A63DCD"/>
    <w:rsid w:val="00A63E4A"/>
    <w:rsid w:val="00A64064"/>
    <w:rsid w:val="00A642AC"/>
    <w:rsid w:val="00A644D7"/>
    <w:rsid w:val="00A64695"/>
    <w:rsid w:val="00A64697"/>
    <w:rsid w:val="00A648D9"/>
    <w:rsid w:val="00A65361"/>
    <w:rsid w:val="00A653A3"/>
    <w:rsid w:val="00A653E2"/>
    <w:rsid w:val="00A65526"/>
    <w:rsid w:val="00A6562D"/>
    <w:rsid w:val="00A656C3"/>
    <w:rsid w:val="00A65803"/>
    <w:rsid w:val="00A658DF"/>
    <w:rsid w:val="00A65AA9"/>
    <w:rsid w:val="00A65C1B"/>
    <w:rsid w:val="00A66091"/>
    <w:rsid w:val="00A664B0"/>
    <w:rsid w:val="00A66502"/>
    <w:rsid w:val="00A665B5"/>
    <w:rsid w:val="00A66806"/>
    <w:rsid w:val="00A669F3"/>
    <w:rsid w:val="00A66A2D"/>
    <w:rsid w:val="00A66C64"/>
    <w:rsid w:val="00A66E96"/>
    <w:rsid w:val="00A6709F"/>
    <w:rsid w:val="00A67260"/>
    <w:rsid w:val="00A6769A"/>
    <w:rsid w:val="00A676FE"/>
    <w:rsid w:val="00A677F5"/>
    <w:rsid w:val="00A6786C"/>
    <w:rsid w:val="00A678B3"/>
    <w:rsid w:val="00A67E5C"/>
    <w:rsid w:val="00A701A2"/>
    <w:rsid w:val="00A70285"/>
    <w:rsid w:val="00A7031A"/>
    <w:rsid w:val="00A70371"/>
    <w:rsid w:val="00A703B1"/>
    <w:rsid w:val="00A704FA"/>
    <w:rsid w:val="00A70617"/>
    <w:rsid w:val="00A70664"/>
    <w:rsid w:val="00A706F8"/>
    <w:rsid w:val="00A7085E"/>
    <w:rsid w:val="00A7093E"/>
    <w:rsid w:val="00A70B20"/>
    <w:rsid w:val="00A70BC8"/>
    <w:rsid w:val="00A70F58"/>
    <w:rsid w:val="00A710EE"/>
    <w:rsid w:val="00A71219"/>
    <w:rsid w:val="00A712B3"/>
    <w:rsid w:val="00A7138E"/>
    <w:rsid w:val="00A7152F"/>
    <w:rsid w:val="00A71568"/>
    <w:rsid w:val="00A71681"/>
    <w:rsid w:val="00A718E4"/>
    <w:rsid w:val="00A718F0"/>
    <w:rsid w:val="00A718F6"/>
    <w:rsid w:val="00A71B99"/>
    <w:rsid w:val="00A71DFB"/>
    <w:rsid w:val="00A72053"/>
    <w:rsid w:val="00A720C5"/>
    <w:rsid w:val="00A7231A"/>
    <w:rsid w:val="00A724D1"/>
    <w:rsid w:val="00A725FC"/>
    <w:rsid w:val="00A72635"/>
    <w:rsid w:val="00A726CF"/>
    <w:rsid w:val="00A727D8"/>
    <w:rsid w:val="00A72B48"/>
    <w:rsid w:val="00A72B4A"/>
    <w:rsid w:val="00A72BC7"/>
    <w:rsid w:val="00A72D5F"/>
    <w:rsid w:val="00A72F6F"/>
    <w:rsid w:val="00A731EB"/>
    <w:rsid w:val="00A73343"/>
    <w:rsid w:val="00A73454"/>
    <w:rsid w:val="00A73501"/>
    <w:rsid w:val="00A736DE"/>
    <w:rsid w:val="00A73857"/>
    <w:rsid w:val="00A73AAC"/>
    <w:rsid w:val="00A73AFE"/>
    <w:rsid w:val="00A73C58"/>
    <w:rsid w:val="00A73EC7"/>
    <w:rsid w:val="00A73EEC"/>
    <w:rsid w:val="00A73FD0"/>
    <w:rsid w:val="00A740A8"/>
    <w:rsid w:val="00A74172"/>
    <w:rsid w:val="00A74211"/>
    <w:rsid w:val="00A742E5"/>
    <w:rsid w:val="00A74640"/>
    <w:rsid w:val="00A74850"/>
    <w:rsid w:val="00A748CD"/>
    <w:rsid w:val="00A74963"/>
    <w:rsid w:val="00A749BB"/>
    <w:rsid w:val="00A74B7A"/>
    <w:rsid w:val="00A74EAF"/>
    <w:rsid w:val="00A750BB"/>
    <w:rsid w:val="00A75544"/>
    <w:rsid w:val="00A75564"/>
    <w:rsid w:val="00A7586A"/>
    <w:rsid w:val="00A75909"/>
    <w:rsid w:val="00A75E74"/>
    <w:rsid w:val="00A760C9"/>
    <w:rsid w:val="00A76373"/>
    <w:rsid w:val="00A763D5"/>
    <w:rsid w:val="00A7653A"/>
    <w:rsid w:val="00A765B1"/>
    <w:rsid w:val="00A76610"/>
    <w:rsid w:val="00A76974"/>
    <w:rsid w:val="00A76B10"/>
    <w:rsid w:val="00A76BC3"/>
    <w:rsid w:val="00A76D65"/>
    <w:rsid w:val="00A76D92"/>
    <w:rsid w:val="00A76E83"/>
    <w:rsid w:val="00A76EF2"/>
    <w:rsid w:val="00A76F0B"/>
    <w:rsid w:val="00A76FCC"/>
    <w:rsid w:val="00A7710F"/>
    <w:rsid w:val="00A774AA"/>
    <w:rsid w:val="00A77562"/>
    <w:rsid w:val="00A775A4"/>
    <w:rsid w:val="00A77863"/>
    <w:rsid w:val="00A77B8A"/>
    <w:rsid w:val="00A77CC5"/>
    <w:rsid w:val="00A77DD1"/>
    <w:rsid w:val="00A77E76"/>
    <w:rsid w:val="00A80472"/>
    <w:rsid w:val="00A80613"/>
    <w:rsid w:val="00A80C77"/>
    <w:rsid w:val="00A80D6E"/>
    <w:rsid w:val="00A814C3"/>
    <w:rsid w:val="00A81928"/>
    <w:rsid w:val="00A81B1E"/>
    <w:rsid w:val="00A81EF6"/>
    <w:rsid w:val="00A81F0C"/>
    <w:rsid w:val="00A81F66"/>
    <w:rsid w:val="00A82034"/>
    <w:rsid w:val="00A82158"/>
    <w:rsid w:val="00A825B5"/>
    <w:rsid w:val="00A82685"/>
    <w:rsid w:val="00A82A3B"/>
    <w:rsid w:val="00A82A58"/>
    <w:rsid w:val="00A82AB9"/>
    <w:rsid w:val="00A82B36"/>
    <w:rsid w:val="00A82D5B"/>
    <w:rsid w:val="00A83053"/>
    <w:rsid w:val="00A83163"/>
    <w:rsid w:val="00A839F9"/>
    <w:rsid w:val="00A83A20"/>
    <w:rsid w:val="00A83E70"/>
    <w:rsid w:val="00A84037"/>
    <w:rsid w:val="00A840C5"/>
    <w:rsid w:val="00A841C1"/>
    <w:rsid w:val="00A84419"/>
    <w:rsid w:val="00A84589"/>
    <w:rsid w:val="00A8461A"/>
    <w:rsid w:val="00A8466A"/>
    <w:rsid w:val="00A847B2"/>
    <w:rsid w:val="00A8495E"/>
    <w:rsid w:val="00A84C6B"/>
    <w:rsid w:val="00A84F96"/>
    <w:rsid w:val="00A850BB"/>
    <w:rsid w:val="00A85157"/>
    <w:rsid w:val="00A852C8"/>
    <w:rsid w:val="00A85376"/>
    <w:rsid w:val="00A854F7"/>
    <w:rsid w:val="00A8580D"/>
    <w:rsid w:val="00A85892"/>
    <w:rsid w:val="00A85BBD"/>
    <w:rsid w:val="00A85C46"/>
    <w:rsid w:val="00A85E89"/>
    <w:rsid w:val="00A85F16"/>
    <w:rsid w:val="00A86054"/>
    <w:rsid w:val="00A8635A"/>
    <w:rsid w:val="00A867D3"/>
    <w:rsid w:val="00A868E0"/>
    <w:rsid w:val="00A86BA6"/>
    <w:rsid w:val="00A86CBF"/>
    <w:rsid w:val="00A86CC7"/>
    <w:rsid w:val="00A86ED5"/>
    <w:rsid w:val="00A871C1"/>
    <w:rsid w:val="00A87395"/>
    <w:rsid w:val="00A87404"/>
    <w:rsid w:val="00A8748E"/>
    <w:rsid w:val="00A875E3"/>
    <w:rsid w:val="00A875EC"/>
    <w:rsid w:val="00A8786D"/>
    <w:rsid w:val="00A8796B"/>
    <w:rsid w:val="00A87A6E"/>
    <w:rsid w:val="00A87AEB"/>
    <w:rsid w:val="00A87C2A"/>
    <w:rsid w:val="00A87D94"/>
    <w:rsid w:val="00A87ECD"/>
    <w:rsid w:val="00A87F6C"/>
    <w:rsid w:val="00A9000C"/>
    <w:rsid w:val="00A90024"/>
    <w:rsid w:val="00A900EA"/>
    <w:rsid w:val="00A9025C"/>
    <w:rsid w:val="00A90278"/>
    <w:rsid w:val="00A907CA"/>
    <w:rsid w:val="00A907E7"/>
    <w:rsid w:val="00A909C8"/>
    <w:rsid w:val="00A90B21"/>
    <w:rsid w:val="00A90D20"/>
    <w:rsid w:val="00A90DA9"/>
    <w:rsid w:val="00A90F30"/>
    <w:rsid w:val="00A90FC1"/>
    <w:rsid w:val="00A9130C"/>
    <w:rsid w:val="00A91374"/>
    <w:rsid w:val="00A913A7"/>
    <w:rsid w:val="00A91408"/>
    <w:rsid w:val="00A91524"/>
    <w:rsid w:val="00A91526"/>
    <w:rsid w:val="00A91652"/>
    <w:rsid w:val="00A9198E"/>
    <w:rsid w:val="00A91D83"/>
    <w:rsid w:val="00A91E80"/>
    <w:rsid w:val="00A91F5D"/>
    <w:rsid w:val="00A9206A"/>
    <w:rsid w:val="00A920E1"/>
    <w:rsid w:val="00A921BD"/>
    <w:rsid w:val="00A9222B"/>
    <w:rsid w:val="00A9222F"/>
    <w:rsid w:val="00A92238"/>
    <w:rsid w:val="00A922C2"/>
    <w:rsid w:val="00A92353"/>
    <w:rsid w:val="00A92723"/>
    <w:rsid w:val="00A92987"/>
    <w:rsid w:val="00A92BE4"/>
    <w:rsid w:val="00A93025"/>
    <w:rsid w:val="00A930FC"/>
    <w:rsid w:val="00A9324C"/>
    <w:rsid w:val="00A93432"/>
    <w:rsid w:val="00A934F4"/>
    <w:rsid w:val="00A9377B"/>
    <w:rsid w:val="00A938B4"/>
    <w:rsid w:val="00A93906"/>
    <w:rsid w:val="00A93A4F"/>
    <w:rsid w:val="00A93B46"/>
    <w:rsid w:val="00A941EB"/>
    <w:rsid w:val="00A94523"/>
    <w:rsid w:val="00A9454D"/>
    <w:rsid w:val="00A948E3"/>
    <w:rsid w:val="00A94960"/>
    <w:rsid w:val="00A94963"/>
    <w:rsid w:val="00A94BFB"/>
    <w:rsid w:val="00A94CB0"/>
    <w:rsid w:val="00A94D7E"/>
    <w:rsid w:val="00A94FA0"/>
    <w:rsid w:val="00A9503A"/>
    <w:rsid w:val="00A9508E"/>
    <w:rsid w:val="00A950C7"/>
    <w:rsid w:val="00A9521E"/>
    <w:rsid w:val="00A95328"/>
    <w:rsid w:val="00A955FB"/>
    <w:rsid w:val="00A9564D"/>
    <w:rsid w:val="00A95737"/>
    <w:rsid w:val="00A95838"/>
    <w:rsid w:val="00A95A40"/>
    <w:rsid w:val="00A95B89"/>
    <w:rsid w:val="00A95C29"/>
    <w:rsid w:val="00A96046"/>
    <w:rsid w:val="00A96223"/>
    <w:rsid w:val="00A962F1"/>
    <w:rsid w:val="00A96481"/>
    <w:rsid w:val="00A96482"/>
    <w:rsid w:val="00A96534"/>
    <w:rsid w:val="00A96667"/>
    <w:rsid w:val="00A96794"/>
    <w:rsid w:val="00A967AB"/>
    <w:rsid w:val="00A968D1"/>
    <w:rsid w:val="00A96A06"/>
    <w:rsid w:val="00A96DD0"/>
    <w:rsid w:val="00A96E9A"/>
    <w:rsid w:val="00A96FDA"/>
    <w:rsid w:val="00A971A5"/>
    <w:rsid w:val="00A9720C"/>
    <w:rsid w:val="00A972CA"/>
    <w:rsid w:val="00A97634"/>
    <w:rsid w:val="00A978ED"/>
    <w:rsid w:val="00A97EFC"/>
    <w:rsid w:val="00AA0009"/>
    <w:rsid w:val="00AA00C8"/>
    <w:rsid w:val="00AA00F8"/>
    <w:rsid w:val="00AA0183"/>
    <w:rsid w:val="00AA01DB"/>
    <w:rsid w:val="00AA0252"/>
    <w:rsid w:val="00AA0759"/>
    <w:rsid w:val="00AA0C98"/>
    <w:rsid w:val="00AA0D34"/>
    <w:rsid w:val="00AA0D6A"/>
    <w:rsid w:val="00AA0EB1"/>
    <w:rsid w:val="00AA0F99"/>
    <w:rsid w:val="00AA1694"/>
    <w:rsid w:val="00AA1844"/>
    <w:rsid w:val="00AA19A3"/>
    <w:rsid w:val="00AA1DFB"/>
    <w:rsid w:val="00AA1FFA"/>
    <w:rsid w:val="00AA2102"/>
    <w:rsid w:val="00AA212C"/>
    <w:rsid w:val="00AA22F4"/>
    <w:rsid w:val="00AA23B4"/>
    <w:rsid w:val="00AA2456"/>
    <w:rsid w:val="00AA2575"/>
    <w:rsid w:val="00AA26EA"/>
    <w:rsid w:val="00AA294E"/>
    <w:rsid w:val="00AA2A8D"/>
    <w:rsid w:val="00AA2C3B"/>
    <w:rsid w:val="00AA2D99"/>
    <w:rsid w:val="00AA2F83"/>
    <w:rsid w:val="00AA32FF"/>
    <w:rsid w:val="00AA347D"/>
    <w:rsid w:val="00AA38BA"/>
    <w:rsid w:val="00AA3A41"/>
    <w:rsid w:val="00AA3AC6"/>
    <w:rsid w:val="00AA3C7B"/>
    <w:rsid w:val="00AA3DBC"/>
    <w:rsid w:val="00AA3EA7"/>
    <w:rsid w:val="00AA3F5F"/>
    <w:rsid w:val="00AA4057"/>
    <w:rsid w:val="00AA40A4"/>
    <w:rsid w:val="00AA441E"/>
    <w:rsid w:val="00AA44B3"/>
    <w:rsid w:val="00AA45CA"/>
    <w:rsid w:val="00AA45E3"/>
    <w:rsid w:val="00AA4641"/>
    <w:rsid w:val="00AA4899"/>
    <w:rsid w:val="00AA4D0B"/>
    <w:rsid w:val="00AA5148"/>
    <w:rsid w:val="00AA5179"/>
    <w:rsid w:val="00AA5218"/>
    <w:rsid w:val="00AA532E"/>
    <w:rsid w:val="00AA535B"/>
    <w:rsid w:val="00AA54D2"/>
    <w:rsid w:val="00AA54DB"/>
    <w:rsid w:val="00AA5862"/>
    <w:rsid w:val="00AA5C2C"/>
    <w:rsid w:val="00AA5DB5"/>
    <w:rsid w:val="00AA5F46"/>
    <w:rsid w:val="00AA6028"/>
    <w:rsid w:val="00AA6292"/>
    <w:rsid w:val="00AA64F0"/>
    <w:rsid w:val="00AA6520"/>
    <w:rsid w:val="00AA65C8"/>
    <w:rsid w:val="00AA6950"/>
    <w:rsid w:val="00AA6A9C"/>
    <w:rsid w:val="00AA6CDD"/>
    <w:rsid w:val="00AA6E29"/>
    <w:rsid w:val="00AA72D9"/>
    <w:rsid w:val="00AA7401"/>
    <w:rsid w:val="00AA7789"/>
    <w:rsid w:val="00AA77CA"/>
    <w:rsid w:val="00AA78B7"/>
    <w:rsid w:val="00AA78CD"/>
    <w:rsid w:val="00AA7959"/>
    <w:rsid w:val="00AA7CC7"/>
    <w:rsid w:val="00AA7D18"/>
    <w:rsid w:val="00AA7FB6"/>
    <w:rsid w:val="00AB009D"/>
    <w:rsid w:val="00AB00DC"/>
    <w:rsid w:val="00AB024C"/>
    <w:rsid w:val="00AB035A"/>
    <w:rsid w:val="00AB035D"/>
    <w:rsid w:val="00AB06F0"/>
    <w:rsid w:val="00AB0728"/>
    <w:rsid w:val="00AB0746"/>
    <w:rsid w:val="00AB0A04"/>
    <w:rsid w:val="00AB11A7"/>
    <w:rsid w:val="00AB11D7"/>
    <w:rsid w:val="00AB13A5"/>
    <w:rsid w:val="00AB15E5"/>
    <w:rsid w:val="00AB15FC"/>
    <w:rsid w:val="00AB1647"/>
    <w:rsid w:val="00AB1701"/>
    <w:rsid w:val="00AB1883"/>
    <w:rsid w:val="00AB1FEC"/>
    <w:rsid w:val="00AB2056"/>
    <w:rsid w:val="00AB211B"/>
    <w:rsid w:val="00AB2163"/>
    <w:rsid w:val="00AB236A"/>
    <w:rsid w:val="00AB243E"/>
    <w:rsid w:val="00AB2589"/>
    <w:rsid w:val="00AB25D9"/>
    <w:rsid w:val="00AB26ED"/>
    <w:rsid w:val="00AB2906"/>
    <w:rsid w:val="00AB29C4"/>
    <w:rsid w:val="00AB2A3B"/>
    <w:rsid w:val="00AB2A76"/>
    <w:rsid w:val="00AB2B3B"/>
    <w:rsid w:val="00AB2B40"/>
    <w:rsid w:val="00AB2B93"/>
    <w:rsid w:val="00AB2BDF"/>
    <w:rsid w:val="00AB2C33"/>
    <w:rsid w:val="00AB2CF0"/>
    <w:rsid w:val="00AB2D83"/>
    <w:rsid w:val="00AB2DDA"/>
    <w:rsid w:val="00AB2DF1"/>
    <w:rsid w:val="00AB2F19"/>
    <w:rsid w:val="00AB306D"/>
    <w:rsid w:val="00AB30D0"/>
    <w:rsid w:val="00AB3138"/>
    <w:rsid w:val="00AB3730"/>
    <w:rsid w:val="00AB3759"/>
    <w:rsid w:val="00AB3AF6"/>
    <w:rsid w:val="00AB43AE"/>
    <w:rsid w:val="00AB4739"/>
    <w:rsid w:val="00AB4816"/>
    <w:rsid w:val="00AB4923"/>
    <w:rsid w:val="00AB49F2"/>
    <w:rsid w:val="00AB4A2D"/>
    <w:rsid w:val="00AB4A8D"/>
    <w:rsid w:val="00AB4C2C"/>
    <w:rsid w:val="00AB4F02"/>
    <w:rsid w:val="00AB4F64"/>
    <w:rsid w:val="00AB5014"/>
    <w:rsid w:val="00AB50CB"/>
    <w:rsid w:val="00AB54BA"/>
    <w:rsid w:val="00AB587B"/>
    <w:rsid w:val="00AB5B5B"/>
    <w:rsid w:val="00AB60C5"/>
    <w:rsid w:val="00AB63A9"/>
    <w:rsid w:val="00AB63F5"/>
    <w:rsid w:val="00AB646E"/>
    <w:rsid w:val="00AB6685"/>
    <w:rsid w:val="00AB6872"/>
    <w:rsid w:val="00AB6BF5"/>
    <w:rsid w:val="00AB6C80"/>
    <w:rsid w:val="00AB6CEF"/>
    <w:rsid w:val="00AB6E90"/>
    <w:rsid w:val="00AB72B8"/>
    <w:rsid w:val="00AB7393"/>
    <w:rsid w:val="00AB74EE"/>
    <w:rsid w:val="00AB75A1"/>
    <w:rsid w:val="00AB76A0"/>
    <w:rsid w:val="00AB76D2"/>
    <w:rsid w:val="00AB7798"/>
    <w:rsid w:val="00AB7807"/>
    <w:rsid w:val="00AB7CE5"/>
    <w:rsid w:val="00AC02EF"/>
    <w:rsid w:val="00AC0533"/>
    <w:rsid w:val="00AC06E6"/>
    <w:rsid w:val="00AC070A"/>
    <w:rsid w:val="00AC0955"/>
    <w:rsid w:val="00AC0D1B"/>
    <w:rsid w:val="00AC0D8A"/>
    <w:rsid w:val="00AC0DA4"/>
    <w:rsid w:val="00AC0E84"/>
    <w:rsid w:val="00AC1797"/>
    <w:rsid w:val="00AC1AAD"/>
    <w:rsid w:val="00AC1EF6"/>
    <w:rsid w:val="00AC21D1"/>
    <w:rsid w:val="00AC2212"/>
    <w:rsid w:val="00AC28D4"/>
    <w:rsid w:val="00AC2C64"/>
    <w:rsid w:val="00AC2ECB"/>
    <w:rsid w:val="00AC2F4C"/>
    <w:rsid w:val="00AC300D"/>
    <w:rsid w:val="00AC3540"/>
    <w:rsid w:val="00AC3571"/>
    <w:rsid w:val="00AC3591"/>
    <w:rsid w:val="00AC35DC"/>
    <w:rsid w:val="00AC3681"/>
    <w:rsid w:val="00AC397A"/>
    <w:rsid w:val="00AC39E1"/>
    <w:rsid w:val="00AC3AFF"/>
    <w:rsid w:val="00AC3C9B"/>
    <w:rsid w:val="00AC3EA4"/>
    <w:rsid w:val="00AC4006"/>
    <w:rsid w:val="00AC422E"/>
    <w:rsid w:val="00AC4492"/>
    <w:rsid w:val="00AC4496"/>
    <w:rsid w:val="00AC4576"/>
    <w:rsid w:val="00AC458F"/>
    <w:rsid w:val="00AC499D"/>
    <w:rsid w:val="00AC4C2A"/>
    <w:rsid w:val="00AC4D89"/>
    <w:rsid w:val="00AC4DB9"/>
    <w:rsid w:val="00AC4F44"/>
    <w:rsid w:val="00AC5213"/>
    <w:rsid w:val="00AC5236"/>
    <w:rsid w:val="00AC52FF"/>
    <w:rsid w:val="00AC55EC"/>
    <w:rsid w:val="00AC579A"/>
    <w:rsid w:val="00AC57A9"/>
    <w:rsid w:val="00AC5907"/>
    <w:rsid w:val="00AC5C8D"/>
    <w:rsid w:val="00AC5E51"/>
    <w:rsid w:val="00AC5EB6"/>
    <w:rsid w:val="00AC5FDD"/>
    <w:rsid w:val="00AC617E"/>
    <w:rsid w:val="00AC631C"/>
    <w:rsid w:val="00AC663A"/>
    <w:rsid w:val="00AC6788"/>
    <w:rsid w:val="00AC67D6"/>
    <w:rsid w:val="00AC6891"/>
    <w:rsid w:val="00AC6945"/>
    <w:rsid w:val="00AC6970"/>
    <w:rsid w:val="00AC69BC"/>
    <w:rsid w:val="00AC6A20"/>
    <w:rsid w:val="00AC6CD4"/>
    <w:rsid w:val="00AC6ECA"/>
    <w:rsid w:val="00AC6FB6"/>
    <w:rsid w:val="00AC6FE5"/>
    <w:rsid w:val="00AC7124"/>
    <w:rsid w:val="00AC714F"/>
    <w:rsid w:val="00AC7262"/>
    <w:rsid w:val="00AC72E0"/>
    <w:rsid w:val="00AC7303"/>
    <w:rsid w:val="00AC74C3"/>
    <w:rsid w:val="00AC77EA"/>
    <w:rsid w:val="00AC7885"/>
    <w:rsid w:val="00AC78F7"/>
    <w:rsid w:val="00AC7B98"/>
    <w:rsid w:val="00AC7E80"/>
    <w:rsid w:val="00AC7F81"/>
    <w:rsid w:val="00AC7FC0"/>
    <w:rsid w:val="00AD0133"/>
    <w:rsid w:val="00AD0155"/>
    <w:rsid w:val="00AD0389"/>
    <w:rsid w:val="00AD05DF"/>
    <w:rsid w:val="00AD06C9"/>
    <w:rsid w:val="00AD0720"/>
    <w:rsid w:val="00AD07AA"/>
    <w:rsid w:val="00AD0853"/>
    <w:rsid w:val="00AD0B8E"/>
    <w:rsid w:val="00AD0BF8"/>
    <w:rsid w:val="00AD0C5C"/>
    <w:rsid w:val="00AD0E99"/>
    <w:rsid w:val="00AD0FD6"/>
    <w:rsid w:val="00AD102F"/>
    <w:rsid w:val="00AD124B"/>
    <w:rsid w:val="00AD1340"/>
    <w:rsid w:val="00AD1362"/>
    <w:rsid w:val="00AD143A"/>
    <w:rsid w:val="00AD155F"/>
    <w:rsid w:val="00AD16C2"/>
    <w:rsid w:val="00AD1779"/>
    <w:rsid w:val="00AD199A"/>
    <w:rsid w:val="00AD1A47"/>
    <w:rsid w:val="00AD1B9A"/>
    <w:rsid w:val="00AD1C3D"/>
    <w:rsid w:val="00AD1D9E"/>
    <w:rsid w:val="00AD2067"/>
    <w:rsid w:val="00AD2C69"/>
    <w:rsid w:val="00AD2CBB"/>
    <w:rsid w:val="00AD2CCA"/>
    <w:rsid w:val="00AD2D0D"/>
    <w:rsid w:val="00AD3122"/>
    <w:rsid w:val="00AD3453"/>
    <w:rsid w:val="00AD373D"/>
    <w:rsid w:val="00AD3844"/>
    <w:rsid w:val="00AD3B47"/>
    <w:rsid w:val="00AD3CDB"/>
    <w:rsid w:val="00AD3D64"/>
    <w:rsid w:val="00AD3F30"/>
    <w:rsid w:val="00AD3F74"/>
    <w:rsid w:val="00AD3FD0"/>
    <w:rsid w:val="00AD41F6"/>
    <w:rsid w:val="00AD43D0"/>
    <w:rsid w:val="00AD4499"/>
    <w:rsid w:val="00AD44F5"/>
    <w:rsid w:val="00AD4521"/>
    <w:rsid w:val="00AD45C0"/>
    <w:rsid w:val="00AD489A"/>
    <w:rsid w:val="00AD48A0"/>
    <w:rsid w:val="00AD491D"/>
    <w:rsid w:val="00AD49DF"/>
    <w:rsid w:val="00AD4FEA"/>
    <w:rsid w:val="00AD50C8"/>
    <w:rsid w:val="00AD511D"/>
    <w:rsid w:val="00AD5135"/>
    <w:rsid w:val="00AD5383"/>
    <w:rsid w:val="00AD539E"/>
    <w:rsid w:val="00AD53CD"/>
    <w:rsid w:val="00AD5512"/>
    <w:rsid w:val="00AD5594"/>
    <w:rsid w:val="00AD58E4"/>
    <w:rsid w:val="00AD5A00"/>
    <w:rsid w:val="00AD5A09"/>
    <w:rsid w:val="00AD5A56"/>
    <w:rsid w:val="00AD5AE8"/>
    <w:rsid w:val="00AD5E3B"/>
    <w:rsid w:val="00AD5EDB"/>
    <w:rsid w:val="00AD6054"/>
    <w:rsid w:val="00AD618B"/>
    <w:rsid w:val="00AD67A1"/>
    <w:rsid w:val="00AD6840"/>
    <w:rsid w:val="00AD68F5"/>
    <w:rsid w:val="00AD6990"/>
    <w:rsid w:val="00AD6A53"/>
    <w:rsid w:val="00AD6B87"/>
    <w:rsid w:val="00AD6CB2"/>
    <w:rsid w:val="00AD73DE"/>
    <w:rsid w:val="00AD77DD"/>
    <w:rsid w:val="00AD7903"/>
    <w:rsid w:val="00AD7928"/>
    <w:rsid w:val="00AD7A2A"/>
    <w:rsid w:val="00AD7B1D"/>
    <w:rsid w:val="00AD7C3D"/>
    <w:rsid w:val="00AE0248"/>
    <w:rsid w:val="00AE0434"/>
    <w:rsid w:val="00AE0493"/>
    <w:rsid w:val="00AE0496"/>
    <w:rsid w:val="00AE04A2"/>
    <w:rsid w:val="00AE0505"/>
    <w:rsid w:val="00AE0650"/>
    <w:rsid w:val="00AE09A2"/>
    <w:rsid w:val="00AE0B3E"/>
    <w:rsid w:val="00AE0E10"/>
    <w:rsid w:val="00AE0ED6"/>
    <w:rsid w:val="00AE103D"/>
    <w:rsid w:val="00AE10B7"/>
    <w:rsid w:val="00AE126B"/>
    <w:rsid w:val="00AE14DB"/>
    <w:rsid w:val="00AE150F"/>
    <w:rsid w:val="00AE1643"/>
    <w:rsid w:val="00AE16E3"/>
    <w:rsid w:val="00AE1834"/>
    <w:rsid w:val="00AE18B6"/>
    <w:rsid w:val="00AE2081"/>
    <w:rsid w:val="00AE2217"/>
    <w:rsid w:val="00AE2579"/>
    <w:rsid w:val="00AE261E"/>
    <w:rsid w:val="00AE2A45"/>
    <w:rsid w:val="00AE2AAC"/>
    <w:rsid w:val="00AE2B2E"/>
    <w:rsid w:val="00AE2CC3"/>
    <w:rsid w:val="00AE2E4E"/>
    <w:rsid w:val="00AE2EE2"/>
    <w:rsid w:val="00AE304A"/>
    <w:rsid w:val="00AE3059"/>
    <w:rsid w:val="00AE31F2"/>
    <w:rsid w:val="00AE3243"/>
    <w:rsid w:val="00AE340A"/>
    <w:rsid w:val="00AE3548"/>
    <w:rsid w:val="00AE3878"/>
    <w:rsid w:val="00AE390B"/>
    <w:rsid w:val="00AE394F"/>
    <w:rsid w:val="00AE3A1E"/>
    <w:rsid w:val="00AE3ADA"/>
    <w:rsid w:val="00AE3BA4"/>
    <w:rsid w:val="00AE43E6"/>
    <w:rsid w:val="00AE4542"/>
    <w:rsid w:val="00AE45DB"/>
    <w:rsid w:val="00AE46AF"/>
    <w:rsid w:val="00AE47A4"/>
    <w:rsid w:val="00AE4821"/>
    <w:rsid w:val="00AE4950"/>
    <w:rsid w:val="00AE4981"/>
    <w:rsid w:val="00AE499A"/>
    <w:rsid w:val="00AE4F50"/>
    <w:rsid w:val="00AE4FCC"/>
    <w:rsid w:val="00AE5692"/>
    <w:rsid w:val="00AE572A"/>
    <w:rsid w:val="00AE58C8"/>
    <w:rsid w:val="00AE5996"/>
    <w:rsid w:val="00AE5CDA"/>
    <w:rsid w:val="00AE6197"/>
    <w:rsid w:val="00AE62FC"/>
    <w:rsid w:val="00AE6310"/>
    <w:rsid w:val="00AE65CC"/>
    <w:rsid w:val="00AE6602"/>
    <w:rsid w:val="00AE6BB0"/>
    <w:rsid w:val="00AE6C05"/>
    <w:rsid w:val="00AE6E7E"/>
    <w:rsid w:val="00AE711B"/>
    <w:rsid w:val="00AE717D"/>
    <w:rsid w:val="00AE76FA"/>
    <w:rsid w:val="00AE77B3"/>
    <w:rsid w:val="00AE7932"/>
    <w:rsid w:val="00AE7B4E"/>
    <w:rsid w:val="00AE7EAC"/>
    <w:rsid w:val="00AE7F21"/>
    <w:rsid w:val="00AF0287"/>
    <w:rsid w:val="00AF04CB"/>
    <w:rsid w:val="00AF062D"/>
    <w:rsid w:val="00AF0658"/>
    <w:rsid w:val="00AF069E"/>
    <w:rsid w:val="00AF0A23"/>
    <w:rsid w:val="00AF0AD5"/>
    <w:rsid w:val="00AF0B6F"/>
    <w:rsid w:val="00AF1029"/>
    <w:rsid w:val="00AF1524"/>
    <w:rsid w:val="00AF1599"/>
    <w:rsid w:val="00AF17DD"/>
    <w:rsid w:val="00AF184D"/>
    <w:rsid w:val="00AF19C3"/>
    <w:rsid w:val="00AF1EC8"/>
    <w:rsid w:val="00AF202A"/>
    <w:rsid w:val="00AF21E0"/>
    <w:rsid w:val="00AF2271"/>
    <w:rsid w:val="00AF24E8"/>
    <w:rsid w:val="00AF26B9"/>
    <w:rsid w:val="00AF26CC"/>
    <w:rsid w:val="00AF2720"/>
    <w:rsid w:val="00AF2947"/>
    <w:rsid w:val="00AF2C8B"/>
    <w:rsid w:val="00AF2D03"/>
    <w:rsid w:val="00AF2FD2"/>
    <w:rsid w:val="00AF3243"/>
    <w:rsid w:val="00AF344E"/>
    <w:rsid w:val="00AF34F3"/>
    <w:rsid w:val="00AF3541"/>
    <w:rsid w:val="00AF38C6"/>
    <w:rsid w:val="00AF3AC4"/>
    <w:rsid w:val="00AF3DEC"/>
    <w:rsid w:val="00AF3E2B"/>
    <w:rsid w:val="00AF3EAB"/>
    <w:rsid w:val="00AF3FFD"/>
    <w:rsid w:val="00AF43EC"/>
    <w:rsid w:val="00AF4656"/>
    <w:rsid w:val="00AF468E"/>
    <w:rsid w:val="00AF485D"/>
    <w:rsid w:val="00AF4F31"/>
    <w:rsid w:val="00AF5175"/>
    <w:rsid w:val="00AF59C8"/>
    <w:rsid w:val="00AF5A94"/>
    <w:rsid w:val="00AF5B4E"/>
    <w:rsid w:val="00AF5CC2"/>
    <w:rsid w:val="00AF5CE1"/>
    <w:rsid w:val="00AF5EC3"/>
    <w:rsid w:val="00AF614E"/>
    <w:rsid w:val="00AF61C0"/>
    <w:rsid w:val="00AF6320"/>
    <w:rsid w:val="00AF645D"/>
    <w:rsid w:val="00AF683B"/>
    <w:rsid w:val="00AF6952"/>
    <w:rsid w:val="00AF6A97"/>
    <w:rsid w:val="00AF6CA4"/>
    <w:rsid w:val="00AF6CA9"/>
    <w:rsid w:val="00AF6D1D"/>
    <w:rsid w:val="00AF6E5C"/>
    <w:rsid w:val="00AF6FFB"/>
    <w:rsid w:val="00AF7459"/>
    <w:rsid w:val="00AF7534"/>
    <w:rsid w:val="00AF79C7"/>
    <w:rsid w:val="00AF7A43"/>
    <w:rsid w:val="00AF7A61"/>
    <w:rsid w:val="00B003FD"/>
    <w:rsid w:val="00B00566"/>
    <w:rsid w:val="00B005A6"/>
    <w:rsid w:val="00B0061C"/>
    <w:rsid w:val="00B0063F"/>
    <w:rsid w:val="00B00662"/>
    <w:rsid w:val="00B007CA"/>
    <w:rsid w:val="00B00828"/>
    <w:rsid w:val="00B0092D"/>
    <w:rsid w:val="00B00B06"/>
    <w:rsid w:val="00B00B5F"/>
    <w:rsid w:val="00B00C42"/>
    <w:rsid w:val="00B0123C"/>
    <w:rsid w:val="00B01354"/>
    <w:rsid w:val="00B014C5"/>
    <w:rsid w:val="00B01739"/>
    <w:rsid w:val="00B0177E"/>
    <w:rsid w:val="00B0178B"/>
    <w:rsid w:val="00B018B3"/>
    <w:rsid w:val="00B01A81"/>
    <w:rsid w:val="00B01C34"/>
    <w:rsid w:val="00B01E02"/>
    <w:rsid w:val="00B01E10"/>
    <w:rsid w:val="00B01E73"/>
    <w:rsid w:val="00B0204C"/>
    <w:rsid w:val="00B020E7"/>
    <w:rsid w:val="00B0245C"/>
    <w:rsid w:val="00B02507"/>
    <w:rsid w:val="00B025D5"/>
    <w:rsid w:val="00B0268B"/>
    <w:rsid w:val="00B028D5"/>
    <w:rsid w:val="00B029D0"/>
    <w:rsid w:val="00B02EC2"/>
    <w:rsid w:val="00B02F06"/>
    <w:rsid w:val="00B0316B"/>
    <w:rsid w:val="00B03394"/>
    <w:rsid w:val="00B03475"/>
    <w:rsid w:val="00B03523"/>
    <w:rsid w:val="00B03BC7"/>
    <w:rsid w:val="00B03FB3"/>
    <w:rsid w:val="00B03FF6"/>
    <w:rsid w:val="00B0408B"/>
    <w:rsid w:val="00B04099"/>
    <w:rsid w:val="00B0435E"/>
    <w:rsid w:val="00B04475"/>
    <w:rsid w:val="00B044E0"/>
    <w:rsid w:val="00B0453A"/>
    <w:rsid w:val="00B046F6"/>
    <w:rsid w:val="00B048AE"/>
    <w:rsid w:val="00B04B10"/>
    <w:rsid w:val="00B04C8E"/>
    <w:rsid w:val="00B04CCF"/>
    <w:rsid w:val="00B04F54"/>
    <w:rsid w:val="00B053E8"/>
    <w:rsid w:val="00B0547D"/>
    <w:rsid w:val="00B055D6"/>
    <w:rsid w:val="00B0563F"/>
    <w:rsid w:val="00B056EC"/>
    <w:rsid w:val="00B05C51"/>
    <w:rsid w:val="00B05D41"/>
    <w:rsid w:val="00B05D4F"/>
    <w:rsid w:val="00B05FFC"/>
    <w:rsid w:val="00B06086"/>
    <w:rsid w:val="00B0619F"/>
    <w:rsid w:val="00B062A2"/>
    <w:rsid w:val="00B063E9"/>
    <w:rsid w:val="00B06432"/>
    <w:rsid w:val="00B064D7"/>
    <w:rsid w:val="00B065C9"/>
    <w:rsid w:val="00B06696"/>
    <w:rsid w:val="00B067DE"/>
    <w:rsid w:val="00B0684B"/>
    <w:rsid w:val="00B06A3A"/>
    <w:rsid w:val="00B072BF"/>
    <w:rsid w:val="00B0752F"/>
    <w:rsid w:val="00B077A9"/>
    <w:rsid w:val="00B07942"/>
    <w:rsid w:val="00B079A1"/>
    <w:rsid w:val="00B079B1"/>
    <w:rsid w:val="00B07B06"/>
    <w:rsid w:val="00B10487"/>
    <w:rsid w:val="00B10782"/>
    <w:rsid w:val="00B107AC"/>
    <w:rsid w:val="00B10D43"/>
    <w:rsid w:val="00B10DF6"/>
    <w:rsid w:val="00B10DF9"/>
    <w:rsid w:val="00B10E51"/>
    <w:rsid w:val="00B10E8B"/>
    <w:rsid w:val="00B11221"/>
    <w:rsid w:val="00B1175C"/>
    <w:rsid w:val="00B11937"/>
    <w:rsid w:val="00B11B85"/>
    <w:rsid w:val="00B11F75"/>
    <w:rsid w:val="00B120A6"/>
    <w:rsid w:val="00B12124"/>
    <w:rsid w:val="00B12557"/>
    <w:rsid w:val="00B125FC"/>
    <w:rsid w:val="00B12B60"/>
    <w:rsid w:val="00B12B89"/>
    <w:rsid w:val="00B12BAE"/>
    <w:rsid w:val="00B13068"/>
    <w:rsid w:val="00B13900"/>
    <w:rsid w:val="00B13AC3"/>
    <w:rsid w:val="00B13B21"/>
    <w:rsid w:val="00B13C4A"/>
    <w:rsid w:val="00B13EF1"/>
    <w:rsid w:val="00B13F4D"/>
    <w:rsid w:val="00B14177"/>
    <w:rsid w:val="00B14375"/>
    <w:rsid w:val="00B14406"/>
    <w:rsid w:val="00B144C5"/>
    <w:rsid w:val="00B14620"/>
    <w:rsid w:val="00B149CB"/>
    <w:rsid w:val="00B14C36"/>
    <w:rsid w:val="00B14D2F"/>
    <w:rsid w:val="00B14DD5"/>
    <w:rsid w:val="00B15117"/>
    <w:rsid w:val="00B15385"/>
    <w:rsid w:val="00B15563"/>
    <w:rsid w:val="00B156D5"/>
    <w:rsid w:val="00B156E2"/>
    <w:rsid w:val="00B156FD"/>
    <w:rsid w:val="00B1571E"/>
    <w:rsid w:val="00B1573A"/>
    <w:rsid w:val="00B158BC"/>
    <w:rsid w:val="00B15991"/>
    <w:rsid w:val="00B15B3F"/>
    <w:rsid w:val="00B15C48"/>
    <w:rsid w:val="00B15CD0"/>
    <w:rsid w:val="00B15E5A"/>
    <w:rsid w:val="00B15E8C"/>
    <w:rsid w:val="00B1603B"/>
    <w:rsid w:val="00B162D9"/>
    <w:rsid w:val="00B1669C"/>
    <w:rsid w:val="00B167DD"/>
    <w:rsid w:val="00B168E7"/>
    <w:rsid w:val="00B16976"/>
    <w:rsid w:val="00B169E6"/>
    <w:rsid w:val="00B16AD6"/>
    <w:rsid w:val="00B16B21"/>
    <w:rsid w:val="00B16B4B"/>
    <w:rsid w:val="00B16E0B"/>
    <w:rsid w:val="00B16FB5"/>
    <w:rsid w:val="00B16FBA"/>
    <w:rsid w:val="00B17112"/>
    <w:rsid w:val="00B17115"/>
    <w:rsid w:val="00B17117"/>
    <w:rsid w:val="00B171D3"/>
    <w:rsid w:val="00B17434"/>
    <w:rsid w:val="00B1759C"/>
    <w:rsid w:val="00B17626"/>
    <w:rsid w:val="00B177B5"/>
    <w:rsid w:val="00B17810"/>
    <w:rsid w:val="00B17E99"/>
    <w:rsid w:val="00B17ECA"/>
    <w:rsid w:val="00B17F5E"/>
    <w:rsid w:val="00B2020E"/>
    <w:rsid w:val="00B20346"/>
    <w:rsid w:val="00B206F4"/>
    <w:rsid w:val="00B2093A"/>
    <w:rsid w:val="00B20B88"/>
    <w:rsid w:val="00B20D5D"/>
    <w:rsid w:val="00B20F50"/>
    <w:rsid w:val="00B20F87"/>
    <w:rsid w:val="00B2104C"/>
    <w:rsid w:val="00B21340"/>
    <w:rsid w:val="00B2138A"/>
    <w:rsid w:val="00B21431"/>
    <w:rsid w:val="00B2169F"/>
    <w:rsid w:val="00B216E2"/>
    <w:rsid w:val="00B21936"/>
    <w:rsid w:val="00B2194E"/>
    <w:rsid w:val="00B21A70"/>
    <w:rsid w:val="00B21DAB"/>
    <w:rsid w:val="00B2237B"/>
    <w:rsid w:val="00B223AA"/>
    <w:rsid w:val="00B22613"/>
    <w:rsid w:val="00B226D8"/>
    <w:rsid w:val="00B227E9"/>
    <w:rsid w:val="00B22825"/>
    <w:rsid w:val="00B22884"/>
    <w:rsid w:val="00B228A6"/>
    <w:rsid w:val="00B22CFE"/>
    <w:rsid w:val="00B22DBF"/>
    <w:rsid w:val="00B22E7D"/>
    <w:rsid w:val="00B22F80"/>
    <w:rsid w:val="00B22FB3"/>
    <w:rsid w:val="00B23273"/>
    <w:rsid w:val="00B23306"/>
    <w:rsid w:val="00B233CE"/>
    <w:rsid w:val="00B23464"/>
    <w:rsid w:val="00B2358D"/>
    <w:rsid w:val="00B23840"/>
    <w:rsid w:val="00B239EC"/>
    <w:rsid w:val="00B23B68"/>
    <w:rsid w:val="00B23BB2"/>
    <w:rsid w:val="00B23F57"/>
    <w:rsid w:val="00B243B1"/>
    <w:rsid w:val="00B24420"/>
    <w:rsid w:val="00B24600"/>
    <w:rsid w:val="00B24792"/>
    <w:rsid w:val="00B24887"/>
    <w:rsid w:val="00B24C8E"/>
    <w:rsid w:val="00B24CCB"/>
    <w:rsid w:val="00B24D05"/>
    <w:rsid w:val="00B24FB2"/>
    <w:rsid w:val="00B25175"/>
    <w:rsid w:val="00B2521D"/>
    <w:rsid w:val="00B253A1"/>
    <w:rsid w:val="00B254AD"/>
    <w:rsid w:val="00B25B27"/>
    <w:rsid w:val="00B25B82"/>
    <w:rsid w:val="00B25C18"/>
    <w:rsid w:val="00B2643A"/>
    <w:rsid w:val="00B26668"/>
    <w:rsid w:val="00B26708"/>
    <w:rsid w:val="00B26783"/>
    <w:rsid w:val="00B26A40"/>
    <w:rsid w:val="00B26B9C"/>
    <w:rsid w:val="00B26C0C"/>
    <w:rsid w:val="00B26DEA"/>
    <w:rsid w:val="00B27173"/>
    <w:rsid w:val="00B27204"/>
    <w:rsid w:val="00B273F6"/>
    <w:rsid w:val="00B275EF"/>
    <w:rsid w:val="00B27634"/>
    <w:rsid w:val="00B27C30"/>
    <w:rsid w:val="00B27D44"/>
    <w:rsid w:val="00B300ED"/>
    <w:rsid w:val="00B3036A"/>
    <w:rsid w:val="00B30774"/>
    <w:rsid w:val="00B307FB"/>
    <w:rsid w:val="00B30806"/>
    <w:rsid w:val="00B308AF"/>
    <w:rsid w:val="00B30ADD"/>
    <w:rsid w:val="00B30AED"/>
    <w:rsid w:val="00B30ECB"/>
    <w:rsid w:val="00B30EEA"/>
    <w:rsid w:val="00B30FED"/>
    <w:rsid w:val="00B3118F"/>
    <w:rsid w:val="00B3152F"/>
    <w:rsid w:val="00B3170D"/>
    <w:rsid w:val="00B31762"/>
    <w:rsid w:val="00B31899"/>
    <w:rsid w:val="00B318D7"/>
    <w:rsid w:val="00B31A2A"/>
    <w:rsid w:val="00B31F19"/>
    <w:rsid w:val="00B32346"/>
    <w:rsid w:val="00B324F0"/>
    <w:rsid w:val="00B3257D"/>
    <w:rsid w:val="00B325D5"/>
    <w:rsid w:val="00B328EF"/>
    <w:rsid w:val="00B32A9B"/>
    <w:rsid w:val="00B32AC7"/>
    <w:rsid w:val="00B32BD2"/>
    <w:rsid w:val="00B32C00"/>
    <w:rsid w:val="00B32EEF"/>
    <w:rsid w:val="00B3308A"/>
    <w:rsid w:val="00B3323D"/>
    <w:rsid w:val="00B33386"/>
    <w:rsid w:val="00B33858"/>
    <w:rsid w:val="00B3394D"/>
    <w:rsid w:val="00B33AD8"/>
    <w:rsid w:val="00B33EFE"/>
    <w:rsid w:val="00B34051"/>
    <w:rsid w:val="00B34173"/>
    <w:rsid w:val="00B342C5"/>
    <w:rsid w:val="00B34421"/>
    <w:rsid w:val="00B34446"/>
    <w:rsid w:val="00B34597"/>
    <w:rsid w:val="00B3487B"/>
    <w:rsid w:val="00B3493B"/>
    <w:rsid w:val="00B34E55"/>
    <w:rsid w:val="00B350A4"/>
    <w:rsid w:val="00B352A1"/>
    <w:rsid w:val="00B353E0"/>
    <w:rsid w:val="00B35CD2"/>
    <w:rsid w:val="00B35E41"/>
    <w:rsid w:val="00B35EB8"/>
    <w:rsid w:val="00B36139"/>
    <w:rsid w:val="00B36195"/>
    <w:rsid w:val="00B361CF"/>
    <w:rsid w:val="00B3653D"/>
    <w:rsid w:val="00B365BE"/>
    <w:rsid w:val="00B36815"/>
    <w:rsid w:val="00B36845"/>
    <w:rsid w:val="00B36A76"/>
    <w:rsid w:val="00B36A94"/>
    <w:rsid w:val="00B36D28"/>
    <w:rsid w:val="00B3704E"/>
    <w:rsid w:val="00B37074"/>
    <w:rsid w:val="00B3709B"/>
    <w:rsid w:val="00B37170"/>
    <w:rsid w:val="00B374AC"/>
    <w:rsid w:val="00B37519"/>
    <w:rsid w:val="00B377CE"/>
    <w:rsid w:val="00B377FD"/>
    <w:rsid w:val="00B401D0"/>
    <w:rsid w:val="00B4027A"/>
    <w:rsid w:val="00B402A3"/>
    <w:rsid w:val="00B404F0"/>
    <w:rsid w:val="00B405D8"/>
    <w:rsid w:val="00B407AD"/>
    <w:rsid w:val="00B40AA5"/>
    <w:rsid w:val="00B40CC6"/>
    <w:rsid w:val="00B40E06"/>
    <w:rsid w:val="00B40FF6"/>
    <w:rsid w:val="00B410A5"/>
    <w:rsid w:val="00B4128B"/>
    <w:rsid w:val="00B4130E"/>
    <w:rsid w:val="00B41637"/>
    <w:rsid w:val="00B416D3"/>
    <w:rsid w:val="00B416D5"/>
    <w:rsid w:val="00B418A3"/>
    <w:rsid w:val="00B41BF2"/>
    <w:rsid w:val="00B41D52"/>
    <w:rsid w:val="00B41DEA"/>
    <w:rsid w:val="00B41EFD"/>
    <w:rsid w:val="00B42371"/>
    <w:rsid w:val="00B4277A"/>
    <w:rsid w:val="00B427B1"/>
    <w:rsid w:val="00B42865"/>
    <w:rsid w:val="00B42964"/>
    <w:rsid w:val="00B42C6E"/>
    <w:rsid w:val="00B42CE9"/>
    <w:rsid w:val="00B42D7D"/>
    <w:rsid w:val="00B42EAD"/>
    <w:rsid w:val="00B42EF6"/>
    <w:rsid w:val="00B42F16"/>
    <w:rsid w:val="00B4302B"/>
    <w:rsid w:val="00B43075"/>
    <w:rsid w:val="00B43183"/>
    <w:rsid w:val="00B431A3"/>
    <w:rsid w:val="00B43233"/>
    <w:rsid w:val="00B432E6"/>
    <w:rsid w:val="00B43317"/>
    <w:rsid w:val="00B43502"/>
    <w:rsid w:val="00B43748"/>
    <w:rsid w:val="00B437E7"/>
    <w:rsid w:val="00B43B47"/>
    <w:rsid w:val="00B44006"/>
    <w:rsid w:val="00B4414D"/>
    <w:rsid w:val="00B44152"/>
    <w:rsid w:val="00B4420E"/>
    <w:rsid w:val="00B445A0"/>
    <w:rsid w:val="00B4503B"/>
    <w:rsid w:val="00B45076"/>
    <w:rsid w:val="00B450E0"/>
    <w:rsid w:val="00B4514C"/>
    <w:rsid w:val="00B45528"/>
    <w:rsid w:val="00B4564C"/>
    <w:rsid w:val="00B456A1"/>
    <w:rsid w:val="00B45828"/>
    <w:rsid w:val="00B45FF9"/>
    <w:rsid w:val="00B460D0"/>
    <w:rsid w:val="00B4611A"/>
    <w:rsid w:val="00B461E3"/>
    <w:rsid w:val="00B461F6"/>
    <w:rsid w:val="00B46275"/>
    <w:rsid w:val="00B4644D"/>
    <w:rsid w:val="00B4665E"/>
    <w:rsid w:val="00B466F1"/>
    <w:rsid w:val="00B46701"/>
    <w:rsid w:val="00B46AD8"/>
    <w:rsid w:val="00B46B77"/>
    <w:rsid w:val="00B46CEC"/>
    <w:rsid w:val="00B46D13"/>
    <w:rsid w:val="00B46D48"/>
    <w:rsid w:val="00B46DAB"/>
    <w:rsid w:val="00B46DC1"/>
    <w:rsid w:val="00B46F39"/>
    <w:rsid w:val="00B47290"/>
    <w:rsid w:val="00B474A0"/>
    <w:rsid w:val="00B475EF"/>
    <w:rsid w:val="00B477B9"/>
    <w:rsid w:val="00B47A8C"/>
    <w:rsid w:val="00B47AAC"/>
    <w:rsid w:val="00B47B63"/>
    <w:rsid w:val="00B47BA0"/>
    <w:rsid w:val="00B47BCA"/>
    <w:rsid w:val="00B47C9D"/>
    <w:rsid w:val="00B47CBB"/>
    <w:rsid w:val="00B47D7F"/>
    <w:rsid w:val="00B47F05"/>
    <w:rsid w:val="00B5019D"/>
    <w:rsid w:val="00B50428"/>
    <w:rsid w:val="00B50602"/>
    <w:rsid w:val="00B507C9"/>
    <w:rsid w:val="00B50AAF"/>
    <w:rsid w:val="00B511E2"/>
    <w:rsid w:val="00B51345"/>
    <w:rsid w:val="00B513AB"/>
    <w:rsid w:val="00B51401"/>
    <w:rsid w:val="00B514F1"/>
    <w:rsid w:val="00B5195A"/>
    <w:rsid w:val="00B51B7F"/>
    <w:rsid w:val="00B51BF5"/>
    <w:rsid w:val="00B51D2D"/>
    <w:rsid w:val="00B51EC9"/>
    <w:rsid w:val="00B52062"/>
    <w:rsid w:val="00B520F9"/>
    <w:rsid w:val="00B52257"/>
    <w:rsid w:val="00B524A4"/>
    <w:rsid w:val="00B52771"/>
    <w:rsid w:val="00B527C3"/>
    <w:rsid w:val="00B529F3"/>
    <w:rsid w:val="00B52B39"/>
    <w:rsid w:val="00B52F9E"/>
    <w:rsid w:val="00B52FC6"/>
    <w:rsid w:val="00B53612"/>
    <w:rsid w:val="00B5384F"/>
    <w:rsid w:val="00B53B8F"/>
    <w:rsid w:val="00B53C03"/>
    <w:rsid w:val="00B53C17"/>
    <w:rsid w:val="00B53C55"/>
    <w:rsid w:val="00B53D30"/>
    <w:rsid w:val="00B541A7"/>
    <w:rsid w:val="00B54279"/>
    <w:rsid w:val="00B543ED"/>
    <w:rsid w:val="00B54466"/>
    <w:rsid w:val="00B54637"/>
    <w:rsid w:val="00B54656"/>
    <w:rsid w:val="00B547D3"/>
    <w:rsid w:val="00B54856"/>
    <w:rsid w:val="00B5499B"/>
    <w:rsid w:val="00B54D7C"/>
    <w:rsid w:val="00B54F04"/>
    <w:rsid w:val="00B54F20"/>
    <w:rsid w:val="00B54F3E"/>
    <w:rsid w:val="00B55124"/>
    <w:rsid w:val="00B55247"/>
    <w:rsid w:val="00B5545A"/>
    <w:rsid w:val="00B556E3"/>
    <w:rsid w:val="00B55953"/>
    <w:rsid w:val="00B55B2D"/>
    <w:rsid w:val="00B55B2F"/>
    <w:rsid w:val="00B55F0F"/>
    <w:rsid w:val="00B561EE"/>
    <w:rsid w:val="00B563CF"/>
    <w:rsid w:val="00B56442"/>
    <w:rsid w:val="00B564B4"/>
    <w:rsid w:val="00B56599"/>
    <w:rsid w:val="00B5680E"/>
    <w:rsid w:val="00B56A76"/>
    <w:rsid w:val="00B56D30"/>
    <w:rsid w:val="00B56EA1"/>
    <w:rsid w:val="00B56F94"/>
    <w:rsid w:val="00B57002"/>
    <w:rsid w:val="00B57038"/>
    <w:rsid w:val="00B570B0"/>
    <w:rsid w:val="00B57177"/>
    <w:rsid w:val="00B57329"/>
    <w:rsid w:val="00B573E4"/>
    <w:rsid w:val="00B57499"/>
    <w:rsid w:val="00B57529"/>
    <w:rsid w:val="00B575D6"/>
    <w:rsid w:val="00B5763F"/>
    <w:rsid w:val="00B57EB1"/>
    <w:rsid w:val="00B600DD"/>
    <w:rsid w:val="00B602FC"/>
    <w:rsid w:val="00B6034C"/>
    <w:rsid w:val="00B60598"/>
    <w:rsid w:val="00B606B4"/>
    <w:rsid w:val="00B60795"/>
    <w:rsid w:val="00B60AE0"/>
    <w:rsid w:val="00B60D90"/>
    <w:rsid w:val="00B60DD7"/>
    <w:rsid w:val="00B61404"/>
    <w:rsid w:val="00B6146F"/>
    <w:rsid w:val="00B6163B"/>
    <w:rsid w:val="00B619B8"/>
    <w:rsid w:val="00B61A29"/>
    <w:rsid w:val="00B61A32"/>
    <w:rsid w:val="00B61C7B"/>
    <w:rsid w:val="00B61DA4"/>
    <w:rsid w:val="00B61E76"/>
    <w:rsid w:val="00B61ED9"/>
    <w:rsid w:val="00B61F54"/>
    <w:rsid w:val="00B61F79"/>
    <w:rsid w:val="00B61FEC"/>
    <w:rsid w:val="00B62229"/>
    <w:rsid w:val="00B62387"/>
    <w:rsid w:val="00B623A7"/>
    <w:rsid w:val="00B62426"/>
    <w:rsid w:val="00B6257D"/>
    <w:rsid w:val="00B6273C"/>
    <w:rsid w:val="00B628F4"/>
    <w:rsid w:val="00B62CAA"/>
    <w:rsid w:val="00B62E63"/>
    <w:rsid w:val="00B62F8B"/>
    <w:rsid w:val="00B63420"/>
    <w:rsid w:val="00B63632"/>
    <w:rsid w:val="00B6384D"/>
    <w:rsid w:val="00B63A16"/>
    <w:rsid w:val="00B63A7F"/>
    <w:rsid w:val="00B63AFA"/>
    <w:rsid w:val="00B63D13"/>
    <w:rsid w:val="00B6439D"/>
    <w:rsid w:val="00B64A40"/>
    <w:rsid w:val="00B64A7B"/>
    <w:rsid w:val="00B64B3A"/>
    <w:rsid w:val="00B64E6C"/>
    <w:rsid w:val="00B64E91"/>
    <w:rsid w:val="00B6502D"/>
    <w:rsid w:val="00B6505A"/>
    <w:rsid w:val="00B656AF"/>
    <w:rsid w:val="00B65715"/>
    <w:rsid w:val="00B65762"/>
    <w:rsid w:val="00B65803"/>
    <w:rsid w:val="00B65810"/>
    <w:rsid w:val="00B6586A"/>
    <w:rsid w:val="00B65B5D"/>
    <w:rsid w:val="00B65C3F"/>
    <w:rsid w:val="00B65CFC"/>
    <w:rsid w:val="00B65E9A"/>
    <w:rsid w:val="00B65EFA"/>
    <w:rsid w:val="00B65F33"/>
    <w:rsid w:val="00B65F58"/>
    <w:rsid w:val="00B6603A"/>
    <w:rsid w:val="00B66163"/>
    <w:rsid w:val="00B66178"/>
    <w:rsid w:val="00B662AB"/>
    <w:rsid w:val="00B66492"/>
    <w:rsid w:val="00B6659E"/>
    <w:rsid w:val="00B66897"/>
    <w:rsid w:val="00B669F8"/>
    <w:rsid w:val="00B66DBC"/>
    <w:rsid w:val="00B66FDF"/>
    <w:rsid w:val="00B67158"/>
    <w:rsid w:val="00B6718D"/>
    <w:rsid w:val="00B671F7"/>
    <w:rsid w:val="00B67204"/>
    <w:rsid w:val="00B672BF"/>
    <w:rsid w:val="00B67385"/>
    <w:rsid w:val="00B6743C"/>
    <w:rsid w:val="00B6758B"/>
    <w:rsid w:val="00B678E4"/>
    <w:rsid w:val="00B678FC"/>
    <w:rsid w:val="00B6799F"/>
    <w:rsid w:val="00B679D6"/>
    <w:rsid w:val="00B67A11"/>
    <w:rsid w:val="00B67AAF"/>
    <w:rsid w:val="00B67B26"/>
    <w:rsid w:val="00B67E06"/>
    <w:rsid w:val="00B67E29"/>
    <w:rsid w:val="00B700E3"/>
    <w:rsid w:val="00B701AA"/>
    <w:rsid w:val="00B7023B"/>
    <w:rsid w:val="00B7037D"/>
    <w:rsid w:val="00B7082A"/>
    <w:rsid w:val="00B7089B"/>
    <w:rsid w:val="00B70C46"/>
    <w:rsid w:val="00B70E05"/>
    <w:rsid w:val="00B70E3F"/>
    <w:rsid w:val="00B70E7B"/>
    <w:rsid w:val="00B71049"/>
    <w:rsid w:val="00B71089"/>
    <w:rsid w:val="00B710EA"/>
    <w:rsid w:val="00B716B9"/>
    <w:rsid w:val="00B717A8"/>
    <w:rsid w:val="00B719BF"/>
    <w:rsid w:val="00B71B38"/>
    <w:rsid w:val="00B71BC0"/>
    <w:rsid w:val="00B71C81"/>
    <w:rsid w:val="00B71F06"/>
    <w:rsid w:val="00B72138"/>
    <w:rsid w:val="00B721AA"/>
    <w:rsid w:val="00B72234"/>
    <w:rsid w:val="00B722C2"/>
    <w:rsid w:val="00B722E1"/>
    <w:rsid w:val="00B72341"/>
    <w:rsid w:val="00B723DE"/>
    <w:rsid w:val="00B72433"/>
    <w:rsid w:val="00B72434"/>
    <w:rsid w:val="00B72537"/>
    <w:rsid w:val="00B72746"/>
    <w:rsid w:val="00B72A1B"/>
    <w:rsid w:val="00B72B3B"/>
    <w:rsid w:val="00B72D00"/>
    <w:rsid w:val="00B72DE7"/>
    <w:rsid w:val="00B730E2"/>
    <w:rsid w:val="00B7338A"/>
    <w:rsid w:val="00B73483"/>
    <w:rsid w:val="00B7363D"/>
    <w:rsid w:val="00B73669"/>
    <w:rsid w:val="00B73AC2"/>
    <w:rsid w:val="00B73D02"/>
    <w:rsid w:val="00B73ED0"/>
    <w:rsid w:val="00B73F54"/>
    <w:rsid w:val="00B74266"/>
    <w:rsid w:val="00B74780"/>
    <w:rsid w:val="00B7494C"/>
    <w:rsid w:val="00B74979"/>
    <w:rsid w:val="00B74A10"/>
    <w:rsid w:val="00B74DB2"/>
    <w:rsid w:val="00B74DFA"/>
    <w:rsid w:val="00B74E18"/>
    <w:rsid w:val="00B750F9"/>
    <w:rsid w:val="00B753D1"/>
    <w:rsid w:val="00B758B0"/>
    <w:rsid w:val="00B75A63"/>
    <w:rsid w:val="00B75BF3"/>
    <w:rsid w:val="00B75C20"/>
    <w:rsid w:val="00B75D6C"/>
    <w:rsid w:val="00B766AE"/>
    <w:rsid w:val="00B76740"/>
    <w:rsid w:val="00B7674F"/>
    <w:rsid w:val="00B7679C"/>
    <w:rsid w:val="00B76D04"/>
    <w:rsid w:val="00B77056"/>
    <w:rsid w:val="00B772B7"/>
    <w:rsid w:val="00B777CA"/>
    <w:rsid w:val="00B77845"/>
    <w:rsid w:val="00B77B21"/>
    <w:rsid w:val="00B77B59"/>
    <w:rsid w:val="00B77D43"/>
    <w:rsid w:val="00B77DAA"/>
    <w:rsid w:val="00B77DE6"/>
    <w:rsid w:val="00B802A1"/>
    <w:rsid w:val="00B802AD"/>
    <w:rsid w:val="00B8037B"/>
    <w:rsid w:val="00B80B6A"/>
    <w:rsid w:val="00B80D7B"/>
    <w:rsid w:val="00B80EB3"/>
    <w:rsid w:val="00B81128"/>
    <w:rsid w:val="00B811D6"/>
    <w:rsid w:val="00B81245"/>
    <w:rsid w:val="00B81338"/>
    <w:rsid w:val="00B81502"/>
    <w:rsid w:val="00B81613"/>
    <w:rsid w:val="00B817AC"/>
    <w:rsid w:val="00B81831"/>
    <w:rsid w:val="00B8189A"/>
    <w:rsid w:val="00B819AD"/>
    <w:rsid w:val="00B81A90"/>
    <w:rsid w:val="00B81C5F"/>
    <w:rsid w:val="00B81CAE"/>
    <w:rsid w:val="00B81E93"/>
    <w:rsid w:val="00B81FBA"/>
    <w:rsid w:val="00B81FDE"/>
    <w:rsid w:val="00B82113"/>
    <w:rsid w:val="00B82115"/>
    <w:rsid w:val="00B82305"/>
    <w:rsid w:val="00B82406"/>
    <w:rsid w:val="00B8244E"/>
    <w:rsid w:val="00B82910"/>
    <w:rsid w:val="00B82961"/>
    <w:rsid w:val="00B829D2"/>
    <w:rsid w:val="00B82EBA"/>
    <w:rsid w:val="00B82EF4"/>
    <w:rsid w:val="00B82FB9"/>
    <w:rsid w:val="00B831B8"/>
    <w:rsid w:val="00B832BB"/>
    <w:rsid w:val="00B837C7"/>
    <w:rsid w:val="00B837F0"/>
    <w:rsid w:val="00B83A7C"/>
    <w:rsid w:val="00B83E41"/>
    <w:rsid w:val="00B83FEC"/>
    <w:rsid w:val="00B84437"/>
    <w:rsid w:val="00B84B5A"/>
    <w:rsid w:val="00B84D15"/>
    <w:rsid w:val="00B85053"/>
    <w:rsid w:val="00B85122"/>
    <w:rsid w:val="00B8517E"/>
    <w:rsid w:val="00B851C2"/>
    <w:rsid w:val="00B85216"/>
    <w:rsid w:val="00B85736"/>
    <w:rsid w:val="00B8590D"/>
    <w:rsid w:val="00B859B8"/>
    <w:rsid w:val="00B85AB6"/>
    <w:rsid w:val="00B85CB9"/>
    <w:rsid w:val="00B85D23"/>
    <w:rsid w:val="00B8624D"/>
    <w:rsid w:val="00B86297"/>
    <w:rsid w:val="00B866DC"/>
    <w:rsid w:val="00B8694A"/>
    <w:rsid w:val="00B86A35"/>
    <w:rsid w:val="00B86A48"/>
    <w:rsid w:val="00B86B2D"/>
    <w:rsid w:val="00B86B45"/>
    <w:rsid w:val="00B87089"/>
    <w:rsid w:val="00B87097"/>
    <w:rsid w:val="00B870D4"/>
    <w:rsid w:val="00B870FC"/>
    <w:rsid w:val="00B87982"/>
    <w:rsid w:val="00B87BE5"/>
    <w:rsid w:val="00B87C4E"/>
    <w:rsid w:val="00B87E0B"/>
    <w:rsid w:val="00B90266"/>
    <w:rsid w:val="00B902F3"/>
    <w:rsid w:val="00B90301"/>
    <w:rsid w:val="00B90692"/>
    <w:rsid w:val="00B906B5"/>
    <w:rsid w:val="00B906F9"/>
    <w:rsid w:val="00B9077E"/>
    <w:rsid w:val="00B909BC"/>
    <w:rsid w:val="00B90E3E"/>
    <w:rsid w:val="00B91107"/>
    <w:rsid w:val="00B9135E"/>
    <w:rsid w:val="00B91620"/>
    <w:rsid w:val="00B918D7"/>
    <w:rsid w:val="00B9194F"/>
    <w:rsid w:val="00B91B39"/>
    <w:rsid w:val="00B91B57"/>
    <w:rsid w:val="00B91B9F"/>
    <w:rsid w:val="00B91BED"/>
    <w:rsid w:val="00B91C16"/>
    <w:rsid w:val="00B91C95"/>
    <w:rsid w:val="00B923B1"/>
    <w:rsid w:val="00B92789"/>
    <w:rsid w:val="00B928F5"/>
    <w:rsid w:val="00B92BD3"/>
    <w:rsid w:val="00B92E66"/>
    <w:rsid w:val="00B92FC5"/>
    <w:rsid w:val="00B9310C"/>
    <w:rsid w:val="00B933E7"/>
    <w:rsid w:val="00B934F5"/>
    <w:rsid w:val="00B935A8"/>
    <w:rsid w:val="00B93731"/>
    <w:rsid w:val="00B9373C"/>
    <w:rsid w:val="00B93832"/>
    <w:rsid w:val="00B93A26"/>
    <w:rsid w:val="00B93C68"/>
    <w:rsid w:val="00B93D63"/>
    <w:rsid w:val="00B93DCB"/>
    <w:rsid w:val="00B93E2C"/>
    <w:rsid w:val="00B93E2F"/>
    <w:rsid w:val="00B9401D"/>
    <w:rsid w:val="00B94467"/>
    <w:rsid w:val="00B945E5"/>
    <w:rsid w:val="00B9488C"/>
    <w:rsid w:val="00B94911"/>
    <w:rsid w:val="00B94AEC"/>
    <w:rsid w:val="00B94B54"/>
    <w:rsid w:val="00B94F97"/>
    <w:rsid w:val="00B95058"/>
    <w:rsid w:val="00B9515C"/>
    <w:rsid w:val="00B9517D"/>
    <w:rsid w:val="00B951A4"/>
    <w:rsid w:val="00B95244"/>
    <w:rsid w:val="00B952F7"/>
    <w:rsid w:val="00B953A0"/>
    <w:rsid w:val="00B95665"/>
    <w:rsid w:val="00B95751"/>
    <w:rsid w:val="00B95830"/>
    <w:rsid w:val="00B9586A"/>
    <w:rsid w:val="00B95983"/>
    <w:rsid w:val="00B95C74"/>
    <w:rsid w:val="00B95D91"/>
    <w:rsid w:val="00B95EE2"/>
    <w:rsid w:val="00B960E7"/>
    <w:rsid w:val="00B9632D"/>
    <w:rsid w:val="00B9639A"/>
    <w:rsid w:val="00B965BC"/>
    <w:rsid w:val="00B9668F"/>
    <w:rsid w:val="00B9674D"/>
    <w:rsid w:val="00B96883"/>
    <w:rsid w:val="00B9691A"/>
    <w:rsid w:val="00B969D5"/>
    <w:rsid w:val="00B96AE7"/>
    <w:rsid w:val="00B96BF2"/>
    <w:rsid w:val="00B96DD5"/>
    <w:rsid w:val="00B97369"/>
    <w:rsid w:val="00B976FE"/>
    <w:rsid w:val="00B97859"/>
    <w:rsid w:val="00B9786F"/>
    <w:rsid w:val="00B97AB7"/>
    <w:rsid w:val="00B97D14"/>
    <w:rsid w:val="00B97E02"/>
    <w:rsid w:val="00B97EAC"/>
    <w:rsid w:val="00B97F5A"/>
    <w:rsid w:val="00B97FA9"/>
    <w:rsid w:val="00BA00A3"/>
    <w:rsid w:val="00BA00FA"/>
    <w:rsid w:val="00BA019D"/>
    <w:rsid w:val="00BA0205"/>
    <w:rsid w:val="00BA02DD"/>
    <w:rsid w:val="00BA02DF"/>
    <w:rsid w:val="00BA03C2"/>
    <w:rsid w:val="00BA04A7"/>
    <w:rsid w:val="00BA05C5"/>
    <w:rsid w:val="00BA069D"/>
    <w:rsid w:val="00BA06EA"/>
    <w:rsid w:val="00BA0891"/>
    <w:rsid w:val="00BA0902"/>
    <w:rsid w:val="00BA09DB"/>
    <w:rsid w:val="00BA0AC6"/>
    <w:rsid w:val="00BA0B96"/>
    <w:rsid w:val="00BA0C4E"/>
    <w:rsid w:val="00BA0DB0"/>
    <w:rsid w:val="00BA10C8"/>
    <w:rsid w:val="00BA1109"/>
    <w:rsid w:val="00BA1178"/>
    <w:rsid w:val="00BA13A4"/>
    <w:rsid w:val="00BA147D"/>
    <w:rsid w:val="00BA172D"/>
    <w:rsid w:val="00BA1A08"/>
    <w:rsid w:val="00BA1A20"/>
    <w:rsid w:val="00BA1BF3"/>
    <w:rsid w:val="00BA1DA9"/>
    <w:rsid w:val="00BA200C"/>
    <w:rsid w:val="00BA20E9"/>
    <w:rsid w:val="00BA214E"/>
    <w:rsid w:val="00BA221C"/>
    <w:rsid w:val="00BA2228"/>
    <w:rsid w:val="00BA2358"/>
    <w:rsid w:val="00BA26E7"/>
    <w:rsid w:val="00BA2727"/>
    <w:rsid w:val="00BA2826"/>
    <w:rsid w:val="00BA28FE"/>
    <w:rsid w:val="00BA2917"/>
    <w:rsid w:val="00BA2E1D"/>
    <w:rsid w:val="00BA2E2B"/>
    <w:rsid w:val="00BA2FAF"/>
    <w:rsid w:val="00BA3307"/>
    <w:rsid w:val="00BA33DC"/>
    <w:rsid w:val="00BA36DD"/>
    <w:rsid w:val="00BA36E8"/>
    <w:rsid w:val="00BA37F8"/>
    <w:rsid w:val="00BA3A3F"/>
    <w:rsid w:val="00BA3D6D"/>
    <w:rsid w:val="00BA3EBB"/>
    <w:rsid w:val="00BA423C"/>
    <w:rsid w:val="00BA42DA"/>
    <w:rsid w:val="00BA44E6"/>
    <w:rsid w:val="00BA4906"/>
    <w:rsid w:val="00BA4954"/>
    <w:rsid w:val="00BA512C"/>
    <w:rsid w:val="00BA5178"/>
    <w:rsid w:val="00BA5336"/>
    <w:rsid w:val="00BA53EC"/>
    <w:rsid w:val="00BA550E"/>
    <w:rsid w:val="00BA5774"/>
    <w:rsid w:val="00BA579E"/>
    <w:rsid w:val="00BA59CD"/>
    <w:rsid w:val="00BA5AE5"/>
    <w:rsid w:val="00BA5AE7"/>
    <w:rsid w:val="00BA5CA4"/>
    <w:rsid w:val="00BA5CC8"/>
    <w:rsid w:val="00BA60E4"/>
    <w:rsid w:val="00BA6144"/>
    <w:rsid w:val="00BA6155"/>
    <w:rsid w:val="00BA61FF"/>
    <w:rsid w:val="00BA625A"/>
    <w:rsid w:val="00BA6272"/>
    <w:rsid w:val="00BA63CC"/>
    <w:rsid w:val="00BA6408"/>
    <w:rsid w:val="00BA6931"/>
    <w:rsid w:val="00BA6A15"/>
    <w:rsid w:val="00BA6DEA"/>
    <w:rsid w:val="00BA6EBE"/>
    <w:rsid w:val="00BA7124"/>
    <w:rsid w:val="00BA73B0"/>
    <w:rsid w:val="00BA74C5"/>
    <w:rsid w:val="00BA74CE"/>
    <w:rsid w:val="00BA74D0"/>
    <w:rsid w:val="00BA7A84"/>
    <w:rsid w:val="00BA7A98"/>
    <w:rsid w:val="00BA7E0E"/>
    <w:rsid w:val="00BA7EF2"/>
    <w:rsid w:val="00BB0089"/>
    <w:rsid w:val="00BB0211"/>
    <w:rsid w:val="00BB02BE"/>
    <w:rsid w:val="00BB0693"/>
    <w:rsid w:val="00BB0697"/>
    <w:rsid w:val="00BB0765"/>
    <w:rsid w:val="00BB084C"/>
    <w:rsid w:val="00BB0B9D"/>
    <w:rsid w:val="00BB0E70"/>
    <w:rsid w:val="00BB1095"/>
    <w:rsid w:val="00BB1117"/>
    <w:rsid w:val="00BB1193"/>
    <w:rsid w:val="00BB1474"/>
    <w:rsid w:val="00BB1569"/>
    <w:rsid w:val="00BB173B"/>
    <w:rsid w:val="00BB1940"/>
    <w:rsid w:val="00BB1F31"/>
    <w:rsid w:val="00BB2002"/>
    <w:rsid w:val="00BB217D"/>
    <w:rsid w:val="00BB21A0"/>
    <w:rsid w:val="00BB21EA"/>
    <w:rsid w:val="00BB230B"/>
    <w:rsid w:val="00BB23D9"/>
    <w:rsid w:val="00BB2456"/>
    <w:rsid w:val="00BB24F9"/>
    <w:rsid w:val="00BB26CD"/>
    <w:rsid w:val="00BB2713"/>
    <w:rsid w:val="00BB298D"/>
    <w:rsid w:val="00BB29B7"/>
    <w:rsid w:val="00BB2C9D"/>
    <w:rsid w:val="00BB2D6D"/>
    <w:rsid w:val="00BB2F7A"/>
    <w:rsid w:val="00BB2FEA"/>
    <w:rsid w:val="00BB3195"/>
    <w:rsid w:val="00BB31F8"/>
    <w:rsid w:val="00BB3624"/>
    <w:rsid w:val="00BB380D"/>
    <w:rsid w:val="00BB3CA9"/>
    <w:rsid w:val="00BB3D76"/>
    <w:rsid w:val="00BB3F6B"/>
    <w:rsid w:val="00BB42C2"/>
    <w:rsid w:val="00BB46D0"/>
    <w:rsid w:val="00BB483B"/>
    <w:rsid w:val="00BB497E"/>
    <w:rsid w:val="00BB4A06"/>
    <w:rsid w:val="00BB4AE5"/>
    <w:rsid w:val="00BB502C"/>
    <w:rsid w:val="00BB536C"/>
    <w:rsid w:val="00BB5467"/>
    <w:rsid w:val="00BB579D"/>
    <w:rsid w:val="00BB5811"/>
    <w:rsid w:val="00BB5A60"/>
    <w:rsid w:val="00BB5AD1"/>
    <w:rsid w:val="00BB5AD8"/>
    <w:rsid w:val="00BB5B10"/>
    <w:rsid w:val="00BB5C14"/>
    <w:rsid w:val="00BB5CEC"/>
    <w:rsid w:val="00BB5D6B"/>
    <w:rsid w:val="00BB5ED0"/>
    <w:rsid w:val="00BB60B9"/>
    <w:rsid w:val="00BB6587"/>
    <w:rsid w:val="00BB65CE"/>
    <w:rsid w:val="00BB6629"/>
    <w:rsid w:val="00BB6650"/>
    <w:rsid w:val="00BB67E6"/>
    <w:rsid w:val="00BB680D"/>
    <w:rsid w:val="00BB6883"/>
    <w:rsid w:val="00BB693D"/>
    <w:rsid w:val="00BB696A"/>
    <w:rsid w:val="00BB6AB9"/>
    <w:rsid w:val="00BB6B8F"/>
    <w:rsid w:val="00BB6CBD"/>
    <w:rsid w:val="00BB704F"/>
    <w:rsid w:val="00BB7571"/>
    <w:rsid w:val="00BB757E"/>
    <w:rsid w:val="00BB758C"/>
    <w:rsid w:val="00BB7620"/>
    <w:rsid w:val="00BB76BD"/>
    <w:rsid w:val="00BB78AD"/>
    <w:rsid w:val="00BB7BB5"/>
    <w:rsid w:val="00BB7BC2"/>
    <w:rsid w:val="00BC0087"/>
    <w:rsid w:val="00BC011C"/>
    <w:rsid w:val="00BC018E"/>
    <w:rsid w:val="00BC01FA"/>
    <w:rsid w:val="00BC025C"/>
    <w:rsid w:val="00BC03C1"/>
    <w:rsid w:val="00BC04D2"/>
    <w:rsid w:val="00BC04E6"/>
    <w:rsid w:val="00BC05C4"/>
    <w:rsid w:val="00BC0735"/>
    <w:rsid w:val="00BC077E"/>
    <w:rsid w:val="00BC0C7F"/>
    <w:rsid w:val="00BC0DFC"/>
    <w:rsid w:val="00BC0F80"/>
    <w:rsid w:val="00BC10DD"/>
    <w:rsid w:val="00BC1155"/>
    <w:rsid w:val="00BC1632"/>
    <w:rsid w:val="00BC18BC"/>
    <w:rsid w:val="00BC1C57"/>
    <w:rsid w:val="00BC2185"/>
    <w:rsid w:val="00BC22E2"/>
    <w:rsid w:val="00BC25B0"/>
    <w:rsid w:val="00BC2805"/>
    <w:rsid w:val="00BC28ED"/>
    <w:rsid w:val="00BC2928"/>
    <w:rsid w:val="00BC29CC"/>
    <w:rsid w:val="00BC2E96"/>
    <w:rsid w:val="00BC2ED1"/>
    <w:rsid w:val="00BC2FF7"/>
    <w:rsid w:val="00BC3044"/>
    <w:rsid w:val="00BC322D"/>
    <w:rsid w:val="00BC332B"/>
    <w:rsid w:val="00BC3490"/>
    <w:rsid w:val="00BC3652"/>
    <w:rsid w:val="00BC3682"/>
    <w:rsid w:val="00BC37EC"/>
    <w:rsid w:val="00BC3853"/>
    <w:rsid w:val="00BC3B35"/>
    <w:rsid w:val="00BC3B91"/>
    <w:rsid w:val="00BC425B"/>
    <w:rsid w:val="00BC43B0"/>
    <w:rsid w:val="00BC4401"/>
    <w:rsid w:val="00BC49F6"/>
    <w:rsid w:val="00BC4ADE"/>
    <w:rsid w:val="00BC4B21"/>
    <w:rsid w:val="00BC50C6"/>
    <w:rsid w:val="00BC5213"/>
    <w:rsid w:val="00BC52D4"/>
    <w:rsid w:val="00BC53BF"/>
    <w:rsid w:val="00BC543C"/>
    <w:rsid w:val="00BC55D1"/>
    <w:rsid w:val="00BC5917"/>
    <w:rsid w:val="00BC5BA1"/>
    <w:rsid w:val="00BC5BC3"/>
    <w:rsid w:val="00BC5F33"/>
    <w:rsid w:val="00BC5F78"/>
    <w:rsid w:val="00BC5FE6"/>
    <w:rsid w:val="00BC5FFF"/>
    <w:rsid w:val="00BC63F0"/>
    <w:rsid w:val="00BC64AA"/>
    <w:rsid w:val="00BC67DF"/>
    <w:rsid w:val="00BC693A"/>
    <w:rsid w:val="00BC6B1B"/>
    <w:rsid w:val="00BC6BE4"/>
    <w:rsid w:val="00BC6F00"/>
    <w:rsid w:val="00BC75B2"/>
    <w:rsid w:val="00BC7F49"/>
    <w:rsid w:val="00BD00B9"/>
    <w:rsid w:val="00BD00C2"/>
    <w:rsid w:val="00BD02DD"/>
    <w:rsid w:val="00BD0419"/>
    <w:rsid w:val="00BD0504"/>
    <w:rsid w:val="00BD0860"/>
    <w:rsid w:val="00BD0F27"/>
    <w:rsid w:val="00BD1112"/>
    <w:rsid w:val="00BD1274"/>
    <w:rsid w:val="00BD1334"/>
    <w:rsid w:val="00BD147A"/>
    <w:rsid w:val="00BD14CB"/>
    <w:rsid w:val="00BD19F8"/>
    <w:rsid w:val="00BD1A67"/>
    <w:rsid w:val="00BD1D58"/>
    <w:rsid w:val="00BD1DAD"/>
    <w:rsid w:val="00BD229B"/>
    <w:rsid w:val="00BD23EA"/>
    <w:rsid w:val="00BD272D"/>
    <w:rsid w:val="00BD27CA"/>
    <w:rsid w:val="00BD27E1"/>
    <w:rsid w:val="00BD286A"/>
    <w:rsid w:val="00BD2AC5"/>
    <w:rsid w:val="00BD2B99"/>
    <w:rsid w:val="00BD2C12"/>
    <w:rsid w:val="00BD2C21"/>
    <w:rsid w:val="00BD2D1B"/>
    <w:rsid w:val="00BD2E70"/>
    <w:rsid w:val="00BD302C"/>
    <w:rsid w:val="00BD317D"/>
    <w:rsid w:val="00BD3396"/>
    <w:rsid w:val="00BD3CFC"/>
    <w:rsid w:val="00BD3FCE"/>
    <w:rsid w:val="00BD4574"/>
    <w:rsid w:val="00BD4815"/>
    <w:rsid w:val="00BD4B06"/>
    <w:rsid w:val="00BD4B41"/>
    <w:rsid w:val="00BD4D75"/>
    <w:rsid w:val="00BD5011"/>
    <w:rsid w:val="00BD52AD"/>
    <w:rsid w:val="00BD560D"/>
    <w:rsid w:val="00BD5647"/>
    <w:rsid w:val="00BD5692"/>
    <w:rsid w:val="00BD5698"/>
    <w:rsid w:val="00BD5A78"/>
    <w:rsid w:val="00BD5B9B"/>
    <w:rsid w:val="00BD5CF1"/>
    <w:rsid w:val="00BD5DBE"/>
    <w:rsid w:val="00BD5E40"/>
    <w:rsid w:val="00BD5F9B"/>
    <w:rsid w:val="00BD6373"/>
    <w:rsid w:val="00BD648F"/>
    <w:rsid w:val="00BD64CF"/>
    <w:rsid w:val="00BD661C"/>
    <w:rsid w:val="00BD673F"/>
    <w:rsid w:val="00BD6822"/>
    <w:rsid w:val="00BD6885"/>
    <w:rsid w:val="00BD69F2"/>
    <w:rsid w:val="00BD6A27"/>
    <w:rsid w:val="00BD6BA8"/>
    <w:rsid w:val="00BD6CF4"/>
    <w:rsid w:val="00BD6D7D"/>
    <w:rsid w:val="00BD6F2C"/>
    <w:rsid w:val="00BD6FEE"/>
    <w:rsid w:val="00BD70FB"/>
    <w:rsid w:val="00BD71F0"/>
    <w:rsid w:val="00BD796E"/>
    <w:rsid w:val="00BD7BD8"/>
    <w:rsid w:val="00BD7BEC"/>
    <w:rsid w:val="00BD7D34"/>
    <w:rsid w:val="00BE0343"/>
    <w:rsid w:val="00BE0513"/>
    <w:rsid w:val="00BE0895"/>
    <w:rsid w:val="00BE090A"/>
    <w:rsid w:val="00BE0B6D"/>
    <w:rsid w:val="00BE0CBD"/>
    <w:rsid w:val="00BE0EA4"/>
    <w:rsid w:val="00BE10FD"/>
    <w:rsid w:val="00BE1112"/>
    <w:rsid w:val="00BE1357"/>
    <w:rsid w:val="00BE167B"/>
    <w:rsid w:val="00BE178F"/>
    <w:rsid w:val="00BE19EE"/>
    <w:rsid w:val="00BE1AC0"/>
    <w:rsid w:val="00BE1FF0"/>
    <w:rsid w:val="00BE2472"/>
    <w:rsid w:val="00BE2CB3"/>
    <w:rsid w:val="00BE2D91"/>
    <w:rsid w:val="00BE2F5F"/>
    <w:rsid w:val="00BE3127"/>
    <w:rsid w:val="00BE34A5"/>
    <w:rsid w:val="00BE34BD"/>
    <w:rsid w:val="00BE3844"/>
    <w:rsid w:val="00BE3946"/>
    <w:rsid w:val="00BE3B4C"/>
    <w:rsid w:val="00BE3D8D"/>
    <w:rsid w:val="00BE401F"/>
    <w:rsid w:val="00BE40C1"/>
    <w:rsid w:val="00BE42A9"/>
    <w:rsid w:val="00BE45CA"/>
    <w:rsid w:val="00BE4803"/>
    <w:rsid w:val="00BE4BFF"/>
    <w:rsid w:val="00BE4DD5"/>
    <w:rsid w:val="00BE4EA1"/>
    <w:rsid w:val="00BE4FBC"/>
    <w:rsid w:val="00BE5011"/>
    <w:rsid w:val="00BE543F"/>
    <w:rsid w:val="00BE553F"/>
    <w:rsid w:val="00BE5959"/>
    <w:rsid w:val="00BE5AF9"/>
    <w:rsid w:val="00BE5B62"/>
    <w:rsid w:val="00BE5C0C"/>
    <w:rsid w:val="00BE5DE8"/>
    <w:rsid w:val="00BE5E57"/>
    <w:rsid w:val="00BE5E62"/>
    <w:rsid w:val="00BE5EA6"/>
    <w:rsid w:val="00BE6249"/>
    <w:rsid w:val="00BE6684"/>
    <w:rsid w:val="00BE6846"/>
    <w:rsid w:val="00BE6874"/>
    <w:rsid w:val="00BE688A"/>
    <w:rsid w:val="00BE69AC"/>
    <w:rsid w:val="00BE6A69"/>
    <w:rsid w:val="00BE6F10"/>
    <w:rsid w:val="00BE7015"/>
    <w:rsid w:val="00BE70F2"/>
    <w:rsid w:val="00BE74A7"/>
    <w:rsid w:val="00BE75A4"/>
    <w:rsid w:val="00BE75E4"/>
    <w:rsid w:val="00BE7727"/>
    <w:rsid w:val="00BE77C7"/>
    <w:rsid w:val="00BE7A54"/>
    <w:rsid w:val="00BE7B23"/>
    <w:rsid w:val="00BE7E7E"/>
    <w:rsid w:val="00BE7E8E"/>
    <w:rsid w:val="00BE7F4F"/>
    <w:rsid w:val="00BF0425"/>
    <w:rsid w:val="00BF0441"/>
    <w:rsid w:val="00BF052D"/>
    <w:rsid w:val="00BF0534"/>
    <w:rsid w:val="00BF0561"/>
    <w:rsid w:val="00BF05CA"/>
    <w:rsid w:val="00BF0744"/>
    <w:rsid w:val="00BF09FE"/>
    <w:rsid w:val="00BF0C01"/>
    <w:rsid w:val="00BF0CB4"/>
    <w:rsid w:val="00BF0F2A"/>
    <w:rsid w:val="00BF1149"/>
    <w:rsid w:val="00BF144E"/>
    <w:rsid w:val="00BF172A"/>
    <w:rsid w:val="00BF19B2"/>
    <w:rsid w:val="00BF1BA3"/>
    <w:rsid w:val="00BF1BAD"/>
    <w:rsid w:val="00BF1F02"/>
    <w:rsid w:val="00BF2060"/>
    <w:rsid w:val="00BF23A7"/>
    <w:rsid w:val="00BF2569"/>
    <w:rsid w:val="00BF25DF"/>
    <w:rsid w:val="00BF27F8"/>
    <w:rsid w:val="00BF29A5"/>
    <w:rsid w:val="00BF2A77"/>
    <w:rsid w:val="00BF2ADD"/>
    <w:rsid w:val="00BF2BBF"/>
    <w:rsid w:val="00BF31B5"/>
    <w:rsid w:val="00BF342C"/>
    <w:rsid w:val="00BF362B"/>
    <w:rsid w:val="00BF37A0"/>
    <w:rsid w:val="00BF3DB5"/>
    <w:rsid w:val="00BF3E4C"/>
    <w:rsid w:val="00BF3E95"/>
    <w:rsid w:val="00BF3F72"/>
    <w:rsid w:val="00BF40FD"/>
    <w:rsid w:val="00BF445A"/>
    <w:rsid w:val="00BF4537"/>
    <w:rsid w:val="00BF457A"/>
    <w:rsid w:val="00BF476E"/>
    <w:rsid w:val="00BF4C1E"/>
    <w:rsid w:val="00BF4D3E"/>
    <w:rsid w:val="00BF4D71"/>
    <w:rsid w:val="00BF4D7D"/>
    <w:rsid w:val="00BF4D83"/>
    <w:rsid w:val="00BF4DDC"/>
    <w:rsid w:val="00BF5025"/>
    <w:rsid w:val="00BF5360"/>
    <w:rsid w:val="00BF5438"/>
    <w:rsid w:val="00BF5678"/>
    <w:rsid w:val="00BF56B3"/>
    <w:rsid w:val="00BF56F7"/>
    <w:rsid w:val="00BF5800"/>
    <w:rsid w:val="00BF586C"/>
    <w:rsid w:val="00BF58A0"/>
    <w:rsid w:val="00BF598C"/>
    <w:rsid w:val="00BF5B84"/>
    <w:rsid w:val="00BF5BC7"/>
    <w:rsid w:val="00BF6167"/>
    <w:rsid w:val="00BF622D"/>
    <w:rsid w:val="00BF643C"/>
    <w:rsid w:val="00BF64B3"/>
    <w:rsid w:val="00BF64E2"/>
    <w:rsid w:val="00BF67FF"/>
    <w:rsid w:val="00BF68DD"/>
    <w:rsid w:val="00BF6AFD"/>
    <w:rsid w:val="00BF6B25"/>
    <w:rsid w:val="00BF7276"/>
    <w:rsid w:val="00BF785F"/>
    <w:rsid w:val="00BF7B58"/>
    <w:rsid w:val="00BF7D7B"/>
    <w:rsid w:val="00BF7D80"/>
    <w:rsid w:val="00C00106"/>
    <w:rsid w:val="00C00357"/>
    <w:rsid w:val="00C0050E"/>
    <w:rsid w:val="00C006C0"/>
    <w:rsid w:val="00C0074C"/>
    <w:rsid w:val="00C0077C"/>
    <w:rsid w:val="00C00BC6"/>
    <w:rsid w:val="00C00C1C"/>
    <w:rsid w:val="00C010AA"/>
    <w:rsid w:val="00C012DD"/>
    <w:rsid w:val="00C01445"/>
    <w:rsid w:val="00C01472"/>
    <w:rsid w:val="00C014D8"/>
    <w:rsid w:val="00C014E8"/>
    <w:rsid w:val="00C01583"/>
    <w:rsid w:val="00C01584"/>
    <w:rsid w:val="00C01661"/>
    <w:rsid w:val="00C01876"/>
    <w:rsid w:val="00C019AB"/>
    <w:rsid w:val="00C019F0"/>
    <w:rsid w:val="00C01AC0"/>
    <w:rsid w:val="00C01BC9"/>
    <w:rsid w:val="00C01BFB"/>
    <w:rsid w:val="00C01D7D"/>
    <w:rsid w:val="00C0218D"/>
    <w:rsid w:val="00C021CD"/>
    <w:rsid w:val="00C02269"/>
    <w:rsid w:val="00C02485"/>
    <w:rsid w:val="00C024B3"/>
    <w:rsid w:val="00C024C4"/>
    <w:rsid w:val="00C0250C"/>
    <w:rsid w:val="00C026D6"/>
    <w:rsid w:val="00C0275C"/>
    <w:rsid w:val="00C027F5"/>
    <w:rsid w:val="00C028BD"/>
    <w:rsid w:val="00C02929"/>
    <w:rsid w:val="00C029E4"/>
    <w:rsid w:val="00C02B09"/>
    <w:rsid w:val="00C02CFF"/>
    <w:rsid w:val="00C02DE9"/>
    <w:rsid w:val="00C02FA2"/>
    <w:rsid w:val="00C031A9"/>
    <w:rsid w:val="00C0322F"/>
    <w:rsid w:val="00C03345"/>
    <w:rsid w:val="00C0348D"/>
    <w:rsid w:val="00C034A1"/>
    <w:rsid w:val="00C03A3D"/>
    <w:rsid w:val="00C03AF0"/>
    <w:rsid w:val="00C03B16"/>
    <w:rsid w:val="00C03D04"/>
    <w:rsid w:val="00C03F81"/>
    <w:rsid w:val="00C04056"/>
    <w:rsid w:val="00C0418C"/>
    <w:rsid w:val="00C0422D"/>
    <w:rsid w:val="00C0423C"/>
    <w:rsid w:val="00C0423D"/>
    <w:rsid w:val="00C043ED"/>
    <w:rsid w:val="00C044B7"/>
    <w:rsid w:val="00C045BF"/>
    <w:rsid w:val="00C045D2"/>
    <w:rsid w:val="00C04AA9"/>
    <w:rsid w:val="00C04AAB"/>
    <w:rsid w:val="00C04D73"/>
    <w:rsid w:val="00C05048"/>
    <w:rsid w:val="00C05072"/>
    <w:rsid w:val="00C052FD"/>
    <w:rsid w:val="00C055B0"/>
    <w:rsid w:val="00C05850"/>
    <w:rsid w:val="00C05E83"/>
    <w:rsid w:val="00C05F66"/>
    <w:rsid w:val="00C0637F"/>
    <w:rsid w:val="00C066AA"/>
    <w:rsid w:val="00C06790"/>
    <w:rsid w:val="00C06795"/>
    <w:rsid w:val="00C06AFB"/>
    <w:rsid w:val="00C06C81"/>
    <w:rsid w:val="00C070F9"/>
    <w:rsid w:val="00C0718F"/>
    <w:rsid w:val="00C0776D"/>
    <w:rsid w:val="00C0785A"/>
    <w:rsid w:val="00C07B77"/>
    <w:rsid w:val="00C07CC8"/>
    <w:rsid w:val="00C101EE"/>
    <w:rsid w:val="00C10240"/>
    <w:rsid w:val="00C102F5"/>
    <w:rsid w:val="00C104B2"/>
    <w:rsid w:val="00C10505"/>
    <w:rsid w:val="00C10585"/>
    <w:rsid w:val="00C106D7"/>
    <w:rsid w:val="00C107E4"/>
    <w:rsid w:val="00C107FD"/>
    <w:rsid w:val="00C10863"/>
    <w:rsid w:val="00C10A54"/>
    <w:rsid w:val="00C10BAA"/>
    <w:rsid w:val="00C10BC5"/>
    <w:rsid w:val="00C10D61"/>
    <w:rsid w:val="00C11075"/>
    <w:rsid w:val="00C11227"/>
    <w:rsid w:val="00C11521"/>
    <w:rsid w:val="00C11B04"/>
    <w:rsid w:val="00C11B09"/>
    <w:rsid w:val="00C11D13"/>
    <w:rsid w:val="00C11EB5"/>
    <w:rsid w:val="00C11F91"/>
    <w:rsid w:val="00C122BB"/>
    <w:rsid w:val="00C12613"/>
    <w:rsid w:val="00C127C2"/>
    <w:rsid w:val="00C127C4"/>
    <w:rsid w:val="00C127F0"/>
    <w:rsid w:val="00C12A62"/>
    <w:rsid w:val="00C12CD3"/>
    <w:rsid w:val="00C12E05"/>
    <w:rsid w:val="00C13024"/>
    <w:rsid w:val="00C131FB"/>
    <w:rsid w:val="00C1341D"/>
    <w:rsid w:val="00C1355A"/>
    <w:rsid w:val="00C135D0"/>
    <w:rsid w:val="00C13799"/>
    <w:rsid w:val="00C13903"/>
    <w:rsid w:val="00C13BA7"/>
    <w:rsid w:val="00C13BB5"/>
    <w:rsid w:val="00C13C4F"/>
    <w:rsid w:val="00C13D2E"/>
    <w:rsid w:val="00C13E2F"/>
    <w:rsid w:val="00C13F4F"/>
    <w:rsid w:val="00C13FAB"/>
    <w:rsid w:val="00C142A3"/>
    <w:rsid w:val="00C14315"/>
    <w:rsid w:val="00C14383"/>
    <w:rsid w:val="00C14393"/>
    <w:rsid w:val="00C148E6"/>
    <w:rsid w:val="00C1492E"/>
    <w:rsid w:val="00C1495E"/>
    <w:rsid w:val="00C14C57"/>
    <w:rsid w:val="00C14D0A"/>
    <w:rsid w:val="00C15142"/>
    <w:rsid w:val="00C15470"/>
    <w:rsid w:val="00C1549B"/>
    <w:rsid w:val="00C15648"/>
    <w:rsid w:val="00C15696"/>
    <w:rsid w:val="00C15765"/>
    <w:rsid w:val="00C15825"/>
    <w:rsid w:val="00C158BA"/>
    <w:rsid w:val="00C15976"/>
    <w:rsid w:val="00C15A21"/>
    <w:rsid w:val="00C15C2E"/>
    <w:rsid w:val="00C16103"/>
    <w:rsid w:val="00C16179"/>
    <w:rsid w:val="00C163D3"/>
    <w:rsid w:val="00C16619"/>
    <w:rsid w:val="00C16694"/>
    <w:rsid w:val="00C16840"/>
    <w:rsid w:val="00C170A4"/>
    <w:rsid w:val="00C1720A"/>
    <w:rsid w:val="00C1737A"/>
    <w:rsid w:val="00C17801"/>
    <w:rsid w:val="00C17872"/>
    <w:rsid w:val="00C179EE"/>
    <w:rsid w:val="00C17AE1"/>
    <w:rsid w:val="00C17BDC"/>
    <w:rsid w:val="00C17D9C"/>
    <w:rsid w:val="00C17E67"/>
    <w:rsid w:val="00C17E8B"/>
    <w:rsid w:val="00C20080"/>
    <w:rsid w:val="00C200F4"/>
    <w:rsid w:val="00C2012C"/>
    <w:rsid w:val="00C20162"/>
    <w:rsid w:val="00C2033F"/>
    <w:rsid w:val="00C2048C"/>
    <w:rsid w:val="00C204D1"/>
    <w:rsid w:val="00C20529"/>
    <w:rsid w:val="00C20D05"/>
    <w:rsid w:val="00C20DD4"/>
    <w:rsid w:val="00C21C1A"/>
    <w:rsid w:val="00C21D0B"/>
    <w:rsid w:val="00C21D9B"/>
    <w:rsid w:val="00C2236C"/>
    <w:rsid w:val="00C22533"/>
    <w:rsid w:val="00C226A1"/>
    <w:rsid w:val="00C22821"/>
    <w:rsid w:val="00C228CF"/>
    <w:rsid w:val="00C22925"/>
    <w:rsid w:val="00C22B63"/>
    <w:rsid w:val="00C22C2F"/>
    <w:rsid w:val="00C22CA9"/>
    <w:rsid w:val="00C22DAD"/>
    <w:rsid w:val="00C22F04"/>
    <w:rsid w:val="00C230B1"/>
    <w:rsid w:val="00C23153"/>
    <w:rsid w:val="00C233A7"/>
    <w:rsid w:val="00C23417"/>
    <w:rsid w:val="00C234E7"/>
    <w:rsid w:val="00C23663"/>
    <w:rsid w:val="00C23672"/>
    <w:rsid w:val="00C2379D"/>
    <w:rsid w:val="00C2394E"/>
    <w:rsid w:val="00C23ADC"/>
    <w:rsid w:val="00C23CDC"/>
    <w:rsid w:val="00C23DE1"/>
    <w:rsid w:val="00C242EC"/>
    <w:rsid w:val="00C2498A"/>
    <w:rsid w:val="00C249D9"/>
    <w:rsid w:val="00C24AB4"/>
    <w:rsid w:val="00C24ADE"/>
    <w:rsid w:val="00C24AEB"/>
    <w:rsid w:val="00C24C40"/>
    <w:rsid w:val="00C24CD8"/>
    <w:rsid w:val="00C24E39"/>
    <w:rsid w:val="00C253E9"/>
    <w:rsid w:val="00C254C4"/>
    <w:rsid w:val="00C256E4"/>
    <w:rsid w:val="00C25DDA"/>
    <w:rsid w:val="00C25DEA"/>
    <w:rsid w:val="00C25E56"/>
    <w:rsid w:val="00C261CF"/>
    <w:rsid w:val="00C26902"/>
    <w:rsid w:val="00C269D0"/>
    <w:rsid w:val="00C26C5B"/>
    <w:rsid w:val="00C26D7A"/>
    <w:rsid w:val="00C26DC3"/>
    <w:rsid w:val="00C27564"/>
    <w:rsid w:val="00C27C85"/>
    <w:rsid w:val="00C27DE6"/>
    <w:rsid w:val="00C27F43"/>
    <w:rsid w:val="00C30472"/>
    <w:rsid w:val="00C307D6"/>
    <w:rsid w:val="00C30CC3"/>
    <w:rsid w:val="00C3121A"/>
    <w:rsid w:val="00C314E4"/>
    <w:rsid w:val="00C31755"/>
    <w:rsid w:val="00C318E0"/>
    <w:rsid w:val="00C3199B"/>
    <w:rsid w:val="00C31E9C"/>
    <w:rsid w:val="00C31F7B"/>
    <w:rsid w:val="00C31F9A"/>
    <w:rsid w:val="00C322E5"/>
    <w:rsid w:val="00C32418"/>
    <w:rsid w:val="00C32455"/>
    <w:rsid w:val="00C32510"/>
    <w:rsid w:val="00C3251F"/>
    <w:rsid w:val="00C32541"/>
    <w:rsid w:val="00C3259C"/>
    <w:rsid w:val="00C3273C"/>
    <w:rsid w:val="00C32A12"/>
    <w:rsid w:val="00C32B43"/>
    <w:rsid w:val="00C32F09"/>
    <w:rsid w:val="00C33025"/>
    <w:rsid w:val="00C33126"/>
    <w:rsid w:val="00C3318D"/>
    <w:rsid w:val="00C3334A"/>
    <w:rsid w:val="00C3359A"/>
    <w:rsid w:val="00C33830"/>
    <w:rsid w:val="00C33ABE"/>
    <w:rsid w:val="00C33C26"/>
    <w:rsid w:val="00C33F1C"/>
    <w:rsid w:val="00C33FB0"/>
    <w:rsid w:val="00C3463D"/>
    <w:rsid w:val="00C3491D"/>
    <w:rsid w:val="00C34AF9"/>
    <w:rsid w:val="00C34B10"/>
    <w:rsid w:val="00C34C77"/>
    <w:rsid w:val="00C34F86"/>
    <w:rsid w:val="00C3517D"/>
    <w:rsid w:val="00C35471"/>
    <w:rsid w:val="00C35737"/>
    <w:rsid w:val="00C357ED"/>
    <w:rsid w:val="00C35AA3"/>
    <w:rsid w:val="00C35AC2"/>
    <w:rsid w:val="00C35B04"/>
    <w:rsid w:val="00C35B72"/>
    <w:rsid w:val="00C35C36"/>
    <w:rsid w:val="00C35DBD"/>
    <w:rsid w:val="00C36373"/>
    <w:rsid w:val="00C3668B"/>
    <w:rsid w:val="00C36883"/>
    <w:rsid w:val="00C36C08"/>
    <w:rsid w:val="00C36E67"/>
    <w:rsid w:val="00C36F36"/>
    <w:rsid w:val="00C370B5"/>
    <w:rsid w:val="00C3717F"/>
    <w:rsid w:val="00C37247"/>
    <w:rsid w:val="00C372EC"/>
    <w:rsid w:val="00C37319"/>
    <w:rsid w:val="00C373B0"/>
    <w:rsid w:val="00C3754B"/>
    <w:rsid w:val="00C37586"/>
    <w:rsid w:val="00C375E4"/>
    <w:rsid w:val="00C37669"/>
    <w:rsid w:val="00C37907"/>
    <w:rsid w:val="00C37A3B"/>
    <w:rsid w:val="00C37AC3"/>
    <w:rsid w:val="00C37F75"/>
    <w:rsid w:val="00C401C9"/>
    <w:rsid w:val="00C40204"/>
    <w:rsid w:val="00C4025F"/>
    <w:rsid w:val="00C403B9"/>
    <w:rsid w:val="00C4050A"/>
    <w:rsid w:val="00C4063C"/>
    <w:rsid w:val="00C4066C"/>
    <w:rsid w:val="00C40882"/>
    <w:rsid w:val="00C40B62"/>
    <w:rsid w:val="00C40E95"/>
    <w:rsid w:val="00C40ED5"/>
    <w:rsid w:val="00C40FC4"/>
    <w:rsid w:val="00C41321"/>
    <w:rsid w:val="00C41975"/>
    <w:rsid w:val="00C41A90"/>
    <w:rsid w:val="00C41C18"/>
    <w:rsid w:val="00C41CE4"/>
    <w:rsid w:val="00C41EAF"/>
    <w:rsid w:val="00C41FDB"/>
    <w:rsid w:val="00C42161"/>
    <w:rsid w:val="00C42367"/>
    <w:rsid w:val="00C42450"/>
    <w:rsid w:val="00C4258A"/>
    <w:rsid w:val="00C42845"/>
    <w:rsid w:val="00C437C7"/>
    <w:rsid w:val="00C43B00"/>
    <w:rsid w:val="00C43D04"/>
    <w:rsid w:val="00C43E6E"/>
    <w:rsid w:val="00C441C1"/>
    <w:rsid w:val="00C44313"/>
    <w:rsid w:val="00C4435A"/>
    <w:rsid w:val="00C44718"/>
    <w:rsid w:val="00C447E1"/>
    <w:rsid w:val="00C447E6"/>
    <w:rsid w:val="00C44A97"/>
    <w:rsid w:val="00C44BE3"/>
    <w:rsid w:val="00C44E63"/>
    <w:rsid w:val="00C4505C"/>
    <w:rsid w:val="00C451B2"/>
    <w:rsid w:val="00C45260"/>
    <w:rsid w:val="00C452F6"/>
    <w:rsid w:val="00C45337"/>
    <w:rsid w:val="00C4543C"/>
    <w:rsid w:val="00C4558C"/>
    <w:rsid w:val="00C458B5"/>
    <w:rsid w:val="00C4591B"/>
    <w:rsid w:val="00C4638F"/>
    <w:rsid w:val="00C463B5"/>
    <w:rsid w:val="00C463BE"/>
    <w:rsid w:val="00C466D8"/>
    <w:rsid w:val="00C466E6"/>
    <w:rsid w:val="00C46774"/>
    <w:rsid w:val="00C46835"/>
    <w:rsid w:val="00C46E82"/>
    <w:rsid w:val="00C46FCF"/>
    <w:rsid w:val="00C47441"/>
    <w:rsid w:val="00C4769A"/>
    <w:rsid w:val="00C4776B"/>
    <w:rsid w:val="00C47C70"/>
    <w:rsid w:val="00C47D70"/>
    <w:rsid w:val="00C47F46"/>
    <w:rsid w:val="00C5072A"/>
    <w:rsid w:val="00C50931"/>
    <w:rsid w:val="00C50A9E"/>
    <w:rsid w:val="00C50AEA"/>
    <w:rsid w:val="00C50B72"/>
    <w:rsid w:val="00C50C24"/>
    <w:rsid w:val="00C50DD4"/>
    <w:rsid w:val="00C510B8"/>
    <w:rsid w:val="00C51117"/>
    <w:rsid w:val="00C51263"/>
    <w:rsid w:val="00C51274"/>
    <w:rsid w:val="00C5147A"/>
    <w:rsid w:val="00C514C5"/>
    <w:rsid w:val="00C517BF"/>
    <w:rsid w:val="00C51B72"/>
    <w:rsid w:val="00C51F6F"/>
    <w:rsid w:val="00C51FAE"/>
    <w:rsid w:val="00C5223E"/>
    <w:rsid w:val="00C52350"/>
    <w:rsid w:val="00C52464"/>
    <w:rsid w:val="00C52508"/>
    <w:rsid w:val="00C52712"/>
    <w:rsid w:val="00C52856"/>
    <w:rsid w:val="00C52900"/>
    <w:rsid w:val="00C52C5D"/>
    <w:rsid w:val="00C52F7E"/>
    <w:rsid w:val="00C52F8F"/>
    <w:rsid w:val="00C53069"/>
    <w:rsid w:val="00C531A1"/>
    <w:rsid w:val="00C53415"/>
    <w:rsid w:val="00C534CE"/>
    <w:rsid w:val="00C53615"/>
    <w:rsid w:val="00C53673"/>
    <w:rsid w:val="00C5372D"/>
    <w:rsid w:val="00C53BED"/>
    <w:rsid w:val="00C53C11"/>
    <w:rsid w:val="00C53F0D"/>
    <w:rsid w:val="00C53F61"/>
    <w:rsid w:val="00C53F6C"/>
    <w:rsid w:val="00C5404A"/>
    <w:rsid w:val="00C54066"/>
    <w:rsid w:val="00C54303"/>
    <w:rsid w:val="00C54DA0"/>
    <w:rsid w:val="00C550E9"/>
    <w:rsid w:val="00C550FA"/>
    <w:rsid w:val="00C55161"/>
    <w:rsid w:val="00C5556D"/>
    <w:rsid w:val="00C5599F"/>
    <w:rsid w:val="00C55AE9"/>
    <w:rsid w:val="00C55DEE"/>
    <w:rsid w:val="00C55E7C"/>
    <w:rsid w:val="00C55F6C"/>
    <w:rsid w:val="00C56308"/>
    <w:rsid w:val="00C56433"/>
    <w:rsid w:val="00C5663F"/>
    <w:rsid w:val="00C567D1"/>
    <w:rsid w:val="00C567EA"/>
    <w:rsid w:val="00C56A5C"/>
    <w:rsid w:val="00C56CA7"/>
    <w:rsid w:val="00C56D12"/>
    <w:rsid w:val="00C56EE0"/>
    <w:rsid w:val="00C570F9"/>
    <w:rsid w:val="00C5741A"/>
    <w:rsid w:val="00C575DB"/>
    <w:rsid w:val="00C5760D"/>
    <w:rsid w:val="00C5764F"/>
    <w:rsid w:val="00C5793A"/>
    <w:rsid w:val="00C57A2D"/>
    <w:rsid w:val="00C57C81"/>
    <w:rsid w:val="00C6017C"/>
    <w:rsid w:val="00C60936"/>
    <w:rsid w:val="00C609DF"/>
    <w:rsid w:val="00C60A4F"/>
    <w:rsid w:val="00C60A83"/>
    <w:rsid w:val="00C60BBA"/>
    <w:rsid w:val="00C60ECB"/>
    <w:rsid w:val="00C60EEB"/>
    <w:rsid w:val="00C6109E"/>
    <w:rsid w:val="00C612B4"/>
    <w:rsid w:val="00C613AF"/>
    <w:rsid w:val="00C613F8"/>
    <w:rsid w:val="00C61781"/>
    <w:rsid w:val="00C619AC"/>
    <w:rsid w:val="00C619EC"/>
    <w:rsid w:val="00C61CA9"/>
    <w:rsid w:val="00C61D23"/>
    <w:rsid w:val="00C61F9E"/>
    <w:rsid w:val="00C62107"/>
    <w:rsid w:val="00C62144"/>
    <w:rsid w:val="00C6216A"/>
    <w:rsid w:val="00C621F5"/>
    <w:rsid w:val="00C62409"/>
    <w:rsid w:val="00C6258F"/>
    <w:rsid w:val="00C625A0"/>
    <w:rsid w:val="00C62687"/>
    <w:rsid w:val="00C62766"/>
    <w:rsid w:val="00C6297C"/>
    <w:rsid w:val="00C629D0"/>
    <w:rsid w:val="00C62EA9"/>
    <w:rsid w:val="00C62F98"/>
    <w:rsid w:val="00C6312C"/>
    <w:rsid w:val="00C631AF"/>
    <w:rsid w:val="00C631C8"/>
    <w:rsid w:val="00C6329B"/>
    <w:rsid w:val="00C63309"/>
    <w:rsid w:val="00C6346A"/>
    <w:rsid w:val="00C63A52"/>
    <w:rsid w:val="00C63A65"/>
    <w:rsid w:val="00C63B92"/>
    <w:rsid w:val="00C64099"/>
    <w:rsid w:val="00C64180"/>
    <w:rsid w:val="00C644FD"/>
    <w:rsid w:val="00C64512"/>
    <w:rsid w:val="00C64746"/>
    <w:rsid w:val="00C64872"/>
    <w:rsid w:val="00C64AB5"/>
    <w:rsid w:val="00C64BC8"/>
    <w:rsid w:val="00C64D35"/>
    <w:rsid w:val="00C64D5B"/>
    <w:rsid w:val="00C65710"/>
    <w:rsid w:val="00C657D1"/>
    <w:rsid w:val="00C657E2"/>
    <w:rsid w:val="00C65D97"/>
    <w:rsid w:val="00C65FDF"/>
    <w:rsid w:val="00C66029"/>
    <w:rsid w:val="00C6607D"/>
    <w:rsid w:val="00C66363"/>
    <w:rsid w:val="00C66730"/>
    <w:rsid w:val="00C66ACB"/>
    <w:rsid w:val="00C66D02"/>
    <w:rsid w:val="00C66DE9"/>
    <w:rsid w:val="00C66EEC"/>
    <w:rsid w:val="00C671B1"/>
    <w:rsid w:val="00C6775D"/>
    <w:rsid w:val="00C67802"/>
    <w:rsid w:val="00C67B2B"/>
    <w:rsid w:val="00C67E2B"/>
    <w:rsid w:val="00C700B0"/>
    <w:rsid w:val="00C70192"/>
    <w:rsid w:val="00C70194"/>
    <w:rsid w:val="00C70463"/>
    <w:rsid w:val="00C70A17"/>
    <w:rsid w:val="00C70AB1"/>
    <w:rsid w:val="00C70AE8"/>
    <w:rsid w:val="00C70C73"/>
    <w:rsid w:val="00C70C87"/>
    <w:rsid w:val="00C70D29"/>
    <w:rsid w:val="00C70DC5"/>
    <w:rsid w:val="00C70E1B"/>
    <w:rsid w:val="00C70F13"/>
    <w:rsid w:val="00C70FB8"/>
    <w:rsid w:val="00C71166"/>
    <w:rsid w:val="00C71301"/>
    <w:rsid w:val="00C71393"/>
    <w:rsid w:val="00C71403"/>
    <w:rsid w:val="00C714D6"/>
    <w:rsid w:val="00C7150C"/>
    <w:rsid w:val="00C7152F"/>
    <w:rsid w:val="00C718AE"/>
    <w:rsid w:val="00C71985"/>
    <w:rsid w:val="00C719C1"/>
    <w:rsid w:val="00C71DD7"/>
    <w:rsid w:val="00C71E0A"/>
    <w:rsid w:val="00C71E52"/>
    <w:rsid w:val="00C71E60"/>
    <w:rsid w:val="00C72247"/>
    <w:rsid w:val="00C72268"/>
    <w:rsid w:val="00C72378"/>
    <w:rsid w:val="00C7275C"/>
    <w:rsid w:val="00C72B4D"/>
    <w:rsid w:val="00C72C0A"/>
    <w:rsid w:val="00C72E90"/>
    <w:rsid w:val="00C73106"/>
    <w:rsid w:val="00C73278"/>
    <w:rsid w:val="00C7328B"/>
    <w:rsid w:val="00C733B9"/>
    <w:rsid w:val="00C736F8"/>
    <w:rsid w:val="00C73811"/>
    <w:rsid w:val="00C73865"/>
    <w:rsid w:val="00C73882"/>
    <w:rsid w:val="00C73891"/>
    <w:rsid w:val="00C739F2"/>
    <w:rsid w:val="00C73BD8"/>
    <w:rsid w:val="00C73C1D"/>
    <w:rsid w:val="00C73C5D"/>
    <w:rsid w:val="00C73E28"/>
    <w:rsid w:val="00C7407C"/>
    <w:rsid w:val="00C741FE"/>
    <w:rsid w:val="00C742FA"/>
    <w:rsid w:val="00C743B1"/>
    <w:rsid w:val="00C743F2"/>
    <w:rsid w:val="00C745E2"/>
    <w:rsid w:val="00C7464F"/>
    <w:rsid w:val="00C7472B"/>
    <w:rsid w:val="00C74734"/>
    <w:rsid w:val="00C74A11"/>
    <w:rsid w:val="00C74C2C"/>
    <w:rsid w:val="00C74C3D"/>
    <w:rsid w:val="00C74D60"/>
    <w:rsid w:val="00C74F88"/>
    <w:rsid w:val="00C74FFD"/>
    <w:rsid w:val="00C75525"/>
    <w:rsid w:val="00C759ED"/>
    <w:rsid w:val="00C75D14"/>
    <w:rsid w:val="00C75DC3"/>
    <w:rsid w:val="00C75DF4"/>
    <w:rsid w:val="00C75E01"/>
    <w:rsid w:val="00C75ECA"/>
    <w:rsid w:val="00C75F06"/>
    <w:rsid w:val="00C761E8"/>
    <w:rsid w:val="00C765F0"/>
    <w:rsid w:val="00C768C5"/>
    <w:rsid w:val="00C76B9E"/>
    <w:rsid w:val="00C76BF0"/>
    <w:rsid w:val="00C76F5F"/>
    <w:rsid w:val="00C77212"/>
    <w:rsid w:val="00C77293"/>
    <w:rsid w:val="00C772BB"/>
    <w:rsid w:val="00C773E5"/>
    <w:rsid w:val="00C774C0"/>
    <w:rsid w:val="00C774EC"/>
    <w:rsid w:val="00C777CD"/>
    <w:rsid w:val="00C77836"/>
    <w:rsid w:val="00C77893"/>
    <w:rsid w:val="00C778B2"/>
    <w:rsid w:val="00C77A8C"/>
    <w:rsid w:val="00C77A99"/>
    <w:rsid w:val="00C77B67"/>
    <w:rsid w:val="00C77CDD"/>
    <w:rsid w:val="00C77D1C"/>
    <w:rsid w:val="00C77D8C"/>
    <w:rsid w:val="00C77DB6"/>
    <w:rsid w:val="00C77F3E"/>
    <w:rsid w:val="00C77FDC"/>
    <w:rsid w:val="00C8006A"/>
    <w:rsid w:val="00C80523"/>
    <w:rsid w:val="00C8053E"/>
    <w:rsid w:val="00C80828"/>
    <w:rsid w:val="00C80A5B"/>
    <w:rsid w:val="00C80CC0"/>
    <w:rsid w:val="00C80E6E"/>
    <w:rsid w:val="00C812AF"/>
    <w:rsid w:val="00C812C6"/>
    <w:rsid w:val="00C81A59"/>
    <w:rsid w:val="00C81D99"/>
    <w:rsid w:val="00C81E3B"/>
    <w:rsid w:val="00C81E48"/>
    <w:rsid w:val="00C81E53"/>
    <w:rsid w:val="00C81EAE"/>
    <w:rsid w:val="00C81F23"/>
    <w:rsid w:val="00C81FC2"/>
    <w:rsid w:val="00C82273"/>
    <w:rsid w:val="00C825B8"/>
    <w:rsid w:val="00C82911"/>
    <w:rsid w:val="00C8297E"/>
    <w:rsid w:val="00C82F69"/>
    <w:rsid w:val="00C830E6"/>
    <w:rsid w:val="00C83147"/>
    <w:rsid w:val="00C83207"/>
    <w:rsid w:val="00C83503"/>
    <w:rsid w:val="00C83540"/>
    <w:rsid w:val="00C835DF"/>
    <w:rsid w:val="00C83615"/>
    <w:rsid w:val="00C8374E"/>
    <w:rsid w:val="00C83844"/>
    <w:rsid w:val="00C8397D"/>
    <w:rsid w:val="00C83AAD"/>
    <w:rsid w:val="00C83CB2"/>
    <w:rsid w:val="00C83F26"/>
    <w:rsid w:val="00C83F76"/>
    <w:rsid w:val="00C83FE8"/>
    <w:rsid w:val="00C8416C"/>
    <w:rsid w:val="00C84187"/>
    <w:rsid w:val="00C8432A"/>
    <w:rsid w:val="00C844B6"/>
    <w:rsid w:val="00C8470B"/>
    <w:rsid w:val="00C84723"/>
    <w:rsid w:val="00C84C4F"/>
    <w:rsid w:val="00C84CFC"/>
    <w:rsid w:val="00C84D84"/>
    <w:rsid w:val="00C84E48"/>
    <w:rsid w:val="00C84EA8"/>
    <w:rsid w:val="00C85147"/>
    <w:rsid w:val="00C8524C"/>
    <w:rsid w:val="00C85514"/>
    <w:rsid w:val="00C856AB"/>
    <w:rsid w:val="00C8572F"/>
    <w:rsid w:val="00C858D9"/>
    <w:rsid w:val="00C859F9"/>
    <w:rsid w:val="00C859FC"/>
    <w:rsid w:val="00C85A5C"/>
    <w:rsid w:val="00C85AAC"/>
    <w:rsid w:val="00C860F4"/>
    <w:rsid w:val="00C86369"/>
    <w:rsid w:val="00C8642E"/>
    <w:rsid w:val="00C864FD"/>
    <w:rsid w:val="00C86936"/>
    <w:rsid w:val="00C86A29"/>
    <w:rsid w:val="00C86B18"/>
    <w:rsid w:val="00C86C21"/>
    <w:rsid w:val="00C86C60"/>
    <w:rsid w:val="00C86CAF"/>
    <w:rsid w:val="00C87381"/>
    <w:rsid w:val="00C87801"/>
    <w:rsid w:val="00C87A0C"/>
    <w:rsid w:val="00C87AE5"/>
    <w:rsid w:val="00C87C4E"/>
    <w:rsid w:val="00C87F7B"/>
    <w:rsid w:val="00C901DB"/>
    <w:rsid w:val="00C90710"/>
    <w:rsid w:val="00C90785"/>
    <w:rsid w:val="00C90926"/>
    <w:rsid w:val="00C90C2C"/>
    <w:rsid w:val="00C90C3F"/>
    <w:rsid w:val="00C90C5D"/>
    <w:rsid w:val="00C90CF9"/>
    <w:rsid w:val="00C90F29"/>
    <w:rsid w:val="00C90FBD"/>
    <w:rsid w:val="00C91094"/>
    <w:rsid w:val="00C912C3"/>
    <w:rsid w:val="00C9149E"/>
    <w:rsid w:val="00C91562"/>
    <w:rsid w:val="00C915AF"/>
    <w:rsid w:val="00C915E3"/>
    <w:rsid w:val="00C91AAD"/>
    <w:rsid w:val="00C91B74"/>
    <w:rsid w:val="00C91B99"/>
    <w:rsid w:val="00C91C6B"/>
    <w:rsid w:val="00C91E29"/>
    <w:rsid w:val="00C91E32"/>
    <w:rsid w:val="00C91F86"/>
    <w:rsid w:val="00C920D2"/>
    <w:rsid w:val="00C92114"/>
    <w:rsid w:val="00C923DE"/>
    <w:rsid w:val="00C92606"/>
    <w:rsid w:val="00C926A1"/>
    <w:rsid w:val="00C92735"/>
    <w:rsid w:val="00C9276A"/>
    <w:rsid w:val="00C92A9C"/>
    <w:rsid w:val="00C92B4C"/>
    <w:rsid w:val="00C92BA8"/>
    <w:rsid w:val="00C92CBB"/>
    <w:rsid w:val="00C9306F"/>
    <w:rsid w:val="00C930CB"/>
    <w:rsid w:val="00C934FE"/>
    <w:rsid w:val="00C93623"/>
    <w:rsid w:val="00C936FD"/>
    <w:rsid w:val="00C938A1"/>
    <w:rsid w:val="00C93FC6"/>
    <w:rsid w:val="00C94368"/>
    <w:rsid w:val="00C94799"/>
    <w:rsid w:val="00C94955"/>
    <w:rsid w:val="00C94965"/>
    <w:rsid w:val="00C94B6C"/>
    <w:rsid w:val="00C94BA5"/>
    <w:rsid w:val="00C94BB3"/>
    <w:rsid w:val="00C9527F"/>
    <w:rsid w:val="00C95408"/>
    <w:rsid w:val="00C954C9"/>
    <w:rsid w:val="00C955E1"/>
    <w:rsid w:val="00C95745"/>
    <w:rsid w:val="00C95975"/>
    <w:rsid w:val="00C959C1"/>
    <w:rsid w:val="00C95AFB"/>
    <w:rsid w:val="00C95E5B"/>
    <w:rsid w:val="00C960C3"/>
    <w:rsid w:val="00C964CC"/>
    <w:rsid w:val="00C964E7"/>
    <w:rsid w:val="00C96504"/>
    <w:rsid w:val="00C9656F"/>
    <w:rsid w:val="00C96989"/>
    <w:rsid w:val="00C96C23"/>
    <w:rsid w:val="00C96D13"/>
    <w:rsid w:val="00C96E2F"/>
    <w:rsid w:val="00C96EA7"/>
    <w:rsid w:val="00C96F8B"/>
    <w:rsid w:val="00C972EF"/>
    <w:rsid w:val="00C973BB"/>
    <w:rsid w:val="00C974AD"/>
    <w:rsid w:val="00C979CA"/>
    <w:rsid w:val="00C97BB9"/>
    <w:rsid w:val="00C97E52"/>
    <w:rsid w:val="00C97F46"/>
    <w:rsid w:val="00CA012A"/>
    <w:rsid w:val="00CA025E"/>
    <w:rsid w:val="00CA0266"/>
    <w:rsid w:val="00CA02ED"/>
    <w:rsid w:val="00CA0725"/>
    <w:rsid w:val="00CA07B8"/>
    <w:rsid w:val="00CA083C"/>
    <w:rsid w:val="00CA0E4C"/>
    <w:rsid w:val="00CA0FD2"/>
    <w:rsid w:val="00CA1495"/>
    <w:rsid w:val="00CA1522"/>
    <w:rsid w:val="00CA16EB"/>
    <w:rsid w:val="00CA1A59"/>
    <w:rsid w:val="00CA1A84"/>
    <w:rsid w:val="00CA1B9E"/>
    <w:rsid w:val="00CA1E0E"/>
    <w:rsid w:val="00CA1E52"/>
    <w:rsid w:val="00CA2061"/>
    <w:rsid w:val="00CA20FC"/>
    <w:rsid w:val="00CA2106"/>
    <w:rsid w:val="00CA21C1"/>
    <w:rsid w:val="00CA221B"/>
    <w:rsid w:val="00CA26BD"/>
    <w:rsid w:val="00CA27DB"/>
    <w:rsid w:val="00CA2A15"/>
    <w:rsid w:val="00CA2A73"/>
    <w:rsid w:val="00CA2B5F"/>
    <w:rsid w:val="00CA2D02"/>
    <w:rsid w:val="00CA2F69"/>
    <w:rsid w:val="00CA3038"/>
    <w:rsid w:val="00CA304C"/>
    <w:rsid w:val="00CA3067"/>
    <w:rsid w:val="00CA3149"/>
    <w:rsid w:val="00CA392F"/>
    <w:rsid w:val="00CA39D7"/>
    <w:rsid w:val="00CA3BB4"/>
    <w:rsid w:val="00CA3C54"/>
    <w:rsid w:val="00CA40A4"/>
    <w:rsid w:val="00CA4189"/>
    <w:rsid w:val="00CA4339"/>
    <w:rsid w:val="00CA44DB"/>
    <w:rsid w:val="00CA4502"/>
    <w:rsid w:val="00CA45D8"/>
    <w:rsid w:val="00CA46D3"/>
    <w:rsid w:val="00CA47CE"/>
    <w:rsid w:val="00CA4816"/>
    <w:rsid w:val="00CA49B9"/>
    <w:rsid w:val="00CA4DDC"/>
    <w:rsid w:val="00CA4F2D"/>
    <w:rsid w:val="00CA50D8"/>
    <w:rsid w:val="00CA50E2"/>
    <w:rsid w:val="00CA524C"/>
    <w:rsid w:val="00CA54D7"/>
    <w:rsid w:val="00CA5526"/>
    <w:rsid w:val="00CA55D4"/>
    <w:rsid w:val="00CA55DA"/>
    <w:rsid w:val="00CA5781"/>
    <w:rsid w:val="00CA5839"/>
    <w:rsid w:val="00CA589B"/>
    <w:rsid w:val="00CA58BC"/>
    <w:rsid w:val="00CA59EC"/>
    <w:rsid w:val="00CA59EF"/>
    <w:rsid w:val="00CA5C0C"/>
    <w:rsid w:val="00CA5D83"/>
    <w:rsid w:val="00CA5FA0"/>
    <w:rsid w:val="00CA60D0"/>
    <w:rsid w:val="00CA60D7"/>
    <w:rsid w:val="00CA61CC"/>
    <w:rsid w:val="00CA64E1"/>
    <w:rsid w:val="00CA6A66"/>
    <w:rsid w:val="00CA6F62"/>
    <w:rsid w:val="00CA7004"/>
    <w:rsid w:val="00CA70F9"/>
    <w:rsid w:val="00CA72E6"/>
    <w:rsid w:val="00CA7A5B"/>
    <w:rsid w:val="00CA7D2C"/>
    <w:rsid w:val="00CB0026"/>
    <w:rsid w:val="00CB00FB"/>
    <w:rsid w:val="00CB0207"/>
    <w:rsid w:val="00CB0A0E"/>
    <w:rsid w:val="00CB0A54"/>
    <w:rsid w:val="00CB0F39"/>
    <w:rsid w:val="00CB110E"/>
    <w:rsid w:val="00CB12F4"/>
    <w:rsid w:val="00CB14B4"/>
    <w:rsid w:val="00CB15EF"/>
    <w:rsid w:val="00CB1699"/>
    <w:rsid w:val="00CB17B8"/>
    <w:rsid w:val="00CB17E9"/>
    <w:rsid w:val="00CB19F2"/>
    <w:rsid w:val="00CB1AB6"/>
    <w:rsid w:val="00CB1B01"/>
    <w:rsid w:val="00CB1C17"/>
    <w:rsid w:val="00CB1E9E"/>
    <w:rsid w:val="00CB1F95"/>
    <w:rsid w:val="00CB2115"/>
    <w:rsid w:val="00CB2620"/>
    <w:rsid w:val="00CB2643"/>
    <w:rsid w:val="00CB2A9B"/>
    <w:rsid w:val="00CB2B91"/>
    <w:rsid w:val="00CB2C35"/>
    <w:rsid w:val="00CB2C3B"/>
    <w:rsid w:val="00CB32D7"/>
    <w:rsid w:val="00CB331B"/>
    <w:rsid w:val="00CB3347"/>
    <w:rsid w:val="00CB34E7"/>
    <w:rsid w:val="00CB3509"/>
    <w:rsid w:val="00CB370C"/>
    <w:rsid w:val="00CB3AB1"/>
    <w:rsid w:val="00CB40A8"/>
    <w:rsid w:val="00CB410F"/>
    <w:rsid w:val="00CB4393"/>
    <w:rsid w:val="00CB441A"/>
    <w:rsid w:val="00CB44CB"/>
    <w:rsid w:val="00CB46A6"/>
    <w:rsid w:val="00CB4702"/>
    <w:rsid w:val="00CB4996"/>
    <w:rsid w:val="00CB4FC5"/>
    <w:rsid w:val="00CB5410"/>
    <w:rsid w:val="00CB5432"/>
    <w:rsid w:val="00CB5441"/>
    <w:rsid w:val="00CB5528"/>
    <w:rsid w:val="00CB56E1"/>
    <w:rsid w:val="00CB578E"/>
    <w:rsid w:val="00CB5D46"/>
    <w:rsid w:val="00CB5E20"/>
    <w:rsid w:val="00CB66C4"/>
    <w:rsid w:val="00CB6714"/>
    <w:rsid w:val="00CB6D61"/>
    <w:rsid w:val="00CB7239"/>
    <w:rsid w:val="00CB725C"/>
    <w:rsid w:val="00CB73A9"/>
    <w:rsid w:val="00CB73EE"/>
    <w:rsid w:val="00CB7716"/>
    <w:rsid w:val="00CB789B"/>
    <w:rsid w:val="00CB79BF"/>
    <w:rsid w:val="00CB7ADF"/>
    <w:rsid w:val="00CB7C50"/>
    <w:rsid w:val="00CB7DE7"/>
    <w:rsid w:val="00CB7DEA"/>
    <w:rsid w:val="00CB7F00"/>
    <w:rsid w:val="00CC0271"/>
    <w:rsid w:val="00CC036C"/>
    <w:rsid w:val="00CC03E6"/>
    <w:rsid w:val="00CC061F"/>
    <w:rsid w:val="00CC07F1"/>
    <w:rsid w:val="00CC0A2C"/>
    <w:rsid w:val="00CC0A54"/>
    <w:rsid w:val="00CC0AC3"/>
    <w:rsid w:val="00CC0BC0"/>
    <w:rsid w:val="00CC0C66"/>
    <w:rsid w:val="00CC0DE3"/>
    <w:rsid w:val="00CC0F57"/>
    <w:rsid w:val="00CC0FCF"/>
    <w:rsid w:val="00CC11C9"/>
    <w:rsid w:val="00CC12EB"/>
    <w:rsid w:val="00CC1486"/>
    <w:rsid w:val="00CC180A"/>
    <w:rsid w:val="00CC193A"/>
    <w:rsid w:val="00CC1A3D"/>
    <w:rsid w:val="00CC1B49"/>
    <w:rsid w:val="00CC1B57"/>
    <w:rsid w:val="00CC1BF2"/>
    <w:rsid w:val="00CC1D47"/>
    <w:rsid w:val="00CC1D4E"/>
    <w:rsid w:val="00CC1E38"/>
    <w:rsid w:val="00CC1E9B"/>
    <w:rsid w:val="00CC1EEA"/>
    <w:rsid w:val="00CC2016"/>
    <w:rsid w:val="00CC20F3"/>
    <w:rsid w:val="00CC214A"/>
    <w:rsid w:val="00CC234E"/>
    <w:rsid w:val="00CC23F3"/>
    <w:rsid w:val="00CC2768"/>
    <w:rsid w:val="00CC2799"/>
    <w:rsid w:val="00CC2835"/>
    <w:rsid w:val="00CC292E"/>
    <w:rsid w:val="00CC29A6"/>
    <w:rsid w:val="00CC2B5E"/>
    <w:rsid w:val="00CC2BD5"/>
    <w:rsid w:val="00CC322B"/>
    <w:rsid w:val="00CC32C3"/>
    <w:rsid w:val="00CC3494"/>
    <w:rsid w:val="00CC3612"/>
    <w:rsid w:val="00CC3CE9"/>
    <w:rsid w:val="00CC3EF7"/>
    <w:rsid w:val="00CC4098"/>
    <w:rsid w:val="00CC4147"/>
    <w:rsid w:val="00CC416C"/>
    <w:rsid w:val="00CC48F9"/>
    <w:rsid w:val="00CC4B57"/>
    <w:rsid w:val="00CC4D45"/>
    <w:rsid w:val="00CC4ED7"/>
    <w:rsid w:val="00CC5093"/>
    <w:rsid w:val="00CC532F"/>
    <w:rsid w:val="00CC53EF"/>
    <w:rsid w:val="00CC5441"/>
    <w:rsid w:val="00CC5626"/>
    <w:rsid w:val="00CC5755"/>
    <w:rsid w:val="00CC5B1D"/>
    <w:rsid w:val="00CC6157"/>
    <w:rsid w:val="00CC63FE"/>
    <w:rsid w:val="00CC64F6"/>
    <w:rsid w:val="00CC681A"/>
    <w:rsid w:val="00CC68EC"/>
    <w:rsid w:val="00CC6AE2"/>
    <w:rsid w:val="00CC6BD2"/>
    <w:rsid w:val="00CC6C4E"/>
    <w:rsid w:val="00CC6C83"/>
    <w:rsid w:val="00CC6F59"/>
    <w:rsid w:val="00CC702B"/>
    <w:rsid w:val="00CC7337"/>
    <w:rsid w:val="00CC75B8"/>
    <w:rsid w:val="00CC77C2"/>
    <w:rsid w:val="00CC7C6D"/>
    <w:rsid w:val="00CC7D42"/>
    <w:rsid w:val="00CC7DD4"/>
    <w:rsid w:val="00CC7FBB"/>
    <w:rsid w:val="00CD000C"/>
    <w:rsid w:val="00CD0045"/>
    <w:rsid w:val="00CD071A"/>
    <w:rsid w:val="00CD0838"/>
    <w:rsid w:val="00CD0A47"/>
    <w:rsid w:val="00CD0B6F"/>
    <w:rsid w:val="00CD0C22"/>
    <w:rsid w:val="00CD0D66"/>
    <w:rsid w:val="00CD1158"/>
    <w:rsid w:val="00CD12E4"/>
    <w:rsid w:val="00CD184D"/>
    <w:rsid w:val="00CD1AA6"/>
    <w:rsid w:val="00CD1CD3"/>
    <w:rsid w:val="00CD1DDA"/>
    <w:rsid w:val="00CD1FD4"/>
    <w:rsid w:val="00CD212D"/>
    <w:rsid w:val="00CD21C8"/>
    <w:rsid w:val="00CD2232"/>
    <w:rsid w:val="00CD260C"/>
    <w:rsid w:val="00CD283D"/>
    <w:rsid w:val="00CD2B68"/>
    <w:rsid w:val="00CD2E34"/>
    <w:rsid w:val="00CD2EB4"/>
    <w:rsid w:val="00CD314E"/>
    <w:rsid w:val="00CD3407"/>
    <w:rsid w:val="00CD34EE"/>
    <w:rsid w:val="00CD3584"/>
    <w:rsid w:val="00CD3700"/>
    <w:rsid w:val="00CD3789"/>
    <w:rsid w:val="00CD3924"/>
    <w:rsid w:val="00CD3989"/>
    <w:rsid w:val="00CD3AA2"/>
    <w:rsid w:val="00CD3BFF"/>
    <w:rsid w:val="00CD3C3F"/>
    <w:rsid w:val="00CD3C63"/>
    <w:rsid w:val="00CD409D"/>
    <w:rsid w:val="00CD4378"/>
    <w:rsid w:val="00CD43EF"/>
    <w:rsid w:val="00CD43FF"/>
    <w:rsid w:val="00CD4964"/>
    <w:rsid w:val="00CD4C22"/>
    <w:rsid w:val="00CD4C5B"/>
    <w:rsid w:val="00CD4CC4"/>
    <w:rsid w:val="00CD4F9F"/>
    <w:rsid w:val="00CD50BF"/>
    <w:rsid w:val="00CD50CC"/>
    <w:rsid w:val="00CD5AD3"/>
    <w:rsid w:val="00CD5D31"/>
    <w:rsid w:val="00CD5E58"/>
    <w:rsid w:val="00CD5FCC"/>
    <w:rsid w:val="00CD6030"/>
    <w:rsid w:val="00CD6075"/>
    <w:rsid w:val="00CD658A"/>
    <w:rsid w:val="00CD6CF6"/>
    <w:rsid w:val="00CD7018"/>
    <w:rsid w:val="00CD709D"/>
    <w:rsid w:val="00CD71B3"/>
    <w:rsid w:val="00CD724C"/>
    <w:rsid w:val="00CD77B2"/>
    <w:rsid w:val="00CD7BBB"/>
    <w:rsid w:val="00CD7E62"/>
    <w:rsid w:val="00CD7ED1"/>
    <w:rsid w:val="00CE027D"/>
    <w:rsid w:val="00CE04AD"/>
    <w:rsid w:val="00CE04E2"/>
    <w:rsid w:val="00CE04FF"/>
    <w:rsid w:val="00CE0609"/>
    <w:rsid w:val="00CE06B5"/>
    <w:rsid w:val="00CE081E"/>
    <w:rsid w:val="00CE08CD"/>
    <w:rsid w:val="00CE0C8B"/>
    <w:rsid w:val="00CE0D62"/>
    <w:rsid w:val="00CE0FC3"/>
    <w:rsid w:val="00CE1331"/>
    <w:rsid w:val="00CE159C"/>
    <w:rsid w:val="00CE161C"/>
    <w:rsid w:val="00CE169F"/>
    <w:rsid w:val="00CE1785"/>
    <w:rsid w:val="00CE1802"/>
    <w:rsid w:val="00CE1F5F"/>
    <w:rsid w:val="00CE1FDD"/>
    <w:rsid w:val="00CE2043"/>
    <w:rsid w:val="00CE2079"/>
    <w:rsid w:val="00CE2283"/>
    <w:rsid w:val="00CE2B5F"/>
    <w:rsid w:val="00CE2B88"/>
    <w:rsid w:val="00CE2C42"/>
    <w:rsid w:val="00CE2C5C"/>
    <w:rsid w:val="00CE2E80"/>
    <w:rsid w:val="00CE2E89"/>
    <w:rsid w:val="00CE2EA2"/>
    <w:rsid w:val="00CE33FC"/>
    <w:rsid w:val="00CE35C6"/>
    <w:rsid w:val="00CE35E2"/>
    <w:rsid w:val="00CE3603"/>
    <w:rsid w:val="00CE3884"/>
    <w:rsid w:val="00CE3A32"/>
    <w:rsid w:val="00CE3F39"/>
    <w:rsid w:val="00CE4050"/>
    <w:rsid w:val="00CE4187"/>
    <w:rsid w:val="00CE438B"/>
    <w:rsid w:val="00CE4402"/>
    <w:rsid w:val="00CE4458"/>
    <w:rsid w:val="00CE4522"/>
    <w:rsid w:val="00CE48B7"/>
    <w:rsid w:val="00CE499C"/>
    <w:rsid w:val="00CE4AA5"/>
    <w:rsid w:val="00CE4BF6"/>
    <w:rsid w:val="00CE4C7A"/>
    <w:rsid w:val="00CE4D3C"/>
    <w:rsid w:val="00CE4DF5"/>
    <w:rsid w:val="00CE4EE8"/>
    <w:rsid w:val="00CE5295"/>
    <w:rsid w:val="00CE5551"/>
    <w:rsid w:val="00CE55E4"/>
    <w:rsid w:val="00CE56D6"/>
    <w:rsid w:val="00CE5728"/>
    <w:rsid w:val="00CE59D8"/>
    <w:rsid w:val="00CE5A76"/>
    <w:rsid w:val="00CE5B7D"/>
    <w:rsid w:val="00CE5D2D"/>
    <w:rsid w:val="00CE5FC9"/>
    <w:rsid w:val="00CE61E2"/>
    <w:rsid w:val="00CE6237"/>
    <w:rsid w:val="00CE62AE"/>
    <w:rsid w:val="00CE6521"/>
    <w:rsid w:val="00CE65A3"/>
    <w:rsid w:val="00CE6961"/>
    <w:rsid w:val="00CE699B"/>
    <w:rsid w:val="00CE6F07"/>
    <w:rsid w:val="00CE70EF"/>
    <w:rsid w:val="00CE7108"/>
    <w:rsid w:val="00CE72D7"/>
    <w:rsid w:val="00CE7313"/>
    <w:rsid w:val="00CE7355"/>
    <w:rsid w:val="00CE7534"/>
    <w:rsid w:val="00CE75C2"/>
    <w:rsid w:val="00CE779E"/>
    <w:rsid w:val="00CE796E"/>
    <w:rsid w:val="00CE7A74"/>
    <w:rsid w:val="00CE7D05"/>
    <w:rsid w:val="00CE7E8F"/>
    <w:rsid w:val="00CE7EA0"/>
    <w:rsid w:val="00CF0093"/>
    <w:rsid w:val="00CF03EF"/>
    <w:rsid w:val="00CF03F1"/>
    <w:rsid w:val="00CF05D4"/>
    <w:rsid w:val="00CF0705"/>
    <w:rsid w:val="00CF072A"/>
    <w:rsid w:val="00CF095B"/>
    <w:rsid w:val="00CF0982"/>
    <w:rsid w:val="00CF0B41"/>
    <w:rsid w:val="00CF0B5D"/>
    <w:rsid w:val="00CF0C18"/>
    <w:rsid w:val="00CF0F0B"/>
    <w:rsid w:val="00CF12F2"/>
    <w:rsid w:val="00CF1468"/>
    <w:rsid w:val="00CF14A5"/>
    <w:rsid w:val="00CF1A74"/>
    <w:rsid w:val="00CF1B40"/>
    <w:rsid w:val="00CF218D"/>
    <w:rsid w:val="00CF21A8"/>
    <w:rsid w:val="00CF21CF"/>
    <w:rsid w:val="00CF24A5"/>
    <w:rsid w:val="00CF250C"/>
    <w:rsid w:val="00CF254C"/>
    <w:rsid w:val="00CF2605"/>
    <w:rsid w:val="00CF2620"/>
    <w:rsid w:val="00CF279A"/>
    <w:rsid w:val="00CF29CD"/>
    <w:rsid w:val="00CF2C11"/>
    <w:rsid w:val="00CF2D14"/>
    <w:rsid w:val="00CF2E72"/>
    <w:rsid w:val="00CF2EF5"/>
    <w:rsid w:val="00CF31FB"/>
    <w:rsid w:val="00CF32CA"/>
    <w:rsid w:val="00CF3684"/>
    <w:rsid w:val="00CF3766"/>
    <w:rsid w:val="00CF3BFA"/>
    <w:rsid w:val="00CF3CD2"/>
    <w:rsid w:val="00CF3D38"/>
    <w:rsid w:val="00CF3D87"/>
    <w:rsid w:val="00CF3E0C"/>
    <w:rsid w:val="00CF3E25"/>
    <w:rsid w:val="00CF3FC4"/>
    <w:rsid w:val="00CF3FFC"/>
    <w:rsid w:val="00CF40AD"/>
    <w:rsid w:val="00CF4284"/>
    <w:rsid w:val="00CF4A61"/>
    <w:rsid w:val="00CF4C0A"/>
    <w:rsid w:val="00CF4E18"/>
    <w:rsid w:val="00CF4EDA"/>
    <w:rsid w:val="00CF5290"/>
    <w:rsid w:val="00CF5312"/>
    <w:rsid w:val="00CF558D"/>
    <w:rsid w:val="00CF5977"/>
    <w:rsid w:val="00CF5BCE"/>
    <w:rsid w:val="00CF5D25"/>
    <w:rsid w:val="00CF5F2E"/>
    <w:rsid w:val="00CF6028"/>
    <w:rsid w:val="00CF6041"/>
    <w:rsid w:val="00CF60E8"/>
    <w:rsid w:val="00CF64BF"/>
    <w:rsid w:val="00CF6598"/>
    <w:rsid w:val="00CF68A5"/>
    <w:rsid w:val="00CF68D6"/>
    <w:rsid w:val="00CF6DB3"/>
    <w:rsid w:val="00CF6EE3"/>
    <w:rsid w:val="00CF700F"/>
    <w:rsid w:val="00CF707E"/>
    <w:rsid w:val="00CF70E3"/>
    <w:rsid w:val="00CF7136"/>
    <w:rsid w:val="00CF71DD"/>
    <w:rsid w:val="00CF7262"/>
    <w:rsid w:val="00CF77EC"/>
    <w:rsid w:val="00CF7957"/>
    <w:rsid w:val="00CF7AA6"/>
    <w:rsid w:val="00CF7ACA"/>
    <w:rsid w:val="00CF7E2C"/>
    <w:rsid w:val="00D001D1"/>
    <w:rsid w:val="00D002ED"/>
    <w:rsid w:val="00D00535"/>
    <w:rsid w:val="00D005C9"/>
    <w:rsid w:val="00D0064A"/>
    <w:rsid w:val="00D006D3"/>
    <w:rsid w:val="00D0087D"/>
    <w:rsid w:val="00D00E94"/>
    <w:rsid w:val="00D0101E"/>
    <w:rsid w:val="00D0107C"/>
    <w:rsid w:val="00D01528"/>
    <w:rsid w:val="00D01962"/>
    <w:rsid w:val="00D019D3"/>
    <w:rsid w:val="00D01DA5"/>
    <w:rsid w:val="00D01F3D"/>
    <w:rsid w:val="00D0206A"/>
    <w:rsid w:val="00D02072"/>
    <w:rsid w:val="00D021A2"/>
    <w:rsid w:val="00D02397"/>
    <w:rsid w:val="00D02436"/>
    <w:rsid w:val="00D024C8"/>
    <w:rsid w:val="00D0259A"/>
    <w:rsid w:val="00D025D1"/>
    <w:rsid w:val="00D02B05"/>
    <w:rsid w:val="00D02E35"/>
    <w:rsid w:val="00D030D0"/>
    <w:rsid w:val="00D0318A"/>
    <w:rsid w:val="00D031B2"/>
    <w:rsid w:val="00D033D3"/>
    <w:rsid w:val="00D033F9"/>
    <w:rsid w:val="00D03415"/>
    <w:rsid w:val="00D0343B"/>
    <w:rsid w:val="00D03509"/>
    <w:rsid w:val="00D03636"/>
    <w:rsid w:val="00D03BF9"/>
    <w:rsid w:val="00D03C00"/>
    <w:rsid w:val="00D03C57"/>
    <w:rsid w:val="00D03C91"/>
    <w:rsid w:val="00D03EBB"/>
    <w:rsid w:val="00D03F10"/>
    <w:rsid w:val="00D04158"/>
    <w:rsid w:val="00D043D6"/>
    <w:rsid w:val="00D04436"/>
    <w:rsid w:val="00D048BC"/>
    <w:rsid w:val="00D04BAB"/>
    <w:rsid w:val="00D04C1B"/>
    <w:rsid w:val="00D04D7C"/>
    <w:rsid w:val="00D05079"/>
    <w:rsid w:val="00D0507F"/>
    <w:rsid w:val="00D0553F"/>
    <w:rsid w:val="00D05608"/>
    <w:rsid w:val="00D05719"/>
    <w:rsid w:val="00D057CC"/>
    <w:rsid w:val="00D058EE"/>
    <w:rsid w:val="00D05911"/>
    <w:rsid w:val="00D05A8A"/>
    <w:rsid w:val="00D05AE8"/>
    <w:rsid w:val="00D05D4E"/>
    <w:rsid w:val="00D060BC"/>
    <w:rsid w:val="00D0611C"/>
    <w:rsid w:val="00D06687"/>
    <w:rsid w:val="00D06691"/>
    <w:rsid w:val="00D066E3"/>
    <w:rsid w:val="00D06A36"/>
    <w:rsid w:val="00D06B69"/>
    <w:rsid w:val="00D06C13"/>
    <w:rsid w:val="00D06D55"/>
    <w:rsid w:val="00D071D8"/>
    <w:rsid w:val="00D07337"/>
    <w:rsid w:val="00D079A7"/>
    <w:rsid w:val="00D07D54"/>
    <w:rsid w:val="00D07E16"/>
    <w:rsid w:val="00D10012"/>
    <w:rsid w:val="00D1017A"/>
    <w:rsid w:val="00D102B2"/>
    <w:rsid w:val="00D10316"/>
    <w:rsid w:val="00D104D3"/>
    <w:rsid w:val="00D10584"/>
    <w:rsid w:val="00D105F9"/>
    <w:rsid w:val="00D10780"/>
    <w:rsid w:val="00D1082C"/>
    <w:rsid w:val="00D110C8"/>
    <w:rsid w:val="00D11345"/>
    <w:rsid w:val="00D117A7"/>
    <w:rsid w:val="00D117E9"/>
    <w:rsid w:val="00D11C30"/>
    <w:rsid w:val="00D11D35"/>
    <w:rsid w:val="00D11D4B"/>
    <w:rsid w:val="00D11DBF"/>
    <w:rsid w:val="00D11E83"/>
    <w:rsid w:val="00D12048"/>
    <w:rsid w:val="00D1212F"/>
    <w:rsid w:val="00D12323"/>
    <w:rsid w:val="00D12809"/>
    <w:rsid w:val="00D128A4"/>
    <w:rsid w:val="00D128F4"/>
    <w:rsid w:val="00D12BE9"/>
    <w:rsid w:val="00D12DDE"/>
    <w:rsid w:val="00D12DFD"/>
    <w:rsid w:val="00D12F65"/>
    <w:rsid w:val="00D131CE"/>
    <w:rsid w:val="00D131E6"/>
    <w:rsid w:val="00D132B1"/>
    <w:rsid w:val="00D132F4"/>
    <w:rsid w:val="00D135EF"/>
    <w:rsid w:val="00D13AB8"/>
    <w:rsid w:val="00D13B35"/>
    <w:rsid w:val="00D13E23"/>
    <w:rsid w:val="00D14501"/>
    <w:rsid w:val="00D14585"/>
    <w:rsid w:val="00D1458D"/>
    <w:rsid w:val="00D14619"/>
    <w:rsid w:val="00D14722"/>
    <w:rsid w:val="00D147BF"/>
    <w:rsid w:val="00D1493C"/>
    <w:rsid w:val="00D14BDE"/>
    <w:rsid w:val="00D14CAC"/>
    <w:rsid w:val="00D14D29"/>
    <w:rsid w:val="00D14DA3"/>
    <w:rsid w:val="00D15540"/>
    <w:rsid w:val="00D155FF"/>
    <w:rsid w:val="00D156A4"/>
    <w:rsid w:val="00D158B3"/>
    <w:rsid w:val="00D159E6"/>
    <w:rsid w:val="00D15E8A"/>
    <w:rsid w:val="00D15F2C"/>
    <w:rsid w:val="00D15F6A"/>
    <w:rsid w:val="00D16102"/>
    <w:rsid w:val="00D16160"/>
    <w:rsid w:val="00D16275"/>
    <w:rsid w:val="00D16359"/>
    <w:rsid w:val="00D16655"/>
    <w:rsid w:val="00D1679A"/>
    <w:rsid w:val="00D168F3"/>
    <w:rsid w:val="00D16A96"/>
    <w:rsid w:val="00D16C02"/>
    <w:rsid w:val="00D16DFC"/>
    <w:rsid w:val="00D16E07"/>
    <w:rsid w:val="00D1714F"/>
    <w:rsid w:val="00D17255"/>
    <w:rsid w:val="00D1730D"/>
    <w:rsid w:val="00D17551"/>
    <w:rsid w:val="00D17848"/>
    <w:rsid w:val="00D17BC5"/>
    <w:rsid w:val="00D17C7D"/>
    <w:rsid w:val="00D17D2A"/>
    <w:rsid w:val="00D2000E"/>
    <w:rsid w:val="00D2001A"/>
    <w:rsid w:val="00D20170"/>
    <w:rsid w:val="00D204C9"/>
    <w:rsid w:val="00D205A1"/>
    <w:rsid w:val="00D20A96"/>
    <w:rsid w:val="00D20D42"/>
    <w:rsid w:val="00D21188"/>
    <w:rsid w:val="00D213F9"/>
    <w:rsid w:val="00D2156C"/>
    <w:rsid w:val="00D21659"/>
    <w:rsid w:val="00D21669"/>
    <w:rsid w:val="00D21700"/>
    <w:rsid w:val="00D217CC"/>
    <w:rsid w:val="00D21948"/>
    <w:rsid w:val="00D219AB"/>
    <w:rsid w:val="00D21CD3"/>
    <w:rsid w:val="00D2208F"/>
    <w:rsid w:val="00D22253"/>
    <w:rsid w:val="00D2271E"/>
    <w:rsid w:val="00D22967"/>
    <w:rsid w:val="00D22B36"/>
    <w:rsid w:val="00D22BDA"/>
    <w:rsid w:val="00D22EFE"/>
    <w:rsid w:val="00D22FAE"/>
    <w:rsid w:val="00D22FE3"/>
    <w:rsid w:val="00D2352A"/>
    <w:rsid w:val="00D2368A"/>
    <w:rsid w:val="00D236DF"/>
    <w:rsid w:val="00D237A7"/>
    <w:rsid w:val="00D239B0"/>
    <w:rsid w:val="00D23AC3"/>
    <w:rsid w:val="00D23C01"/>
    <w:rsid w:val="00D23E20"/>
    <w:rsid w:val="00D23F96"/>
    <w:rsid w:val="00D2417D"/>
    <w:rsid w:val="00D24483"/>
    <w:rsid w:val="00D2460F"/>
    <w:rsid w:val="00D24AD6"/>
    <w:rsid w:val="00D24AE9"/>
    <w:rsid w:val="00D24CC1"/>
    <w:rsid w:val="00D24D42"/>
    <w:rsid w:val="00D24F26"/>
    <w:rsid w:val="00D24FC7"/>
    <w:rsid w:val="00D2507F"/>
    <w:rsid w:val="00D250A4"/>
    <w:rsid w:val="00D25362"/>
    <w:rsid w:val="00D2556C"/>
    <w:rsid w:val="00D256C3"/>
    <w:rsid w:val="00D259F9"/>
    <w:rsid w:val="00D25E63"/>
    <w:rsid w:val="00D260E5"/>
    <w:rsid w:val="00D2619F"/>
    <w:rsid w:val="00D262DE"/>
    <w:rsid w:val="00D2658E"/>
    <w:rsid w:val="00D265E4"/>
    <w:rsid w:val="00D2683A"/>
    <w:rsid w:val="00D26B84"/>
    <w:rsid w:val="00D26D5B"/>
    <w:rsid w:val="00D26D91"/>
    <w:rsid w:val="00D2708E"/>
    <w:rsid w:val="00D270F2"/>
    <w:rsid w:val="00D27186"/>
    <w:rsid w:val="00D2719D"/>
    <w:rsid w:val="00D277DB"/>
    <w:rsid w:val="00D278A3"/>
    <w:rsid w:val="00D27917"/>
    <w:rsid w:val="00D27E66"/>
    <w:rsid w:val="00D3002A"/>
    <w:rsid w:val="00D3019E"/>
    <w:rsid w:val="00D301E0"/>
    <w:rsid w:val="00D3022C"/>
    <w:rsid w:val="00D3036C"/>
    <w:rsid w:val="00D303FC"/>
    <w:rsid w:val="00D30448"/>
    <w:rsid w:val="00D30617"/>
    <w:rsid w:val="00D3065C"/>
    <w:rsid w:val="00D306BD"/>
    <w:rsid w:val="00D306E2"/>
    <w:rsid w:val="00D30826"/>
    <w:rsid w:val="00D30C65"/>
    <w:rsid w:val="00D30CBC"/>
    <w:rsid w:val="00D30EB4"/>
    <w:rsid w:val="00D31083"/>
    <w:rsid w:val="00D310A4"/>
    <w:rsid w:val="00D310B4"/>
    <w:rsid w:val="00D310FC"/>
    <w:rsid w:val="00D3121F"/>
    <w:rsid w:val="00D3126E"/>
    <w:rsid w:val="00D31340"/>
    <w:rsid w:val="00D31674"/>
    <w:rsid w:val="00D3186C"/>
    <w:rsid w:val="00D319FB"/>
    <w:rsid w:val="00D31AC4"/>
    <w:rsid w:val="00D31C97"/>
    <w:rsid w:val="00D320DF"/>
    <w:rsid w:val="00D32397"/>
    <w:rsid w:val="00D32478"/>
    <w:rsid w:val="00D32483"/>
    <w:rsid w:val="00D3252D"/>
    <w:rsid w:val="00D325D8"/>
    <w:rsid w:val="00D32668"/>
    <w:rsid w:val="00D326D9"/>
    <w:rsid w:val="00D32730"/>
    <w:rsid w:val="00D32EF0"/>
    <w:rsid w:val="00D331DC"/>
    <w:rsid w:val="00D33319"/>
    <w:rsid w:val="00D333FE"/>
    <w:rsid w:val="00D33532"/>
    <w:rsid w:val="00D336A0"/>
    <w:rsid w:val="00D3376F"/>
    <w:rsid w:val="00D33828"/>
    <w:rsid w:val="00D3399F"/>
    <w:rsid w:val="00D33A83"/>
    <w:rsid w:val="00D33A98"/>
    <w:rsid w:val="00D33D0F"/>
    <w:rsid w:val="00D33D2A"/>
    <w:rsid w:val="00D33DFF"/>
    <w:rsid w:val="00D33E6F"/>
    <w:rsid w:val="00D33E7F"/>
    <w:rsid w:val="00D33ED1"/>
    <w:rsid w:val="00D3404C"/>
    <w:rsid w:val="00D344C4"/>
    <w:rsid w:val="00D34527"/>
    <w:rsid w:val="00D34973"/>
    <w:rsid w:val="00D34A6B"/>
    <w:rsid w:val="00D34BA2"/>
    <w:rsid w:val="00D34EA6"/>
    <w:rsid w:val="00D350D6"/>
    <w:rsid w:val="00D35191"/>
    <w:rsid w:val="00D35423"/>
    <w:rsid w:val="00D354EB"/>
    <w:rsid w:val="00D3561F"/>
    <w:rsid w:val="00D35A6A"/>
    <w:rsid w:val="00D35A70"/>
    <w:rsid w:val="00D35D8F"/>
    <w:rsid w:val="00D35DE4"/>
    <w:rsid w:val="00D35F15"/>
    <w:rsid w:val="00D361B1"/>
    <w:rsid w:val="00D362E0"/>
    <w:rsid w:val="00D366AD"/>
    <w:rsid w:val="00D366E6"/>
    <w:rsid w:val="00D36706"/>
    <w:rsid w:val="00D3675A"/>
    <w:rsid w:val="00D36CBD"/>
    <w:rsid w:val="00D36CD8"/>
    <w:rsid w:val="00D36D35"/>
    <w:rsid w:val="00D36DD3"/>
    <w:rsid w:val="00D36DDE"/>
    <w:rsid w:val="00D3742B"/>
    <w:rsid w:val="00D377C4"/>
    <w:rsid w:val="00D378B1"/>
    <w:rsid w:val="00D3795C"/>
    <w:rsid w:val="00D37985"/>
    <w:rsid w:val="00D37BD3"/>
    <w:rsid w:val="00D37BDA"/>
    <w:rsid w:val="00D37C3E"/>
    <w:rsid w:val="00D37D2A"/>
    <w:rsid w:val="00D37D7C"/>
    <w:rsid w:val="00D37F19"/>
    <w:rsid w:val="00D40371"/>
    <w:rsid w:val="00D4059A"/>
    <w:rsid w:val="00D407A9"/>
    <w:rsid w:val="00D408C2"/>
    <w:rsid w:val="00D408D2"/>
    <w:rsid w:val="00D40FC2"/>
    <w:rsid w:val="00D40FF3"/>
    <w:rsid w:val="00D411AA"/>
    <w:rsid w:val="00D41260"/>
    <w:rsid w:val="00D412F0"/>
    <w:rsid w:val="00D4152C"/>
    <w:rsid w:val="00D41635"/>
    <w:rsid w:val="00D41680"/>
    <w:rsid w:val="00D417B6"/>
    <w:rsid w:val="00D418CA"/>
    <w:rsid w:val="00D41A57"/>
    <w:rsid w:val="00D41C1C"/>
    <w:rsid w:val="00D41C21"/>
    <w:rsid w:val="00D41CD3"/>
    <w:rsid w:val="00D41FE0"/>
    <w:rsid w:val="00D42022"/>
    <w:rsid w:val="00D42342"/>
    <w:rsid w:val="00D425C4"/>
    <w:rsid w:val="00D426A9"/>
    <w:rsid w:val="00D426F1"/>
    <w:rsid w:val="00D42731"/>
    <w:rsid w:val="00D427E2"/>
    <w:rsid w:val="00D42855"/>
    <w:rsid w:val="00D42C90"/>
    <w:rsid w:val="00D43523"/>
    <w:rsid w:val="00D43564"/>
    <w:rsid w:val="00D43709"/>
    <w:rsid w:val="00D43777"/>
    <w:rsid w:val="00D43CA8"/>
    <w:rsid w:val="00D43EAB"/>
    <w:rsid w:val="00D43EE6"/>
    <w:rsid w:val="00D43F08"/>
    <w:rsid w:val="00D43F6B"/>
    <w:rsid w:val="00D440F7"/>
    <w:rsid w:val="00D441E9"/>
    <w:rsid w:val="00D443A1"/>
    <w:rsid w:val="00D447C5"/>
    <w:rsid w:val="00D4489A"/>
    <w:rsid w:val="00D448A4"/>
    <w:rsid w:val="00D44AC6"/>
    <w:rsid w:val="00D44C5A"/>
    <w:rsid w:val="00D44FB4"/>
    <w:rsid w:val="00D45001"/>
    <w:rsid w:val="00D45051"/>
    <w:rsid w:val="00D45086"/>
    <w:rsid w:val="00D454B9"/>
    <w:rsid w:val="00D456E5"/>
    <w:rsid w:val="00D4570E"/>
    <w:rsid w:val="00D45809"/>
    <w:rsid w:val="00D45D43"/>
    <w:rsid w:val="00D45EA4"/>
    <w:rsid w:val="00D45FA6"/>
    <w:rsid w:val="00D4600D"/>
    <w:rsid w:val="00D460AD"/>
    <w:rsid w:val="00D460C2"/>
    <w:rsid w:val="00D463AF"/>
    <w:rsid w:val="00D463C8"/>
    <w:rsid w:val="00D4643E"/>
    <w:rsid w:val="00D4666E"/>
    <w:rsid w:val="00D466D4"/>
    <w:rsid w:val="00D467BF"/>
    <w:rsid w:val="00D46BD7"/>
    <w:rsid w:val="00D47AB0"/>
    <w:rsid w:val="00D47C0D"/>
    <w:rsid w:val="00D47C27"/>
    <w:rsid w:val="00D50035"/>
    <w:rsid w:val="00D5009D"/>
    <w:rsid w:val="00D50236"/>
    <w:rsid w:val="00D502ED"/>
    <w:rsid w:val="00D506D7"/>
    <w:rsid w:val="00D50757"/>
    <w:rsid w:val="00D50A85"/>
    <w:rsid w:val="00D50C1B"/>
    <w:rsid w:val="00D50DD3"/>
    <w:rsid w:val="00D50E21"/>
    <w:rsid w:val="00D50E34"/>
    <w:rsid w:val="00D50FB0"/>
    <w:rsid w:val="00D51307"/>
    <w:rsid w:val="00D513C6"/>
    <w:rsid w:val="00D51467"/>
    <w:rsid w:val="00D514B7"/>
    <w:rsid w:val="00D5156F"/>
    <w:rsid w:val="00D51658"/>
    <w:rsid w:val="00D51932"/>
    <w:rsid w:val="00D51AD4"/>
    <w:rsid w:val="00D51C9C"/>
    <w:rsid w:val="00D51D69"/>
    <w:rsid w:val="00D51F33"/>
    <w:rsid w:val="00D51F43"/>
    <w:rsid w:val="00D521C2"/>
    <w:rsid w:val="00D523DD"/>
    <w:rsid w:val="00D5257B"/>
    <w:rsid w:val="00D527F0"/>
    <w:rsid w:val="00D52894"/>
    <w:rsid w:val="00D52A22"/>
    <w:rsid w:val="00D52B5C"/>
    <w:rsid w:val="00D52E28"/>
    <w:rsid w:val="00D52F13"/>
    <w:rsid w:val="00D532DF"/>
    <w:rsid w:val="00D53369"/>
    <w:rsid w:val="00D53456"/>
    <w:rsid w:val="00D538B5"/>
    <w:rsid w:val="00D538C8"/>
    <w:rsid w:val="00D53CA5"/>
    <w:rsid w:val="00D53D93"/>
    <w:rsid w:val="00D53E80"/>
    <w:rsid w:val="00D53FB7"/>
    <w:rsid w:val="00D5416E"/>
    <w:rsid w:val="00D545DC"/>
    <w:rsid w:val="00D54644"/>
    <w:rsid w:val="00D5468E"/>
    <w:rsid w:val="00D546B9"/>
    <w:rsid w:val="00D546EF"/>
    <w:rsid w:val="00D54929"/>
    <w:rsid w:val="00D54AC6"/>
    <w:rsid w:val="00D54B54"/>
    <w:rsid w:val="00D54FA4"/>
    <w:rsid w:val="00D55774"/>
    <w:rsid w:val="00D5578B"/>
    <w:rsid w:val="00D55AAE"/>
    <w:rsid w:val="00D55AF8"/>
    <w:rsid w:val="00D55BEA"/>
    <w:rsid w:val="00D55C7D"/>
    <w:rsid w:val="00D55CB7"/>
    <w:rsid w:val="00D5617D"/>
    <w:rsid w:val="00D56864"/>
    <w:rsid w:val="00D568B6"/>
    <w:rsid w:val="00D5692F"/>
    <w:rsid w:val="00D56B14"/>
    <w:rsid w:val="00D56D6F"/>
    <w:rsid w:val="00D56E7B"/>
    <w:rsid w:val="00D5702E"/>
    <w:rsid w:val="00D57231"/>
    <w:rsid w:val="00D57399"/>
    <w:rsid w:val="00D573DA"/>
    <w:rsid w:val="00D5740E"/>
    <w:rsid w:val="00D574D5"/>
    <w:rsid w:val="00D57688"/>
    <w:rsid w:val="00D576E4"/>
    <w:rsid w:val="00D57747"/>
    <w:rsid w:val="00D577B4"/>
    <w:rsid w:val="00D57857"/>
    <w:rsid w:val="00D57A9B"/>
    <w:rsid w:val="00D57BC4"/>
    <w:rsid w:val="00D57F85"/>
    <w:rsid w:val="00D60003"/>
    <w:rsid w:val="00D60057"/>
    <w:rsid w:val="00D6014D"/>
    <w:rsid w:val="00D60183"/>
    <w:rsid w:val="00D603AF"/>
    <w:rsid w:val="00D60B0E"/>
    <w:rsid w:val="00D60D5E"/>
    <w:rsid w:val="00D60D75"/>
    <w:rsid w:val="00D60F06"/>
    <w:rsid w:val="00D61376"/>
    <w:rsid w:val="00D6157F"/>
    <w:rsid w:val="00D615B5"/>
    <w:rsid w:val="00D61968"/>
    <w:rsid w:val="00D61969"/>
    <w:rsid w:val="00D61A87"/>
    <w:rsid w:val="00D61B46"/>
    <w:rsid w:val="00D624BD"/>
    <w:rsid w:val="00D625D5"/>
    <w:rsid w:val="00D625F2"/>
    <w:rsid w:val="00D626F6"/>
    <w:rsid w:val="00D62A01"/>
    <w:rsid w:val="00D62C70"/>
    <w:rsid w:val="00D62CDB"/>
    <w:rsid w:val="00D62CE6"/>
    <w:rsid w:val="00D62D57"/>
    <w:rsid w:val="00D62E3B"/>
    <w:rsid w:val="00D62E71"/>
    <w:rsid w:val="00D631B8"/>
    <w:rsid w:val="00D6327A"/>
    <w:rsid w:val="00D632BC"/>
    <w:rsid w:val="00D6338E"/>
    <w:rsid w:val="00D6340B"/>
    <w:rsid w:val="00D63797"/>
    <w:rsid w:val="00D637D9"/>
    <w:rsid w:val="00D6386C"/>
    <w:rsid w:val="00D63924"/>
    <w:rsid w:val="00D639A0"/>
    <w:rsid w:val="00D63AC7"/>
    <w:rsid w:val="00D63F6C"/>
    <w:rsid w:val="00D63FFE"/>
    <w:rsid w:val="00D64053"/>
    <w:rsid w:val="00D64067"/>
    <w:rsid w:val="00D642E8"/>
    <w:rsid w:val="00D64301"/>
    <w:rsid w:val="00D64314"/>
    <w:rsid w:val="00D64476"/>
    <w:rsid w:val="00D64575"/>
    <w:rsid w:val="00D6458B"/>
    <w:rsid w:val="00D64802"/>
    <w:rsid w:val="00D64ACD"/>
    <w:rsid w:val="00D64DF1"/>
    <w:rsid w:val="00D64F81"/>
    <w:rsid w:val="00D65074"/>
    <w:rsid w:val="00D6525D"/>
    <w:rsid w:val="00D653F4"/>
    <w:rsid w:val="00D6554A"/>
    <w:rsid w:val="00D65707"/>
    <w:rsid w:val="00D65804"/>
    <w:rsid w:val="00D65981"/>
    <w:rsid w:val="00D65BE7"/>
    <w:rsid w:val="00D65CF5"/>
    <w:rsid w:val="00D65D59"/>
    <w:rsid w:val="00D66316"/>
    <w:rsid w:val="00D66525"/>
    <w:rsid w:val="00D66543"/>
    <w:rsid w:val="00D6654A"/>
    <w:rsid w:val="00D671B7"/>
    <w:rsid w:val="00D67289"/>
    <w:rsid w:val="00D67470"/>
    <w:rsid w:val="00D674D8"/>
    <w:rsid w:val="00D6753B"/>
    <w:rsid w:val="00D6776F"/>
    <w:rsid w:val="00D70063"/>
    <w:rsid w:val="00D7007A"/>
    <w:rsid w:val="00D7008C"/>
    <w:rsid w:val="00D70610"/>
    <w:rsid w:val="00D70872"/>
    <w:rsid w:val="00D70932"/>
    <w:rsid w:val="00D70A06"/>
    <w:rsid w:val="00D70C39"/>
    <w:rsid w:val="00D7102B"/>
    <w:rsid w:val="00D71091"/>
    <w:rsid w:val="00D710CF"/>
    <w:rsid w:val="00D711D7"/>
    <w:rsid w:val="00D71222"/>
    <w:rsid w:val="00D7149F"/>
    <w:rsid w:val="00D717FC"/>
    <w:rsid w:val="00D71D8B"/>
    <w:rsid w:val="00D71E61"/>
    <w:rsid w:val="00D71ED7"/>
    <w:rsid w:val="00D720CE"/>
    <w:rsid w:val="00D7212D"/>
    <w:rsid w:val="00D72299"/>
    <w:rsid w:val="00D722A7"/>
    <w:rsid w:val="00D7242C"/>
    <w:rsid w:val="00D72558"/>
    <w:rsid w:val="00D7274F"/>
    <w:rsid w:val="00D7278D"/>
    <w:rsid w:val="00D727D8"/>
    <w:rsid w:val="00D72A80"/>
    <w:rsid w:val="00D72B5A"/>
    <w:rsid w:val="00D72BFE"/>
    <w:rsid w:val="00D72CF6"/>
    <w:rsid w:val="00D72CF7"/>
    <w:rsid w:val="00D7322B"/>
    <w:rsid w:val="00D732D7"/>
    <w:rsid w:val="00D7341A"/>
    <w:rsid w:val="00D73526"/>
    <w:rsid w:val="00D735F0"/>
    <w:rsid w:val="00D738FC"/>
    <w:rsid w:val="00D739E0"/>
    <w:rsid w:val="00D73B8F"/>
    <w:rsid w:val="00D73D2C"/>
    <w:rsid w:val="00D73DE4"/>
    <w:rsid w:val="00D73EDD"/>
    <w:rsid w:val="00D74681"/>
    <w:rsid w:val="00D74815"/>
    <w:rsid w:val="00D7484E"/>
    <w:rsid w:val="00D748E9"/>
    <w:rsid w:val="00D74BEA"/>
    <w:rsid w:val="00D74CF7"/>
    <w:rsid w:val="00D74F47"/>
    <w:rsid w:val="00D7562B"/>
    <w:rsid w:val="00D75759"/>
    <w:rsid w:val="00D757FE"/>
    <w:rsid w:val="00D759D7"/>
    <w:rsid w:val="00D75BB9"/>
    <w:rsid w:val="00D75C23"/>
    <w:rsid w:val="00D75EA3"/>
    <w:rsid w:val="00D75F43"/>
    <w:rsid w:val="00D76041"/>
    <w:rsid w:val="00D7609F"/>
    <w:rsid w:val="00D7617B"/>
    <w:rsid w:val="00D762B8"/>
    <w:rsid w:val="00D768AB"/>
    <w:rsid w:val="00D76AFE"/>
    <w:rsid w:val="00D76B74"/>
    <w:rsid w:val="00D76D4C"/>
    <w:rsid w:val="00D76EF9"/>
    <w:rsid w:val="00D7716B"/>
    <w:rsid w:val="00D77198"/>
    <w:rsid w:val="00D7755E"/>
    <w:rsid w:val="00D77708"/>
    <w:rsid w:val="00D779FE"/>
    <w:rsid w:val="00D77BD0"/>
    <w:rsid w:val="00D77CA3"/>
    <w:rsid w:val="00D80096"/>
    <w:rsid w:val="00D801D5"/>
    <w:rsid w:val="00D801E8"/>
    <w:rsid w:val="00D80AF7"/>
    <w:rsid w:val="00D8126C"/>
    <w:rsid w:val="00D812C8"/>
    <w:rsid w:val="00D813B6"/>
    <w:rsid w:val="00D81773"/>
    <w:rsid w:val="00D81836"/>
    <w:rsid w:val="00D81B57"/>
    <w:rsid w:val="00D81D36"/>
    <w:rsid w:val="00D81DFD"/>
    <w:rsid w:val="00D81E32"/>
    <w:rsid w:val="00D81E71"/>
    <w:rsid w:val="00D81F06"/>
    <w:rsid w:val="00D81F69"/>
    <w:rsid w:val="00D8229B"/>
    <w:rsid w:val="00D82606"/>
    <w:rsid w:val="00D8265D"/>
    <w:rsid w:val="00D82762"/>
    <w:rsid w:val="00D827EF"/>
    <w:rsid w:val="00D828E9"/>
    <w:rsid w:val="00D82D67"/>
    <w:rsid w:val="00D82ECD"/>
    <w:rsid w:val="00D83213"/>
    <w:rsid w:val="00D833AB"/>
    <w:rsid w:val="00D833E2"/>
    <w:rsid w:val="00D833F5"/>
    <w:rsid w:val="00D835A0"/>
    <w:rsid w:val="00D8360F"/>
    <w:rsid w:val="00D83A29"/>
    <w:rsid w:val="00D83A52"/>
    <w:rsid w:val="00D83C60"/>
    <w:rsid w:val="00D83CCF"/>
    <w:rsid w:val="00D840F1"/>
    <w:rsid w:val="00D84246"/>
    <w:rsid w:val="00D84256"/>
    <w:rsid w:val="00D84399"/>
    <w:rsid w:val="00D84426"/>
    <w:rsid w:val="00D84440"/>
    <w:rsid w:val="00D84618"/>
    <w:rsid w:val="00D8481A"/>
    <w:rsid w:val="00D848C3"/>
    <w:rsid w:val="00D84924"/>
    <w:rsid w:val="00D84943"/>
    <w:rsid w:val="00D84A69"/>
    <w:rsid w:val="00D84B17"/>
    <w:rsid w:val="00D84E71"/>
    <w:rsid w:val="00D85073"/>
    <w:rsid w:val="00D8507E"/>
    <w:rsid w:val="00D8513C"/>
    <w:rsid w:val="00D85302"/>
    <w:rsid w:val="00D85668"/>
    <w:rsid w:val="00D8580C"/>
    <w:rsid w:val="00D8581B"/>
    <w:rsid w:val="00D858A4"/>
    <w:rsid w:val="00D85ABB"/>
    <w:rsid w:val="00D85AFB"/>
    <w:rsid w:val="00D85B2F"/>
    <w:rsid w:val="00D85BF0"/>
    <w:rsid w:val="00D85C09"/>
    <w:rsid w:val="00D85ED2"/>
    <w:rsid w:val="00D85F40"/>
    <w:rsid w:val="00D85FB7"/>
    <w:rsid w:val="00D86098"/>
    <w:rsid w:val="00D860CF"/>
    <w:rsid w:val="00D8610E"/>
    <w:rsid w:val="00D8634E"/>
    <w:rsid w:val="00D865F5"/>
    <w:rsid w:val="00D86980"/>
    <w:rsid w:val="00D8698C"/>
    <w:rsid w:val="00D86B2C"/>
    <w:rsid w:val="00D86BD7"/>
    <w:rsid w:val="00D87064"/>
    <w:rsid w:val="00D872BE"/>
    <w:rsid w:val="00D873DC"/>
    <w:rsid w:val="00D874F0"/>
    <w:rsid w:val="00D87A7D"/>
    <w:rsid w:val="00D87B67"/>
    <w:rsid w:val="00D87CB7"/>
    <w:rsid w:val="00D90123"/>
    <w:rsid w:val="00D903F0"/>
    <w:rsid w:val="00D90496"/>
    <w:rsid w:val="00D90617"/>
    <w:rsid w:val="00D9078E"/>
    <w:rsid w:val="00D909B1"/>
    <w:rsid w:val="00D90D7B"/>
    <w:rsid w:val="00D90DB6"/>
    <w:rsid w:val="00D90E30"/>
    <w:rsid w:val="00D91069"/>
    <w:rsid w:val="00D9159C"/>
    <w:rsid w:val="00D915AC"/>
    <w:rsid w:val="00D91797"/>
    <w:rsid w:val="00D918C9"/>
    <w:rsid w:val="00D91AB0"/>
    <w:rsid w:val="00D922D7"/>
    <w:rsid w:val="00D92811"/>
    <w:rsid w:val="00D929B6"/>
    <w:rsid w:val="00D92EF3"/>
    <w:rsid w:val="00D930BB"/>
    <w:rsid w:val="00D93218"/>
    <w:rsid w:val="00D93441"/>
    <w:rsid w:val="00D934B4"/>
    <w:rsid w:val="00D9363B"/>
    <w:rsid w:val="00D936A2"/>
    <w:rsid w:val="00D938A2"/>
    <w:rsid w:val="00D93B02"/>
    <w:rsid w:val="00D93B53"/>
    <w:rsid w:val="00D93B6B"/>
    <w:rsid w:val="00D94040"/>
    <w:rsid w:val="00D946DB"/>
    <w:rsid w:val="00D948B3"/>
    <w:rsid w:val="00D94BAF"/>
    <w:rsid w:val="00D94D75"/>
    <w:rsid w:val="00D950B3"/>
    <w:rsid w:val="00D95200"/>
    <w:rsid w:val="00D9523A"/>
    <w:rsid w:val="00D952C1"/>
    <w:rsid w:val="00D95529"/>
    <w:rsid w:val="00D955B9"/>
    <w:rsid w:val="00D95621"/>
    <w:rsid w:val="00D95706"/>
    <w:rsid w:val="00D957B0"/>
    <w:rsid w:val="00D95939"/>
    <w:rsid w:val="00D95AA2"/>
    <w:rsid w:val="00D95DAA"/>
    <w:rsid w:val="00D961C5"/>
    <w:rsid w:val="00D96437"/>
    <w:rsid w:val="00D964C2"/>
    <w:rsid w:val="00D964DB"/>
    <w:rsid w:val="00D9653F"/>
    <w:rsid w:val="00D965F6"/>
    <w:rsid w:val="00D966BE"/>
    <w:rsid w:val="00D968C0"/>
    <w:rsid w:val="00D96AEE"/>
    <w:rsid w:val="00D96CFA"/>
    <w:rsid w:val="00D96DF3"/>
    <w:rsid w:val="00D96DF9"/>
    <w:rsid w:val="00D96F65"/>
    <w:rsid w:val="00D97028"/>
    <w:rsid w:val="00D9718C"/>
    <w:rsid w:val="00D974BB"/>
    <w:rsid w:val="00D978F0"/>
    <w:rsid w:val="00D97CD5"/>
    <w:rsid w:val="00D97E7E"/>
    <w:rsid w:val="00DA03E5"/>
    <w:rsid w:val="00DA08A2"/>
    <w:rsid w:val="00DA08FD"/>
    <w:rsid w:val="00DA0B18"/>
    <w:rsid w:val="00DA10FE"/>
    <w:rsid w:val="00DA1230"/>
    <w:rsid w:val="00DA12E4"/>
    <w:rsid w:val="00DA13B8"/>
    <w:rsid w:val="00DA1563"/>
    <w:rsid w:val="00DA15B3"/>
    <w:rsid w:val="00DA19C4"/>
    <w:rsid w:val="00DA1AAD"/>
    <w:rsid w:val="00DA1D0F"/>
    <w:rsid w:val="00DA1D26"/>
    <w:rsid w:val="00DA1EC7"/>
    <w:rsid w:val="00DA1FD8"/>
    <w:rsid w:val="00DA1FDA"/>
    <w:rsid w:val="00DA20D4"/>
    <w:rsid w:val="00DA222C"/>
    <w:rsid w:val="00DA22C7"/>
    <w:rsid w:val="00DA230A"/>
    <w:rsid w:val="00DA24B3"/>
    <w:rsid w:val="00DA28DF"/>
    <w:rsid w:val="00DA2F5C"/>
    <w:rsid w:val="00DA31CD"/>
    <w:rsid w:val="00DA34CA"/>
    <w:rsid w:val="00DA359B"/>
    <w:rsid w:val="00DA3EC9"/>
    <w:rsid w:val="00DA3FAE"/>
    <w:rsid w:val="00DA40FA"/>
    <w:rsid w:val="00DA4423"/>
    <w:rsid w:val="00DA45DD"/>
    <w:rsid w:val="00DA4760"/>
    <w:rsid w:val="00DA4A62"/>
    <w:rsid w:val="00DA4E67"/>
    <w:rsid w:val="00DA4F76"/>
    <w:rsid w:val="00DA5162"/>
    <w:rsid w:val="00DA518E"/>
    <w:rsid w:val="00DA538B"/>
    <w:rsid w:val="00DA54AF"/>
    <w:rsid w:val="00DA55E7"/>
    <w:rsid w:val="00DA55F6"/>
    <w:rsid w:val="00DA5760"/>
    <w:rsid w:val="00DA59A2"/>
    <w:rsid w:val="00DA5A6B"/>
    <w:rsid w:val="00DA5A8F"/>
    <w:rsid w:val="00DA5BE7"/>
    <w:rsid w:val="00DA5DDB"/>
    <w:rsid w:val="00DA5E61"/>
    <w:rsid w:val="00DA5FD0"/>
    <w:rsid w:val="00DA5FD5"/>
    <w:rsid w:val="00DA6012"/>
    <w:rsid w:val="00DA60D2"/>
    <w:rsid w:val="00DA619C"/>
    <w:rsid w:val="00DA62D8"/>
    <w:rsid w:val="00DA66A9"/>
    <w:rsid w:val="00DA670A"/>
    <w:rsid w:val="00DA697F"/>
    <w:rsid w:val="00DA6A12"/>
    <w:rsid w:val="00DA6AB9"/>
    <w:rsid w:val="00DA6DE8"/>
    <w:rsid w:val="00DA6FD0"/>
    <w:rsid w:val="00DA70D8"/>
    <w:rsid w:val="00DA7539"/>
    <w:rsid w:val="00DA7793"/>
    <w:rsid w:val="00DA77C0"/>
    <w:rsid w:val="00DA7951"/>
    <w:rsid w:val="00DA7EDE"/>
    <w:rsid w:val="00DA7F60"/>
    <w:rsid w:val="00DB0334"/>
    <w:rsid w:val="00DB03BB"/>
    <w:rsid w:val="00DB03FD"/>
    <w:rsid w:val="00DB0900"/>
    <w:rsid w:val="00DB0A85"/>
    <w:rsid w:val="00DB0AF5"/>
    <w:rsid w:val="00DB0CB6"/>
    <w:rsid w:val="00DB0CDF"/>
    <w:rsid w:val="00DB0CE9"/>
    <w:rsid w:val="00DB0E1D"/>
    <w:rsid w:val="00DB0F92"/>
    <w:rsid w:val="00DB1139"/>
    <w:rsid w:val="00DB114B"/>
    <w:rsid w:val="00DB1167"/>
    <w:rsid w:val="00DB1583"/>
    <w:rsid w:val="00DB18CD"/>
    <w:rsid w:val="00DB2373"/>
    <w:rsid w:val="00DB24D5"/>
    <w:rsid w:val="00DB2A46"/>
    <w:rsid w:val="00DB2AC3"/>
    <w:rsid w:val="00DB2BDF"/>
    <w:rsid w:val="00DB2DB8"/>
    <w:rsid w:val="00DB3091"/>
    <w:rsid w:val="00DB3113"/>
    <w:rsid w:val="00DB335E"/>
    <w:rsid w:val="00DB3464"/>
    <w:rsid w:val="00DB346D"/>
    <w:rsid w:val="00DB34EA"/>
    <w:rsid w:val="00DB35B0"/>
    <w:rsid w:val="00DB39A0"/>
    <w:rsid w:val="00DB39EF"/>
    <w:rsid w:val="00DB3B21"/>
    <w:rsid w:val="00DB3BD7"/>
    <w:rsid w:val="00DB3E20"/>
    <w:rsid w:val="00DB3E39"/>
    <w:rsid w:val="00DB3F43"/>
    <w:rsid w:val="00DB3F67"/>
    <w:rsid w:val="00DB3FBF"/>
    <w:rsid w:val="00DB4315"/>
    <w:rsid w:val="00DB46AF"/>
    <w:rsid w:val="00DB4BEF"/>
    <w:rsid w:val="00DB52A9"/>
    <w:rsid w:val="00DB5308"/>
    <w:rsid w:val="00DB533C"/>
    <w:rsid w:val="00DB53E5"/>
    <w:rsid w:val="00DB559F"/>
    <w:rsid w:val="00DB57D7"/>
    <w:rsid w:val="00DB5BB4"/>
    <w:rsid w:val="00DB5E3E"/>
    <w:rsid w:val="00DB5E96"/>
    <w:rsid w:val="00DB5EBE"/>
    <w:rsid w:val="00DB6030"/>
    <w:rsid w:val="00DB629B"/>
    <w:rsid w:val="00DB6303"/>
    <w:rsid w:val="00DB65C5"/>
    <w:rsid w:val="00DB662F"/>
    <w:rsid w:val="00DB6B67"/>
    <w:rsid w:val="00DB6C7F"/>
    <w:rsid w:val="00DB6CC3"/>
    <w:rsid w:val="00DB6E28"/>
    <w:rsid w:val="00DB7300"/>
    <w:rsid w:val="00DB7578"/>
    <w:rsid w:val="00DB7694"/>
    <w:rsid w:val="00DB7F08"/>
    <w:rsid w:val="00DC0560"/>
    <w:rsid w:val="00DC063A"/>
    <w:rsid w:val="00DC07E1"/>
    <w:rsid w:val="00DC0BB0"/>
    <w:rsid w:val="00DC0BD8"/>
    <w:rsid w:val="00DC1090"/>
    <w:rsid w:val="00DC11A0"/>
    <w:rsid w:val="00DC1342"/>
    <w:rsid w:val="00DC137D"/>
    <w:rsid w:val="00DC168C"/>
    <w:rsid w:val="00DC1730"/>
    <w:rsid w:val="00DC1762"/>
    <w:rsid w:val="00DC19F5"/>
    <w:rsid w:val="00DC1BF9"/>
    <w:rsid w:val="00DC1DD0"/>
    <w:rsid w:val="00DC2021"/>
    <w:rsid w:val="00DC20E1"/>
    <w:rsid w:val="00DC22E4"/>
    <w:rsid w:val="00DC244B"/>
    <w:rsid w:val="00DC25BA"/>
    <w:rsid w:val="00DC2786"/>
    <w:rsid w:val="00DC27D1"/>
    <w:rsid w:val="00DC2CE8"/>
    <w:rsid w:val="00DC2DA6"/>
    <w:rsid w:val="00DC2F58"/>
    <w:rsid w:val="00DC3480"/>
    <w:rsid w:val="00DC34A5"/>
    <w:rsid w:val="00DC3580"/>
    <w:rsid w:val="00DC35B5"/>
    <w:rsid w:val="00DC36A1"/>
    <w:rsid w:val="00DC3D84"/>
    <w:rsid w:val="00DC3D94"/>
    <w:rsid w:val="00DC3F75"/>
    <w:rsid w:val="00DC3FD1"/>
    <w:rsid w:val="00DC4158"/>
    <w:rsid w:val="00DC49CC"/>
    <w:rsid w:val="00DC4F0D"/>
    <w:rsid w:val="00DC5039"/>
    <w:rsid w:val="00DC5227"/>
    <w:rsid w:val="00DC53D9"/>
    <w:rsid w:val="00DC555C"/>
    <w:rsid w:val="00DC565C"/>
    <w:rsid w:val="00DC572A"/>
    <w:rsid w:val="00DC577F"/>
    <w:rsid w:val="00DC57E8"/>
    <w:rsid w:val="00DC5904"/>
    <w:rsid w:val="00DC5BBE"/>
    <w:rsid w:val="00DC5BF3"/>
    <w:rsid w:val="00DC5C58"/>
    <w:rsid w:val="00DC5DE4"/>
    <w:rsid w:val="00DC5E4B"/>
    <w:rsid w:val="00DC5E95"/>
    <w:rsid w:val="00DC5FE5"/>
    <w:rsid w:val="00DC62FB"/>
    <w:rsid w:val="00DC7396"/>
    <w:rsid w:val="00DC7523"/>
    <w:rsid w:val="00DC75EA"/>
    <w:rsid w:val="00DC760F"/>
    <w:rsid w:val="00DC7D7C"/>
    <w:rsid w:val="00DC7EF9"/>
    <w:rsid w:val="00DC7F0B"/>
    <w:rsid w:val="00DD013A"/>
    <w:rsid w:val="00DD07C3"/>
    <w:rsid w:val="00DD0FBC"/>
    <w:rsid w:val="00DD1220"/>
    <w:rsid w:val="00DD14B0"/>
    <w:rsid w:val="00DD14BA"/>
    <w:rsid w:val="00DD16F7"/>
    <w:rsid w:val="00DD182E"/>
    <w:rsid w:val="00DD18A4"/>
    <w:rsid w:val="00DD198A"/>
    <w:rsid w:val="00DD1B97"/>
    <w:rsid w:val="00DD1C4D"/>
    <w:rsid w:val="00DD1CC8"/>
    <w:rsid w:val="00DD1FD6"/>
    <w:rsid w:val="00DD200A"/>
    <w:rsid w:val="00DD2757"/>
    <w:rsid w:val="00DD29A8"/>
    <w:rsid w:val="00DD2A12"/>
    <w:rsid w:val="00DD2E83"/>
    <w:rsid w:val="00DD2EF4"/>
    <w:rsid w:val="00DD2FCD"/>
    <w:rsid w:val="00DD32E0"/>
    <w:rsid w:val="00DD356B"/>
    <w:rsid w:val="00DD4126"/>
    <w:rsid w:val="00DD44B7"/>
    <w:rsid w:val="00DD46B0"/>
    <w:rsid w:val="00DD46B5"/>
    <w:rsid w:val="00DD4703"/>
    <w:rsid w:val="00DD474B"/>
    <w:rsid w:val="00DD499B"/>
    <w:rsid w:val="00DD4A06"/>
    <w:rsid w:val="00DD4EC8"/>
    <w:rsid w:val="00DD54D4"/>
    <w:rsid w:val="00DD54FA"/>
    <w:rsid w:val="00DD593E"/>
    <w:rsid w:val="00DD5F36"/>
    <w:rsid w:val="00DD60BE"/>
    <w:rsid w:val="00DD61F4"/>
    <w:rsid w:val="00DD6253"/>
    <w:rsid w:val="00DD625A"/>
    <w:rsid w:val="00DD627A"/>
    <w:rsid w:val="00DD6338"/>
    <w:rsid w:val="00DD6673"/>
    <w:rsid w:val="00DD66B5"/>
    <w:rsid w:val="00DD67A4"/>
    <w:rsid w:val="00DD686A"/>
    <w:rsid w:val="00DD6A20"/>
    <w:rsid w:val="00DD6CE1"/>
    <w:rsid w:val="00DD6D4D"/>
    <w:rsid w:val="00DD6F4D"/>
    <w:rsid w:val="00DD7046"/>
    <w:rsid w:val="00DD7383"/>
    <w:rsid w:val="00DD7500"/>
    <w:rsid w:val="00DD7575"/>
    <w:rsid w:val="00DD7B69"/>
    <w:rsid w:val="00DD7BF6"/>
    <w:rsid w:val="00DD7DD3"/>
    <w:rsid w:val="00DD7E1B"/>
    <w:rsid w:val="00DD7EE0"/>
    <w:rsid w:val="00DD7F25"/>
    <w:rsid w:val="00DD7F8F"/>
    <w:rsid w:val="00DE00C8"/>
    <w:rsid w:val="00DE03D5"/>
    <w:rsid w:val="00DE04B1"/>
    <w:rsid w:val="00DE0520"/>
    <w:rsid w:val="00DE05F6"/>
    <w:rsid w:val="00DE06D3"/>
    <w:rsid w:val="00DE08EC"/>
    <w:rsid w:val="00DE0EC2"/>
    <w:rsid w:val="00DE1114"/>
    <w:rsid w:val="00DE12B2"/>
    <w:rsid w:val="00DE1330"/>
    <w:rsid w:val="00DE144C"/>
    <w:rsid w:val="00DE154A"/>
    <w:rsid w:val="00DE158A"/>
    <w:rsid w:val="00DE162F"/>
    <w:rsid w:val="00DE1B3D"/>
    <w:rsid w:val="00DE1CA4"/>
    <w:rsid w:val="00DE1D09"/>
    <w:rsid w:val="00DE1EDE"/>
    <w:rsid w:val="00DE1FE3"/>
    <w:rsid w:val="00DE2022"/>
    <w:rsid w:val="00DE2779"/>
    <w:rsid w:val="00DE288C"/>
    <w:rsid w:val="00DE2A9E"/>
    <w:rsid w:val="00DE2B43"/>
    <w:rsid w:val="00DE2BB7"/>
    <w:rsid w:val="00DE2DA1"/>
    <w:rsid w:val="00DE2ECF"/>
    <w:rsid w:val="00DE2F52"/>
    <w:rsid w:val="00DE325E"/>
    <w:rsid w:val="00DE3461"/>
    <w:rsid w:val="00DE3559"/>
    <w:rsid w:val="00DE3602"/>
    <w:rsid w:val="00DE3A49"/>
    <w:rsid w:val="00DE3B93"/>
    <w:rsid w:val="00DE3C41"/>
    <w:rsid w:val="00DE3E30"/>
    <w:rsid w:val="00DE4224"/>
    <w:rsid w:val="00DE4275"/>
    <w:rsid w:val="00DE43EE"/>
    <w:rsid w:val="00DE4478"/>
    <w:rsid w:val="00DE44BB"/>
    <w:rsid w:val="00DE44D7"/>
    <w:rsid w:val="00DE4526"/>
    <w:rsid w:val="00DE45EC"/>
    <w:rsid w:val="00DE492B"/>
    <w:rsid w:val="00DE4A2F"/>
    <w:rsid w:val="00DE4A49"/>
    <w:rsid w:val="00DE4A86"/>
    <w:rsid w:val="00DE4B12"/>
    <w:rsid w:val="00DE4D98"/>
    <w:rsid w:val="00DE4DE1"/>
    <w:rsid w:val="00DE4F21"/>
    <w:rsid w:val="00DE503C"/>
    <w:rsid w:val="00DE50CE"/>
    <w:rsid w:val="00DE51EA"/>
    <w:rsid w:val="00DE5434"/>
    <w:rsid w:val="00DE59E0"/>
    <w:rsid w:val="00DE5AEF"/>
    <w:rsid w:val="00DE5C8F"/>
    <w:rsid w:val="00DE60BA"/>
    <w:rsid w:val="00DE60EF"/>
    <w:rsid w:val="00DE6147"/>
    <w:rsid w:val="00DE61A6"/>
    <w:rsid w:val="00DE61B8"/>
    <w:rsid w:val="00DE6239"/>
    <w:rsid w:val="00DE625A"/>
    <w:rsid w:val="00DE673C"/>
    <w:rsid w:val="00DE675D"/>
    <w:rsid w:val="00DE69AC"/>
    <w:rsid w:val="00DE6F7D"/>
    <w:rsid w:val="00DE73FC"/>
    <w:rsid w:val="00DE74CB"/>
    <w:rsid w:val="00DE7688"/>
    <w:rsid w:val="00DE77C1"/>
    <w:rsid w:val="00DE7910"/>
    <w:rsid w:val="00DE7945"/>
    <w:rsid w:val="00DE79E1"/>
    <w:rsid w:val="00DE7F7E"/>
    <w:rsid w:val="00DF000F"/>
    <w:rsid w:val="00DF001F"/>
    <w:rsid w:val="00DF029C"/>
    <w:rsid w:val="00DF0915"/>
    <w:rsid w:val="00DF0B0E"/>
    <w:rsid w:val="00DF0C2B"/>
    <w:rsid w:val="00DF0C8A"/>
    <w:rsid w:val="00DF0D8D"/>
    <w:rsid w:val="00DF1253"/>
    <w:rsid w:val="00DF14B7"/>
    <w:rsid w:val="00DF150B"/>
    <w:rsid w:val="00DF151E"/>
    <w:rsid w:val="00DF17BF"/>
    <w:rsid w:val="00DF17D1"/>
    <w:rsid w:val="00DF18BC"/>
    <w:rsid w:val="00DF1A7E"/>
    <w:rsid w:val="00DF1D49"/>
    <w:rsid w:val="00DF1E12"/>
    <w:rsid w:val="00DF1F37"/>
    <w:rsid w:val="00DF1FC2"/>
    <w:rsid w:val="00DF203B"/>
    <w:rsid w:val="00DF23C2"/>
    <w:rsid w:val="00DF2787"/>
    <w:rsid w:val="00DF283C"/>
    <w:rsid w:val="00DF29E9"/>
    <w:rsid w:val="00DF29EB"/>
    <w:rsid w:val="00DF2B20"/>
    <w:rsid w:val="00DF2D09"/>
    <w:rsid w:val="00DF3358"/>
    <w:rsid w:val="00DF3420"/>
    <w:rsid w:val="00DF368F"/>
    <w:rsid w:val="00DF36FA"/>
    <w:rsid w:val="00DF3880"/>
    <w:rsid w:val="00DF389B"/>
    <w:rsid w:val="00DF3929"/>
    <w:rsid w:val="00DF3A1C"/>
    <w:rsid w:val="00DF3A9E"/>
    <w:rsid w:val="00DF3B72"/>
    <w:rsid w:val="00DF3DE3"/>
    <w:rsid w:val="00DF3F2D"/>
    <w:rsid w:val="00DF3FD9"/>
    <w:rsid w:val="00DF4302"/>
    <w:rsid w:val="00DF4457"/>
    <w:rsid w:val="00DF4461"/>
    <w:rsid w:val="00DF4483"/>
    <w:rsid w:val="00DF45E9"/>
    <w:rsid w:val="00DF4C3A"/>
    <w:rsid w:val="00DF4D24"/>
    <w:rsid w:val="00DF4DDE"/>
    <w:rsid w:val="00DF521F"/>
    <w:rsid w:val="00DF5357"/>
    <w:rsid w:val="00DF5760"/>
    <w:rsid w:val="00DF5823"/>
    <w:rsid w:val="00DF5965"/>
    <w:rsid w:val="00DF5A4D"/>
    <w:rsid w:val="00DF5B37"/>
    <w:rsid w:val="00DF617D"/>
    <w:rsid w:val="00DF65EB"/>
    <w:rsid w:val="00DF694E"/>
    <w:rsid w:val="00DF6970"/>
    <w:rsid w:val="00DF69E0"/>
    <w:rsid w:val="00DF6BBC"/>
    <w:rsid w:val="00DF6C61"/>
    <w:rsid w:val="00DF6D41"/>
    <w:rsid w:val="00DF6F73"/>
    <w:rsid w:val="00DF6FDC"/>
    <w:rsid w:val="00DF70AF"/>
    <w:rsid w:val="00DF722C"/>
    <w:rsid w:val="00DF7378"/>
    <w:rsid w:val="00DF740A"/>
    <w:rsid w:val="00DF767B"/>
    <w:rsid w:val="00DF76B1"/>
    <w:rsid w:val="00DF7958"/>
    <w:rsid w:val="00DF7D67"/>
    <w:rsid w:val="00DF7F09"/>
    <w:rsid w:val="00E00172"/>
    <w:rsid w:val="00E00288"/>
    <w:rsid w:val="00E0035D"/>
    <w:rsid w:val="00E00368"/>
    <w:rsid w:val="00E003FB"/>
    <w:rsid w:val="00E004DF"/>
    <w:rsid w:val="00E00613"/>
    <w:rsid w:val="00E00709"/>
    <w:rsid w:val="00E00A4C"/>
    <w:rsid w:val="00E00ACC"/>
    <w:rsid w:val="00E00AD7"/>
    <w:rsid w:val="00E00B3C"/>
    <w:rsid w:val="00E00D0C"/>
    <w:rsid w:val="00E00ED5"/>
    <w:rsid w:val="00E00EF9"/>
    <w:rsid w:val="00E00F6A"/>
    <w:rsid w:val="00E00FE5"/>
    <w:rsid w:val="00E014A3"/>
    <w:rsid w:val="00E01CE9"/>
    <w:rsid w:val="00E01D83"/>
    <w:rsid w:val="00E01F81"/>
    <w:rsid w:val="00E01FD4"/>
    <w:rsid w:val="00E0239D"/>
    <w:rsid w:val="00E0239F"/>
    <w:rsid w:val="00E0279B"/>
    <w:rsid w:val="00E02907"/>
    <w:rsid w:val="00E02B62"/>
    <w:rsid w:val="00E02E6E"/>
    <w:rsid w:val="00E02F10"/>
    <w:rsid w:val="00E031CC"/>
    <w:rsid w:val="00E032AC"/>
    <w:rsid w:val="00E0331E"/>
    <w:rsid w:val="00E03355"/>
    <w:rsid w:val="00E03424"/>
    <w:rsid w:val="00E034F7"/>
    <w:rsid w:val="00E03705"/>
    <w:rsid w:val="00E03A4C"/>
    <w:rsid w:val="00E03AFD"/>
    <w:rsid w:val="00E03B9E"/>
    <w:rsid w:val="00E03D71"/>
    <w:rsid w:val="00E03E30"/>
    <w:rsid w:val="00E04100"/>
    <w:rsid w:val="00E0429D"/>
    <w:rsid w:val="00E04306"/>
    <w:rsid w:val="00E043E5"/>
    <w:rsid w:val="00E0454D"/>
    <w:rsid w:val="00E045D3"/>
    <w:rsid w:val="00E04743"/>
    <w:rsid w:val="00E047BC"/>
    <w:rsid w:val="00E04A93"/>
    <w:rsid w:val="00E051EA"/>
    <w:rsid w:val="00E0522F"/>
    <w:rsid w:val="00E0536A"/>
    <w:rsid w:val="00E05461"/>
    <w:rsid w:val="00E054B1"/>
    <w:rsid w:val="00E054C9"/>
    <w:rsid w:val="00E055B8"/>
    <w:rsid w:val="00E057F4"/>
    <w:rsid w:val="00E05A4F"/>
    <w:rsid w:val="00E05C8F"/>
    <w:rsid w:val="00E05CC4"/>
    <w:rsid w:val="00E063E4"/>
    <w:rsid w:val="00E0681F"/>
    <w:rsid w:val="00E069C7"/>
    <w:rsid w:val="00E06BEF"/>
    <w:rsid w:val="00E0713A"/>
    <w:rsid w:val="00E079C1"/>
    <w:rsid w:val="00E07AAF"/>
    <w:rsid w:val="00E07E71"/>
    <w:rsid w:val="00E1023F"/>
    <w:rsid w:val="00E10255"/>
    <w:rsid w:val="00E102C5"/>
    <w:rsid w:val="00E10520"/>
    <w:rsid w:val="00E10792"/>
    <w:rsid w:val="00E10826"/>
    <w:rsid w:val="00E10858"/>
    <w:rsid w:val="00E10AA8"/>
    <w:rsid w:val="00E10CBC"/>
    <w:rsid w:val="00E10D10"/>
    <w:rsid w:val="00E110F4"/>
    <w:rsid w:val="00E111A9"/>
    <w:rsid w:val="00E111FC"/>
    <w:rsid w:val="00E11242"/>
    <w:rsid w:val="00E11675"/>
    <w:rsid w:val="00E1172F"/>
    <w:rsid w:val="00E11795"/>
    <w:rsid w:val="00E11BE4"/>
    <w:rsid w:val="00E11C65"/>
    <w:rsid w:val="00E11CE6"/>
    <w:rsid w:val="00E12345"/>
    <w:rsid w:val="00E12627"/>
    <w:rsid w:val="00E12647"/>
    <w:rsid w:val="00E12661"/>
    <w:rsid w:val="00E12A1A"/>
    <w:rsid w:val="00E12D1B"/>
    <w:rsid w:val="00E12D6F"/>
    <w:rsid w:val="00E12F1E"/>
    <w:rsid w:val="00E12F54"/>
    <w:rsid w:val="00E12F8E"/>
    <w:rsid w:val="00E12F9F"/>
    <w:rsid w:val="00E1315D"/>
    <w:rsid w:val="00E1318A"/>
    <w:rsid w:val="00E131F2"/>
    <w:rsid w:val="00E132FB"/>
    <w:rsid w:val="00E13406"/>
    <w:rsid w:val="00E134D3"/>
    <w:rsid w:val="00E138E8"/>
    <w:rsid w:val="00E1436F"/>
    <w:rsid w:val="00E14449"/>
    <w:rsid w:val="00E145EE"/>
    <w:rsid w:val="00E1472B"/>
    <w:rsid w:val="00E147F0"/>
    <w:rsid w:val="00E14866"/>
    <w:rsid w:val="00E14B4F"/>
    <w:rsid w:val="00E14D20"/>
    <w:rsid w:val="00E14E12"/>
    <w:rsid w:val="00E1504C"/>
    <w:rsid w:val="00E151F8"/>
    <w:rsid w:val="00E152D8"/>
    <w:rsid w:val="00E155D2"/>
    <w:rsid w:val="00E15635"/>
    <w:rsid w:val="00E1591E"/>
    <w:rsid w:val="00E15C7B"/>
    <w:rsid w:val="00E15D67"/>
    <w:rsid w:val="00E15DB5"/>
    <w:rsid w:val="00E15DF8"/>
    <w:rsid w:val="00E15F7E"/>
    <w:rsid w:val="00E16621"/>
    <w:rsid w:val="00E1698E"/>
    <w:rsid w:val="00E16B92"/>
    <w:rsid w:val="00E16C5D"/>
    <w:rsid w:val="00E16E48"/>
    <w:rsid w:val="00E16EFE"/>
    <w:rsid w:val="00E17235"/>
    <w:rsid w:val="00E172F1"/>
    <w:rsid w:val="00E17476"/>
    <w:rsid w:val="00E174F4"/>
    <w:rsid w:val="00E1761E"/>
    <w:rsid w:val="00E176F4"/>
    <w:rsid w:val="00E17959"/>
    <w:rsid w:val="00E1798B"/>
    <w:rsid w:val="00E17BC7"/>
    <w:rsid w:val="00E203A0"/>
    <w:rsid w:val="00E2079B"/>
    <w:rsid w:val="00E20895"/>
    <w:rsid w:val="00E208C2"/>
    <w:rsid w:val="00E208D6"/>
    <w:rsid w:val="00E2091A"/>
    <w:rsid w:val="00E20A65"/>
    <w:rsid w:val="00E20C71"/>
    <w:rsid w:val="00E20E13"/>
    <w:rsid w:val="00E20F9C"/>
    <w:rsid w:val="00E20F9F"/>
    <w:rsid w:val="00E20FAC"/>
    <w:rsid w:val="00E210C0"/>
    <w:rsid w:val="00E21192"/>
    <w:rsid w:val="00E21552"/>
    <w:rsid w:val="00E21635"/>
    <w:rsid w:val="00E21690"/>
    <w:rsid w:val="00E2173A"/>
    <w:rsid w:val="00E21824"/>
    <w:rsid w:val="00E21EDA"/>
    <w:rsid w:val="00E21F0B"/>
    <w:rsid w:val="00E21F49"/>
    <w:rsid w:val="00E2215D"/>
    <w:rsid w:val="00E225FA"/>
    <w:rsid w:val="00E22667"/>
    <w:rsid w:val="00E22676"/>
    <w:rsid w:val="00E2269A"/>
    <w:rsid w:val="00E226A5"/>
    <w:rsid w:val="00E22702"/>
    <w:rsid w:val="00E22721"/>
    <w:rsid w:val="00E227B0"/>
    <w:rsid w:val="00E22852"/>
    <w:rsid w:val="00E22A8A"/>
    <w:rsid w:val="00E22C95"/>
    <w:rsid w:val="00E22F37"/>
    <w:rsid w:val="00E22FB1"/>
    <w:rsid w:val="00E231E2"/>
    <w:rsid w:val="00E23900"/>
    <w:rsid w:val="00E23996"/>
    <w:rsid w:val="00E23B29"/>
    <w:rsid w:val="00E23B42"/>
    <w:rsid w:val="00E23C23"/>
    <w:rsid w:val="00E23CB5"/>
    <w:rsid w:val="00E23F5D"/>
    <w:rsid w:val="00E2488E"/>
    <w:rsid w:val="00E248CE"/>
    <w:rsid w:val="00E248F3"/>
    <w:rsid w:val="00E24B42"/>
    <w:rsid w:val="00E24B7F"/>
    <w:rsid w:val="00E24E44"/>
    <w:rsid w:val="00E250CF"/>
    <w:rsid w:val="00E250E4"/>
    <w:rsid w:val="00E251B0"/>
    <w:rsid w:val="00E25227"/>
    <w:rsid w:val="00E252DE"/>
    <w:rsid w:val="00E25309"/>
    <w:rsid w:val="00E25421"/>
    <w:rsid w:val="00E25525"/>
    <w:rsid w:val="00E256E0"/>
    <w:rsid w:val="00E256E7"/>
    <w:rsid w:val="00E25992"/>
    <w:rsid w:val="00E259B9"/>
    <w:rsid w:val="00E25B26"/>
    <w:rsid w:val="00E25E04"/>
    <w:rsid w:val="00E2605D"/>
    <w:rsid w:val="00E2605E"/>
    <w:rsid w:val="00E26173"/>
    <w:rsid w:val="00E26330"/>
    <w:rsid w:val="00E264E8"/>
    <w:rsid w:val="00E265A3"/>
    <w:rsid w:val="00E265E5"/>
    <w:rsid w:val="00E269AE"/>
    <w:rsid w:val="00E26D29"/>
    <w:rsid w:val="00E26F83"/>
    <w:rsid w:val="00E270A7"/>
    <w:rsid w:val="00E270B9"/>
    <w:rsid w:val="00E27326"/>
    <w:rsid w:val="00E2753F"/>
    <w:rsid w:val="00E27AC5"/>
    <w:rsid w:val="00E30115"/>
    <w:rsid w:val="00E30282"/>
    <w:rsid w:val="00E3030E"/>
    <w:rsid w:val="00E303C4"/>
    <w:rsid w:val="00E306C1"/>
    <w:rsid w:val="00E3076C"/>
    <w:rsid w:val="00E307E4"/>
    <w:rsid w:val="00E3086C"/>
    <w:rsid w:val="00E308DA"/>
    <w:rsid w:val="00E309EA"/>
    <w:rsid w:val="00E30A09"/>
    <w:rsid w:val="00E30A90"/>
    <w:rsid w:val="00E30BAC"/>
    <w:rsid w:val="00E3100F"/>
    <w:rsid w:val="00E311F4"/>
    <w:rsid w:val="00E3128C"/>
    <w:rsid w:val="00E31378"/>
    <w:rsid w:val="00E316BD"/>
    <w:rsid w:val="00E316CE"/>
    <w:rsid w:val="00E318F4"/>
    <w:rsid w:val="00E319AA"/>
    <w:rsid w:val="00E31AE8"/>
    <w:rsid w:val="00E31EAB"/>
    <w:rsid w:val="00E3234B"/>
    <w:rsid w:val="00E32575"/>
    <w:rsid w:val="00E326DD"/>
    <w:rsid w:val="00E3280C"/>
    <w:rsid w:val="00E32C55"/>
    <w:rsid w:val="00E32CE1"/>
    <w:rsid w:val="00E32D05"/>
    <w:rsid w:val="00E32DFF"/>
    <w:rsid w:val="00E332B6"/>
    <w:rsid w:val="00E33395"/>
    <w:rsid w:val="00E3358E"/>
    <w:rsid w:val="00E3371A"/>
    <w:rsid w:val="00E3376E"/>
    <w:rsid w:val="00E338DD"/>
    <w:rsid w:val="00E340ED"/>
    <w:rsid w:val="00E34141"/>
    <w:rsid w:val="00E34779"/>
    <w:rsid w:val="00E34A49"/>
    <w:rsid w:val="00E34A69"/>
    <w:rsid w:val="00E350E7"/>
    <w:rsid w:val="00E3545D"/>
    <w:rsid w:val="00E35475"/>
    <w:rsid w:val="00E354C7"/>
    <w:rsid w:val="00E35587"/>
    <w:rsid w:val="00E357C6"/>
    <w:rsid w:val="00E35812"/>
    <w:rsid w:val="00E35AF7"/>
    <w:rsid w:val="00E35F76"/>
    <w:rsid w:val="00E35F79"/>
    <w:rsid w:val="00E35FF8"/>
    <w:rsid w:val="00E360C4"/>
    <w:rsid w:val="00E36214"/>
    <w:rsid w:val="00E3622F"/>
    <w:rsid w:val="00E362C0"/>
    <w:rsid w:val="00E36399"/>
    <w:rsid w:val="00E366C5"/>
    <w:rsid w:val="00E3696C"/>
    <w:rsid w:val="00E36970"/>
    <w:rsid w:val="00E369D6"/>
    <w:rsid w:val="00E36B7D"/>
    <w:rsid w:val="00E3704D"/>
    <w:rsid w:val="00E3710A"/>
    <w:rsid w:val="00E372C6"/>
    <w:rsid w:val="00E37658"/>
    <w:rsid w:val="00E37808"/>
    <w:rsid w:val="00E37B24"/>
    <w:rsid w:val="00E37BDF"/>
    <w:rsid w:val="00E37D68"/>
    <w:rsid w:val="00E4006B"/>
    <w:rsid w:val="00E403D7"/>
    <w:rsid w:val="00E40562"/>
    <w:rsid w:val="00E405CF"/>
    <w:rsid w:val="00E40858"/>
    <w:rsid w:val="00E40A99"/>
    <w:rsid w:val="00E40B0E"/>
    <w:rsid w:val="00E40BDB"/>
    <w:rsid w:val="00E40CCF"/>
    <w:rsid w:val="00E41006"/>
    <w:rsid w:val="00E411C2"/>
    <w:rsid w:val="00E4133F"/>
    <w:rsid w:val="00E413DC"/>
    <w:rsid w:val="00E415CF"/>
    <w:rsid w:val="00E417EA"/>
    <w:rsid w:val="00E41AE5"/>
    <w:rsid w:val="00E41B21"/>
    <w:rsid w:val="00E41C0A"/>
    <w:rsid w:val="00E41E76"/>
    <w:rsid w:val="00E42376"/>
    <w:rsid w:val="00E4255F"/>
    <w:rsid w:val="00E42716"/>
    <w:rsid w:val="00E4298E"/>
    <w:rsid w:val="00E42AC5"/>
    <w:rsid w:val="00E42C07"/>
    <w:rsid w:val="00E42C80"/>
    <w:rsid w:val="00E42C8F"/>
    <w:rsid w:val="00E42E90"/>
    <w:rsid w:val="00E431BB"/>
    <w:rsid w:val="00E432E3"/>
    <w:rsid w:val="00E43449"/>
    <w:rsid w:val="00E43652"/>
    <w:rsid w:val="00E436E1"/>
    <w:rsid w:val="00E44044"/>
    <w:rsid w:val="00E44222"/>
    <w:rsid w:val="00E44446"/>
    <w:rsid w:val="00E44469"/>
    <w:rsid w:val="00E444BB"/>
    <w:rsid w:val="00E4476A"/>
    <w:rsid w:val="00E447E4"/>
    <w:rsid w:val="00E44B9C"/>
    <w:rsid w:val="00E44BCC"/>
    <w:rsid w:val="00E44C89"/>
    <w:rsid w:val="00E4516C"/>
    <w:rsid w:val="00E45382"/>
    <w:rsid w:val="00E45688"/>
    <w:rsid w:val="00E458AA"/>
    <w:rsid w:val="00E45A0C"/>
    <w:rsid w:val="00E45A6F"/>
    <w:rsid w:val="00E45D24"/>
    <w:rsid w:val="00E45D4B"/>
    <w:rsid w:val="00E45DE1"/>
    <w:rsid w:val="00E45F73"/>
    <w:rsid w:val="00E45FE5"/>
    <w:rsid w:val="00E46018"/>
    <w:rsid w:val="00E46278"/>
    <w:rsid w:val="00E4647A"/>
    <w:rsid w:val="00E464A3"/>
    <w:rsid w:val="00E46698"/>
    <w:rsid w:val="00E46828"/>
    <w:rsid w:val="00E46E40"/>
    <w:rsid w:val="00E47282"/>
    <w:rsid w:val="00E47291"/>
    <w:rsid w:val="00E47323"/>
    <w:rsid w:val="00E4734C"/>
    <w:rsid w:val="00E47356"/>
    <w:rsid w:val="00E4759E"/>
    <w:rsid w:val="00E477E0"/>
    <w:rsid w:val="00E47A82"/>
    <w:rsid w:val="00E47B0E"/>
    <w:rsid w:val="00E47F7B"/>
    <w:rsid w:val="00E50071"/>
    <w:rsid w:val="00E5007B"/>
    <w:rsid w:val="00E5015C"/>
    <w:rsid w:val="00E50188"/>
    <w:rsid w:val="00E50410"/>
    <w:rsid w:val="00E5049A"/>
    <w:rsid w:val="00E50568"/>
    <w:rsid w:val="00E50A5C"/>
    <w:rsid w:val="00E50BC3"/>
    <w:rsid w:val="00E50CC0"/>
    <w:rsid w:val="00E50D79"/>
    <w:rsid w:val="00E50DE5"/>
    <w:rsid w:val="00E51045"/>
    <w:rsid w:val="00E51092"/>
    <w:rsid w:val="00E5142C"/>
    <w:rsid w:val="00E518B6"/>
    <w:rsid w:val="00E51D22"/>
    <w:rsid w:val="00E51E20"/>
    <w:rsid w:val="00E51E95"/>
    <w:rsid w:val="00E51EAC"/>
    <w:rsid w:val="00E520DF"/>
    <w:rsid w:val="00E522AB"/>
    <w:rsid w:val="00E52379"/>
    <w:rsid w:val="00E52CA9"/>
    <w:rsid w:val="00E5303B"/>
    <w:rsid w:val="00E531EA"/>
    <w:rsid w:val="00E53949"/>
    <w:rsid w:val="00E53AF8"/>
    <w:rsid w:val="00E53D15"/>
    <w:rsid w:val="00E53D5F"/>
    <w:rsid w:val="00E54266"/>
    <w:rsid w:val="00E5426A"/>
    <w:rsid w:val="00E542D3"/>
    <w:rsid w:val="00E547A4"/>
    <w:rsid w:val="00E547DF"/>
    <w:rsid w:val="00E54894"/>
    <w:rsid w:val="00E5489E"/>
    <w:rsid w:val="00E54AB8"/>
    <w:rsid w:val="00E54B60"/>
    <w:rsid w:val="00E54ED8"/>
    <w:rsid w:val="00E555C7"/>
    <w:rsid w:val="00E55C72"/>
    <w:rsid w:val="00E55D7B"/>
    <w:rsid w:val="00E55DA4"/>
    <w:rsid w:val="00E5611E"/>
    <w:rsid w:val="00E56306"/>
    <w:rsid w:val="00E565F4"/>
    <w:rsid w:val="00E5693B"/>
    <w:rsid w:val="00E56B12"/>
    <w:rsid w:val="00E56D45"/>
    <w:rsid w:val="00E56FAE"/>
    <w:rsid w:val="00E57148"/>
    <w:rsid w:val="00E57236"/>
    <w:rsid w:val="00E57368"/>
    <w:rsid w:val="00E5745E"/>
    <w:rsid w:val="00E574E2"/>
    <w:rsid w:val="00E574F5"/>
    <w:rsid w:val="00E57598"/>
    <w:rsid w:val="00E5764F"/>
    <w:rsid w:val="00E576B5"/>
    <w:rsid w:val="00E578BB"/>
    <w:rsid w:val="00E57B78"/>
    <w:rsid w:val="00E57ECF"/>
    <w:rsid w:val="00E60069"/>
    <w:rsid w:val="00E604CC"/>
    <w:rsid w:val="00E60723"/>
    <w:rsid w:val="00E608EE"/>
    <w:rsid w:val="00E60A06"/>
    <w:rsid w:val="00E60B35"/>
    <w:rsid w:val="00E60B7B"/>
    <w:rsid w:val="00E60B7C"/>
    <w:rsid w:val="00E60D17"/>
    <w:rsid w:val="00E60E1A"/>
    <w:rsid w:val="00E61199"/>
    <w:rsid w:val="00E61784"/>
    <w:rsid w:val="00E61791"/>
    <w:rsid w:val="00E61EE6"/>
    <w:rsid w:val="00E61F56"/>
    <w:rsid w:val="00E61FE3"/>
    <w:rsid w:val="00E61FF2"/>
    <w:rsid w:val="00E62232"/>
    <w:rsid w:val="00E6287B"/>
    <w:rsid w:val="00E628A8"/>
    <w:rsid w:val="00E62A05"/>
    <w:rsid w:val="00E62B6D"/>
    <w:rsid w:val="00E62B80"/>
    <w:rsid w:val="00E62E34"/>
    <w:rsid w:val="00E6302F"/>
    <w:rsid w:val="00E6308A"/>
    <w:rsid w:val="00E6352B"/>
    <w:rsid w:val="00E6369D"/>
    <w:rsid w:val="00E63B6E"/>
    <w:rsid w:val="00E63BFB"/>
    <w:rsid w:val="00E63C29"/>
    <w:rsid w:val="00E63C44"/>
    <w:rsid w:val="00E63D0A"/>
    <w:rsid w:val="00E6419F"/>
    <w:rsid w:val="00E64238"/>
    <w:rsid w:val="00E64268"/>
    <w:rsid w:val="00E644C9"/>
    <w:rsid w:val="00E646A0"/>
    <w:rsid w:val="00E6481A"/>
    <w:rsid w:val="00E64904"/>
    <w:rsid w:val="00E6495F"/>
    <w:rsid w:val="00E6498F"/>
    <w:rsid w:val="00E64A24"/>
    <w:rsid w:val="00E64DE2"/>
    <w:rsid w:val="00E6517B"/>
    <w:rsid w:val="00E65257"/>
    <w:rsid w:val="00E652A1"/>
    <w:rsid w:val="00E6537C"/>
    <w:rsid w:val="00E655BB"/>
    <w:rsid w:val="00E6568D"/>
    <w:rsid w:val="00E6589F"/>
    <w:rsid w:val="00E65AED"/>
    <w:rsid w:val="00E65BF6"/>
    <w:rsid w:val="00E65C15"/>
    <w:rsid w:val="00E65D1B"/>
    <w:rsid w:val="00E65DB3"/>
    <w:rsid w:val="00E65E50"/>
    <w:rsid w:val="00E65ECD"/>
    <w:rsid w:val="00E65F2A"/>
    <w:rsid w:val="00E6626B"/>
    <w:rsid w:val="00E6673A"/>
    <w:rsid w:val="00E668A4"/>
    <w:rsid w:val="00E66B8F"/>
    <w:rsid w:val="00E66C8E"/>
    <w:rsid w:val="00E66CF6"/>
    <w:rsid w:val="00E6719E"/>
    <w:rsid w:val="00E671DE"/>
    <w:rsid w:val="00E672C8"/>
    <w:rsid w:val="00E67672"/>
    <w:rsid w:val="00E67B1E"/>
    <w:rsid w:val="00E67BC6"/>
    <w:rsid w:val="00E67CA1"/>
    <w:rsid w:val="00E70045"/>
    <w:rsid w:val="00E70281"/>
    <w:rsid w:val="00E7073C"/>
    <w:rsid w:val="00E70D52"/>
    <w:rsid w:val="00E70DFE"/>
    <w:rsid w:val="00E70E37"/>
    <w:rsid w:val="00E70FF0"/>
    <w:rsid w:val="00E7146B"/>
    <w:rsid w:val="00E71B19"/>
    <w:rsid w:val="00E71BA5"/>
    <w:rsid w:val="00E71BBE"/>
    <w:rsid w:val="00E71C6B"/>
    <w:rsid w:val="00E71D06"/>
    <w:rsid w:val="00E71E46"/>
    <w:rsid w:val="00E71E70"/>
    <w:rsid w:val="00E720C8"/>
    <w:rsid w:val="00E721E8"/>
    <w:rsid w:val="00E72300"/>
    <w:rsid w:val="00E72389"/>
    <w:rsid w:val="00E723DD"/>
    <w:rsid w:val="00E7277B"/>
    <w:rsid w:val="00E7278A"/>
    <w:rsid w:val="00E72936"/>
    <w:rsid w:val="00E72CF1"/>
    <w:rsid w:val="00E72D74"/>
    <w:rsid w:val="00E72EBA"/>
    <w:rsid w:val="00E730AE"/>
    <w:rsid w:val="00E73406"/>
    <w:rsid w:val="00E7358B"/>
    <w:rsid w:val="00E73856"/>
    <w:rsid w:val="00E7389E"/>
    <w:rsid w:val="00E73914"/>
    <w:rsid w:val="00E73A63"/>
    <w:rsid w:val="00E73A6D"/>
    <w:rsid w:val="00E73E4A"/>
    <w:rsid w:val="00E73EFD"/>
    <w:rsid w:val="00E73F34"/>
    <w:rsid w:val="00E74113"/>
    <w:rsid w:val="00E7437C"/>
    <w:rsid w:val="00E743D8"/>
    <w:rsid w:val="00E7453B"/>
    <w:rsid w:val="00E74689"/>
    <w:rsid w:val="00E74704"/>
    <w:rsid w:val="00E747D2"/>
    <w:rsid w:val="00E74818"/>
    <w:rsid w:val="00E74934"/>
    <w:rsid w:val="00E74942"/>
    <w:rsid w:val="00E7499C"/>
    <w:rsid w:val="00E749BB"/>
    <w:rsid w:val="00E74D08"/>
    <w:rsid w:val="00E750B5"/>
    <w:rsid w:val="00E7511A"/>
    <w:rsid w:val="00E75150"/>
    <w:rsid w:val="00E7517E"/>
    <w:rsid w:val="00E7519C"/>
    <w:rsid w:val="00E7579F"/>
    <w:rsid w:val="00E7581F"/>
    <w:rsid w:val="00E7597B"/>
    <w:rsid w:val="00E75A1A"/>
    <w:rsid w:val="00E763E7"/>
    <w:rsid w:val="00E764A4"/>
    <w:rsid w:val="00E76635"/>
    <w:rsid w:val="00E76AE6"/>
    <w:rsid w:val="00E76BD8"/>
    <w:rsid w:val="00E76D20"/>
    <w:rsid w:val="00E76D3C"/>
    <w:rsid w:val="00E77095"/>
    <w:rsid w:val="00E77137"/>
    <w:rsid w:val="00E773D3"/>
    <w:rsid w:val="00E775B9"/>
    <w:rsid w:val="00E777F5"/>
    <w:rsid w:val="00E77829"/>
    <w:rsid w:val="00E778FE"/>
    <w:rsid w:val="00E77911"/>
    <w:rsid w:val="00E7797E"/>
    <w:rsid w:val="00E7799C"/>
    <w:rsid w:val="00E779D7"/>
    <w:rsid w:val="00E77BC9"/>
    <w:rsid w:val="00E77D36"/>
    <w:rsid w:val="00E77E22"/>
    <w:rsid w:val="00E77F0E"/>
    <w:rsid w:val="00E80117"/>
    <w:rsid w:val="00E80122"/>
    <w:rsid w:val="00E8027E"/>
    <w:rsid w:val="00E802A4"/>
    <w:rsid w:val="00E8080B"/>
    <w:rsid w:val="00E8088A"/>
    <w:rsid w:val="00E80891"/>
    <w:rsid w:val="00E80C52"/>
    <w:rsid w:val="00E80D93"/>
    <w:rsid w:val="00E80E34"/>
    <w:rsid w:val="00E80E50"/>
    <w:rsid w:val="00E80F88"/>
    <w:rsid w:val="00E812B7"/>
    <w:rsid w:val="00E816B7"/>
    <w:rsid w:val="00E817B6"/>
    <w:rsid w:val="00E8191F"/>
    <w:rsid w:val="00E81BFB"/>
    <w:rsid w:val="00E81D9F"/>
    <w:rsid w:val="00E81E0B"/>
    <w:rsid w:val="00E81F49"/>
    <w:rsid w:val="00E82227"/>
    <w:rsid w:val="00E822BB"/>
    <w:rsid w:val="00E826B0"/>
    <w:rsid w:val="00E82A5D"/>
    <w:rsid w:val="00E82BC9"/>
    <w:rsid w:val="00E82C43"/>
    <w:rsid w:val="00E82CA8"/>
    <w:rsid w:val="00E82E2E"/>
    <w:rsid w:val="00E832A0"/>
    <w:rsid w:val="00E83367"/>
    <w:rsid w:val="00E83411"/>
    <w:rsid w:val="00E8343D"/>
    <w:rsid w:val="00E8353A"/>
    <w:rsid w:val="00E835FC"/>
    <w:rsid w:val="00E8366B"/>
    <w:rsid w:val="00E83A1C"/>
    <w:rsid w:val="00E83D71"/>
    <w:rsid w:val="00E83E26"/>
    <w:rsid w:val="00E84193"/>
    <w:rsid w:val="00E844D9"/>
    <w:rsid w:val="00E84679"/>
    <w:rsid w:val="00E8481E"/>
    <w:rsid w:val="00E84990"/>
    <w:rsid w:val="00E84CC9"/>
    <w:rsid w:val="00E85167"/>
    <w:rsid w:val="00E8528E"/>
    <w:rsid w:val="00E85769"/>
    <w:rsid w:val="00E857D2"/>
    <w:rsid w:val="00E85842"/>
    <w:rsid w:val="00E85945"/>
    <w:rsid w:val="00E85953"/>
    <w:rsid w:val="00E85978"/>
    <w:rsid w:val="00E85FD0"/>
    <w:rsid w:val="00E85FF0"/>
    <w:rsid w:val="00E86048"/>
    <w:rsid w:val="00E86088"/>
    <w:rsid w:val="00E860D6"/>
    <w:rsid w:val="00E86180"/>
    <w:rsid w:val="00E8657C"/>
    <w:rsid w:val="00E86785"/>
    <w:rsid w:val="00E86966"/>
    <w:rsid w:val="00E86A27"/>
    <w:rsid w:val="00E86E2D"/>
    <w:rsid w:val="00E870BE"/>
    <w:rsid w:val="00E87586"/>
    <w:rsid w:val="00E8772B"/>
    <w:rsid w:val="00E87927"/>
    <w:rsid w:val="00E87950"/>
    <w:rsid w:val="00E87A19"/>
    <w:rsid w:val="00E87ABC"/>
    <w:rsid w:val="00E87CF0"/>
    <w:rsid w:val="00E87DAD"/>
    <w:rsid w:val="00E901ED"/>
    <w:rsid w:val="00E90784"/>
    <w:rsid w:val="00E90A19"/>
    <w:rsid w:val="00E90BB8"/>
    <w:rsid w:val="00E911C3"/>
    <w:rsid w:val="00E9143A"/>
    <w:rsid w:val="00E914A6"/>
    <w:rsid w:val="00E914F4"/>
    <w:rsid w:val="00E915E3"/>
    <w:rsid w:val="00E91704"/>
    <w:rsid w:val="00E91882"/>
    <w:rsid w:val="00E91B65"/>
    <w:rsid w:val="00E91E6E"/>
    <w:rsid w:val="00E92157"/>
    <w:rsid w:val="00E925ED"/>
    <w:rsid w:val="00E92728"/>
    <w:rsid w:val="00E929E2"/>
    <w:rsid w:val="00E92C56"/>
    <w:rsid w:val="00E93382"/>
    <w:rsid w:val="00E934AA"/>
    <w:rsid w:val="00E93512"/>
    <w:rsid w:val="00E936A1"/>
    <w:rsid w:val="00E93993"/>
    <w:rsid w:val="00E93B1A"/>
    <w:rsid w:val="00E93B3E"/>
    <w:rsid w:val="00E941E5"/>
    <w:rsid w:val="00E941F8"/>
    <w:rsid w:val="00E942CB"/>
    <w:rsid w:val="00E94405"/>
    <w:rsid w:val="00E948B2"/>
    <w:rsid w:val="00E95105"/>
    <w:rsid w:val="00E9546E"/>
    <w:rsid w:val="00E954D2"/>
    <w:rsid w:val="00E95778"/>
    <w:rsid w:val="00E958DB"/>
    <w:rsid w:val="00E95ABA"/>
    <w:rsid w:val="00E95B5D"/>
    <w:rsid w:val="00E95F53"/>
    <w:rsid w:val="00E96373"/>
    <w:rsid w:val="00E96451"/>
    <w:rsid w:val="00E96931"/>
    <w:rsid w:val="00E96CEA"/>
    <w:rsid w:val="00E96DED"/>
    <w:rsid w:val="00E96E4D"/>
    <w:rsid w:val="00E9700F"/>
    <w:rsid w:val="00E971BA"/>
    <w:rsid w:val="00E974BD"/>
    <w:rsid w:val="00E976FA"/>
    <w:rsid w:val="00E9772A"/>
    <w:rsid w:val="00E97788"/>
    <w:rsid w:val="00E97C43"/>
    <w:rsid w:val="00E97D3E"/>
    <w:rsid w:val="00E97DBF"/>
    <w:rsid w:val="00E97DEF"/>
    <w:rsid w:val="00E97E32"/>
    <w:rsid w:val="00E97FED"/>
    <w:rsid w:val="00EA00BA"/>
    <w:rsid w:val="00EA014D"/>
    <w:rsid w:val="00EA0216"/>
    <w:rsid w:val="00EA0526"/>
    <w:rsid w:val="00EA091D"/>
    <w:rsid w:val="00EA0A44"/>
    <w:rsid w:val="00EA0D09"/>
    <w:rsid w:val="00EA0D6E"/>
    <w:rsid w:val="00EA0DCD"/>
    <w:rsid w:val="00EA0E9A"/>
    <w:rsid w:val="00EA1009"/>
    <w:rsid w:val="00EA10D0"/>
    <w:rsid w:val="00EA11F3"/>
    <w:rsid w:val="00EA13B0"/>
    <w:rsid w:val="00EA1513"/>
    <w:rsid w:val="00EA15C8"/>
    <w:rsid w:val="00EA1849"/>
    <w:rsid w:val="00EA1880"/>
    <w:rsid w:val="00EA18C1"/>
    <w:rsid w:val="00EA192C"/>
    <w:rsid w:val="00EA1C15"/>
    <w:rsid w:val="00EA1CE2"/>
    <w:rsid w:val="00EA1EF8"/>
    <w:rsid w:val="00EA2498"/>
    <w:rsid w:val="00EA265B"/>
    <w:rsid w:val="00EA29AC"/>
    <w:rsid w:val="00EA2A7E"/>
    <w:rsid w:val="00EA2B0F"/>
    <w:rsid w:val="00EA2DA3"/>
    <w:rsid w:val="00EA2DB5"/>
    <w:rsid w:val="00EA2EEB"/>
    <w:rsid w:val="00EA3225"/>
    <w:rsid w:val="00EA3324"/>
    <w:rsid w:val="00EA3653"/>
    <w:rsid w:val="00EA39EC"/>
    <w:rsid w:val="00EA3A40"/>
    <w:rsid w:val="00EA3ACA"/>
    <w:rsid w:val="00EA3BD7"/>
    <w:rsid w:val="00EA3BFB"/>
    <w:rsid w:val="00EA3C0C"/>
    <w:rsid w:val="00EA3D95"/>
    <w:rsid w:val="00EA3DD2"/>
    <w:rsid w:val="00EA3E36"/>
    <w:rsid w:val="00EA3EB4"/>
    <w:rsid w:val="00EA427A"/>
    <w:rsid w:val="00EA43DD"/>
    <w:rsid w:val="00EA4509"/>
    <w:rsid w:val="00EA4584"/>
    <w:rsid w:val="00EA4661"/>
    <w:rsid w:val="00EA46F3"/>
    <w:rsid w:val="00EA4979"/>
    <w:rsid w:val="00EA4AAB"/>
    <w:rsid w:val="00EA4ABB"/>
    <w:rsid w:val="00EA4BE9"/>
    <w:rsid w:val="00EA4EA4"/>
    <w:rsid w:val="00EA4EF0"/>
    <w:rsid w:val="00EA4FD8"/>
    <w:rsid w:val="00EA52E8"/>
    <w:rsid w:val="00EA54A4"/>
    <w:rsid w:val="00EA54AC"/>
    <w:rsid w:val="00EA5552"/>
    <w:rsid w:val="00EA5579"/>
    <w:rsid w:val="00EA55FC"/>
    <w:rsid w:val="00EA580A"/>
    <w:rsid w:val="00EA5866"/>
    <w:rsid w:val="00EA5A2F"/>
    <w:rsid w:val="00EA5A37"/>
    <w:rsid w:val="00EA5BA5"/>
    <w:rsid w:val="00EA5E32"/>
    <w:rsid w:val="00EA602A"/>
    <w:rsid w:val="00EA6061"/>
    <w:rsid w:val="00EA6162"/>
    <w:rsid w:val="00EA6227"/>
    <w:rsid w:val="00EA63B2"/>
    <w:rsid w:val="00EA64C9"/>
    <w:rsid w:val="00EA64DD"/>
    <w:rsid w:val="00EA672D"/>
    <w:rsid w:val="00EA6A07"/>
    <w:rsid w:val="00EA6AEA"/>
    <w:rsid w:val="00EA6D39"/>
    <w:rsid w:val="00EA6D8F"/>
    <w:rsid w:val="00EA6E82"/>
    <w:rsid w:val="00EA74C5"/>
    <w:rsid w:val="00EA74E5"/>
    <w:rsid w:val="00EA7700"/>
    <w:rsid w:val="00EA792A"/>
    <w:rsid w:val="00EA79B3"/>
    <w:rsid w:val="00EA7BA3"/>
    <w:rsid w:val="00EA7C9F"/>
    <w:rsid w:val="00EA7D99"/>
    <w:rsid w:val="00EA7EE3"/>
    <w:rsid w:val="00EA7EF2"/>
    <w:rsid w:val="00EA7FD2"/>
    <w:rsid w:val="00EB01BA"/>
    <w:rsid w:val="00EB01F4"/>
    <w:rsid w:val="00EB07C8"/>
    <w:rsid w:val="00EB09B9"/>
    <w:rsid w:val="00EB0A34"/>
    <w:rsid w:val="00EB0ADF"/>
    <w:rsid w:val="00EB0BAD"/>
    <w:rsid w:val="00EB0D1F"/>
    <w:rsid w:val="00EB0FA4"/>
    <w:rsid w:val="00EB11D2"/>
    <w:rsid w:val="00EB1220"/>
    <w:rsid w:val="00EB127C"/>
    <w:rsid w:val="00EB15F0"/>
    <w:rsid w:val="00EB1884"/>
    <w:rsid w:val="00EB18A6"/>
    <w:rsid w:val="00EB18B2"/>
    <w:rsid w:val="00EB1EA8"/>
    <w:rsid w:val="00EB206D"/>
    <w:rsid w:val="00EB225A"/>
    <w:rsid w:val="00EB2318"/>
    <w:rsid w:val="00EB246D"/>
    <w:rsid w:val="00EB24CA"/>
    <w:rsid w:val="00EB29AD"/>
    <w:rsid w:val="00EB2A8A"/>
    <w:rsid w:val="00EB2D3D"/>
    <w:rsid w:val="00EB2D50"/>
    <w:rsid w:val="00EB2DF0"/>
    <w:rsid w:val="00EB31F2"/>
    <w:rsid w:val="00EB3397"/>
    <w:rsid w:val="00EB35E0"/>
    <w:rsid w:val="00EB36B5"/>
    <w:rsid w:val="00EB3791"/>
    <w:rsid w:val="00EB396B"/>
    <w:rsid w:val="00EB3BCA"/>
    <w:rsid w:val="00EB3C96"/>
    <w:rsid w:val="00EB3E7C"/>
    <w:rsid w:val="00EB414F"/>
    <w:rsid w:val="00EB416E"/>
    <w:rsid w:val="00EB427E"/>
    <w:rsid w:val="00EB44C5"/>
    <w:rsid w:val="00EB45C5"/>
    <w:rsid w:val="00EB4956"/>
    <w:rsid w:val="00EB4DB3"/>
    <w:rsid w:val="00EB50E1"/>
    <w:rsid w:val="00EB533F"/>
    <w:rsid w:val="00EB565B"/>
    <w:rsid w:val="00EB567D"/>
    <w:rsid w:val="00EB577B"/>
    <w:rsid w:val="00EB5AFB"/>
    <w:rsid w:val="00EB5BE5"/>
    <w:rsid w:val="00EB5E3D"/>
    <w:rsid w:val="00EB5E90"/>
    <w:rsid w:val="00EB6245"/>
    <w:rsid w:val="00EB6330"/>
    <w:rsid w:val="00EB6444"/>
    <w:rsid w:val="00EB64D5"/>
    <w:rsid w:val="00EB66C6"/>
    <w:rsid w:val="00EB6B09"/>
    <w:rsid w:val="00EB6BE9"/>
    <w:rsid w:val="00EB6D47"/>
    <w:rsid w:val="00EB703E"/>
    <w:rsid w:val="00EB70ED"/>
    <w:rsid w:val="00EB70EF"/>
    <w:rsid w:val="00EB745F"/>
    <w:rsid w:val="00EB75B6"/>
    <w:rsid w:val="00EB7610"/>
    <w:rsid w:val="00EB766C"/>
    <w:rsid w:val="00EB78BF"/>
    <w:rsid w:val="00EB7947"/>
    <w:rsid w:val="00EB7998"/>
    <w:rsid w:val="00EB79ED"/>
    <w:rsid w:val="00EB7D9E"/>
    <w:rsid w:val="00EC0088"/>
    <w:rsid w:val="00EC02ED"/>
    <w:rsid w:val="00EC02FF"/>
    <w:rsid w:val="00EC0306"/>
    <w:rsid w:val="00EC06EC"/>
    <w:rsid w:val="00EC079C"/>
    <w:rsid w:val="00EC080C"/>
    <w:rsid w:val="00EC087D"/>
    <w:rsid w:val="00EC0D4A"/>
    <w:rsid w:val="00EC0FA2"/>
    <w:rsid w:val="00EC0FB3"/>
    <w:rsid w:val="00EC10E4"/>
    <w:rsid w:val="00EC15DA"/>
    <w:rsid w:val="00EC162A"/>
    <w:rsid w:val="00EC1681"/>
    <w:rsid w:val="00EC174C"/>
    <w:rsid w:val="00EC183C"/>
    <w:rsid w:val="00EC183E"/>
    <w:rsid w:val="00EC1A81"/>
    <w:rsid w:val="00EC1C46"/>
    <w:rsid w:val="00EC1D10"/>
    <w:rsid w:val="00EC1EC6"/>
    <w:rsid w:val="00EC24E8"/>
    <w:rsid w:val="00EC2566"/>
    <w:rsid w:val="00EC27D3"/>
    <w:rsid w:val="00EC291B"/>
    <w:rsid w:val="00EC2967"/>
    <w:rsid w:val="00EC2B76"/>
    <w:rsid w:val="00EC2E5F"/>
    <w:rsid w:val="00EC2E9E"/>
    <w:rsid w:val="00EC2ED0"/>
    <w:rsid w:val="00EC34B2"/>
    <w:rsid w:val="00EC34E5"/>
    <w:rsid w:val="00EC3548"/>
    <w:rsid w:val="00EC36A4"/>
    <w:rsid w:val="00EC3AE0"/>
    <w:rsid w:val="00EC3C16"/>
    <w:rsid w:val="00EC3DB4"/>
    <w:rsid w:val="00EC3E03"/>
    <w:rsid w:val="00EC3FE6"/>
    <w:rsid w:val="00EC4479"/>
    <w:rsid w:val="00EC4612"/>
    <w:rsid w:val="00EC4715"/>
    <w:rsid w:val="00EC472C"/>
    <w:rsid w:val="00EC48B3"/>
    <w:rsid w:val="00EC4CCB"/>
    <w:rsid w:val="00EC4CF8"/>
    <w:rsid w:val="00EC4EC3"/>
    <w:rsid w:val="00EC536A"/>
    <w:rsid w:val="00EC58B7"/>
    <w:rsid w:val="00EC59D0"/>
    <w:rsid w:val="00EC5A8D"/>
    <w:rsid w:val="00EC5B49"/>
    <w:rsid w:val="00EC5BC3"/>
    <w:rsid w:val="00EC5D19"/>
    <w:rsid w:val="00EC5DCC"/>
    <w:rsid w:val="00EC5E39"/>
    <w:rsid w:val="00EC5FCD"/>
    <w:rsid w:val="00EC6015"/>
    <w:rsid w:val="00EC602C"/>
    <w:rsid w:val="00EC663E"/>
    <w:rsid w:val="00EC664D"/>
    <w:rsid w:val="00EC69E8"/>
    <w:rsid w:val="00EC6B55"/>
    <w:rsid w:val="00EC6FAC"/>
    <w:rsid w:val="00EC702F"/>
    <w:rsid w:val="00EC740F"/>
    <w:rsid w:val="00EC7681"/>
    <w:rsid w:val="00EC7C81"/>
    <w:rsid w:val="00EC7D3E"/>
    <w:rsid w:val="00EC7F04"/>
    <w:rsid w:val="00ED01CC"/>
    <w:rsid w:val="00ED027A"/>
    <w:rsid w:val="00ED02AC"/>
    <w:rsid w:val="00ED02F9"/>
    <w:rsid w:val="00ED02FF"/>
    <w:rsid w:val="00ED0641"/>
    <w:rsid w:val="00ED066D"/>
    <w:rsid w:val="00ED0881"/>
    <w:rsid w:val="00ED0947"/>
    <w:rsid w:val="00ED0C3D"/>
    <w:rsid w:val="00ED0C4C"/>
    <w:rsid w:val="00ED0ED6"/>
    <w:rsid w:val="00ED0F3B"/>
    <w:rsid w:val="00ED0FA0"/>
    <w:rsid w:val="00ED11C4"/>
    <w:rsid w:val="00ED1532"/>
    <w:rsid w:val="00ED1548"/>
    <w:rsid w:val="00ED15F0"/>
    <w:rsid w:val="00ED1873"/>
    <w:rsid w:val="00ED192D"/>
    <w:rsid w:val="00ED19D9"/>
    <w:rsid w:val="00ED1B7D"/>
    <w:rsid w:val="00ED1BF9"/>
    <w:rsid w:val="00ED1D03"/>
    <w:rsid w:val="00ED1D6A"/>
    <w:rsid w:val="00ED1DBA"/>
    <w:rsid w:val="00ED21EF"/>
    <w:rsid w:val="00ED22B4"/>
    <w:rsid w:val="00ED2ABB"/>
    <w:rsid w:val="00ED2AC9"/>
    <w:rsid w:val="00ED2D38"/>
    <w:rsid w:val="00ED2FDC"/>
    <w:rsid w:val="00ED30F0"/>
    <w:rsid w:val="00ED3A18"/>
    <w:rsid w:val="00ED3C25"/>
    <w:rsid w:val="00ED3D5E"/>
    <w:rsid w:val="00ED404B"/>
    <w:rsid w:val="00ED40AE"/>
    <w:rsid w:val="00ED40E2"/>
    <w:rsid w:val="00ED42CD"/>
    <w:rsid w:val="00ED44E8"/>
    <w:rsid w:val="00ED44F4"/>
    <w:rsid w:val="00ED4562"/>
    <w:rsid w:val="00ED46EB"/>
    <w:rsid w:val="00ED4819"/>
    <w:rsid w:val="00ED4B90"/>
    <w:rsid w:val="00ED4C5E"/>
    <w:rsid w:val="00ED4C6C"/>
    <w:rsid w:val="00ED4CBE"/>
    <w:rsid w:val="00ED4CD0"/>
    <w:rsid w:val="00ED5149"/>
    <w:rsid w:val="00ED524E"/>
    <w:rsid w:val="00ED5266"/>
    <w:rsid w:val="00ED539C"/>
    <w:rsid w:val="00ED5400"/>
    <w:rsid w:val="00ED5695"/>
    <w:rsid w:val="00ED579B"/>
    <w:rsid w:val="00ED5825"/>
    <w:rsid w:val="00ED585A"/>
    <w:rsid w:val="00ED5D87"/>
    <w:rsid w:val="00ED5D89"/>
    <w:rsid w:val="00ED6266"/>
    <w:rsid w:val="00ED62DF"/>
    <w:rsid w:val="00ED6745"/>
    <w:rsid w:val="00ED6757"/>
    <w:rsid w:val="00ED67A4"/>
    <w:rsid w:val="00ED68F5"/>
    <w:rsid w:val="00ED6934"/>
    <w:rsid w:val="00ED6966"/>
    <w:rsid w:val="00ED6A1C"/>
    <w:rsid w:val="00ED6AF2"/>
    <w:rsid w:val="00ED7059"/>
    <w:rsid w:val="00ED74C8"/>
    <w:rsid w:val="00ED77B0"/>
    <w:rsid w:val="00ED7A7B"/>
    <w:rsid w:val="00ED7D11"/>
    <w:rsid w:val="00ED7D68"/>
    <w:rsid w:val="00ED7DFD"/>
    <w:rsid w:val="00EE040E"/>
    <w:rsid w:val="00EE07F2"/>
    <w:rsid w:val="00EE0846"/>
    <w:rsid w:val="00EE08B9"/>
    <w:rsid w:val="00EE0A8E"/>
    <w:rsid w:val="00EE126E"/>
    <w:rsid w:val="00EE1432"/>
    <w:rsid w:val="00EE14F2"/>
    <w:rsid w:val="00EE150E"/>
    <w:rsid w:val="00EE16C3"/>
    <w:rsid w:val="00EE1799"/>
    <w:rsid w:val="00EE182F"/>
    <w:rsid w:val="00EE186D"/>
    <w:rsid w:val="00EE1A96"/>
    <w:rsid w:val="00EE1D8D"/>
    <w:rsid w:val="00EE1DBB"/>
    <w:rsid w:val="00EE1DDB"/>
    <w:rsid w:val="00EE1E2E"/>
    <w:rsid w:val="00EE1EFC"/>
    <w:rsid w:val="00EE2105"/>
    <w:rsid w:val="00EE216D"/>
    <w:rsid w:val="00EE23CE"/>
    <w:rsid w:val="00EE244E"/>
    <w:rsid w:val="00EE2493"/>
    <w:rsid w:val="00EE2685"/>
    <w:rsid w:val="00EE276A"/>
    <w:rsid w:val="00EE278E"/>
    <w:rsid w:val="00EE2803"/>
    <w:rsid w:val="00EE2992"/>
    <w:rsid w:val="00EE29E8"/>
    <w:rsid w:val="00EE2AE9"/>
    <w:rsid w:val="00EE2B73"/>
    <w:rsid w:val="00EE2C89"/>
    <w:rsid w:val="00EE3106"/>
    <w:rsid w:val="00EE34B3"/>
    <w:rsid w:val="00EE356A"/>
    <w:rsid w:val="00EE35CE"/>
    <w:rsid w:val="00EE3841"/>
    <w:rsid w:val="00EE399D"/>
    <w:rsid w:val="00EE39A7"/>
    <w:rsid w:val="00EE3C56"/>
    <w:rsid w:val="00EE3DC3"/>
    <w:rsid w:val="00EE4118"/>
    <w:rsid w:val="00EE454C"/>
    <w:rsid w:val="00EE48BE"/>
    <w:rsid w:val="00EE4D3E"/>
    <w:rsid w:val="00EE4EBE"/>
    <w:rsid w:val="00EE525F"/>
    <w:rsid w:val="00EE54C1"/>
    <w:rsid w:val="00EE5565"/>
    <w:rsid w:val="00EE5E2B"/>
    <w:rsid w:val="00EE5EF2"/>
    <w:rsid w:val="00EE60B6"/>
    <w:rsid w:val="00EE61C1"/>
    <w:rsid w:val="00EE629F"/>
    <w:rsid w:val="00EE636E"/>
    <w:rsid w:val="00EE65B2"/>
    <w:rsid w:val="00EE65E7"/>
    <w:rsid w:val="00EE670A"/>
    <w:rsid w:val="00EE6C96"/>
    <w:rsid w:val="00EE7017"/>
    <w:rsid w:val="00EE71FD"/>
    <w:rsid w:val="00EE7466"/>
    <w:rsid w:val="00EE7516"/>
    <w:rsid w:val="00EE790B"/>
    <w:rsid w:val="00EE7DBD"/>
    <w:rsid w:val="00EE7ECB"/>
    <w:rsid w:val="00EF0669"/>
    <w:rsid w:val="00EF0673"/>
    <w:rsid w:val="00EF0774"/>
    <w:rsid w:val="00EF0801"/>
    <w:rsid w:val="00EF0AC8"/>
    <w:rsid w:val="00EF0ACE"/>
    <w:rsid w:val="00EF0C72"/>
    <w:rsid w:val="00EF0CC9"/>
    <w:rsid w:val="00EF0D7B"/>
    <w:rsid w:val="00EF0EFB"/>
    <w:rsid w:val="00EF1069"/>
    <w:rsid w:val="00EF1087"/>
    <w:rsid w:val="00EF11A3"/>
    <w:rsid w:val="00EF14B5"/>
    <w:rsid w:val="00EF19FE"/>
    <w:rsid w:val="00EF1A77"/>
    <w:rsid w:val="00EF1A9B"/>
    <w:rsid w:val="00EF1B7A"/>
    <w:rsid w:val="00EF1FC8"/>
    <w:rsid w:val="00EF2271"/>
    <w:rsid w:val="00EF2703"/>
    <w:rsid w:val="00EF297B"/>
    <w:rsid w:val="00EF2A94"/>
    <w:rsid w:val="00EF2BB8"/>
    <w:rsid w:val="00EF2DAE"/>
    <w:rsid w:val="00EF3121"/>
    <w:rsid w:val="00EF3308"/>
    <w:rsid w:val="00EF34B7"/>
    <w:rsid w:val="00EF37A9"/>
    <w:rsid w:val="00EF399B"/>
    <w:rsid w:val="00EF3FD9"/>
    <w:rsid w:val="00EF438D"/>
    <w:rsid w:val="00EF4EFD"/>
    <w:rsid w:val="00EF50B4"/>
    <w:rsid w:val="00EF51AA"/>
    <w:rsid w:val="00EF51C9"/>
    <w:rsid w:val="00EF51DC"/>
    <w:rsid w:val="00EF5207"/>
    <w:rsid w:val="00EF527E"/>
    <w:rsid w:val="00EF527F"/>
    <w:rsid w:val="00EF5695"/>
    <w:rsid w:val="00EF57AE"/>
    <w:rsid w:val="00EF58E7"/>
    <w:rsid w:val="00EF595E"/>
    <w:rsid w:val="00EF5ECC"/>
    <w:rsid w:val="00EF5EFD"/>
    <w:rsid w:val="00EF5F3A"/>
    <w:rsid w:val="00EF5F6B"/>
    <w:rsid w:val="00EF60DD"/>
    <w:rsid w:val="00EF639E"/>
    <w:rsid w:val="00EF64F4"/>
    <w:rsid w:val="00EF64FD"/>
    <w:rsid w:val="00EF68FC"/>
    <w:rsid w:val="00EF6B6D"/>
    <w:rsid w:val="00EF6C5A"/>
    <w:rsid w:val="00EF6D5B"/>
    <w:rsid w:val="00EF6EA1"/>
    <w:rsid w:val="00EF6EC5"/>
    <w:rsid w:val="00EF7156"/>
    <w:rsid w:val="00EF73F9"/>
    <w:rsid w:val="00EF779E"/>
    <w:rsid w:val="00EF78A3"/>
    <w:rsid w:val="00F0000F"/>
    <w:rsid w:val="00F00057"/>
    <w:rsid w:val="00F000C0"/>
    <w:rsid w:val="00F0034F"/>
    <w:rsid w:val="00F0046D"/>
    <w:rsid w:val="00F009CD"/>
    <w:rsid w:val="00F00AAA"/>
    <w:rsid w:val="00F00FDF"/>
    <w:rsid w:val="00F01107"/>
    <w:rsid w:val="00F01582"/>
    <w:rsid w:val="00F015B4"/>
    <w:rsid w:val="00F016CD"/>
    <w:rsid w:val="00F019AB"/>
    <w:rsid w:val="00F01BE9"/>
    <w:rsid w:val="00F01C49"/>
    <w:rsid w:val="00F02031"/>
    <w:rsid w:val="00F020D4"/>
    <w:rsid w:val="00F02317"/>
    <w:rsid w:val="00F023D6"/>
    <w:rsid w:val="00F02449"/>
    <w:rsid w:val="00F02B5F"/>
    <w:rsid w:val="00F03170"/>
    <w:rsid w:val="00F0341A"/>
    <w:rsid w:val="00F0389F"/>
    <w:rsid w:val="00F03C0A"/>
    <w:rsid w:val="00F03CEA"/>
    <w:rsid w:val="00F042BC"/>
    <w:rsid w:val="00F0478D"/>
    <w:rsid w:val="00F04AA2"/>
    <w:rsid w:val="00F04ADE"/>
    <w:rsid w:val="00F04C4E"/>
    <w:rsid w:val="00F050EF"/>
    <w:rsid w:val="00F052E8"/>
    <w:rsid w:val="00F05582"/>
    <w:rsid w:val="00F05A25"/>
    <w:rsid w:val="00F05A44"/>
    <w:rsid w:val="00F05DA4"/>
    <w:rsid w:val="00F05F0F"/>
    <w:rsid w:val="00F0601A"/>
    <w:rsid w:val="00F06064"/>
    <w:rsid w:val="00F063BA"/>
    <w:rsid w:val="00F06523"/>
    <w:rsid w:val="00F066BC"/>
    <w:rsid w:val="00F0681E"/>
    <w:rsid w:val="00F06957"/>
    <w:rsid w:val="00F06B86"/>
    <w:rsid w:val="00F06CF7"/>
    <w:rsid w:val="00F06D20"/>
    <w:rsid w:val="00F06D25"/>
    <w:rsid w:val="00F06ECF"/>
    <w:rsid w:val="00F07223"/>
    <w:rsid w:val="00F07482"/>
    <w:rsid w:val="00F074B6"/>
    <w:rsid w:val="00F07939"/>
    <w:rsid w:val="00F07A4E"/>
    <w:rsid w:val="00F07B82"/>
    <w:rsid w:val="00F07E07"/>
    <w:rsid w:val="00F100B8"/>
    <w:rsid w:val="00F10725"/>
    <w:rsid w:val="00F107EE"/>
    <w:rsid w:val="00F10806"/>
    <w:rsid w:val="00F10AAD"/>
    <w:rsid w:val="00F10DCA"/>
    <w:rsid w:val="00F11259"/>
    <w:rsid w:val="00F1140A"/>
    <w:rsid w:val="00F114D2"/>
    <w:rsid w:val="00F11832"/>
    <w:rsid w:val="00F118B7"/>
    <w:rsid w:val="00F11BD6"/>
    <w:rsid w:val="00F11DBD"/>
    <w:rsid w:val="00F11F21"/>
    <w:rsid w:val="00F1214F"/>
    <w:rsid w:val="00F122CB"/>
    <w:rsid w:val="00F12362"/>
    <w:rsid w:val="00F12528"/>
    <w:rsid w:val="00F1256D"/>
    <w:rsid w:val="00F1272D"/>
    <w:rsid w:val="00F128E3"/>
    <w:rsid w:val="00F12B28"/>
    <w:rsid w:val="00F12BFB"/>
    <w:rsid w:val="00F12D55"/>
    <w:rsid w:val="00F12DAE"/>
    <w:rsid w:val="00F12F95"/>
    <w:rsid w:val="00F12FAE"/>
    <w:rsid w:val="00F1306C"/>
    <w:rsid w:val="00F1343E"/>
    <w:rsid w:val="00F135FE"/>
    <w:rsid w:val="00F136CB"/>
    <w:rsid w:val="00F138DE"/>
    <w:rsid w:val="00F13A13"/>
    <w:rsid w:val="00F13C7D"/>
    <w:rsid w:val="00F13E59"/>
    <w:rsid w:val="00F13E79"/>
    <w:rsid w:val="00F13F16"/>
    <w:rsid w:val="00F13F8A"/>
    <w:rsid w:val="00F142E9"/>
    <w:rsid w:val="00F1432B"/>
    <w:rsid w:val="00F143E3"/>
    <w:rsid w:val="00F14466"/>
    <w:rsid w:val="00F144F9"/>
    <w:rsid w:val="00F14785"/>
    <w:rsid w:val="00F147F4"/>
    <w:rsid w:val="00F14C08"/>
    <w:rsid w:val="00F14C2D"/>
    <w:rsid w:val="00F14D56"/>
    <w:rsid w:val="00F14DDA"/>
    <w:rsid w:val="00F1503F"/>
    <w:rsid w:val="00F15105"/>
    <w:rsid w:val="00F1532E"/>
    <w:rsid w:val="00F15855"/>
    <w:rsid w:val="00F15888"/>
    <w:rsid w:val="00F15A0D"/>
    <w:rsid w:val="00F15C54"/>
    <w:rsid w:val="00F15DAC"/>
    <w:rsid w:val="00F15E86"/>
    <w:rsid w:val="00F16067"/>
    <w:rsid w:val="00F1609D"/>
    <w:rsid w:val="00F16648"/>
    <w:rsid w:val="00F167E2"/>
    <w:rsid w:val="00F16AFE"/>
    <w:rsid w:val="00F16C51"/>
    <w:rsid w:val="00F16F52"/>
    <w:rsid w:val="00F16F63"/>
    <w:rsid w:val="00F17436"/>
    <w:rsid w:val="00F17590"/>
    <w:rsid w:val="00F17643"/>
    <w:rsid w:val="00F178E4"/>
    <w:rsid w:val="00F178F9"/>
    <w:rsid w:val="00F17AFB"/>
    <w:rsid w:val="00F17DAC"/>
    <w:rsid w:val="00F2065D"/>
    <w:rsid w:val="00F20723"/>
    <w:rsid w:val="00F20806"/>
    <w:rsid w:val="00F20D34"/>
    <w:rsid w:val="00F20DD2"/>
    <w:rsid w:val="00F210EF"/>
    <w:rsid w:val="00F21112"/>
    <w:rsid w:val="00F211CA"/>
    <w:rsid w:val="00F21365"/>
    <w:rsid w:val="00F213BD"/>
    <w:rsid w:val="00F214BC"/>
    <w:rsid w:val="00F214E1"/>
    <w:rsid w:val="00F215D2"/>
    <w:rsid w:val="00F216B0"/>
    <w:rsid w:val="00F217E0"/>
    <w:rsid w:val="00F2190D"/>
    <w:rsid w:val="00F21BAA"/>
    <w:rsid w:val="00F21C2D"/>
    <w:rsid w:val="00F21CEF"/>
    <w:rsid w:val="00F21DD6"/>
    <w:rsid w:val="00F2207A"/>
    <w:rsid w:val="00F22396"/>
    <w:rsid w:val="00F223D0"/>
    <w:rsid w:val="00F225FA"/>
    <w:rsid w:val="00F22657"/>
    <w:rsid w:val="00F22675"/>
    <w:rsid w:val="00F22769"/>
    <w:rsid w:val="00F22888"/>
    <w:rsid w:val="00F22DC0"/>
    <w:rsid w:val="00F22EA9"/>
    <w:rsid w:val="00F2312C"/>
    <w:rsid w:val="00F2334C"/>
    <w:rsid w:val="00F2337B"/>
    <w:rsid w:val="00F236A2"/>
    <w:rsid w:val="00F23880"/>
    <w:rsid w:val="00F238F5"/>
    <w:rsid w:val="00F23B12"/>
    <w:rsid w:val="00F23E9F"/>
    <w:rsid w:val="00F24023"/>
    <w:rsid w:val="00F24049"/>
    <w:rsid w:val="00F24304"/>
    <w:rsid w:val="00F24464"/>
    <w:rsid w:val="00F246CD"/>
    <w:rsid w:val="00F24803"/>
    <w:rsid w:val="00F2489D"/>
    <w:rsid w:val="00F248CF"/>
    <w:rsid w:val="00F248E0"/>
    <w:rsid w:val="00F24927"/>
    <w:rsid w:val="00F24963"/>
    <w:rsid w:val="00F24994"/>
    <w:rsid w:val="00F24AA0"/>
    <w:rsid w:val="00F24B2F"/>
    <w:rsid w:val="00F24B67"/>
    <w:rsid w:val="00F24EF1"/>
    <w:rsid w:val="00F250D4"/>
    <w:rsid w:val="00F2539F"/>
    <w:rsid w:val="00F253CD"/>
    <w:rsid w:val="00F2540E"/>
    <w:rsid w:val="00F255E4"/>
    <w:rsid w:val="00F25941"/>
    <w:rsid w:val="00F25977"/>
    <w:rsid w:val="00F25C58"/>
    <w:rsid w:val="00F25E39"/>
    <w:rsid w:val="00F25E98"/>
    <w:rsid w:val="00F2602E"/>
    <w:rsid w:val="00F262D7"/>
    <w:rsid w:val="00F265E1"/>
    <w:rsid w:val="00F26747"/>
    <w:rsid w:val="00F267AC"/>
    <w:rsid w:val="00F268D2"/>
    <w:rsid w:val="00F2693D"/>
    <w:rsid w:val="00F26C78"/>
    <w:rsid w:val="00F26C7E"/>
    <w:rsid w:val="00F26CF0"/>
    <w:rsid w:val="00F26DCA"/>
    <w:rsid w:val="00F26E2B"/>
    <w:rsid w:val="00F270B6"/>
    <w:rsid w:val="00F27381"/>
    <w:rsid w:val="00F273C6"/>
    <w:rsid w:val="00F274A2"/>
    <w:rsid w:val="00F274B0"/>
    <w:rsid w:val="00F274B7"/>
    <w:rsid w:val="00F275E9"/>
    <w:rsid w:val="00F276B4"/>
    <w:rsid w:val="00F27AC0"/>
    <w:rsid w:val="00F27DC5"/>
    <w:rsid w:val="00F27F33"/>
    <w:rsid w:val="00F300C5"/>
    <w:rsid w:val="00F3032B"/>
    <w:rsid w:val="00F30635"/>
    <w:rsid w:val="00F30803"/>
    <w:rsid w:val="00F30A0E"/>
    <w:rsid w:val="00F30AB6"/>
    <w:rsid w:val="00F30ADE"/>
    <w:rsid w:val="00F30E5F"/>
    <w:rsid w:val="00F30F21"/>
    <w:rsid w:val="00F31094"/>
    <w:rsid w:val="00F31393"/>
    <w:rsid w:val="00F31BA1"/>
    <w:rsid w:val="00F31C24"/>
    <w:rsid w:val="00F31C2C"/>
    <w:rsid w:val="00F31C8B"/>
    <w:rsid w:val="00F31CC8"/>
    <w:rsid w:val="00F31F82"/>
    <w:rsid w:val="00F31F97"/>
    <w:rsid w:val="00F320AD"/>
    <w:rsid w:val="00F321D2"/>
    <w:rsid w:val="00F322AB"/>
    <w:rsid w:val="00F323D5"/>
    <w:rsid w:val="00F325B1"/>
    <w:rsid w:val="00F325FF"/>
    <w:rsid w:val="00F326DA"/>
    <w:rsid w:val="00F32B1C"/>
    <w:rsid w:val="00F32B40"/>
    <w:rsid w:val="00F32C13"/>
    <w:rsid w:val="00F32F23"/>
    <w:rsid w:val="00F331A1"/>
    <w:rsid w:val="00F3341F"/>
    <w:rsid w:val="00F33518"/>
    <w:rsid w:val="00F338E9"/>
    <w:rsid w:val="00F33A07"/>
    <w:rsid w:val="00F33A7D"/>
    <w:rsid w:val="00F33ADA"/>
    <w:rsid w:val="00F33B4F"/>
    <w:rsid w:val="00F33D2B"/>
    <w:rsid w:val="00F33D80"/>
    <w:rsid w:val="00F34147"/>
    <w:rsid w:val="00F34454"/>
    <w:rsid w:val="00F34611"/>
    <w:rsid w:val="00F347C0"/>
    <w:rsid w:val="00F34C91"/>
    <w:rsid w:val="00F34E07"/>
    <w:rsid w:val="00F34E2B"/>
    <w:rsid w:val="00F34E53"/>
    <w:rsid w:val="00F350C7"/>
    <w:rsid w:val="00F350E4"/>
    <w:rsid w:val="00F3511C"/>
    <w:rsid w:val="00F35136"/>
    <w:rsid w:val="00F35A08"/>
    <w:rsid w:val="00F35A3E"/>
    <w:rsid w:val="00F35A8F"/>
    <w:rsid w:val="00F35D3D"/>
    <w:rsid w:val="00F35D80"/>
    <w:rsid w:val="00F35E98"/>
    <w:rsid w:val="00F35F86"/>
    <w:rsid w:val="00F362A4"/>
    <w:rsid w:val="00F365AD"/>
    <w:rsid w:val="00F365FF"/>
    <w:rsid w:val="00F36831"/>
    <w:rsid w:val="00F36852"/>
    <w:rsid w:val="00F369A8"/>
    <w:rsid w:val="00F36AF4"/>
    <w:rsid w:val="00F36F10"/>
    <w:rsid w:val="00F36FB3"/>
    <w:rsid w:val="00F36FB8"/>
    <w:rsid w:val="00F37077"/>
    <w:rsid w:val="00F372DD"/>
    <w:rsid w:val="00F374D2"/>
    <w:rsid w:val="00F37B28"/>
    <w:rsid w:val="00F37D18"/>
    <w:rsid w:val="00F37D1C"/>
    <w:rsid w:val="00F400AA"/>
    <w:rsid w:val="00F40465"/>
    <w:rsid w:val="00F406C8"/>
    <w:rsid w:val="00F408A1"/>
    <w:rsid w:val="00F40A12"/>
    <w:rsid w:val="00F40C86"/>
    <w:rsid w:val="00F40E8E"/>
    <w:rsid w:val="00F41227"/>
    <w:rsid w:val="00F41249"/>
    <w:rsid w:val="00F41303"/>
    <w:rsid w:val="00F41344"/>
    <w:rsid w:val="00F41393"/>
    <w:rsid w:val="00F413A0"/>
    <w:rsid w:val="00F41497"/>
    <w:rsid w:val="00F41704"/>
    <w:rsid w:val="00F417F0"/>
    <w:rsid w:val="00F4181D"/>
    <w:rsid w:val="00F41C56"/>
    <w:rsid w:val="00F41E32"/>
    <w:rsid w:val="00F41F5E"/>
    <w:rsid w:val="00F41FFB"/>
    <w:rsid w:val="00F421F7"/>
    <w:rsid w:val="00F4223F"/>
    <w:rsid w:val="00F42429"/>
    <w:rsid w:val="00F4283D"/>
    <w:rsid w:val="00F4287F"/>
    <w:rsid w:val="00F429C1"/>
    <w:rsid w:val="00F42A17"/>
    <w:rsid w:val="00F42C8A"/>
    <w:rsid w:val="00F42E68"/>
    <w:rsid w:val="00F42F43"/>
    <w:rsid w:val="00F43284"/>
    <w:rsid w:val="00F43294"/>
    <w:rsid w:val="00F4359E"/>
    <w:rsid w:val="00F4384E"/>
    <w:rsid w:val="00F43F8E"/>
    <w:rsid w:val="00F4459D"/>
    <w:rsid w:val="00F448FB"/>
    <w:rsid w:val="00F44BE2"/>
    <w:rsid w:val="00F44DBD"/>
    <w:rsid w:val="00F44E61"/>
    <w:rsid w:val="00F454DF"/>
    <w:rsid w:val="00F4550C"/>
    <w:rsid w:val="00F45511"/>
    <w:rsid w:val="00F455F1"/>
    <w:rsid w:val="00F4576F"/>
    <w:rsid w:val="00F45BC9"/>
    <w:rsid w:val="00F45CAF"/>
    <w:rsid w:val="00F45D59"/>
    <w:rsid w:val="00F45E21"/>
    <w:rsid w:val="00F45F23"/>
    <w:rsid w:val="00F45F2D"/>
    <w:rsid w:val="00F4643C"/>
    <w:rsid w:val="00F464EE"/>
    <w:rsid w:val="00F46707"/>
    <w:rsid w:val="00F46952"/>
    <w:rsid w:val="00F46B40"/>
    <w:rsid w:val="00F46BF2"/>
    <w:rsid w:val="00F46CD6"/>
    <w:rsid w:val="00F46E06"/>
    <w:rsid w:val="00F46F5F"/>
    <w:rsid w:val="00F47179"/>
    <w:rsid w:val="00F47363"/>
    <w:rsid w:val="00F4760B"/>
    <w:rsid w:val="00F47B0E"/>
    <w:rsid w:val="00F47CCE"/>
    <w:rsid w:val="00F50125"/>
    <w:rsid w:val="00F503DB"/>
    <w:rsid w:val="00F50802"/>
    <w:rsid w:val="00F50967"/>
    <w:rsid w:val="00F50BE1"/>
    <w:rsid w:val="00F510FB"/>
    <w:rsid w:val="00F5117C"/>
    <w:rsid w:val="00F5117F"/>
    <w:rsid w:val="00F51448"/>
    <w:rsid w:val="00F515EE"/>
    <w:rsid w:val="00F5164E"/>
    <w:rsid w:val="00F5193A"/>
    <w:rsid w:val="00F519EC"/>
    <w:rsid w:val="00F51A0C"/>
    <w:rsid w:val="00F51D20"/>
    <w:rsid w:val="00F51D2F"/>
    <w:rsid w:val="00F51D8D"/>
    <w:rsid w:val="00F51F52"/>
    <w:rsid w:val="00F52221"/>
    <w:rsid w:val="00F52279"/>
    <w:rsid w:val="00F52688"/>
    <w:rsid w:val="00F528DB"/>
    <w:rsid w:val="00F52968"/>
    <w:rsid w:val="00F52C95"/>
    <w:rsid w:val="00F52CAB"/>
    <w:rsid w:val="00F52D66"/>
    <w:rsid w:val="00F52EC7"/>
    <w:rsid w:val="00F52F40"/>
    <w:rsid w:val="00F530DF"/>
    <w:rsid w:val="00F5331D"/>
    <w:rsid w:val="00F53387"/>
    <w:rsid w:val="00F53445"/>
    <w:rsid w:val="00F53585"/>
    <w:rsid w:val="00F535A9"/>
    <w:rsid w:val="00F5370A"/>
    <w:rsid w:val="00F538B3"/>
    <w:rsid w:val="00F538BF"/>
    <w:rsid w:val="00F538D3"/>
    <w:rsid w:val="00F53B33"/>
    <w:rsid w:val="00F53EFD"/>
    <w:rsid w:val="00F5408E"/>
    <w:rsid w:val="00F54095"/>
    <w:rsid w:val="00F542B9"/>
    <w:rsid w:val="00F54336"/>
    <w:rsid w:val="00F543C8"/>
    <w:rsid w:val="00F5469E"/>
    <w:rsid w:val="00F5491A"/>
    <w:rsid w:val="00F549B7"/>
    <w:rsid w:val="00F549D4"/>
    <w:rsid w:val="00F54B21"/>
    <w:rsid w:val="00F54EC8"/>
    <w:rsid w:val="00F550D3"/>
    <w:rsid w:val="00F5552E"/>
    <w:rsid w:val="00F5569E"/>
    <w:rsid w:val="00F558D7"/>
    <w:rsid w:val="00F55A35"/>
    <w:rsid w:val="00F55A47"/>
    <w:rsid w:val="00F55F65"/>
    <w:rsid w:val="00F5619F"/>
    <w:rsid w:val="00F563A5"/>
    <w:rsid w:val="00F566DB"/>
    <w:rsid w:val="00F568F2"/>
    <w:rsid w:val="00F56944"/>
    <w:rsid w:val="00F569E9"/>
    <w:rsid w:val="00F56D21"/>
    <w:rsid w:val="00F56F6F"/>
    <w:rsid w:val="00F57449"/>
    <w:rsid w:val="00F5746B"/>
    <w:rsid w:val="00F57792"/>
    <w:rsid w:val="00F57B08"/>
    <w:rsid w:val="00F57B15"/>
    <w:rsid w:val="00F57C57"/>
    <w:rsid w:val="00F57E8E"/>
    <w:rsid w:val="00F600D8"/>
    <w:rsid w:val="00F60247"/>
    <w:rsid w:val="00F603D6"/>
    <w:rsid w:val="00F60464"/>
    <w:rsid w:val="00F60738"/>
    <w:rsid w:val="00F60747"/>
    <w:rsid w:val="00F609A3"/>
    <w:rsid w:val="00F60A9B"/>
    <w:rsid w:val="00F60D54"/>
    <w:rsid w:val="00F60EAC"/>
    <w:rsid w:val="00F6123F"/>
    <w:rsid w:val="00F612BC"/>
    <w:rsid w:val="00F6145F"/>
    <w:rsid w:val="00F615FA"/>
    <w:rsid w:val="00F6184A"/>
    <w:rsid w:val="00F621EE"/>
    <w:rsid w:val="00F6252F"/>
    <w:rsid w:val="00F625AA"/>
    <w:rsid w:val="00F626EA"/>
    <w:rsid w:val="00F627BF"/>
    <w:rsid w:val="00F628EF"/>
    <w:rsid w:val="00F628F2"/>
    <w:rsid w:val="00F62AB7"/>
    <w:rsid w:val="00F62B61"/>
    <w:rsid w:val="00F62C73"/>
    <w:rsid w:val="00F62FC7"/>
    <w:rsid w:val="00F632B2"/>
    <w:rsid w:val="00F63391"/>
    <w:rsid w:val="00F63540"/>
    <w:rsid w:val="00F636FD"/>
    <w:rsid w:val="00F6373A"/>
    <w:rsid w:val="00F63834"/>
    <w:rsid w:val="00F63972"/>
    <w:rsid w:val="00F63A13"/>
    <w:rsid w:val="00F63AD2"/>
    <w:rsid w:val="00F63BC2"/>
    <w:rsid w:val="00F63CFA"/>
    <w:rsid w:val="00F63F80"/>
    <w:rsid w:val="00F641A5"/>
    <w:rsid w:val="00F64391"/>
    <w:rsid w:val="00F643A5"/>
    <w:rsid w:val="00F64408"/>
    <w:rsid w:val="00F644D7"/>
    <w:rsid w:val="00F647A5"/>
    <w:rsid w:val="00F64818"/>
    <w:rsid w:val="00F6499E"/>
    <w:rsid w:val="00F64A0B"/>
    <w:rsid w:val="00F64A24"/>
    <w:rsid w:val="00F64B8B"/>
    <w:rsid w:val="00F64C3F"/>
    <w:rsid w:val="00F64C99"/>
    <w:rsid w:val="00F64DCE"/>
    <w:rsid w:val="00F64DFB"/>
    <w:rsid w:val="00F64E3D"/>
    <w:rsid w:val="00F65380"/>
    <w:rsid w:val="00F653DD"/>
    <w:rsid w:val="00F653FF"/>
    <w:rsid w:val="00F65577"/>
    <w:rsid w:val="00F655A9"/>
    <w:rsid w:val="00F65EFF"/>
    <w:rsid w:val="00F65F3B"/>
    <w:rsid w:val="00F661E6"/>
    <w:rsid w:val="00F661FE"/>
    <w:rsid w:val="00F66297"/>
    <w:rsid w:val="00F66370"/>
    <w:rsid w:val="00F66578"/>
    <w:rsid w:val="00F66829"/>
    <w:rsid w:val="00F66A98"/>
    <w:rsid w:val="00F66AF7"/>
    <w:rsid w:val="00F66F99"/>
    <w:rsid w:val="00F67300"/>
    <w:rsid w:val="00F67590"/>
    <w:rsid w:val="00F67B42"/>
    <w:rsid w:val="00F67BB8"/>
    <w:rsid w:val="00F67E96"/>
    <w:rsid w:val="00F67FB5"/>
    <w:rsid w:val="00F70179"/>
    <w:rsid w:val="00F70580"/>
    <w:rsid w:val="00F706F0"/>
    <w:rsid w:val="00F709A7"/>
    <w:rsid w:val="00F70CA4"/>
    <w:rsid w:val="00F71174"/>
    <w:rsid w:val="00F7139E"/>
    <w:rsid w:val="00F71405"/>
    <w:rsid w:val="00F714AB"/>
    <w:rsid w:val="00F71530"/>
    <w:rsid w:val="00F7160F"/>
    <w:rsid w:val="00F7169C"/>
    <w:rsid w:val="00F7183F"/>
    <w:rsid w:val="00F719A7"/>
    <w:rsid w:val="00F71B90"/>
    <w:rsid w:val="00F71C06"/>
    <w:rsid w:val="00F71E20"/>
    <w:rsid w:val="00F72222"/>
    <w:rsid w:val="00F722D7"/>
    <w:rsid w:val="00F7241A"/>
    <w:rsid w:val="00F72455"/>
    <w:rsid w:val="00F72687"/>
    <w:rsid w:val="00F726DB"/>
    <w:rsid w:val="00F72703"/>
    <w:rsid w:val="00F72857"/>
    <w:rsid w:val="00F72B4F"/>
    <w:rsid w:val="00F72C4C"/>
    <w:rsid w:val="00F72C59"/>
    <w:rsid w:val="00F72DE2"/>
    <w:rsid w:val="00F72DF4"/>
    <w:rsid w:val="00F73035"/>
    <w:rsid w:val="00F73410"/>
    <w:rsid w:val="00F7342E"/>
    <w:rsid w:val="00F736B9"/>
    <w:rsid w:val="00F738E4"/>
    <w:rsid w:val="00F73A12"/>
    <w:rsid w:val="00F73BDB"/>
    <w:rsid w:val="00F73D1E"/>
    <w:rsid w:val="00F74187"/>
    <w:rsid w:val="00F74255"/>
    <w:rsid w:val="00F74291"/>
    <w:rsid w:val="00F742F8"/>
    <w:rsid w:val="00F7454E"/>
    <w:rsid w:val="00F747AF"/>
    <w:rsid w:val="00F747D6"/>
    <w:rsid w:val="00F74AC7"/>
    <w:rsid w:val="00F74B5F"/>
    <w:rsid w:val="00F74EBB"/>
    <w:rsid w:val="00F74FDE"/>
    <w:rsid w:val="00F751B3"/>
    <w:rsid w:val="00F75225"/>
    <w:rsid w:val="00F754B8"/>
    <w:rsid w:val="00F754E5"/>
    <w:rsid w:val="00F7555D"/>
    <w:rsid w:val="00F75971"/>
    <w:rsid w:val="00F75A60"/>
    <w:rsid w:val="00F75E12"/>
    <w:rsid w:val="00F75EB9"/>
    <w:rsid w:val="00F75FFF"/>
    <w:rsid w:val="00F76082"/>
    <w:rsid w:val="00F760DF"/>
    <w:rsid w:val="00F766EC"/>
    <w:rsid w:val="00F768A0"/>
    <w:rsid w:val="00F76D37"/>
    <w:rsid w:val="00F770B4"/>
    <w:rsid w:val="00F77133"/>
    <w:rsid w:val="00F7720B"/>
    <w:rsid w:val="00F77286"/>
    <w:rsid w:val="00F77680"/>
    <w:rsid w:val="00F776B0"/>
    <w:rsid w:val="00F777EF"/>
    <w:rsid w:val="00F77906"/>
    <w:rsid w:val="00F7799A"/>
    <w:rsid w:val="00F77A70"/>
    <w:rsid w:val="00F77AA3"/>
    <w:rsid w:val="00F77E36"/>
    <w:rsid w:val="00F8000D"/>
    <w:rsid w:val="00F800BC"/>
    <w:rsid w:val="00F800C9"/>
    <w:rsid w:val="00F80124"/>
    <w:rsid w:val="00F8018A"/>
    <w:rsid w:val="00F803D1"/>
    <w:rsid w:val="00F80507"/>
    <w:rsid w:val="00F808F2"/>
    <w:rsid w:val="00F8095E"/>
    <w:rsid w:val="00F80A22"/>
    <w:rsid w:val="00F80A74"/>
    <w:rsid w:val="00F80AFE"/>
    <w:rsid w:val="00F80BF9"/>
    <w:rsid w:val="00F80D5C"/>
    <w:rsid w:val="00F80E18"/>
    <w:rsid w:val="00F80EC6"/>
    <w:rsid w:val="00F80F4D"/>
    <w:rsid w:val="00F81202"/>
    <w:rsid w:val="00F81377"/>
    <w:rsid w:val="00F813C0"/>
    <w:rsid w:val="00F81531"/>
    <w:rsid w:val="00F815E5"/>
    <w:rsid w:val="00F81BCB"/>
    <w:rsid w:val="00F81E74"/>
    <w:rsid w:val="00F81F46"/>
    <w:rsid w:val="00F820A6"/>
    <w:rsid w:val="00F82343"/>
    <w:rsid w:val="00F827B4"/>
    <w:rsid w:val="00F82888"/>
    <w:rsid w:val="00F828E2"/>
    <w:rsid w:val="00F82CDC"/>
    <w:rsid w:val="00F82D4C"/>
    <w:rsid w:val="00F82E9B"/>
    <w:rsid w:val="00F82F33"/>
    <w:rsid w:val="00F82F78"/>
    <w:rsid w:val="00F830FA"/>
    <w:rsid w:val="00F83910"/>
    <w:rsid w:val="00F83951"/>
    <w:rsid w:val="00F83B7D"/>
    <w:rsid w:val="00F83DF2"/>
    <w:rsid w:val="00F83FBB"/>
    <w:rsid w:val="00F840F3"/>
    <w:rsid w:val="00F844EA"/>
    <w:rsid w:val="00F84520"/>
    <w:rsid w:val="00F84B6D"/>
    <w:rsid w:val="00F84E9D"/>
    <w:rsid w:val="00F850DF"/>
    <w:rsid w:val="00F85291"/>
    <w:rsid w:val="00F853A9"/>
    <w:rsid w:val="00F8540B"/>
    <w:rsid w:val="00F854A4"/>
    <w:rsid w:val="00F854D8"/>
    <w:rsid w:val="00F85709"/>
    <w:rsid w:val="00F859E7"/>
    <w:rsid w:val="00F85D38"/>
    <w:rsid w:val="00F85FBB"/>
    <w:rsid w:val="00F86090"/>
    <w:rsid w:val="00F861DA"/>
    <w:rsid w:val="00F8660A"/>
    <w:rsid w:val="00F866D4"/>
    <w:rsid w:val="00F86BAD"/>
    <w:rsid w:val="00F86ED2"/>
    <w:rsid w:val="00F871E5"/>
    <w:rsid w:val="00F8751B"/>
    <w:rsid w:val="00F8762A"/>
    <w:rsid w:val="00F87717"/>
    <w:rsid w:val="00F878A8"/>
    <w:rsid w:val="00F879D6"/>
    <w:rsid w:val="00F87A05"/>
    <w:rsid w:val="00F87AEC"/>
    <w:rsid w:val="00F87BD3"/>
    <w:rsid w:val="00F87C09"/>
    <w:rsid w:val="00F87C78"/>
    <w:rsid w:val="00F900F5"/>
    <w:rsid w:val="00F90260"/>
    <w:rsid w:val="00F90439"/>
    <w:rsid w:val="00F90447"/>
    <w:rsid w:val="00F9075C"/>
    <w:rsid w:val="00F90849"/>
    <w:rsid w:val="00F90C20"/>
    <w:rsid w:val="00F90CDE"/>
    <w:rsid w:val="00F90E55"/>
    <w:rsid w:val="00F91089"/>
    <w:rsid w:val="00F91117"/>
    <w:rsid w:val="00F91214"/>
    <w:rsid w:val="00F91257"/>
    <w:rsid w:val="00F912C3"/>
    <w:rsid w:val="00F91381"/>
    <w:rsid w:val="00F913AD"/>
    <w:rsid w:val="00F91758"/>
    <w:rsid w:val="00F917C9"/>
    <w:rsid w:val="00F91965"/>
    <w:rsid w:val="00F91D2B"/>
    <w:rsid w:val="00F91E95"/>
    <w:rsid w:val="00F9205C"/>
    <w:rsid w:val="00F921FA"/>
    <w:rsid w:val="00F9223A"/>
    <w:rsid w:val="00F92AB2"/>
    <w:rsid w:val="00F93096"/>
    <w:rsid w:val="00F9326F"/>
    <w:rsid w:val="00F93413"/>
    <w:rsid w:val="00F9348F"/>
    <w:rsid w:val="00F934D3"/>
    <w:rsid w:val="00F9359E"/>
    <w:rsid w:val="00F9368F"/>
    <w:rsid w:val="00F939F2"/>
    <w:rsid w:val="00F93E61"/>
    <w:rsid w:val="00F93E78"/>
    <w:rsid w:val="00F93EDA"/>
    <w:rsid w:val="00F9424A"/>
    <w:rsid w:val="00F9424C"/>
    <w:rsid w:val="00F943CB"/>
    <w:rsid w:val="00F947FF"/>
    <w:rsid w:val="00F94AA2"/>
    <w:rsid w:val="00F94C74"/>
    <w:rsid w:val="00F94C8D"/>
    <w:rsid w:val="00F94C91"/>
    <w:rsid w:val="00F94D8D"/>
    <w:rsid w:val="00F94ED4"/>
    <w:rsid w:val="00F953C8"/>
    <w:rsid w:val="00F9561E"/>
    <w:rsid w:val="00F956DD"/>
    <w:rsid w:val="00F95722"/>
    <w:rsid w:val="00F95782"/>
    <w:rsid w:val="00F957B2"/>
    <w:rsid w:val="00F95825"/>
    <w:rsid w:val="00F958B1"/>
    <w:rsid w:val="00F95A6E"/>
    <w:rsid w:val="00F95B3F"/>
    <w:rsid w:val="00F96086"/>
    <w:rsid w:val="00F9626E"/>
    <w:rsid w:val="00F9657A"/>
    <w:rsid w:val="00F96651"/>
    <w:rsid w:val="00F967A6"/>
    <w:rsid w:val="00F96BBB"/>
    <w:rsid w:val="00F96BD7"/>
    <w:rsid w:val="00F96C8A"/>
    <w:rsid w:val="00F96D38"/>
    <w:rsid w:val="00F96E86"/>
    <w:rsid w:val="00F96EF4"/>
    <w:rsid w:val="00F96F67"/>
    <w:rsid w:val="00F97050"/>
    <w:rsid w:val="00F97082"/>
    <w:rsid w:val="00F97253"/>
    <w:rsid w:val="00F972AF"/>
    <w:rsid w:val="00F978D4"/>
    <w:rsid w:val="00F97A3A"/>
    <w:rsid w:val="00F97BED"/>
    <w:rsid w:val="00F97D98"/>
    <w:rsid w:val="00F97E10"/>
    <w:rsid w:val="00F97ECA"/>
    <w:rsid w:val="00F97F0F"/>
    <w:rsid w:val="00FA002C"/>
    <w:rsid w:val="00FA0063"/>
    <w:rsid w:val="00FA007D"/>
    <w:rsid w:val="00FA0283"/>
    <w:rsid w:val="00FA0338"/>
    <w:rsid w:val="00FA07AB"/>
    <w:rsid w:val="00FA0838"/>
    <w:rsid w:val="00FA085E"/>
    <w:rsid w:val="00FA09F1"/>
    <w:rsid w:val="00FA1014"/>
    <w:rsid w:val="00FA1115"/>
    <w:rsid w:val="00FA1265"/>
    <w:rsid w:val="00FA12DA"/>
    <w:rsid w:val="00FA14AD"/>
    <w:rsid w:val="00FA1645"/>
    <w:rsid w:val="00FA1965"/>
    <w:rsid w:val="00FA1C19"/>
    <w:rsid w:val="00FA1C40"/>
    <w:rsid w:val="00FA1F09"/>
    <w:rsid w:val="00FA1F4B"/>
    <w:rsid w:val="00FA1FDA"/>
    <w:rsid w:val="00FA20C8"/>
    <w:rsid w:val="00FA250B"/>
    <w:rsid w:val="00FA262F"/>
    <w:rsid w:val="00FA2920"/>
    <w:rsid w:val="00FA2A27"/>
    <w:rsid w:val="00FA2A35"/>
    <w:rsid w:val="00FA2E0B"/>
    <w:rsid w:val="00FA2F5B"/>
    <w:rsid w:val="00FA31E9"/>
    <w:rsid w:val="00FA3204"/>
    <w:rsid w:val="00FA344E"/>
    <w:rsid w:val="00FA3465"/>
    <w:rsid w:val="00FA3AB2"/>
    <w:rsid w:val="00FA3E17"/>
    <w:rsid w:val="00FA3FA8"/>
    <w:rsid w:val="00FA406A"/>
    <w:rsid w:val="00FA4100"/>
    <w:rsid w:val="00FA41B7"/>
    <w:rsid w:val="00FA41D0"/>
    <w:rsid w:val="00FA462C"/>
    <w:rsid w:val="00FA46FB"/>
    <w:rsid w:val="00FA4C40"/>
    <w:rsid w:val="00FA4C6F"/>
    <w:rsid w:val="00FA4D34"/>
    <w:rsid w:val="00FA504C"/>
    <w:rsid w:val="00FA5051"/>
    <w:rsid w:val="00FA50C3"/>
    <w:rsid w:val="00FA5274"/>
    <w:rsid w:val="00FA52B2"/>
    <w:rsid w:val="00FA55FB"/>
    <w:rsid w:val="00FA56E4"/>
    <w:rsid w:val="00FA577B"/>
    <w:rsid w:val="00FA57C4"/>
    <w:rsid w:val="00FA5B51"/>
    <w:rsid w:val="00FA5BEF"/>
    <w:rsid w:val="00FA5C7C"/>
    <w:rsid w:val="00FA60B2"/>
    <w:rsid w:val="00FA615D"/>
    <w:rsid w:val="00FA640E"/>
    <w:rsid w:val="00FA6557"/>
    <w:rsid w:val="00FA695D"/>
    <w:rsid w:val="00FA6AAF"/>
    <w:rsid w:val="00FA6B1F"/>
    <w:rsid w:val="00FA6C26"/>
    <w:rsid w:val="00FA6D56"/>
    <w:rsid w:val="00FA6E84"/>
    <w:rsid w:val="00FA706C"/>
    <w:rsid w:val="00FA76F5"/>
    <w:rsid w:val="00FA772B"/>
    <w:rsid w:val="00FA7829"/>
    <w:rsid w:val="00FA7A73"/>
    <w:rsid w:val="00FA7C34"/>
    <w:rsid w:val="00FA7F7A"/>
    <w:rsid w:val="00FB00A5"/>
    <w:rsid w:val="00FB0436"/>
    <w:rsid w:val="00FB07FB"/>
    <w:rsid w:val="00FB0A01"/>
    <w:rsid w:val="00FB0A71"/>
    <w:rsid w:val="00FB0D5D"/>
    <w:rsid w:val="00FB0D9A"/>
    <w:rsid w:val="00FB1133"/>
    <w:rsid w:val="00FB11A2"/>
    <w:rsid w:val="00FB1975"/>
    <w:rsid w:val="00FB1D5F"/>
    <w:rsid w:val="00FB1DD4"/>
    <w:rsid w:val="00FB2002"/>
    <w:rsid w:val="00FB2004"/>
    <w:rsid w:val="00FB20B2"/>
    <w:rsid w:val="00FB28EC"/>
    <w:rsid w:val="00FB292A"/>
    <w:rsid w:val="00FB2BB5"/>
    <w:rsid w:val="00FB2D39"/>
    <w:rsid w:val="00FB2D41"/>
    <w:rsid w:val="00FB2DE0"/>
    <w:rsid w:val="00FB2EA2"/>
    <w:rsid w:val="00FB2EE0"/>
    <w:rsid w:val="00FB302F"/>
    <w:rsid w:val="00FB314B"/>
    <w:rsid w:val="00FB3534"/>
    <w:rsid w:val="00FB3636"/>
    <w:rsid w:val="00FB3805"/>
    <w:rsid w:val="00FB38B2"/>
    <w:rsid w:val="00FB39C4"/>
    <w:rsid w:val="00FB3D59"/>
    <w:rsid w:val="00FB4102"/>
    <w:rsid w:val="00FB42F4"/>
    <w:rsid w:val="00FB437E"/>
    <w:rsid w:val="00FB438A"/>
    <w:rsid w:val="00FB4467"/>
    <w:rsid w:val="00FB44D2"/>
    <w:rsid w:val="00FB489F"/>
    <w:rsid w:val="00FB48B1"/>
    <w:rsid w:val="00FB4BE9"/>
    <w:rsid w:val="00FB4C96"/>
    <w:rsid w:val="00FB4EA7"/>
    <w:rsid w:val="00FB51A2"/>
    <w:rsid w:val="00FB5257"/>
    <w:rsid w:val="00FB52B0"/>
    <w:rsid w:val="00FB5401"/>
    <w:rsid w:val="00FB574B"/>
    <w:rsid w:val="00FB59E3"/>
    <w:rsid w:val="00FB5AFD"/>
    <w:rsid w:val="00FB5C03"/>
    <w:rsid w:val="00FB5F33"/>
    <w:rsid w:val="00FB669B"/>
    <w:rsid w:val="00FB67A1"/>
    <w:rsid w:val="00FB6847"/>
    <w:rsid w:val="00FB6C79"/>
    <w:rsid w:val="00FB6D32"/>
    <w:rsid w:val="00FB6EA2"/>
    <w:rsid w:val="00FB6EDE"/>
    <w:rsid w:val="00FB6F85"/>
    <w:rsid w:val="00FB70F3"/>
    <w:rsid w:val="00FB7625"/>
    <w:rsid w:val="00FB775D"/>
    <w:rsid w:val="00FB7783"/>
    <w:rsid w:val="00FB77E6"/>
    <w:rsid w:val="00FB7AD6"/>
    <w:rsid w:val="00FB7B16"/>
    <w:rsid w:val="00FB7D95"/>
    <w:rsid w:val="00FB7E4B"/>
    <w:rsid w:val="00FC0323"/>
    <w:rsid w:val="00FC04DF"/>
    <w:rsid w:val="00FC0517"/>
    <w:rsid w:val="00FC05F6"/>
    <w:rsid w:val="00FC081C"/>
    <w:rsid w:val="00FC0978"/>
    <w:rsid w:val="00FC0C67"/>
    <w:rsid w:val="00FC0F67"/>
    <w:rsid w:val="00FC0F83"/>
    <w:rsid w:val="00FC106D"/>
    <w:rsid w:val="00FC1123"/>
    <w:rsid w:val="00FC1130"/>
    <w:rsid w:val="00FC1320"/>
    <w:rsid w:val="00FC16AD"/>
    <w:rsid w:val="00FC1A47"/>
    <w:rsid w:val="00FC1B11"/>
    <w:rsid w:val="00FC1E7C"/>
    <w:rsid w:val="00FC2066"/>
    <w:rsid w:val="00FC21EB"/>
    <w:rsid w:val="00FC23B7"/>
    <w:rsid w:val="00FC24F9"/>
    <w:rsid w:val="00FC28A0"/>
    <w:rsid w:val="00FC2C41"/>
    <w:rsid w:val="00FC3223"/>
    <w:rsid w:val="00FC3604"/>
    <w:rsid w:val="00FC38D4"/>
    <w:rsid w:val="00FC3D92"/>
    <w:rsid w:val="00FC4370"/>
    <w:rsid w:val="00FC446D"/>
    <w:rsid w:val="00FC47C7"/>
    <w:rsid w:val="00FC49A7"/>
    <w:rsid w:val="00FC4F91"/>
    <w:rsid w:val="00FC50CE"/>
    <w:rsid w:val="00FC529D"/>
    <w:rsid w:val="00FC52C8"/>
    <w:rsid w:val="00FC5413"/>
    <w:rsid w:val="00FC55F1"/>
    <w:rsid w:val="00FC5D52"/>
    <w:rsid w:val="00FC5E1F"/>
    <w:rsid w:val="00FC5E33"/>
    <w:rsid w:val="00FC5EE5"/>
    <w:rsid w:val="00FC5F0B"/>
    <w:rsid w:val="00FC5FDC"/>
    <w:rsid w:val="00FC6033"/>
    <w:rsid w:val="00FC641F"/>
    <w:rsid w:val="00FC681E"/>
    <w:rsid w:val="00FC6AF2"/>
    <w:rsid w:val="00FC6C3C"/>
    <w:rsid w:val="00FC6D8A"/>
    <w:rsid w:val="00FC6FDE"/>
    <w:rsid w:val="00FC705E"/>
    <w:rsid w:val="00FC70B8"/>
    <w:rsid w:val="00FC70CB"/>
    <w:rsid w:val="00FC726A"/>
    <w:rsid w:val="00FC7278"/>
    <w:rsid w:val="00FC73D8"/>
    <w:rsid w:val="00FC7897"/>
    <w:rsid w:val="00FC7A1E"/>
    <w:rsid w:val="00FC7BAE"/>
    <w:rsid w:val="00FD0004"/>
    <w:rsid w:val="00FD0039"/>
    <w:rsid w:val="00FD06D3"/>
    <w:rsid w:val="00FD09D6"/>
    <w:rsid w:val="00FD0AD6"/>
    <w:rsid w:val="00FD0BDA"/>
    <w:rsid w:val="00FD0D7B"/>
    <w:rsid w:val="00FD113F"/>
    <w:rsid w:val="00FD1341"/>
    <w:rsid w:val="00FD1362"/>
    <w:rsid w:val="00FD170C"/>
    <w:rsid w:val="00FD1952"/>
    <w:rsid w:val="00FD1FD1"/>
    <w:rsid w:val="00FD2049"/>
    <w:rsid w:val="00FD214E"/>
    <w:rsid w:val="00FD21F0"/>
    <w:rsid w:val="00FD2261"/>
    <w:rsid w:val="00FD23A6"/>
    <w:rsid w:val="00FD24CD"/>
    <w:rsid w:val="00FD26F5"/>
    <w:rsid w:val="00FD28DB"/>
    <w:rsid w:val="00FD28FA"/>
    <w:rsid w:val="00FD28FC"/>
    <w:rsid w:val="00FD2968"/>
    <w:rsid w:val="00FD2C4C"/>
    <w:rsid w:val="00FD2DC7"/>
    <w:rsid w:val="00FD2FFE"/>
    <w:rsid w:val="00FD3018"/>
    <w:rsid w:val="00FD3223"/>
    <w:rsid w:val="00FD32F3"/>
    <w:rsid w:val="00FD370A"/>
    <w:rsid w:val="00FD3DAA"/>
    <w:rsid w:val="00FD3E52"/>
    <w:rsid w:val="00FD3EA1"/>
    <w:rsid w:val="00FD41DF"/>
    <w:rsid w:val="00FD4353"/>
    <w:rsid w:val="00FD4510"/>
    <w:rsid w:val="00FD4C24"/>
    <w:rsid w:val="00FD4C6E"/>
    <w:rsid w:val="00FD518B"/>
    <w:rsid w:val="00FD52C8"/>
    <w:rsid w:val="00FD55AC"/>
    <w:rsid w:val="00FD5A8B"/>
    <w:rsid w:val="00FD5BEE"/>
    <w:rsid w:val="00FD5C03"/>
    <w:rsid w:val="00FD5D86"/>
    <w:rsid w:val="00FD63DE"/>
    <w:rsid w:val="00FD6515"/>
    <w:rsid w:val="00FD66CC"/>
    <w:rsid w:val="00FD6AF7"/>
    <w:rsid w:val="00FD6CA8"/>
    <w:rsid w:val="00FD6D9B"/>
    <w:rsid w:val="00FD70B7"/>
    <w:rsid w:val="00FD724F"/>
    <w:rsid w:val="00FD7359"/>
    <w:rsid w:val="00FD752D"/>
    <w:rsid w:val="00FD758A"/>
    <w:rsid w:val="00FD772E"/>
    <w:rsid w:val="00FD777F"/>
    <w:rsid w:val="00FD77EA"/>
    <w:rsid w:val="00FD78FB"/>
    <w:rsid w:val="00FD7934"/>
    <w:rsid w:val="00FD7B4F"/>
    <w:rsid w:val="00FD7D71"/>
    <w:rsid w:val="00FD7DD2"/>
    <w:rsid w:val="00FD7F2C"/>
    <w:rsid w:val="00FE0030"/>
    <w:rsid w:val="00FE0272"/>
    <w:rsid w:val="00FE0425"/>
    <w:rsid w:val="00FE072F"/>
    <w:rsid w:val="00FE07D0"/>
    <w:rsid w:val="00FE0896"/>
    <w:rsid w:val="00FE0A2D"/>
    <w:rsid w:val="00FE0A90"/>
    <w:rsid w:val="00FE0C61"/>
    <w:rsid w:val="00FE0DD9"/>
    <w:rsid w:val="00FE104E"/>
    <w:rsid w:val="00FE109C"/>
    <w:rsid w:val="00FE10AE"/>
    <w:rsid w:val="00FE1305"/>
    <w:rsid w:val="00FE13C6"/>
    <w:rsid w:val="00FE16A8"/>
    <w:rsid w:val="00FE16D7"/>
    <w:rsid w:val="00FE1A4B"/>
    <w:rsid w:val="00FE1AF5"/>
    <w:rsid w:val="00FE1B95"/>
    <w:rsid w:val="00FE1CF7"/>
    <w:rsid w:val="00FE1D0B"/>
    <w:rsid w:val="00FE1DEE"/>
    <w:rsid w:val="00FE1F1A"/>
    <w:rsid w:val="00FE1FA5"/>
    <w:rsid w:val="00FE2002"/>
    <w:rsid w:val="00FE2282"/>
    <w:rsid w:val="00FE246F"/>
    <w:rsid w:val="00FE2BE2"/>
    <w:rsid w:val="00FE2C5C"/>
    <w:rsid w:val="00FE2CD8"/>
    <w:rsid w:val="00FE2FAC"/>
    <w:rsid w:val="00FE36FD"/>
    <w:rsid w:val="00FE37CC"/>
    <w:rsid w:val="00FE3841"/>
    <w:rsid w:val="00FE3B0D"/>
    <w:rsid w:val="00FE3BC0"/>
    <w:rsid w:val="00FE3E77"/>
    <w:rsid w:val="00FE3F33"/>
    <w:rsid w:val="00FE417B"/>
    <w:rsid w:val="00FE43F6"/>
    <w:rsid w:val="00FE4518"/>
    <w:rsid w:val="00FE46F4"/>
    <w:rsid w:val="00FE4824"/>
    <w:rsid w:val="00FE4969"/>
    <w:rsid w:val="00FE4971"/>
    <w:rsid w:val="00FE4987"/>
    <w:rsid w:val="00FE4B58"/>
    <w:rsid w:val="00FE4CD7"/>
    <w:rsid w:val="00FE4E93"/>
    <w:rsid w:val="00FE4FAF"/>
    <w:rsid w:val="00FE5368"/>
    <w:rsid w:val="00FE5802"/>
    <w:rsid w:val="00FE5856"/>
    <w:rsid w:val="00FE58EC"/>
    <w:rsid w:val="00FE5A32"/>
    <w:rsid w:val="00FE5A8A"/>
    <w:rsid w:val="00FE5A90"/>
    <w:rsid w:val="00FE5CBE"/>
    <w:rsid w:val="00FE600F"/>
    <w:rsid w:val="00FE606A"/>
    <w:rsid w:val="00FE60BC"/>
    <w:rsid w:val="00FE61CA"/>
    <w:rsid w:val="00FE622C"/>
    <w:rsid w:val="00FE641F"/>
    <w:rsid w:val="00FE6645"/>
    <w:rsid w:val="00FE6714"/>
    <w:rsid w:val="00FE68C4"/>
    <w:rsid w:val="00FE69A3"/>
    <w:rsid w:val="00FE6BAF"/>
    <w:rsid w:val="00FE6BB7"/>
    <w:rsid w:val="00FE6CD0"/>
    <w:rsid w:val="00FE6D46"/>
    <w:rsid w:val="00FE6DE9"/>
    <w:rsid w:val="00FE72BC"/>
    <w:rsid w:val="00FE73E7"/>
    <w:rsid w:val="00FE742C"/>
    <w:rsid w:val="00FE78AB"/>
    <w:rsid w:val="00FE7B05"/>
    <w:rsid w:val="00FE7CC0"/>
    <w:rsid w:val="00FE7EA3"/>
    <w:rsid w:val="00FF000F"/>
    <w:rsid w:val="00FF01A8"/>
    <w:rsid w:val="00FF03B9"/>
    <w:rsid w:val="00FF04CB"/>
    <w:rsid w:val="00FF062F"/>
    <w:rsid w:val="00FF07B6"/>
    <w:rsid w:val="00FF0B7A"/>
    <w:rsid w:val="00FF0C03"/>
    <w:rsid w:val="00FF0CCB"/>
    <w:rsid w:val="00FF0D67"/>
    <w:rsid w:val="00FF0F4C"/>
    <w:rsid w:val="00FF0FA6"/>
    <w:rsid w:val="00FF1024"/>
    <w:rsid w:val="00FF11F9"/>
    <w:rsid w:val="00FF12A9"/>
    <w:rsid w:val="00FF1875"/>
    <w:rsid w:val="00FF18F8"/>
    <w:rsid w:val="00FF1BC8"/>
    <w:rsid w:val="00FF1C5C"/>
    <w:rsid w:val="00FF1D6A"/>
    <w:rsid w:val="00FF1F65"/>
    <w:rsid w:val="00FF1FA6"/>
    <w:rsid w:val="00FF247B"/>
    <w:rsid w:val="00FF2507"/>
    <w:rsid w:val="00FF2689"/>
    <w:rsid w:val="00FF2788"/>
    <w:rsid w:val="00FF29BD"/>
    <w:rsid w:val="00FF2F96"/>
    <w:rsid w:val="00FF3082"/>
    <w:rsid w:val="00FF311E"/>
    <w:rsid w:val="00FF333C"/>
    <w:rsid w:val="00FF342B"/>
    <w:rsid w:val="00FF35CE"/>
    <w:rsid w:val="00FF37AF"/>
    <w:rsid w:val="00FF3A64"/>
    <w:rsid w:val="00FF406B"/>
    <w:rsid w:val="00FF4104"/>
    <w:rsid w:val="00FF42F9"/>
    <w:rsid w:val="00FF4420"/>
    <w:rsid w:val="00FF44FE"/>
    <w:rsid w:val="00FF47C1"/>
    <w:rsid w:val="00FF4C2B"/>
    <w:rsid w:val="00FF4E0C"/>
    <w:rsid w:val="00FF4EEC"/>
    <w:rsid w:val="00FF4F42"/>
    <w:rsid w:val="00FF5173"/>
    <w:rsid w:val="00FF52CD"/>
    <w:rsid w:val="00FF5340"/>
    <w:rsid w:val="00FF53CD"/>
    <w:rsid w:val="00FF561A"/>
    <w:rsid w:val="00FF581C"/>
    <w:rsid w:val="00FF5877"/>
    <w:rsid w:val="00FF587F"/>
    <w:rsid w:val="00FF5997"/>
    <w:rsid w:val="00FF5B2B"/>
    <w:rsid w:val="00FF5D8C"/>
    <w:rsid w:val="00FF5E0B"/>
    <w:rsid w:val="00FF5F2B"/>
    <w:rsid w:val="00FF5FCC"/>
    <w:rsid w:val="00FF6073"/>
    <w:rsid w:val="00FF6720"/>
    <w:rsid w:val="00FF7948"/>
    <w:rsid w:val="00FF79FB"/>
    <w:rsid w:val="00FF7A58"/>
    <w:rsid w:val="00FF7B5B"/>
    <w:rsid w:val="00FF7F07"/>
    <w:rsid w:val="480CC7F3"/>
    <w:rsid w:val="4A4DD6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style="mso-position-vertical-relative:line" fill="f" fillcolor="white" strokecolor="#8eaadb">
      <v:fill color="white" on="f"/>
      <v:stroke color="#8eaadb" weight="6pt" linestyle="thickBetweenThin"/>
    </o:shapedefaults>
    <o:shapelayout v:ext="edit">
      <o:idmap v:ext="edit" data="1"/>
    </o:shapelayout>
  </w:shapeDefaults>
  <w:decimalSymbol w:val="."/>
  <w:listSeparator w:val=","/>
  <w14:docId w14:val="3F781B71"/>
  <w15:chartTrackingRefBased/>
  <w15:docId w15:val="{82F2EA5E-7822-42FE-A16C-01A7133E7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31478"/>
    <w:pPr>
      <w:widowControl w:val="0"/>
      <w:autoSpaceDE w:val="0"/>
      <w:autoSpaceDN w:val="0"/>
    </w:pPr>
    <w:rPr>
      <w:rFonts w:ascii="Times New Roman" w:eastAsia="Times New Roman" w:hAnsi="Times New Roman"/>
      <w:sz w:val="22"/>
      <w:szCs w:val="22"/>
      <w:lang w:bidi="en-GB"/>
    </w:rPr>
  </w:style>
  <w:style w:type="paragraph" w:styleId="Heading1">
    <w:name w:val="heading 1"/>
    <w:basedOn w:val="Normal"/>
    <w:link w:val="Heading1Char"/>
    <w:uiPriority w:val="1"/>
    <w:qFormat/>
    <w:pPr>
      <w:ind w:left="304"/>
      <w:outlineLvl w:val="0"/>
    </w:pPr>
    <w:rPr>
      <w:sz w:val="24"/>
      <w:szCs w:val="24"/>
      <w:u w:val="single" w:color="000000"/>
    </w:rPr>
  </w:style>
  <w:style w:type="paragraph" w:styleId="Heading2">
    <w:name w:val="heading 2"/>
    <w:basedOn w:val="Normal"/>
    <w:next w:val="Normal"/>
    <w:link w:val="Heading2Char"/>
    <w:uiPriority w:val="9"/>
    <w:semiHidden/>
    <w:unhideWhenUsed/>
    <w:qFormat/>
    <w:rsid w:val="00354FD4"/>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E84193"/>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unhideWhenUsed/>
    <w:qFormat/>
    <w:rsid w:val="00C170A4"/>
    <w:pPr>
      <w:keepNext/>
      <w:keepLines/>
      <w:widowControl/>
      <w:autoSpaceDE/>
      <w:autoSpaceDN/>
      <w:spacing w:before="40" w:line="256" w:lineRule="auto"/>
      <w:outlineLvl w:val="4"/>
    </w:pPr>
    <w:rPr>
      <w:rFonts w:asciiTheme="majorHAnsi" w:eastAsiaTheme="majorEastAsia" w:hAnsiTheme="majorHAnsi" w:cstheme="majorBidi"/>
      <w:color w:val="2F5496" w:themeColor="accent1" w:themeShade="BF"/>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7634"/>
    <w:pPr>
      <w:keepLines/>
      <w:spacing w:after="120"/>
      <w:jc w:val="both"/>
    </w:pPr>
    <w:rPr>
      <w:u w:color="000000"/>
      <w:lang w:val="x-none" w:eastAsia="x-none"/>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07"/>
    </w:pPr>
  </w:style>
  <w:style w:type="table" w:styleId="TableGrid">
    <w:name w:val="Table Grid"/>
    <w:basedOn w:val="TableNormal"/>
    <w:rsid w:val="002F31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4157"/>
    <w:rPr>
      <w:rFonts w:ascii="Segoe UI" w:hAnsi="Segoe UI" w:cs="Segoe UI"/>
      <w:sz w:val="18"/>
      <w:szCs w:val="18"/>
    </w:rPr>
  </w:style>
  <w:style w:type="character" w:customStyle="1" w:styleId="BalloonTextChar">
    <w:name w:val="Balloon Text Char"/>
    <w:link w:val="BalloonText"/>
    <w:uiPriority w:val="99"/>
    <w:semiHidden/>
    <w:rsid w:val="00254157"/>
    <w:rPr>
      <w:rFonts w:ascii="Segoe UI" w:eastAsia="Times New Roman" w:hAnsi="Segoe UI" w:cs="Segoe UI"/>
      <w:sz w:val="18"/>
      <w:szCs w:val="18"/>
      <w:lang w:val="en-GB" w:eastAsia="en-GB" w:bidi="en-GB"/>
    </w:rPr>
  </w:style>
  <w:style w:type="character" w:styleId="Hyperlink">
    <w:name w:val="Hyperlink"/>
    <w:uiPriority w:val="99"/>
    <w:unhideWhenUsed/>
    <w:rsid w:val="00C16179"/>
    <w:rPr>
      <w:color w:val="0000FF"/>
      <w:u w:val="single"/>
    </w:rPr>
  </w:style>
  <w:style w:type="character" w:customStyle="1" w:styleId="il">
    <w:name w:val="il"/>
    <w:rsid w:val="00C77D8C"/>
  </w:style>
  <w:style w:type="character" w:customStyle="1" w:styleId="aqj">
    <w:name w:val="aqj"/>
    <w:rsid w:val="00C77D8C"/>
  </w:style>
  <w:style w:type="character" w:customStyle="1" w:styleId="BodyTextChar">
    <w:name w:val="Body Text Char"/>
    <w:link w:val="BodyText"/>
    <w:uiPriority w:val="1"/>
    <w:rsid w:val="00B27634"/>
    <w:rPr>
      <w:rFonts w:ascii="Times New Roman" w:eastAsia="Times New Roman" w:hAnsi="Times New Roman"/>
      <w:sz w:val="22"/>
      <w:szCs w:val="22"/>
      <w:u w:color="000000"/>
      <w:lang w:val="x-none" w:eastAsia="x-none" w:bidi="en-GB"/>
    </w:rPr>
  </w:style>
  <w:style w:type="character" w:customStyle="1" w:styleId="msbaop">
    <w:name w:val="ms_ba_op"/>
    <w:rsid w:val="006D2DD5"/>
  </w:style>
  <w:style w:type="character" w:styleId="UnresolvedMention">
    <w:name w:val="Unresolved Mention"/>
    <w:uiPriority w:val="99"/>
    <w:semiHidden/>
    <w:unhideWhenUsed/>
    <w:rsid w:val="00910B37"/>
    <w:rPr>
      <w:color w:val="808080"/>
      <w:shd w:val="clear" w:color="auto" w:fill="E6E6E6"/>
    </w:rPr>
  </w:style>
  <w:style w:type="paragraph" w:styleId="NormalWeb">
    <w:name w:val="Normal (Web)"/>
    <w:basedOn w:val="Normal"/>
    <w:uiPriority w:val="99"/>
    <w:rsid w:val="00614701"/>
    <w:pPr>
      <w:widowControl/>
      <w:suppressAutoHyphens/>
      <w:autoSpaceDE/>
      <w:autoSpaceDN/>
      <w:spacing w:before="280" w:after="280"/>
    </w:pPr>
    <w:rPr>
      <w:noProof/>
      <w:sz w:val="24"/>
      <w:szCs w:val="24"/>
      <w:lang w:eastAsia="en-US" w:bidi="ar-SA"/>
    </w:rPr>
  </w:style>
  <w:style w:type="character" w:styleId="CommentReference">
    <w:name w:val="annotation reference"/>
    <w:uiPriority w:val="99"/>
    <w:semiHidden/>
    <w:unhideWhenUsed/>
    <w:rsid w:val="00D8360F"/>
    <w:rPr>
      <w:sz w:val="16"/>
      <w:szCs w:val="16"/>
    </w:rPr>
  </w:style>
  <w:style w:type="paragraph" w:styleId="CommentText">
    <w:name w:val="annotation text"/>
    <w:basedOn w:val="Normal"/>
    <w:link w:val="CommentTextChar"/>
    <w:uiPriority w:val="99"/>
    <w:semiHidden/>
    <w:unhideWhenUsed/>
    <w:rsid w:val="00D8360F"/>
    <w:rPr>
      <w:sz w:val="20"/>
      <w:szCs w:val="20"/>
      <w:lang w:val="x-none" w:eastAsia="x-none"/>
    </w:rPr>
  </w:style>
  <w:style w:type="character" w:customStyle="1" w:styleId="CommentTextChar">
    <w:name w:val="Comment Text Char"/>
    <w:link w:val="CommentText"/>
    <w:uiPriority w:val="99"/>
    <w:semiHidden/>
    <w:rsid w:val="00D8360F"/>
    <w:rPr>
      <w:rFonts w:ascii="Times New Roman" w:eastAsia="Times New Roman" w:hAnsi="Times New Roman"/>
      <w:lang w:bidi="en-GB"/>
    </w:rPr>
  </w:style>
  <w:style w:type="paragraph" w:styleId="CommentSubject">
    <w:name w:val="annotation subject"/>
    <w:basedOn w:val="CommentText"/>
    <w:next w:val="CommentText"/>
    <w:link w:val="CommentSubjectChar"/>
    <w:uiPriority w:val="99"/>
    <w:semiHidden/>
    <w:unhideWhenUsed/>
    <w:rsid w:val="00D8360F"/>
    <w:rPr>
      <w:b/>
      <w:bCs/>
    </w:rPr>
  </w:style>
  <w:style w:type="character" w:customStyle="1" w:styleId="CommentSubjectChar">
    <w:name w:val="Comment Subject Char"/>
    <w:link w:val="CommentSubject"/>
    <w:uiPriority w:val="99"/>
    <w:semiHidden/>
    <w:rsid w:val="00D8360F"/>
    <w:rPr>
      <w:rFonts w:ascii="Times New Roman" w:eastAsia="Times New Roman" w:hAnsi="Times New Roman"/>
      <w:b/>
      <w:bCs/>
      <w:lang w:bidi="en-GB"/>
    </w:rPr>
  </w:style>
  <w:style w:type="character" w:customStyle="1" w:styleId="gmail-il">
    <w:name w:val="gmail-il"/>
    <w:rsid w:val="00922310"/>
  </w:style>
  <w:style w:type="character" w:customStyle="1" w:styleId="gmail-textexposedshow">
    <w:name w:val="gmail-text_exposed_show"/>
    <w:rsid w:val="00922310"/>
  </w:style>
  <w:style w:type="paragraph" w:customStyle="1" w:styleId="yiv9046479126msonormal">
    <w:name w:val="yiv9046479126msonormal"/>
    <w:basedOn w:val="Normal"/>
    <w:rsid w:val="00205248"/>
    <w:pPr>
      <w:widowControl/>
      <w:autoSpaceDE/>
      <w:autoSpaceDN/>
      <w:spacing w:before="100" w:beforeAutospacing="1" w:after="100" w:afterAutospacing="1"/>
    </w:pPr>
    <w:rPr>
      <w:sz w:val="24"/>
      <w:szCs w:val="24"/>
      <w:lang w:bidi="ar-SA"/>
    </w:rPr>
  </w:style>
  <w:style w:type="character" w:styleId="FollowedHyperlink">
    <w:name w:val="FollowedHyperlink"/>
    <w:uiPriority w:val="99"/>
    <w:semiHidden/>
    <w:unhideWhenUsed/>
    <w:rsid w:val="007B2B7A"/>
    <w:rPr>
      <w:color w:val="954F72"/>
      <w:u w:val="single"/>
    </w:rPr>
  </w:style>
  <w:style w:type="paragraph" w:customStyle="1" w:styleId="msonormalmailrucssattributepostfix">
    <w:name w:val="msonormal_mailru_css_attribute_postfix"/>
    <w:basedOn w:val="Normal"/>
    <w:rsid w:val="00EE5565"/>
    <w:pPr>
      <w:widowControl/>
      <w:autoSpaceDE/>
      <w:autoSpaceDN/>
      <w:spacing w:before="100" w:beforeAutospacing="1" w:after="100" w:afterAutospacing="1"/>
    </w:pPr>
    <w:rPr>
      <w:rFonts w:ascii="Calibri" w:eastAsia="Calibri" w:hAnsi="Calibri" w:cs="Calibri"/>
      <w:lang w:bidi="ar-SA"/>
    </w:rPr>
  </w:style>
  <w:style w:type="character" w:styleId="Strong">
    <w:name w:val="Strong"/>
    <w:uiPriority w:val="22"/>
    <w:qFormat/>
    <w:rsid w:val="00F015B4"/>
    <w:rPr>
      <w:b/>
      <w:bCs/>
    </w:rPr>
  </w:style>
  <w:style w:type="paragraph" w:styleId="Header">
    <w:name w:val="header"/>
    <w:basedOn w:val="Normal"/>
    <w:link w:val="HeaderChar"/>
    <w:rsid w:val="00BD02DD"/>
    <w:pPr>
      <w:widowControl/>
      <w:tabs>
        <w:tab w:val="center" w:pos="4153"/>
        <w:tab w:val="right" w:pos="8306"/>
      </w:tabs>
      <w:autoSpaceDE/>
      <w:autoSpaceDN/>
    </w:pPr>
    <w:rPr>
      <w:rFonts w:ascii="Arial" w:hAnsi="Arial"/>
      <w:sz w:val="24"/>
      <w:szCs w:val="24"/>
      <w:lang w:val="x-none" w:eastAsia="en-US" w:bidi="ar-SA"/>
    </w:rPr>
  </w:style>
  <w:style w:type="character" w:customStyle="1" w:styleId="HeaderChar">
    <w:name w:val="Header Char"/>
    <w:link w:val="Header"/>
    <w:rsid w:val="00BD02DD"/>
    <w:rPr>
      <w:rFonts w:ascii="Arial" w:eastAsia="Times New Roman" w:hAnsi="Arial"/>
      <w:sz w:val="24"/>
      <w:szCs w:val="24"/>
      <w:lang w:eastAsia="en-US"/>
    </w:rPr>
  </w:style>
  <w:style w:type="paragraph" w:customStyle="1" w:styleId="yiv9767440381msonormal">
    <w:name w:val="yiv9767440381msonormal"/>
    <w:basedOn w:val="Normal"/>
    <w:rsid w:val="0015272D"/>
    <w:pPr>
      <w:widowControl/>
      <w:autoSpaceDE/>
      <w:autoSpaceDN/>
      <w:spacing w:before="100" w:beforeAutospacing="1" w:after="100" w:afterAutospacing="1"/>
    </w:pPr>
    <w:rPr>
      <w:sz w:val="24"/>
      <w:szCs w:val="24"/>
      <w:lang w:bidi="ar-SA"/>
    </w:rPr>
  </w:style>
  <w:style w:type="paragraph" w:customStyle="1" w:styleId="yiv8884050558msonormal">
    <w:name w:val="yiv8884050558msonormal"/>
    <w:basedOn w:val="Normal"/>
    <w:rsid w:val="00097CED"/>
    <w:pPr>
      <w:widowControl/>
      <w:autoSpaceDE/>
      <w:autoSpaceDN/>
      <w:spacing w:before="100" w:beforeAutospacing="1" w:after="100" w:afterAutospacing="1"/>
    </w:pPr>
    <w:rPr>
      <w:sz w:val="24"/>
      <w:szCs w:val="24"/>
      <w:lang w:bidi="ar-SA"/>
    </w:rPr>
  </w:style>
  <w:style w:type="character" w:customStyle="1" w:styleId="Heading2Char">
    <w:name w:val="Heading 2 Char"/>
    <w:link w:val="Heading2"/>
    <w:uiPriority w:val="9"/>
    <w:semiHidden/>
    <w:rsid w:val="00354FD4"/>
    <w:rPr>
      <w:rFonts w:ascii="Calibri Light" w:eastAsia="Times New Roman" w:hAnsi="Calibri Light" w:cs="Times New Roman"/>
      <w:b/>
      <w:bCs/>
      <w:i/>
      <w:iCs/>
      <w:sz w:val="28"/>
      <w:szCs w:val="28"/>
      <w:lang w:bidi="en-GB"/>
    </w:rPr>
  </w:style>
  <w:style w:type="character" w:styleId="HTMLCite">
    <w:name w:val="HTML Cite"/>
    <w:uiPriority w:val="99"/>
    <w:semiHidden/>
    <w:unhideWhenUsed/>
    <w:rsid w:val="00354FD4"/>
    <w:rPr>
      <w:i/>
      <w:iCs/>
    </w:rPr>
  </w:style>
  <w:style w:type="character" w:customStyle="1" w:styleId="badslug">
    <w:name w:val="b_adslug"/>
    <w:rsid w:val="00354FD4"/>
  </w:style>
  <w:style w:type="character" w:customStyle="1" w:styleId="apple-style-span">
    <w:name w:val="apple-style-span"/>
    <w:rsid w:val="000D15FD"/>
  </w:style>
  <w:style w:type="paragraph" w:styleId="NoSpacing">
    <w:name w:val="No Spacing"/>
    <w:link w:val="NoSpacingChar"/>
    <w:uiPriority w:val="1"/>
    <w:qFormat/>
    <w:rsid w:val="002B17E5"/>
    <w:rPr>
      <w:rFonts w:eastAsia="Times New Roman"/>
      <w:sz w:val="22"/>
      <w:szCs w:val="22"/>
      <w:lang w:val="en-US" w:eastAsia="en-US"/>
    </w:rPr>
  </w:style>
  <w:style w:type="character" w:customStyle="1" w:styleId="NoSpacingChar">
    <w:name w:val="No Spacing Char"/>
    <w:link w:val="NoSpacing"/>
    <w:uiPriority w:val="1"/>
    <w:rsid w:val="002B17E5"/>
    <w:rPr>
      <w:rFonts w:eastAsia="Times New Roman"/>
      <w:sz w:val="22"/>
      <w:szCs w:val="22"/>
      <w:lang w:val="en-US" w:eastAsia="en-US"/>
    </w:rPr>
  </w:style>
  <w:style w:type="character" w:styleId="Emphasis">
    <w:name w:val="Emphasis"/>
    <w:uiPriority w:val="20"/>
    <w:qFormat/>
    <w:rsid w:val="002D5484"/>
    <w:rPr>
      <w:i/>
      <w:iCs/>
    </w:rPr>
  </w:style>
  <w:style w:type="paragraph" w:styleId="Revision">
    <w:name w:val="Revision"/>
    <w:hidden/>
    <w:uiPriority w:val="99"/>
    <w:semiHidden/>
    <w:rsid w:val="004F04E2"/>
    <w:rPr>
      <w:rFonts w:ascii="Times New Roman" w:eastAsia="Times New Roman" w:hAnsi="Times New Roman"/>
      <w:sz w:val="22"/>
      <w:szCs w:val="22"/>
      <w:lang w:bidi="en-GB"/>
    </w:rPr>
  </w:style>
  <w:style w:type="paragraph" w:styleId="PlainText">
    <w:name w:val="Plain Text"/>
    <w:basedOn w:val="Normal"/>
    <w:link w:val="PlainTextChar"/>
    <w:uiPriority w:val="99"/>
    <w:unhideWhenUsed/>
    <w:rsid w:val="00A1447D"/>
    <w:pPr>
      <w:widowControl/>
      <w:autoSpaceDE/>
      <w:autoSpaceDN/>
    </w:pPr>
    <w:rPr>
      <w:rFonts w:ascii="Calibri" w:eastAsia="Calibri" w:hAnsi="Calibri"/>
      <w:szCs w:val="21"/>
      <w:lang w:val="en-US" w:eastAsia="en-US" w:bidi="ar-SA"/>
    </w:rPr>
  </w:style>
  <w:style w:type="character" w:customStyle="1" w:styleId="PlainTextChar">
    <w:name w:val="Plain Text Char"/>
    <w:link w:val="PlainText"/>
    <w:uiPriority w:val="99"/>
    <w:rsid w:val="00A1447D"/>
    <w:rPr>
      <w:sz w:val="22"/>
      <w:szCs w:val="21"/>
      <w:lang w:val="en-US" w:eastAsia="en-US"/>
    </w:rPr>
  </w:style>
  <w:style w:type="paragraph" w:customStyle="1" w:styleId="Default">
    <w:name w:val="Default"/>
    <w:basedOn w:val="Normal"/>
    <w:rsid w:val="008A4200"/>
    <w:pPr>
      <w:widowControl/>
    </w:pPr>
    <w:rPr>
      <w:rFonts w:ascii="Arial" w:hAnsi="Arial" w:cs="Arial"/>
      <w:color w:val="000000"/>
      <w:sz w:val="24"/>
      <w:szCs w:val="24"/>
      <w:lang w:eastAsia="en-US" w:bidi="ar-SA"/>
    </w:rPr>
  </w:style>
  <w:style w:type="paragraph" w:customStyle="1" w:styleId="entry-meta">
    <w:name w:val="entry-meta"/>
    <w:basedOn w:val="Normal"/>
    <w:rsid w:val="003F0688"/>
    <w:pPr>
      <w:widowControl/>
      <w:autoSpaceDE/>
      <w:autoSpaceDN/>
      <w:spacing w:before="100" w:beforeAutospacing="1" w:after="100" w:afterAutospacing="1"/>
    </w:pPr>
    <w:rPr>
      <w:sz w:val="24"/>
      <w:szCs w:val="24"/>
      <w:lang w:bidi="ar-SA"/>
    </w:rPr>
  </w:style>
  <w:style w:type="character" w:customStyle="1" w:styleId="nowrap">
    <w:name w:val="nowrap"/>
    <w:basedOn w:val="DefaultParagraphFont"/>
    <w:rsid w:val="00643E56"/>
  </w:style>
  <w:style w:type="paragraph" w:customStyle="1" w:styleId="hvact">
    <w:name w:val="hvact"/>
    <w:basedOn w:val="Normal"/>
    <w:rsid w:val="00643E56"/>
    <w:pPr>
      <w:widowControl/>
      <w:autoSpaceDE/>
      <w:autoSpaceDN/>
      <w:spacing w:before="100" w:beforeAutospacing="1" w:after="100" w:afterAutospacing="1"/>
    </w:pPr>
    <w:rPr>
      <w:sz w:val="24"/>
      <w:szCs w:val="24"/>
      <w:lang w:bidi="ar-SA"/>
    </w:rPr>
  </w:style>
  <w:style w:type="character" w:customStyle="1" w:styleId="Heading3Char">
    <w:name w:val="Heading 3 Char"/>
    <w:basedOn w:val="DefaultParagraphFont"/>
    <w:link w:val="Heading3"/>
    <w:uiPriority w:val="9"/>
    <w:rsid w:val="00E84193"/>
    <w:rPr>
      <w:rFonts w:asciiTheme="majorHAnsi" w:eastAsiaTheme="majorEastAsia" w:hAnsiTheme="majorHAnsi" w:cstheme="majorBidi"/>
      <w:color w:val="1F3763" w:themeColor="accent1" w:themeShade="7F"/>
      <w:sz w:val="24"/>
      <w:szCs w:val="24"/>
      <w:lang w:bidi="en-GB"/>
    </w:rPr>
  </w:style>
  <w:style w:type="paragraph" w:customStyle="1" w:styleId="yiv5378774577msobodytext">
    <w:name w:val="yiv5378774577msobodytext"/>
    <w:basedOn w:val="Normal"/>
    <w:rsid w:val="00BA7A84"/>
    <w:pPr>
      <w:widowControl/>
      <w:autoSpaceDE/>
      <w:autoSpaceDN/>
      <w:spacing w:before="100" w:beforeAutospacing="1" w:after="100" w:afterAutospacing="1"/>
    </w:pPr>
    <w:rPr>
      <w:sz w:val="24"/>
      <w:szCs w:val="24"/>
      <w:lang w:bidi="ar-SA"/>
    </w:rPr>
  </w:style>
  <w:style w:type="character" w:customStyle="1" w:styleId="Heading1Char">
    <w:name w:val="Heading 1 Char"/>
    <w:basedOn w:val="DefaultParagraphFont"/>
    <w:link w:val="Heading1"/>
    <w:uiPriority w:val="1"/>
    <w:rsid w:val="00C127C4"/>
    <w:rPr>
      <w:rFonts w:ascii="Times New Roman" w:eastAsia="Times New Roman" w:hAnsi="Times New Roman"/>
      <w:sz w:val="24"/>
      <w:szCs w:val="24"/>
      <w:u w:val="single" w:color="000000"/>
      <w:lang w:bidi="en-GB"/>
    </w:rPr>
  </w:style>
  <w:style w:type="character" w:customStyle="1" w:styleId="text4">
    <w:name w:val="text4"/>
    <w:basedOn w:val="DefaultParagraphFont"/>
    <w:rsid w:val="00C127C4"/>
  </w:style>
  <w:style w:type="character" w:customStyle="1" w:styleId="attr">
    <w:name w:val="attr"/>
    <w:basedOn w:val="DefaultParagraphFont"/>
    <w:rsid w:val="00C127C4"/>
  </w:style>
  <w:style w:type="paragraph" w:styleId="z-TopofForm">
    <w:name w:val="HTML Top of Form"/>
    <w:basedOn w:val="Normal"/>
    <w:next w:val="Normal"/>
    <w:link w:val="z-TopofFormChar"/>
    <w:hidden/>
    <w:uiPriority w:val="99"/>
    <w:semiHidden/>
    <w:unhideWhenUsed/>
    <w:rsid w:val="00C127C4"/>
    <w:pPr>
      <w:widowControl/>
      <w:pBdr>
        <w:bottom w:val="single" w:sz="6" w:space="1" w:color="auto"/>
      </w:pBdr>
      <w:autoSpaceDE/>
      <w:autoSpaceDN/>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semiHidden/>
    <w:rsid w:val="00C127C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127C4"/>
    <w:pPr>
      <w:widowControl/>
      <w:pBdr>
        <w:top w:val="single" w:sz="6" w:space="1" w:color="auto"/>
      </w:pBdr>
      <w:autoSpaceDE/>
      <w:autoSpaceDN/>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semiHidden/>
    <w:rsid w:val="00C127C4"/>
    <w:rPr>
      <w:rFonts w:ascii="Arial" w:eastAsia="Times New Roman" w:hAnsi="Arial" w:cs="Arial"/>
      <w:vanish/>
      <w:sz w:val="16"/>
      <w:szCs w:val="16"/>
    </w:rPr>
  </w:style>
  <w:style w:type="character" w:customStyle="1" w:styleId="dptext">
    <w:name w:val="dptext"/>
    <w:basedOn w:val="DefaultParagraphFont"/>
    <w:rsid w:val="00C127C4"/>
  </w:style>
  <w:style w:type="character" w:customStyle="1" w:styleId="brtext1">
    <w:name w:val="brtext1"/>
    <w:basedOn w:val="DefaultParagraphFont"/>
    <w:rsid w:val="00C127C4"/>
    <w:rPr>
      <w:color w:val="007DAA"/>
    </w:rPr>
  </w:style>
  <w:style w:type="character" w:customStyle="1" w:styleId="dpintext2">
    <w:name w:val="dpintext2"/>
    <w:basedOn w:val="DefaultParagraphFont"/>
    <w:rsid w:val="00C127C4"/>
    <w:rPr>
      <w:rFonts w:ascii="Segoe UI" w:hAnsi="Segoe UI" w:cs="Segoe UI" w:hint="default"/>
      <w:b w:val="0"/>
      <w:bCs w:val="0"/>
      <w:vanish/>
      <w:webHidden w:val="0"/>
      <w:color w:val="919191"/>
      <w:sz w:val="36"/>
      <w:szCs w:val="36"/>
      <w:specVanish w:val="0"/>
    </w:rPr>
  </w:style>
  <w:style w:type="character" w:customStyle="1" w:styleId="dpload1">
    <w:name w:val="dpload1"/>
    <w:basedOn w:val="DefaultParagraphFont"/>
    <w:rsid w:val="00C127C4"/>
    <w:rPr>
      <w:vanish/>
      <w:webHidden w:val="0"/>
      <w:color w:val="919191"/>
      <w:sz w:val="36"/>
      <w:szCs w:val="36"/>
      <w:specVanish w:val="0"/>
    </w:rPr>
  </w:style>
  <w:style w:type="paragraph" w:customStyle="1" w:styleId="default-style">
    <w:name w:val="default-style"/>
    <w:basedOn w:val="Normal"/>
    <w:rsid w:val="00F54B21"/>
    <w:pPr>
      <w:widowControl/>
      <w:autoSpaceDE/>
      <w:autoSpaceDN/>
      <w:spacing w:before="100" w:beforeAutospacing="1" w:after="100" w:afterAutospacing="1"/>
    </w:pPr>
    <w:rPr>
      <w:rFonts w:ascii="Calibri" w:eastAsiaTheme="minorHAnsi" w:hAnsi="Calibri" w:cs="Calibri"/>
      <w:lang w:bidi="ar-SA"/>
    </w:rPr>
  </w:style>
  <w:style w:type="character" w:customStyle="1" w:styleId="xapple-converted-space">
    <w:name w:val="x_apple-converted-space"/>
    <w:basedOn w:val="DefaultParagraphFont"/>
    <w:rsid w:val="00DD686A"/>
  </w:style>
  <w:style w:type="paragraph" w:styleId="ListBullet">
    <w:name w:val="List Bullet"/>
    <w:basedOn w:val="Normal"/>
    <w:uiPriority w:val="99"/>
    <w:unhideWhenUsed/>
    <w:rsid w:val="008926CC"/>
    <w:pPr>
      <w:numPr>
        <w:numId w:val="23"/>
      </w:numPr>
      <w:contextualSpacing/>
    </w:pPr>
  </w:style>
  <w:style w:type="character" w:customStyle="1" w:styleId="metasp1">
    <w:name w:val="meta_sp1"/>
    <w:basedOn w:val="DefaultParagraphFont"/>
    <w:rsid w:val="001B486E"/>
  </w:style>
  <w:style w:type="character" w:customStyle="1" w:styleId="rsa5">
    <w:name w:val="rsa5"/>
    <w:basedOn w:val="DefaultParagraphFont"/>
    <w:rsid w:val="001B486E"/>
  </w:style>
  <w:style w:type="paragraph" w:customStyle="1" w:styleId="xmsonormal">
    <w:name w:val="x_msonormal"/>
    <w:basedOn w:val="Normal"/>
    <w:rsid w:val="00810F04"/>
    <w:pPr>
      <w:widowControl/>
      <w:autoSpaceDE/>
      <w:autoSpaceDN/>
    </w:pPr>
    <w:rPr>
      <w:rFonts w:ascii="Calibri" w:eastAsiaTheme="minorEastAsia" w:hAnsi="Calibri" w:cs="Calibri"/>
      <w:lang w:bidi="ar-SA"/>
    </w:rPr>
  </w:style>
  <w:style w:type="paragraph" w:customStyle="1" w:styleId="paragraph">
    <w:name w:val="paragraph"/>
    <w:basedOn w:val="Normal"/>
    <w:rsid w:val="00BA0C4E"/>
    <w:pPr>
      <w:widowControl/>
      <w:autoSpaceDE/>
      <w:autoSpaceDN/>
      <w:spacing w:before="100" w:beforeAutospacing="1" w:after="100" w:afterAutospacing="1"/>
    </w:pPr>
    <w:rPr>
      <w:sz w:val="24"/>
      <w:szCs w:val="24"/>
      <w:lang w:bidi="ar-SA"/>
    </w:rPr>
  </w:style>
  <w:style w:type="character" w:customStyle="1" w:styleId="normaltextrun">
    <w:name w:val="normaltextrun"/>
    <w:basedOn w:val="DefaultParagraphFont"/>
    <w:rsid w:val="00BA0C4E"/>
  </w:style>
  <w:style w:type="character" w:customStyle="1" w:styleId="eop">
    <w:name w:val="eop"/>
    <w:basedOn w:val="DefaultParagraphFont"/>
    <w:rsid w:val="00BA0C4E"/>
  </w:style>
  <w:style w:type="paragraph" w:customStyle="1" w:styleId="ydpb5e59356yiv6642086745msonormal">
    <w:name w:val="ydpb5e59356yiv6642086745msonormal"/>
    <w:basedOn w:val="Normal"/>
    <w:rsid w:val="00E628A8"/>
    <w:pPr>
      <w:widowControl/>
      <w:autoSpaceDE/>
      <w:autoSpaceDN/>
      <w:spacing w:before="100" w:beforeAutospacing="1" w:after="100" w:afterAutospacing="1"/>
    </w:pPr>
    <w:rPr>
      <w:rFonts w:ascii="Calibri" w:eastAsiaTheme="minorEastAsia" w:hAnsi="Calibri" w:cs="Calibri"/>
      <w:lang w:bidi="ar-SA"/>
    </w:rPr>
  </w:style>
  <w:style w:type="paragraph" w:customStyle="1" w:styleId="Body">
    <w:name w:val="Body"/>
    <w:rsid w:val="00E265E5"/>
    <w:pPr>
      <w:spacing w:after="200" w:line="276" w:lineRule="auto"/>
    </w:pPr>
    <w:rPr>
      <w:rFonts w:eastAsia="Arial Unicode MS" w:cs="Arial Unicode MS"/>
      <w:color w:val="000000"/>
      <w:sz w:val="22"/>
      <w:szCs w:val="22"/>
      <w:u w:color="000000"/>
      <w:lang w:val="en-US"/>
      <w14:textOutline w14:w="0" w14:cap="flat" w14:cmpd="sng" w14:algn="ctr">
        <w14:noFill/>
        <w14:prstDash w14:val="solid"/>
        <w14:bevel/>
      </w14:textOutline>
    </w:rPr>
  </w:style>
  <w:style w:type="paragraph" w:styleId="FootnoteText">
    <w:name w:val="footnote text"/>
    <w:basedOn w:val="Normal"/>
    <w:link w:val="FootnoteTextChar"/>
    <w:uiPriority w:val="99"/>
    <w:semiHidden/>
    <w:unhideWhenUsed/>
    <w:rsid w:val="00954AC6"/>
    <w:pPr>
      <w:widowControl/>
      <w:autoSpaceDE/>
      <w:autoSpaceDN/>
    </w:pPr>
    <w:rPr>
      <w:rFonts w:asciiTheme="minorHAnsi" w:eastAsiaTheme="minorHAnsi" w:hAnsiTheme="minorHAnsi" w:cstheme="minorBidi"/>
      <w:sz w:val="20"/>
      <w:szCs w:val="20"/>
      <w:lang w:eastAsia="en-US" w:bidi="ar-SA"/>
    </w:rPr>
  </w:style>
  <w:style w:type="character" w:customStyle="1" w:styleId="FootnoteTextChar">
    <w:name w:val="Footnote Text Char"/>
    <w:basedOn w:val="DefaultParagraphFont"/>
    <w:link w:val="FootnoteText"/>
    <w:uiPriority w:val="99"/>
    <w:semiHidden/>
    <w:rsid w:val="00954AC6"/>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954AC6"/>
    <w:rPr>
      <w:vertAlign w:val="superscript"/>
    </w:rPr>
  </w:style>
  <w:style w:type="character" w:customStyle="1" w:styleId="metasp">
    <w:name w:val="meta_sp"/>
    <w:basedOn w:val="DefaultParagraphFont"/>
    <w:rsid w:val="00DD29A8"/>
  </w:style>
  <w:style w:type="character" w:customStyle="1" w:styleId="cpyrtc">
    <w:name w:val="cpyrtc"/>
    <w:basedOn w:val="DefaultParagraphFont"/>
    <w:rsid w:val="00DD29A8"/>
  </w:style>
  <w:style w:type="character" w:customStyle="1" w:styleId="post-author">
    <w:name w:val="post-author"/>
    <w:basedOn w:val="DefaultParagraphFont"/>
    <w:rsid w:val="009026AB"/>
  </w:style>
  <w:style w:type="character" w:customStyle="1" w:styleId="fn">
    <w:name w:val="fn"/>
    <w:basedOn w:val="DefaultParagraphFont"/>
    <w:rsid w:val="009026AB"/>
  </w:style>
  <w:style w:type="character" w:customStyle="1" w:styleId="post-timestamp">
    <w:name w:val="post-timestamp"/>
    <w:basedOn w:val="DefaultParagraphFont"/>
    <w:rsid w:val="009026AB"/>
  </w:style>
  <w:style w:type="paragraph" w:customStyle="1" w:styleId="bans">
    <w:name w:val="b_ans"/>
    <w:basedOn w:val="Normal"/>
    <w:rsid w:val="003D0A43"/>
    <w:pPr>
      <w:widowControl/>
      <w:autoSpaceDE/>
      <w:autoSpaceDN/>
      <w:spacing w:before="100" w:beforeAutospacing="1" w:after="100" w:afterAutospacing="1"/>
    </w:pPr>
    <w:rPr>
      <w:sz w:val="24"/>
      <w:szCs w:val="24"/>
      <w:lang w:bidi="ar-SA"/>
    </w:rPr>
  </w:style>
  <w:style w:type="character" w:customStyle="1" w:styleId="Heading5Char">
    <w:name w:val="Heading 5 Char"/>
    <w:basedOn w:val="DefaultParagraphFont"/>
    <w:link w:val="Heading5"/>
    <w:uiPriority w:val="9"/>
    <w:rsid w:val="00C170A4"/>
    <w:rPr>
      <w:rFonts w:asciiTheme="majorHAnsi" w:eastAsiaTheme="majorEastAsia" w:hAnsiTheme="majorHAnsi" w:cstheme="majorBidi"/>
      <w:color w:val="2F5496" w:themeColor="accent1" w:themeShade="BF"/>
      <w:sz w:val="22"/>
      <w:szCs w:val="22"/>
      <w:lang w:eastAsia="en-US"/>
    </w:rPr>
  </w:style>
  <w:style w:type="paragraph" w:styleId="Footer">
    <w:name w:val="footer"/>
    <w:basedOn w:val="Normal"/>
    <w:link w:val="FooterChar"/>
    <w:uiPriority w:val="99"/>
    <w:semiHidden/>
    <w:unhideWhenUsed/>
    <w:rsid w:val="00A208FF"/>
    <w:pPr>
      <w:tabs>
        <w:tab w:val="center" w:pos="4513"/>
        <w:tab w:val="right" w:pos="9026"/>
      </w:tabs>
    </w:pPr>
  </w:style>
  <w:style w:type="character" w:customStyle="1" w:styleId="FooterChar">
    <w:name w:val="Footer Char"/>
    <w:basedOn w:val="DefaultParagraphFont"/>
    <w:link w:val="Footer"/>
    <w:uiPriority w:val="99"/>
    <w:semiHidden/>
    <w:rsid w:val="00A208FF"/>
    <w:rPr>
      <w:rFonts w:ascii="Times New Roman" w:eastAsia="Times New Roman" w:hAnsi="Times New Roman"/>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23420">
      <w:bodyDiv w:val="1"/>
      <w:marLeft w:val="0"/>
      <w:marRight w:val="0"/>
      <w:marTop w:val="0"/>
      <w:marBottom w:val="0"/>
      <w:divBdr>
        <w:top w:val="none" w:sz="0" w:space="0" w:color="auto"/>
        <w:left w:val="none" w:sz="0" w:space="0" w:color="auto"/>
        <w:bottom w:val="none" w:sz="0" w:space="0" w:color="auto"/>
        <w:right w:val="none" w:sz="0" w:space="0" w:color="auto"/>
      </w:divBdr>
    </w:div>
    <w:div w:id="9377464">
      <w:bodyDiv w:val="1"/>
      <w:marLeft w:val="0"/>
      <w:marRight w:val="0"/>
      <w:marTop w:val="0"/>
      <w:marBottom w:val="0"/>
      <w:divBdr>
        <w:top w:val="none" w:sz="0" w:space="0" w:color="auto"/>
        <w:left w:val="none" w:sz="0" w:space="0" w:color="auto"/>
        <w:bottom w:val="none" w:sz="0" w:space="0" w:color="auto"/>
        <w:right w:val="none" w:sz="0" w:space="0" w:color="auto"/>
      </w:divBdr>
    </w:div>
    <w:div w:id="9450011">
      <w:bodyDiv w:val="1"/>
      <w:marLeft w:val="0"/>
      <w:marRight w:val="0"/>
      <w:marTop w:val="0"/>
      <w:marBottom w:val="0"/>
      <w:divBdr>
        <w:top w:val="none" w:sz="0" w:space="0" w:color="auto"/>
        <w:left w:val="none" w:sz="0" w:space="0" w:color="auto"/>
        <w:bottom w:val="none" w:sz="0" w:space="0" w:color="auto"/>
        <w:right w:val="none" w:sz="0" w:space="0" w:color="auto"/>
      </w:divBdr>
    </w:div>
    <w:div w:id="13923246">
      <w:bodyDiv w:val="1"/>
      <w:marLeft w:val="0"/>
      <w:marRight w:val="0"/>
      <w:marTop w:val="0"/>
      <w:marBottom w:val="0"/>
      <w:divBdr>
        <w:top w:val="none" w:sz="0" w:space="0" w:color="auto"/>
        <w:left w:val="none" w:sz="0" w:space="0" w:color="auto"/>
        <w:bottom w:val="none" w:sz="0" w:space="0" w:color="auto"/>
        <w:right w:val="none" w:sz="0" w:space="0" w:color="auto"/>
      </w:divBdr>
    </w:div>
    <w:div w:id="20060328">
      <w:bodyDiv w:val="1"/>
      <w:marLeft w:val="0"/>
      <w:marRight w:val="0"/>
      <w:marTop w:val="0"/>
      <w:marBottom w:val="0"/>
      <w:divBdr>
        <w:top w:val="none" w:sz="0" w:space="0" w:color="auto"/>
        <w:left w:val="none" w:sz="0" w:space="0" w:color="auto"/>
        <w:bottom w:val="none" w:sz="0" w:space="0" w:color="auto"/>
        <w:right w:val="none" w:sz="0" w:space="0" w:color="auto"/>
      </w:divBdr>
    </w:div>
    <w:div w:id="24139810">
      <w:bodyDiv w:val="1"/>
      <w:marLeft w:val="0"/>
      <w:marRight w:val="0"/>
      <w:marTop w:val="0"/>
      <w:marBottom w:val="0"/>
      <w:divBdr>
        <w:top w:val="none" w:sz="0" w:space="0" w:color="auto"/>
        <w:left w:val="none" w:sz="0" w:space="0" w:color="auto"/>
        <w:bottom w:val="none" w:sz="0" w:space="0" w:color="auto"/>
        <w:right w:val="none" w:sz="0" w:space="0" w:color="auto"/>
      </w:divBdr>
    </w:div>
    <w:div w:id="24215239">
      <w:bodyDiv w:val="1"/>
      <w:marLeft w:val="0"/>
      <w:marRight w:val="0"/>
      <w:marTop w:val="0"/>
      <w:marBottom w:val="0"/>
      <w:divBdr>
        <w:top w:val="none" w:sz="0" w:space="0" w:color="auto"/>
        <w:left w:val="none" w:sz="0" w:space="0" w:color="auto"/>
        <w:bottom w:val="none" w:sz="0" w:space="0" w:color="auto"/>
        <w:right w:val="none" w:sz="0" w:space="0" w:color="auto"/>
      </w:divBdr>
    </w:div>
    <w:div w:id="32966646">
      <w:bodyDiv w:val="1"/>
      <w:marLeft w:val="0"/>
      <w:marRight w:val="0"/>
      <w:marTop w:val="0"/>
      <w:marBottom w:val="0"/>
      <w:divBdr>
        <w:top w:val="none" w:sz="0" w:space="0" w:color="auto"/>
        <w:left w:val="none" w:sz="0" w:space="0" w:color="auto"/>
        <w:bottom w:val="none" w:sz="0" w:space="0" w:color="auto"/>
        <w:right w:val="none" w:sz="0" w:space="0" w:color="auto"/>
      </w:divBdr>
    </w:div>
    <w:div w:id="32972545">
      <w:bodyDiv w:val="1"/>
      <w:marLeft w:val="0"/>
      <w:marRight w:val="0"/>
      <w:marTop w:val="0"/>
      <w:marBottom w:val="0"/>
      <w:divBdr>
        <w:top w:val="none" w:sz="0" w:space="0" w:color="auto"/>
        <w:left w:val="none" w:sz="0" w:space="0" w:color="auto"/>
        <w:bottom w:val="none" w:sz="0" w:space="0" w:color="auto"/>
        <w:right w:val="none" w:sz="0" w:space="0" w:color="auto"/>
      </w:divBdr>
    </w:div>
    <w:div w:id="33582333">
      <w:marLeft w:val="0"/>
      <w:marRight w:val="0"/>
      <w:marTop w:val="0"/>
      <w:marBottom w:val="0"/>
      <w:divBdr>
        <w:top w:val="single" w:sz="6" w:space="0" w:color="CCCCCC"/>
        <w:left w:val="single" w:sz="6" w:space="0" w:color="CCCCCC"/>
        <w:bottom w:val="single" w:sz="6" w:space="0" w:color="CCCCCC"/>
        <w:right w:val="single" w:sz="6" w:space="0" w:color="CCCCCC"/>
      </w:divBdr>
      <w:divsChild>
        <w:div w:id="1082489828">
          <w:marLeft w:val="0"/>
          <w:marRight w:val="0"/>
          <w:marTop w:val="0"/>
          <w:marBottom w:val="0"/>
          <w:divBdr>
            <w:top w:val="none" w:sz="0" w:space="0" w:color="auto"/>
            <w:left w:val="none" w:sz="0" w:space="0" w:color="auto"/>
            <w:bottom w:val="none" w:sz="0" w:space="0" w:color="auto"/>
            <w:right w:val="none" w:sz="0" w:space="0" w:color="auto"/>
          </w:divBdr>
          <w:divsChild>
            <w:div w:id="554513436">
              <w:marLeft w:val="0"/>
              <w:marRight w:val="0"/>
              <w:marTop w:val="0"/>
              <w:marBottom w:val="0"/>
              <w:divBdr>
                <w:top w:val="none" w:sz="0" w:space="0" w:color="auto"/>
                <w:left w:val="none" w:sz="0" w:space="0" w:color="auto"/>
                <w:bottom w:val="none" w:sz="0" w:space="0" w:color="auto"/>
                <w:right w:val="none" w:sz="0" w:space="0" w:color="auto"/>
              </w:divBdr>
              <w:divsChild>
                <w:div w:id="1603297998">
                  <w:marLeft w:val="0"/>
                  <w:marRight w:val="0"/>
                  <w:marTop w:val="0"/>
                  <w:marBottom w:val="0"/>
                  <w:divBdr>
                    <w:top w:val="none" w:sz="0" w:space="0" w:color="auto"/>
                    <w:left w:val="none" w:sz="0" w:space="0" w:color="auto"/>
                    <w:bottom w:val="none" w:sz="0" w:space="0" w:color="auto"/>
                    <w:right w:val="none" w:sz="0" w:space="0" w:color="auto"/>
                  </w:divBdr>
                  <w:divsChild>
                    <w:div w:id="1790202261">
                      <w:marLeft w:val="0"/>
                      <w:marRight w:val="0"/>
                      <w:marTop w:val="0"/>
                      <w:marBottom w:val="0"/>
                      <w:divBdr>
                        <w:top w:val="none" w:sz="0" w:space="0" w:color="auto"/>
                        <w:left w:val="none" w:sz="0" w:space="0" w:color="auto"/>
                        <w:bottom w:val="none" w:sz="0" w:space="0" w:color="auto"/>
                        <w:right w:val="none" w:sz="0" w:space="0" w:color="auto"/>
                      </w:divBdr>
                    </w:div>
                    <w:div w:id="1579514554">
                      <w:marLeft w:val="0"/>
                      <w:marRight w:val="0"/>
                      <w:marTop w:val="0"/>
                      <w:marBottom w:val="0"/>
                      <w:divBdr>
                        <w:top w:val="none" w:sz="0" w:space="0" w:color="auto"/>
                        <w:left w:val="none" w:sz="0" w:space="0" w:color="auto"/>
                        <w:bottom w:val="none" w:sz="0" w:space="0" w:color="auto"/>
                        <w:right w:val="none" w:sz="0" w:space="0" w:color="auto"/>
                      </w:divBdr>
                    </w:div>
                    <w:div w:id="1434787189">
                      <w:marLeft w:val="0"/>
                      <w:marRight w:val="0"/>
                      <w:marTop w:val="0"/>
                      <w:marBottom w:val="0"/>
                      <w:divBdr>
                        <w:top w:val="none" w:sz="0" w:space="0" w:color="auto"/>
                        <w:left w:val="none" w:sz="0" w:space="0" w:color="auto"/>
                        <w:bottom w:val="none" w:sz="0" w:space="0" w:color="auto"/>
                        <w:right w:val="none" w:sz="0" w:space="0" w:color="auto"/>
                      </w:divBdr>
                    </w:div>
                    <w:div w:id="826359043">
                      <w:marLeft w:val="0"/>
                      <w:marRight w:val="0"/>
                      <w:marTop w:val="0"/>
                      <w:marBottom w:val="0"/>
                      <w:divBdr>
                        <w:top w:val="none" w:sz="0" w:space="0" w:color="auto"/>
                        <w:left w:val="none" w:sz="0" w:space="0" w:color="auto"/>
                        <w:bottom w:val="none" w:sz="0" w:space="0" w:color="auto"/>
                        <w:right w:val="none" w:sz="0" w:space="0" w:color="auto"/>
                      </w:divBdr>
                    </w:div>
                    <w:div w:id="1318724162">
                      <w:marLeft w:val="0"/>
                      <w:marRight w:val="0"/>
                      <w:marTop w:val="255"/>
                      <w:marBottom w:val="0"/>
                      <w:divBdr>
                        <w:top w:val="none" w:sz="0" w:space="0" w:color="auto"/>
                        <w:left w:val="none" w:sz="0" w:space="0" w:color="auto"/>
                        <w:bottom w:val="none" w:sz="0" w:space="0" w:color="auto"/>
                        <w:right w:val="none" w:sz="0" w:space="0" w:color="auto"/>
                      </w:divBdr>
                      <w:divsChild>
                        <w:div w:id="1127818458">
                          <w:marLeft w:val="0"/>
                          <w:marRight w:val="0"/>
                          <w:marTop w:val="0"/>
                          <w:marBottom w:val="0"/>
                          <w:divBdr>
                            <w:top w:val="none" w:sz="0" w:space="0" w:color="auto"/>
                            <w:left w:val="none" w:sz="0" w:space="0" w:color="auto"/>
                            <w:bottom w:val="none" w:sz="0" w:space="0" w:color="auto"/>
                            <w:right w:val="none" w:sz="0" w:space="0" w:color="auto"/>
                          </w:divBdr>
                        </w:div>
                        <w:div w:id="1630168055">
                          <w:marLeft w:val="0"/>
                          <w:marRight w:val="0"/>
                          <w:marTop w:val="0"/>
                          <w:marBottom w:val="0"/>
                          <w:divBdr>
                            <w:top w:val="none" w:sz="0" w:space="0" w:color="auto"/>
                            <w:left w:val="none" w:sz="0" w:space="0" w:color="auto"/>
                            <w:bottom w:val="none" w:sz="0" w:space="0" w:color="auto"/>
                            <w:right w:val="none" w:sz="0" w:space="0" w:color="auto"/>
                          </w:divBdr>
                        </w:div>
                        <w:div w:id="745879855">
                          <w:marLeft w:val="0"/>
                          <w:marRight w:val="0"/>
                          <w:marTop w:val="0"/>
                          <w:marBottom w:val="0"/>
                          <w:divBdr>
                            <w:top w:val="none" w:sz="0" w:space="0" w:color="auto"/>
                            <w:left w:val="none" w:sz="0" w:space="0" w:color="auto"/>
                            <w:bottom w:val="none" w:sz="0" w:space="0" w:color="auto"/>
                            <w:right w:val="none" w:sz="0" w:space="0" w:color="auto"/>
                          </w:divBdr>
                        </w:div>
                        <w:div w:id="180677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85390">
      <w:bodyDiv w:val="1"/>
      <w:marLeft w:val="0"/>
      <w:marRight w:val="0"/>
      <w:marTop w:val="0"/>
      <w:marBottom w:val="0"/>
      <w:divBdr>
        <w:top w:val="none" w:sz="0" w:space="0" w:color="auto"/>
        <w:left w:val="none" w:sz="0" w:space="0" w:color="auto"/>
        <w:bottom w:val="none" w:sz="0" w:space="0" w:color="auto"/>
        <w:right w:val="none" w:sz="0" w:space="0" w:color="auto"/>
      </w:divBdr>
    </w:div>
    <w:div w:id="39286408">
      <w:bodyDiv w:val="1"/>
      <w:marLeft w:val="0"/>
      <w:marRight w:val="0"/>
      <w:marTop w:val="0"/>
      <w:marBottom w:val="0"/>
      <w:divBdr>
        <w:top w:val="none" w:sz="0" w:space="0" w:color="auto"/>
        <w:left w:val="none" w:sz="0" w:space="0" w:color="auto"/>
        <w:bottom w:val="none" w:sz="0" w:space="0" w:color="auto"/>
        <w:right w:val="none" w:sz="0" w:space="0" w:color="auto"/>
      </w:divBdr>
    </w:div>
    <w:div w:id="47148939">
      <w:bodyDiv w:val="1"/>
      <w:marLeft w:val="0"/>
      <w:marRight w:val="0"/>
      <w:marTop w:val="0"/>
      <w:marBottom w:val="0"/>
      <w:divBdr>
        <w:top w:val="none" w:sz="0" w:space="0" w:color="auto"/>
        <w:left w:val="none" w:sz="0" w:space="0" w:color="auto"/>
        <w:bottom w:val="none" w:sz="0" w:space="0" w:color="auto"/>
        <w:right w:val="none" w:sz="0" w:space="0" w:color="auto"/>
      </w:divBdr>
    </w:div>
    <w:div w:id="50152378">
      <w:bodyDiv w:val="1"/>
      <w:marLeft w:val="0"/>
      <w:marRight w:val="0"/>
      <w:marTop w:val="0"/>
      <w:marBottom w:val="0"/>
      <w:divBdr>
        <w:top w:val="none" w:sz="0" w:space="0" w:color="auto"/>
        <w:left w:val="none" w:sz="0" w:space="0" w:color="auto"/>
        <w:bottom w:val="none" w:sz="0" w:space="0" w:color="auto"/>
        <w:right w:val="none" w:sz="0" w:space="0" w:color="auto"/>
      </w:divBdr>
    </w:div>
    <w:div w:id="59646017">
      <w:bodyDiv w:val="1"/>
      <w:marLeft w:val="0"/>
      <w:marRight w:val="0"/>
      <w:marTop w:val="0"/>
      <w:marBottom w:val="0"/>
      <w:divBdr>
        <w:top w:val="none" w:sz="0" w:space="0" w:color="auto"/>
        <w:left w:val="none" w:sz="0" w:space="0" w:color="auto"/>
        <w:bottom w:val="none" w:sz="0" w:space="0" w:color="auto"/>
        <w:right w:val="none" w:sz="0" w:space="0" w:color="auto"/>
      </w:divBdr>
    </w:div>
    <w:div w:id="61224135">
      <w:bodyDiv w:val="1"/>
      <w:marLeft w:val="0"/>
      <w:marRight w:val="0"/>
      <w:marTop w:val="0"/>
      <w:marBottom w:val="0"/>
      <w:divBdr>
        <w:top w:val="none" w:sz="0" w:space="0" w:color="auto"/>
        <w:left w:val="none" w:sz="0" w:space="0" w:color="auto"/>
        <w:bottom w:val="none" w:sz="0" w:space="0" w:color="auto"/>
        <w:right w:val="none" w:sz="0" w:space="0" w:color="auto"/>
      </w:divBdr>
    </w:div>
    <w:div w:id="61635695">
      <w:bodyDiv w:val="1"/>
      <w:marLeft w:val="0"/>
      <w:marRight w:val="0"/>
      <w:marTop w:val="0"/>
      <w:marBottom w:val="0"/>
      <w:divBdr>
        <w:top w:val="none" w:sz="0" w:space="0" w:color="auto"/>
        <w:left w:val="none" w:sz="0" w:space="0" w:color="auto"/>
        <w:bottom w:val="none" w:sz="0" w:space="0" w:color="auto"/>
        <w:right w:val="none" w:sz="0" w:space="0" w:color="auto"/>
      </w:divBdr>
    </w:div>
    <w:div w:id="61760020">
      <w:bodyDiv w:val="1"/>
      <w:marLeft w:val="0"/>
      <w:marRight w:val="0"/>
      <w:marTop w:val="0"/>
      <w:marBottom w:val="0"/>
      <w:divBdr>
        <w:top w:val="none" w:sz="0" w:space="0" w:color="auto"/>
        <w:left w:val="none" w:sz="0" w:space="0" w:color="auto"/>
        <w:bottom w:val="none" w:sz="0" w:space="0" w:color="auto"/>
        <w:right w:val="none" w:sz="0" w:space="0" w:color="auto"/>
      </w:divBdr>
    </w:div>
    <w:div w:id="61997380">
      <w:bodyDiv w:val="1"/>
      <w:marLeft w:val="0"/>
      <w:marRight w:val="0"/>
      <w:marTop w:val="0"/>
      <w:marBottom w:val="0"/>
      <w:divBdr>
        <w:top w:val="none" w:sz="0" w:space="0" w:color="auto"/>
        <w:left w:val="none" w:sz="0" w:space="0" w:color="auto"/>
        <w:bottom w:val="none" w:sz="0" w:space="0" w:color="auto"/>
        <w:right w:val="none" w:sz="0" w:space="0" w:color="auto"/>
      </w:divBdr>
    </w:div>
    <w:div w:id="68771508">
      <w:marLeft w:val="0"/>
      <w:marRight w:val="0"/>
      <w:marTop w:val="0"/>
      <w:marBottom w:val="0"/>
      <w:divBdr>
        <w:top w:val="single" w:sz="6" w:space="0" w:color="919191"/>
        <w:left w:val="single" w:sz="6" w:space="0" w:color="919191"/>
        <w:bottom w:val="single" w:sz="6" w:space="0" w:color="919191"/>
        <w:right w:val="single" w:sz="6" w:space="0" w:color="919191"/>
      </w:divBdr>
      <w:divsChild>
        <w:div w:id="1379478474">
          <w:marLeft w:val="0"/>
          <w:marRight w:val="0"/>
          <w:marTop w:val="0"/>
          <w:marBottom w:val="0"/>
          <w:divBdr>
            <w:top w:val="none" w:sz="0" w:space="0" w:color="auto"/>
            <w:left w:val="none" w:sz="0" w:space="0" w:color="auto"/>
            <w:bottom w:val="none" w:sz="0" w:space="0" w:color="auto"/>
            <w:right w:val="none" w:sz="0" w:space="0" w:color="auto"/>
          </w:divBdr>
          <w:divsChild>
            <w:div w:id="2023320259">
              <w:marLeft w:val="0"/>
              <w:marRight w:val="0"/>
              <w:marTop w:val="0"/>
              <w:marBottom w:val="0"/>
              <w:divBdr>
                <w:top w:val="none" w:sz="0" w:space="0" w:color="auto"/>
                <w:left w:val="none" w:sz="0" w:space="0" w:color="auto"/>
                <w:bottom w:val="none" w:sz="0" w:space="0" w:color="auto"/>
                <w:right w:val="none" w:sz="0" w:space="0" w:color="auto"/>
              </w:divBdr>
              <w:divsChild>
                <w:div w:id="641814987">
                  <w:marLeft w:val="0"/>
                  <w:marRight w:val="0"/>
                  <w:marTop w:val="0"/>
                  <w:marBottom w:val="0"/>
                  <w:divBdr>
                    <w:top w:val="none" w:sz="0" w:space="0" w:color="auto"/>
                    <w:left w:val="none" w:sz="0" w:space="0" w:color="auto"/>
                    <w:bottom w:val="none" w:sz="0" w:space="0" w:color="auto"/>
                    <w:right w:val="none" w:sz="0" w:space="0" w:color="auto"/>
                  </w:divBdr>
                  <w:divsChild>
                    <w:div w:id="123474773">
                      <w:marLeft w:val="0"/>
                      <w:marRight w:val="0"/>
                      <w:marTop w:val="0"/>
                      <w:marBottom w:val="0"/>
                      <w:divBdr>
                        <w:top w:val="none" w:sz="0" w:space="0" w:color="auto"/>
                        <w:left w:val="none" w:sz="0" w:space="0" w:color="auto"/>
                        <w:bottom w:val="none" w:sz="0" w:space="0" w:color="auto"/>
                        <w:right w:val="none" w:sz="0" w:space="0" w:color="auto"/>
                      </w:divBdr>
                    </w:div>
                    <w:div w:id="566644483">
                      <w:marLeft w:val="0"/>
                      <w:marRight w:val="0"/>
                      <w:marTop w:val="0"/>
                      <w:marBottom w:val="0"/>
                      <w:divBdr>
                        <w:top w:val="none" w:sz="0" w:space="0" w:color="auto"/>
                        <w:left w:val="none" w:sz="0" w:space="0" w:color="auto"/>
                        <w:bottom w:val="none" w:sz="0" w:space="0" w:color="auto"/>
                        <w:right w:val="none" w:sz="0" w:space="0" w:color="auto"/>
                      </w:divBdr>
                    </w:div>
                    <w:div w:id="112133365">
                      <w:marLeft w:val="0"/>
                      <w:marRight w:val="0"/>
                      <w:marTop w:val="255"/>
                      <w:marBottom w:val="0"/>
                      <w:divBdr>
                        <w:top w:val="none" w:sz="0" w:space="0" w:color="auto"/>
                        <w:left w:val="none" w:sz="0" w:space="0" w:color="auto"/>
                        <w:bottom w:val="none" w:sz="0" w:space="0" w:color="auto"/>
                        <w:right w:val="none" w:sz="0" w:space="0" w:color="auto"/>
                      </w:divBdr>
                      <w:divsChild>
                        <w:div w:id="1460029700">
                          <w:marLeft w:val="0"/>
                          <w:marRight w:val="0"/>
                          <w:marTop w:val="0"/>
                          <w:marBottom w:val="0"/>
                          <w:divBdr>
                            <w:top w:val="none" w:sz="0" w:space="0" w:color="auto"/>
                            <w:left w:val="none" w:sz="0" w:space="0" w:color="auto"/>
                            <w:bottom w:val="none" w:sz="0" w:space="0" w:color="auto"/>
                            <w:right w:val="none" w:sz="0" w:space="0" w:color="auto"/>
                          </w:divBdr>
                        </w:div>
                        <w:div w:id="930772988">
                          <w:marLeft w:val="0"/>
                          <w:marRight w:val="0"/>
                          <w:marTop w:val="0"/>
                          <w:marBottom w:val="0"/>
                          <w:divBdr>
                            <w:top w:val="none" w:sz="0" w:space="0" w:color="auto"/>
                            <w:left w:val="none" w:sz="0" w:space="0" w:color="auto"/>
                            <w:bottom w:val="none" w:sz="0" w:space="0" w:color="auto"/>
                            <w:right w:val="none" w:sz="0" w:space="0" w:color="auto"/>
                          </w:divBdr>
                        </w:div>
                        <w:div w:id="672072583">
                          <w:marLeft w:val="0"/>
                          <w:marRight w:val="0"/>
                          <w:marTop w:val="0"/>
                          <w:marBottom w:val="0"/>
                          <w:divBdr>
                            <w:top w:val="none" w:sz="0" w:space="0" w:color="auto"/>
                            <w:left w:val="none" w:sz="0" w:space="0" w:color="auto"/>
                            <w:bottom w:val="none" w:sz="0" w:space="0" w:color="auto"/>
                            <w:right w:val="none" w:sz="0" w:space="0" w:color="auto"/>
                          </w:divBdr>
                        </w:div>
                        <w:div w:id="142306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355347">
      <w:bodyDiv w:val="1"/>
      <w:marLeft w:val="0"/>
      <w:marRight w:val="0"/>
      <w:marTop w:val="0"/>
      <w:marBottom w:val="0"/>
      <w:divBdr>
        <w:top w:val="none" w:sz="0" w:space="0" w:color="auto"/>
        <w:left w:val="none" w:sz="0" w:space="0" w:color="auto"/>
        <w:bottom w:val="none" w:sz="0" w:space="0" w:color="auto"/>
        <w:right w:val="none" w:sz="0" w:space="0" w:color="auto"/>
      </w:divBdr>
    </w:div>
    <w:div w:id="75789737">
      <w:bodyDiv w:val="1"/>
      <w:marLeft w:val="0"/>
      <w:marRight w:val="0"/>
      <w:marTop w:val="0"/>
      <w:marBottom w:val="0"/>
      <w:divBdr>
        <w:top w:val="none" w:sz="0" w:space="0" w:color="auto"/>
        <w:left w:val="none" w:sz="0" w:space="0" w:color="auto"/>
        <w:bottom w:val="none" w:sz="0" w:space="0" w:color="auto"/>
        <w:right w:val="none" w:sz="0" w:space="0" w:color="auto"/>
      </w:divBdr>
    </w:div>
    <w:div w:id="76486099">
      <w:bodyDiv w:val="1"/>
      <w:marLeft w:val="0"/>
      <w:marRight w:val="0"/>
      <w:marTop w:val="0"/>
      <w:marBottom w:val="0"/>
      <w:divBdr>
        <w:top w:val="none" w:sz="0" w:space="0" w:color="auto"/>
        <w:left w:val="none" w:sz="0" w:space="0" w:color="auto"/>
        <w:bottom w:val="none" w:sz="0" w:space="0" w:color="auto"/>
        <w:right w:val="none" w:sz="0" w:space="0" w:color="auto"/>
      </w:divBdr>
      <w:divsChild>
        <w:div w:id="21984634">
          <w:marLeft w:val="0"/>
          <w:marRight w:val="0"/>
          <w:marTop w:val="0"/>
          <w:marBottom w:val="0"/>
          <w:divBdr>
            <w:top w:val="single" w:sz="2" w:space="0" w:color="E6E6E6"/>
            <w:left w:val="single" w:sz="2" w:space="0" w:color="E6E6E6"/>
            <w:bottom w:val="single" w:sz="2" w:space="0" w:color="E6E6E6"/>
            <w:right w:val="single" w:sz="2" w:space="0" w:color="E6E6E6"/>
          </w:divBdr>
          <w:divsChild>
            <w:div w:id="1283489714">
              <w:marLeft w:val="0"/>
              <w:marRight w:val="0"/>
              <w:marTop w:val="0"/>
              <w:marBottom w:val="0"/>
              <w:divBdr>
                <w:top w:val="none" w:sz="0" w:space="0" w:color="auto"/>
                <w:left w:val="none" w:sz="0" w:space="0" w:color="auto"/>
                <w:bottom w:val="none" w:sz="0" w:space="0" w:color="auto"/>
                <w:right w:val="none" w:sz="0" w:space="0" w:color="auto"/>
              </w:divBdr>
              <w:divsChild>
                <w:div w:id="318772606">
                  <w:marLeft w:val="0"/>
                  <w:marRight w:val="0"/>
                  <w:marTop w:val="0"/>
                  <w:marBottom w:val="0"/>
                  <w:divBdr>
                    <w:top w:val="none" w:sz="0" w:space="0" w:color="auto"/>
                    <w:left w:val="none" w:sz="0" w:space="0" w:color="auto"/>
                    <w:bottom w:val="none" w:sz="0" w:space="0" w:color="auto"/>
                    <w:right w:val="none" w:sz="0" w:space="0" w:color="auto"/>
                  </w:divBdr>
                </w:div>
                <w:div w:id="1331256448">
                  <w:marLeft w:val="0"/>
                  <w:marRight w:val="0"/>
                  <w:marTop w:val="0"/>
                  <w:marBottom w:val="0"/>
                  <w:divBdr>
                    <w:top w:val="none" w:sz="0" w:space="0" w:color="auto"/>
                    <w:left w:val="none" w:sz="0" w:space="0" w:color="auto"/>
                    <w:bottom w:val="none" w:sz="0" w:space="0" w:color="auto"/>
                    <w:right w:val="none" w:sz="0" w:space="0" w:color="auto"/>
                  </w:divBdr>
                  <w:divsChild>
                    <w:div w:id="56452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07204">
      <w:bodyDiv w:val="1"/>
      <w:marLeft w:val="0"/>
      <w:marRight w:val="0"/>
      <w:marTop w:val="0"/>
      <w:marBottom w:val="0"/>
      <w:divBdr>
        <w:top w:val="none" w:sz="0" w:space="0" w:color="auto"/>
        <w:left w:val="none" w:sz="0" w:space="0" w:color="auto"/>
        <w:bottom w:val="none" w:sz="0" w:space="0" w:color="auto"/>
        <w:right w:val="none" w:sz="0" w:space="0" w:color="auto"/>
      </w:divBdr>
    </w:div>
    <w:div w:id="93212989">
      <w:bodyDiv w:val="1"/>
      <w:marLeft w:val="0"/>
      <w:marRight w:val="0"/>
      <w:marTop w:val="0"/>
      <w:marBottom w:val="0"/>
      <w:divBdr>
        <w:top w:val="none" w:sz="0" w:space="0" w:color="auto"/>
        <w:left w:val="none" w:sz="0" w:space="0" w:color="auto"/>
        <w:bottom w:val="none" w:sz="0" w:space="0" w:color="auto"/>
        <w:right w:val="none" w:sz="0" w:space="0" w:color="auto"/>
      </w:divBdr>
    </w:div>
    <w:div w:id="95761142">
      <w:bodyDiv w:val="1"/>
      <w:marLeft w:val="0"/>
      <w:marRight w:val="0"/>
      <w:marTop w:val="0"/>
      <w:marBottom w:val="0"/>
      <w:divBdr>
        <w:top w:val="none" w:sz="0" w:space="0" w:color="auto"/>
        <w:left w:val="none" w:sz="0" w:space="0" w:color="auto"/>
        <w:bottom w:val="none" w:sz="0" w:space="0" w:color="auto"/>
        <w:right w:val="none" w:sz="0" w:space="0" w:color="auto"/>
      </w:divBdr>
    </w:div>
    <w:div w:id="101343628">
      <w:bodyDiv w:val="1"/>
      <w:marLeft w:val="0"/>
      <w:marRight w:val="0"/>
      <w:marTop w:val="0"/>
      <w:marBottom w:val="0"/>
      <w:divBdr>
        <w:top w:val="none" w:sz="0" w:space="0" w:color="auto"/>
        <w:left w:val="none" w:sz="0" w:space="0" w:color="auto"/>
        <w:bottom w:val="none" w:sz="0" w:space="0" w:color="auto"/>
        <w:right w:val="none" w:sz="0" w:space="0" w:color="auto"/>
      </w:divBdr>
    </w:div>
    <w:div w:id="106318262">
      <w:bodyDiv w:val="1"/>
      <w:marLeft w:val="0"/>
      <w:marRight w:val="0"/>
      <w:marTop w:val="0"/>
      <w:marBottom w:val="0"/>
      <w:divBdr>
        <w:top w:val="none" w:sz="0" w:space="0" w:color="auto"/>
        <w:left w:val="none" w:sz="0" w:space="0" w:color="auto"/>
        <w:bottom w:val="none" w:sz="0" w:space="0" w:color="auto"/>
        <w:right w:val="none" w:sz="0" w:space="0" w:color="auto"/>
      </w:divBdr>
    </w:div>
    <w:div w:id="107117267">
      <w:marLeft w:val="0"/>
      <w:marRight w:val="0"/>
      <w:marTop w:val="0"/>
      <w:marBottom w:val="0"/>
      <w:divBdr>
        <w:top w:val="single" w:sz="6" w:space="0" w:color="919191"/>
        <w:left w:val="single" w:sz="6" w:space="0" w:color="919191"/>
        <w:bottom w:val="single" w:sz="6" w:space="0" w:color="919191"/>
        <w:right w:val="single" w:sz="6" w:space="0" w:color="919191"/>
      </w:divBdr>
      <w:divsChild>
        <w:div w:id="1112670401">
          <w:marLeft w:val="0"/>
          <w:marRight w:val="0"/>
          <w:marTop w:val="0"/>
          <w:marBottom w:val="0"/>
          <w:divBdr>
            <w:top w:val="none" w:sz="0" w:space="0" w:color="auto"/>
            <w:left w:val="none" w:sz="0" w:space="0" w:color="auto"/>
            <w:bottom w:val="none" w:sz="0" w:space="0" w:color="auto"/>
            <w:right w:val="none" w:sz="0" w:space="0" w:color="auto"/>
          </w:divBdr>
          <w:divsChild>
            <w:div w:id="1400132395">
              <w:marLeft w:val="0"/>
              <w:marRight w:val="0"/>
              <w:marTop w:val="0"/>
              <w:marBottom w:val="0"/>
              <w:divBdr>
                <w:top w:val="none" w:sz="0" w:space="0" w:color="auto"/>
                <w:left w:val="none" w:sz="0" w:space="0" w:color="auto"/>
                <w:bottom w:val="none" w:sz="0" w:space="0" w:color="auto"/>
                <w:right w:val="none" w:sz="0" w:space="0" w:color="auto"/>
              </w:divBdr>
              <w:divsChild>
                <w:div w:id="33777757">
                  <w:marLeft w:val="0"/>
                  <w:marRight w:val="0"/>
                  <w:marTop w:val="0"/>
                  <w:marBottom w:val="0"/>
                  <w:divBdr>
                    <w:top w:val="none" w:sz="0" w:space="0" w:color="auto"/>
                    <w:left w:val="none" w:sz="0" w:space="0" w:color="auto"/>
                    <w:bottom w:val="none" w:sz="0" w:space="0" w:color="auto"/>
                    <w:right w:val="none" w:sz="0" w:space="0" w:color="auto"/>
                  </w:divBdr>
                  <w:divsChild>
                    <w:div w:id="1005519505">
                      <w:marLeft w:val="0"/>
                      <w:marRight w:val="0"/>
                      <w:marTop w:val="0"/>
                      <w:marBottom w:val="0"/>
                      <w:divBdr>
                        <w:top w:val="none" w:sz="0" w:space="0" w:color="auto"/>
                        <w:left w:val="none" w:sz="0" w:space="0" w:color="auto"/>
                        <w:bottom w:val="none" w:sz="0" w:space="0" w:color="auto"/>
                        <w:right w:val="none" w:sz="0" w:space="0" w:color="auto"/>
                      </w:divBdr>
                    </w:div>
                    <w:div w:id="1846046889">
                      <w:marLeft w:val="0"/>
                      <w:marRight w:val="0"/>
                      <w:marTop w:val="0"/>
                      <w:marBottom w:val="0"/>
                      <w:divBdr>
                        <w:top w:val="none" w:sz="0" w:space="0" w:color="auto"/>
                        <w:left w:val="none" w:sz="0" w:space="0" w:color="auto"/>
                        <w:bottom w:val="none" w:sz="0" w:space="0" w:color="auto"/>
                        <w:right w:val="none" w:sz="0" w:space="0" w:color="auto"/>
                      </w:divBdr>
                    </w:div>
                    <w:div w:id="508913678">
                      <w:marLeft w:val="0"/>
                      <w:marRight w:val="0"/>
                      <w:marTop w:val="255"/>
                      <w:marBottom w:val="0"/>
                      <w:divBdr>
                        <w:top w:val="none" w:sz="0" w:space="0" w:color="auto"/>
                        <w:left w:val="none" w:sz="0" w:space="0" w:color="auto"/>
                        <w:bottom w:val="none" w:sz="0" w:space="0" w:color="auto"/>
                        <w:right w:val="none" w:sz="0" w:space="0" w:color="auto"/>
                      </w:divBdr>
                      <w:divsChild>
                        <w:div w:id="534736487">
                          <w:marLeft w:val="0"/>
                          <w:marRight w:val="0"/>
                          <w:marTop w:val="0"/>
                          <w:marBottom w:val="0"/>
                          <w:divBdr>
                            <w:top w:val="none" w:sz="0" w:space="0" w:color="auto"/>
                            <w:left w:val="none" w:sz="0" w:space="0" w:color="auto"/>
                            <w:bottom w:val="none" w:sz="0" w:space="0" w:color="auto"/>
                            <w:right w:val="none" w:sz="0" w:space="0" w:color="auto"/>
                          </w:divBdr>
                        </w:div>
                        <w:div w:id="133329681">
                          <w:marLeft w:val="0"/>
                          <w:marRight w:val="0"/>
                          <w:marTop w:val="0"/>
                          <w:marBottom w:val="0"/>
                          <w:divBdr>
                            <w:top w:val="none" w:sz="0" w:space="0" w:color="auto"/>
                            <w:left w:val="none" w:sz="0" w:space="0" w:color="auto"/>
                            <w:bottom w:val="none" w:sz="0" w:space="0" w:color="auto"/>
                            <w:right w:val="none" w:sz="0" w:space="0" w:color="auto"/>
                          </w:divBdr>
                        </w:div>
                        <w:div w:id="1864246945">
                          <w:marLeft w:val="0"/>
                          <w:marRight w:val="0"/>
                          <w:marTop w:val="0"/>
                          <w:marBottom w:val="0"/>
                          <w:divBdr>
                            <w:top w:val="none" w:sz="0" w:space="0" w:color="auto"/>
                            <w:left w:val="none" w:sz="0" w:space="0" w:color="auto"/>
                            <w:bottom w:val="none" w:sz="0" w:space="0" w:color="auto"/>
                            <w:right w:val="none" w:sz="0" w:space="0" w:color="auto"/>
                          </w:divBdr>
                        </w:div>
                        <w:div w:id="206066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59664">
      <w:bodyDiv w:val="1"/>
      <w:marLeft w:val="0"/>
      <w:marRight w:val="0"/>
      <w:marTop w:val="0"/>
      <w:marBottom w:val="0"/>
      <w:divBdr>
        <w:top w:val="none" w:sz="0" w:space="0" w:color="auto"/>
        <w:left w:val="none" w:sz="0" w:space="0" w:color="auto"/>
        <w:bottom w:val="none" w:sz="0" w:space="0" w:color="auto"/>
        <w:right w:val="none" w:sz="0" w:space="0" w:color="auto"/>
      </w:divBdr>
    </w:div>
    <w:div w:id="134683857">
      <w:bodyDiv w:val="1"/>
      <w:marLeft w:val="0"/>
      <w:marRight w:val="0"/>
      <w:marTop w:val="0"/>
      <w:marBottom w:val="0"/>
      <w:divBdr>
        <w:top w:val="none" w:sz="0" w:space="0" w:color="auto"/>
        <w:left w:val="none" w:sz="0" w:space="0" w:color="auto"/>
        <w:bottom w:val="none" w:sz="0" w:space="0" w:color="auto"/>
        <w:right w:val="none" w:sz="0" w:space="0" w:color="auto"/>
      </w:divBdr>
      <w:divsChild>
        <w:div w:id="263002691">
          <w:marLeft w:val="0"/>
          <w:marRight w:val="0"/>
          <w:marTop w:val="0"/>
          <w:marBottom w:val="0"/>
          <w:divBdr>
            <w:top w:val="none" w:sz="0" w:space="0" w:color="auto"/>
            <w:left w:val="none" w:sz="0" w:space="0" w:color="auto"/>
            <w:bottom w:val="none" w:sz="0" w:space="0" w:color="auto"/>
            <w:right w:val="none" w:sz="0" w:space="0" w:color="auto"/>
          </w:divBdr>
        </w:div>
        <w:div w:id="2033534497">
          <w:marLeft w:val="0"/>
          <w:marRight w:val="0"/>
          <w:marTop w:val="0"/>
          <w:marBottom w:val="0"/>
          <w:divBdr>
            <w:top w:val="none" w:sz="0" w:space="0" w:color="auto"/>
            <w:left w:val="none" w:sz="0" w:space="0" w:color="auto"/>
            <w:bottom w:val="none" w:sz="0" w:space="0" w:color="auto"/>
            <w:right w:val="none" w:sz="0" w:space="0" w:color="auto"/>
          </w:divBdr>
        </w:div>
        <w:div w:id="98376503">
          <w:marLeft w:val="0"/>
          <w:marRight w:val="0"/>
          <w:marTop w:val="0"/>
          <w:marBottom w:val="0"/>
          <w:divBdr>
            <w:top w:val="none" w:sz="0" w:space="0" w:color="auto"/>
            <w:left w:val="none" w:sz="0" w:space="0" w:color="auto"/>
            <w:bottom w:val="none" w:sz="0" w:space="0" w:color="auto"/>
            <w:right w:val="none" w:sz="0" w:space="0" w:color="auto"/>
          </w:divBdr>
        </w:div>
        <w:div w:id="1844393181">
          <w:marLeft w:val="-30"/>
          <w:marRight w:val="-30"/>
          <w:marTop w:val="300"/>
          <w:marBottom w:val="0"/>
          <w:divBdr>
            <w:top w:val="none" w:sz="0" w:space="0" w:color="auto"/>
            <w:left w:val="none" w:sz="0" w:space="0" w:color="auto"/>
            <w:bottom w:val="single" w:sz="6" w:space="4" w:color="8E7CC3"/>
            <w:right w:val="none" w:sz="0" w:space="0" w:color="auto"/>
          </w:divBdr>
          <w:divsChild>
            <w:div w:id="42738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2904">
      <w:bodyDiv w:val="1"/>
      <w:marLeft w:val="0"/>
      <w:marRight w:val="0"/>
      <w:marTop w:val="0"/>
      <w:marBottom w:val="0"/>
      <w:divBdr>
        <w:top w:val="none" w:sz="0" w:space="0" w:color="auto"/>
        <w:left w:val="none" w:sz="0" w:space="0" w:color="auto"/>
        <w:bottom w:val="none" w:sz="0" w:space="0" w:color="auto"/>
        <w:right w:val="none" w:sz="0" w:space="0" w:color="auto"/>
      </w:divBdr>
    </w:div>
    <w:div w:id="148403220">
      <w:bodyDiv w:val="1"/>
      <w:marLeft w:val="0"/>
      <w:marRight w:val="0"/>
      <w:marTop w:val="0"/>
      <w:marBottom w:val="0"/>
      <w:divBdr>
        <w:top w:val="none" w:sz="0" w:space="0" w:color="auto"/>
        <w:left w:val="none" w:sz="0" w:space="0" w:color="auto"/>
        <w:bottom w:val="none" w:sz="0" w:space="0" w:color="auto"/>
        <w:right w:val="none" w:sz="0" w:space="0" w:color="auto"/>
      </w:divBdr>
    </w:div>
    <w:div w:id="151289726">
      <w:bodyDiv w:val="1"/>
      <w:marLeft w:val="0"/>
      <w:marRight w:val="0"/>
      <w:marTop w:val="0"/>
      <w:marBottom w:val="0"/>
      <w:divBdr>
        <w:top w:val="none" w:sz="0" w:space="0" w:color="auto"/>
        <w:left w:val="none" w:sz="0" w:space="0" w:color="auto"/>
        <w:bottom w:val="none" w:sz="0" w:space="0" w:color="auto"/>
        <w:right w:val="none" w:sz="0" w:space="0" w:color="auto"/>
      </w:divBdr>
    </w:div>
    <w:div w:id="159201809">
      <w:bodyDiv w:val="1"/>
      <w:marLeft w:val="0"/>
      <w:marRight w:val="0"/>
      <w:marTop w:val="0"/>
      <w:marBottom w:val="0"/>
      <w:divBdr>
        <w:top w:val="none" w:sz="0" w:space="0" w:color="auto"/>
        <w:left w:val="none" w:sz="0" w:space="0" w:color="auto"/>
        <w:bottom w:val="none" w:sz="0" w:space="0" w:color="auto"/>
        <w:right w:val="none" w:sz="0" w:space="0" w:color="auto"/>
      </w:divBdr>
    </w:div>
    <w:div w:id="164437657">
      <w:bodyDiv w:val="1"/>
      <w:marLeft w:val="0"/>
      <w:marRight w:val="0"/>
      <w:marTop w:val="0"/>
      <w:marBottom w:val="0"/>
      <w:divBdr>
        <w:top w:val="none" w:sz="0" w:space="0" w:color="auto"/>
        <w:left w:val="none" w:sz="0" w:space="0" w:color="auto"/>
        <w:bottom w:val="none" w:sz="0" w:space="0" w:color="auto"/>
        <w:right w:val="none" w:sz="0" w:space="0" w:color="auto"/>
      </w:divBdr>
    </w:div>
    <w:div w:id="166751354">
      <w:bodyDiv w:val="1"/>
      <w:marLeft w:val="0"/>
      <w:marRight w:val="0"/>
      <w:marTop w:val="0"/>
      <w:marBottom w:val="0"/>
      <w:divBdr>
        <w:top w:val="none" w:sz="0" w:space="0" w:color="auto"/>
        <w:left w:val="none" w:sz="0" w:space="0" w:color="auto"/>
        <w:bottom w:val="none" w:sz="0" w:space="0" w:color="auto"/>
        <w:right w:val="none" w:sz="0" w:space="0" w:color="auto"/>
      </w:divBdr>
    </w:div>
    <w:div w:id="168757659">
      <w:bodyDiv w:val="1"/>
      <w:marLeft w:val="0"/>
      <w:marRight w:val="0"/>
      <w:marTop w:val="0"/>
      <w:marBottom w:val="0"/>
      <w:divBdr>
        <w:top w:val="none" w:sz="0" w:space="0" w:color="auto"/>
        <w:left w:val="none" w:sz="0" w:space="0" w:color="auto"/>
        <w:bottom w:val="none" w:sz="0" w:space="0" w:color="auto"/>
        <w:right w:val="none" w:sz="0" w:space="0" w:color="auto"/>
      </w:divBdr>
    </w:div>
    <w:div w:id="173227146">
      <w:bodyDiv w:val="1"/>
      <w:marLeft w:val="0"/>
      <w:marRight w:val="0"/>
      <w:marTop w:val="0"/>
      <w:marBottom w:val="0"/>
      <w:divBdr>
        <w:top w:val="none" w:sz="0" w:space="0" w:color="auto"/>
        <w:left w:val="none" w:sz="0" w:space="0" w:color="auto"/>
        <w:bottom w:val="none" w:sz="0" w:space="0" w:color="auto"/>
        <w:right w:val="none" w:sz="0" w:space="0" w:color="auto"/>
      </w:divBdr>
    </w:div>
    <w:div w:id="180054735">
      <w:bodyDiv w:val="1"/>
      <w:marLeft w:val="0"/>
      <w:marRight w:val="0"/>
      <w:marTop w:val="0"/>
      <w:marBottom w:val="0"/>
      <w:divBdr>
        <w:top w:val="none" w:sz="0" w:space="0" w:color="auto"/>
        <w:left w:val="none" w:sz="0" w:space="0" w:color="auto"/>
        <w:bottom w:val="none" w:sz="0" w:space="0" w:color="auto"/>
        <w:right w:val="none" w:sz="0" w:space="0" w:color="auto"/>
      </w:divBdr>
    </w:div>
    <w:div w:id="184176862">
      <w:bodyDiv w:val="1"/>
      <w:marLeft w:val="0"/>
      <w:marRight w:val="0"/>
      <w:marTop w:val="0"/>
      <w:marBottom w:val="0"/>
      <w:divBdr>
        <w:top w:val="none" w:sz="0" w:space="0" w:color="auto"/>
        <w:left w:val="none" w:sz="0" w:space="0" w:color="auto"/>
        <w:bottom w:val="none" w:sz="0" w:space="0" w:color="auto"/>
        <w:right w:val="none" w:sz="0" w:space="0" w:color="auto"/>
      </w:divBdr>
    </w:div>
    <w:div w:id="184561156">
      <w:marLeft w:val="0"/>
      <w:marRight w:val="0"/>
      <w:marTop w:val="0"/>
      <w:marBottom w:val="0"/>
      <w:divBdr>
        <w:top w:val="none" w:sz="0" w:space="0" w:color="auto"/>
        <w:left w:val="none" w:sz="0" w:space="0" w:color="auto"/>
        <w:bottom w:val="none" w:sz="0" w:space="0" w:color="auto"/>
        <w:right w:val="none" w:sz="0" w:space="0" w:color="auto"/>
      </w:divBdr>
      <w:divsChild>
        <w:div w:id="1083531504">
          <w:marLeft w:val="0"/>
          <w:marRight w:val="0"/>
          <w:marTop w:val="100"/>
          <w:marBottom w:val="100"/>
          <w:divBdr>
            <w:top w:val="none" w:sz="0" w:space="0" w:color="auto"/>
            <w:left w:val="none" w:sz="0" w:space="0" w:color="auto"/>
            <w:bottom w:val="none" w:sz="0" w:space="0" w:color="auto"/>
            <w:right w:val="none" w:sz="0" w:space="0" w:color="auto"/>
          </w:divBdr>
          <w:divsChild>
            <w:div w:id="1428311328">
              <w:marLeft w:val="0"/>
              <w:marRight w:val="0"/>
              <w:marTop w:val="0"/>
              <w:marBottom w:val="0"/>
              <w:divBdr>
                <w:top w:val="none" w:sz="0" w:space="0" w:color="auto"/>
                <w:left w:val="none" w:sz="0" w:space="0" w:color="auto"/>
                <w:bottom w:val="none" w:sz="0" w:space="0" w:color="auto"/>
                <w:right w:val="none" w:sz="0" w:space="0" w:color="auto"/>
              </w:divBdr>
              <w:divsChild>
                <w:div w:id="152456308">
                  <w:marLeft w:val="0"/>
                  <w:marRight w:val="0"/>
                  <w:marTop w:val="0"/>
                  <w:marBottom w:val="0"/>
                  <w:divBdr>
                    <w:top w:val="none" w:sz="0" w:space="0" w:color="auto"/>
                    <w:left w:val="none" w:sz="0" w:space="0" w:color="auto"/>
                    <w:bottom w:val="none" w:sz="0" w:space="0" w:color="auto"/>
                    <w:right w:val="none" w:sz="0" w:space="0" w:color="auto"/>
                  </w:divBdr>
                  <w:divsChild>
                    <w:div w:id="470750573">
                      <w:marLeft w:val="0"/>
                      <w:marRight w:val="0"/>
                      <w:marTop w:val="100"/>
                      <w:marBottom w:val="100"/>
                      <w:divBdr>
                        <w:top w:val="none" w:sz="0" w:space="0" w:color="auto"/>
                        <w:left w:val="none" w:sz="0" w:space="0" w:color="auto"/>
                        <w:bottom w:val="none" w:sz="0" w:space="0" w:color="auto"/>
                        <w:right w:val="none" w:sz="0" w:space="0" w:color="auto"/>
                      </w:divBdr>
                      <w:divsChild>
                        <w:div w:id="1410151347">
                          <w:marLeft w:val="0"/>
                          <w:marRight w:val="0"/>
                          <w:marTop w:val="0"/>
                          <w:marBottom w:val="0"/>
                          <w:divBdr>
                            <w:top w:val="none" w:sz="0" w:space="0" w:color="auto"/>
                            <w:left w:val="none" w:sz="0" w:space="0" w:color="auto"/>
                            <w:bottom w:val="none" w:sz="0" w:space="0" w:color="auto"/>
                            <w:right w:val="none" w:sz="0" w:space="0" w:color="auto"/>
                          </w:divBdr>
                          <w:divsChild>
                            <w:div w:id="1631354814">
                              <w:marLeft w:val="0"/>
                              <w:marRight w:val="0"/>
                              <w:marTop w:val="120"/>
                              <w:marBottom w:val="0"/>
                              <w:divBdr>
                                <w:top w:val="none" w:sz="0" w:space="0" w:color="auto"/>
                                <w:left w:val="none" w:sz="0" w:space="0" w:color="auto"/>
                                <w:bottom w:val="none" w:sz="0" w:space="0" w:color="auto"/>
                                <w:right w:val="none" w:sz="0" w:space="0" w:color="auto"/>
                              </w:divBdr>
                            </w:div>
                          </w:divsChild>
                        </w:div>
                        <w:div w:id="1387989699">
                          <w:marLeft w:val="0"/>
                          <w:marRight w:val="0"/>
                          <w:marTop w:val="0"/>
                          <w:marBottom w:val="0"/>
                          <w:divBdr>
                            <w:top w:val="none" w:sz="0" w:space="0" w:color="auto"/>
                            <w:left w:val="none" w:sz="0" w:space="0" w:color="auto"/>
                            <w:bottom w:val="none" w:sz="0" w:space="0" w:color="auto"/>
                            <w:right w:val="none" w:sz="0" w:space="0" w:color="auto"/>
                          </w:divBdr>
                          <w:divsChild>
                            <w:div w:id="562763026">
                              <w:marLeft w:val="0"/>
                              <w:marRight w:val="0"/>
                              <w:marTop w:val="0"/>
                              <w:marBottom w:val="0"/>
                              <w:divBdr>
                                <w:top w:val="none" w:sz="0" w:space="0" w:color="auto"/>
                                <w:left w:val="none" w:sz="0" w:space="0" w:color="auto"/>
                                <w:bottom w:val="none" w:sz="0" w:space="0" w:color="auto"/>
                                <w:right w:val="none" w:sz="0" w:space="0" w:color="auto"/>
                              </w:divBdr>
                              <w:divsChild>
                                <w:div w:id="1716998909">
                                  <w:marLeft w:val="0"/>
                                  <w:marRight w:val="0"/>
                                  <w:marTop w:val="100"/>
                                  <w:marBottom w:val="100"/>
                                  <w:divBdr>
                                    <w:top w:val="none" w:sz="0" w:space="0" w:color="auto"/>
                                    <w:left w:val="none" w:sz="0" w:space="0" w:color="auto"/>
                                    <w:bottom w:val="none" w:sz="0" w:space="0" w:color="auto"/>
                                    <w:right w:val="none" w:sz="0" w:space="0" w:color="auto"/>
                                  </w:divBdr>
                                  <w:divsChild>
                                    <w:div w:id="368921658">
                                      <w:marLeft w:val="0"/>
                                      <w:marRight w:val="0"/>
                                      <w:marTop w:val="0"/>
                                      <w:marBottom w:val="0"/>
                                      <w:divBdr>
                                        <w:top w:val="none" w:sz="0" w:space="0" w:color="auto"/>
                                        <w:left w:val="none" w:sz="0" w:space="0" w:color="auto"/>
                                        <w:bottom w:val="none" w:sz="0" w:space="0" w:color="auto"/>
                                        <w:right w:val="none" w:sz="0" w:space="0" w:color="auto"/>
                                      </w:divBdr>
                                      <w:divsChild>
                                        <w:div w:id="174124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788067">
                                  <w:marLeft w:val="0"/>
                                  <w:marRight w:val="0"/>
                                  <w:marTop w:val="100"/>
                                  <w:marBottom w:val="100"/>
                                  <w:divBdr>
                                    <w:top w:val="none" w:sz="0" w:space="0" w:color="auto"/>
                                    <w:left w:val="none" w:sz="0" w:space="0" w:color="auto"/>
                                    <w:bottom w:val="none" w:sz="0" w:space="0" w:color="auto"/>
                                    <w:right w:val="none" w:sz="0" w:space="0" w:color="auto"/>
                                  </w:divBdr>
                                  <w:divsChild>
                                    <w:div w:id="716779080">
                                      <w:marLeft w:val="0"/>
                                      <w:marRight w:val="0"/>
                                      <w:marTop w:val="0"/>
                                      <w:marBottom w:val="0"/>
                                      <w:divBdr>
                                        <w:top w:val="none" w:sz="0" w:space="0" w:color="auto"/>
                                        <w:left w:val="none" w:sz="0" w:space="0" w:color="auto"/>
                                        <w:bottom w:val="none" w:sz="0" w:space="0" w:color="auto"/>
                                        <w:right w:val="none" w:sz="0" w:space="0" w:color="auto"/>
                                      </w:divBdr>
                                      <w:divsChild>
                                        <w:div w:id="493304367">
                                          <w:marLeft w:val="0"/>
                                          <w:marRight w:val="0"/>
                                          <w:marTop w:val="0"/>
                                          <w:marBottom w:val="0"/>
                                          <w:divBdr>
                                            <w:top w:val="none" w:sz="0" w:space="0" w:color="auto"/>
                                            <w:left w:val="none" w:sz="0" w:space="0" w:color="auto"/>
                                            <w:bottom w:val="none" w:sz="0" w:space="0" w:color="auto"/>
                                            <w:right w:val="none" w:sz="0" w:space="0" w:color="auto"/>
                                          </w:divBdr>
                                          <w:divsChild>
                                            <w:div w:id="39913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25450">
                                  <w:marLeft w:val="0"/>
                                  <w:marRight w:val="0"/>
                                  <w:marTop w:val="100"/>
                                  <w:marBottom w:val="100"/>
                                  <w:divBdr>
                                    <w:top w:val="none" w:sz="0" w:space="0" w:color="auto"/>
                                    <w:left w:val="none" w:sz="0" w:space="0" w:color="auto"/>
                                    <w:bottom w:val="none" w:sz="0" w:space="0" w:color="auto"/>
                                    <w:right w:val="none" w:sz="0" w:space="0" w:color="auto"/>
                                  </w:divBdr>
                                  <w:divsChild>
                                    <w:div w:id="1120993567">
                                      <w:marLeft w:val="0"/>
                                      <w:marRight w:val="0"/>
                                      <w:marTop w:val="0"/>
                                      <w:marBottom w:val="0"/>
                                      <w:divBdr>
                                        <w:top w:val="none" w:sz="0" w:space="0" w:color="auto"/>
                                        <w:left w:val="none" w:sz="0" w:space="0" w:color="auto"/>
                                        <w:bottom w:val="none" w:sz="0" w:space="0" w:color="auto"/>
                                        <w:right w:val="none" w:sz="0" w:space="0" w:color="auto"/>
                                      </w:divBdr>
                                      <w:divsChild>
                                        <w:div w:id="181783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637883">
                          <w:marLeft w:val="0"/>
                          <w:marRight w:val="0"/>
                          <w:marTop w:val="0"/>
                          <w:marBottom w:val="0"/>
                          <w:divBdr>
                            <w:top w:val="none" w:sz="0" w:space="0" w:color="auto"/>
                            <w:left w:val="none" w:sz="0" w:space="0" w:color="auto"/>
                            <w:bottom w:val="none" w:sz="0" w:space="0" w:color="auto"/>
                            <w:right w:val="none" w:sz="0" w:space="0" w:color="auto"/>
                          </w:divBdr>
                          <w:divsChild>
                            <w:div w:id="1422221585">
                              <w:marLeft w:val="0"/>
                              <w:marRight w:val="0"/>
                              <w:marTop w:val="0"/>
                              <w:marBottom w:val="0"/>
                              <w:divBdr>
                                <w:top w:val="none" w:sz="0" w:space="0" w:color="auto"/>
                                <w:left w:val="none" w:sz="0" w:space="0" w:color="auto"/>
                                <w:bottom w:val="none" w:sz="0" w:space="0" w:color="auto"/>
                                <w:right w:val="none" w:sz="0" w:space="0" w:color="auto"/>
                              </w:divBdr>
                              <w:divsChild>
                                <w:div w:id="124155404">
                                  <w:marLeft w:val="0"/>
                                  <w:marRight w:val="0"/>
                                  <w:marTop w:val="0"/>
                                  <w:marBottom w:val="0"/>
                                  <w:divBdr>
                                    <w:top w:val="none" w:sz="0" w:space="0" w:color="auto"/>
                                    <w:left w:val="none" w:sz="0" w:space="0" w:color="auto"/>
                                    <w:bottom w:val="none" w:sz="0" w:space="0" w:color="auto"/>
                                    <w:right w:val="none" w:sz="0" w:space="0" w:color="auto"/>
                                  </w:divBdr>
                                  <w:divsChild>
                                    <w:div w:id="23486551">
                                      <w:marLeft w:val="0"/>
                                      <w:marRight w:val="0"/>
                                      <w:marTop w:val="0"/>
                                      <w:marBottom w:val="0"/>
                                      <w:divBdr>
                                        <w:top w:val="none" w:sz="0" w:space="0" w:color="auto"/>
                                        <w:left w:val="none" w:sz="0" w:space="0" w:color="auto"/>
                                        <w:bottom w:val="none" w:sz="0" w:space="0" w:color="auto"/>
                                        <w:right w:val="none" w:sz="0" w:space="0" w:color="auto"/>
                                      </w:divBdr>
                                    </w:div>
                                  </w:divsChild>
                                </w:div>
                                <w:div w:id="315451668">
                                  <w:marLeft w:val="0"/>
                                  <w:marRight w:val="0"/>
                                  <w:marTop w:val="0"/>
                                  <w:marBottom w:val="0"/>
                                  <w:divBdr>
                                    <w:top w:val="none" w:sz="0" w:space="0" w:color="auto"/>
                                    <w:left w:val="none" w:sz="0" w:space="0" w:color="auto"/>
                                    <w:bottom w:val="none" w:sz="0" w:space="0" w:color="auto"/>
                                    <w:right w:val="none" w:sz="0" w:space="0" w:color="auto"/>
                                  </w:divBdr>
                                  <w:divsChild>
                                    <w:div w:id="1210605348">
                                      <w:marLeft w:val="0"/>
                                      <w:marRight w:val="0"/>
                                      <w:marTop w:val="0"/>
                                      <w:marBottom w:val="0"/>
                                      <w:divBdr>
                                        <w:top w:val="none" w:sz="0" w:space="0" w:color="auto"/>
                                        <w:left w:val="none" w:sz="0" w:space="0" w:color="auto"/>
                                        <w:bottom w:val="none" w:sz="0" w:space="0" w:color="auto"/>
                                        <w:right w:val="none" w:sz="0" w:space="0" w:color="auto"/>
                                      </w:divBdr>
                                    </w:div>
                                  </w:divsChild>
                                </w:div>
                                <w:div w:id="1078209392">
                                  <w:marLeft w:val="0"/>
                                  <w:marRight w:val="0"/>
                                  <w:marTop w:val="0"/>
                                  <w:marBottom w:val="0"/>
                                  <w:divBdr>
                                    <w:top w:val="none" w:sz="0" w:space="0" w:color="auto"/>
                                    <w:left w:val="none" w:sz="0" w:space="0" w:color="auto"/>
                                    <w:bottom w:val="none" w:sz="0" w:space="0" w:color="auto"/>
                                    <w:right w:val="none" w:sz="0" w:space="0" w:color="auto"/>
                                  </w:divBdr>
                                </w:div>
                                <w:div w:id="1552225467">
                                  <w:marLeft w:val="0"/>
                                  <w:marRight w:val="0"/>
                                  <w:marTop w:val="0"/>
                                  <w:marBottom w:val="0"/>
                                  <w:divBdr>
                                    <w:top w:val="none" w:sz="0" w:space="0" w:color="auto"/>
                                    <w:left w:val="none" w:sz="0" w:space="0" w:color="auto"/>
                                    <w:bottom w:val="none" w:sz="0" w:space="0" w:color="auto"/>
                                    <w:right w:val="none" w:sz="0" w:space="0" w:color="auto"/>
                                  </w:divBdr>
                                  <w:divsChild>
                                    <w:div w:id="51657084">
                                      <w:marLeft w:val="0"/>
                                      <w:marRight w:val="0"/>
                                      <w:marTop w:val="0"/>
                                      <w:marBottom w:val="0"/>
                                      <w:divBdr>
                                        <w:top w:val="none" w:sz="0" w:space="0" w:color="auto"/>
                                        <w:left w:val="none" w:sz="0" w:space="0" w:color="auto"/>
                                        <w:bottom w:val="none" w:sz="0" w:space="0" w:color="auto"/>
                                        <w:right w:val="none" w:sz="0" w:space="0" w:color="auto"/>
                                      </w:divBdr>
                                      <w:divsChild>
                                        <w:div w:id="845092959">
                                          <w:marLeft w:val="0"/>
                                          <w:marRight w:val="0"/>
                                          <w:marTop w:val="0"/>
                                          <w:marBottom w:val="0"/>
                                          <w:divBdr>
                                            <w:top w:val="none" w:sz="0" w:space="0" w:color="auto"/>
                                            <w:left w:val="none" w:sz="0" w:space="0" w:color="auto"/>
                                            <w:bottom w:val="none" w:sz="0" w:space="0" w:color="auto"/>
                                            <w:right w:val="none" w:sz="0" w:space="0" w:color="auto"/>
                                          </w:divBdr>
                                          <w:divsChild>
                                            <w:div w:id="139614432">
                                              <w:marLeft w:val="0"/>
                                              <w:marRight w:val="0"/>
                                              <w:marTop w:val="0"/>
                                              <w:marBottom w:val="0"/>
                                              <w:divBdr>
                                                <w:top w:val="none" w:sz="0" w:space="0" w:color="auto"/>
                                                <w:left w:val="none" w:sz="0" w:space="0" w:color="auto"/>
                                                <w:bottom w:val="none" w:sz="0" w:space="0" w:color="auto"/>
                                                <w:right w:val="none" w:sz="0" w:space="0" w:color="auto"/>
                                              </w:divBdr>
                                            </w:div>
                                            <w:div w:id="449665246">
                                              <w:marLeft w:val="0"/>
                                              <w:marRight w:val="0"/>
                                              <w:marTop w:val="0"/>
                                              <w:marBottom w:val="0"/>
                                              <w:divBdr>
                                                <w:top w:val="none" w:sz="0" w:space="0" w:color="auto"/>
                                                <w:left w:val="none" w:sz="0" w:space="0" w:color="auto"/>
                                                <w:bottom w:val="none" w:sz="0" w:space="0" w:color="auto"/>
                                                <w:right w:val="none" w:sz="0" w:space="0" w:color="auto"/>
                                              </w:divBdr>
                                            </w:div>
                                            <w:div w:id="1773746544">
                                              <w:marLeft w:val="0"/>
                                              <w:marRight w:val="0"/>
                                              <w:marTop w:val="0"/>
                                              <w:marBottom w:val="0"/>
                                              <w:divBdr>
                                                <w:top w:val="none" w:sz="0" w:space="0" w:color="auto"/>
                                                <w:left w:val="none" w:sz="0" w:space="0" w:color="auto"/>
                                                <w:bottom w:val="none" w:sz="0" w:space="0" w:color="auto"/>
                                                <w:right w:val="none" w:sz="0" w:space="0" w:color="auto"/>
                                              </w:divBdr>
                                            </w:div>
                                            <w:div w:id="555241360">
                                              <w:marLeft w:val="0"/>
                                              <w:marRight w:val="0"/>
                                              <w:marTop w:val="0"/>
                                              <w:marBottom w:val="0"/>
                                              <w:divBdr>
                                                <w:top w:val="none" w:sz="0" w:space="0" w:color="auto"/>
                                                <w:left w:val="none" w:sz="0" w:space="0" w:color="auto"/>
                                                <w:bottom w:val="none" w:sz="0" w:space="0" w:color="auto"/>
                                                <w:right w:val="none" w:sz="0" w:space="0" w:color="auto"/>
                                              </w:divBdr>
                                              <w:divsChild>
                                                <w:div w:id="162748159">
                                                  <w:marLeft w:val="0"/>
                                                  <w:marRight w:val="0"/>
                                                  <w:marTop w:val="0"/>
                                                  <w:marBottom w:val="0"/>
                                                  <w:divBdr>
                                                    <w:top w:val="none" w:sz="0" w:space="0" w:color="auto"/>
                                                    <w:left w:val="none" w:sz="0" w:space="0" w:color="auto"/>
                                                    <w:bottom w:val="none" w:sz="0" w:space="0" w:color="auto"/>
                                                    <w:right w:val="none" w:sz="0" w:space="0" w:color="auto"/>
                                                  </w:divBdr>
                                                </w:div>
                                              </w:divsChild>
                                            </w:div>
                                            <w:div w:id="185441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0360558">
                  <w:marLeft w:val="0"/>
                  <w:marRight w:val="0"/>
                  <w:marTop w:val="0"/>
                  <w:marBottom w:val="0"/>
                  <w:divBdr>
                    <w:top w:val="none" w:sz="0" w:space="0" w:color="auto"/>
                    <w:left w:val="none" w:sz="0" w:space="0" w:color="auto"/>
                    <w:bottom w:val="none" w:sz="0" w:space="0" w:color="auto"/>
                    <w:right w:val="none" w:sz="0" w:space="0" w:color="auto"/>
                  </w:divBdr>
                  <w:divsChild>
                    <w:div w:id="1629510181">
                      <w:marLeft w:val="0"/>
                      <w:marRight w:val="0"/>
                      <w:marTop w:val="0"/>
                      <w:marBottom w:val="0"/>
                      <w:divBdr>
                        <w:top w:val="none" w:sz="0" w:space="0" w:color="auto"/>
                        <w:left w:val="none" w:sz="0" w:space="0" w:color="auto"/>
                        <w:bottom w:val="none" w:sz="0" w:space="0" w:color="auto"/>
                        <w:right w:val="none" w:sz="0" w:space="0" w:color="auto"/>
                      </w:divBdr>
                      <w:divsChild>
                        <w:div w:id="775365557">
                          <w:marLeft w:val="0"/>
                          <w:marRight w:val="0"/>
                          <w:marTop w:val="0"/>
                          <w:marBottom w:val="0"/>
                          <w:divBdr>
                            <w:top w:val="none" w:sz="0" w:space="0" w:color="auto"/>
                            <w:left w:val="none" w:sz="0" w:space="0" w:color="auto"/>
                            <w:bottom w:val="none" w:sz="0" w:space="0" w:color="auto"/>
                            <w:right w:val="none" w:sz="0" w:space="0" w:color="auto"/>
                          </w:divBdr>
                          <w:divsChild>
                            <w:div w:id="891889124">
                              <w:marLeft w:val="0"/>
                              <w:marRight w:val="-270"/>
                              <w:marTop w:val="0"/>
                              <w:marBottom w:val="0"/>
                              <w:divBdr>
                                <w:top w:val="none" w:sz="0" w:space="0" w:color="auto"/>
                                <w:left w:val="none" w:sz="0" w:space="0" w:color="auto"/>
                                <w:bottom w:val="none" w:sz="0" w:space="0" w:color="auto"/>
                                <w:right w:val="none" w:sz="0" w:space="0" w:color="auto"/>
                              </w:divBdr>
                              <w:divsChild>
                                <w:div w:id="225385819">
                                  <w:marLeft w:val="0"/>
                                  <w:marRight w:val="0"/>
                                  <w:marTop w:val="0"/>
                                  <w:marBottom w:val="0"/>
                                  <w:divBdr>
                                    <w:top w:val="none" w:sz="0" w:space="0" w:color="auto"/>
                                    <w:left w:val="none" w:sz="0" w:space="0" w:color="auto"/>
                                    <w:bottom w:val="none" w:sz="0" w:space="0" w:color="auto"/>
                                    <w:right w:val="none" w:sz="0" w:space="0" w:color="auto"/>
                                  </w:divBdr>
                                  <w:divsChild>
                                    <w:div w:id="1233471163">
                                      <w:marLeft w:val="0"/>
                                      <w:marRight w:val="0"/>
                                      <w:marTop w:val="0"/>
                                      <w:marBottom w:val="0"/>
                                      <w:divBdr>
                                        <w:top w:val="none" w:sz="0" w:space="0" w:color="auto"/>
                                        <w:left w:val="none" w:sz="0" w:space="0" w:color="auto"/>
                                        <w:bottom w:val="none" w:sz="0" w:space="0" w:color="auto"/>
                                        <w:right w:val="none" w:sz="0" w:space="0" w:color="auto"/>
                                      </w:divBdr>
                                      <w:divsChild>
                                        <w:div w:id="411313336">
                                          <w:marLeft w:val="0"/>
                                          <w:marRight w:val="0"/>
                                          <w:marTop w:val="0"/>
                                          <w:marBottom w:val="0"/>
                                          <w:divBdr>
                                            <w:top w:val="none" w:sz="0" w:space="0" w:color="auto"/>
                                            <w:left w:val="none" w:sz="0" w:space="0" w:color="auto"/>
                                            <w:bottom w:val="none" w:sz="0" w:space="0" w:color="auto"/>
                                            <w:right w:val="none" w:sz="0" w:space="0" w:color="auto"/>
                                          </w:divBdr>
                                          <w:divsChild>
                                            <w:div w:id="441534776">
                                              <w:marLeft w:val="0"/>
                                              <w:marRight w:val="0"/>
                                              <w:marTop w:val="0"/>
                                              <w:marBottom w:val="0"/>
                                              <w:divBdr>
                                                <w:top w:val="none" w:sz="0" w:space="0" w:color="auto"/>
                                                <w:left w:val="none" w:sz="0" w:space="0" w:color="auto"/>
                                                <w:bottom w:val="none" w:sz="0" w:space="0" w:color="auto"/>
                                                <w:right w:val="none" w:sz="0" w:space="0" w:color="auto"/>
                                              </w:divBdr>
                                              <w:divsChild>
                                                <w:div w:id="1317805806">
                                                  <w:marLeft w:val="0"/>
                                                  <w:marRight w:val="0"/>
                                                  <w:marTop w:val="0"/>
                                                  <w:marBottom w:val="0"/>
                                                  <w:divBdr>
                                                    <w:top w:val="none" w:sz="0" w:space="0" w:color="auto"/>
                                                    <w:left w:val="none" w:sz="0" w:space="0" w:color="auto"/>
                                                    <w:bottom w:val="none" w:sz="0" w:space="0" w:color="auto"/>
                                                    <w:right w:val="none" w:sz="0" w:space="0" w:color="auto"/>
                                                  </w:divBdr>
                                                </w:div>
                                                <w:div w:id="40700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964365">
                                      <w:marLeft w:val="0"/>
                                      <w:marRight w:val="0"/>
                                      <w:marTop w:val="0"/>
                                      <w:marBottom w:val="0"/>
                                      <w:divBdr>
                                        <w:top w:val="none" w:sz="0" w:space="0" w:color="auto"/>
                                        <w:left w:val="none" w:sz="0" w:space="0" w:color="auto"/>
                                        <w:bottom w:val="none" w:sz="0" w:space="0" w:color="auto"/>
                                        <w:right w:val="none" w:sz="0" w:space="0" w:color="auto"/>
                                      </w:divBdr>
                                      <w:divsChild>
                                        <w:div w:id="368996352">
                                          <w:marLeft w:val="0"/>
                                          <w:marRight w:val="0"/>
                                          <w:marTop w:val="0"/>
                                          <w:marBottom w:val="0"/>
                                          <w:divBdr>
                                            <w:top w:val="none" w:sz="0" w:space="0" w:color="auto"/>
                                            <w:left w:val="none" w:sz="0" w:space="0" w:color="auto"/>
                                            <w:bottom w:val="none" w:sz="0" w:space="0" w:color="auto"/>
                                            <w:right w:val="none" w:sz="0" w:space="0" w:color="auto"/>
                                          </w:divBdr>
                                          <w:divsChild>
                                            <w:div w:id="1195926419">
                                              <w:marLeft w:val="0"/>
                                              <w:marRight w:val="0"/>
                                              <w:marTop w:val="0"/>
                                              <w:marBottom w:val="0"/>
                                              <w:divBdr>
                                                <w:top w:val="none" w:sz="0" w:space="0" w:color="auto"/>
                                                <w:left w:val="none" w:sz="0" w:space="0" w:color="auto"/>
                                                <w:bottom w:val="none" w:sz="0" w:space="0" w:color="auto"/>
                                                <w:right w:val="none" w:sz="0" w:space="0" w:color="auto"/>
                                              </w:divBdr>
                                              <w:divsChild>
                                                <w:div w:id="45032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487148">
                                          <w:marLeft w:val="0"/>
                                          <w:marRight w:val="0"/>
                                          <w:marTop w:val="0"/>
                                          <w:marBottom w:val="0"/>
                                          <w:divBdr>
                                            <w:top w:val="none" w:sz="0" w:space="0" w:color="auto"/>
                                            <w:left w:val="none" w:sz="0" w:space="0" w:color="auto"/>
                                            <w:bottom w:val="none" w:sz="0" w:space="0" w:color="auto"/>
                                            <w:right w:val="none" w:sz="0" w:space="0" w:color="auto"/>
                                          </w:divBdr>
                                        </w:div>
                                        <w:div w:id="789007816">
                                          <w:marLeft w:val="0"/>
                                          <w:marRight w:val="0"/>
                                          <w:marTop w:val="0"/>
                                          <w:marBottom w:val="0"/>
                                          <w:divBdr>
                                            <w:top w:val="none" w:sz="0" w:space="0" w:color="auto"/>
                                            <w:left w:val="none" w:sz="0" w:space="0" w:color="auto"/>
                                            <w:bottom w:val="none" w:sz="0" w:space="0" w:color="auto"/>
                                            <w:right w:val="none" w:sz="0" w:space="0" w:color="auto"/>
                                          </w:divBdr>
                                        </w:div>
                                      </w:divsChild>
                                    </w:div>
                                    <w:div w:id="428551915">
                                      <w:marLeft w:val="0"/>
                                      <w:marRight w:val="0"/>
                                      <w:marTop w:val="0"/>
                                      <w:marBottom w:val="0"/>
                                      <w:divBdr>
                                        <w:top w:val="none" w:sz="0" w:space="0" w:color="auto"/>
                                        <w:left w:val="none" w:sz="0" w:space="0" w:color="auto"/>
                                        <w:bottom w:val="none" w:sz="0" w:space="0" w:color="auto"/>
                                        <w:right w:val="none" w:sz="0" w:space="0" w:color="auto"/>
                                      </w:divBdr>
                                      <w:divsChild>
                                        <w:div w:id="239950893">
                                          <w:marLeft w:val="0"/>
                                          <w:marRight w:val="0"/>
                                          <w:marTop w:val="0"/>
                                          <w:marBottom w:val="0"/>
                                          <w:divBdr>
                                            <w:top w:val="none" w:sz="0" w:space="0" w:color="auto"/>
                                            <w:left w:val="none" w:sz="0" w:space="0" w:color="auto"/>
                                            <w:bottom w:val="none" w:sz="0" w:space="0" w:color="auto"/>
                                            <w:right w:val="none" w:sz="0" w:space="0" w:color="auto"/>
                                          </w:divBdr>
                                          <w:divsChild>
                                            <w:div w:id="559172260">
                                              <w:marLeft w:val="0"/>
                                              <w:marRight w:val="0"/>
                                              <w:marTop w:val="0"/>
                                              <w:marBottom w:val="0"/>
                                              <w:divBdr>
                                                <w:top w:val="none" w:sz="0" w:space="0" w:color="auto"/>
                                                <w:left w:val="none" w:sz="0" w:space="0" w:color="auto"/>
                                                <w:bottom w:val="none" w:sz="0" w:space="0" w:color="auto"/>
                                                <w:right w:val="none" w:sz="0" w:space="0" w:color="auto"/>
                                              </w:divBdr>
                                              <w:divsChild>
                                                <w:div w:id="19662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22170">
                                          <w:marLeft w:val="0"/>
                                          <w:marRight w:val="0"/>
                                          <w:marTop w:val="0"/>
                                          <w:marBottom w:val="0"/>
                                          <w:divBdr>
                                            <w:top w:val="none" w:sz="0" w:space="0" w:color="auto"/>
                                            <w:left w:val="none" w:sz="0" w:space="0" w:color="auto"/>
                                            <w:bottom w:val="none" w:sz="0" w:space="0" w:color="auto"/>
                                            <w:right w:val="none" w:sz="0" w:space="0" w:color="auto"/>
                                          </w:divBdr>
                                          <w:divsChild>
                                            <w:div w:id="1794323838">
                                              <w:marLeft w:val="0"/>
                                              <w:marRight w:val="0"/>
                                              <w:marTop w:val="0"/>
                                              <w:marBottom w:val="0"/>
                                              <w:divBdr>
                                                <w:top w:val="none" w:sz="0" w:space="0" w:color="auto"/>
                                                <w:left w:val="none" w:sz="0" w:space="0" w:color="auto"/>
                                                <w:bottom w:val="none" w:sz="0" w:space="0" w:color="auto"/>
                                                <w:right w:val="none" w:sz="0" w:space="0" w:color="auto"/>
                                              </w:divBdr>
                                              <w:divsChild>
                                                <w:div w:id="160044512">
                                                  <w:marLeft w:val="0"/>
                                                  <w:marRight w:val="0"/>
                                                  <w:marTop w:val="0"/>
                                                  <w:marBottom w:val="0"/>
                                                  <w:divBdr>
                                                    <w:top w:val="none" w:sz="0" w:space="0" w:color="auto"/>
                                                    <w:left w:val="none" w:sz="0" w:space="0" w:color="auto"/>
                                                    <w:bottom w:val="none" w:sz="0" w:space="0" w:color="auto"/>
                                                    <w:right w:val="none" w:sz="0" w:space="0" w:color="auto"/>
                                                  </w:divBdr>
                                                </w:div>
                                                <w:div w:id="1388336053">
                                                  <w:marLeft w:val="0"/>
                                                  <w:marRight w:val="0"/>
                                                  <w:marTop w:val="0"/>
                                                  <w:marBottom w:val="0"/>
                                                  <w:divBdr>
                                                    <w:top w:val="none" w:sz="0" w:space="0" w:color="auto"/>
                                                    <w:left w:val="none" w:sz="0" w:space="0" w:color="auto"/>
                                                    <w:bottom w:val="none" w:sz="0" w:space="0" w:color="auto"/>
                                                    <w:right w:val="none" w:sz="0" w:space="0" w:color="auto"/>
                                                  </w:divBdr>
                                                </w:div>
                                              </w:divsChild>
                                            </w:div>
                                            <w:div w:id="1548369811">
                                              <w:marLeft w:val="0"/>
                                              <w:marRight w:val="0"/>
                                              <w:marTop w:val="0"/>
                                              <w:marBottom w:val="0"/>
                                              <w:divBdr>
                                                <w:top w:val="none" w:sz="0" w:space="0" w:color="auto"/>
                                                <w:left w:val="none" w:sz="0" w:space="0" w:color="auto"/>
                                                <w:bottom w:val="none" w:sz="0" w:space="0" w:color="auto"/>
                                                <w:right w:val="none" w:sz="0" w:space="0" w:color="auto"/>
                                              </w:divBdr>
                                              <w:divsChild>
                                                <w:div w:id="726294162">
                                                  <w:marLeft w:val="0"/>
                                                  <w:marRight w:val="0"/>
                                                  <w:marTop w:val="0"/>
                                                  <w:marBottom w:val="0"/>
                                                  <w:divBdr>
                                                    <w:top w:val="none" w:sz="0" w:space="0" w:color="auto"/>
                                                    <w:left w:val="none" w:sz="0" w:space="0" w:color="auto"/>
                                                    <w:bottom w:val="none" w:sz="0" w:space="0" w:color="auto"/>
                                                    <w:right w:val="none" w:sz="0" w:space="0" w:color="auto"/>
                                                  </w:divBdr>
                                                </w:div>
                                                <w:div w:id="1238054494">
                                                  <w:marLeft w:val="0"/>
                                                  <w:marRight w:val="0"/>
                                                  <w:marTop w:val="0"/>
                                                  <w:marBottom w:val="0"/>
                                                  <w:divBdr>
                                                    <w:top w:val="none" w:sz="0" w:space="0" w:color="auto"/>
                                                    <w:left w:val="none" w:sz="0" w:space="0" w:color="auto"/>
                                                    <w:bottom w:val="none" w:sz="0" w:space="0" w:color="auto"/>
                                                    <w:right w:val="none" w:sz="0" w:space="0" w:color="auto"/>
                                                  </w:divBdr>
                                                </w:div>
                                              </w:divsChild>
                                            </w:div>
                                            <w:div w:id="777409977">
                                              <w:marLeft w:val="0"/>
                                              <w:marRight w:val="0"/>
                                              <w:marTop w:val="0"/>
                                              <w:marBottom w:val="0"/>
                                              <w:divBdr>
                                                <w:top w:val="none" w:sz="0" w:space="0" w:color="auto"/>
                                                <w:left w:val="none" w:sz="0" w:space="0" w:color="auto"/>
                                                <w:bottom w:val="none" w:sz="0" w:space="0" w:color="auto"/>
                                                <w:right w:val="none" w:sz="0" w:space="0" w:color="auto"/>
                                              </w:divBdr>
                                              <w:divsChild>
                                                <w:div w:id="404451633">
                                                  <w:marLeft w:val="0"/>
                                                  <w:marRight w:val="0"/>
                                                  <w:marTop w:val="0"/>
                                                  <w:marBottom w:val="0"/>
                                                  <w:divBdr>
                                                    <w:top w:val="none" w:sz="0" w:space="0" w:color="auto"/>
                                                    <w:left w:val="none" w:sz="0" w:space="0" w:color="auto"/>
                                                    <w:bottom w:val="none" w:sz="0" w:space="0" w:color="auto"/>
                                                    <w:right w:val="none" w:sz="0" w:space="0" w:color="auto"/>
                                                  </w:divBdr>
                                                </w:div>
                                                <w:div w:id="1860268832">
                                                  <w:marLeft w:val="0"/>
                                                  <w:marRight w:val="0"/>
                                                  <w:marTop w:val="0"/>
                                                  <w:marBottom w:val="0"/>
                                                  <w:divBdr>
                                                    <w:top w:val="none" w:sz="0" w:space="0" w:color="auto"/>
                                                    <w:left w:val="none" w:sz="0" w:space="0" w:color="auto"/>
                                                    <w:bottom w:val="none" w:sz="0" w:space="0" w:color="auto"/>
                                                    <w:right w:val="none" w:sz="0" w:space="0" w:color="auto"/>
                                                  </w:divBdr>
                                                </w:div>
                                              </w:divsChild>
                                            </w:div>
                                            <w:div w:id="1628585300">
                                              <w:marLeft w:val="0"/>
                                              <w:marRight w:val="0"/>
                                              <w:marTop w:val="0"/>
                                              <w:marBottom w:val="0"/>
                                              <w:divBdr>
                                                <w:top w:val="none" w:sz="0" w:space="0" w:color="auto"/>
                                                <w:left w:val="none" w:sz="0" w:space="0" w:color="auto"/>
                                                <w:bottom w:val="none" w:sz="0" w:space="0" w:color="auto"/>
                                                <w:right w:val="none" w:sz="0" w:space="0" w:color="auto"/>
                                              </w:divBdr>
                                              <w:divsChild>
                                                <w:div w:id="372969041">
                                                  <w:marLeft w:val="0"/>
                                                  <w:marRight w:val="0"/>
                                                  <w:marTop w:val="0"/>
                                                  <w:marBottom w:val="0"/>
                                                  <w:divBdr>
                                                    <w:top w:val="none" w:sz="0" w:space="0" w:color="auto"/>
                                                    <w:left w:val="none" w:sz="0" w:space="0" w:color="auto"/>
                                                    <w:bottom w:val="none" w:sz="0" w:space="0" w:color="auto"/>
                                                    <w:right w:val="none" w:sz="0" w:space="0" w:color="auto"/>
                                                  </w:divBdr>
                                                </w:div>
                                                <w:div w:id="18001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4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69269">
              <w:marLeft w:val="0"/>
              <w:marRight w:val="0"/>
              <w:marTop w:val="0"/>
              <w:marBottom w:val="0"/>
              <w:divBdr>
                <w:top w:val="none" w:sz="0" w:space="0" w:color="auto"/>
                <w:left w:val="none" w:sz="0" w:space="0" w:color="auto"/>
                <w:bottom w:val="none" w:sz="0" w:space="0" w:color="auto"/>
                <w:right w:val="none" w:sz="0" w:space="0" w:color="auto"/>
              </w:divBdr>
              <w:divsChild>
                <w:div w:id="413622732">
                  <w:marLeft w:val="-29250"/>
                  <w:marRight w:val="0"/>
                  <w:marTop w:val="0"/>
                  <w:marBottom w:val="0"/>
                  <w:divBdr>
                    <w:top w:val="none" w:sz="0" w:space="0" w:color="auto"/>
                    <w:left w:val="none" w:sz="0" w:space="0" w:color="auto"/>
                    <w:bottom w:val="none" w:sz="0" w:space="0" w:color="auto"/>
                    <w:right w:val="none" w:sz="0" w:space="0" w:color="auto"/>
                  </w:divBdr>
                  <w:divsChild>
                    <w:div w:id="555315551">
                      <w:marLeft w:val="0"/>
                      <w:marRight w:val="60"/>
                      <w:marTop w:val="0"/>
                      <w:marBottom w:val="0"/>
                      <w:divBdr>
                        <w:top w:val="none" w:sz="0" w:space="0" w:color="auto"/>
                        <w:left w:val="none" w:sz="0" w:space="0" w:color="auto"/>
                        <w:bottom w:val="none" w:sz="0" w:space="0" w:color="auto"/>
                        <w:right w:val="none" w:sz="0" w:space="0" w:color="auto"/>
                      </w:divBdr>
                      <w:divsChild>
                        <w:div w:id="2045129572">
                          <w:marLeft w:val="0"/>
                          <w:marRight w:val="0"/>
                          <w:marTop w:val="0"/>
                          <w:marBottom w:val="0"/>
                          <w:divBdr>
                            <w:top w:val="none" w:sz="0" w:space="0" w:color="auto"/>
                            <w:left w:val="none" w:sz="0" w:space="0" w:color="auto"/>
                            <w:bottom w:val="none" w:sz="0" w:space="0" w:color="auto"/>
                            <w:right w:val="none" w:sz="0" w:space="0" w:color="auto"/>
                          </w:divBdr>
                          <w:divsChild>
                            <w:div w:id="14532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13301">
                      <w:marLeft w:val="0"/>
                      <w:marRight w:val="60"/>
                      <w:marTop w:val="0"/>
                      <w:marBottom w:val="0"/>
                      <w:divBdr>
                        <w:top w:val="none" w:sz="0" w:space="0" w:color="auto"/>
                        <w:left w:val="none" w:sz="0" w:space="0" w:color="auto"/>
                        <w:bottom w:val="none" w:sz="0" w:space="0" w:color="auto"/>
                        <w:right w:val="none" w:sz="0" w:space="0" w:color="auto"/>
                      </w:divBdr>
                      <w:divsChild>
                        <w:div w:id="1130440958">
                          <w:marLeft w:val="0"/>
                          <w:marRight w:val="0"/>
                          <w:marTop w:val="0"/>
                          <w:marBottom w:val="0"/>
                          <w:divBdr>
                            <w:top w:val="none" w:sz="0" w:space="0" w:color="auto"/>
                            <w:left w:val="none" w:sz="0" w:space="0" w:color="auto"/>
                            <w:bottom w:val="none" w:sz="0" w:space="0" w:color="auto"/>
                            <w:right w:val="none" w:sz="0" w:space="0" w:color="auto"/>
                          </w:divBdr>
                          <w:divsChild>
                            <w:div w:id="177694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843125">
                      <w:marLeft w:val="0"/>
                      <w:marRight w:val="60"/>
                      <w:marTop w:val="0"/>
                      <w:marBottom w:val="0"/>
                      <w:divBdr>
                        <w:top w:val="none" w:sz="0" w:space="0" w:color="auto"/>
                        <w:left w:val="none" w:sz="0" w:space="0" w:color="auto"/>
                        <w:bottom w:val="none" w:sz="0" w:space="0" w:color="auto"/>
                        <w:right w:val="none" w:sz="0" w:space="0" w:color="auto"/>
                      </w:divBdr>
                      <w:divsChild>
                        <w:div w:id="1917281021">
                          <w:marLeft w:val="0"/>
                          <w:marRight w:val="0"/>
                          <w:marTop w:val="0"/>
                          <w:marBottom w:val="0"/>
                          <w:divBdr>
                            <w:top w:val="none" w:sz="0" w:space="0" w:color="auto"/>
                            <w:left w:val="none" w:sz="0" w:space="0" w:color="auto"/>
                            <w:bottom w:val="none" w:sz="0" w:space="0" w:color="auto"/>
                            <w:right w:val="none" w:sz="0" w:space="0" w:color="auto"/>
                          </w:divBdr>
                          <w:divsChild>
                            <w:div w:id="43663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893533">
                      <w:marLeft w:val="0"/>
                      <w:marRight w:val="60"/>
                      <w:marTop w:val="0"/>
                      <w:marBottom w:val="0"/>
                      <w:divBdr>
                        <w:top w:val="none" w:sz="0" w:space="0" w:color="auto"/>
                        <w:left w:val="none" w:sz="0" w:space="0" w:color="auto"/>
                        <w:bottom w:val="none" w:sz="0" w:space="0" w:color="auto"/>
                        <w:right w:val="none" w:sz="0" w:space="0" w:color="auto"/>
                      </w:divBdr>
                      <w:divsChild>
                        <w:div w:id="1942105224">
                          <w:marLeft w:val="0"/>
                          <w:marRight w:val="0"/>
                          <w:marTop w:val="0"/>
                          <w:marBottom w:val="0"/>
                          <w:divBdr>
                            <w:top w:val="none" w:sz="0" w:space="0" w:color="auto"/>
                            <w:left w:val="none" w:sz="0" w:space="0" w:color="auto"/>
                            <w:bottom w:val="none" w:sz="0" w:space="0" w:color="auto"/>
                            <w:right w:val="none" w:sz="0" w:space="0" w:color="auto"/>
                          </w:divBdr>
                          <w:divsChild>
                            <w:div w:id="137287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08198">
                      <w:marLeft w:val="0"/>
                      <w:marRight w:val="60"/>
                      <w:marTop w:val="0"/>
                      <w:marBottom w:val="0"/>
                      <w:divBdr>
                        <w:top w:val="none" w:sz="0" w:space="0" w:color="auto"/>
                        <w:left w:val="none" w:sz="0" w:space="0" w:color="auto"/>
                        <w:bottom w:val="none" w:sz="0" w:space="0" w:color="auto"/>
                        <w:right w:val="none" w:sz="0" w:space="0" w:color="auto"/>
                      </w:divBdr>
                      <w:divsChild>
                        <w:div w:id="1758669731">
                          <w:marLeft w:val="0"/>
                          <w:marRight w:val="0"/>
                          <w:marTop w:val="0"/>
                          <w:marBottom w:val="0"/>
                          <w:divBdr>
                            <w:top w:val="none" w:sz="0" w:space="0" w:color="auto"/>
                            <w:left w:val="none" w:sz="0" w:space="0" w:color="auto"/>
                            <w:bottom w:val="none" w:sz="0" w:space="0" w:color="auto"/>
                            <w:right w:val="none" w:sz="0" w:space="0" w:color="auto"/>
                          </w:divBdr>
                          <w:divsChild>
                            <w:div w:id="201124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32400">
                      <w:marLeft w:val="0"/>
                      <w:marRight w:val="60"/>
                      <w:marTop w:val="0"/>
                      <w:marBottom w:val="0"/>
                      <w:divBdr>
                        <w:top w:val="none" w:sz="0" w:space="0" w:color="auto"/>
                        <w:left w:val="none" w:sz="0" w:space="0" w:color="auto"/>
                        <w:bottom w:val="none" w:sz="0" w:space="0" w:color="auto"/>
                        <w:right w:val="none" w:sz="0" w:space="0" w:color="auto"/>
                      </w:divBdr>
                      <w:divsChild>
                        <w:div w:id="1475176096">
                          <w:marLeft w:val="0"/>
                          <w:marRight w:val="0"/>
                          <w:marTop w:val="0"/>
                          <w:marBottom w:val="0"/>
                          <w:divBdr>
                            <w:top w:val="none" w:sz="0" w:space="0" w:color="auto"/>
                            <w:left w:val="none" w:sz="0" w:space="0" w:color="auto"/>
                            <w:bottom w:val="none" w:sz="0" w:space="0" w:color="auto"/>
                            <w:right w:val="none" w:sz="0" w:space="0" w:color="auto"/>
                          </w:divBdr>
                          <w:divsChild>
                            <w:div w:id="165841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021992">
                      <w:marLeft w:val="0"/>
                      <w:marRight w:val="60"/>
                      <w:marTop w:val="0"/>
                      <w:marBottom w:val="0"/>
                      <w:divBdr>
                        <w:top w:val="none" w:sz="0" w:space="0" w:color="auto"/>
                        <w:left w:val="none" w:sz="0" w:space="0" w:color="auto"/>
                        <w:bottom w:val="none" w:sz="0" w:space="0" w:color="auto"/>
                        <w:right w:val="none" w:sz="0" w:space="0" w:color="auto"/>
                      </w:divBdr>
                      <w:divsChild>
                        <w:div w:id="1088309553">
                          <w:marLeft w:val="0"/>
                          <w:marRight w:val="0"/>
                          <w:marTop w:val="0"/>
                          <w:marBottom w:val="0"/>
                          <w:divBdr>
                            <w:top w:val="none" w:sz="0" w:space="0" w:color="auto"/>
                            <w:left w:val="none" w:sz="0" w:space="0" w:color="auto"/>
                            <w:bottom w:val="none" w:sz="0" w:space="0" w:color="auto"/>
                            <w:right w:val="none" w:sz="0" w:space="0" w:color="auto"/>
                          </w:divBdr>
                          <w:divsChild>
                            <w:div w:id="9012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82845">
                      <w:marLeft w:val="0"/>
                      <w:marRight w:val="60"/>
                      <w:marTop w:val="0"/>
                      <w:marBottom w:val="0"/>
                      <w:divBdr>
                        <w:top w:val="none" w:sz="0" w:space="0" w:color="auto"/>
                        <w:left w:val="none" w:sz="0" w:space="0" w:color="auto"/>
                        <w:bottom w:val="none" w:sz="0" w:space="0" w:color="auto"/>
                        <w:right w:val="none" w:sz="0" w:space="0" w:color="auto"/>
                      </w:divBdr>
                      <w:divsChild>
                        <w:div w:id="1907105899">
                          <w:marLeft w:val="0"/>
                          <w:marRight w:val="0"/>
                          <w:marTop w:val="0"/>
                          <w:marBottom w:val="0"/>
                          <w:divBdr>
                            <w:top w:val="none" w:sz="0" w:space="0" w:color="auto"/>
                            <w:left w:val="none" w:sz="0" w:space="0" w:color="auto"/>
                            <w:bottom w:val="none" w:sz="0" w:space="0" w:color="auto"/>
                            <w:right w:val="none" w:sz="0" w:space="0" w:color="auto"/>
                          </w:divBdr>
                          <w:divsChild>
                            <w:div w:id="35724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15584">
                      <w:marLeft w:val="0"/>
                      <w:marRight w:val="60"/>
                      <w:marTop w:val="0"/>
                      <w:marBottom w:val="0"/>
                      <w:divBdr>
                        <w:top w:val="none" w:sz="0" w:space="0" w:color="auto"/>
                        <w:left w:val="none" w:sz="0" w:space="0" w:color="auto"/>
                        <w:bottom w:val="none" w:sz="0" w:space="0" w:color="auto"/>
                        <w:right w:val="none" w:sz="0" w:space="0" w:color="auto"/>
                      </w:divBdr>
                      <w:divsChild>
                        <w:div w:id="112600158">
                          <w:marLeft w:val="0"/>
                          <w:marRight w:val="0"/>
                          <w:marTop w:val="0"/>
                          <w:marBottom w:val="0"/>
                          <w:divBdr>
                            <w:top w:val="none" w:sz="0" w:space="0" w:color="auto"/>
                            <w:left w:val="none" w:sz="0" w:space="0" w:color="auto"/>
                            <w:bottom w:val="none" w:sz="0" w:space="0" w:color="auto"/>
                            <w:right w:val="none" w:sz="0" w:space="0" w:color="auto"/>
                          </w:divBdr>
                          <w:divsChild>
                            <w:div w:id="101561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441158">
                      <w:marLeft w:val="0"/>
                      <w:marRight w:val="60"/>
                      <w:marTop w:val="0"/>
                      <w:marBottom w:val="0"/>
                      <w:divBdr>
                        <w:top w:val="none" w:sz="0" w:space="0" w:color="auto"/>
                        <w:left w:val="none" w:sz="0" w:space="0" w:color="auto"/>
                        <w:bottom w:val="none" w:sz="0" w:space="0" w:color="auto"/>
                        <w:right w:val="none" w:sz="0" w:space="0" w:color="auto"/>
                      </w:divBdr>
                      <w:divsChild>
                        <w:div w:id="2087334358">
                          <w:marLeft w:val="0"/>
                          <w:marRight w:val="0"/>
                          <w:marTop w:val="0"/>
                          <w:marBottom w:val="0"/>
                          <w:divBdr>
                            <w:top w:val="none" w:sz="0" w:space="0" w:color="auto"/>
                            <w:left w:val="none" w:sz="0" w:space="0" w:color="auto"/>
                            <w:bottom w:val="none" w:sz="0" w:space="0" w:color="auto"/>
                            <w:right w:val="none" w:sz="0" w:space="0" w:color="auto"/>
                          </w:divBdr>
                          <w:divsChild>
                            <w:div w:id="138355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990768">
                      <w:marLeft w:val="0"/>
                      <w:marRight w:val="60"/>
                      <w:marTop w:val="0"/>
                      <w:marBottom w:val="0"/>
                      <w:divBdr>
                        <w:top w:val="none" w:sz="0" w:space="0" w:color="auto"/>
                        <w:left w:val="none" w:sz="0" w:space="0" w:color="auto"/>
                        <w:bottom w:val="none" w:sz="0" w:space="0" w:color="auto"/>
                        <w:right w:val="none" w:sz="0" w:space="0" w:color="auto"/>
                      </w:divBdr>
                      <w:divsChild>
                        <w:div w:id="280888142">
                          <w:marLeft w:val="0"/>
                          <w:marRight w:val="0"/>
                          <w:marTop w:val="0"/>
                          <w:marBottom w:val="0"/>
                          <w:divBdr>
                            <w:top w:val="none" w:sz="0" w:space="0" w:color="auto"/>
                            <w:left w:val="none" w:sz="0" w:space="0" w:color="auto"/>
                            <w:bottom w:val="none" w:sz="0" w:space="0" w:color="auto"/>
                            <w:right w:val="none" w:sz="0" w:space="0" w:color="auto"/>
                          </w:divBdr>
                          <w:divsChild>
                            <w:div w:id="61186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8075">
                      <w:marLeft w:val="0"/>
                      <w:marRight w:val="60"/>
                      <w:marTop w:val="0"/>
                      <w:marBottom w:val="0"/>
                      <w:divBdr>
                        <w:top w:val="none" w:sz="0" w:space="0" w:color="auto"/>
                        <w:left w:val="none" w:sz="0" w:space="0" w:color="auto"/>
                        <w:bottom w:val="none" w:sz="0" w:space="0" w:color="auto"/>
                        <w:right w:val="none" w:sz="0" w:space="0" w:color="auto"/>
                      </w:divBdr>
                      <w:divsChild>
                        <w:div w:id="1368942678">
                          <w:marLeft w:val="0"/>
                          <w:marRight w:val="0"/>
                          <w:marTop w:val="0"/>
                          <w:marBottom w:val="45"/>
                          <w:divBdr>
                            <w:top w:val="none" w:sz="0" w:space="0" w:color="auto"/>
                            <w:left w:val="none" w:sz="0" w:space="0" w:color="auto"/>
                            <w:bottom w:val="none" w:sz="0" w:space="0" w:color="auto"/>
                            <w:right w:val="none" w:sz="0" w:space="0" w:color="auto"/>
                          </w:divBdr>
                          <w:divsChild>
                            <w:div w:id="148376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3162">
                      <w:marLeft w:val="0"/>
                      <w:marRight w:val="60"/>
                      <w:marTop w:val="0"/>
                      <w:marBottom w:val="0"/>
                      <w:divBdr>
                        <w:top w:val="none" w:sz="0" w:space="0" w:color="auto"/>
                        <w:left w:val="none" w:sz="0" w:space="0" w:color="auto"/>
                        <w:bottom w:val="none" w:sz="0" w:space="0" w:color="auto"/>
                        <w:right w:val="none" w:sz="0" w:space="0" w:color="auto"/>
                      </w:divBdr>
                      <w:divsChild>
                        <w:div w:id="1078012935">
                          <w:marLeft w:val="0"/>
                          <w:marRight w:val="0"/>
                          <w:marTop w:val="0"/>
                          <w:marBottom w:val="0"/>
                          <w:divBdr>
                            <w:top w:val="none" w:sz="0" w:space="0" w:color="auto"/>
                            <w:left w:val="none" w:sz="0" w:space="0" w:color="auto"/>
                            <w:bottom w:val="none" w:sz="0" w:space="0" w:color="auto"/>
                            <w:right w:val="none" w:sz="0" w:space="0" w:color="auto"/>
                          </w:divBdr>
                          <w:divsChild>
                            <w:div w:id="63872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3772">
                      <w:marLeft w:val="0"/>
                      <w:marRight w:val="60"/>
                      <w:marTop w:val="0"/>
                      <w:marBottom w:val="0"/>
                      <w:divBdr>
                        <w:top w:val="none" w:sz="0" w:space="0" w:color="auto"/>
                        <w:left w:val="none" w:sz="0" w:space="0" w:color="auto"/>
                        <w:bottom w:val="none" w:sz="0" w:space="0" w:color="auto"/>
                        <w:right w:val="none" w:sz="0" w:space="0" w:color="auto"/>
                      </w:divBdr>
                      <w:divsChild>
                        <w:div w:id="239487353">
                          <w:marLeft w:val="0"/>
                          <w:marRight w:val="0"/>
                          <w:marTop w:val="0"/>
                          <w:marBottom w:val="0"/>
                          <w:divBdr>
                            <w:top w:val="none" w:sz="0" w:space="0" w:color="auto"/>
                            <w:left w:val="none" w:sz="0" w:space="0" w:color="auto"/>
                            <w:bottom w:val="none" w:sz="0" w:space="0" w:color="auto"/>
                            <w:right w:val="none" w:sz="0" w:space="0" w:color="auto"/>
                          </w:divBdr>
                          <w:divsChild>
                            <w:div w:id="172624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081285">
                      <w:marLeft w:val="0"/>
                      <w:marRight w:val="60"/>
                      <w:marTop w:val="0"/>
                      <w:marBottom w:val="0"/>
                      <w:divBdr>
                        <w:top w:val="none" w:sz="0" w:space="0" w:color="auto"/>
                        <w:left w:val="none" w:sz="0" w:space="0" w:color="auto"/>
                        <w:bottom w:val="none" w:sz="0" w:space="0" w:color="auto"/>
                        <w:right w:val="none" w:sz="0" w:space="0" w:color="auto"/>
                      </w:divBdr>
                      <w:divsChild>
                        <w:div w:id="2051299600">
                          <w:marLeft w:val="0"/>
                          <w:marRight w:val="0"/>
                          <w:marTop w:val="0"/>
                          <w:marBottom w:val="0"/>
                          <w:divBdr>
                            <w:top w:val="none" w:sz="0" w:space="0" w:color="auto"/>
                            <w:left w:val="none" w:sz="0" w:space="0" w:color="auto"/>
                            <w:bottom w:val="none" w:sz="0" w:space="0" w:color="auto"/>
                            <w:right w:val="none" w:sz="0" w:space="0" w:color="auto"/>
                          </w:divBdr>
                          <w:divsChild>
                            <w:div w:id="17212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8542">
                      <w:marLeft w:val="0"/>
                      <w:marRight w:val="60"/>
                      <w:marTop w:val="0"/>
                      <w:marBottom w:val="0"/>
                      <w:divBdr>
                        <w:top w:val="none" w:sz="0" w:space="0" w:color="auto"/>
                        <w:left w:val="none" w:sz="0" w:space="0" w:color="auto"/>
                        <w:bottom w:val="none" w:sz="0" w:space="0" w:color="auto"/>
                        <w:right w:val="none" w:sz="0" w:space="0" w:color="auto"/>
                      </w:divBdr>
                      <w:divsChild>
                        <w:div w:id="354814273">
                          <w:marLeft w:val="0"/>
                          <w:marRight w:val="0"/>
                          <w:marTop w:val="0"/>
                          <w:marBottom w:val="0"/>
                          <w:divBdr>
                            <w:top w:val="none" w:sz="0" w:space="0" w:color="auto"/>
                            <w:left w:val="none" w:sz="0" w:space="0" w:color="auto"/>
                            <w:bottom w:val="none" w:sz="0" w:space="0" w:color="auto"/>
                            <w:right w:val="none" w:sz="0" w:space="0" w:color="auto"/>
                          </w:divBdr>
                          <w:divsChild>
                            <w:div w:id="424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323230">
                      <w:marLeft w:val="0"/>
                      <w:marRight w:val="60"/>
                      <w:marTop w:val="0"/>
                      <w:marBottom w:val="0"/>
                      <w:divBdr>
                        <w:top w:val="none" w:sz="0" w:space="0" w:color="auto"/>
                        <w:left w:val="none" w:sz="0" w:space="0" w:color="auto"/>
                        <w:bottom w:val="none" w:sz="0" w:space="0" w:color="auto"/>
                        <w:right w:val="none" w:sz="0" w:space="0" w:color="auto"/>
                      </w:divBdr>
                      <w:divsChild>
                        <w:div w:id="1677876258">
                          <w:marLeft w:val="0"/>
                          <w:marRight w:val="0"/>
                          <w:marTop w:val="0"/>
                          <w:marBottom w:val="0"/>
                          <w:divBdr>
                            <w:top w:val="none" w:sz="0" w:space="0" w:color="auto"/>
                            <w:left w:val="none" w:sz="0" w:space="0" w:color="auto"/>
                            <w:bottom w:val="none" w:sz="0" w:space="0" w:color="auto"/>
                            <w:right w:val="none" w:sz="0" w:space="0" w:color="auto"/>
                          </w:divBdr>
                          <w:divsChild>
                            <w:div w:id="18475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655631">
                      <w:marLeft w:val="0"/>
                      <w:marRight w:val="60"/>
                      <w:marTop w:val="0"/>
                      <w:marBottom w:val="0"/>
                      <w:divBdr>
                        <w:top w:val="none" w:sz="0" w:space="0" w:color="auto"/>
                        <w:left w:val="none" w:sz="0" w:space="0" w:color="auto"/>
                        <w:bottom w:val="none" w:sz="0" w:space="0" w:color="auto"/>
                        <w:right w:val="none" w:sz="0" w:space="0" w:color="auto"/>
                      </w:divBdr>
                      <w:divsChild>
                        <w:div w:id="2033264754">
                          <w:marLeft w:val="0"/>
                          <w:marRight w:val="0"/>
                          <w:marTop w:val="0"/>
                          <w:marBottom w:val="0"/>
                          <w:divBdr>
                            <w:top w:val="none" w:sz="0" w:space="0" w:color="auto"/>
                            <w:left w:val="none" w:sz="0" w:space="0" w:color="auto"/>
                            <w:bottom w:val="none" w:sz="0" w:space="0" w:color="auto"/>
                            <w:right w:val="none" w:sz="0" w:space="0" w:color="auto"/>
                          </w:divBdr>
                          <w:divsChild>
                            <w:div w:id="124657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057299">
                      <w:marLeft w:val="0"/>
                      <w:marRight w:val="60"/>
                      <w:marTop w:val="0"/>
                      <w:marBottom w:val="0"/>
                      <w:divBdr>
                        <w:top w:val="none" w:sz="0" w:space="0" w:color="auto"/>
                        <w:left w:val="none" w:sz="0" w:space="0" w:color="auto"/>
                        <w:bottom w:val="none" w:sz="0" w:space="0" w:color="auto"/>
                        <w:right w:val="none" w:sz="0" w:space="0" w:color="auto"/>
                      </w:divBdr>
                      <w:divsChild>
                        <w:div w:id="1017999406">
                          <w:marLeft w:val="0"/>
                          <w:marRight w:val="0"/>
                          <w:marTop w:val="0"/>
                          <w:marBottom w:val="0"/>
                          <w:divBdr>
                            <w:top w:val="none" w:sz="0" w:space="0" w:color="auto"/>
                            <w:left w:val="none" w:sz="0" w:space="0" w:color="auto"/>
                            <w:bottom w:val="none" w:sz="0" w:space="0" w:color="auto"/>
                            <w:right w:val="none" w:sz="0" w:space="0" w:color="auto"/>
                          </w:divBdr>
                          <w:divsChild>
                            <w:div w:id="7840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141569">
                      <w:marLeft w:val="0"/>
                      <w:marRight w:val="60"/>
                      <w:marTop w:val="0"/>
                      <w:marBottom w:val="0"/>
                      <w:divBdr>
                        <w:top w:val="none" w:sz="0" w:space="0" w:color="auto"/>
                        <w:left w:val="none" w:sz="0" w:space="0" w:color="auto"/>
                        <w:bottom w:val="none" w:sz="0" w:space="0" w:color="auto"/>
                        <w:right w:val="none" w:sz="0" w:space="0" w:color="auto"/>
                      </w:divBdr>
                      <w:divsChild>
                        <w:div w:id="1890914195">
                          <w:marLeft w:val="0"/>
                          <w:marRight w:val="0"/>
                          <w:marTop w:val="0"/>
                          <w:marBottom w:val="0"/>
                          <w:divBdr>
                            <w:top w:val="none" w:sz="0" w:space="0" w:color="auto"/>
                            <w:left w:val="none" w:sz="0" w:space="0" w:color="auto"/>
                            <w:bottom w:val="none" w:sz="0" w:space="0" w:color="auto"/>
                            <w:right w:val="none" w:sz="0" w:space="0" w:color="auto"/>
                          </w:divBdr>
                          <w:divsChild>
                            <w:div w:id="31584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9082">
                      <w:marLeft w:val="0"/>
                      <w:marRight w:val="60"/>
                      <w:marTop w:val="0"/>
                      <w:marBottom w:val="0"/>
                      <w:divBdr>
                        <w:top w:val="none" w:sz="0" w:space="0" w:color="auto"/>
                        <w:left w:val="none" w:sz="0" w:space="0" w:color="auto"/>
                        <w:bottom w:val="none" w:sz="0" w:space="0" w:color="auto"/>
                        <w:right w:val="none" w:sz="0" w:space="0" w:color="auto"/>
                      </w:divBdr>
                      <w:divsChild>
                        <w:div w:id="1114406040">
                          <w:marLeft w:val="0"/>
                          <w:marRight w:val="0"/>
                          <w:marTop w:val="0"/>
                          <w:marBottom w:val="0"/>
                          <w:divBdr>
                            <w:top w:val="none" w:sz="0" w:space="0" w:color="auto"/>
                            <w:left w:val="none" w:sz="0" w:space="0" w:color="auto"/>
                            <w:bottom w:val="none" w:sz="0" w:space="0" w:color="auto"/>
                            <w:right w:val="none" w:sz="0" w:space="0" w:color="auto"/>
                          </w:divBdr>
                          <w:divsChild>
                            <w:div w:id="21450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533893">
                      <w:marLeft w:val="0"/>
                      <w:marRight w:val="60"/>
                      <w:marTop w:val="0"/>
                      <w:marBottom w:val="0"/>
                      <w:divBdr>
                        <w:top w:val="none" w:sz="0" w:space="0" w:color="auto"/>
                        <w:left w:val="none" w:sz="0" w:space="0" w:color="auto"/>
                        <w:bottom w:val="none" w:sz="0" w:space="0" w:color="auto"/>
                        <w:right w:val="none" w:sz="0" w:space="0" w:color="auto"/>
                      </w:divBdr>
                      <w:divsChild>
                        <w:div w:id="127206412">
                          <w:marLeft w:val="0"/>
                          <w:marRight w:val="0"/>
                          <w:marTop w:val="0"/>
                          <w:marBottom w:val="0"/>
                          <w:divBdr>
                            <w:top w:val="none" w:sz="0" w:space="0" w:color="auto"/>
                            <w:left w:val="none" w:sz="0" w:space="0" w:color="auto"/>
                            <w:bottom w:val="none" w:sz="0" w:space="0" w:color="auto"/>
                            <w:right w:val="none" w:sz="0" w:space="0" w:color="auto"/>
                          </w:divBdr>
                          <w:divsChild>
                            <w:div w:id="99726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04108">
                      <w:marLeft w:val="0"/>
                      <w:marRight w:val="60"/>
                      <w:marTop w:val="0"/>
                      <w:marBottom w:val="0"/>
                      <w:divBdr>
                        <w:top w:val="none" w:sz="0" w:space="0" w:color="auto"/>
                        <w:left w:val="none" w:sz="0" w:space="0" w:color="auto"/>
                        <w:bottom w:val="none" w:sz="0" w:space="0" w:color="auto"/>
                        <w:right w:val="none" w:sz="0" w:space="0" w:color="auto"/>
                      </w:divBdr>
                      <w:divsChild>
                        <w:div w:id="546529690">
                          <w:marLeft w:val="0"/>
                          <w:marRight w:val="0"/>
                          <w:marTop w:val="0"/>
                          <w:marBottom w:val="0"/>
                          <w:divBdr>
                            <w:top w:val="none" w:sz="0" w:space="0" w:color="auto"/>
                            <w:left w:val="none" w:sz="0" w:space="0" w:color="auto"/>
                            <w:bottom w:val="none" w:sz="0" w:space="0" w:color="auto"/>
                            <w:right w:val="none" w:sz="0" w:space="0" w:color="auto"/>
                          </w:divBdr>
                          <w:divsChild>
                            <w:div w:id="138058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80780">
                      <w:marLeft w:val="0"/>
                      <w:marRight w:val="60"/>
                      <w:marTop w:val="0"/>
                      <w:marBottom w:val="0"/>
                      <w:divBdr>
                        <w:top w:val="none" w:sz="0" w:space="0" w:color="auto"/>
                        <w:left w:val="none" w:sz="0" w:space="0" w:color="auto"/>
                        <w:bottom w:val="none" w:sz="0" w:space="0" w:color="auto"/>
                        <w:right w:val="none" w:sz="0" w:space="0" w:color="auto"/>
                      </w:divBdr>
                      <w:divsChild>
                        <w:div w:id="563955879">
                          <w:marLeft w:val="0"/>
                          <w:marRight w:val="0"/>
                          <w:marTop w:val="0"/>
                          <w:marBottom w:val="0"/>
                          <w:divBdr>
                            <w:top w:val="none" w:sz="0" w:space="0" w:color="auto"/>
                            <w:left w:val="none" w:sz="0" w:space="0" w:color="auto"/>
                            <w:bottom w:val="none" w:sz="0" w:space="0" w:color="auto"/>
                            <w:right w:val="none" w:sz="0" w:space="0" w:color="auto"/>
                          </w:divBdr>
                          <w:divsChild>
                            <w:div w:id="38260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369958">
                      <w:marLeft w:val="0"/>
                      <w:marRight w:val="60"/>
                      <w:marTop w:val="0"/>
                      <w:marBottom w:val="0"/>
                      <w:divBdr>
                        <w:top w:val="none" w:sz="0" w:space="0" w:color="auto"/>
                        <w:left w:val="none" w:sz="0" w:space="0" w:color="auto"/>
                        <w:bottom w:val="none" w:sz="0" w:space="0" w:color="auto"/>
                        <w:right w:val="none" w:sz="0" w:space="0" w:color="auto"/>
                      </w:divBdr>
                      <w:divsChild>
                        <w:div w:id="1391880275">
                          <w:marLeft w:val="0"/>
                          <w:marRight w:val="0"/>
                          <w:marTop w:val="0"/>
                          <w:marBottom w:val="0"/>
                          <w:divBdr>
                            <w:top w:val="none" w:sz="0" w:space="0" w:color="auto"/>
                            <w:left w:val="none" w:sz="0" w:space="0" w:color="auto"/>
                            <w:bottom w:val="none" w:sz="0" w:space="0" w:color="auto"/>
                            <w:right w:val="none" w:sz="0" w:space="0" w:color="auto"/>
                          </w:divBdr>
                          <w:divsChild>
                            <w:div w:id="4847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05420">
                      <w:marLeft w:val="0"/>
                      <w:marRight w:val="60"/>
                      <w:marTop w:val="0"/>
                      <w:marBottom w:val="0"/>
                      <w:divBdr>
                        <w:top w:val="none" w:sz="0" w:space="0" w:color="auto"/>
                        <w:left w:val="none" w:sz="0" w:space="0" w:color="auto"/>
                        <w:bottom w:val="none" w:sz="0" w:space="0" w:color="auto"/>
                        <w:right w:val="none" w:sz="0" w:space="0" w:color="auto"/>
                      </w:divBdr>
                      <w:divsChild>
                        <w:div w:id="1875070815">
                          <w:marLeft w:val="0"/>
                          <w:marRight w:val="0"/>
                          <w:marTop w:val="0"/>
                          <w:marBottom w:val="0"/>
                          <w:divBdr>
                            <w:top w:val="none" w:sz="0" w:space="0" w:color="auto"/>
                            <w:left w:val="none" w:sz="0" w:space="0" w:color="auto"/>
                            <w:bottom w:val="none" w:sz="0" w:space="0" w:color="auto"/>
                            <w:right w:val="none" w:sz="0" w:space="0" w:color="auto"/>
                          </w:divBdr>
                          <w:divsChild>
                            <w:div w:id="149483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20831">
                      <w:marLeft w:val="0"/>
                      <w:marRight w:val="60"/>
                      <w:marTop w:val="0"/>
                      <w:marBottom w:val="0"/>
                      <w:divBdr>
                        <w:top w:val="none" w:sz="0" w:space="0" w:color="auto"/>
                        <w:left w:val="none" w:sz="0" w:space="0" w:color="auto"/>
                        <w:bottom w:val="none" w:sz="0" w:space="0" w:color="auto"/>
                        <w:right w:val="none" w:sz="0" w:space="0" w:color="auto"/>
                      </w:divBdr>
                      <w:divsChild>
                        <w:div w:id="886259500">
                          <w:marLeft w:val="0"/>
                          <w:marRight w:val="0"/>
                          <w:marTop w:val="0"/>
                          <w:marBottom w:val="0"/>
                          <w:divBdr>
                            <w:top w:val="none" w:sz="0" w:space="0" w:color="auto"/>
                            <w:left w:val="none" w:sz="0" w:space="0" w:color="auto"/>
                            <w:bottom w:val="none" w:sz="0" w:space="0" w:color="auto"/>
                            <w:right w:val="none" w:sz="0" w:space="0" w:color="auto"/>
                          </w:divBdr>
                          <w:divsChild>
                            <w:div w:id="18248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740815">
                      <w:marLeft w:val="0"/>
                      <w:marRight w:val="60"/>
                      <w:marTop w:val="0"/>
                      <w:marBottom w:val="0"/>
                      <w:divBdr>
                        <w:top w:val="none" w:sz="0" w:space="0" w:color="auto"/>
                        <w:left w:val="none" w:sz="0" w:space="0" w:color="auto"/>
                        <w:bottom w:val="none" w:sz="0" w:space="0" w:color="auto"/>
                        <w:right w:val="none" w:sz="0" w:space="0" w:color="auto"/>
                      </w:divBdr>
                      <w:divsChild>
                        <w:div w:id="296684124">
                          <w:marLeft w:val="0"/>
                          <w:marRight w:val="0"/>
                          <w:marTop w:val="0"/>
                          <w:marBottom w:val="0"/>
                          <w:divBdr>
                            <w:top w:val="none" w:sz="0" w:space="0" w:color="auto"/>
                            <w:left w:val="none" w:sz="0" w:space="0" w:color="auto"/>
                            <w:bottom w:val="none" w:sz="0" w:space="0" w:color="auto"/>
                            <w:right w:val="none" w:sz="0" w:space="0" w:color="auto"/>
                          </w:divBdr>
                          <w:divsChild>
                            <w:div w:id="12786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152879">
                      <w:marLeft w:val="0"/>
                      <w:marRight w:val="60"/>
                      <w:marTop w:val="0"/>
                      <w:marBottom w:val="0"/>
                      <w:divBdr>
                        <w:top w:val="none" w:sz="0" w:space="0" w:color="auto"/>
                        <w:left w:val="none" w:sz="0" w:space="0" w:color="auto"/>
                        <w:bottom w:val="none" w:sz="0" w:space="0" w:color="auto"/>
                        <w:right w:val="none" w:sz="0" w:space="0" w:color="auto"/>
                      </w:divBdr>
                      <w:divsChild>
                        <w:div w:id="828835673">
                          <w:marLeft w:val="0"/>
                          <w:marRight w:val="0"/>
                          <w:marTop w:val="0"/>
                          <w:marBottom w:val="0"/>
                          <w:divBdr>
                            <w:top w:val="none" w:sz="0" w:space="0" w:color="auto"/>
                            <w:left w:val="none" w:sz="0" w:space="0" w:color="auto"/>
                            <w:bottom w:val="none" w:sz="0" w:space="0" w:color="auto"/>
                            <w:right w:val="none" w:sz="0" w:space="0" w:color="auto"/>
                          </w:divBdr>
                          <w:divsChild>
                            <w:div w:id="159150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4793">
                      <w:marLeft w:val="0"/>
                      <w:marRight w:val="60"/>
                      <w:marTop w:val="0"/>
                      <w:marBottom w:val="0"/>
                      <w:divBdr>
                        <w:top w:val="none" w:sz="0" w:space="0" w:color="auto"/>
                        <w:left w:val="none" w:sz="0" w:space="0" w:color="auto"/>
                        <w:bottom w:val="none" w:sz="0" w:space="0" w:color="auto"/>
                        <w:right w:val="none" w:sz="0" w:space="0" w:color="auto"/>
                      </w:divBdr>
                      <w:divsChild>
                        <w:div w:id="148789484">
                          <w:marLeft w:val="0"/>
                          <w:marRight w:val="0"/>
                          <w:marTop w:val="0"/>
                          <w:marBottom w:val="0"/>
                          <w:divBdr>
                            <w:top w:val="none" w:sz="0" w:space="0" w:color="auto"/>
                            <w:left w:val="none" w:sz="0" w:space="0" w:color="auto"/>
                            <w:bottom w:val="none" w:sz="0" w:space="0" w:color="auto"/>
                            <w:right w:val="none" w:sz="0" w:space="0" w:color="auto"/>
                          </w:divBdr>
                          <w:divsChild>
                            <w:div w:id="108706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975319">
                      <w:marLeft w:val="0"/>
                      <w:marRight w:val="60"/>
                      <w:marTop w:val="0"/>
                      <w:marBottom w:val="0"/>
                      <w:divBdr>
                        <w:top w:val="none" w:sz="0" w:space="0" w:color="auto"/>
                        <w:left w:val="none" w:sz="0" w:space="0" w:color="auto"/>
                        <w:bottom w:val="none" w:sz="0" w:space="0" w:color="auto"/>
                        <w:right w:val="none" w:sz="0" w:space="0" w:color="auto"/>
                      </w:divBdr>
                      <w:divsChild>
                        <w:div w:id="1910844225">
                          <w:marLeft w:val="0"/>
                          <w:marRight w:val="0"/>
                          <w:marTop w:val="0"/>
                          <w:marBottom w:val="0"/>
                          <w:divBdr>
                            <w:top w:val="none" w:sz="0" w:space="0" w:color="auto"/>
                            <w:left w:val="none" w:sz="0" w:space="0" w:color="auto"/>
                            <w:bottom w:val="none" w:sz="0" w:space="0" w:color="auto"/>
                            <w:right w:val="none" w:sz="0" w:space="0" w:color="auto"/>
                          </w:divBdr>
                          <w:divsChild>
                            <w:div w:id="37343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47958">
                      <w:marLeft w:val="0"/>
                      <w:marRight w:val="60"/>
                      <w:marTop w:val="0"/>
                      <w:marBottom w:val="0"/>
                      <w:divBdr>
                        <w:top w:val="none" w:sz="0" w:space="0" w:color="auto"/>
                        <w:left w:val="none" w:sz="0" w:space="0" w:color="auto"/>
                        <w:bottom w:val="none" w:sz="0" w:space="0" w:color="auto"/>
                        <w:right w:val="none" w:sz="0" w:space="0" w:color="auto"/>
                      </w:divBdr>
                      <w:divsChild>
                        <w:div w:id="549145551">
                          <w:marLeft w:val="0"/>
                          <w:marRight w:val="0"/>
                          <w:marTop w:val="0"/>
                          <w:marBottom w:val="45"/>
                          <w:divBdr>
                            <w:top w:val="none" w:sz="0" w:space="0" w:color="auto"/>
                            <w:left w:val="none" w:sz="0" w:space="0" w:color="auto"/>
                            <w:bottom w:val="none" w:sz="0" w:space="0" w:color="auto"/>
                            <w:right w:val="none" w:sz="0" w:space="0" w:color="auto"/>
                          </w:divBdr>
                          <w:divsChild>
                            <w:div w:id="68212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0087">
                      <w:marLeft w:val="0"/>
                      <w:marRight w:val="60"/>
                      <w:marTop w:val="0"/>
                      <w:marBottom w:val="0"/>
                      <w:divBdr>
                        <w:top w:val="none" w:sz="0" w:space="0" w:color="auto"/>
                        <w:left w:val="none" w:sz="0" w:space="0" w:color="auto"/>
                        <w:bottom w:val="none" w:sz="0" w:space="0" w:color="auto"/>
                        <w:right w:val="none" w:sz="0" w:space="0" w:color="auto"/>
                      </w:divBdr>
                      <w:divsChild>
                        <w:div w:id="235089882">
                          <w:marLeft w:val="0"/>
                          <w:marRight w:val="0"/>
                          <w:marTop w:val="0"/>
                          <w:marBottom w:val="45"/>
                          <w:divBdr>
                            <w:top w:val="none" w:sz="0" w:space="0" w:color="auto"/>
                            <w:left w:val="none" w:sz="0" w:space="0" w:color="auto"/>
                            <w:bottom w:val="none" w:sz="0" w:space="0" w:color="auto"/>
                            <w:right w:val="none" w:sz="0" w:space="0" w:color="auto"/>
                          </w:divBdr>
                          <w:divsChild>
                            <w:div w:id="82851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982305">
                      <w:marLeft w:val="0"/>
                      <w:marRight w:val="60"/>
                      <w:marTop w:val="0"/>
                      <w:marBottom w:val="0"/>
                      <w:divBdr>
                        <w:top w:val="none" w:sz="0" w:space="0" w:color="auto"/>
                        <w:left w:val="none" w:sz="0" w:space="0" w:color="auto"/>
                        <w:bottom w:val="none" w:sz="0" w:space="0" w:color="auto"/>
                        <w:right w:val="none" w:sz="0" w:space="0" w:color="auto"/>
                      </w:divBdr>
                      <w:divsChild>
                        <w:div w:id="1415014443">
                          <w:marLeft w:val="0"/>
                          <w:marRight w:val="0"/>
                          <w:marTop w:val="0"/>
                          <w:marBottom w:val="0"/>
                          <w:divBdr>
                            <w:top w:val="none" w:sz="0" w:space="0" w:color="auto"/>
                            <w:left w:val="none" w:sz="0" w:space="0" w:color="auto"/>
                            <w:bottom w:val="none" w:sz="0" w:space="0" w:color="auto"/>
                            <w:right w:val="none" w:sz="0" w:space="0" w:color="auto"/>
                          </w:divBdr>
                          <w:divsChild>
                            <w:div w:id="198615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714306">
                      <w:marLeft w:val="0"/>
                      <w:marRight w:val="60"/>
                      <w:marTop w:val="0"/>
                      <w:marBottom w:val="0"/>
                      <w:divBdr>
                        <w:top w:val="none" w:sz="0" w:space="0" w:color="auto"/>
                        <w:left w:val="none" w:sz="0" w:space="0" w:color="auto"/>
                        <w:bottom w:val="none" w:sz="0" w:space="0" w:color="auto"/>
                        <w:right w:val="none" w:sz="0" w:space="0" w:color="auto"/>
                      </w:divBdr>
                      <w:divsChild>
                        <w:div w:id="1981033402">
                          <w:marLeft w:val="0"/>
                          <w:marRight w:val="0"/>
                          <w:marTop w:val="0"/>
                          <w:marBottom w:val="0"/>
                          <w:divBdr>
                            <w:top w:val="none" w:sz="0" w:space="0" w:color="auto"/>
                            <w:left w:val="none" w:sz="0" w:space="0" w:color="auto"/>
                            <w:bottom w:val="none" w:sz="0" w:space="0" w:color="auto"/>
                            <w:right w:val="none" w:sz="0" w:space="0" w:color="auto"/>
                          </w:divBdr>
                          <w:divsChild>
                            <w:div w:id="29991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515332">
                      <w:marLeft w:val="0"/>
                      <w:marRight w:val="60"/>
                      <w:marTop w:val="0"/>
                      <w:marBottom w:val="0"/>
                      <w:divBdr>
                        <w:top w:val="none" w:sz="0" w:space="0" w:color="auto"/>
                        <w:left w:val="none" w:sz="0" w:space="0" w:color="auto"/>
                        <w:bottom w:val="none" w:sz="0" w:space="0" w:color="auto"/>
                        <w:right w:val="none" w:sz="0" w:space="0" w:color="auto"/>
                      </w:divBdr>
                      <w:divsChild>
                        <w:div w:id="1338079028">
                          <w:marLeft w:val="0"/>
                          <w:marRight w:val="0"/>
                          <w:marTop w:val="0"/>
                          <w:marBottom w:val="0"/>
                          <w:divBdr>
                            <w:top w:val="none" w:sz="0" w:space="0" w:color="auto"/>
                            <w:left w:val="none" w:sz="0" w:space="0" w:color="auto"/>
                            <w:bottom w:val="none" w:sz="0" w:space="0" w:color="auto"/>
                            <w:right w:val="none" w:sz="0" w:space="0" w:color="auto"/>
                          </w:divBdr>
                          <w:divsChild>
                            <w:div w:id="119912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562556">
                      <w:marLeft w:val="0"/>
                      <w:marRight w:val="60"/>
                      <w:marTop w:val="0"/>
                      <w:marBottom w:val="0"/>
                      <w:divBdr>
                        <w:top w:val="none" w:sz="0" w:space="0" w:color="auto"/>
                        <w:left w:val="none" w:sz="0" w:space="0" w:color="auto"/>
                        <w:bottom w:val="none" w:sz="0" w:space="0" w:color="auto"/>
                        <w:right w:val="none" w:sz="0" w:space="0" w:color="auto"/>
                      </w:divBdr>
                      <w:divsChild>
                        <w:div w:id="1060666104">
                          <w:marLeft w:val="0"/>
                          <w:marRight w:val="0"/>
                          <w:marTop w:val="0"/>
                          <w:marBottom w:val="0"/>
                          <w:divBdr>
                            <w:top w:val="none" w:sz="0" w:space="0" w:color="auto"/>
                            <w:left w:val="none" w:sz="0" w:space="0" w:color="auto"/>
                            <w:bottom w:val="none" w:sz="0" w:space="0" w:color="auto"/>
                            <w:right w:val="none" w:sz="0" w:space="0" w:color="auto"/>
                          </w:divBdr>
                          <w:divsChild>
                            <w:div w:id="43856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496580">
                      <w:marLeft w:val="0"/>
                      <w:marRight w:val="60"/>
                      <w:marTop w:val="0"/>
                      <w:marBottom w:val="0"/>
                      <w:divBdr>
                        <w:top w:val="none" w:sz="0" w:space="0" w:color="auto"/>
                        <w:left w:val="none" w:sz="0" w:space="0" w:color="auto"/>
                        <w:bottom w:val="none" w:sz="0" w:space="0" w:color="auto"/>
                        <w:right w:val="none" w:sz="0" w:space="0" w:color="auto"/>
                      </w:divBdr>
                      <w:divsChild>
                        <w:div w:id="1433893253">
                          <w:marLeft w:val="0"/>
                          <w:marRight w:val="0"/>
                          <w:marTop w:val="0"/>
                          <w:marBottom w:val="0"/>
                          <w:divBdr>
                            <w:top w:val="none" w:sz="0" w:space="0" w:color="auto"/>
                            <w:left w:val="none" w:sz="0" w:space="0" w:color="auto"/>
                            <w:bottom w:val="none" w:sz="0" w:space="0" w:color="auto"/>
                            <w:right w:val="none" w:sz="0" w:space="0" w:color="auto"/>
                          </w:divBdr>
                          <w:divsChild>
                            <w:div w:id="127455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7140">
                      <w:marLeft w:val="0"/>
                      <w:marRight w:val="60"/>
                      <w:marTop w:val="0"/>
                      <w:marBottom w:val="0"/>
                      <w:divBdr>
                        <w:top w:val="none" w:sz="0" w:space="0" w:color="auto"/>
                        <w:left w:val="none" w:sz="0" w:space="0" w:color="auto"/>
                        <w:bottom w:val="none" w:sz="0" w:space="0" w:color="auto"/>
                        <w:right w:val="none" w:sz="0" w:space="0" w:color="auto"/>
                      </w:divBdr>
                      <w:divsChild>
                        <w:div w:id="841042590">
                          <w:marLeft w:val="0"/>
                          <w:marRight w:val="0"/>
                          <w:marTop w:val="0"/>
                          <w:marBottom w:val="0"/>
                          <w:divBdr>
                            <w:top w:val="none" w:sz="0" w:space="0" w:color="auto"/>
                            <w:left w:val="none" w:sz="0" w:space="0" w:color="auto"/>
                            <w:bottom w:val="none" w:sz="0" w:space="0" w:color="auto"/>
                            <w:right w:val="none" w:sz="0" w:space="0" w:color="auto"/>
                          </w:divBdr>
                          <w:divsChild>
                            <w:div w:id="104729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270611">
                      <w:marLeft w:val="0"/>
                      <w:marRight w:val="60"/>
                      <w:marTop w:val="0"/>
                      <w:marBottom w:val="0"/>
                      <w:divBdr>
                        <w:top w:val="none" w:sz="0" w:space="0" w:color="auto"/>
                        <w:left w:val="none" w:sz="0" w:space="0" w:color="auto"/>
                        <w:bottom w:val="none" w:sz="0" w:space="0" w:color="auto"/>
                        <w:right w:val="none" w:sz="0" w:space="0" w:color="auto"/>
                      </w:divBdr>
                      <w:divsChild>
                        <w:div w:id="1606034872">
                          <w:marLeft w:val="0"/>
                          <w:marRight w:val="0"/>
                          <w:marTop w:val="0"/>
                          <w:marBottom w:val="0"/>
                          <w:divBdr>
                            <w:top w:val="none" w:sz="0" w:space="0" w:color="auto"/>
                            <w:left w:val="none" w:sz="0" w:space="0" w:color="auto"/>
                            <w:bottom w:val="none" w:sz="0" w:space="0" w:color="auto"/>
                            <w:right w:val="none" w:sz="0" w:space="0" w:color="auto"/>
                          </w:divBdr>
                          <w:divsChild>
                            <w:div w:id="4115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877696">
                      <w:marLeft w:val="0"/>
                      <w:marRight w:val="60"/>
                      <w:marTop w:val="0"/>
                      <w:marBottom w:val="0"/>
                      <w:divBdr>
                        <w:top w:val="none" w:sz="0" w:space="0" w:color="auto"/>
                        <w:left w:val="none" w:sz="0" w:space="0" w:color="auto"/>
                        <w:bottom w:val="none" w:sz="0" w:space="0" w:color="auto"/>
                        <w:right w:val="none" w:sz="0" w:space="0" w:color="auto"/>
                      </w:divBdr>
                      <w:divsChild>
                        <w:div w:id="1108698415">
                          <w:marLeft w:val="0"/>
                          <w:marRight w:val="0"/>
                          <w:marTop w:val="0"/>
                          <w:marBottom w:val="0"/>
                          <w:divBdr>
                            <w:top w:val="none" w:sz="0" w:space="0" w:color="auto"/>
                            <w:left w:val="none" w:sz="0" w:space="0" w:color="auto"/>
                            <w:bottom w:val="none" w:sz="0" w:space="0" w:color="auto"/>
                            <w:right w:val="none" w:sz="0" w:space="0" w:color="auto"/>
                          </w:divBdr>
                          <w:divsChild>
                            <w:div w:id="136282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578877">
                      <w:marLeft w:val="0"/>
                      <w:marRight w:val="60"/>
                      <w:marTop w:val="0"/>
                      <w:marBottom w:val="0"/>
                      <w:divBdr>
                        <w:top w:val="none" w:sz="0" w:space="0" w:color="auto"/>
                        <w:left w:val="none" w:sz="0" w:space="0" w:color="auto"/>
                        <w:bottom w:val="none" w:sz="0" w:space="0" w:color="auto"/>
                        <w:right w:val="none" w:sz="0" w:space="0" w:color="auto"/>
                      </w:divBdr>
                      <w:divsChild>
                        <w:div w:id="1106118682">
                          <w:marLeft w:val="0"/>
                          <w:marRight w:val="0"/>
                          <w:marTop w:val="0"/>
                          <w:marBottom w:val="0"/>
                          <w:divBdr>
                            <w:top w:val="none" w:sz="0" w:space="0" w:color="auto"/>
                            <w:left w:val="none" w:sz="0" w:space="0" w:color="auto"/>
                            <w:bottom w:val="none" w:sz="0" w:space="0" w:color="auto"/>
                            <w:right w:val="none" w:sz="0" w:space="0" w:color="auto"/>
                          </w:divBdr>
                          <w:divsChild>
                            <w:div w:id="211073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218813">
                      <w:marLeft w:val="0"/>
                      <w:marRight w:val="60"/>
                      <w:marTop w:val="0"/>
                      <w:marBottom w:val="0"/>
                      <w:divBdr>
                        <w:top w:val="none" w:sz="0" w:space="0" w:color="auto"/>
                        <w:left w:val="none" w:sz="0" w:space="0" w:color="auto"/>
                        <w:bottom w:val="none" w:sz="0" w:space="0" w:color="auto"/>
                        <w:right w:val="none" w:sz="0" w:space="0" w:color="auto"/>
                      </w:divBdr>
                      <w:divsChild>
                        <w:div w:id="815493056">
                          <w:marLeft w:val="0"/>
                          <w:marRight w:val="0"/>
                          <w:marTop w:val="0"/>
                          <w:marBottom w:val="0"/>
                          <w:divBdr>
                            <w:top w:val="none" w:sz="0" w:space="0" w:color="auto"/>
                            <w:left w:val="none" w:sz="0" w:space="0" w:color="auto"/>
                            <w:bottom w:val="none" w:sz="0" w:space="0" w:color="auto"/>
                            <w:right w:val="none" w:sz="0" w:space="0" w:color="auto"/>
                          </w:divBdr>
                          <w:divsChild>
                            <w:div w:id="59790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28036">
                      <w:marLeft w:val="0"/>
                      <w:marRight w:val="60"/>
                      <w:marTop w:val="0"/>
                      <w:marBottom w:val="0"/>
                      <w:divBdr>
                        <w:top w:val="none" w:sz="0" w:space="0" w:color="auto"/>
                        <w:left w:val="none" w:sz="0" w:space="0" w:color="auto"/>
                        <w:bottom w:val="none" w:sz="0" w:space="0" w:color="auto"/>
                        <w:right w:val="none" w:sz="0" w:space="0" w:color="auto"/>
                      </w:divBdr>
                      <w:divsChild>
                        <w:div w:id="757362295">
                          <w:marLeft w:val="0"/>
                          <w:marRight w:val="0"/>
                          <w:marTop w:val="0"/>
                          <w:marBottom w:val="0"/>
                          <w:divBdr>
                            <w:top w:val="none" w:sz="0" w:space="0" w:color="auto"/>
                            <w:left w:val="none" w:sz="0" w:space="0" w:color="auto"/>
                            <w:bottom w:val="none" w:sz="0" w:space="0" w:color="auto"/>
                            <w:right w:val="none" w:sz="0" w:space="0" w:color="auto"/>
                          </w:divBdr>
                          <w:divsChild>
                            <w:div w:id="24426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7196">
                      <w:marLeft w:val="0"/>
                      <w:marRight w:val="60"/>
                      <w:marTop w:val="0"/>
                      <w:marBottom w:val="0"/>
                      <w:divBdr>
                        <w:top w:val="none" w:sz="0" w:space="0" w:color="auto"/>
                        <w:left w:val="none" w:sz="0" w:space="0" w:color="auto"/>
                        <w:bottom w:val="none" w:sz="0" w:space="0" w:color="auto"/>
                        <w:right w:val="none" w:sz="0" w:space="0" w:color="auto"/>
                      </w:divBdr>
                      <w:divsChild>
                        <w:div w:id="2080593242">
                          <w:marLeft w:val="0"/>
                          <w:marRight w:val="0"/>
                          <w:marTop w:val="0"/>
                          <w:marBottom w:val="0"/>
                          <w:divBdr>
                            <w:top w:val="none" w:sz="0" w:space="0" w:color="auto"/>
                            <w:left w:val="none" w:sz="0" w:space="0" w:color="auto"/>
                            <w:bottom w:val="none" w:sz="0" w:space="0" w:color="auto"/>
                            <w:right w:val="none" w:sz="0" w:space="0" w:color="auto"/>
                          </w:divBdr>
                          <w:divsChild>
                            <w:div w:id="19320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79574">
                      <w:marLeft w:val="0"/>
                      <w:marRight w:val="60"/>
                      <w:marTop w:val="0"/>
                      <w:marBottom w:val="0"/>
                      <w:divBdr>
                        <w:top w:val="none" w:sz="0" w:space="0" w:color="auto"/>
                        <w:left w:val="none" w:sz="0" w:space="0" w:color="auto"/>
                        <w:bottom w:val="none" w:sz="0" w:space="0" w:color="auto"/>
                        <w:right w:val="none" w:sz="0" w:space="0" w:color="auto"/>
                      </w:divBdr>
                      <w:divsChild>
                        <w:div w:id="1600068138">
                          <w:marLeft w:val="0"/>
                          <w:marRight w:val="0"/>
                          <w:marTop w:val="0"/>
                          <w:marBottom w:val="0"/>
                          <w:divBdr>
                            <w:top w:val="none" w:sz="0" w:space="0" w:color="auto"/>
                            <w:left w:val="none" w:sz="0" w:space="0" w:color="auto"/>
                            <w:bottom w:val="none" w:sz="0" w:space="0" w:color="auto"/>
                            <w:right w:val="none" w:sz="0" w:space="0" w:color="auto"/>
                          </w:divBdr>
                          <w:divsChild>
                            <w:div w:id="18077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118626">
                      <w:marLeft w:val="0"/>
                      <w:marRight w:val="60"/>
                      <w:marTop w:val="0"/>
                      <w:marBottom w:val="0"/>
                      <w:divBdr>
                        <w:top w:val="none" w:sz="0" w:space="0" w:color="auto"/>
                        <w:left w:val="none" w:sz="0" w:space="0" w:color="auto"/>
                        <w:bottom w:val="none" w:sz="0" w:space="0" w:color="auto"/>
                        <w:right w:val="none" w:sz="0" w:space="0" w:color="auto"/>
                      </w:divBdr>
                      <w:divsChild>
                        <w:div w:id="1151481383">
                          <w:marLeft w:val="0"/>
                          <w:marRight w:val="0"/>
                          <w:marTop w:val="0"/>
                          <w:marBottom w:val="0"/>
                          <w:divBdr>
                            <w:top w:val="none" w:sz="0" w:space="0" w:color="auto"/>
                            <w:left w:val="none" w:sz="0" w:space="0" w:color="auto"/>
                            <w:bottom w:val="none" w:sz="0" w:space="0" w:color="auto"/>
                            <w:right w:val="none" w:sz="0" w:space="0" w:color="auto"/>
                          </w:divBdr>
                          <w:divsChild>
                            <w:div w:id="214553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872846">
                      <w:marLeft w:val="0"/>
                      <w:marRight w:val="60"/>
                      <w:marTop w:val="0"/>
                      <w:marBottom w:val="0"/>
                      <w:divBdr>
                        <w:top w:val="none" w:sz="0" w:space="0" w:color="auto"/>
                        <w:left w:val="none" w:sz="0" w:space="0" w:color="auto"/>
                        <w:bottom w:val="none" w:sz="0" w:space="0" w:color="auto"/>
                        <w:right w:val="none" w:sz="0" w:space="0" w:color="auto"/>
                      </w:divBdr>
                      <w:divsChild>
                        <w:div w:id="875847670">
                          <w:marLeft w:val="0"/>
                          <w:marRight w:val="0"/>
                          <w:marTop w:val="0"/>
                          <w:marBottom w:val="0"/>
                          <w:divBdr>
                            <w:top w:val="none" w:sz="0" w:space="0" w:color="auto"/>
                            <w:left w:val="none" w:sz="0" w:space="0" w:color="auto"/>
                            <w:bottom w:val="none" w:sz="0" w:space="0" w:color="auto"/>
                            <w:right w:val="none" w:sz="0" w:space="0" w:color="auto"/>
                          </w:divBdr>
                          <w:divsChild>
                            <w:div w:id="38503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500978">
                      <w:marLeft w:val="0"/>
                      <w:marRight w:val="60"/>
                      <w:marTop w:val="0"/>
                      <w:marBottom w:val="0"/>
                      <w:divBdr>
                        <w:top w:val="none" w:sz="0" w:space="0" w:color="auto"/>
                        <w:left w:val="none" w:sz="0" w:space="0" w:color="auto"/>
                        <w:bottom w:val="none" w:sz="0" w:space="0" w:color="auto"/>
                        <w:right w:val="none" w:sz="0" w:space="0" w:color="auto"/>
                      </w:divBdr>
                      <w:divsChild>
                        <w:div w:id="1250574783">
                          <w:marLeft w:val="0"/>
                          <w:marRight w:val="0"/>
                          <w:marTop w:val="0"/>
                          <w:marBottom w:val="0"/>
                          <w:divBdr>
                            <w:top w:val="none" w:sz="0" w:space="0" w:color="auto"/>
                            <w:left w:val="none" w:sz="0" w:space="0" w:color="auto"/>
                            <w:bottom w:val="none" w:sz="0" w:space="0" w:color="auto"/>
                            <w:right w:val="none" w:sz="0" w:space="0" w:color="auto"/>
                          </w:divBdr>
                          <w:divsChild>
                            <w:div w:id="201880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418">
                      <w:marLeft w:val="0"/>
                      <w:marRight w:val="60"/>
                      <w:marTop w:val="0"/>
                      <w:marBottom w:val="0"/>
                      <w:divBdr>
                        <w:top w:val="none" w:sz="0" w:space="0" w:color="auto"/>
                        <w:left w:val="none" w:sz="0" w:space="0" w:color="auto"/>
                        <w:bottom w:val="none" w:sz="0" w:space="0" w:color="auto"/>
                        <w:right w:val="none" w:sz="0" w:space="0" w:color="auto"/>
                      </w:divBdr>
                      <w:divsChild>
                        <w:div w:id="1888446304">
                          <w:marLeft w:val="0"/>
                          <w:marRight w:val="0"/>
                          <w:marTop w:val="0"/>
                          <w:marBottom w:val="0"/>
                          <w:divBdr>
                            <w:top w:val="none" w:sz="0" w:space="0" w:color="auto"/>
                            <w:left w:val="none" w:sz="0" w:space="0" w:color="auto"/>
                            <w:bottom w:val="none" w:sz="0" w:space="0" w:color="auto"/>
                            <w:right w:val="none" w:sz="0" w:space="0" w:color="auto"/>
                          </w:divBdr>
                          <w:divsChild>
                            <w:div w:id="202122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17264">
                      <w:marLeft w:val="0"/>
                      <w:marRight w:val="60"/>
                      <w:marTop w:val="0"/>
                      <w:marBottom w:val="0"/>
                      <w:divBdr>
                        <w:top w:val="none" w:sz="0" w:space="0" w:color="auto"/>
                        <w:left w:val="none" w:sz="0" w:space="0" w:color="auto"/>
                        <w:bottom w:val="none" w:sz="0" w:space="0" w:color="auto"/>
                        <w:right w:val="none" w:sz="0" w:space="0" w:color="auto"/>
                      </w:divBdr>
                      <w:divsChild>
                        <w:div w:id="899360398">
                          <w:marLeft w:val="0"/>
                          <w:marRight w:val="0"/>
                          <w:marTop w:val="0"/>
                          <w:marBottom w:val="0"/>
                          <w:divBdr>
                            <w:top w:val="none" w:sz="0" w:space="0" w:color="auto"/>
                            <w:left w:val="none" w:sz="0" w:space="0" w:color="auto"/>
                            <w:bottom w:val="none" w:sz="0" w:space="0" w:color="auto"/>
                            <w:right w:val="none" w:sz="0" w:space="0" w:color="auto"/>
                          </w:divBdr>
                          <w:divsChild>
                            <w:div w:id="187781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589995">
                      <w:marLeft w:val="0"/>
                      <w:marRight w:val="60"/>
                      <w:marTop w:val="0"/>
                      <w:marBottom w:val="0"/>
                      <w:divBdr>
                        <w:top w:val="none" w:sz="0" w:space="0" w:color="auto"/>
                        <w:left w:val="none" w:sz="0" w:space="0" w:color="auto"/>
                        <w:bottom w:val="none" w:sz="0" w:space="0" w:color="auto"/>
                        <w:right w:val="none" w:sz="0" w:space="0" w:color="auto"/>
                      </w:divBdr>
                      <w:divsChild>
                        <w:div w:id="586617313">
                          <w:marLeft w:val="0"/>
                          <w:marRight w:val="0"/>
                          <w:marTop w:val="0"/>
                          <w:marBottom w:val="0"/>
                          <w:divBdr>
                            <w:top w:val="none" w:sz="0" w:space="0" w:color="auto"/>
                            <w:left w:val="none" w:sz="0" w:space="0" w:color="auto"/>
                            <w:bottom w:val="none" w:sz="0" w:space="0" w:color="auto"/>
                            <w:right w:val="none" w:sz="0" w:space="0" w:color="auto"/>
                          </w:divBdr>
                          <w:divsChild>
                            <w:div w:id="11854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04803">
                      <w:marLeft w:val="0"/>
                      <w:marRight w:val="60"/>
                      <w:marTop w:val="0"/>
                      <w:marBottom w:val="0"/>
                      <w:divBdr>
                        <w:top w:val="none" w:sz="0" w:space="0" w:color="auto"/>
                        <w:left w:val="none" w:sz="0" w:space="0" w:color="auto"/>
                        <w:bottom w:val="none" w:sz="0" w:space="0" w:color="auto"/>
                        <w:right w:val="none" w:sz="0" w:space="0" w:color="auto"/>
                      </w:divBdr>
                      <w:divsChild>
                        <w:div w:id="1057126505">
                          <w:marLeft w:val="0"/>
                          <w:marRight w:val="0"/>
                          <w:marTop w:val="0"/>
                          <w:marBottom w:val="0"/>
                          <w:divBdr>
                            <w:top w:val="none" w:sz="0" w:space="0" w:color="auto"/>
                            <w:left w:val="none" w:sz="0" w:space="0" w:color="auto"/>
                            <w:bottom w:val="none" w:sz="0" w:space="0" w:color="auto"/>
                            <w:right w:val="none" w:sz="0" w:space="0" w:color="auto"/>
                          </w:divBdr>
                          <w:divsChild>
                            <w:div w:id="185664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75776">
                      <w:marLeft w:val="0"/>
                      <w:marRight w:val="60"/>
                      <w:marTop w:val="0"/>
                      <w:marBottom w:val="0"/>
                      <w:divBdr>
                        <w:top w:val="none" w:sz="0" w:space="0" w:color="auto"/>
                        <w:left w:val="none" w:sz="0" w:space="0" w:color="auto"/>
                        <w:bottom w:val="none" w:sz="0" w:space="0" w:color="auto"/>
                        <w:right w:val="none" w:sz="0" w:space="0" w:color="auto"/>
                      </w:divBdr>
                      <w:divsChild>
                        <w:div w:id="1005860260">
                          <w:marLeft w:val="0"/>
                          <w:marRight w:val="0"/>
                          <w:marTop w:val="0"/>
                          <w:marBottom w:val="0"/>
                          <w:divBdr>
                            <w:top w:val="none" w:sz="0" w:space="0" w:color="auto"/>
                            <w:left w:val="none" w:sz="0" w:space="0" w:color="auto"/>
                            <w:bottom w:val="none" w:sz="0" w:space="0" w:color="auto"/>
                            <w:right w:val="none" w:sz="0" w:space="0" w:color="auto"/>
                          </w:divBdr>
                          <w:divsChild>
                            <w:div w:id="15692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971577">
                      <w:marLeft w:val="0"/>
                      <w:marRight w:val="60"/>
                      <w:marTop w:val="0"/>
                      <w:marBottom w:val="0"/>
                      <w:divBdr>
                        <w:top w:val="none" w:sz="0" w:space="0" w:color="auto"/>
                        <w:left w:val="none" w:sz="0" w:space="0" w:color="auto"/>
                        <w:bottom w:val="none" w:sz="0" w:space="0" w:color="auto"/>
                        <w:right w:val="none" w:sz="0" w:space="0" w:color="auto"/>
                      </w:divBdr>
                      <w:divsChild>
                        <w:div w:id="893783619">
                          <w:marLeft w:val="0"/>
                          <w:marRight w:val="0"/>
                          <w:marTop w:val="0"/>
                          <w:marBottom w:val="0"/>
                          <w:divBdr>
                            <w:top w:val="none" w:sz="0" w:space="0" w:color="auto"/>
                            <w:left w:val="none" w:sz="0" w:space="0" w:color="auto"/>
                            <w:bottom w:val="none" w:sz="0" w:space="0" w:color="auto"/>
                            <w:right w:val="none" w:sz="0" w:space="0" w:color="auto"/>
                          </w:divBdr>
                          <w:divsChild>
                            <w:div w:id="123347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3104">
                      <w:marLeft w:val="0"/>
                      <w:marRight w:val="60"/>
                      <w:marTop w:val="0"/>
                      <w:marBottom w:val="0"/>
                      <w:divBdr>
                        <w:top w:val="none" w:sz="0" w:space="0" w:color="auto"/>
                        <w:left w:val="none" w:sz="0" w:space="0" w:color="auto"/>
                        <w:bottom w:val="none" w:sz="0" w:space="0" w:color="auto"/>
                        <w:right w:val="none" w:sz="0" w:space="0" w:color="auto"/>
                      </w:divBdr>
                      <w:divsChild>
                        <w:div w:id="148441807">
                          <w:marLeft w:val="0"/>
                          <w:marRight w:val="0"/>
                          <w:marTop w:val="0"/>
                          <w:marBottom w:val="0"/>
                          <w:divBdr>
                            <w:top w:val="none" w:sz="0" w:space="0" w:color="auto"/>
                            <w:left w:val="none" w:sz="0" w:space="0" w:color="auto"/>
                            <w:bottom w:val="none" w:sz="0" w:space="0" w:color="auto"/>
                            <w:right w:val="none" w:sz="0" w:space="0" w:color="auto"/>
                          </w:divBdr>
                          <w:divsChild>
                            <w:div w:id="146905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06323">
                      <w:marLeft w:val="0"/>
                      <w:marRight w:val="60"/>
                      <w:marTop w:val="0"/>
                      <w:marBottom w:val="0"/>
                      <w:divBdr>
                        <w:top w:val="none" w:sz="0" w:space="0" w:color="auto"/>
                        <w:left w:val="none" w:sz="0" w:space="0" w:color="auto"/>
                        <w:bottom w:val="none" w:sz="0" w:space="0" w:color="auto"/>
                        <w:right w:val="none" w:sz="0" w:space="0" w:color="auto"/>
                      </w:divBdr>
                      <w:divsChild>
                        <w:div w:id="224530331">
                          <w:marLeft w:val="0"/>
                          <w:marRight w:val="0"/>
                          <w:marTop w:val="0"/>
                          <w:marBottom w:val="0"/>
                          <w:divBdr>
                            <w:top w:val="none" w:sz="0" w:space="0" w:color="auto"/>
                            <w:left w:val="none" w:sz="0" w:space="0" w:color="auto"/>
                            <w:bottom w:val="none" w:sz="0" w:space="0" w:color="auto"/>
                            <w:right w:val="none" w:sz="0" w:space="0" w:color="auto"/>
                          </w:divBdr>
                          <w:divsChild>
                            <w:div w:id="123708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7070">
                      <w:marLeft w:val="0"/>
                      <w:marRight w:val="60"/>
                      <w:marTop w:val="0"/>
                      <w:marBottom w:val="0"/>
                      <w:divBdr>
                        <w:top w:val="none" w:sz="0" w:space="0" w:color="auto"/>
                        <w:left w:val="none" w:sz="0" w:space="0" w:color="auto"/>
                        <w:bottom w:val="none" w:sz="0" w:space="0" w:color="auto"/>
                        <w:right w:val="none" w:sz="0" w:space="0" w:color="auto"/>
                      </w:divBdr>
                      <w:divsChild>
                        <w:div w:id="2094084883">
                          <w:marLeft w:val="0"/>
                          <w:marRight w:val="0"/>
                          <w:marTop w:val="0"/>
                          <w:marBottom w:val="0"/>
                          <w:divBdr>
                            <w:top w:val="none" w:sz="0" w:space="0" w:color="auto"/>
                            <w:left w:val="none" w:sz="0" w:space="0" w:color="auto"/>
                            <w:bottom w:val="none" w:sz="0" w:space="0" w:color="auto"/>
                            <w:right w:val="none" w:sz="0" w:space="0" w:color="auto"/>
                          </w:divBdr>
                          <w:divsChild>
                            <w:div w:id="108973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20626">
                      <w:marLeft w:val="0"/>
                      <w:marRight w:val="60"/>
                      <w:marTop w:val="0"/>
                      <w:marBottom w:val="0"/>
                      <w:divBdr>
                        <w:top w:val="none" w:sz="0" w:space="0" w:color="auto"/>
                        <w:left w:val="none" w:sz="0" w:space="0" w:color="auto"/>
                        <w:bottom w:val="none" w:sz="0" w:space="0" w:color="auto"/>
                        <w:right w:val="none" w:sz="0" w:space="0" w:color="auto"/>
                      </w:divBdr>
                      <w:divsChild>
                        <w:div w:id="735863800">
                          <w:marLeft w:val="0"/>
                          <w:marRight w:val="0"/>
                          <w:marTop w:val="0"/>
                          <w:marBottom w:val="0"/>
                          <w:divBdr>
                            <w:top w:val="none" w:sz="0" w:space="0" w:color="auto"/>
                            <w:left w:val="none" w:sz="0" w:space="0" w:color="auto"/>
                            <w:bottom w:val="none" w:sz="0" w:space="0" w:color="auto"/>
                            <w:right w:val="none" w:sz="0" w:space="0" w:color="auto"/>
                          </w:divBdr>
                          <w:divsChild>
                            <w:div w:id="18738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90600">
                      <w:marLeft w:val="0"/>
                      <w:marRight w:val="60"/>
                      <w:marTop w:val="0"/>
                      <w:marBottom w:val="0"/>
                      <w:divBdr>
                        <w:top w:val="none" w:sz="0" w:space="0" w:color="auto"/>
                        <w:left w:val="none" w:sz="0" w:space="0" w:color="auto"/>
                        <w:bottom w:val="none" w:sz="0" w:space="0" w:color="auto"/>
                        <w:right w:val="none" w:sz="0" w:space="0" w:color="auto"/>
                      </w:divBdr>
                      <w:divsChild>
                        <w:div w:id="768045346">
                          <w:marLeft w:val="0"/>
                          <w:marRight w:val="0"/>
                          <w:marTop w:val="0"/>
                          <w:marBottom w:val="0"/>
                          <w:divBdr>
                            <w:top w:val="none" w:sz="0" w:space="0" w:color="auto"/>
                            <w:left w:val="none" w:sz="0" w:space="0" w:color="auto"/>
                            <w:bottom w:val="none" w:sz="0" w:space="0" w:color="auto"/>
                            <w:right w:val="none" w:sz="0" w:space="0" w:color="auto"/>
                          </w:divBdr>
                          <w:divsChild>
                            <w:div w:id="197879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96327">
                      <w:marLeft w:val="0"/>
                      <w:marRight w:val="60"/>
                      <w:marTop w:val="0"/>
                      <w:marBottom w:val="0"/>
                      <w:divBdr>
                        <w:top w:val="none" w:sz="0" w:space="0" w:color="auto"/>
                        <w:left w:val="none" w:sz="0" w:space="0" w:color="auto"/>
                        <w:bottom w:val="none" w:sz="0" w:space="0" w:color="auto"/>
                        <w:right w:val="none" w:sz="0" w:space="0" w:color="auto"/>
                      </w:divBdr>
                      <w:divsChild>
                        <w:div w:id="1169904584">
                          <w:marLeft w:val="0"/>
                          <w:marRight w:val="0"/>
                          <w:marTop w:val="0"/>
                          <w:marBottom w:val="0"/>
                          <w:divBdr>
                            <w:top w:val="none" w:sz="0" w:space="0" w:color="auto"/>
                            <w:left w:val="none" w:sz="0" w:space="0" w:color="auto"/>
                            <w:bottom w:val="none" w:sz="0" w:space="0" w:color="auto"/>
                            <w:right w:val="none" w:sz="0" w:space="0" w:color="auto"/>
                          </w:divBdr>
                          <w:divsChild>
                            <w:div w:id="147713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56911">
                      <w:marLeft w:val="0"/>
                      <w:marRight w:val="60"/>
                      <w:marTop w:val="0"/>
                      <w:marBottom w:val="0"/>
                      <w:divBdr>
                        <w:top w:val="none" w:sz="0" w:space="0" w:color="auto"/>
                        <w:left w:val="none" w:sz="0" w:space="0" w:color="auto"/>
                        <w:bottom w:val="none" w:sz="0" w:space="0" w:color="auto"/>
                        <w:right w:val="none" w:sz="0" w:space="0" w:color="auto"/>
                      </w:divBdr>
                      <w:divsChild>
                        <w:div w:id="625089347">
                          <w:marLeft w:val="0"/>
                          <w:marRight w:val="0"/>
                          <w:marTop w:val="0"/>
                          <w:marBottom w:val="0"/>
                          <w:divBdr>
                            <w:top w:val="none" w:sz="0" w:space="0" w:color="auto"/>
                            <w:left w:val="none" w:sz="0" w:space="0" w:color="auto"/>
                            <w:bottom w:val="none" w:sz="0" w:space="0" w:color="auto"/>
                            <w:right w:val="none" w:sz="0" w:space="0" w:color="auto"/>
                          </w:divBdr>
                          <w:divsChild>
                            <w:div w:id="64824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477140">
                      <w:marLeft w:val="0"/>
                      <w:marRight w:val="60"/>
                      <w:marTop w:val="0"/>
                      <w:marBottom w:val="0"/>
                      <w:divBdr>
                        <w:top w:val="none" w:sz="0" w:space="0" w:color="auto"/>
                        <w:left w:val="none" w:sz="0" w:space="0" w:color="auto"/>
                        <w:bottom w:val="none" w:sz="0" w:space="0" w:color="auto"/>
                        <w:right w:val="none" w:sz="0" w:space="0" w:color="auto"/>
                      </w:divBdr>
                      <w:divsChild>
                        <w:div w:id="2058434249">
                          <w:marLeft w:val="0"/>
                          <w:marRight w:val="0"/>
                          <w:marTop w:val="0"/>
                          <w:marBottom w:val="0"/>
                          <w:divBdr>
                            <w:top w:val="none" w:sz="0" w:space="0" w:color="auto"/>
                            <w:left w:val="none" w:sz="0" w:space="0" w:color="auto"/>
                            <w:bottom w:val="none" w:sz="0" w:space="0" w:color="auto"/>
                            <w:right w:val="none" w:sz="0" w:space="0" w:color="auto"/>
                          </w:divBdr>
                          <w:divsChild>
                            <w:div w:id="17839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951046">
                      <w:marLeft w:val="0"/>
                      <w:marRight w:val="60"/>
                      <w:marTop w:val="0"/>
                      <w:marBottom w:val="0"/>
                      <w:divBdr>
                        <w:top w:val="none" w:sz="0" w:space="0" w:color="auto"/>
                        <w:left w:val="none" w:sz="0" w:space="0" w:color="auto"/>
                        <w:bottom w:val="none" w:sz="0" w:space="0" w:color="auto"/>
                        <w:right w:val="none" w:sz="0" w:space="0" w:color="auto"/>
                      </w:divBdr>
                      <w:divsChild>
                        <w:div w:id="647200301">
                          <w:marLeft w:val="0"/>
                          <w:marRight w:val="0"/>
                          <w:marTop w:val="0"/>
                          <w:marBottom w:val="0"/>
                          <w:divBdr>
                            <w:top w:val="none" w:sz="0" w:space="0" w:color="auto"/>
                            <w:left w:val="none" w:sz="0" w:space="0" w:color="auto"/>
                            <w:bottom w:val="none" w:sz="0" w:space="0" w:color="auto"/>
                            <w:right w:val="none" w:sz="0" w:space="0" w:color="auto"/>
                          </w:divBdr>
                          <w:divsChild>
                            <w:div w:id="50929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260001">
                      <w:marLeft w:val="0"/>
                      <w:marRight w:val="60"/>
                      <w:marTop w:val="0"/>
                      <w:marBottom w:val="0"/>
                      <w:divBdr>
                        <w:top w:val="none" w:sz="0" w:space="0" w:color="auto"/>
                        <w:left w:val="none" w:sz="0" w:space="0" w:color="auto"/>
                        <w:bottom w:val="none" w:sz="0" w:space="0" w:color="auto"/>
                        <w:right w:val="none" w:sz="0" w:space="0" w:color="auto"/>
                      </w:divBdr>
                      <w:divsChild>
                        <w:div w:id="287204237">
                          <w:marLeft w:val="0"/>
                          <w:marRight w:val="0"/>
                          <w:marTop w:val="0"/>
                          <w:marBottom w:val="0"/>
                          <w:divBdr>
                            <w:top w:val="none" w:sz="0" w:space="0" w:color="auto"/>
                            <w:left w:val="none" w:sz="0" w:space="0" w:color="auto"/>
                            <w:bottom w:val="none" w:sz="0" w:space="0" w:color="auto"/>
                            <w:right w:val="none" w:sz="0" w:space="0" w:color="auto"/>
                          </w:divBdr>
                          <w:divsChild>
                            <w:div w:id="17913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672377">
                      <w:marLeft w:val="0"/>
                      <w:marRight w:val="60"/>
                      <w:marTop w:val="0"/>
                      <w:marBottom w:val="0"/>
                      <w:divBdr>
                        <w:top w:val="none" w:sz="0" w:space="0" w:color="auto"/>
                        <w:left w:val="none" w:sz="0" w:space="0" w:color="auto"/>
                        <w:bottom w:val="none" w:sz="0" w:space="0" w:color="auto"/>
                        <w:right w:val="none" w:sz="0" w:space="0" w:color="auto"/>
                      </w:divBdr>
                      <w:divsChild>
                        <w:div w:id="181213401">
                          <w:marLeft w:val="0"/>
                          <w:marRight w:val="0"/>
                          <w:marTop w:val="0"/>
                          <w:marBottom w:val="0"/>
                          <w:divBdr>
                            <w:top w:val="none" w:sz="0" w:space="0" w:color="auto"/>
                            <w:left w:val="none" w:sz="0" w:space="0" w:color="auto"/>
                            <w:bottom w:val="none" w:sz="0" w:space="0" w:color="auto"/>
                            <w:right w:val="none" w:sz="0" w:space="0" w:color="auto"/>
                          </w:divBdr>
                          <w:divsChild>
                            <w:div w:id="109277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168105">
              <w:marLeft w:val="0"/>
              <w:marRight w:val="0"/>
              <w:marTop w:val="0"/>
              <w:marBottom w:val="0"/>
              <w:divBdr>
                <w:top w:val="none" w:sz="0" w:space="0" w:color="auto"/>
                <w:left w:val="none" w:sz="0" w:space="0" w:color="auto"/>
                <w:bottom w:val="none" w:sz="0" w:space="0" w:color="auto"/>
                <w:right w:val="none" w:sz="0" w:space="0" w:color="auto"/>
              </w:divBdr>
              <w:divsChild>
                <w:div w:id="39112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367">
      <w:bodyDiv w:val="1"/>
      <w:marLeft w:val="0"/>
      <w:marRight w:val="0"/>
      <w:marTop w:val="0"/>
      <w:marBottom w:val="0"/>
      <w:divBdr>
        <w:top w:val="none" w:sz="0" w:space="0" w:color="auto"/>
        <w:left w:val="none" w:sz="0" w:space="0" w:color="auto"/>
        <w:bottom w:val="none" w:sz="0" w:space="0" w:color="auto"/>
        <w:right w:val="none" w:sz="0" w:space="0" w:color="auto"/>
      </w:divBdr>
    </w:div>
    <w:div w:id="190342684">
      <w:bodyDiv w:val="1"/>
      <w:marLeft w:val="0"/>
      <w:marRight w:val="0"/>
      <w:marTop w:val="0"/>
      <w:marBottom w:val="0"/>
      <w:divBdr>
        <w:top w:val="none" w:sz="0" w:space="0" w:color="auto"/>
        <w:left w:val="none" w:sz="0" w:space="0" w:color="auto"/>
        <w:bottom w:val="none" w:sz="0" w:space="0" w:color="auto"/>
        <w:right w:val="none" w:sz="0" w:space="0" w:color="auto"/>
      </w:divBdr>
    </w:div>
    <w:div w:id="202062607">
      <w:bodyDiv w:val="1"/>
      <w:marLeft w:val="0"/>
      <w:marRight w:val="0"/>
      <w:marTop w:val="0"/>
      <w:marBottom w:val="0"/>
      <w:divBdr>
        <w:top w:val="none" w:sz="0" w:space="0" w:color="auto"/>
        <w:left w:val="none" w:sz="0" w:space="0" w:color="auto"/>
        <w:bottom w:val="none" w:sz="0" w:space="0" w:color="auto"/>
        <w:right w:val="none" w:sz="0" w:space="0" w:color="auto"/>
      </w:divBdr>
    </w:div>
    <w:div w:id="215822370">
      <w:marLeft w:val="0"/>
      <w:marRight w:val="0"/>
      <w:marTop w:val="0"/>
      <w:marBottom w:val="0"/>
      <w:divBdr>
        <w:top w:val="none" w:sz="0" w:space="0" w:color="auto"/>
        <w:left w:val="none" w:sz="0" w:space="0" w:color="auto"/>
        <w:bottom w:val="none" w:sz="0" w:space="0" w:color="auto"/>
        <w:right w:val="none" w:sz="0" w:space="0" w:color="auto"/>
      </w:divBdr>
      <w:divsChild>
        <w:div w:id="521624963">
          <w:marLeft w:val="0"/>
          <w:marRight w:val="0"/>
          <w:marTop w:val="100"/>
          <w:marBottom w:val="100"/>
          <w:divBdr>
            <w:top w:val="none" w:sz="0" w:space="0" w:color="auto"/>
            <w:left w:val="none" w:sz="0" w:space="0" w:color="auto"/>
            <w:bottom w:val="none" w:sz="0" w:space="0" w:color="auto"/>
            <w:right w:val="none" w:sz="0" w:space="0" w:color="auto"/>
          </w:divBdr>
          <w:divsChild>
            <w:div w:id="655570635">
              <w:marLeft w:val="0"/>
              <w:marRight w:val="0"/>
              <w:marTop w:val="0"/>
              <w:marBottom w:val="0"/>
              <w:divBdr>
                <w:top w:val="none" w:sz="0" w:space="0" w:color="auto"/>
                <w:left w:val="none" w:sz="0" w:space="0" w:color="auto"/>
                <w:bottom w:val="none" w:sz="0" w:space="0" w:color="auto"/>
                <w:right w:val="none" w:sz="0" w:space="0" w:color="auto"/>
              </w:divBdr>
              <w:divsChild>
                <w:div w:id="663822553">
                  <w:marLeft w:val="0"/>
                  <w:marRight w:val="0"/>
                  <w:marTop w:val="0"/>
                  <w:marBottom w:val="0"/>
                  <w:divBdr>
                    <w:top w:val="none" w:sz="0" w:space="0" w:color="auto"/>
                    <w:left w:val="none" w:sz="0" w:space="0" w:color="auto"/>
                    <w:bottom w:val="none" w:sz="0" w:space="0" w:color="auto"/>
                    <w:right w:val="none" w:sz="0" w:space="0" w:color="auto"/>
                  </w:divBdr>
                  <w:divsChild>
                    <w:div w:id="496071135">
                      <w:marLeft w:val="0"/>
                      <w:marRight w:val="0"/>
                      <w:marTop w:val="100"/>
                      <w:marBottom w:val="100"/>
                      <w:divBdr>
                        <w:top w:val="none" w:sz="0" w:space="0" w:color="auto"/>
                        <w:left w:val="none" w:sz="0" w:space="0" w:color="auto"/>
                        <w:bottom w:val="none" w:sz="0" w:space="0" w:color="auto"/>
                        <w:right w:val="none" w:sz="0" w:space="0" w:color="auto"/>
                      </w:divBdr>
                      <w:divsChild>
                        <w:div w:id="1016157461">
                          <w:marLeft w:val="0"/>
                          <w:marRight w:val="0"/>
                          <w:marTop w:val="0"/>
                          <w:marBottom w:val="0"/>
                          <w:divBdr>
                            <w:top w:val="none" w:sz="0" w:space="0" w:color="auto"/>
                            <w:left w:val="none" w:sz="0" w:space="0" w:color="auto"/>
                            <w:bottom w:val="none" w:sz="0" w:space="0" w:color="auto"/>
                            <w:right w:val="none" w:sz="0" w:space="0" w:color="auto"/>
                          </w:divBdr>
                          <w:divsChild>
                            <w:div w:id="313991072">
                              <w:marLeft w:val="0"/>
                              <w:marRight w:val="0"/>
                              <w:marTop w:val="0"/>
                              <w:marBottom w:val="0"/>
                              <w:divBdr>
                                <w:top w:val="none" w:sz="0" w:space="0" w:color="auto"/>
                                <w:left w:val="none" w:sz="0" w:space="0" w:color="auto"/>
                                <w:bottom w:val="none" w:sz="0" w:space="0" w:color="auto"/>
                                <w:right w:val="none" w:sz="0" w:space="0" w:color="auto"/>
                              </w:divBdr>
                              <w:divsChild>
                                <w:div w:id="1419063737">
                                  <w:marLeft w:val="0"/>
                                  <w:marRight w:val="0"/>
                                  <w:marTop w:val="100"/>
                                  <w:marBottom w:val="100"/>
                                  <w:divBdr>
                                    <w:top w:val="none" w:sz="0" w:space="0" w:color="auto"/>
                                    <w:left w:val="none" w:sz="0" w:space="0" w:color="auto"/>
                                    <w:bottom w:val="none" w:sz="0" w:space="0" w:color="auto"/>
                                    <w:right w:val="none" w:sz="0" w:space="0" w:color="auto"/>
                                  </w:divBdr>
                                  <w:divsChild>
                                    <w:div w:id="1612324374">
                                      <w:marLeft w:val="0"/>
                                      <w:marRight w:val="0"/>
                                      <w:marTop w:val="0"/>
                                      <w:marBottom w:val="0"/>
                                      <w:divBdr>
                                        <w:top w:val="none" w:sz="0" w:space="0" w:color="auto"/>
                                        <w:left w:val="none" w:sz="0" w:space="0" w:color="auto"/>
                                        <w:bottom w:val="none" w:sz="0" w:space="0" w:color="auto"/>
                                        <w:right w:val="none" w:sz="0" w:space="0" w:color="auto"/>
                                      </w:divBdr>
                                      <w:divsChild>
                                        <w:div w:id="159665810">
                                          <w:marLeft w:val="0"/>
                                          <w:marRight w:val="0"/>
                                          <w:marTop w:val="0"/>
                                          <w:marBottom w:val="0"/>
                                          <w:divBdr>
                                            <w:top w:val="none" w:sz="0" w:space="0" w:color="auto"/>
                                            <w:left w:val="none" w:sz="0" w:space="0" w:color="auto"/>
                                            <w:bottom w:val="none" w:sz="0" w:space="0" w:color="auto"/>
                                            <w:right w:val="none" w:sz="0" w:space="0" w:color="auto"/>
                                          </w:divBdr>
                                          <w:divsChild>
                                            <w:div w:id="85238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605573">
                                  <w:marLeft w:val="0"/>
                                  <w:marRight w:val="0"/>
                                  <w:marTop w:val="100"/>
                                  <w:marBottom w:val="100"/>
                                  <w:divBdr>
                                    <w:top w:val="none" w:sz="0" w:space="0" w:color="auto"/>
                                    <w:left w:val="none" w:sz="0" w:space="0" w:color="auto"/>
                                    <w:bottom w:val="none" w:sz="0" w:space="0" w:color="auto"/>
                                    <w:right w:val="none" w:sz="0" w:space="0" w:color="auto"/>
                                  </w:divBdr>
                                  <w:divsChild>
                                    <w:div w:id="1102723114">
                                      <w:marLeft w:val="0"/>
                                      <w:marRight w:val="0"/>
                                      <w:marTop w:val="0"/>
                                      <w:marBottom w:val="0"/>
                                      <w:divBdr>
                                        <w:top w:val="none" w:sz="0" w:space="0" w:color="auto"/>
                                        <w:left w:val="none" w:sz="0" w:space="0" w:color="auto"/>
                                        <w:bottom w:val="none" w:sz="0" w:space="0" w:color="auto"/>
                                        <w:right w:val="none" w:sz="0" w:space="0" w:color="auto"/>
                                      </w:divBdr>
                                      <w:divsChild>
                                        <w:div w:id="47946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988946">
                          <w:marLeft w:val="0"/>
                          <w:marRight w:val="0"/>
                          <w:marTop w:val="0"/>
                          <w:marBottom w:val="0"/>
                          <w:divBdr>
                            <w:top w:val="none" w:sz="0" w:space="0" w:color="auto"/>
                            <w:left w:val="none" w:sz="0" w:space="0" w:color="auto"/>
                            <w:bottom w:val="none" w:sz="0" w:space="0" w:color="auto"/>
                            <w:right w:val="none" w:sz="0" w:space="0" w:color="auto"/>
                          </w:divBdr>
                          <w:divsChild>
                            <w:div w:id="1450933061">
                              <w:marLeft w:val="0"/>
                              <w:marRight w:val="0"/>
                              <w:marTop w:val="0"/>
                              <w:marBottom w:val="0"/>
                              <w:divBdr>
                                <w:top w:val="none" w:sz="0" w:space="0" w:color="auto"/>
                                <w:left w:val="none" w:sz="0" w:space="0" w:color="auto"/>
                                <w:bottom w:val="none" w:sz="0" w:space="0" w:color="auto"/>
                                <w:right w:val="none" w:sz="0" w:space="0" w:color="auto"/>
                              </w:divBdr>
                              <w:divsChild>
                                <w:div w:id="1227186771">
                                  <w:marLeft w:val="0"/>
                                  <w:marRight w:val="0"/>
                                  <w:marTop w:val="0"/>
                                  <w:marBottom w:val="0"/>
                                  <w:divBdr>
                                    <w:top w:val="none" w:sz="0" w:space="0" w:color="auto"/>
                                    <w:left w:val="none" w:sz="0" w:space="0" w:color="auto"/>
                                    <w:bottom w:val="none" w:sz="0" w:space="0" w:color="auto"/>
                                    <w:right w:val="none" w:sz="0" w:space="0" w:color="auto"/>
                                  </w:divBdr>
                                  <w:divsChild>
                                    <w:div w:id="1834755930">
                                      <w:marLeft w:val="0"/>
                                      <w:marRight w:val="0"/>
                                      <w:marTop w:val="0"/>
                                      <w:marBottom w:val="0"/>
                                      <w:divBdr>
                                        <w:top w:val="none" w:sz="0" w:space="0" w:color="auto"/>
                                        <w:left w:val="none" w:sz="0" w:space="0" w:color="auto"/>
                                        <w:bottom w:val="none" w:sz="0" w:space="0" w:color="auto"/>
                                        <w:right w:val="none" w:sz="0" w:space="0" w:color="auto"/>
                                      </w:divBdr>
                                    </w:div>
                                  </w:divsChild>
                                </w:div>
                                <w:div w:id="706881252">
                                  <w:marLeft w:val="0"/>
                                  <w:marRight w:val="0"/>
                                  <w:marTop w:val="0"/>
                                  <w:marBottom w:val="0"/>
                                  <w:divBdr>
                                    <w:top w:val="none" w:sz="0" w:space="0" w:color="auto"/>
                                    <w:left w:val="none" w:sz="0" w:space="0" w:color="auto"/>
                                    <w:bottom w:val="none" w:sz="0" w:space="0" w:color="auto"/>
                                    <w:right w:val="none" w:sz="0" w:space="0" w:color="auto"/>
                                  </w:divBdr>
                                  <w:divsChild>
                                    <w:div w:id="602030943">
                                      <w:marLeft w:val="0"/>
                                      <w:marRight w:val="0"/>
                                      <w:marTop w:val="0"/>
                                      <w:marBottom w:val="0"/>
                                      <w:divBdr>
                                        <w:top w:val="none" w:sz="0" w:space="0" w:color="auto"/>
                                        <w:left w:val="none" w:sz="0" w:space="0" w:color="auto"/>
                                        <w:bottom w:val="none" w:sz="0" w:space="0" w:color="auto"/>
                                        <w:right w:val="none" w:sz="0" w:space="0" w:color="auto"/>
                                      </w:divBdr>
                                    </w:div>
                                  </w:divsChild>
                                </w:div>
                                <w:div w:id="439688628">
                                  <w:marLeft w:val="0"/>
                                  <w:marRight w:val="0"/>
                                  <w:marTop w:val="0"/>
                                  <w:marBottom w:val="0"/>
                                  <w:divBdr>
                                    <w:top w:val="none" w:sz="0" w:space="0" w:color="auto"/>
                                    <w:left w:val="none" w:sz="0" w:space="0" w:color="auto"/>
                                    <w:bottom w:val="none" w:sz="0" w:space="0" w:color="auto"/>
                                    <w:right w:val="none" w:sz="0" w:space="0" w:color="auto"/>
                                  </w:divBdr>
                                </w:div>
                                <w:div w:id="852650878">
                                  <w:marLeft w:val="0"/>
                                  <w:marRight w:val="0"/>
                                  <w:marTop w:val="0"/>
                                  <w:marBottom w:val="0"/>
                                  <w:divBdr>
                                    <w:top w:val="none" w:sz="0" w:space="0" w:color="auto"/>
                                    <w:left w:val="none" w:sz="0" w:space="0" w:color="auto"/>
                                    <w:bottom w:val="none" w:sz="0" w:space="0" w:color="auto"/>
                                    <w:right w:val="none" w:sz="0" w:space="0" w:color="auto"/>
                                  </w:divBdr>
                                  <w:divsChild>
                                    <w:div w:id="701705877">
                                      <w:marLeft w:val="0"/>
                                      <w:marRight w:val="0"/>
                                      <w:marTop w:val="0"/>
                                      <w:marBottom w:val="0"/>
                                      <w:divBdr>
                                        <w:top w:val="none" w:sz="0" w:space="0" w:color="auto"/>
                                        <w:left w:val="none" w:sz="0" w:space="0" w:color="auto"/>
                                        <w:bottom w:val="none" w:sz="0" w:space="0" w:color="auto"/>
                                        <w:right w:val="none" w:sz="0" w:space="0" w:color="auto"/>
                                      </w:divBdr>
                                      <w:divsChild>
                                        <w:div w:id="1143426028">
                                          <w:marLeft w:val="0"/>
                                          <w:marRight w:val="0"/>
                                          <w:marTop w:val="0"/>
                                          <w:marBottom w:val="0"/>
                                          <w:divBdr>
                                            <w:top w:val="none" w:sz="0" w:space="0" w:color="auto"/>
                                            <w:left w:val="none" w:sz="0" w:space="0" w:color="auto"/>
                                            <w:bottom w:val="none" w:sz="0" w:space="0" w:color="auto"/>
                                            <w:right w:val="none" w:sz="0" w:space="0" w:color="auto"/>
                                          </w:divBdr>
                                          <w:divsChild>
                                            <w:div w:id="67844128">
                                              <w:marLeft w:val="0"/>
                                              <w:marRight w:val="0"/>
                                              <w:marTop w:val="0"/>
                                              <w:marBottom w:val="0"/>
                                              <w:divBdr>
                                                <w:top w:val="none" w:sz="0" w:space="0" w:color="auto"/>
                                                <w:left w:val="none" w:sz="0" w:space="0" w:color="auto"/>
                                                <w:bottom w:val="none" w:sz="0" w:space="0" w:color="auto"/>
                                                <w:right w:val="none" w:sz="0" w:space="0" w:color="auto"/>
                                              </w:divBdr>
                                            </w:div>
                                            <w:div w:id="984511335">
                                              <w:marLeft w:val="0"/>
                                              <w:marRight w:val="0"/>
                                              <w:marTop w:val="0"/>
                                              <w:marBottom w:val="0"/>
                                              <w:divBdr>
                                                <w:top w:val="none" w:sz="0" w:space="0" w:color="auto"/>
                                                <w:left w:val="none" w:sz="0" w:space="0" w:color="auto"/>
                                                <w:bottom w:val="none" w:sz="0" w:space="0" w:color="auto"/>
                                                <w:right w:val="none" w:sz="0" w:space="0" w:color="auto"/>
                                              </w:divBdr>
                                            </w:div>
                                            <w:div w:id="1852790776">
                                              <w:marLeft w:val="0"/>
                                              <w:marRight w:val="0"/>
                                              <w:marTop w:val="0"/>
                                              <w:marBottom w:val="0"/>
                                              <w:divBdr>
                                                <w:top w:val="none" w:sz="0" w:space="0" w:color="auto"/>
                                                <w:left w:val="none" w:sz="0" w:space="0" w:color="auto"/>
                                                <w:bottom w:val="none" w:sz="0" w:space="0" w:color="auto"/>
                                                <w:right w:val="none" w:sz="0" w:space="0" w:color="auto"/>
                                              </w:divBdr>
                                            </w:div>
                                            <w:div w:id="2035379110">
                                              <w:marLeft w:val="0"/>
                                              <w:marRight w:val="0"/>
                                              <w:marTop w:val="0"/>
                                              <w:marBottom w:val="0"/>
                                              <w:divBdr>
                                                <w:top w:val="none" w:sz="0" w:space="0" w:color="auto"/>
                                                <w:left w:val="none" w:sz="0" w:space="0" w:color="auto"/>
                                                <w:bottom w:val="none" w:sz="0" w:space="0" w:color="auto"/>
                                                <w:right w:val="none" w:sz="0" w:space="0" w:color="auto"/>
                                              </w:divBdr>
                                              <w:divsChild>
                                                <w:div w:id="1749109705">
                                                  <w:marLeft w:val="0"/>
                                                  <w:marRight w:val="0"/>
                                                  <w:marTop w:val="0"/>
                                                  <w:marBottom w:val="0"/>
                                                  <w:divBdr>
                                                    <w:top w:val="none" w:sz="0" w:space="0" w:color="auto"/>
                                                    <w:left w:val="none" w:sz="0" w:space="0" w:color="auto"/>
                                                    <w:bottom w:val="none" w:sz="0" w:space="0" w:color="auto"/>
                                                    <w:right w:val="none" w:sz="0" w:space="0" w:color="auto"/>
                                                  </w:divBdr>
                                                </w:div>
                                              </w:divsChild>
                                            </w:div>
                                            <w:div w:id="190063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0198018">
                  <w:marLeft w:val="0"/>
                  <w:marRight w:val="0"/>
                  <w:marTop w:val="0"/>
                  <w:marBottom w:val="0"/>
                  <w:divBdr>
                    <w:top w:val="none" w:sz="0" w:space="0" w:color="auto"/>
                    <w:left w:val="none" w:sz="0" w:space="0" w:color="auto"/>
                    <w:bottom w:val="none" w:sz="0" w:space="0" w:color="auto"/>
                    <w:right w:val="none" w:sz="0" w:space="0" w:color="auto"/>
                  </w:divBdr>
                  <w:divsChild>
                    <w:div w:id="971525065">
                      <w:marLeft w:val="0"/>
                      <w:marRight w:val="0"/>
                      <w:marTop w:val="0"/>
                      <w:marBottom w:val="0"/>
                      <w:divBdr>
                        <w:top w:val="none" w:sz="0" w:space="0" w:color="auto"/>
                        <w:left w:val="none" w:sz="0" w:space="0" w:color="auto"/>
                        <w:bottom w:val="none" w:sz="0" w:space="0" w:color="auto"/>
                        <w:right w:val="none" w:sz="0" w:space="0" w:color="auto"/>
                      </w:divBdr>
                      <w:divsChild>
                        <w:div w:id="1618179946">
                          <w:marLeft w:val="0"/>
                          <w:marRight w:val="0"/>
                          <w:marTop w:val="0"/>
                          <w:marBottom w:val="0"/>
                          <w:divBdr>
                            <w:top w:val="none" w:sz="0" w:space="0" w:color="auto"/>
                            <w:left w:val="none" w:sz="0" w:space="0" w:color="auto"/>
                            <w:bottom w:val="none" w:sz="0" w:space="0" w:color="auto"/>
                            <w:right w:val="none" w:sz="0" w:space="0" w:color="auto"/>
                          </w:divBdr>
                          <w:divsChild>
                            <w:div w:id="1521432078">
                              <w:marLeft w:val="0"/>
                              <w:marRight w:val="0"/>
                              <w:marTop w:val="0"/>
                              <w:marBottom w:val="0"/>
                              <w:divBdr>
                                <w:top w:val="none" w:sz="0" w:space="0" w:color="auto"/>
                                <w:left w:val="none" w:sz="0" w:space="0" w:color="auto"/>
                                <w:bottom w:val="none" w:sz="0" w:space="0" w:color="auto"/>
                                <w:right w:val="none" w:sz="0" w:space="0" w:color="auto"/>
                              </w:divBdr>
                              <w:divsChild>
                                <w:div w:id="1036468521">
                                  <w:marLeft w:val="0"/>
                                  <w:marRight w:val="0"/>
                                  <w:marTop w:val="0"/>
                                  <w:marBottom w:val="0"/>
                                  <w:divBdr>
                                    <w:top w:val="none" w:sz="0" w:space="0" w:color="auto"/>
                                    <w:left w:val="none" w:sz="0" w:space="0" w:color="auto"/>
                                    <w:bottom w:val="none" w:sz="0" w:space="0" w:color="auto"/>
                                    <w:right w:val="none" w:sz="0" w:space="0" w:color="auto"/>
                                  </w:divBdr>
                                </w:div>
                                <w:div w:id="132200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476016">
                      <w:marLeft w:val="0"/>
                      <w:marRight w:val="0"/>
                      <w:marTop w:val="0"/>
                      <w:marBottom w:val="0"/>
                      <w:divBdr>
                        <w:top w:val="none" w:sz="0" w:space="0" w:color="auto"/>
                        <w:left w:val="none" w:sz="0" w:space="0" w:color="auto"/>
                        <w:bottom w:val="none" w:sz="0" w:space="0" w:color="auto"/>
                        <w:right w:val="none" w:sz="0" w:space="0" w:color="auto"/>
                      </w:divBdr>
                      <w:divsChild>
                        <w:div w:id="1440758052">
                          <w:marLeft w:val="0"/>
                          <w:marRight w:val="0"/>
                          <w:marTop w:val="0"/>
                          <w:marBottom w:val="0"/>
                          <w:divBdr>
                            <w:top w:val="none" w:sz="0" w:space="0" w:color="auto"/>
                            <w:left w:val="none" w:sz="0" w:space="0" w:color="auto"/>
                            <w:bottom w:val="none" w:sz="0" w:space="0" w:color="auto"/>
                            <w:right w:val="none" w:sz="0" w:space="0" w:color="auto"/>
                          </w:divBdr>
                          <w:divsChild>
                            <w:div w:id="1229346801">
                              <w:marLeft w:val="0"/>
                              <w:marRight w:val="0"/>
                              <w:marTop w:val="0"/>
                              <w:marBottom w:val="0"/>
                              <w:divBdr>
                                <w:top w:val="none" w:sz="0" w:space="0" w:color="auto"/>
                                <w:left w:val="none" w:sz="0" w:space="0" w:color="auto"/>
                                <w:bottom w:val="none" w:sz="0" w:space="0" w:color="auto"/>
                                <w:right w:val="none" w:sz="0" w:space="0" w:color="auto"/>
                              </w:divBdr>
                              <w:divsChild>
                                <w:div w:id="1886486029">
                                  <w:marLeft w:val="0"/>
                                  <w:marRight w:val="0"/>
                                  <w:marTop w:val="0"/>
                                  <w:marBottom w:val="0"/>
                                  <w:divBdr>
                                    <w:top w:val="none" w:sz="0" w:space="0" w:color="auto"/>
                                    <w:left w:val="none" w:sz="0" w:space="0" w:color="auto"/>
                                    <w:bottom w:val="none" w:sz="0" w:space="0" w:color="auto"/>
                                    <w:right w:val="none" w:sz="0" w:space="0" w:color="auto"/>
                                  </w:divBdr>
                                </w:div>
                                <w:div w:id="198746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566182">
                      <w:marLeft w:val="0"/>
                      <w:marRight w:val="0"/>
                      <w:marTop w:val="0"/>
                      <w:marBottom w:val="0"/>
                      <w:divBdr>
                        <w:top w:val="none" w:sz="0" w:space="0" w:color="auto"/>
                        <w:left w:val="none" w:sz="0" w:space="0" w:color="auto"/>
                        <w:bottom w:val="none" w:sz="0" w:space="0" w:color="auto"/>
                        <w:right w:val="none" w:sz="0" w:space="0" w:color="auto"/>
                      </w:divBdr>
                      <w:divsChild>
                        <w:div w:id="60561617">
                          <w:marLeft w:val="0"/>
                          <w:marRight w:val="0"/>
                          <w:marTop w:val="0"/>
                          <w:marBottom w:val="0"/>
                          <w:divBdr>
                            <w:top w:val="none" w:sz="0" w:space="0" w:color="auto"/>
                            <w:left w:val="none" w:sz="0" w:space="0" w:color="auto"/>
                            <w:bottom w:val="none" w:sz="0" w:space="0" w:color="auto"/>
                            <w:right w:val="none" w:sz="0" w:space="0" w:color="auto"/>
                          </w:divBdr>
                          <w:divsChild>
                            <w:div w:id="2075271367">
                              <w:marLeft w:val="0"/>
                              <w:marRight w:val="0"/>
                              <w:marTop w:val="0"/>
                              <w:marBottom w:val="0"/>
                              <w:divBdr>
                                <w:top w:val="none" w:sz="0" w:space="0" w:color="auto"/>
                                <w:left w:val="none" w:sz="0" w:space="0" w:color="auto"/>
                                <w:bottom w:val="none" w:sz="0" w:space="0" w:color="auto"/>
                                <w:right w:val="none" w:sz="0" w:space="0" w:color="auto"/>
                              </w:divBdr>
                              <w:divsChild>
                                <w:div w:id="1326057521">
                                  <w:marLeft w:val="0"/>
                                  <w:marRight w:val="0"/>
                                  <w:marTop w:val="0"/>
                                  <w:marBottom w:val="0"/>
                                  <w:divBdr>
                                    <w:top w:val="none" w:sz="0" w:space="0" w:color="auto"/>
                                    <w:left w:val="none" w:sz="0" w:space="0" w:color="auto"/>
                                    <w:bottom w:val="none" w:sz="0" w:space="0" w:color="auto"/>
                                    <w:right w:val="none" w:sz="0" w:space="0" w:color="auto"/>
                                  </w:divBdr>
                                </w:div>
                                <w:div w:id="92616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6168286">
              <w:marLeft w:val="0"/>
              <w:marRight w:val="0"/>
              <w:marTop w:val="0"/>
              <w:marBottom w:val="0"/>
              <w:divBdr>
                <w:top w:val="none" w:sz="0" w:space="0" w:color="auto"/>
                <w:left w:val="none" w:sz="0" w:space="0" w:color="auto"/>
                <w:bottom w:val="none" w:sz="0" w:space="0" w:color="auto"/>
                <w:right w:val="none" w:sz="0" w:space="0" w:color="auto"/>
              </w:divBdr>
              <w:divsChild>
                <w:div w:id="1014646828">
                  <w:marLeft w:val="-450"/>
                  <w:marRight w:val="0"/>
                  <w:marTop w:val="0"/>
                  <w:marBottom w:val="0"/>
                  <w:divBdr>
                    <w:top w:val="none" w:sz="0" w:space="0" w:color="auto"/>
                    <w:left w:val="none" w:sz="0" w:space="0" w:color="auto"/>
                    <w:bottom w:val="none" w:sz="0" w:space="0" w:color="auto"/>
                    <w:right w:val="none" w:sz="0" w:space="0" w:color="auto"/>
                  </w:divBdr>
                  <w:divsChild>
                    <w:div w:id="260256929">
                      <w:marLeft w:val="0"/>
                      <w:marRight w:val="60"/>
                      <w:marTop w:val="0"/>
                      <w:marBottom w:val="0"/>
                      <w:divBdr>
                        <w:top w:val="none" w:sz="0" w:space="0" w:color="auto"/>
                        <w:left w:val="none" w:sz="0" w:space="0" w:color="auto"/>
                        <w:bottom w:val="none" w:sz="0" w:space="0" w:color="auto"/>
                        <w:right w:val="none" w:sz="0" w:space="0" w:color="auto"/>
                      </w:divBdr>
                      <w:divsChild>
                        <w:div w:id="803499036">
                          <w:marLeft w:val="0"/>
                          <w:marRight w:val="0"/>
                          <w:marTop w:val="0"/>
                          <w:marBottom w:val="0"/>
                          <w:divBdr>
                            <w:top w:val="none" w:sz="0" w:space="0" w:color="auto"/>
                            <w:left w:val="none" w:sz="0" w:space="0" w:color="auto"/>
                            <w:bottom w:val="none" w:sz="0" w:space="0" w:color="auto"/>
                            <w:right w:val="none" w:sz="0" w:space="0" w:color="auto"/>
                          </w:divBdr>
                          <w:divsChild>
                            <w:div w:id="85688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387635">
                      <w:marLeft w:val="0"/>
                      <w:marRight w:val="60"/>
                      <w:marTop w:val="0"/>
                      <w:marBottom w:val="0"/>
                      <w:divBdr>
                        <w:top w:val="none" w:sz="0" w:space="0" w:color="auto"/>
                        <w:left w:val="none" w:sz="0" w:space="0" w:color="auto"/>
                        <w:bottom w:val="none" w:sz="0" w:space="0" w:color="auto"/>
                        <w:right w:val="none" w:sz="0" w:space="0" w:color="auto"/>
                      </w:divBdr>
                      <w:divsChild>
                        <w:div w:id="1863323925">
                          <w:marLeft w:val="0"/>
                          <w:marRight w:val="0"/>
                          <w:marTop w:val="0"/>
                          <w:marBottom w:val="45"/>
                          <w:divBdr>
                            <w:top w:val="none" w:sz="0" w:space="0" w:color="auto"/>
                            <w:left w:val="none" w:sz="0" w:space="0" w:color="auto"/>
                            <w:bottom w:val="none" w:sz="0" w:space="0" w:color="auto"/>
                            <w:right w:val="none" w:sz="0" w:space="0" w:color="auto"/>
                          </w:divBdr>
                          <w:divsChild>
                            <w:div w:id="2307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14647">
                      <w:marLeft w:val="0"/>
                      <w:marRight w:val="60"/>
                      <w:marTop w:val="0"/>
                      <w:marBottom w:val="0"/>
                      <w:divBdr>
                        <w:top w:val="none" w:sz="0" w:space="0" w:color="auto"/>
                        <w:left w:val="none" w:sz="0" w:space="0" w:color="auto"/>
                        <w:bottom w:val="none" w:sz="0" w:space="0" w:color="auto"/>
                        <w:right w:val="none" w:sz="0" w:space="0" w:color="auto"/>
                      </w:divBdr>
                      <w:divsChild>
                        <w:div w:id="1957179588">
                          <w:marLeft w:val="0"/>
                          <w:marRight w:val="0"/>
                          <w:marTop w:val="0"/>
                          <w:marBottom w:val="45"/>
                          <w:divBdr>
                            <w:top w:val="none" w:sz="0" w:space="0" w:color="auto"/>
                            <w:left w:val="none" w:sz="0" w:space="0" w:color="auto"/>
                            <w:bottom w:val="none" w:sz="0" w:space="0" w:color="auto"/>
                            <w:right w:val="none" w:sz="0" w:space="0" w:color="auto"/>
                          </w:divBdr>
                          <w:divsChild>
                            <w:div w:id="151364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6538">
                      <w:marLeft w:val="0"/>
                      <w:marRight w:val="60"/>
                      <w:marTop w:val="0"/>
                      <w:marBottom w:val="0"/>
                      <w:divBdr>
                        <w:top w:val="none" w:sz="0" w:space="0" w:color="auto"/>
                        <w:left w:val="none" w:sz="0" w:space="0" w:color="auto"/>
                        <w:bottom w:val="none" w:sz="0" w:space="0" w:color="auto"/>
                        <w:right w:val="none" w:sz="0" w:space="0" w:color="auto"/>
                      </w:divBdr>
                      <w:divsChild>
                        <w:div w:id="102775530">
                          <w:marLeft w:val="0"/>
                          <w:marRight w:val="0"/>
                          <w:marTop w:val="0"/>
                          <w:marBottom w:val="45"/>
                          <w:divBdr>
                            <w:top w:val="none" w:sz="0" w:space="0" w:color="auto"/>
                            <w:left w:val="none" w:sz="0" w:space="0" w:color="auto"/>
                            <w:bottom w:val="none" w:sz="0" w:space="0" w:color="auto"/>
                            <w:right w:val="none" w:sz="0" w:space="0" w:color="auto"/>
                          </w:divBdr>
                          <w:divsChild>
                            <w:div w:id="2234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6089">
                      <w:marLeft w:val="0"/>
                      <w:marRight w:val="60"/>
                      <w:marTop w:val="0"/>
                      <w:marBottom w:val="0"/>
                      <w:divBdr>
                        <w:top w:val="none" w:sz="0" w:space="0" w:color="auto"/>
                        <w:left w:val="none" w:sz="0" w:space="0" w:color="auto"/>
                        <w:bottom w:val="none" w:sz="0" w:space="0" w:color="auto"/>
                        <w:right w:val="none" w:sz="0" w:space="0" w:color="auto"/>
                      </w:divBdr>
                      <w:divsChild>
                        <w:div w:id="1764691892">
                          <w:marLeft w:val="0"/>
                          <w:marRight w:val="0"/>
                          <w:marTop w:val="0"/>
                          <w:marBottom w:val="45"/>
                          <w:divBdr>
                            <w:top w:val="none" w:sz="0" w:space="0" w:color="auto"/>
                            <w:left w:val="none" w:sz="0" w:space="0" w:color="auto"/>
                            <w:bottom w:val="none" w:sz="0" w:space="0" w:color="auto"/>
                            <w:right w:val="none" w:sz="0" w:space="0" w:color="auto"/>
                          </w:divBdr>
                          <w:divsChild>
                            <w:div w:id="122444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15471">
                      <w:marLeft w:val="0"/>
                      <w:marRight w:val="60"/>
                      <w:marTop w:val="0"/>
                      <w:marBottom w:val="0"/>
                      <w:divBdr>
                        <w:top w:val="none" w:sz="0" w:space="0" w:color="auto"/>
                        <w:left w:val="none" w:sz="0" w:space="0" w:color="auto"/>
                        <w:bottom w:val="none" w:sz="0" w:space="0" w:color="auto"/>
                        <w:right w:val="none" w:sz="0" w:space="0" w:color="auto"/>
                      </w:divBdr>
                      <w:divsChild>
                        <w:div w:id="269974066">
                          <w:marLeft w:val="0"/>
                          <w:marRight w:val="0"/>
                          <w:marTop w:val="0"/>
                          <w:marBottom w:val="45"/>
                          <w:divBdr>
                            <w:top w:val="none" w:sz="0" w:space="0" w:color="auto"/>
                            <w:left w:val="none" w:sz="0" w:space="0" w:color="auto"/>
                            <w:bottom w:val="none" w:sz="0" w:space="0" w:color="auto"/>
                            <w:right w:val="none" w:sz="0" w:space="0" w:color="auto"/>
                          </w:divBdr>
                          <w:divsChild>
                            <w:div w:id="181956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290596">
                      <w:marLeft w:val="0"/>
                      <w:marRight w:val="60"/>
                      <w:marTop w:val="0"/>
                      <w:marBottom w:val="0"/>
                      <w:divBdr>
                        <w:top w:val="none" w:sz="0" w:space="0" w:color="auto"/>
                        <w:left w:val="none" w:sz="0" w:space="0" w:color="auto"/>
                        <w:bottom w:val="none" w:sz="0" w:space="0" w:color="auto"/>
                        <w:right w:val="none" w:sz="0" w:space="0" w:color="auto"/>
                      </w:divBdr>
                      <w:divsChild>
                        <w:div w:id="1202941163">
                          <w:marLeft w:val="0"/>
                          <w:marRight w:val="0"/>
                          <w:marTop w:val="0"/>
                          <w:marBottom w:val="45"/>
                          <w:divBdr>
                            <w:top w:val="none" w:sz="0" w:space="0" w:color="auto"/>
                            <w:left w:val="none" w:sz="0" w:space="0" w:color="auto"/>
                            <w:bottom w:val="none" w:sz="0" w:space="0" w:color="auto"/>
                            <w:right w:val="none" w:sz="0" w:space="0" w:color="auto"/>
                          </w:divBdr>
                          <w:divsChild>
                            <w:div w:id="91609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620170">
                      <w:marLeft w:val="0"/>
                      <w:marRight w:val="60"/>
                      <w:marTop w:val="0"/>
                      <w:marBottom w:val="0"/>
                      <w:divBdr>
                        <w:top w:val="none" w:sz="0" w:space="0" w:color="auto"/>
                        <w:left w:val="none" w:sz="0" w:space="0" w:color="auto"/>
                        <w:bottom w:val="none" w:sz="0" w:space="0" w:color="auto"/>
                        <w:right w:val="none" w:sz="0" w:space="0" w:color="auto"/>
                      </w:divBdr>
                      <w:divsChild>
                        <w:div w:id="1520117130">
                          <w:marLeft w:val="0"/>
                          <w:marRight w:val="0"/>
                          <w:marTop w:val="0"/>
                          <w:marBottom w:val="45"/>
                          <w:divBdr>
                            <w:top w:val="none" w:sz="0" w:space="0" w:color="auto"/>
                            <w:left w:val="none" w:sz="0" w:space="0" w:color="auto"/>
                            <w:bottom w:val="none" w:sz="0" w:space="0" w:color="auto"/>
                            <w:right w:val="none" w:sz="0" w:space="0" w:color="auto"/>
                          </w:divBdr>
                          <w:divsChild>
                            <w:div w:id="54225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364390">
                      <w:marLeft w:val="0"/>
                      <w:marRight w:val="60"/>
                      <w:marTop w:val="0"/>
                      <w:marBottom w:val="0"/>
                      <w:divBdr>
                        <w:top w:val="none" w:sz="0" w:space="0" w:color="auto"/>
                        <w:left w:val="none" w:sz="0" w:space="0" w:color="auto"/>
                        <w:bottom w:val="none" w:sz="0" w:space="0" w:color="auto"/>
                        <w:right w:val="none" w:sz="0" w:space="0" w:color="auto"/>
                      </w:divBdr>
                      <w:divsChild>
                        <w:div w:id="474031520">
                          <w:marLeft w:val="0"/>
                          <w:marRight w:val="0"/>
                          <w:marTop w:val="0"/>
                          <w:marBottom w:val="0"/>
                          <w:divBdr>
                            <w:top w:val="none" w:sz="0" w:space="0" w:color="auto"/>
                            <w:left w:val="none" w:sz="0" w:space="0" w:color="auto"/>
                            <w:bottom w:val="none" w:sz="0" w:space="0" w:color="auto"/>
                            <w:right w:val="none" w:sz="0" w:space="0" w:color="auto"/>
                          </w:divBdr>
                          <w:divsChild>
                            <w:div w:id="165714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75646">
                      <w:marLeft w:val="0"/>
                      <w:marRight w:val="60"/>
                      <w:marTop w:val="0"/>
                      <w:marBottom w:val="0"/>
                      <w:divBdr>
                        <w:top w:val="none" w:sz="0" w:space="0" w:color="auto"/>
                        <w:left w:val="none" w:sz="0" w:space="0" w:color="auto"/>
                        <w:bottom w:val="none" w:sz="0" w:space="0" w:color="auto"/>
                        <w:right w:val="none" w:sz="0" w:space="0" w:color="auto"/>
                      </w:divBdr>
                      <w:divsChild>
                        <w:div w:id="1735153683">
                          <w:marLeft w:val="0"/>
                          <w:marRight w:val="0"/>
                          <w:marTop w:val="0"/>
                          <w:marBottom w:val="0"/>
                          <w:divBdr>
                            <w:top w:val="none" w:sz="0" w:space="0" w:color="auto"/>
                            <w:left w:val="none" w:sz="0" w:space="0" w:color="auto"/>
                            <w:bottom w:val="none" w:sz="0" w:space="0" w:color="auto"/>
                            <w:right w:val="none" w:sz="0" w:space="0" w:color="auto"/>
                          </w:divBdr>
                          <w:divsChild>
                            <w:div w:id="213818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803718">
                      <w:marLeft w:val="0"/>
                      <w:marRight w:val="60"/>
                      <w:marTop w:val="0"/>
                      <w:marBottom w:val="0"/>
                      <w:divBdr>
                        <w:top w:val="none" w:sz="0" w:space="0" w:color="auto"/>
                        <w:left w:val="none" w:sz="0" w:space="0" w:color="auto"/>
                        <w:bottom w:val="none" w:sz="0" w:space="0" w:color="auto"/>
                        <w:right w:val="none" w:sz="0" w:space="0" w:color="auto"/>
                      </w:divBdr>
                      <w:divsChild>
                        <w:div w:id="1843084336">
                          <w:marLeft w:val="0"/>
                          <w:marRight w:val="0"/>
                          <w:marTop w:val="0"/>
                          <w:marBottom w:val="0"/>
                          <w:divBdr>
                            <w:top w:val="none" w:sz="0" w:space="0" w:color="auto"/>
                            <w:left w:val="none" w:sz="0" w:space="0" w:color="auto"/>
                            <w:bottom w:val="none" w:sz="0" w:space="0" w:color="auto"/>
                            <w:right w:val="none" w:sz="0" w:space="0" w:color="auto"/>
                          </w:divBdr>
                          <w:divsChild>
                            <w:div w:id="193057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32">
                      <w:marLeft w:val="0"/>
                      <w:marRight w:val="60"/>
                      <w:marTop w:val="0"/>
                      <w:marBottom w:val="0"/>
                      <w:divBdr>
                        <w:top w:val="none" w:sz="0" w:space="0" w:color="auto"/>
                        <w:left w:val="none" w:sz="0" w:space="0" w:color="auto"/>
                        <w:bottom w:val="none" w:sz="0" w:space="0" w:color="auto"/>
                        <w:right w:val="none" w:sz="0" w:space="0" w:color="auto"/>
                      </w:divBdr>
                      <w:divsChild>
                        <w:div w:id="333386865">
                          <w:marLeft w:val="0"/>
                          <w:marRight w:val="0"/>
                          <w:marTop w:val="0"/>
                          <w:marBottom w:val="0"/>
                          <w:divBdr>
                            <w:top w:val="none" w:sz="0" w:space="0" w:color="auto"/>
                            <w:left w:val="none" w:sz="0" w:space="0" w:color="auto"/>
                            <w:bottom w:val="none" w:sz="0" w:space="0" w:color="auto"/>
                            <w:right w:val="none" w:sz="0" w:space="0" w:color="auto"/>
                          </w:divBdr>
                          <w:divsChild>
                            <w:div w:id="43864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287271">
                      <w:marLeft w:val="0"/>
                      <w:marRight w:val="60"/>
                      <w:marTop w:val="0"/>
                      <w:marBottom w:val="0"/>
                      <w:divBdr>
                        <w:top w:val="none" w:sz="0" w:space="0" w:color="auto"/>
                        <w:left w:val="none" w:sz="0" w:space="0" w:color="auto"/>
                        <w:bottom w:val="none" w:sz="0" w:space="0" w:color="auto"/>
                        <w:right w:val="none" w:sz="0" w:space="0" w:color="auto"/>
                      </w:divBdr>
                      <w:divsChild>
                        <w:div w:id="1560553004">
                          <w:marLeft w:val="0"/>
                          <w:marRight w:val="0"/>
                          <w:marTop w:val="0"/>
                          <w:marBottom w:val="0"/>
                          <w:divBdr>
                            <w:top w:val="none" w:sz="0" w:space="0" w:color="auto"/>
                            <w:left w:val="none" w:sz="0" w:space="0" w:color="auto"/>
                            <w:bottom w:val="none" w:sz="0" w:space="0" w:color="auto"/>
                            <w:right w:val="none" w:sz="0" w:space="0" w:color="auto"/>
                          </w:divBdr>
                          <w:divsChild>
                            <w:div w:id="23339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632524">
                      <w:marLeft w:val="0"/>
                      <w:marRight w:val="60"/>
                      <w:marTop w:val="0"/>
                      <w:marBottom w:val="0"/>
                      <w:divBdr>
                        <w:top w:val="none" w:sz="0" w:space="0" w:color="auto"/>
                        <w:left w:val="none" w:sz="0" w:space="0" w:color="auto"/>
                        <w:bottom w:val="none" w:sz="0" w:space="0" w:color="auto"/>
                        <w:right w:val="none" w:sz="0" w:space="0" w:color="auto"/>
                      </w:divBdr>
                      <w:divsChild>
                        <w:div w:id="2081636350">
                          <w:marLeft w:val="0"/>
                          <w:marRight w:val="0"/>
                          <w:marTop w:val="0"/>
                          <w:marBottom w:val="0"/>
                          <w:divBdr>
                            <w:top w:val="none" w:sz="0" w:space="0" w:color="auto"/>
                            <w:left w:val="none" w:sz="0" w:space="0" w:color="auto"/>
                            <w:bottom w:val="none" w:sz="0" w:space="0" w:color="auto"/>
                            <w:right w:val="none" w:sz="0" w:space="0" w:color="auto"/>
                          </w:divBdr>
                          <w:divsChild>
                            <w:div w:id="139743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15978">
                      <w:marLeft w:val="0"/>
                      <w:marRight w:val="60"/>
                      <w:marTop w:val="0"/>
                      <w:marBottom w:val="0"/>
                      <w:divBdr>
                        <w:top w:val="none" w:sz="0" w:space="0" w:color="auto"/>
                        <w:left w:val="none" w:sz="0" w:space="0" w:color="auto"/>
                        <w:bottom w:val="none" w:sz="0" w:space="0" w:color="auto"/>
                        <w:right w:val="none" w:sz="0" w:space="0" w:color="auto"/>
                      </w:divBdr>
                      <w:divsChild>
                        <w:div w:id="1483693852">
                          <w:marLeft w:val="0"/>
                          <w:marRight w:val="0"/>
                          <w:marTop w:val="0"/>
                          <w:marBottom w:val="0"/>
                          <w:divBdr>
                            <w:top w:val="none" w:sz="0" w:space="0" w:color="auto"/>
                            <w:left w:val="none" w:sz="0" w:space="0" w:color="auto"/>
                            <w:bottom w:val="none" w:sz="0" w:space="0" w:color="auto"/>
                            <w:right w:val="none" w:sz="0" w:space="0" w:color="auto"/>
                          </w:divBdr>
                          <w:divsChild>
                            <w:div w:id="123177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225864">
                      <w:marLeft w:val="0"/>
                      <w:marRight w:val="60"/>
                      <w:marTop w:val="0"/>
                      <w:marBottom w:val="0"/>
                      <w:divBdr>
                        <w:top w:val="none" w:sz="0" w:space="0" w:color="auto"/>
                        <w:left w:val="none" w:sz="0" w:space="0" w:color="auto"/>
                        <w:bottom w:val="none" w:sz="0" w:space="0" w:color="auto"/>
                        <w:right w:val="none" w:sz="0" w:space="0" w:color="auto"/>
                      </w:divBdr>
                      <w:divsChild>
                        <w:div w:id="971135954">
                          <w:marLeft w:val="0"/>
                          <w:marRight w:val="0"/>
                          <w:marTop w:val="0"/>
                          <w:marBottom w:val="0"/>
                          <w:divBdr>
                            <w:top w:val="none" w:sz="0" w:space="0" w:color="auto"/>
                            <w:left w:val="none" w:sz="0" w:space="0" w:color="auto"/>
                            <w:bottom w:val="none" w:sz="0" w:space="0" w:color="auto"/>
                            <w:right w:val="none" w:sz="0" w:space="0" w:color="auto"/>
                          </w:divBdr>
                          <w:divsChild>
                            <w:div w:id="113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481349">
                      <w:marLeft w:val="0"/>
                      <w:marRight w:val="60"/>
                      <w:marTop w:val="0"/>
                      <w:marBottom w:val="0"/>
                      <w:divBdr>
                        <w:top w:val="none" w:sz="0" w:space="0" w:color="auto"/>
                        <w:left w:val="none" w:sz="0" w:space="0" w:color="auto"/>
                        <w:bottom w:val="none" w:sz="0" w:space="0" w:color="auto"/>
                        <w:right w:val="none" w:sz="0" w:space="0" w:color="auto"/>
                      </w:divBdr>
                      <w:divsChild>
                        <w:div w:id="718894490">
                          <w:marLeft w:val="0"/>
                          <w:marRight w:val="0"/>
                          <w:marTop w:val="0"/>
                          <w:marBottom w:val="0"/>
                          <w:divBdr>
                            <w:top w:val="none" w:sz="0" w:space="0" w:color="auto"/>
                            <w:left w:val="none" w:sz="0" w:space="0" w:color="auto"/>
                            <w:bottom w:val="none" w:sz="0" w:space="0" w:color="auto"/>
                            <w:right w:val="none" w:sz="0" w:space="0" w:color="auto"/>
                          </w:divBdr>
                          <w:divsChild>
                            <w:div w:id="167595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12">
                      <w:marLeft w:val="0"/>
                      <w:marRight w:val="60"/>
                      <w:marTop w:val="0"/>
                      <w:marBottom w:val="0"/>
                      <w:divBdr>
                        <w:top w:val="none" w:sz="0" w:space="0" w:color="auto"/>
                        <w:left w:val="none" w:sz="0" w:space="0" w:color="auto"/>
                        <w:bottom w:val="none" w:sz="0" w:space="0" w:color="auto"/>
                        <w:right w:val="none" w:sz="0" w:space="0" w:color="auto"/>
                      </w:divBdr>
                      <w:divsChild>
                        <w:div w:id="1804032121">
                          <w:marLeft w:val="0"/>
                          <w:marRight w:val="0"/>
                          <w:marTop w:val="0"/>
                          <w:marBottom w:val="0"/>
                          <w:divBdr>
                            <w:top w:val="none" w:sz="0" w:space="0" w:color="auto"/>
                            <w:left w:val="none" w:sz="0" w:space="0" w:color="auto"/>
                            <w:bottom w:val="none" w:sz="0" w:space="0" w:color="auto"/>
                            <w:right w:val="none" w:sz="0" w:space="0" w:color="auto"/>
                          </w:divBdr>
                          <w:divsChild>
                            <w:div w:id="51743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781584">
                      <w:marLeft w:val="0"/>
                      <w:marRight w:val="60"/>
                      <w:marTop w:val="0"/>
                      <w:marBottom w:val="0"/>
                      <w:divBdr>
                        <w:top w:val="none" w:sz="0" w:space="0" w:color="auto"/>
                        <w:left w:val="none" w:sz="0" w:space="0" w:color="auto"/>
                        <w:bottom w:val="none" w:sz="0" w:space="0" w:color="auto"/>
                        <w:right w:val="none" w:sz="0" w:space="0" w:color="auto"/>
                      </w:divBdr>
                      <w:divsChild>
                        <w:div w:id="1414666625">
                          <w:marLeft w:val="0"/>
                          <w:marRight w:val="0"/>
                          <w:marTop w:val="0"/>
                          <w:marBottom w:val="0"/>
                          <w:divBdr>
                            <w:top w:val="none" w:sz="0" w:space="0" w:color="auto"/>
                            <w:left w:val="none" w:sz="0" w:space="0" w:color="auto"/>
                            <w:bottom w:val="none" w:sz="0" w:space="0" w:color="auto"/>
                            <w:right w:val="none" w:sz="0" w:space="0" w:color="auto"/>
                          </w:divBdr>
                          <w:divsChild>
                            <w:div w:id="170479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930732">
                      <w:marLeft w:val="0"/>
                      <w:marRight w:val="60"/>
                      <w:marTop w:val="0"/>
                      <w:marBottom w:val="0"/>
                      <w:divBdr>
                        <w:top w:val="none" w:sz="0" w:space="0" w:color="auto"/>
                        <w:left w:val="none" w:sz="0" w:space="0" w:color="auto"/>
                        <w:bottom w:val="none" w:sz="0" w:space="0" w:color="auto"/>
                        <w:right w:val="none" w:sz="0" w:space="0" w:color="auto"/>
                      </w:divBdr>
                      <w:divsChild>
                        <w:div w:id="1325280423">
                          <w:marLeft w:val="0"/>
                          <w:marRight w:val="0"/>
                          <w:marTop w:val="0"/>
                          <w:marBottom w:val="0"/>
                          <w:divBdr>
                            <w:top w:val="none" w:sz="0" w:space="0" w:color="auto"/>
                            <w:left w:val="none" w:sz="0" w:space="0" w:color="auto"/>
                            <w:bottom w:val="none" w:sz="0" w:space="0" w:color="auto"/>
                            <w:right w:val="none" w:sz="0" w:space="0" w:color="auto"/>
                          </w:divBdr>
                          <w:divsChild>
                            <w:div w:id="17681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043116">
                      <w:marLeft w:val="0"/>
                      <w:marRight w:val="60"/>
                      <w:marTop w:val="0"/>
                      <w:marBottom w:val="0"/>
                      <w:divBdr>
                        <w:top w:val="none" w:sz="0" w:space="0" w:color="auto"/>
                        <w:left w:val="none" w:sz="0" w:space="0" w:color="auto"/>
                        <w:bottom w:val="none" w:sz="0" w:space="0" w:color="auto"/>
                        <w:right w:val="none" w:sz="0" w:space="0" w:color="auto"/>
                      </w:divBdr>
                      <w:divsChild>
                        <w:div w:id="1105463672">
                          <w:marLeft w:val="0"/>
                          <w:marRight w:val="0"/>
                          <w:marTop w:val="0"/>
                          <w:marBottom w:val="0"/>
                          <w:divBdr>
                            <w:top w:val="none" w:sz="0" w:space="0" w:color="auto"/>
                            <w:left w:val="none" w:sz="0" w:space="0" w:color="auto"/>
                            <w:bottom w:val="none" w:sz="0" w:space="0" w:color="auto"/>
                            <w:right w:val="none" w:sz="0" w:space="0" w:color="auto"/>
                          </w:divBdr>
                          <w:divsChild>
                            <w:div w:id="154844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072166">
                      <w:marLeft w:val="0"/>
                      <w:marRight w:val="60"/>
                      <w:marTop w:val="0"/>
                      <w:marBottom w:val="0"/>
                      <w:divBdr>
                        <w:top w:val="none" w:sz="0" w:space="0" w:color="auto"/>
                        <w:left w:val="none" w:sz="0" w:space="0" w:color="auto"/>
                        <w:bottom w:val="none" w:sz="0" w:space="0" w:color="auto"/>
                        <w:right w:val="none" w:sz="0" w:space="0" w:color="auto"/>
                      </w:divBdr>
                      <w:divsChild>
                        <w:div w:id="1256205112">
                          <w:marLeft w:val="0"/>
                          <w:marRight w:val="0"/>
                          <w:marTop w:val="0"/>
                          <w:marBottom w:val="0"/>
                          <w:divBdr>
                            <w:top w:val="none" w:sz="0" w:space="0" w:color="auto"/>
                            <w:left w:val="none" w:sz="0" w:space="0" w:color="auto"/>
                            <w:bottom w:val="none" w:sz="0" w:space="0" w:color="auto"/>
                            <w:right w:val="none" w:sz="0" w:space="0" w:color="auto"/>
                          </w:divBdr>
                          <w:divsChild>
                            <w:div w:id="205149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8935">
                      <w:marLeft w:val="0"/>
                      <w:marRight w:val="60"/>
                      <w:marTop w:val="0"/>
                      <w:marBottom w:val="0"/>
                      <w:divBdr>
                        <w:top w:val="none" w:sz="0" w:space="0" w:color="auto"/>
                        <w:left w:val="none" w:sz="0" w:space="0" w:color="auto"/>
                        <w:bottom w:val="none" w:sz="0" w:space="0" w:color="auto"/>
                        <w:right w:val="none" w:sz="0" w:space="0" w:color="auto"/>
                      </w:divBdr>
                      <w:divsChild>
                        <w:div w:id="212814187">
                          <w:marLeft w:val="0"/>
                          <w:marRight w:val="0"/>
                          <w:marTop w:val="0"/>
                          <w:marBottom w:val="0"/>
                          <w:divBdr>
                            <w:top w:val="none" w:sz="0" w:space="0" w:color="auto"/>
                            <w:left w:val="none" w:sz="0" w:space="0" w:color="auto"/>
                            <w:bottom w:val="none" w:sz="0" w:space="0" w:color="auto"/>
                            <w:right w:val="none" w:sz="0" w:space="0" w:color="auto"/>
                          </w:divBdr>
                          <w:divsChild>
                            <w:div w:id="148578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134544">
                      <w:marLeft w:val="0"/>
                      <w:marRight w:val="60"/>
                      <w:marTop w:val="0"/>
                      <w:marBottom w:val="0"/>
                      <w:divBdr>
                        <w:top w:val="none" w:sz="0" w:space="0" w:color="auto"/>
                        <w:left w:val="none" w:sz="0" w:space="0" w:color="auto"/>
                        <w:bottom w:val="none" w:sz="0" w:space="0" w:color="auto"/>
                        <w:right w:val="none" w:sz="0" w:space="0" w:color="auto"/>
                      </w:divBdr>
                      <w:divsChild>
                        <w:div w:id="1959874006">
                          <w:marLeft w:val="0"/>
                          <w:marRight w:val="0"/>
                          <w:marTop w:val="0"/>
                          <w:marBottom w:val="0"/>
                          <w:divBdr>
                            <w:top w:val="none" w:sz="0" w:space="0" w:color="auto"/>
                            <w:left w:val="none" w:sz="0" w:space="0" w:color="auto"/>
                            <w:bottom w:val="none" w:sz="0" w:space="0" w:color="auto"/>
                            <w:right w:val="none" w:sz="0" w:space="0" w:color="auto"/>
                          </w:divBdr>
                          <w:divsChild>
                            <w:div w:id="181371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83793">
                      <w:marLeft w:val="0"/>
                      <w:marRight w:val="60"/>
                      <w:marTop w:val="0"/>
                      <w:marBottom w:val="0"/>
                      <w:divBdr>
                        <w:top w:val="none" w:sz="0" w:space="0" w:color="auto"/>
                        <w:left w:val="none" w:sz="0" w:space="0" w:color="auto"/>
                        <w:bottom w:val="none" w:sz="0" w:space="0" w:color="auto"/>
                        <w:right w:val="none" w:sz="0" w:space="0" w:color="auto"/>
                      </w:divBdr>
                      <w:divsChild>
                        <w:div w:id="826550172">
                          <w:marLeft w:val="0"/>
                          <w:marRight w:val="0"/>
                          <w:marTop w:val="0"/>
                          <w:marBottom w:val="0"/>
                          <w:divBdr>
                            <w:top w:val="none" w:sz="0" w:space="0" w:color="auto"/>
                            <w:left w:val="none" w:sz="0" w:space="0" w:color="auto"/>
                            <w:bottom w:val="none" w:sz="0" w:space="0" w:color="auto"/>
                            <w:right w:val="none" w:sz="0" w:space="0" w:color="auto"/>
                          </w:divBdr>
                          <w:divsChild>
                            <w:div w:id="77471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0829">
                      <w:marLeft w:val="0"/>
                      <w:marRight w:val="60"/>
                      <w:marTop w:val="0"/>
                      <w:marBottom w:val="0"/>
                      <w:divBdr>
                        <w:top w:val="none" w:sz="0" w:space="0" w:color="auto"/>
                        <w:left w:val="none" w:sz="0" w:space="0" w:color="auto"/>
                        <w:bottom w:val="none" w:sz="0" w:space="0" w:color="auto"/>
                        <w:right w:val="none" w:sz="0" w:space="0" w:color="auto"/>
                      </w:divBdr>
                      <w:divsChild>
                        <w:div w:id="444887802">
                          <w:marLeft w:val="0"/>
                          <w:marRight w:val="0"/>
                          <w:marTop w:val="0"/>
                          <w:marBottom w:val="0"/>
                          <w:divBdr>
                            <w:top w:val="none" w:sz="0" w:space="0" w:color="auto"/>
                            <w:left w:val="none" w:sz="0" w:space="0" w:color="auto"/>
                            <w:bottom w:val="none" w:sz="0" w:space="0" w:color="auto"/>
                            <w:right w:val="none" w:sz="0" w:space="0" w:color="auto"/>
                          </w:divBdr>
                          <w:divsChild>
                            <w:div w:id="55385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334374">
                      <w:marLeft w:val="0"/>
                      <w:marRight w:val="60"/>
                      <w:marTop w:val="0"/>
                      <w:marBottom w:val="0"/>
                      <w:divBdr>
                        <w:top w:val="none" w:sz="0" w:space="0" w:color="auto"/>
                        <w:left w:val="none" w:sz="0" w:space="0" w:color="auto"/>
                        <w:bottom w:val="none" w:sz="0" w:space="0" w:color="auto"/>
                        <w:right w:val="none" w:sz="0" w:space="0" w:color="auto"/>
                      </w:divBdr>
                      <w:divsChild>
                        <w:div w:id="1146892970">
                          <w:marLeft w:val="0"/>
                          <w:marRight w:val="0"/>
                          <w:marTop w:val="0"/>
                          <w:marBottom w:val="0"/>
                          <w:divBdr>
                            <w:top w:val="none" w:sz="0" w:space="0" w:color="auto"/>
                            <w:left w:val="none" w:sz="0" w:space="0" w:color="auto"/>
                            <w:bottom w:val="none" w:sz="0" w:space="0" w:color="auto"/>
                            <w:right w:val="none" w:sz="0" w:space="0" w:color="auto"/>
                          </w:divBdr>
                          <w:divsChild>
                            <w:div w:id="72136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32570">
                      <w:marLeft w:val="0"/>
                      <w:marRight w:val="60"/>
                      <w:marTop w:val="0"/>
                      <w:marBottom w:val="0"/>
                      <w:divBdr>
                        <w:top w:val="none" w:sz="0" w:space="0" w:color="auto"/>
                        <w:left w:val="none" w:sz="0" w:space="0" w:color="auto"/>
                        <w:bottom w:val="none" w:sz="0" w:space="0" w:color="auto"/>
                        <w:right w:val="none" w:sz="0" w:space="0" w:color="auto"/>
                      </w:divBdr>
                      <w:divsChild>
                        <w:div w:id="88352569">
                          <w:marLeft w:val="0"/>
                          <w:marRight w:val="0"/>
                          <w:marTop w:val="0"/>
                          <w:marBottom w:val="0"/>
                          <w:divBdr>
                            <w:top w:val="none" w:sz="0" w:space="0" w:color="auto"/>
                            <w:left w:val="none" w:sz="0" w:space="0" w:color="auto"/>
                            <w:bottom w:val="none" w:sz="0" w:space="0" w:color="auto"/>
                            <w:right w:val="none" w:sz="0" w:space="0" w:color="auto"/>
                          </w:divBdr>
                          <w:divsChild>
                            <w:div w:id="18266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33456">
                      <w:marLeft w:val="0"/>
                      <w:marRight w:val="60"/>
                      <w:marTop w:val="0"/>
                      <w:marBottom w:val="0"/>
                      <w:divBdr>
                        <w:top w:val="none" w:sz="0" w:space="0" w:color="auto"/>
                        <w:left w:val="none" w:sz="0" w:space="0" w:color="auto"/>
                        <w:bottom w:val="none" w:sz="0" w:space="0" w:color="auto"/>
                        <w:right w:val="none" w:sz="0" w:space="0" w:color="auto"/>
                      </w:divBdr>
                      <w:divsChild>
                        <w:div w:id="1457799110">
                          <w:marLeft w:val="0"/>
                          <w:marRight w:val="0"/>
                          <w:marTop w:val="0"/>
                          <w:marBottom w:val="0"/>
                          <w:divBdr>
                            <w:top w:val="none" w:sz="0" w:space="0" w:color="auto"/>
                            <w:left w:val="none" w:sz="0" w:space="0" w:color="auto"/>
                            <w:bottom w:val="none" w:sz="0" w:space="0" w:color="auto"/>
                            <w:right w:val="none" w:sz="0" w:space="0" w:color="auto"/>
                          </w:divBdr>
                          <w:divsChild>
                            <w:div w:id="76488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721334">
                      <w:marLeft w:val="0"/>
                      <w:marRight w:val="60"/>
                      <w:marTop w:val="0"/>
                      <w:marBottom w:val="0"/>
                      <w:divBdr>
                        <w:top w:val="none" w:sz="0" w:space="0" w:color="auto"/>
                        <w:left w:val="none" w:sz="0" w:space="0" w:color="auto"/>
                        <w:bottom w:val="none" w:sz="0" w:space="0" w:color="auto"/>
                        <w:right w:val="none" w:sz="0" w:space="0" w:color="auto"/>
                      </w:divBdr>
                      <w:divsChild>
                        <w:div w:id="1188064796">
                          <w:marLeft w:val="0"/>
                          <w:marRight w:val="0"/>
                          <w:marTop w:val="0"/>
                          <w:marBottom w:val="0"/>
                          <w:divBdr>
                            <w:top w:val="none" w:sz="0" w:space="0" w:color="auto"/>
                            <w:left w:val="none" w:sz="0" w:space="0" w:color="auto"/>
                            <w:bottom w:val="none" w:sz="0" w:space="0" w:color="auto"/>
                            <w:right w:val="none" w:sz="0" w:space="0" w:color="auto"/>
                          </w:divBdr>
                          <w:divsChild>
                            <w:div w:id="99557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81849">
                      <w:marLeft w:val="0"/>
                      <w:marRight w:val="60"/>
                      <w:marTop w:val="0"/>
                      <w:marBottom w:val="0"/>
                      <w:divBdr>
                        <w:top w:val="none" w:sz="0" w:space="0" w:color="auto"/>
                        <w:left w:val="none" w:sz="0" w:space="0" w:color="auto"/>
                        <w:bottom w:val="none" w:sz="0" w:space="0" w:color="auto"/>
                        <w:right w:val="none" w:sz="0" w:space="0" w:color="auto"/>
                      </w:divBdr>
                      <w:divsChild>
                        <w:div w:id="913469358">
                          <w:marLeft w:val="0"/>
                          <w:marRight w:val="0"/>
                          <w:marTop w:val="0"/>
                          <w:marBottom w:val="0"/>
                          <w:divBdr>
                            <w:top w:val="none" w:sz="0" w:space="0" w:color="auto"/>
                            <w:left w:val="none" w:sz="0" w:space="0" w:color="auto"/>
                            <w:bottom w:val="none" w:sz="0" w:space="0" w:color="auto"/>
                            <w:right w:val="none" w:sz="0" w:space="0" w:color="auto"/>
                          </w:divBdr>
                          <w:divsChild>
                            <w:div w:id="123385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406718">
                      <w:marLeft w:val="0"/>
                      <w:marRight w:val="60"/>
                      <w:marTop w:val="0"/>
                      <w:marBottom w:val="0"/>
                      <w:divBdr>
                        <w:top w:val="none" w:sz="0" w:space="0" w:color="auto"/>
                        <w:left w:val="none" w:sz="0" w:space="0" w:color="auto"/>
                        <w:bottom w:val="none" w:sz="0" w:space="0" w:color="auto"/>
                        <w:right w:val="none" w:sz="0" w:space="0" w:color="auto"/>
                      </w:divBdr>
                      <w:divsChild>
                        <w:div w:id="252134072">
                          <w:marLeft w:val="0"/>
                          <w:marRight w:val="0"/>
                          <w:marTop w:val="0"/>
                          <w:marBottom w:val="0"/>
                          <w:divBdr>
                            <w:top w:val="none" w:sz="0" w:space="0" w:color="auto"/>
                            <w:left w:val="none" w:sz="0" w:space="0" w:color="auto"/>
                            <w:bottom w:val="none" w:sz="0" w:space="0" w:color="auto"/>
                            <w:right w:val="none" w:sz="0" w:space="0" w:color="auto"/>
                          </w:divBdr>
                          <w:divsChild>
                            <w:div w:id="124868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237651">
                      <w:marLeft w:val="0"/>
                      <w:marRight w:val="60"/>
                      <w:marTop w:val="0"/>
                      <w:marBottom w:val="0"/>
                      <w:divBdr>
                        <w:top w:val="none" w:sz="0" w:space="0" w:color="auto"/>
                        <w:left w:val="none" w:sz="0" w:space="0" w:color="auto"/>
                        <w:bottom w:val="none" w:sz="0" w:space="0" w:color="auto"/>
                        <w:right w:val="none" w:sz="0" w:space="0" w:color="auto"/>
                      </w:divBdr>
                      <w:divsChild>
                        <w:div w:id="1713841833">
                          <w:marLeft w:val="0"/>
                          <w:marRight w:val="0"/>
                          <w:marTop w:val="0"/>
                          <w:marBottom w:val="0"/>
                          <w:divBdr>
                            <w:top w:val="none" w:sz="0" w:space="0" w:color="auto"/>
                            <w:left w:val="none" w:sz="0" w:space="0" w:color="auto"/>
                            <w:bottom w:val="none" w:sz="0" w:space="0" w:color="auto"/>
                            <w:right w:val="none" w:sz="0" w:space="0" w:color="auto"/>
                          </w:divBdr>
                          <w:divsChild>
                            <w:div w:id="34879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80984">
                      <w:marLeft w:val="0"/>
                      <w:marRight w:val="60"/>
                      <w:marTop w:val="0"/>
                      <w:marBottom w:val="0"/>
                      <w:divBdr>
                        <w:top w:val="none" w:sz="0" w:space="0" w:color="auto"/>
                        <w:left w:val="none" w:sz="0" w:space="0" w:color="auto"/>
                        <w:bottom w:val="none" w:sz="0" w:space="0" w:color="auto"/>
                        <w:right w:val="none" w:sz="0" w:space="0" w:color="auto"/>
                      </w:divBdr>
                      <w:divsChild>
                        <w:div w:id="465395895">
                          <w:marLeft w:val="0"/>
                          <w:marRight w:val="0"/>
                          <w:marTop w:val="0"/>
                          <w:marBottom w:val="0"/>
                          <w:divBdr>
                            <w:top w:val="none" w:sz="0" w:space="0" w:color="auto"/>
                            <w:left w:val="none" w:sz="0" w:space="0" w:color="auto"/>
                            <w:bottom w:val="none" w:sz="0" w:space="0" w:color="auto"/>
                            <w:right w:val="none" w:sz="0" w:space="0" w:color="auto"/>
                          </w:divBdr>
                          <w:divsChild>
                            <w:div w:id="148092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646238">
                      <w:marLeft w:val="0"/>
                      <w:marRight w:val="60"/>
                      <w:marTop w:val="0"/>
                      <w:marBottom w:val="0"/>
                      <w:divBdr>
                        <w:top w:val="none" w:sz="0" w:space="0" w:color="auto"/>
                        <w:left w:val="none" w:sz="0" w:space="0" w:color="auto"/>
                        <w:bottom w:val="none" w:sz="0" w:space="0" w:color="auto"/>
                        <w:right w:val="none" w:sz="0" w:space="0" w:color="auto"/>
                      </w:divBdr>
                      <w:divsChild>
                        <w:div w:id="151682595">
                          <w:marLeft w:val="0"/>
                          <w:marRight w:val="0"/>
                          <w:marTop w:val="0"/>
                          <w:marBottom w:val="0"/>
                          <w:divBdr>
                            <w:top w:val="none" w:sz="0" w:space="0" w:color="auto"/>
                            <w:left w:val="none" w:sz="0" w:space="0" w:color="auto"/>
                            <w:bottom w:val="none" w:sz="0" w:space="0" w:color="auto"/>
                            <w:right w:val="none" w:sz="0" w:space="0" w:color="auto"/>
                          </w:divBdr>
                          <w:divsChild>
                            <w:div w:id="208721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85596">
                      <w:marLeft w:val="0"/>
                      <w:marRight w:val="60"/>
                      <w:marTop w:val="0"/>
                      <w:marBottom w:val="0"/>
                      <w:divBdr>
                        <w:top w:val="none" w:sz="0" w:space="0" w:color="auto"/>
                        <w:left w:val="none" w:sz="0" w:space="0" w:color="auto"/>
                        <w:bottom w:val="none" w:sz="0" w:space="0" w:color="auto"/>
                        <w:right w:val="none" w:sz="0" w:space="0" w:color="auto"/>
                      </w:divBdr>
                      <w:divsChild>
                        <w:div w:id="992023345">
                          <w:marLeft w:val="0"/>
                          <w:marRight w:val="0"/>
                          <w:marTop w:val="0"/>
                          <w:marBottom w:val="0"/>
                          <w:divBdr>
                            <w:top w:val="none" w:sz="0" w:space="0" w:color="auto"/>
                            <w:left w:val="none" w:sz="0" w:space="0" w:color="auto"/>
                            <w:bottom w:val="none" w:sz="0" w:space="0" w:color="auto"/>
                            <w:right w:val="none" w:sz="0" w:space="0" w:color="auto"/>
                          </w:divBdr>
                          <w:divsChild>
                            <w:div w:id="121261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830360">
                      <w:marLeft w:val="0"/>
                      <w:marRight w:val="60"/>
                      <w:marTop w:val="0"/>
                      <w:marBottom w:val="0"/>
                      <w:divBdr>
                        <w:top w:val="none" w:sz="0" w:space="0" w:color="auto"/>
                        <w:left w:val="none" w:sz="0" w:space="0" w:color="auto"/>
                        <w:bottom w:val="none" w:sz="0" w:space="0" w:color="auto"/>
                        <w:right w:val="none" w:sz="0" w:space="0" w:color="auto"/>
                      </w:divBdr>
                      <w:divsChild>
                        <w:div w:id="1924484908">
                          <w:marLeft w:val="0"/>
                          <w:marRight w:val="0"/>
                          <w:marTop w:val="0"/>
                          <w:marBottom w:val="0"/>
                          <w:divBdr>
                            <w:top w:val="none" w:sz="0" w:space="0" w:color="auto"/>
                            <w:left w:val="none" w:sz="0" w:space="0" w:color="auto"/>
                            <w:bottom w:val="none" w:sz="0" w:space="0" w:color="auto"/>
                            <w:right w:val="none" w:sz="0" w:space="0" w:color="auto"/>
                          </w:divBdr>
                          <w:divsChild>
                            <w:div w:id="153053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3085">
                      <w:marLeft w:val="0"/>
                      <w:marRight w:val="60"/>
                      <w:marTop w:val="0"/>
                      <w:marBottom w:val="0"/>
                      <w:divBdr>
                        <w:top w:val="none" w:sz="0" w:space="0" w:color="auto"/>
                        <w:left w:val="none" w:sz="0" w:space="0" w:color="auto"/>
                        <w:bottom w:val="none" w:sz="0" w:space="0" w:color="auto"/>
                        <w:right w:val="none" w:sz="0" w:space="0" w:color="auto"/>
                      </w:divBdr>
                      <w:divsChild>
                        <w:div w:id="1412384026">
                          <w:marLeft w:val="0"/>
                          <w:marRight w:val="0"/>
                          <w:marTop w:val="0"/>
                          <w:marBottom w:val="0"/>
                          <w:divBdr>
                            <w:top w:val="none" w:sz="0" w:space="0" w:color="auto"/>
                            <w:left w:val="none" w:sz="0" w:space="0" w:color="auto"/>
                            <w:bottom w:val="none" w:sz="0" w:space="0" w:color="auto"/>
                            <w:right w:val="none" w:sz="0" w:space="0" w:color="auto"/>
                          </w:divBdr>
                          <w:divsChild>
                            <w:div w:id="37547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12488">
                      <w:marLeft w:val="0"/>
                      <w:marRight w:val="60"/>
                      <w:marTop w:val="0"/>
                      <w:marBottom w:val="0"/>
                      <w:divBdr>
                        <w:top w:val="none" w:sz="0" w:space="0" w:color="auto"/>
                        <w:left w:val="none" w:sz="0" w:space="0" w:color="auto"/>
                        <w:bottom w:val="none" w:sz="0" w:space="0" w:color="auto"/>
                        <w:right w:val="none" w:sz="0" w:space="0" w:color="auto"/>
                      </w:divBdr>
                      <w:divsChild>
                        <w:div w:id="929121938">
                          <w:marLeft w:val="0"/>
                          <w:marRight w:val="0"/>
                          <w:marTop w:val="0"/>
                          <w:marBottom w:val="0"/>
                          <w:divBdr>
                            <w:top w:val="none" w:sz="0" w:space="0" w:color="auto"/>
                            <w:left w:val="none" w:sz="0" w:space="0" w:color="auto"/>
                            <w:bottom w:val="none" w:sz="0" w:space="0" w:color="auto"/>
                            <w:right w:val="none" w:sz="0" w:space="0" w:color="auto"/>
                          </w:divBdr>
                          <w:divsChild>
                            <w:div w:id="63013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053053">
                      <w:marLeft w:val="0"/>
                      <w:marRight w:val="60"/>
                      <w:marTop w:val="0"/>
                      <w:marBottom w:val="0"/>
                      <w:divBdr>
                        <w:top w:val="none" w:sz="0" w:space="0" w:color="auto"/>
                        <w:left w:val="none" w:sz="0" w:space="0" w:color="auto"/>
                        <w:bottom w:val="none" w:sz="0" w:space="0" w:color="auto"/>
                        <w:right w:val="none" w:sz="0" w:space="0" w:color="auto"/>
                      </w:divBdr>
                      <w:divsChild>
                        <w:div w:id="756443316">
                          <w:marLeft w:val="0"/>
                          <w:marRight w:val="0"/>
                          <w:marTop w:val="0"/>
                          <w:marBottom w:val="0"/>
                          <w:divBdr>
                            <w:top w:val="none" w:sz="0" w:space="0" w:color="auto"/>
                            <w:left w:val="none" w:sz="0" w:space="0" w:color="auto"/>
                            <w:bottom w:val="none" w:sz="0" w:space="0" w:color="auto"/>
                            <w:right w:val="none" w:sz="0" w:space="0" w:color="auto"/>
                          </w:divBdr>
                          <w:divsChild>
                            <w:div w:id="100705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2635">
                      <w:marLeft w:val="0"/>
                      <w:marRight w:val="60"/>
                      <w:marTop w:val="0"/>
                      <w:marBottom w:val="0"/>
                      <w:divBdr>
                        <w:top w:val="none" w:sz="0" w:space="0" w:color="auto"/>
                        <w:left w:val="none" w:sz="0" w:space="0" w:color="auto"/>
                        <w:bottom w:val="none" w:sz="0" w:space="0" w:color="auto"/>
                        <w:right w:val="none" w:sz="0" w:space="0" w:color="auto"/>
                      </w:divBdr>
                      <w:divsChild>
                        <w:div w:id="65077485">
                          <w:marLeft w:val="0"/>
                          <w:marRight w:val="0"/>
                          <w:marTop w:val="0"/>
                          <w:marBottom w:val="0"/>
                          <w:divBdr>
                            <w:top w:val="none" w:sz="0" w:space="0" w:color="auto"/>
                            <w:left w:val="none" w:sz="0" w:space="0" w:color="auto"/>
                            <w:bottom w:val="none" w:sz="0" w:space="0" w:color="auto"/>
                            <w:right w:val="none" w:sz="0" w:space="0" w:color="auto"/>
                          </w:divBdr>
                          <w:divsChild>
                            <w:div w:id="27355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99848">
                      <w:marLeft w:val="0"/>
                      <w:marRight w:val="60"/>
                      <w:marTop w:val="0"/>
                      <w:marBottom w:val="0"/>
                      <w:divBdr>
                        <w:top w:val="none" w:sz="0" w:space="0" w:color="auto"/>
                        <w:left w:val="none" w:sz="0" w:space="0" w:color="auto"/>
                        <w:bottom w:val="none" w:sz="0" w:space="0" w:color="auto"/>
                        <w:right w:val="none" w:sz="0" w:space="0" w:color="auto"/>
                      </w:divBdr>
                      <w:divsChild>
                        <w:div w:id="1012298506">
                          <w:marLeft w:val="0"/>
                          <w:marRight w:val="0"/>
                          <w:marTop w:val="0"/>
                          <w:marBottom w:val="0"/>
                          <w:divBdr>
                            <w:top w:val="none" w:sz="0" w:space="0" w:color="auto"/>
                            <w:left w:val="none" w:sz="0" w:space="0" w:color="auto"/>
                            <w:bottom w:val="none" w:sz="0" w:space="0" w:color="auto"/>
                            <w:right w:val="none" w:sz="0" w:space="0" w:color="auto"/>
                          </w:divBdr>
                          <w:divsChild>
                            <w:div w:id="142379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36018">
                      <w:marLeft w:val="0"/>
                      <w:marRight w:val="60"/>
                      <w:marTop w:val="0"/>
                      <w:marBottom w:val="0"/>
                      <w:divBdr>
                        <w:top w:val="none" w:sz="0" w:space="0" w:color="auto"/>
                        <w:left w:val="none" w:sz="0" w:space="0" w:color="auto"/>
                        <w:bottom w:val="none" w:sz="0" w:space="0" w:color="auto"/>
                        <w:right w:val="none" w:sz="0" w:space="0" w:color="auto"/>
                      </w:divBdr>
                      <w:divsChild>
                        <w:div w:id="1514420618">
                          <w:marLeft w:val="0"/>
                          <w:marRight w:val="0"/>
                          <w:marTop w:val="0"/>
                          <w:marBottom w:val="0"/>
                          <w:divBdr>
                            <w:top w:val="none" w:sz="0" w:space="0" w:color="auto"/>
                            <w:left w:val="none" w:sz="0" w:space="0" w:color="auto"/>
                            <w:bottom w:val="none" w:sz="0" w:space="0" w:color="auto"/>
                            <w:right w:val="none" w:sz="0" w:space="0" w:color="auto"/>
                          </w:divBdr>
                          <w:divsChild>
                            <w:div w:id="185696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745560">
                      <w:marLeft w:val="0"/>
                      <w:marRight w:val="60"/>
                      <w:marTop w:val="0"/>
                      <w:marBottom w:val="0"/>
                      <w:divBdr>
                        <w:top w:val="none" w:sz="0" w:space="0" w:color="auto"/>
                        <w:left w:val="none" w:sz="0" w:space="0" w:color="auto"/>
                        <w:bottom w:val="none" w:sz="0" w:space="0" w:color="auto"/>
                        <w:right w:val="none" w:sz="0" w:space="0" w:color="auto"/>
                      </w:divBdr>
                      <w:divsChild>
                        <w:div w:id="138963400">
                          <w:marLeft w:val="0"/>
                          <w:marRight w:val="0"/>
                          <w:marTop w:val="0"/>
                          <w:marBottom w:val="0"/>
                          <w:divBdr>
                            <w:top w:val="none" w:sz="0" w:space="0" w:color="auto"/>
                            <w:left w:val="none" w:sz="0" w:space="0" w:color="auto"/>
                            <w:bottom w:val="none" w:sz="0" w:space="0" w:color="auto"/>
                            <w:right w:val="none" w:sz="0" w:space="0" w:color="auto"/>
                          </w:divBdr>
                          <w:divsChild>
                            <w:div w:id="196149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45508">
                      <w:marLeft w:val="0"/>
                      <w:marRight w:val="60"/>
                      <w:marTop w:val="0"/>
                      <w:marBottom w:val="0"/>
                      <w:divBdr>
                        <w:top w:val="none" w:sz="0" w:space="0" w:color="auto"/>
                        <w:left w:val="none" w:sz="0" w:space="0" w:color="auto"/>
                        <w:bottom w:val="none" w:sz="0" w:space="0" w:color="auto"/>
                        <w:right w:val="none" w:sz="0" w:space="0" w:color="auto"/>
                      </w:divBdr>
                      <w:divsChild>
                        <w:div w:id="531966219">
                          <w:marLeft w:val="0"/>
                          <w:marRight w:val="0"/>
                          <w:marTop w:val="0"/>
                          <w:marBottom w:val="0"/>
                          <w:divBdr>
                            <w:top w:val="none" w:sz="0" w:space="0" w:color="auto"/>
                            <w:left w:val="none" w:sz="0" w:space="0" w:color="auto"/>
                            <w:bottom w:val="none" w:sz="0" w:space="0" w:color="auto"/>
                            <w:right w:val="none" w:sz="0" w:space="0" w:color="auto"/>
                          </w:divBdr>
                          <w:divsChild>
                            <w:div w:id="130600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352135">
                      <w:marLeft w:val="0"/>
                      <w:marRight w:val="60"/>
                      <w:marTop w:val="0"/>
                      <w:marBottom w:val="0"/>
                      <w:divBdr>
                        <w:top w:val="none" w:sz="0" w:space="0" w:color="auto"/>
                        <w:left w:val="none" w:sz="0" w:space="0" w:color="auto"/>
                        <w:bottom w:val="none" w:sz="0" w:space="0" w:color="auto"/>
                        <w:right w:val="none" w:sz="0" w:space="0" w:color="auto"/>
                      </w:divBdr>
                      <w:divsChild>
                        <w:div w:id="348727563">
                          <w:marLeft w:val="0"/>
                          <w:marRight w:val="0"/>
                          <w:marTop w:val="0"/>
                          <w:marBottom w:val="0"/>
                          <w:divBdr>
                            <w:top w:val="none" w:sz="0" w:space="0" w:color="auto"/>
                            <w:left w:val="none" w:sz="0" w:space="0" w:color="auto"/>
                            <w:bottom w:val="none" w:sz="0" w:space="0" w:color="auto"/>
                            <w:right w:val="none" w:sz="0" w:space="0" w:color="auto"/>
                          </w:divBdr>
                          <w:divsChild>
                            <w:div w:id="203033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445706">
                      <w:marLeft w:val="0"/>
                      <w:marRight w:val="60"/>
                      <w:marTop w:val="0"/>
                      <w:marBottom w:val="0"/>
                      <w:divBdr>
                        <w:top w:val="none" w:sz="0" w:space="0" w:color="auto"/>
                        <w:left w:val="none" w:sz="0" w:space="0" w:color="auto"/>
                        <w:bottom w:val="none" w:sz="0" w:space="0" w:color="auto"/>
                        <w:right w:val="none" w:sz="0" w:space="0" w:color="auto"/>
                      </w:divBdr>
                      <w:divsChild>
                        <w:div w:id="1950580599">
                          <w:marLeft w:val="0"/>
                          <w:marRight w:val="0"/>
                          <w:marTop w:val="0"/>
                          <w:marBottom w:val="0"/>
                          <w:divBdr>
                            <w:top w:val="none" w:sz="0" w:space="0" w:color="auto"/>
                            <w:left w:val="none" w:sz="0" w:space="0" w:color="auto"/>
                            <w:bottom w:val="none" w:sz="0" w:space="0" w:color="auto"/>
                            <w:right w:val="none" w:sz="0" w:space="0" w:color="auto"/>
                          </w:divBdr>
                          <w:divsChild>
                            <w:div w:id="149494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209191">
                      <w:marLeft w:val="0"/>
                      <w:marRight w:val="60"/>
                      <w:marTop w:val="0"/>
                      <w:marBottom w:val="0"/>
                      <w:divBdr>
                        <w:top w:val="none" w:sz="0" w:space="0" w:color="auto"/>
                        <w:left w:val="none" w:sz="0" w:space="0" w:color="auto"/>
                        <w:bottom w:val="none" w:sz="0" w:space="0" w:color="auto"/>
                        <w:right w:val="none" w:sz="0" w:space="0" w:color="auto"/>
                      </w:divBdr>
                      <w:divsChild>
                        <w:div w:id="230621943">
                          <w:marLeft w:val="0"/>
                          <w:marRight w:val="0"/>
                          <w:marTop w:val="0"/>
                          <w:marBottom w:val="0"/>
                          <w:divBdr>
                            <w:top w:val="none" w:sz="0" w:space="0" w:color="auto"/>
                            <w:left w:val="none" w:sz="0" w:space="0" w:color="auto"/>
                            <w:bottom w:val="none" w:sz="0" w:space="0" w:color="auto"/>
                            <w:right w:val="none" w:sz="0" w:space="0" w:color="auto"/>
                          </w:divBdr>
                          <w:divsChild>
                            <w:div w:id="166481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164787">
              <w:marLeft w:val="0"/>
              <w:marRight w:val="0"/>
              <w:marTop w:val="0"/>
              <w:marBottom w:val="0"/>
              <w:divBdr>
                <w:top w:val="none" w:sz="0" w:space="0" w:color="auto"/>
                <w:left w:val="none" w:sz="0" w:space="0" w:color="auto"/>
                <w:bottom w:val="none" w:sz="0" w:space="0" w:color="auto"/>
                <w:right w:val="none" w:sz="0" w:space="0" w:color="auto"/>
              </w:divBdr>
              <w:divsChild>
                <w:div w:id="11884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084736">
      <w:bodyDiv w:val="1"/>
      <w:marLeft w:val="0"/>
      <w:marRight w:val="0"/>
      <w:marTop w:val="0"/>
      <w:marBottom w:val="0"/>
      <w:divBdr>
        <w:top w:val="none" w:sz="0" w:space="0" w:color="auto"/>
        <w:left w:val="none" w:sz="0" w:space="0" w:color="auto"/>
        <w:bottom w:val="none" w:sz="0" w:space="0" w:color="auto"/>
        <w:right w:val="none" w:sz="0" w:space="0" w:color="auto"/>
      </w:divBdr>
    </w:div>
    <w:div w:id="223377065">
      <w:bodyDiv w:val="1"/>
      <w:marLeft w:val="0"/>
      <w:marRight w:val="0"/>
      <w:marTop w:val="0"/>
      <w:marBottom w:val="0"/>
      <w:divBdr>
        <w:top w:val="none" w:sz="0" w:space="0" w:color="auto"/>
        <w:left w:val="none" w:sz="0" w:space="0" w:color="auto"/>
        <w:bottom w:val="none" w:sz="0" w:space="0" w:color="auto"/>
        <w:right w:val="none" w:sz="0" w:space="0" w:color="auto"/>
      </w:divBdr>
    </w:div>
    <w:div w:id="226186471">
      <w:marLeft w:val="0"/>
      <w:marRight w:val="0"/>
      <w:marTop w:val="0"/>
      <w:marBottom w:val="0"/>
      <w:divBdr>
        <w:top w:val="none" w:sz="0" w:space="0" w:color="auto"/>
        <w:left w:val="none" w:sz="0" w:space="0" w:color="auto"/>
        <w:bottom w:val="none" w:sz="0" w:space="0" w:color="auto"/>
        <w:right w:val="none" w:sz="0" w:space="0" w:color="auto"/>
      </w:divBdr>
      <w:divsChild>
        <w:div w:id="439884392">
          <w:marLeft w:val="0"/>
          <w:marRight w:val="0"/>
          <w:marTop w:val="100"/>
          <w:marBottom w:val="100"/>
          <w:divBdr>
            <w:top w:val="none" w:sz="0" w:space="0" w:color="auto"/>
            <w:left w:val="none" w:sz="0" w:space="0" w:color="auto"/>
            <w:bottom w:val="none" w:sz="0" w:space="0" w:color="auto"/>
            <w:right w:val="none" w:sz="0" w:space="0" w:color="auto"/>
          </w:divBdr>
          <w:divsChild>
            <w:div w:id="73481296">
              <w:marLeft w:val="0"/>
              <w:marRight w:val="0"/>
              <w:marTop w:val="0"/>
              <w:marBottom w:val="0"/>
              <w:divBdr>
                <w:top w:val="none" w:sz="0" w:space="0" w:color="auto"/>
                <w:left w:val="none" w:sz="0" w:space="0" w:color="auto"/>
                <w:bottom w:val="none" w:sz="0" w:space="0" w:color="auto"/>
                <w:right w:val="none" w:sz="0" w:space="0" w:color="auto"/>
              </w:divBdr>
              <w:divsChild>
                <w:div w:id="623466140">
                  <w:marLeft w:val="0"/>
                  <w:marRight w:val="0"/>
                  <w:marTop w:val="0"/>
                  <w:marBottom w:val="0"/>
                  <w:divBdr>
                    <w:top w:val="none" w:sz="0" w:space="0" w:color="auto"/>
                    <w:left w:val="none" w:sz="0" w:space="0" w:color="auto"/>
                    <w:bottom w:val="none" w:sz="0" w:space="0" w:color="auto"/>
                    <w:right w:val="none" w:sz="0" w:space="0" w:color="auto"/>
                  </w:divBdr>
                  <w:divsChild>
                    <w:div w:id="224803488">
                      <w:marLeft w:val="0"/>
                      <w:marRight w:val="0"/>
                      <w:marTop w:val="100"/>
                      <w:marBottom w:val="100"/>
                      <w:divBdr>
                        <w:top w:val="none" w:sz="0" w:space="0" w:color="auto"/>
                        <w:left w:val="none" w:sz="0" w:space="0" w:color="auto"/>
                        <w:bottom w:val="none" w:sz="0" w:space="0" w:color="auto"/>
                        <w:right w:val="none" w:sz="0" w:space="0" w:color="auto"/>
                      </w:divBdr>
                      <w:divsChild>
                        <w:div w:id="1325891415">
                          <w:marLeft w:val="0"/>
                          <w:marRight w:val="0"/>
                          <w:marTop w:val="0"/>
                          <w:marBottom w:val="0"/>
                          <w:divBdr>
                            <w:top w:val="none" w:sz="0" w:space="0" w:color="auto"/>
                            <w:left w:val="none" w:sz="0" w:space="0" w:color="auto"/>
                            <w:bottom w:val="none" w:sz="0" w:space="0" w:color="auto"/>
                            <w:right w:val="none" w:sz="0" w:space="0" w:color="auto"/>
                          </w:divBdr>
                          <w:divsChild>
                            <w:div w:id="2020502878">
                              <w:marLeft w:val="0"/>
                              <w:marRight w:val="0"/>
                              <w:marTop w:val="0"/>
                              <w:marBottom w:val="0"/>
                              <w:divBdr>
                                <w:top w:val="none" w:sz="0" w:space="0" w:color="auto"/>
                                <w:left w:val="none" w:sz="0" w:space="0" w:color="auto"/>
                                <w:bottom w:val="none" w:sz="0" w:space="0" w:color="auto"/>
                                <w:right w:val="none" w:sz="0" w:space="0" w:color="auto"/>
                              </w:divBdr>
                              <w:divsChild>
                                <w:div w:id="2006204066">
                                  <w:marLeft w:val="0"/>
                                  <w:marRight w:val="0"/>
                                  <w:marTop w:val="100"/>
                                  <w:marBottom w:val="100"/>
                                  <w:divBdr>
                                    <w:top w:val="none" w:sz="0" w:space="0" w:color="auto"/>
                                    <w:left w:val="none" w:sz="0" w:space="0" w:color="auto"/>
                                    <w:bottom w:val="none" w:sz="0" w:space="0" w:color="auto"/>
                                    <w:right w:val="none" w:sz="0" w:space="0" w:color="auto"/>
                                  </w:divBdr>
                                  <w:divsChild>
                                    <w:div w:id="27876685">
                                      <w:marLeft w:val="0"/>
                                      <w:marRight w:val="0"/>
                                      <w:marTop w:val="0"/>
                                      <w:marBottom w:val="0"/>
                                      <w:divBdr>
                                        <w:top w:val="none" w:sz="0" w:space="0" w:color="auto"/>
                                        <w:left w:val="none" w:sz="0" w:space="0" w:color="auto"/>
                                        <w:bottom w:val="none" w:sz="0" w:space="0" w:color="auto"/>
                                        <w:right w:val="none" w:sz="0" w:space="0" w:color="auto"/>
                                      </w:divBdr>
                                      <w:divsChild>
                                        <w:div w:id="97410021">
                                          <w:marLeft w:val="0"/>
                                          <w:marRight w:val="0"/>
                                          <w:marTop w:val="0"/>
                                          <w:marBottom w:val="0"/>
                                          <w:divBdr>
                                            <w:top w:val="none" w:sz="0" w:space="0" w:color="auto"/>
                                            <w:left w:val="none" w:sz="0" w:space="0" w:color="auto"/>
                                            <w:bottom w:val="none" w:sz="0" w:space="0" w:color="auto"/>
                                            <w:right w:val="none" w:sz="0" w:space="0" w:color="auto"/>
                                          </w:divBdr>
                                          <w:divsChild>
                                            <w:div w:id="204139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237625">
                                  <w:marLeft w:val="0"/>
                                  <w:marRight w:val="0"/>
                                  <w:marTop w:val="100"/>
                                  <w:marBottom w:val="100"/>
                                  <w:divBdr>
                                    <w:top w:val="none" w:sz="0" w:space="0" w:color="auto"/>
                                    <w:left w:val="none" w:sz="0" w:space="0" w:color="auto"/>
                                    <w:bottom w:val="none" w:sz="0" w:space="0" w:color="auto"/>
                                    <w:right w:val="none" w:sz="0" w:space="0" w:color="auto"/>
                                  </w:divBdr>
                                  <w:divsChild>
                                    <w:div w:id="1027948790">
                                      <w:marLeft w:val="0"/>
                                      <w:marRight w:val="0"/>
                                      <w:marTop w:val="0"/>
                                      <w:marBottom w:val="0"/>
                                      <w:divBdr>
                                        <w:top w:val="none" w:sz="0" w:space="0" w:color="auto"/>
                                        <w:left w:val="none" w:sz="0" w:space="0" w:color="auto"/>
                                        <w:bottom w:val="none" w:sz="0" w:space="0" w:color="auto"/>
                                        <w:right w:val="none" w:sz="0" w:space="0" w:color="auto"/>
                                      </w:divBdr>
                                      <w:divsChild>
                                        <w:div w:id="188914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445314">
                          <w:marLeft w:val="0"/>
                          <w:marRight w:val="0"/>
                          <w:marTop w:val="0"/>
                          <w:marBottom w:val="0"/>
                          <w:divBdr>
                            <w:top w:val="none" w:sz="0" w:space="0" w:color="auto"/>
                            <w:left w:val="none" w:sz="0" w:space="0" w:color="auto"/>
                            <w:bottom w:val="none" w:sz="0" w:space="0" w:color="auto"/>
                            <w:right w:val="none" w:sz="0" w:space="0" w:color="auto"/>
                          </w:divBdr>
                          <w:divsChild>
                            <w:div w:id="252593687">
                              <w:marLeft w:val="0"/>
                              <w:marRight w:val="0"/>
                              <w:marTop w:val="0"/>
                              <w:marBottom w:val="0"/>
                              <w:divBdr>
                                <w:top w:val="none" w:sz="0" w:space="0" w:color="auto"/>
                                <w:left w:val="none" w:sz="0" w:space="0" w:color="auto"/>
                                <w:bottom w:val="none" w:sz="0" w:space="0" w:color="auto"/>
                                <w:right w:val="none" w:sz="0" w:space="0" w:color="auto"/>
                              </w:divBdr>
                              <w:divsChild>
                                <w:div w:id="637418452">
                                  <w:marLeft w:val="0"/>
                                  <w:marRight w:val="0"/>
                                  <w:marTop w:val="0"/>
                                  <w:marBottom w:val="0"/>
                                  <w:divBdr>
                                    <w:top w:val="none" w:sz="0" w:space="0" w:color="auto"/>
                                    <w:left w:val="none" w:sz="0" w:space="0" w:color="auto"/>
                                    <w:bottom w:val="none" w:sz="0" w:space="0" w:color="auto"/>
                                    <w:right w:val="none" w:sz="0" w:space="0" w:color="auto"/>
                                  </w:divBdr>
                                  <w:divsChild>
                                    <w:div w:id="458186619">
                                      <w:marLeft w:val="0"/>
                                      <w:marRight w:val="0"/>
                                      <w:marTop w:val="0"/>
                                      <w:marBottom w:val="0"/>
                                      <w:divBdr>
                                        <w:top w:val="none" w:sz="0" w:space="0" w:color="auto"/>
                                        <w:left w:val="none" w:sz="0" w:space="0" w:color="auto"/>
                                        <w:bottom w:val="none" w:sz="0" w:space="0" w:color="auto"/>
                                        <w:right w:val="none" w:sz="0" w:space="0" w:color="auto"/>
                                      </w:divBdr>
                                    </w:div>
                                  </w:divsChild>
                                </w:div>
                                <w:div w:id="1495609637">
                                  <w:marLeft w:val="0"/>
                                  <w:marRight w:val="0"/>
                                  <w:marTop w:val="0"/>
                                  <w:marBottom w:val="0"/>
                                  <w:divBdr>
                                    <w:top w:val="none" w:sz="0" w:space="0" w:color="auto"/>
                                    <w:left w:val="none" w:sz="0" w:space="0" w:color="auto"/>
                                    <w:bottom w:val="none" w:sz="0" w:space="0" w:color="auto"/>
                                    <w:right w:val="none" w:sz="0" w:space="0" w:color="auto"/>
                                  </w:divBdr>
                                  <w:divsChild>
                                    <w:div w:id="1509714934">
                                      <w:marLeft w:val="0"/>
                                      <w:marRight w:val="0"/>
                                      <w:marTop w:val="0"/>
                                      <w:marBottom w:val="0"/>
                                      <w:divBdr>
                                        <w:top w:val="none" w:sz="0" w:space="0" w:color="auto"/>
                                        <w:left w:val="none" w:sz="0" w:space="0" w:color="auto"/>
                                        <w:bottom w:val="none" w:sz="0" w:space="0" w:color="auto"/>
                                        <w:right w:val="none" w:sz="0" w:space="0" w:color="auto"/>
                                      </w:divBdr>
                                    </w:div>
                                  </w:divsChild>
                                </w:div>
                                <w:div w:id="2056006407">
                                  <w:marLeft w:val="0"/>
                                  <w:marRight w:val="0"/>
                                  <w:marTop w:val="0"/>
                                  <w:marBottom w:val="0"/>
                                  <w:divBdr>
                                    <w:top w:val="none" w:sz="0" w:space="0" w:color="auto"/>
                                    <w:left w:val="none" w:sz="0" w:space="0" w:color="auto"/>
                                    <w:bottom w:val="none" w:sz="0" w:space="0" w:color="auto"/>
                                    <w:right w:val="none" w:sz="0" w:space="0" w:color="auto"/>
                                  </w:divBdr>
                                </w:div>
                                <w:div w:id="1274484831">
                                  <w:marLeft w:val="0"/>
                                  <w:marRight w:val="0"/>
                                  <w:marTop w:val="0"/>
                                  <w:marBottom w:val="0"/>
                                  <w:divBdr>
                                    <w:top w:val="none" w:sz="0" w:space="0" w:color="auto"/>
                                    <w:left w:val="none" w:sz="0" w:space="0" w:color="auto"/>
                                    <w:bottom w:val="none" w:sz="0" w:space="0" w:color="auto"/>
                                    <w:right w:val="none" w:sz="0" w:space="0" w:color="auto"/>
                                  </w:divBdr>
                                  <w:divsChild>
                                    <w:div w:id="1341853238">
                                      <w:marLeft w:val="0"/>
                                      <w:marRight w:val="0"/>
                                      <w:marTop w:val="0"/>
                                      <w:marBottom w:val="0"/>
                                      <w:divBdr>
                                        <w:top w:val="none" w:sz="0" w:space="0" w:color="auto"/>
                                        <w:left w:val="none" w:sz="0" w:space="0" w:color="auto"/>
                                        <w:bottom w:val="none" w:sz="0" w:space="0" w:color="auto"/>
                                        <w:right w:val="none" w:sz="0" w:space="0" w:color="auto"/>
                                      </w:divBdr>
                                      <w:divsChild>
                                        <w:div w:id="929124259">
                                          <w:marLeft w:val="0"/>
                                          <w:marRight w:val="0"/>
                                          <w:marTop w:val="0"/>
                                          <w:marBottom w:val="0"/>
                                          <w:divBdr>
                                            <w:top w:val="none" w:sz="0" w:space="0" w:color="auto"/>
                                            <w:left w:val="none" w:sz="0" w:space="0" w:color="auto"/>
                                            <w:bottom w:val="none" w:sz="0" w:space="0" w:color="auto"/>
                                            <w:right w:val="none" w:sz="0" w:space="0" w:color="auto"/>
                                          </w:divBdr>
                                          <w:divsChild>
                                            <w:div w:id="1229805482">
                                              <w:marLeft w:val="0"/>
                                              <w:marRight w:val="0"/>
                                              <w:marTop w:val="0"/>
                                              <w:marBottom w:val="0"/>
                                              <w:divBdr>
                                                <w:top w:val="none" w:sz="0" w:space="0" w:color="auto"/>
                                                <w:left w:val="none" w:sz="0" w:space="0" w:color="auto"/>
                                                <w:bottom w:val="none" w:sz="0" w:space="0" w:color="auto"/>
                                                <w:right w:val="none" w:sz="0" w:space="0" w:color="auto"/>
                                              </w:divBdr>
                                            </w:div>
                                            <w:div w:id="605618370">
                                              <w:marLeft w:val="0"/>
                                              <w:marRight w:val="0"/>
                                              <w:marTop w:val="0"/>
                                              <w:marBottom w:val="0"/>
                                              <w:divBdr>
                                                <w:top w:val="none" w:sz="0" w:space="0" w:color="auto"/>
                                                <w:left w:val="none" w:sz="0" w:space="0" w:color="auto"/>
                                                <w:bottom w:val="none" w:sz="0" w:space="0" w:color="auto"/>
                                                <w:right w:val="none" w:sz="0" w:space="0" w:color="auto"/>
                                              </w:divBdr>
                                            </w:div>
                                            <w:div w:id="319044979">
                                              <w:marLeft w:val="0"/>
                                              <w:marRight w:val="0"/>
                                              <w:marTop w:val="0"/>
                                              <w:marBottom w:val="0"/>
                                              <w:divBdr>
                                                <w:top w:val="none" w:sz="0" w:space="0" w:color="auto"/>
                                                <w:left w:val="none" w:sz="0" w:space="0" w:color="auto"/>
                                                <w:bottom w:val="none" w:sz="0" w:space="0" w:color="auto"/>
                                                <w:right w:val="none" w:sz="0" w:space="0" w:color="auto"/>
                                              </w:divBdr>
                                            </w:div>
                                            <w:div w:id="519441103">
                                              <w:marLeft w:val="0"/>
                                              <w:marRight w:val="0"/>
                                              <w:marTop w:val="0"/>
                                              <w:marBottom w:val="0"/>
                                              <w:divBdr>
                                                <w:top w:val="none" w:sz="0" w:space="0" w:color="auto"/>
                                                <w:left w:val="none" w:sz="0" w:space="0" w:color="auto"/>
                                                <w:bottom w:val="none" w:sz="0" w:space="0" w:color="auto"/>
                                                <w:right w:val="none" w:sz="0" w:space="0" w:color="auto"/>
                                              </w:divBdr>
                                              <w:divsChild>
                                                <w:div w:id="103815934">
                                                  <w:marLeft w:val="0"/>
                                                  <w:marRight w:val="0"/>
                                                  <w:marTop w:val="0"/>
                                                  <w:marBottom w:val="0"/>
                                                  <w:divBdr>
                                                    <w:top w:val="none" w:sz="0" w:space="0" w:color="auto"/>
                                                    <w:left w:val="none" w:sz="0" w:space="0" w:color="auto"/>
                                                    <w:bottom w:val="none" w:sz="0" w:space="0" w:color="auto"/>
                                                    <w:right w:val="none" w:sz="0" w:space="0" w:color="auto"/>
                                                  </w:divBdr>
                                                </w:div>
                                              </w:divsChild>
                                            </w:div>
                                            <w:div w:id="5796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55576">
                  <w:marLeft w:val="0"/>
                  <w:marRight w:val="0"/>
                  <w:marTop w:val="0"/>
                  <w:marBottom w:val="0"/>
                  <w:divBdr>
                    <w:top w:val="none" w:sz="0" w:space="0" w:color="auto"/>
                    <w:left w:val="none" w:sz="0" w:space="0" w:color="auto"/>
                    <w:bottom w:val="none" w:sz="0" w:space="0" w:color="auto"/>
                    <w:right w:val="none" w:sz="0" w:space="0" w:color="auto"/>
                  </w:divBdr>
                  <w:divsChild>
                    <w:div w:id="1032337812">
                      <w:marLeft w:val="0"/>
                      <w:marRight w:val="0"/>
                      <w:marTop w:val="0"/>
                      <w:marBottom w:val="0"/>
                      <w:divBdr>
                        <w:top w:val="none" w:sz="0" w:space="0" w:color="auto"/>
                        <w:left w:val="none" w:sz="0" w:space="0" w:color="auto"/>
                        <w:bottom w:val="none" w:sz="0" w:space="0" w:color="auto"/>
                        <w:right w:val="none" w:sz="0" w:space="0" w:color="auto"/>
                      </w:divBdr>
                      <w:divsChild>
                        <w:div w:id="651372495">
                          <w:marLeft w:val="0"/>
                          <w:marRight w:val="0"/>
                          <w:marTop w:val="0"/>
                          <w:marBottom w:val="0"/>
                          <w:divBdr>
                            <w:top w:val="none" w:sz="0" w:space="0" w:color="auto"/>
                            <w:left w:val="none" w:sz="0" w:space="0" w:color="auto"/>
                            <w:bottom w:val="none" w:sz="0" w:space="0" w:color="auto"/>
                            <w:right w:val="none" w:sz="0" w:space="0" w:color="auto"/>
                          </w:divBdr>
                          <w:divsChild>
                            <w:div w:id="954748004">
                              <w:marLeft w:val="0"/>
                              <w:marRight w:val="-270"/>
                              <w:marTop w:val="0"/>
                              <w:marBottom w:val="0"/>
                              <w:divBdr>
                                <w:top w:val="none" w:sz="0" w:space="0" w:color="auto"/>
                                <w:left w:val="none" w:sz="0" w:space="0" w:color="auto"/>
                                <w:bottom w:val="none" w:sz="0" w:space="0" w:color="auto"/>
                                <w:right w:val="none" w:sz="0" w:space="0" w:color="auto"/>
                              </w:divBdr>
                              <w:divsChild>
                                <w:div w:id="203980797">
                                  <w:marLeft w:val="0"/>
                                  <w:marRight w:val="0"/>
                                  <w:marTop w:val="0"/>
                                  <w:marBottom w:val="0"/>
                                  <w:divBdr>
                                    <w:top w:val="none" w:sz="0" w:space="0" w:color="auto"/>
                                    <w:left w:val="none" w:sz="0" w:space="0" w:color="auto"/>
                                    <w:bottom w:val="none" w:sz="0" w:space="0" w:color="auto"/>
                                    <w:right w:val="none" w:sz="0" w:space="0" w:color="auto"/>
                                  </w:divBdr>
                                  <w:divsChild>
                                    <w:div w:id="1616521252">
                                      <w:marLeft w:val="0"/>
                                      <w:marRight w:val="0"/>
                                      <w:marTop w:val="0"/>
                                      <w:marBottom w:val="0"/>
                                      <w:divBdr>
                                        <w:top w:val="none" w:sz="0" w:space="0" w:color="auto"/>
                                        <w:left w:val="none" w:sz="0" w:space="0" w:color="auto"/>
                                        <w:bottom w:val="none" w:sz="0" w:space="0" w:color="auto"/>
                                        <w:right w:val="none" w:sz="0" w:space="0" w:color="auto"/>
                                      </w:divBdr>
                                      <w:divsChild>
                                        <w:div w:id="1029061358">
                                          <w:marLeft w:val="0"/>
                                          <w:marRight w:val="0"/>
                                          <w:marTop w:val="0"/>
                                          <w:marBottom w:val="0"/>
                                          <w:divBdr>
                                            <w:top w:val="none" w:sz="0" w:space="0" w:color="auto"/>
                                            <w:left w:val="none" w:sz="0" w:space="0" w:color="auto"/>
                                            <w:bottom w:val="none" w:sz="0" w:space="0" w:color="auto"/>
                                            <w:right w:val="none" w:sz="0" w:space="0" w:color="auto"/>
                                          </w:divBdr>
                                          <w:divsChild>
                                            <w:div w:id="1892961090">
                                              <w:marLeft w:val="0"/>
                                              <w:marRight w:val="0"/>
                                              <w:marTop w:val="0"/>
                                              <w:marBottom w:val="0"/>
                                              <w:divBdr>
                                                <w:top w:val="none" w:sz="0" w:space="0" w:color="auto"/>
                                                <w:left w:val="none" w:sz="0" w:space="0" w:color="auto"/>
                                                <w:bottom w:val="none" w:sz="0" w:space="0" w:color="auto"/>
                                                <w:right w:val="none" w:sz="0" w:space="0" w:color="auto"/>
                                              </w:divBdr>
                                              <w:divsChild>
                                                <w:div w:id="1799951974">
                                                  <w:marLeft w:val="0"/>
                                                  <w:marRight w:val="0"/>
                                                  <w:marTop w:val="0"/>
                                                  <w:marBottom w:val="0"/>
                                                  <w:divBdr>
                                                    <w:top w:val="none" w:sz="0" w:space="0" w:color="auto"/>
                                                    <w:left w:val="none" w:sz="0" w:space="0" w:color="auto"/>
                                                    <w:bottom w:val="none" w:sz="0" w:space="0" w:color="auto"/>
                                                    <w:right w:val="none" w:sz="0" w:space="0" w:color="auto"/>
                                                  </w:divBdr>
                                                </w:div>
                                                <w:div w:id="14148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684043">
                                      <w:marLeft w:val="0"/>
                                      <w:marRight w:val="0"/>
                                      <w:marTop w:val="0"/>
                                      <w:marBottom w:val="0"/>
                                      <w:divBdr>
                                        <w:top w:val="none" w:sz="0" w:space="0" w:color="auto"/>
                                        <w:left w:val="none" w:sz="0" w:space="0" w:color="auto"/>
                                        <w:bottom w:val="none" w:sz="0" w:space="0" w:color="auto"/>
                                        <w:right w:val="none" w:sz="0" w:space="0" w:color="auto"/>
                                      </w:divBdr>
                                      <w:divsChild>
                                        <w:div w:id="2014720695">
                                          <w:marLeft w:val="0"/>
                                          <w:marRight w:val="0"/>
                                          <w:marTop w:val="0"/>
                                          <w:marBottom w:val="0"/>
                                          <w:divBdr>
                                            <w:top w:val="none" w:sz="0" w:space="0" w:color="auto"/>
                                            <w:left w:val="none" w:sz="0" w:space="0" w:color="auto"/>
                                            <w:bottom w:val="none" w:sz="0" w:space="0" w:color="auto"/>
                                            <w:right w:val="none" w:sz="0" w:space="0" w:color="auto"/>
                                          </w:divBdr>
                                          <w:divsChild>
                                            <w:div w:id="955284725">
                                              <w:marLeft w:val="0"/>
                                              <w:marRight w:val="0"/>
                                              <w:marTop w:val="0"/>
                                              <w:marBottom w:val="0"/>
                                              <w:divBdr>
                                                <w:top w:val="none" w:sz="0" w:space="0" w:color="auto"/>
                                                <w:left w:val="none" w:sz="0" w:space="0" w:color="auto"/>
                                                <w:bottom w:val="none" w:sz="0" w:space="0" w:color="auto"/>
                                                <w:right w:val="none" w:sz="0" w:space="0" w:color="auto"/>
                                              </w:divBdr>
                                              <w:divsChild>
                                                <w:div w:id="30253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4356">
                                          <w:marLeft w:val="0"/>
                                          <w:marRight w:val="0"/>
                                          <w:marTop w:val="0"/>
                                          <w:marBottom w:val="0"/>
                                          <w:divBdr>
                                            <w:top w:val="none" w:sz="0" w:space="0" w:color="auto"/>
                                            <w:left w:val="none" w:sz="0" w:space="0" w:color="auto"/>
                                            <w:bottom w:val="none" w:sz="0" w:space="0" w:color="auto"/>
                                            <w:right w:val="none" w:sz="0" w:space="0" w:color="auto"/>
                                          </w:divBdr>
                                          <w:divsChild>
                                            <w:div w:id="133569395">
                                              <w:marLeft w:val="0"/>
                                              <w:marRight w:val="0"/>
                                              <w:marTop w:val="0"/>
                                              <w:marBottom w:val="0"/>
                                              <w:divBdr>
                                                <w:top w:val="none" w:sz="0" w:space="0" w:color="auto"/>
                                                <w:left w:val="none" w:sz="0" w:space="0" w:color="auto"/>
                                                <w:bottom w:val="none" w:sz="0" w:space="0" w:color="auto"/>
                                                <w:right w:val="none" w:sz="0" w:space="0" w:color="auto"/>
                                              </w:divBdr>
                                              <w:divsChild>
                                                <w:div w:id="445658582">
                                                  <w:marLeft w:val="0"/>
                                                  <w:marRight w:val="0"/>
                                                  <w:marTop w:val="0"/>
                                                  <w:marBottom w:val="0"/>
                                                  <w:divBdr>
                                                    <w:top w:val="none" w:sz="0" w:space="0" w:color="auto"/>
                                                    <w:left w:val="none" w:sz="0" w:space="0" w:color="auto"/>
                                                    <w:bottom w:val="none" w:sz="0" w:space="0" w:color="auto"/>
                                                    <w:right w:val="none" w:sz="0" w:space="0" w:color="auto"/>
                                                  </w:divBdr>
                                                  <w:divsChild>
                                                    <w:div w:id="995456306">
                                                      <w:marLeft w:val="0"/>
                                                      <w:marRight w:val="0"/>
                                                      <w:marTop w:val="0"/>
                                                      <w:marBottom w:val="0"/>
                                                      <w:divBdr>
                                                        <w:top w:val="none" w:sz="0" w:space="0" w:color="auto"/>
                                                        <w:left w:val="none" w:sz="0" w:space="0" w:color="auto"/>
                                                        <w:bottom w:val="none" w:sz="0" w:space="0" w:color="auto"/>
                                                        <w:right w:val="none" w:sz="0" w:space="0" w:color="auto"/>
                                                      </w:divBdr>
                                                    </w:div>
                                                  </w:divsChild>
                                                </w:div>
                                                <w:div w:id="1738474990">
                                                  <w:marLeft w:val="0"/>
                                                  <w:marRight w:val="0"/>
                                                  <w:marTop w:val="0"/>
                                                  <w:marBottom w:val="0"/>
                                                  <w:divBdr>
                                                    <w:top w:val="none" w:sz="0" w:space="0" w:color="auto"/>
                                                    <w:left w:val="none" w:sz="0" w:space="0" w:color="auto"/>
                                                    <w:bottom w:val="none" w:sz="0" w:space="0" w:color="auto"/>
                                                    <w:right w:val="none" w:sz="0" w:space="0" w:color="auto"/>
                                                  </w:divBdr>
                                                  <w:divsChild>
                                                    <w:div w:id="17316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5285">
                                              <w:marLeft w:val="0"/>
                                              <w:marRight w:val="0"/>
                                              <w:marTop w:val="0"/>
                                              <w:marBottom w:val="0"/>
                                              <w:divBdr>
                                                <w:top w:val="none" w:sz="0" w:space="0" w:color="auto"/>
                                                <w:left w:val="none" w:sz="0" w:space="0" w:color="auto"/>
                                                <w:bottom w:val="none" w:sz="0" w:space="0" w:color="auto"/>
                                                <w:right w:val="none" w:sz="0" w:space="0" w:color="auto"/>
                                              </w:divBdr>
                                              <w:divsChild>
                                                <w:div w:id="321928213">
                                                  <w:marLeft w:val="0"/>
                                                  <w:marRight w:val="0"/>
                                                  <w:marTop w:val="0"/>
                                                  <w:marBottom w:val="0"/>
                                                  <w:divBdr>
                                                    <w:top w:val="none" w:sz="0" w:space="0" w:color="auto"/>
                                                    <w:left w:val="none" w:sz="0" w:space="0" w:color="auto"/>
                                                    <w:bottom w:val="none" w:sz="0" w:space="0" w:color="auto"/>
                                                    <w:right w:val="none" w:sz="0" w:space="0" w:color="auto"/>
                                                  </w:divBdr>
                                                  <w:divsChild>
                                                    <w:div w:id="145123145">
                                                      <w:marLeft w:val="0"/>
                                                      <w:marRight w:val="0"/>
                                                      <w:marTop w:val="0"/>
                                                      <w:marBottom w:val="0"/>
                                                      <w:divBdr>
                                                        <w:top w:val="none" w:sz="0" w:space="0" w:color="auto"/>
                                                        <w:left w:val="none" w:sz="0" w:space="0" w:color="auto"/>
                                                        <w:bottom w:val="none" w:sz="0" w:space="0" w:color="auto"/>
                                                        <w:right w:val="none" w:sz="0" w:space="0" w:color="auto"/>
                                                      </w:divBdr>
                                                    </w:div>
                                                  </w:divsChild>
                                                </w:div>
                                                <w:div w:id="530537582">
                                                  <w:marLeft w:val="0"/>
                                                  <w:marRight w:val="0"/>
                                                  <w:marTop w:val="0"/>
                                                  <w:marBottom w:val="0"/>
                                                  <w:divBdr>
                                                    <w:top w:val="none" w:sz="0" w:space="0" w:color="auto"/>
                                                    <w:left w:val="none" w:sz="0" w:space="0" w:color="auto"/>
                                                    <w:bottom w:val="none" w:sz="0" w:space="0" w:color="auto"/>
                                                    <w:right w:val="none" w:sz="0" w:space="0" w:color="auto"/>
                                                  </w:divBdr>
                                                  <w:divsChild>
                                                    <w:div w:id="5084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808980">
                                              <w:marLeft w:val="0"/>
                                              <w:marRight w:val="0"/>
                                              <w:marTop w:val="0"/>
                                              <w:marBottom w:val="0"/>
                                              <w:divBdr>
                                                <w:top w:val="none" w:sz="0" w:space="0" w:color="auto"/>
                                                <w:left w:val="none" w:sz="0" w:space="0" w:color="auto"/>
                                                <w:bottom w:val="none" w:sz="0" w:space="0" w:color="auto"/>
                                                <w:right w:val="none" w:sz="0" w:space="0" w:color="auto"/>
                                              </w:divBdr>
                                              <w:divsChild>
                                                <w:div w:id="27531157">
                                                  <w:marLeft w:val="0"/>
                                                  <w:marRight w:val="0"/>
                                                  <w:marTop w:val="0"/>
                                                  <w:marBottom w:val="0"/>
                                                  <w:divBdr>
                                                    <w:top w:val="none" w:sz="0" w:space="0" w:color="auto"/>
                                                    <w:left w:val="none" w:sz="0" w:space="0" w:color="auto"/>
                                                    <w:bottom w:val="none" w:sz="0" w:space="0" w:color="auto"/>
                                                    <w:right w:val="none" w:sz="0" w:space="0" w:color="auto"/>
                                                  </w:divBdr>
                                                  <w:divsChild>
                                                    <w:div w:id="711808123">
                                                      <w:marLeft w:val="0"/>
                                                      <w:marRight w:val="0"/>
                                                      <w:marTop w:val="0"/>
                                                      <w:marBottom w:val="0"/>
                                                      <w:divBdr>
                                                        <w:top w:val="none" w:sz="0" w:space="0" w:color="auto"/>
                                                        <w:left w:val="none" w:sz="0" w:space="0" w:color="auto"/>
                                                        <w:bottom w:val="none" w:sz="0" w:space="0" w:color="auto"/>
                                                        <w:right w:val="none" w:sz="0" w:space="0" w:color="auto"/>
                                                      </w:divBdr>
                                                    </w:div>
                                                  </w:divsChild>
                                                </w:div>
                                                <w:div w:id="1862086185">
                                                  <w:marLeft w:val="0"/>
                                                  <w:marRight w:val="0"/>
                                                  <w:marTop w:val="0"/>
                                                  <w:marBottom w:val="0"/>
                                                  <w:divBdr>
                                                    <w:top w:val="none" w:sz="0" w:space="0" w:color="auto"/>
                                                    <w:left w:val="none" w:sz="0" w:space="0" w:color="auto"/>
                                                    <w:bottom w:val="none" w:sz="0" w:space="0" w:color="auto"/>
                                                    <w:right w:val="none" w:sz="0" w:space="0" w:color="auto"/>
                                                  </w:divBdr>
                                                  <w:divsChild>
                                                    <w:div w:id="84655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43003">
                                              <w:marLeft w:val="0"/>
                                              <w:marRight w:val="0"/>
                                              <w:marTop w:val="0"/>
                                              <w:marBottom w:val="0"/>
                                              <w:divBdr>
                                                <w:top w:val="none" w:sz="0" w:space="0" w:color="auto"/>
                                                <w:left w:val="none" w:sz="0" w:space="0" w:color="auto"/>
                                                <w:bottom w:val="none" w:sz="0" w:space="0" w:color="auto"/>
                                                <w:right w:val="none" w:sz="0" w:space="0" w:color="auto"/>
                                              </w:divBdr>
                                              <w:divsChild>
                                                <w:div w:id="1946575943">
                                                  <w:marLeft w:val="0"/>
                                                  <w:marRight w:val="0"/>
                                                  <w:marTop w:val="0"/>
                                                  <w:marBottom w:val="0"/>
                                                  <w:divBdr>
                                                    <w:top w:val="none" w:sz="0" w:space="0" w:color="auto"/>
                                                    <w:left w:val="none" w:sz="0" w:space="0" w:color="auto"/>
                                                    <w:bottom w:val="none" w:sz="0" w:space="0" w:color="auto"/>
                                                    <w:right w:val="none" w:sz="0" w:space="0" w:color="auto"/>
                                                  </w:divBdr>
                                                  <w:divsChild>
                                                    <w:div w:id="1555199074">
                                                      <w:marLeft w:val="0"/>
                                                      <w:marRight w:val="0"/>
                                                      <w:marTop w:val="0"/>
                                                      <w:marBottom w:val="0"/>
                                                      <w:divBdr>
                                                        <w:top w:val="none" w:sz="0" w:space="0" w:color="auto"/>
                                                        <w:left w:val="none" w:sz="0" w:space="0" w:color="auto"/>
                                                        <w:bottom w:val="none" w:sz="0" w:space="0" w:color="auto"/>
                                                        <w:right w:val="none" w:sz="0" w:space="0" w:color="auto"/>
                                                      </w:divBdr>
                                                    </w:div>
                                                  </w:divsChild>
                                                </w:div>
                                                <w:div w:id="1331064641">
                                                  <w:marLeft w:val="0"/>
                                                  <w:marRight w:val="0"/>
                                                  <w:marTop w:val="0"/>
                                                  <w:marBottom w:val="0"/>
                                                  <w:divBdr>
                                                    <w:top w:val="none" w:sz="0" w:space="0" w:color="auto"/>
                                                    <w:left w:val="none" w:sz="0" w:space="0" w:color="auto"/>
                                                    <w:bottom w:val="none" w:sz="0" w:space="0" w:color="auto"/>
                                                    <w:right w:val="none" w:sz="0" w:space="0" w:color="auto"/>
                                                  </w:divBdr>
                                                  <w:divsChild>
                                                    <w:div w:id="8200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546250">
                                          <w:marLeft w:val="0"/>
                                          <w:marRight w:val="0"/>
                                          <w:marTop w:val="0"/>
                                          <w:marBottom w:val="0"/>
                                          <w:divBdr>
                                            <w:top w:val="none" w:sz="0" w:space="0" w:color="auto"/>
                                            <w:left w:val="none" w:sz="0" w:space="0" w:color="auto"/>
                                            <w:bottom w:val="none" w:sz="0" w:space="0" w:color="auto"/>
                                            <w:right w:val="none" w:sz="0" w:space="0" w:color="auto"/>
                                          </w:divBdr>
                                        </w:div>
                                      </w:divsChild>
                                    </w:div>
                                    <w:div w:id="1041592778">
                                      <w:marLeft w:val="0"/>
                                      <w:marRight w:val="0"/>
                                      <w:marTop w:val="0"/>
                                      <w:marBottom w:val="0"/>
                                      <w:divBdr>
                                        <w:top w:val="none" w:sz="0" w:space="0" w:color="auto"/>
                                        <w:left w:val="none" w:sz="0" w:space="0" w:color="auto"/>
                                        <w:bottom w:val="none" w:sz="0" w:space="0" w:color="auto"/>
                                        <w:right w:val="none" w:sz="0" w:space="0" w:color="auto"/>
                                      </w:divBdr>
                                      <w:divsChild>
                                        <w:div w:id="527374703">
                                          <w:marLeft w:val="0"/>
                                          <w:marRight w:val="0"/>
                                          <w:marTop w:val="0"/>
                                          <w:marBottom w:val="0"/>
                                          <w:divBdr>
                                            <w:top w:val="none" w:sz="0" w:space="0" w:color="auto"/>
                                            <w:left w:val="none" w:sz="0" w:space="0" w:color="auto"/>
                                            <w:bottom w:val="none" w:sz="0" w:space="0" w:color="auto"/>
                                            <w:right w:val="none" w:sz="0" w:space="0" w:color="auto"/>
                                          </w:divBdr>
                                          <w:divsChild>
                                            <w:div w:id="1998025500">
                                              <w:marLeft w:val="0"/>
                                              <w:marRight w:val="0"/>
                                              <w:marTop w:val="0"/>
                                              <w:marBottom w:val="0"/>
                                              <w:divBdr>
                                                <w:top w:val="none" w:sz="0" w:space="0" w:color="auto"/>
                                                <w:left w:val="none" w:sz="0" w:space="0" w:color="auto"/>
                                                <w:bottom w:val="none" w:sz="0" w:space="0" w:color="auto"/>
                                                <w:right w:val="none" w:sz="0" w:space="0" w:color="auto"/>
                                              </w:divBdr>
                                              <w:divsChild>
                                                <w:div w:id="204166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235886">
                                          <w:marLeft w:val="0"/>
                                          <w:marRight w:val="0"/>
                                          <w:marTop w:val="0"/>
                                          <w:marBottom w:val="0"/>
                                          <w:divBdr>
                                            <w:top w:val="none" w:sz="0" w:space="0" w:color="auto"/>
                                            <w:left w:val="none" w:sz="0" w:space="0" w:color="auto"/>
                                            <w:bottom w:val="none" w:sz="0" w:space="0" w:color="auto"/>
                                            <w:right w:val="none" w:sz="0" w:space="0" w:color="auto"/>
                                          </w:divBdr>
                                        </w:div>
                                        <w:div w:id="209809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918229">
              <w:marLeft w:val="0"/>
              <w:marRight w:val="0"/>
              <w:marTop w:val="0"/>
              <w:marBottom w:val="0"/>
              <w:divBdr>
                <w:top w:val="none" w:sz="0" w:space="0" w:color="auto"/>
                <w:left w:val="none" w:sz="0" w:space="0" w:color="auto"/>
                <w:bottom w:val="none" w:sz="0" w:space="0" w:color="auto"/>
                <w:right w:val="none" w:sz="0" w:space="0" w:color="auto"/>
              </w:divBdr>
              <w:divsChild>
                <w:div w:id="668483390">
                  <w:marLeft w:val="-450"/>
                  <w:marRight w:val="0"/>
                  <w:marTop w:val="0"/>
                  <w:marBottom w:val="0"/>
                  <w:divBdr>
                    <w:top w:val="none" w:sz="0" w:space="0" w:color="auto"/>
                    <w:left w:val="none" w:sz="0" w:space="0" w:color="auto"/>
                    <w:bottom w:val="none" w:sz="0" w:space="0" w:color="auto"/>
                    <w:right w:val="none" w:sz="0" w:space="0" w:color="auto"/>
                  </w:divBdr>
                  <w:divsChild>
                    <w:div w:id="2093625303">
                      <w:marLeft w:val="0"/>
                      <w:marRight w:val="60"/>
                      <w:marTop w:val="0"/>
                      <w:marBottom w:val="0"/>
                      <w:divBdr>
                        <w:top w:val="none" w:sz="0" w:space="0" w:color="auto"/>
                        <w:left w:val="none" w:sz="0" w:space="0" w:color="auto"/>
                        <w:bottom w:val="none" w:sz="0" w:space="0" w:color="auto"/>
                        <w:right w:val="none" w:sz="0" w:space="0" w:color="auto"/>
                      </w:divBdr>
                      <w:divsChild>
                        <w:div w:id="1981183975">
                          <w:marLeft w:val="0"/>
                          <w:marRight w:val="0"/>
                          <w:marTop w:val="0"/>
                          <w:marBottom w:val="0"/>
                          <w:divBdr>
                            <w:top w:val="none" w:sz="0" w:space="0" w:color="auto"/>
                            <w:left w:val="none" w:sz="0" w:space="0" w:color="auto"/>
                            <w:bottom w:val="none" w:sz="0" w:space="0" w:color="auto"/>
                            <w:right w:val="none" w:sz="0" w:space="0" w:color="auto"/>
                          </w:divBdr>
                          <w:divsChild>
                            <w:div w:id="148782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63351">
                      <w:marLeft w:val="0"/>
                      <w:marRight w:val="60"/>
                      <w:marTop w:val="0"/>
                      <w:marBottom w:val="0"/>
                      <w:divBdr>
                        <w:top w:val="none" w:sz="0" w:space="0" w:color="auto"/>
                        <w:left w:val="none" w:sz="0" w:space="0" w:color="auto"/>
                        <w:bottom w:val="none" w:sz="0" w:space="0" w:color="auto"/>
                        <w:right w:val="none" w:sz="0" w:space="0" w:color="auto"/>
                      </w:divBdr>
                      <w:divsChild>
                        <w:div w:id="2142459785">
                          <w:marLeft w:val="0"/>
                          <w:marRight w:val="0"/>
                          <w:marTop w:val="0"/>
                          <w:marBottom w:val="0"/>
                          <w:divBdr>
                            <w:top w:val="none" w:sz="0" w:space="0" w:color="auto"/>
                            <w:left w:val="none" w:sz="0" w:space="0" w:color="auto"/>
                            <w:bottom w:val="none" w:sz="0" w:space="0" w:color="auto"/>
                            <w:right w:val="none" w:sz="0" w:space="0" w:color="auto"/>
                          </w:divBdr>
                          <w:divsChild>
                            <w:div w:id="157427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659727">
                      <w:marLeft w:val="0"/>
                      <w:marRight w:val="60"/>
                      <w:marTop w:val="0"/>
                      <w:marBottom w:val="0"/>
                      <w:divBdr>
                        <w:top w:val="none" w:sz="0" w:space="0" w:color="auto"/>
                        <w:left w:val="none" w:sz="0" w:space="0" w:color="auto"/>
                        <w:bottom w:val="none" w:sz="0" w:space="0" w:color="auto"/>
                        <w:right w:val="none" w:sz="0" w:space="0" w:color="auto"/>
                      </w:divBdr>
                      <w:divsChild>
                        <w:div w:id="1314481755">
                          <w:marLeft w:val="0"/>
                          <w:marRight w:val="0"/>
                          <w:marTop w:val="0"/>
                          <w:marBottom w:val="0"/>
                          <w:divBdr>
                            <w:top w:val="none" w:sz="0" w:space="0" w:color="auto"/>
                            <w:left w:val="none" w:sz="0" w:space="0" w:color="auto"/>
                            <w:bottom w:val="none" w:sz="0" w:space="0" w:color="auto"/>
                            <w:right w:val="none" w:sz="0" w:space="0" w:color="auto"/>
                          </w:divBdr>
                          <w:divsChild>
                            <w:div w:id="187689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8954">
                      <w:marLeft w:val="0"/>
                      <w:marRight w:val="60"/>
                      <w:marTop w:val="0"/>
                      <w:marBottom w:val="0"/>
                      <w:divBdr>
                        <w:top w:val="none" w:sz="0" w:space="0" w:color="auto"/>
                        <w:left w:val="none" w:sz="0" w:space="0" w:color="auto"/>
                        <w:bottom w:val="none" w:sz="0" w:space="0" w:color="auto"/>
                        <w:right w:val="none" w:sz="0" w:space="0" w:color="auto"/>
                      </w:divBdr>
                      <w:divsChild>
                        <w:div w:id="1662001317">
                          <w:marLeft w:val="0"/>
                          <w:marRight w:val="0"/>
                          <w:marTop w:val="0"/>
                          <w:marBottom w:val="0"/>
                          <w:divBdr>
                            <w:top w:val="none" w:sz="0" w:space="0" w:color="auto"/>
                            <w:left w:val="none" w:sz="0" w:space="0" w:color="auto"/>
                            <w:bottom w:val="none" w:sz="0" w:space="0" w:color="auto"/>
                            <w:right w:val="none" w:sz="0" w:space="0" w:color="auto"/>
                          </w:divBdr>
                          <w:divsChild>
                            <w:div w:id="125239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61336">
                      <w:marLeft w:val="0"/>
                      <w:marRight w:val="60"/>
                      <w:marTop w:val="0"/>
                      <w:marBottom w:val="0"/>
                      <w:divBdr>
                        <w:top w:val="none" w:sz="0" w:space="0" w:color="auto"/>
                        <w:left w:val="none" w:sz="0" w:space="0" w:color="auto"/>
                        <w:bottom w:val="none" w:sz="0" w:space="0" w:color="auto"/>
                        <w:right w:val="none" w:sz="0" w:space="0" w:color="auto"/>
                      </w:divBdr>
                      <w:divsChild>
                        <w:div w:id="917860040">
                          <w:marLeft w:val="0"/>
                          <w:marRight w:val="0"/>
                          <w:marTop w:val="0"/>
                          <w:marBottom w:val="0"/>
                          <w:divBdr>
                            <w:top w:val="none" w:sz="0" w:space="0" w:color="auto"/>
                            <w:left w:val="none" w:sz="0" w:space="0" w:color="auto"/>
                            <w:bottom w:val="none" w:sz="0" w:space="0" w:color="auto"/>
                            <w:right w:val="none" w:sz="0" w:space="0" w:color="auto"/>
                          </w:divBdr>
                          <w:divsChild>
                            <w:div w:id="88082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925535">
                      <w:marLeft w:val="0"/>
                      <w:marRight w:val="60"/>
                      <w:marTop w:val="0"/>
                      <w:marBottom w:val="0"/>
                      <w:divBdr>
                        <w:top w:val="none" w:sz="0" w:space="0" w:color="auto"/>
                        <w:left w:val="none" w:sz="0" w:space="0" w:color="auto"/>
                        <w:bottom w:val="none" w:sz="0" w:space="0" w:color="auto"/>
                        <w:right w:val="none" w:sz="0" w:space="0" w:color="auto"/>
                      </w:divBdr>
                      <w:divsChild>
                        <w:div w:id="376394445">
                          <w:marLeft w:val="0"/>
                          <w:marRight w:val="0"/>
                          <w:marTop w:val="0"/>
                          <w:marBottom w:val="0"/>
                          <w:divBdr>
                            <w:top w:val="none" w:sz="0" w:space="0" w:color="auto"/>
                            <w:left w:val="none" w:sz="0" w:space="0" w:color="auto"/>
                            <w:bottom w:val="none" w:sz="0" w:space="0" w:color="auto"/>
                            <w:right w:val="none" w:sz="0" w:space="0" w:color="auto"/>
                          </w:divBdr>
                          <w:divsChild>
                            <w:div w:id="191511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864028">
                      <w:marLeft w:val="0"/>
                      <w:marRight w:val="60"/>
                      <w:marTop w:val="0"/>
                      <w:marBottom w:val="0"/>
                      <w:divBdr>
                        <w:top w:val="none" w:sz="0" w:space="0" w:color="auto"/>
                        <w:left w:val="none" w:sz="0" w:space="0" w:color="auto"/>
                        <w:bottom w:val="none" w:sz="0" w:space="0" w:color="auto"/>
                        <w:right w:val="none" w:sz="0" w:space="0" w:color="auto"/>
                      </w:divBdr>
                      <w:divsChild>
                        <w:div w:id="231157432">
                          <w:marLeft w:val="0"/>
                          <w:marRight w:val="0"/>
                          <w:marTop w:val="0"/>
                          <w:marBottom w:val="0"/>
                          <w:divBdr>
                            <w:top w:val="none" w:sz="0" w:space="0" w:color="auto"/>
                            <w:left w:val="none" w:sz="0" w:space="0" w:color="auto"/>
                            <w:bottom w:val="none" w:sz="0" w:space="0" w:color="auto"/>
                            <w:right w:val="none" w:sz="0" w:space="0" w:color="auto"/>
                          </w:divBdr>
                          <w:divsChild>
                            <w:div w:id="113405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180285">
                      <w:marLeft w:val="0"/>
                      <w:marRight w:val="60"/>
                      <w:marTop w:val="0"/>
                      <w:marBottom w:val="0"/>
                      <w:divBdr>
                        <w:top w:val="none" w:sz="0" w:space="0" w:color="auto"/>
                        <w:left w:val="none" w:sz="0" w:space="0" w:color="auto"/>
                        <w:bottom w:val="none" w:sz="0" w:space="0" w:color="auto"/>
                        <w:right w:val="none" w:sz="0" w:space="0" w:color="auto"/>
                      </w:divBdr>
                      <w:divsChild>
                        <w:div w:id="116682453">
                          <w:marLeft w:val="0"/>
                          <w:marRight w:val="0"/>
                          <w:marTop w:val="0"/>
                          <w:marBottom w:val="0"/>
                          <w:divBdr>
                            <w:top w:val="none" w:sz="0" w:space="0" w:color="auto"/>
                            <w:left w:val="none" w:sz="0" w:space="0" w:color="auto"/>
                            <w:bottom w:val="none" w:sz="0" w:space="0" w:color="auto"/>
                            <w:right w:val="none" w:sz="0" w:space="0" w:color="auto"/>
                          </w:divBdr>
                          <w:divsChild>
                            <w:div w:id="128176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058964">
                      <w:marLeft w:val="0"/>
                      <w:marRight w:val="60"/>
                      <w:marTop w:val="0"/>
                      <w:marBottom w:val="0"/>
                      <w:divBdr>
                        <w:top w:val="none" w:sz="0" w:space="0" w:color="auto"/>
                        <w:left w:val="none" w:sz="0" w:space="0" w:color="auto"/>
                        <w:bottom w:val="none" w:sz="0" w:space="0" w:color="auto"/>
                        <w:right w:val="none" w:sz="0" w:space="0" w:color="auto"/>
                      </w:divBdr>
                      <w:divsChild>
                        <w:div w:id="1849127887">
                          <w:marLeft w:val="0"/>
                          <w:marRight w:val="0"/>
                          <w:marTop w:val="0"/>
                          <w:marBottom w:val="0"/>
                          <w:divBdr>
                            <w:top w:val="none" w:sz="0" w:space="0" w:color="auto"/>
                            <w:left w:val="none" w:sz="0" w:space="0" w:color="auto"/>
                            <w:bottom w:val="none" w:sz="0" w:space="0" w:color="auto"/>
                            <w:right w:val="none" w:sz="0" w:space="0" w:color="auto"/>
                          </w:divBdr>
                          <w:divsChild>
                            <w:div w:id="6823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092541">
                      <w:marLeft w:val="0"/>
                      <w:marRight w:val="60"/>
                      <w:marTop w:val="0"/>
                      <w:marBottom w:val="0"/>
                      <w:divBdr>
                        <w:top w:val="none" w:sz="0" w:space="0" w:color="auto"/>
                        <w:left w:val="none" w:sz="0" w:space="0" w:color="auto"/>
                        <w:bottom w:val="none" w:sz="0" w:space="0" w:color="auto"/>
                        <w:right w:val="none" w:sz="0" w:space="0" w:color="auto"/>
                      </w:divBdr>
                      <w:divsChild>
                        <w:div w:id="1927156214">
                          <w:marLeft w:val="0"/>
                          <w:marRight w:val="0"/>
                          <w:marTop w:val="0"/>
                          <w:marBottom w:val="0"/>
                          <w:divBdr>
                            <w:top w:val="none" w:sz="0" w:space="0" w:color="auto"/>
                            <w:left w:val="none" w:sz="0" w:space="0" w:color="auto"/>
                            <w:bottom w:val="none" w:sz="0" w:space="0" w:color="auto"/>
                            <w:right w:val="none" w:sz="0" w:space="0" w:color="auto"/>
                          </w:divBdr>
                          <w:divsChild>
                            <w:div w:id="19239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23324">
                      <w:marLeft w:val="0"/>
                      <w:marRight w:val="60"/>
                      <w:marTop w:val="0"/>
                      <w:marBottom w:val="0"/>
                      <w:divBdr>
                        <w:top w:val="none" w:sz="0" w:space="0" w:color="auto"/>
                        <w:left w:val="none" w:sz="0" w:space="0" w:color="auto"/>
                        <w:bottom w:val="none" w:sz="0" w:space="0" w:color="auto"/>
                        <w:right w:val="none" w:sz="0" w:space="0" w:color="auto"/>
                      </w:divBdr>
                      <w:divsChild>
                        <w:div w:id="1959336944">
                          <w:marLeft w:val="0"/>
                          <w:marRight w:val="0"/>
                          <w:marTop w:val="0"/>
                          <w:marBottom w:val="0"/>
                          <w:divBdr>
                            <w:top w:val="none" w:sz="0" w:space="0" w:color="auto"/>
                            <w:left w:val="none" w:sz="0" w:space="0" w:color="auto"/>
                            <w:bottom w:val="none" w:sz="0" w:space="0" w:color="auto"/>
                            <w:right w:val="none" w:sz="0" w:space="0" w:color="auto"/>
                          </w:divBdr>
                          <w:divsChild>
                            <w:div w:id="149687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2466">
                      <w:marLeft w:val="0"/>
                      <w:marRight w:val="60"/>
                      <w:marTop w:val="0"/>
                      <w:marBottom w:val="0"/>
                      <w:divBdr>
                        <w:top w:val="none" w:sz="0" w:space="0" w:color="auto"/>
                        <w:left w:val="none" w:sz="0" w:space="0" w:color="auto"/>
                        <w:bottom w:val="none" w:sz="0" w:space="0" w:color="auto"/>
                        <w:right w:val="none" w:sz="0" w:space="0" w:color="auto"/>
                      </w:divBdr>
                      <w:divsChild>
                        <w:div w:id="731545470">
                          <w:marLeft w:val="0"/>
                          <w:marRight w:val="0"/>
                          <w:marTop w:val="0"/>
                          <w:marBottom w:val="0"/>
                          <w:divBdr>
                            <w:top w:val="none" w:sz="0" w:space="0" w:color="auto"/>
                            <w:left w:val="none" w:sz="0" w:space="0" w:color="auto"/>
                            <w:bottom w:val="none" w:sz="0" w:space="0" w:color="auto"/>
                            <w:right w:val="none" w:sz="0" w:space="0" w:color="auto"/>
                          </w:divBdr>
                          <w:divsChild>
                            <w:div w:id="11204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15479">
                      <w:marLeft w:val="0"/>
                      <w:marRight w:val="60"/>
                      <w:marTop w:val="0"/>
                      <w:marBottom w:val="0"/>
                      <w:divBdr>
                        <w:top w:val="none" w:sz="0" w:space="0" w:color="auto"/>
                        <w:left w:val="none" w:sz="0" w:space="0" w:color="auto"/>
                        <w:bottom w:val="none" w:sz="0" w:space="0" w:color="auto"/>
                        <w:right w:val="none" w:sz="0" w:space="0" w:color="auto"/>
                      </w:divBdr>
                      <w:divsChild>
                        <w:div w:id="972297025">
                          <w:marLeft w:val="0"/>
                          <w:marRight w:val="0"/>
                          <w:marTop w:val="0"/>
                          <w:marBottom w:val="0"/>
                          <w:divBdr>
                            <w:top w:val="none" w:sz="0" w:space="0" w:color="auto"/>
                            <w:left w:val="none" w:sz="0" w:space="0" w:color="auto"/>
                            <w:bottom w:val="none" w:sz="0" w:space="0" w:color="auto"/>
                            <w:right w:val="none" w:sz="0" w:space="0" w:color="auto"/>
                          </w:divBdr>
                          <w:divsChild>
                            <w:div w:id="64994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602552">
                      <w:marLeft w:val="0"/>
                      <w:marRight w:val="60"/>
                      <w:marTop w:val="0"/>
                      <w:marBottom w:val="0"/>
                      <w:divBdr>
                        <w:top w:val="none" w:sz="0" w:space="0" w:color="auto"/>
                        <w:left w:val="none" w:sz="0" w:space="0" w:color="auto"/>
                        <w:bottom w:val="none" w:sz="0" w:space="0" w:color="auto"/>
                        <w:right w:val="none" w:sz="0" w:space="0" w:color="auto"/>
                      </w:divBdr>
                      <w:divsChild>
                        <w:div w:id="1533155044">
                          <w:marLeft w:val="0"/>
                          <w:marRight w:val="0"/>
                          <w:marTop w:val="0"/>
                          <w:marBottom w:val="0"/>
                          <w:divBdr>
                            <w:top w:val="none" w:sz="0" w:space="0" w:color="auto"/>
                            <w:left w:val="none" w:sz="0" w:space="0" w:color="auto"/>
                            <w:bottom w:val="none" w:sz="0" w:space="0" w:color="auto"/>
                            <w:right w:val="none" w:sz="0" w:space="0" w:color="auto"/>
                          </w:divBdr>
                          <w:divsChild>
                            <w:div w:id="102127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64722">
                      <w:marLeft w:val="0"/>
                      <w:marRight w:val="60"/>
                      <w:marTop w:val="0"/>
                      <w:marBottom w:val="0"/>
                      <w:divBdr>
                        <w:top w:val="none" w:sz="0" w:space="0" w:color="auto"/>
                        <w:left w:val="none" w:sz="0" w:space="0" w:color="auto"/>
                        <w:bottom w:val="none" w:sz="0" w:space="0" w:color="auto"/>
                        <w:right w:val="none" w:sz="0" w:space="0" w:color="auto"/>
                      </w:divBdr>
                      <w:divsChild>
                        <w:div w:id="1709527937">
                          <w:marLeft w:val="0"/>
                          <w:marRight w:val="0"/>
                          <w:marTop w:val="0"/>
                          <w:marBottom w:val="0"/>
                          <w:divBdr>
                            <w:top w:val="none" w:sz="0" w:space="0" w:color="auto"/>
                            <w:left w:val="none" w:sz="0" w:space="0" w:color="auto"/>
                            <w:bottom w:val="none" w:sz="0" w:space="0" w:color="auto"/>
                            <w:right w:val="none" w:sz="0" w:space="0" w:color="auto"/>
                          </w:divBdr>
                          <w:divsChild>
                            <w:div w:id="32042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962510">
                      <w:marLeft w:val="0"/>
                      <w:marRight w:val="60"/>
                      <w:marTop w:val="0"/>
                      <w:marBottom w:val="0"/>
                      <w:divBdr>
                        <w:top w:val="none" w:sz="0" w:space="0" w:color="auto"/>
                        <w:left w:val="none" w:sz="0" w:space="0" w:color="auto"/>
                        <w:bottom w:val="none" w:sz="0" w:space="0" w:color="auto"/>
                        <w:right w:val="none" w:sz="0" w:space="0" w:color="auto"/>
                      </w:divBdr>
                      <w:divsChild>
                        <w:div w:id="1492790672">
                          <w:marLeft w:val="0"/>
                          <w:marRight w:val="0"/>
                          <w:marTop w:val="0"/>
                          <w:marBottom w:val="0"/>
                          <w:divBdr>
                            <w:top w:val="none" w:sz="0" w:space="0" w:color="auto"/>
                            <w:left w:val="none" w:sz="0" w:space="0" w:color="auto"/>
                            <w:bottom w:val="none" w:sz="0" w:space="0" w:color="auto"/>
                            <w:right w:val="none" w:sz="0" w:space="0" w:color="auto"/>
                          </w:divBdr>
                          <w:divsChild>
                            <w:div w:id="102440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524414">
                      <w:marLeft w:val="0"/>
                      <w:marRight w:val="60"/>
                      <w:marTop w:val="0"/>
                      <w:marBottom w:val="0"/>
                      <w:divBdr>
                        <w:top w:val="none" w:sz="0" w:space="0" w:color="auto"/>
                        <w:left w:val="none" w:sz="0" w:space="0" w:color="auto"/>
                        <w:bottom w:val="none" w:sz="0" w:space="0" w:color="auto"/>
                        <w:right w:val="none" w:sz="0" w:space="0" w:color="auto"/>
                      </w:divBdr>
                      <w:divsChild>
                        <w:div w:id="673725782">
                          <w:marLeft w:val="0"/>
                          <w:marRight w:val="0"/>
                          <w:marTop w:val="0"/>
                          <w:marBottom w:val="0"/>
                          <w:divBdr>
                            <w:top w:val="none" w:sz="0" w:space="0" w:color="auto"/>
                            <w:left w:val="none" w:sz="0" w:space="0" w:color="auto"/>
                            <w:bottom w:val="none" w:sz="0" w:space="0" w:color="auto"/>
                            <w:right w:val="none" w:sz="0" w:space="0" w:color="auto"/>
                          </w:divBdr>
                          <w:divsChild>
                            <w:div w:id="67026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796376">
                      <w:marLeft w:val="0"/>
                      <w:marRight w:val="60"/>
                      <w:marTop w:val="0"/>
                      <w:marBottom w:val="0"/>
                      <w:divBdr>
                        <w:top w:val="none" w:sz="0" w:space="0" w:color="auto"/>
                        <w:left w:val="none" w:sz="0" w:space="0" w:color="auto"/>
                        <w:bottom w:val="none" w:sz="0" w:space="0" w:color="auto"/>
                        <w:right w:val="none" w:sz="0" w:space="0" w:color="auto"/>
                      </w:divBdr>
                      <w:divsChild>
                        <w:div w:id="289943528">
                          <w:marLeft w:val="0"/>
                          <w:marRight w:val="0"/>
                          <w:marTop w:val="0"/>
                          <w:marBottom w:val="0"/>
                          <w:divBdr>
                            <w:top w:val="none" w:sz="0" w:space="0" w:color="auto"/>
                            <w:left w:val="none" w:sz="0" w:space="0" w:color="auto"/>
                            <w:bottom w:val="none" w:sz="0" w:space="0" w:color="auto"/>
                            <w:right w:val="none" w:sz="0" w:space="0" w:color="auto"/>
                          </w:divBdr>
                          <w:divsChild>
                            <w:div w:id="181613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69429">
                      <w:marLeft w:val="0"/>
                      <w:marRight w:val="60"/>
                      <w:marTop w:val="0"/>
                      <w:marBottom w:val="0"/>
                      <w:divBdr>
                        <w:top w:val="none" w:sz="0" w:space="0" w:color="auto"/>
                        <w:left w:val="none" w:sz="0" w:space="0" w:color="auto"/>
                        <w:bottom w:val="none" w:sz="0" w:space="0" w:color="auto"/>
                        <w:right w:val="none" w:sz="0" w:space="0" w:color="auto"/>
                      </w:divBdr>
                      <w:divsChild>
                        <w:div w:id="1880627187">
                          <w:marLeft w:val="0"/>
                          <w:marRight w:val="0"/>
                          <w:marTop w:val="0"/>
                          <w:marBottom w:val="0"/>
                          <w:divBdr>
                            <w:top w:val="none" w:sz="0" w:space="0" w:color="auto"/>
                            <w:left w:val="none" w:sz="0" w:space="0" w:color="auto"/>
                            <w:bottom w:val="none" w:sz="0" w:space="0" w:color="auto"/>
                            <w:right w:val="none" w:sz="0" w:space="0" w:color="auto"/>
                          </w:divBdr>
                          <w:divsChild>
                            <w:div w:id="10742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81053">
                      <w:marLeft w:val="0"/>
                      <w:marRight w:val="60"/>
                      <w:marTop w:val="0"/>
                      <w:marBottom w:val="0"/>
                      <w:divBdr>
                        <w:top w:val="none" w:sz="0" w:space="0" w:color="auto"/>
                        <w:left w:val="none" w:sz="0" w:space="0" w:color="auto"/>
                        <w:bottom w:val="none" w:sz="0" w:space="0" w:color="auto"/>
                        <w:right w:val="none" w:sz="0" w:space="0" w:color="auto"/>
                      </w:divBdr>
                      <w:divsChild>
                        <w:div w:id="1678730367">
                          <w:marLeft w:val="0"/>
                          <w:marRight w:val="0"/>
                          <w:marTop w:val="0"/>
                          <w:marBottom w:val="0"/>
                          <w:divBdr>
                            <w:top w:val="none" w:sz="0" w:space="0" w:color="auto"/>
                            <w:left w:val="none" w:sz="0" w:space="0" w:color="auto"/>
                            <w:bottom w:val="none" w:sz="0" w:space="0" w:color="auto"/>
                            <w:right w:val="none" w:sz="0" w:space="0" w:color="auto"/>
                          </w:divBdr>
                          <w:divsChild>
                            <w:div w:id="43621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2335">
                      <w:marLeft w:val="0"/>
                      <w:marRight w:val="60"/>
                      <w:marTop w:val="0"/>
                      <w:marBottom w:val="0"/>
                      <w:divBdr>
                        <w:top w:val="none" w:sz="0" w:space="0" w:color="auto"/>
                        <w:left w:val="none" w:sz="0" w:space="0" w:color="auto"/>
                        <w:bottom w:val="none" w:sz="0" w:space="0" w:color="auto"/>
                        <w:right w:val="none" w:sz="0" w:space="0" w:color="auto"/>
                      </w:divBdr>
                      <w:divsChild>
                        <w:div w:id="1466967065">
                          <w:marLeft w:val="0"/>
                          <w:marRight w:val="0"/>
                          <w:marTop w:val="0"/>
                          <w:marBottom w:val="0"/>
                          <w:divBdr>
                            <w:top w:val="none" w:sz="0" w:space="0" w:color="auto"/>
                            <w:left w:val="none" w:sz="0" w:space="0" w:color="auto"/>
                            <w:bottom w:val="none" w:sz="0" w:space="0" w:color="auto"/>
                            <w:right w:val="none" w:sz="0" w:space="0" w:color="auto"/>
                          </w:divBdr>
                          <w:divsChild>
                            <w:div w:id="144561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5820">
                      <w:marLeft w:val="0"/>
                      <w:marRight w:val="60"/>
                      <w:marTop w:val="0"/>
                      <w:marBottom w:val="0"/>
                      <w:divBdr>
                        <w:top w:val="none" w:sz="0" w:space="0" w:color="auto"/>
                        <w:left w:val="none" w:sz="0" w:space="0" w:color="auto"/>
                        <w:bottom w:val="none" w:sz="0" w:space="0" w:color="auto"/>
                        <w:right w:val="none" w:sz="0" w:space="0" w:color="auto"/>
                      </w:divBdr>
                      <w:divsChild>
                        <w:div w:id="1812744059">
                          <w:marLeft w:val="0"/>
                          <w:marRight w:val="0"/>
                          <w:marTop w:val="0"/>
                          <w:marBottom w:val="0"/>
                          <w:divBdr>
                            <w:top w:val="none" w:sz="0" w:space="0" w:color="auto"/>
                            <w:left w:val="none" w:sz="0" w:space="0" w:color="auto"/>
                            <w:bottom w:val="none" w:sz="0" w:space="0" w:color="auto"/>
                            <w:right w:val="none" w:sz="0" w:space="0" w:color="auto"/>
                          </w:divBdr>
                          <w:divsChild>
                            <w:div w:id="111328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2972">
                      <w:marLeft w:val="0"/>
                      <w:marRight w:val="60"/>
                      <w:marTop w:val="0"/>
                      <w:marBottom w:val="0"/>
                      <w:divBdr>
                        <w:top w:val="none" w:sz="0" w:space="0" w:color="auto"/>
                        <w:left w:val="none" w:sz="0" w:space="0" w:color="auto"/>
                        <w:bottom w:val="none" w:sz="0" w:space="0" w:color="auto"/>
                        <w:right w:val="none" w:sz="0" w:space="0" w:color="auto"/>
                      </w:divBdr>
                      <w:divsChild>
                        <w:div w:id="1723628576">
                          <w:marLeft w:val="0"/>
                          <w:marRight w:val="0"/>
                          <w:marTop w:val="0"/>
                          <w:marBottom w:val="0"/>
                          <w:divBdr>
                            <w:top w:val="none" w:sz="0" w:space="0" w:color="auto"/>
                            <w:left w:val="none" w:sz="0" w:space="0" w:color="auto"/>
                            <w:bottom w:val="none" w:sz="0" w:space="0" w:color="auto"/>
                            <w:right w:val="none" w:sz="0" w:space="0" w:color="auto"/>
                          </w:divBdr>
                          <w:divsChild>
                            <w:div w:id="156991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01486">
                      <w:marLeft w:val="0"/>
                      <w:marRight w:val="60"/>
                      <w:marTop w:val="0"/>
                      <w:marBottom w:val="0"/>
                      <w:divBdr>
                        <w:top w:val="none" w:sz="0" w:space="0" w:color="auto"/>
                        <w:left w:val="none" w:sz="0" w:space="0" w:color="auto"/>
                        <w:bottom w:val="none" w:sz="0" w:space="0" w:color="auto"/>
                        <w:right w:val="none" w:sz="0" w:space="0" w:color="auto"/>
                      </w:divBdr>
                      <w:divsChild>
                        <w:div w:id="2024624596">
                          <w:marLeft w:val="0"/>
                          <w:marRight w:val="0"/>
                          <w:marTop w:val="0"/>
                          <w:marBottom w:val="0"/>
                          <w:divBdr>
                            <w:top w:val="none" w:sz="0" w:space="0" w:color="auto"/>
                            <w:left w:val="none" w:sz="0" w:space="0" w:color="auto"/>
                            <w:bottom w:val="none" w:sz="0" w:space="0" w:color="auto"/>
                            <w:right w:val="none" w:sz="0" w:space="0" w:color="auto"/>
                          </w:divBdr>
                          <w:divsChild>
                            <w:div w:id="147367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87942">
                      <w:marLeft w:val="0"/>
                      <w:marRight w:val="60"/>
                      <w:marTop w:val="0"/>
                      <w:marBottom w:val="0"/>
                      <w:divBdr>
                        <w:top w:val="none" w:sz="0" w:space="0" w:color="auto"/>
                        <w:left w:val="none" w:sz="0" w:space="0" w:color="auto"/>
                        <w:bottom w:val="none" w:sz="0" w:space="0" w:color="auto"/>
                        <w:right w:val="none" w:sz="0" w:space="0" w:color="auto"/>
                      </w:divBdr>
                      <w:divsChild>
                        <w:div w:id="1450125017">
                          <w:marLeft w:val="0"/>
                          <w:marRight w:val="0"/>
                          <w:marTop w:val="0"/>
                          <w:marBottom w:val="0"/>
                          <w:divBdr>
                            <w:top w:val="none" w:sz="0" w:space="0" w:color="auto"/>
                            <w:left w:val="none" w:sz="0" w:space="0" w:color="auto"/>
                            <w:bottom w:val="none" w:sz="0" w:space="0" w:color="auto"/>
                            <w:right w:val="none" w:sz="0" w:space="0" w:color="auto"/>
                          </w:divBdr>
                          <w:divsChild>
                            <w:div w:id="19381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26314">
                      <w:marLeft w:val="0"/>
                      <w:marRight w:val="60"/>
                      <w:marTop w:val="0"/>
                      <w:marBottom w:val="0"/>
                      <w:divBdr>
                        <w:top w:val="none" w:sz="0" w:space="0" w:color="auto"/>
                        <w:left w:val="none" w:sz="0" w:space="0" w:color="auto"/>
                        <w:bottom w:val="none" w:sz="0" w:space="0" w:color="auto"/>
                        <w:right w:val="none" w:sz="0" w:space="0" w:color="auto"/>
                      </w:divBdr>
                      <w:divsChild>
                        <w:div w:id="431820874">
                          <w:marLeft w:val="0"/>
                          <w:marRight w:val="0"/>
                          <w:marTop w:val="0"/>
                          <w:marBottom w:val="0"/>
                          <w:divBdr>
                            <w:top w:val="none" w:sz="0" w:space="0" w:color="auto"/>
                            <w:left w:val="none" w:sz="0" w:space="0" w:color="auto"/>
                            <w:bottom w:val="none" w:sz="0" w:space="0" w:color="auto"/>
                            <w:right w:val="none" w:sz="0" w:space="0" w:color="auto"/>
                          </w:divBdr>
                          <w:divsChild>
                            <w:div w:id="2636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64416">
                      <w:marLeft w:val="0"/>
                      <w:marRight w:val="60"/>
                      <w:marTop w:val="0"/>
                      <w:marBottom w:val="0"/>
                      <w:divBdr>
                        <w:top w:val="none" w:sz="0" w:space="0" w:color="auto"/>
                        <w:left w:val="none" w:sz="0" w:space="0" w:color="auto"/>
                        <w:bottom w:val="none" w:sz="0" w:space="0" w:color="auto"/>
                        <w:right w:val="none" w:sz="0" w:space="0" w:color="auto"/>
                      </w:divBdr>
                      <w:divsChild>
                        <w:div w:id="1561863606">
                          <w:marLeft w:val="0"/>
                          <w:marRight w:val="0"/>
                          <w:marTop w:val="0"/>
                          <w:marBottom w:val="0"/>
                          <w:divBdr>
                            <w:top w:val="none" w:sz="0" w:space="0" w:color="auto"/>
                            <w:left w:val="none" w:sz="0" w:space="0" w:color="auto"/>
                            <w:bottom w:val="none" w:sz="0" w:space="0" w:color="auto"/>
                            <w:right w:val="none" w:sz="0" w:space="0" w:color="auto"/>
                          </w:divBdr>
                          <w:divsChild>
                            <w:div w:id="171246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321724">
                      <w:marLeft w:val="0"/>
                      <w:marRight w:val="60"/>
                      <w:marTop w:val="0"/>
                      <w:marBottom w:val="0"/>
                      <w:divBdr>
                        <w:top w:val="none" w:sz="0" w:space="0" w:color="auto"/>
                        <w:left w:val="none" w:sz="0" w:space="0" w:color="auto"/>
                        <w:bottom w:val="none" w:sz="0" w:space="0" w:color="auto"/>
                        <w:right w:val="none" w:sz="0" w:space="0" w:color="auto"/>
                      </w:divBdr>
                      <w:divsChild>
                        <w:div w:id="2084252399">
                          <w:marLeft w:val="0"/>
                          <w:marRight w:val="0"/>
                          <w:marTop w:val="0"/>
                          <w:marBottom w:val="0"/>
                          <w:divBdr>
                            <w:top w:val="none" w:sz="0" w:space="0" w:color="auto"/>
                            <w:left w:val="none" w:sz="0" w:space="0" w:color="auto"/>
                            <w:bottom w:val="none" w:sz="0" w:space="0" w:color="auto"/>
                            <w:right w:val="none" w:sz="0" w:space="0" w:color="auto"/>
                          </w:divBdr>
                          <w:divsChild>
                            <w:div w:id="134062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6270">
                      <w:marLeft w:val="0"/>
                      <w:marRight w:val="60"/>
                      <w:marTop w:val="0"/>
                      <w:marBottom w:val="0"/>
                      <w:divBdr>
                        <w:top w:val="none" w:sz="0" w:space="0" w:color="auto"/>
                        <w:left w:val="none" w:sz="0" w:space="0" w:color="auto"/>
                        <w:bottom w:val="none" w:sz="0" w:space="0" w:color="auto"/>
                        <w:right w:val="none" w:sz="0" w:space="0" w:color="auto"/>
                      </w:divBdr>
                      <w:divsChild>
                        <w:div w:id="1537354344">
                          <w:marLeft w:val="0"/>
                          <w:marRight w:val="0"/>
                          <w:marTop w:val="0"/>
                          <w:marBottom w:val="0"/>
                          <w:divBdr>
                            <w:top w:val="none" w:sz="0" w:space="0" w:color="auto"/>
                            <w:left w:val="none" w:sz="0" w:space="0" w:color="auto"/>
                            <w:bottom w:val="none" w:sz="0" w:space="0" w:color="auto"/>
                            <w:right w:val="none" w:sz="0" w:space="0" w:color="auto"/>
                          </w:divBdr>
                          <w:divsChild>
                            <w:div w:id="135318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30106">
                      <w:marLeft w:val="0"/>
                      <w:marRight w:val="60"/>
                      <w:marTop w:val="0"/>
                      <w:marBottom w:val="0"/>
                      <w:divBdr>
                        <w:top w:val="none" w:sz="0" w:space="0" w:color="auto"/>
                        <w:left w:val="none" w:sz="0" w:space="0" w:color="auto"/>
                        <w:bottom w:val="none" w:sz="0" w:space="0" w:color="auto"/>
                        <w:right w:val="none" w:sz="0" w:space="0" w:color="auto"/>
                      </w:divBdr>
                      <w:divsChild>
                        <w:div w:id="2072801641">
                          <w:marLeft w:val="0"/>
                          <w:marRight w:val="0"/>
                          <w:marTop w:val="0"/>
                          <w:marBottom w:val="0"/>
                          <w:divBdr>
                            <w:top w:val="none" w:sz="0" w:space="0" w:color="auto"/>
                            <w:left w:val="none" w:sz="0" w:space="0" w:color="auto"/>
                            <w:bottom w:val="none" w:sz="0" w:space="0" w:color="auto"/>
                            <w:right w:val="none" w:sz="0" w:space="0" w:color="auto"/>
                          </w:divBdr>
                          <w:divsChild>
                            <w:div w:id="78546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14521">
                      <w:marLeft w:val="0"/>
                      <w:marRight w:val="60"/>
                      <w:marTop w:val="0"/>
                      <w:marBottom w:val="0"/>
                      <w:divBdr>
                        <w:top w:val="none" w:sz="0" w:space="0" w:color="auto"/>
                        <w:left w:val="none" w:sz="0" w:space="0" w:color="auto"/>
                        <w:bottom w:val="none" w:sz="0" w:space="0" w:color="auto"/>
                        <w:right w:val="none" w:sz="0" w:space="0" w:color="auto"/>
                      </w:divBdr>
                      <w:divsChild>
                        <w:div w:id="719979947">
                          <w:marLeft w:val="0"/>
                          <w:marRight w:val="0"/>
                          <w:marTop w:val="0"/>
                          <w:marBottom w:val="0"/>
                          <w:divBdr>
                            <w:top w:val="none" w:sz="0" w:space="0" w:color="auto"/>
                            <w:left w:val="none" w:sz="0" w:space="0" w:color="auto"/>
                            <w:bottom w:val="none" w:sz="0" w:space="0" w:color="auto"/>
                            <w:right w:val="none" w:sz="0" w:space="0" w:color="auto"/>
                          </w:divBdr>
                          <w:divsChild>
                            <w:div w:id="36139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345053">
                      <w:marLeft w:val="0"/>
                      <w:marRight w:val="60"/>
                      <w:marTop w:val="0"/>
                      <w:marBottom w:val="0"/>
                      <w:divBdr>
                        <w:top w:val="none" w:sz="0" w:space="0" w:color="auto"/>
                        <w:left w:val="none" w:sz="0" w:space="0" w:color="auto"/>
                        <w:bottom w:val="none" w:sz="0" w:space="0" w:color="auto"/>
                        <w:right w:val="none" w:sz="0" w:space="0" w:color="auto"/>
                      </w:divBdr>
                      <w:divsChild>
                        <w:div w:id="1239943130">
                          <w:marLeft w:val="0"/>
                          <w:marRight w:val="0"/>
                          <w:marTop w:val="0"/>
                          <w:marBottom w:val="0"/>
                          <w:divBdr>
                            <w:top w:val="none" w:sz="0" w:space="0" w:color="auto"/>
                            <w:left w:val="none" w:sz="0" w:space="0" w:color="auto"/>
                            <w:bottom w:val="none" w:sz="0" w:space="0" w:color="auto"/>
                            <w:right w:val="none" w:sz="0" w:space="0" w:color="auto"/>
                          </w:divBdr>
                          <w:divsChild>
                            <w:div w:id="56819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531977">
                      <w:marLeft w:val="0"/>
                      <w:marRight w:val="60"/>
                      <w:marTop w:val="0"/>
                      <w:marBottom w:val="0"/>
                      <w:divBdr>
                        <w:top w:val="none" w:sz="0" w:space="0" w:color="auto"/>
                        <w:left w:val="none" w:sz="0" w:space="0" w:color="auto"/>
                        <w:bottom w:val="none" w:sz="0" w:space="0" w:color="auto"/>
                        <w:right w:val="none" w:sz="0" w:space="0" w:color="auto"/>
                      </w:divBdr>
                      <w:divsChild>
                        <w:div w:id="1465541238">
                          <w:marLeft w:val="0"/>
                          <w:marRight w:val="0"/>
                          <w:marTop w:val="0"/>
                          <w:marBottom w:val="0"/>
                          <w:divBdr>
                            <w:top w:val="none" w:sz="0" w:space="0" w:color="auto"/>
                            <w:left w:val="none" w:sz="0" w:space="0" w:color="auto"/>
                            <w:bottom w:val="none" w:sz="0" w:space="0" w:color="auto"/>
                            <w:right w:val="none" w:sz="0" w:space="0" w:color="auto"/>
                          </w:divBdr>
                          <w:divsChild>
                            <w:div w:id="29930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103654">
                      <w:marLeft w:val="0"/>
                      <w:marRight w:val="60"/>
                      <w:marTop w:val="0"/>
                      <w:marBottom w:val="0"/>
                      <w:divBdr>
                        <w:top w:val="none" w:sz="0" w:space="0" w:color="auto"/>
                        <w:left w:val="none" w:sz="0" w:space="0" w:color="auto"/>
                        <w:bottom w:val="none" w:sz="0" w:space="0" w:color="auto"/>
                        <w:right w:val="none" w:sz="0" w:space="0" w:color="auto"/>
                      </w:divBdr>
                      <w:divsChild>
                        <w:div w:id="1012295126">
                          <w:marLeft w:val="0"/>
                          <w:marRight w:val="0"/>
                          <w:marTop w:val="0"/>
                          <w:marBottom w:val="0"/>
                          <w:divBdr>
                            <w:top w:val="none" w:sz="0" w:space="0" w:color="auto"/>
                            <w:left w:val="none" w:sz="0" w:space="0" w:color="auto"/>
                            <w:bottom w:val="none" w:sz="0" w:space="0" w:color="auto"/>
                            <w:right w:val="none" w:sz="0" w:space="0" w:color="auto"/>
                          </w:divBdr>
                          <w:divsChild>
                            <w:div w:id="5098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456783">
                      <w:marLeft w:val="0"/>
                      <w:marRight w:val="60"/>
                      <w:marTop w:val="0"/>
                      <w:marBottom w:val="0"/>
                      <w:divBdr>
                        <w:top w:val="none" w:sz="0" w:space="0" w:color="auto"/>
                        <w:left w:val="none" w:sz="0" w:space="0" w:color="auto"/>
                        <w:bottom w:val="none" w:sz="0" w:space="0" w:color="auto"/>
                        <w:right w:val="none" w:sz="0" w:space="0" w:color="auto"/>
                      </w:divBdr>
                      <w:divsChild>
                        <w:div w:id="728842002">
                          <w:marLeft w:val="0"/>
                          <w:marRight w:val="0"/>
                          <w:marTop w:val="0"/>
                          <w:marBottom w:val="0"/>
                          <w:divBdr>
                            <w:top w:val="none" w:sz="0" w:space="0" w:color="auto"/>
                            <w:left w:val="none" w:sz="0" w:space="0" w:color="auto"/>
                            <w:bottom w:val="none" w:sz="0" w:space="0" w:color="auto"/>
                            <w:right w:val="none" w:sz="0" w:space="0" w:color="auto"/>
                          </w:divBdr>
                          <w:divsChild>
                            <w:div w:id="12223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724971">
                      <w:marLeft w:val="0"/>
                      <w:marRight w:val="60"/>
                      <w:marTop w:val="0"/>
                      <w:marBottom w:val="0"/>
                      <w:divBdr>
                        <w:top w:val="none" w:sz="0" w:space="0" w:color="auto"/>
                        <w:left w:val="none" w:sz="0" w:space="0" w:color="auto"/>
                        <w:bottom w:val="none" w:sz="0" w:space="0" w:color="auto"/>
                        <w:right w:val="none" w:sz="0" w:space="0" w:color="auto"/>
                      </w:divBdr>
                      <w:divsChild>
                        <w:div w:id="193345675">
                          <w:marLeft w:val="0"/>
                          <w:marRight w:val="0"/>
                          <w:marTop w:val="0"/>
                          <w:marBottom w:val="0"/>
                          <w:divBdr>
                            <w:top w:val="none" w:sz="0" w:space="0" w:color="auto"/>
                            <w:left w:val="none" w:sz="0" w:space="0" w:color="auto"/>
                            <w:bottom w:val="none" w:sz="0" w:space="0" w:color="auto"/>
                            <w:right w:val="none" w:sz="0" w:space="0" w:color="auto"/>
                          </w:divBdr>
                          <w:divsChild>
                            <w:div w:id="110719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37377">
                      <w:marLeft w:val="0"/>
                      <w:marRight w:val="60"/>
                      <w:marTop w:val="0"/>
                      <w:marBottom w:val="0"/>
                      <w:divBdr>
                        <w:top w:val="none" w:sz="0" w:space="0" w:color="auto"/>
                        <w:left w:val="none" w:sz="0" w:space="0" w:color="auto"/>
                        <w:bottom w:val="none" w:sz="0" w:space="0" w:color="auto"/>
                        <w:right w:val="none" w:sz="0" w:space="0" w:color="auto"/>
                      </w:divBdr>
                      <w:divsChild>
                        <w:div w:id="1977103384">
                          <w:marLeft w:val="0"/>
                          <w:marRight w:val="0"/>
                          <w:marTop w:val="0"/>
                          <w:marBottom w:val="0"/>
                          <w:divBdr>
                            <w:top w:val="none" w:sz="0" w:space="0" w:color="auto"/>
                            <w:left w:val="none" w:sz="0" w:space="0" w:color="auto"/>
                            <w:bottom w:val="none" w:sz="0" w:space="0" w:color="auto"/>
                            <w:right w:val="none" w:sz="0" w:space="0" w:color="auto"/>
                          </w:divBdr>
                          <w:divsChild>
                            <w:div w:id="2747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330">
                      <w:marLeft w:val="0"/>
                      <w:marRight w:val="60"/>
                      <w:marTop w:val="0"/>
                      <w:marBottom w:val="0"/>
                      <w:divBdr>
                        <w:top w:val="none" w:sz="0" w:space="0" w:color="auto"/>
                        <w:left w:val="none" w:sz="0" w:space="0" w:color="auto"/>
                        <w:bottom w:val="none" w:sz="0" w:space="0" w:color="auto"/>
                        <w:right w:val="none" w:sz="0" w:space="0" w:color="auto"/>
                      </w:divBdr>
                      <w:divsChild>
                        <w:div w:id="162480846">
                          <w:marLeft w:val="0"/>
                          <w:marRight w:val="0"/>
                          <w:marTop w:val="0"/>
                          <w:marBottom w:val="0"/>
                          <w:divBdr>
                            <w:top w:val="none" w:sz="0" w:space="0" w:color="auto"/>
                            <w:left w:val="none" w:sz="0" w:space="0" w:color="auto"/>
                            <w:bottom w:val="none" w:sz="0" w:space="0" w:color="auto"/>
                            <w:right w:val="none" w:sz="0" w:space="0" w:color="auto"/>
                          </w:divBdr>
                          <w:divsChild>
                            <w:div w:id="35037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263900">
                      <w:marLeft w:val="0"/>
                      <w:marRight w:val="60"/>
                      <w:marTop w:val="0"/>
                      <w:marBottom w:val="0"/>
                      <w:divBdr>
                        <w:top w:val="none" w:sz="0" w:space="0" w:color="auto"/>
                        <w:left w:val="none" w:sz="0" w:space="0" w:color="auto"/>
                        <w:bottom w:val="none" w:sz="0" w:space="0" w:color="auto"/>
                        <w:right w:val="none" w:sz="0" w:space="0" w:color="auto"/>
                      </w:divBdr>
                      <w:divsChild>
                        <w:div w:id="1215432761">
                          <w:marLeft w:val="0"/>
                          <w:marRight w:val="0"/>
                          <w:marTop w:val="0"/>
                          <w:marBottom w:val="0"/>
                          <w:divBdr>
                            <w:top w:val="none" w:sz="0" w:space="0" w:color="auto"/>
                            <w:left w:val="none" w:sz="0" w:space="0" w:color="auto"/>
                            <w:bottom w:val="none" w:sz="0" w:space="0" w:color="auto"/>
                            <w:right w:val="none" w:sz="0" w:space="0" w:color="auto"/>
                          </w:divBdr>
                          <w:divsChild>
                            <w:div w:id="17905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91517">
                      <w:marLeft w:val="0"/>
                      <w:marRight w:val="60"/>
                      <w:marTop w:val="0"/>
                      <w:marBottom w:val="0"/>
                      <w:divBdr>
                        <w:top w:val="none" w:sz="0" w:space="0" w:color="auto"/>
                        <w:left w:val="none" w:sz="0" w:space="0" w:color="auto"/>
                        <w:bottom w:val="none" w:sz="0" w:space="0" w:color="auto"/>
                        <w:right w:val="none" w:sz="0" w:space="0" w:color="auto"/>
                      </w:divBdr>
                      <w:divsChild>
                        <w:div w:id="349530524">
                          <w:marLeft w:val="0"/>
                          <w:marRight w:val="0"/>
                          <w:marTop w:val="0"/>
                          <w:marBottom w:val="0"/>
                          <w:divBdr>
                            <w:top w:val="none" w:sz="0" w:space="0" w:color="auto"/>
                            <w:left w:val="none" w:sz="0" w:space="0" w:color="auto"/>
                            <w:bottom w:val="none" w:sz="0" w:space="0" w:color="auto"/>
                            <w:right w:val="none" w:sz="0" w:space="0" w:color="auto"/>
                          </w:divBdr>
                          <w:divsChild>
                            <w:div w:id="189281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49968">
                      <w:marLeft w:val="0"/>
                      <w:marRight w:val="60"/>
                      <w:marTop w:val="0"/>
                      <w:marBottom w:val="0"/>
                      <w:divBdr>
                        <w:top w:val="none" w:sz="0" w:space="0" w:color="auto"/>
                        <w:left w:val="none" w:sz="0" w:space="0" w:color="auto"/>
                        <w:bottom w:val="none" w:sz="0" w:space="0" w:color="auto"/>
                        <w:right w:val="none" w:sz="0" w:space="0" w:color="auto"/>
                      </w:divBdr>
                      <w:divsChild>
                        <w:div w:id="613176741">
                          <w:marLeft w:val="0"/>
                          <w:marRight w:val="0"/>
                          <w:marTop w:val="0"/>
                          <w:marBottom w:val="0"/>
                          <w:divBdr>
                            <w:top w:val="none" w:sz="0" w:space="0" w:color="auto"/>
                            <w:left w:val="none" w:sz="0" w:space="0" w:color="auto"/>
                            <w:bottom w:val="none" w:sz="0" w:space="0" w:color="auto"/>
                            <w:right w:val="none" w:sz="0" w:space="0" w:color="auto"/>
                          </w:divBdr>
                          <w:divsChild>
                            <w:div w:id="117900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68066">
                      <w:marLeft w:val="0"/>
                      <w:marRight w:val="60"/>
                      <w:marTop w:val="0"/>
                      <w:marBottom w:val="0"/>
                      <w:divBdr>
                        <w:top w:val="none" w:sz="0" w:space="0" w:color="auto"/>
                        <w:left w:val="none" w:sz="0" w:space="0" w:color="auto"/>
                        <w:bottom w:val="none" w:sz="0" w:space="0" w:color="auto"/>
                        <w:right w:val="none" w:sz="0" w:space="0" w:color="auto"/>
                      </w:divBdr>
                      <w:divsChild>
                        <w:div w:id="798651644">
                          <w:marLeft w:val="0"/>
                          <w:marRight w:val="0"/>
                          <w:marTop w:val="0"/>
                          <w:marBottom w:val="0"/>
                          <w:divBdr>
                            <w:top w:val="none" w:sz="0" w:space="0" w:color="auto"/>
                            <w:left w:val="none" w:sz="0" w:space="0" w:color="auto"/>
                            <w:bottom w:val="none" w:sz="0" w:space="0" w:color="auto"/>
                            <w:right w:val="none" w:sz="0" w:space="0" w:color="auto"/>
                          </w:divBdr>
                          <w:divsChild>
                            <w:div w:id="17414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426826">
                      <w:marLeft w:val="0"/>
                      <w:marRight w:val="60"/>
                      <w:marTop w:val="0"/>
                      <w:marBottom w:val="0"/>
                      <w:divBdr>
                        <w:top w:val="none" w:sz="0" w:space="0" w:color="auto"/>
                        <w:left w:val="none" w:sz="0" w:space="0" w:color="auto"/>
                        <w:bottom w:val="none" w:sz="0" w:space="0" w:color="auto"/>
                        <w:right w:val="none" w:sz="0" w:space="0" w:color="auto"/>
                      </w:divBdr>
                      <w:divsChild>
                        <w:div w:id="860121624">
                          <w:marLeft w:val="0"/>
                          <w:marRight w:val="0"/>
                          <w:marTop w:val="0"/>
                          <w:marBottom w:val="0"/>
                          <w:divBdr>
                            <w:top w:val="none" w:sz="0" w:space="0" w:color="auto"/>
                            <w:left w:val="none" w:sz="0" w:space="0" w:color="auto"/>
                            <w:bottom w:val="none" w:sz="0" w:space="0" w:color="auto"/>
                            <w:right w:val="none" w:sz="0" w:space="0" w:color="auto"/>
                          </w:divBdr>
                          <w:divsChild>
                            <w:div w:id="71802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304015">
                      <w:marLeft w:val="0"/>
                      <w:marRight w:val="60"/>
                      <w:marTop w:val="0"/>
                      <w:marBottom w:val="0"/>
                      <w:divBdr>
                        <w:top w:val="none" w:sz="0" w:space="0" w:color="auto"/>
                        <w:left w:val="none" w:sz="0" w:space="0" w:color="auto"/>
                        <w:bottom w:val="none" w:sz="0" w:space="0" w:color="auto"/>
                        <w:right w:val="none" w:sz="0" w:space="0" w:color="auto"/>
                      </w:divBdr>
                      <w:divsChild>
                        <w:div w:id="579490056">
                          <w:marLeft w:val="0"/>
                          <w:marRight w:val="0"/>
                          <w:marTop w:val="0"/>
                          <w:marBottom w:val="0"/>
                          <w:divBdr>
                            <w:top w:val="none" w:sz="0" w:space="0" w:color="auto"/>
                            <w:left w:val="none" w:sz="0" w:space="0" w:color="auto"/>
                            <w:bottom w:val="none" w:sz="0" w:space="0" w:color="auto"/>
                            <w:right w:val="none" w:sz="0" w:space="0" w:color="auto"/>
                          </w:divBdr>
                          <w:divsChild>
                            <w:div w:id="20009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345137">
                      <w:marLeft w:val="0"/>
                      <w:marRight w:val="60"/>
                      <w:marTop w:val="0"/>
                      <w:marBottom w:val="0"/>
                      <w:divBdr>
                        <w:top w:val="none" w:sz="0" w:space="0" w:color="auto"/>
                        <w:left w:val="none" w:sz="0" w:space="0" w:color="auto"/>
                        <w:bottom w:val="none" w:sz="0" w:space="0" w:color="auto"/>
                        <w:right w:val="none" w:sz="0" w:space="0" w:color="auto"/>
                      </w:divBdr>
                      <w:divsChild>
                        <w:div w:id="1881088857">
                          <w:marLeft w:val="0"/>
                          <w:marRight w:val="0"/>
                          <w:marTop w:val="0"/>
                          <w:marBottom w:val="0"/>
                          <w:divBdr>
                            <w:top w:val="none" w:sz="0" w:space="0" w:color="auto"/>
                            <w:left w:val="none" w:sz="0" w:space="0" w:color="auto"/>
                            <w:bottom w:val="none" w:sz="0" w:space="0" w:color="auto"/>
                            <w:right w:val="none" w:sz="0" w:space="0" w:color="auto"/>
                          </w:divBdr>
                          <w:divsChild>
                            <w:div w:id="202513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00245">
                      <w:marLeft w:val="0"/>
                      <w:marRight w:val="60"/>
                      <w:marTop w:val="0"/>
                      <w:marBottom w:val="0"/>
                      <w:divBdr>
                        <w:top w:val="none" w:sz="0" w:space="0" w:color="auto"/>
                        <w:left w:val="none" w:sz="0" w:space="0" w:color="auto"/>
                        <w:bottom w:val="none" w:sz="0" w:space="0" w:color="auto"/>
                        <w:right w:val="none" w:sz="0" w:space="0" w:color="auto"/>
                      </w:divBdr>
                      <w:divsChild>
                        <w:div w:id="1139879742">
                          <w:marLeft w:val="0"/>
                          <w:marRight w:val="0"/>
                          <w:marTop w:val="0"/>
                          <w:marBottom w:val="0"/>
                          <w:divBdr>
                            <w:top w:val="none" w:sz="0" w:space="0" w:color="auto"/>
                            <w:left w:val="none" w:sz="0" w:space="0" w:color="auto"/>
                            <w:bottom w:val="none" w:sz="0" w:space="0" w:color="auto"/>
                            <w:right w:val="none" w:sz="0" w:space="0" w:color="auto"/>
                          </w:divBdr>
                          <w:divsChild>
                            <w:div w:id="202567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13917">
                      <w:marLeft w:val="0"/>
                      <w:marRight w:val="60"/>
                      <w:marTop w:val="0"/>
                      <w:marBottom w:val="0"/>
                      <w:divBdr>
                        <w:top w:val="none" w:sz="0" w:space="0" w:color="auto"/>
                        <w:left w:val="none" w:sz="0" w:space="0" w:color="auto"/>
                        <w:bottom w:val="none" w:sz="0" w:space="0" w:color="auto"/>
                        <w:right w:val="none" w:sz="0" w:space="0" w:color="auto"/>
                      </w:divBdr>
                      <w:divsChild>
                        <w:div w:id="1997998286">
                          <w:marLeft w:val="0"/>
                          <w:marRight w:val="0"/>
                          <w:marTop w:val="0"/>
                          <w:marBottom w:val="0"/>
                          <w:divBdr>
                            <w:top w:val="none" w:sz="0" w:space="0" w:color="auto"/>
                            <w:left w:val="none" w:sz="0" w:space="0" w:color="auto"/>
                            <w:bottom w:val="none" w:sz="0" w:space="0" w:color="auto"/>
                            <w:right w:val="none" w:sz="0" w:space="0" w:color="auto"/>
                          </w:divBdr>
                          <w:divsChild>
                            <w:div w:id="188425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73195">
                      <w:marLeft w:val="0"/>
                      <w:marRight w:val="60"/>
                      <w:marTop w:val="0"/>
                      <w:marBottom w:val="0"/>
                      <w:divBdr>
                        <w:top w:val="none" w:sz="0" w:space="0" w:color="auto"/>
                        <w:left w:val="none" w:sz="0" w:space="0" w:color="auto"/>
                        <w:bottom w:val="none" w:sz="0" w:space="0" w:color="auto"/>
                        <w:right w:val="none" w:sz="0" w:space="0" w:color="auto"/>
                      </w:divBdr>
                      <w:divsChild>
                        <w:div w:id="329337514">
                          <w:marLeft w:val="0"/>
                          <w:marRight w:val="0"/>
                          <w:marTop w:val="0"/>
                          <w:marBottom w:val="0"/>
                          <w:divBdr>
                            <w:top w:val="none" w:sz="0" w:space="0" w:color="auto"/>
                            <w:left w:val="none" w:sz="0" w:space="0" w:color="auto"/>
                            <w:bottom w:val="none" w:sz="0" w:space="0" w:color="auto"/>
                            <w:right w:val="none" w:sz="0" w:space="0" w:color="auto"/>
                          </w:divBdr>
                          <w:divsChild>
                            <w:div w:id="77223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88343">
                      <w:marLeft w:val="0"/>
                      <w:marRight w:val="60"/>
                      <w:marTop w:val="0"/>
                      <w:marBottom w:val="0"/>
                      <w:divBdr>
                        <w:top w:val="none" w:sz="0" w:space="0" w:color="auto"/>
                        <w:left w:val="none" w:sz="0" w:space="0" w:color="auto"/>
                        <w:bottom w:val="none" w:sz="0" w:space="0" w:color="auto"/>
                        <w:right w:val="none" w:sz="0" w:space="0" w:color="auto"/>
                      </w:divBdr>
                      <w:divsChild>
                        <w:div w:id="1169325620">
                          <w:marLeft w:val="0"/>
                          <w:marRight w:val="0"/>
                          <w:marTop w:val="0"/>
                          <w:marBottom w:val="0"/>
                          <w:divBdr>
                            <w:top w:val="none" w:sz="0" w:space="0" w:color="auto"/>
                            <w:left w:val="none" w:sz="0" w:space="0" w:color="auto"/>
                            <w:bottom w:val="none" w:sz="0" w:space="0" w:color="auto"/>
                            <w:right w:val="none" w:sz="0" w:space="0" w:color="auto"/>
                          </w:divBdr>
                          <w:divsChild>
                            <w:div w:id="158907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588451">
              <w:marLeft w:val="0"/>
              <w:marRight w:val="0"/>
              <w:marTop w:val="0"/>
              <w:marBottom w:val="0"/>
              <w:divBdr>
                <w:top w:val="none" w:sz="0" w:space="0" w:color="auto"/>
                <w:left w:val="none" w:sz="0" w:space="0" w:color="auto"/>
                <w:bottom w:val="none" w:sz="0" w:space="0" w:color="auto"/>
                <w:right w:val="none" w:sz="0" w:space="0" w:color="auto"/>
              </w:divBdr>
              <w:divsChild>
                <w:div w:id="70071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463513">
      <w:bodyDiv w:val="1"/>
      <w:marLeft w:val="0"/>
      <w:marRight w:val="0"/>
      <w:marTop w:val="0"/>
      <w:marBottom w:val="0"/>
      <w:divBdr>
        <w:top w:val="none" w:sz="0" w:space="0" w:color="auto"/>
        <w:left w:val="none" w:sz="0" w:space="0" w:color="auto"/>
        <w:bottom w:val="none" w:sz="0" w:space="0" w:color="auto"/>
        <w:right w:val="none" w:sz="0" w:space="0" w:color="auto"/>
      </w:divBdr>
    </w:div>
    <w:div w:id="232349639">
      <w:bodyDiv w:val="1"/>
      <w:marLeft w:val="0"/>
      <w:marRight w:val="0"/>
      <w:marTop w:val="0"/>
      <w:marBottom w:val="0"/>
      <w:divBdr>
        <w:top w:val="none" w:sz="0" w:space="0" w:color="auto"/>
        <w:left w:val="none" w:sz="0" w:space="0" w:color="auto"/>
        <w:bottom w:val="none" w:sz="0" w:space="0" w:color="auto"/>
        <w:right w:val="none" w:sz="0" w:space="0" w:color="auto"/>
      </w:divBdr>
    </w:div>
    <w:div w:id="233468157">
      <w:marLeft w:val="0"/>
      <w:marRight w:val="0"/>
      <w:marTop w:val="0"/>
      <w:marBottom w:val="0"/>
      <w:divBdr>
        <w:top w:val="none" w:sz="0" w:space="0" w:color="auto"/>
        <w:left w:val="none" w:sz="0" w:space="0" w:color="auto"/>
        <w:bottom w:val="none" w:sz="0" w:space="0" w:color="auto"/>
        <w:right w:val="none" w:sz="0" w:space="0" w:color="auto"/>
      </w:divBdr>
      <w:divsChild>
        <w:div w:id="1609312336">
          <w:marLeft w:val="0"/>
          <w:marRight w:val="0"/>
          <w:marTop w:val="100"/>
          <w:marBottom w:val="100"/>
          <w:divBdr>
            <w:top w:val="none" w:sz="0" w:space="0" w:color="auto"/>
            <w:left w:val="none" w:sz="0" w:space="0" w:color="auto"/>
            <w:bottom w:val="none" w:sz="0" w:space="0" w:color="auto"/>
            <w:right w:val="none" w:sz="0" w:space="0" w:color="auto"/>
          </w:divBdr>
          <w:divsChild>
            <w:div w:id="1353991668">
              <w:marLeft w:val="0"/>
              <w:marRight w:val="0"/>
              <w:marTop w:val="0"/>
              <w:marBottom w:val="0"/>
              <w:divBdr>
                <w:top w:val="none" w:sz="0" w:space="0" w:color="auto"/>
                <w:left w:val="none" w:sz="0" w:space="0" w:color="auto"/>
                <w:bottom w:val="none" w:sz="0" w:space="0" w:color="auto"/>
                <w:right w:val="none" w:sz="0" w:space="0" w:color="auto"/>
              </w:divBdr>
              <w:divsChild>
                <w:div w:id="23792224">
                  <w:marLeft w:val="0"/>
                  <w:marRight w:val="0"/>
                  <w:marTop w:val="0"/>
                  <w:marBottom w:val="0"/>
                  <w:divBdr>
                    <w:top w:val="none" w:sz="0" w:space="0" w:color="auto"/>
                    <w:left w:val="none" w:sz="0" w:space="0" w:color="auto"/>
                    <w:bottom w:val="none" w:sz="0" w:space="0" w:color="auto"/>
                    <w:right w:val="none" w:sz="0" w:space="0" w:color="auto"/>
                  </w:divBdr>
                  <w:divsChild>
                    <w:div w:id="1583761566">
                      <w:marLeft w:val="0"/>
                      <w:marRight w:val="0"/>
                      <w:marTop w:val="100"/>
                      <w:marBottom w:val="100"/>
                      <w:divBdr>
                        <w:top w:val="none" w:sz="0" w:space="0" w:color="auto"/>
                        <w:left w:val="none" w:sz="0" w:space="0" w:color="auto"/>
                        <w:bottom w:val="none" w:sz="0" w:space="0" w:color="auto"/>
                        <w:right w:val="none" w:sz="0" w:space="0" w:color="auto"/>
                      </w:divBdr>
                      <w:divsChild>
                        <w:div w:id="1378242710">
                          <w:marLeft w:val="0"/>
                          <w:marRight w:val="0"/>
                          <w:marTop w:val="0"/>
                          <w:marBottom w:val="0"/>
                          <w:divBdr>
                            <w:top w:val="none" w:sz="0" w:space="0" w:color="auto"/>
                            <w:left w:val="none" w:sz="0" w:space="0" w:color="auto"/>
                            <w:bottom w:val="none" w:sz="0" w:space="0" w:color="auto"/>
                            <w:right w:val="none" w:sz="0" w:space="0" w:color="auto"/>
                          </w:divBdr>
                          <w:divsChild>
                            <w:div w:id="593827487">
                              <w:marLeft w:val="0"/>
                              <w:marRight w:val="0"/>
                              <w:marTop w:val="0"/>
                              <w:marBottom w:val="0"/>
                              <w:divBdr>
                                <w:top w:val="none" w:sz="0" w:space="0" w:color="auto"/>
                                <w:left w:val="none" w:sz="0" w:space="0" w:color="auto"/>
                                <w:bottom w:val="none" w:sz="0" w:space="0" w:color="auto"/>
                                <w:right w:val="none" w:sz="0" w:space="0" w:color="auto"/>
                              </w:divBdr>
                              <w:divsChild>
                                <w:div w:id="1438134189">
                                  <w:marLeft w:val="0"/>
                                  <w:marRight w:val="0"/>
                                  <w:marTop w:val="100"/>
                                  <w:marBottom w:val="100"/>
                                  <w:divBdr>
                                    <w:top w:val="none" w:sz="0" w:space="0" w:color="auto"/>
                                    <w:left w:val="none" w:sz="0" w:space="0" w:color="auto"/>
                                    <w:bottom w:val="none" w:sz="0" w:space="0" w:color="auto"/>
                                    <w:right w:val="none" w:sz="0" w:space="0" w:color="auto"/>
                                  </w:divBdr>
                                  <w:divsChild>
                                    <w:div w:id="1209605001">
                                      <w:marLeft w:val="0"/>
                                      <w:marRight w:val="0"/>
                                      <w:marTop w:val="0"/>
                                      <w:marBottom w:val="0"/>
                                      <w:divBdr>
                                        <w:top w:val="none" w:sz="0" w:space="0" w:color="auto"/>
                                        <w:left w:val="none" w:sz="0" w:space="0" w:color="auto"/>
                                        <w:bottom w:val="none" w:sz="0" w:space="0" w:color="auto"/>
                                        <w:right w:val="none" w:sz="0" w:space="0" w:color="auto"/>
                                      </w:divBdr>
                                      <w:divsChild>
                                        <w:div w:id="150386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56333">
                                  <w:marLeft w:val="0"/>
                                  <w:marRight w:val="0"/>
                                  <w:marTop w:val="100"/>
                                  <w:marBottom w:val="100"/>
                                  <w:divBdr>
                                    <w:top w:val="none" w:sz="0" w:space="0" w:color="auto"/>
                                    <w:left w:val="none" w:sz="0" w:space="0" w:color="auto"/>
                                    <w:bottom w:val="none" w:sz="0" w:space="0" w:color="auto"/>
                                    <w:right w:val="none" w:sz="0" w:space="0" w:color="auto"/>
                                  </w:divBdr>
                                  <w:divsChild>
                                    <w:div w:id="273052485">
                                      <w:marLeft w:val="0"/>
                                      <w:marRight w:val="0"/>
                                      <w:marTop w:val="0"/>
                                      <w:marBottom w:val="0"/>
                                      <w:divBdr>
                                        <w:top w:val="none" w:sz="0" w:space="0" w:color="auto"/>
                                        <w:left w:val="none" w:sz="0" w:space="0" w:color="auto"/>
                                        <w:bottom w:val="none" w:sz="0" w:space="0" w:color="auto"/>
                                        <w:right w:val="none" w:sz="0" w:space="0" w:color="auto"/>
                                      </w:divBdr>
                                      <w:divsChild>
                                        <w:div w:id="1555386297">
                                          <w:marLeft w:val="0"/>
                                          <w:marRight w:val="0"/>
                                          <w:marTop w:val="0"/>
                                          <w:marBottom w:val="0"/>
                                          <w:divBdr>
                                            <w:top w:val="none" w:sz="0" w:space="0" w:color="auto"/>
                                            <w:left w:val="none" w:sz="0" w:space="0" w:color="auto"/>
                                            <w:bottom w:val="none" w:sz="0" w:space="0" w:color="auto"/>
                                            <w:right w:val="none" w:sz="0" w:space="0" w:color="auto"/>
                                          </w:divBdr>
                                          <w:divsChild>
                                            <w:div w:id="670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9063">
                                  <w:marLeft w:val="0"/>
                                  <w:marRight w:val="0"/>
                                  <w:marTop w:val="100"/>
                                  <w:marBottom w:val="100"/>
                                  <w:divBdr>
                                    <w:top w:val="none" w:sz="0" w:space="0" w:color="auto"/>
                                    <w:left w:val="none" w:sz="0" w:space="0" w:color="auto"/>
                                    <w:bottom w:val="none" w:sz="0" w:space="0" w:color="auto"/>
                                    <w:right w:val="none" w:sz="0" w:space="0" w:color="auto"/>
                                  </w:divBdr>
                                  <w:divsChild>
                                    <w:div w:id="2111469628">
                                      <w:marLeft w:val="0"/>
                                      <w:marRight w:val="0"/>
                                      <w:marTop w:val="0"/>
                                      <w:marBottom w:val="0"/>
                                      <w:divBdr>
                                        <w:top w:val="none" w:sz="0" w:space="0" w:color="auto"/>
                                        <w:left w:val="none" w:sz="0" w:space="0" w:color="auto"/>
                                        <w:bottom w:val="none" w:sz="0" w:space="0" w:color="auto"/>
                                        <w:right w:val="none" w:sz="0" w:space="0" w:color="auto"/>
                                      </w:divBdr>
                                      <w:divsChild>
                                        <w:div w:id="50128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368240">
                          <w:marLeft w:val="0"/>
                          <w:marRight w:val="0"/>
                          <w:marTop w:val="0"/>
                          <w:marBottom w:val="0"/>
                          <w:divBdr>
                            <w:top w:val="none" w:sz="0" w:space="0" w:color="auto"/>
                            <w:left w:val="none" w:sz="0" w:space="0" w:color="auto"/>
                            <w:bottom w:val="none" w:sz="0" w:space="0" w:color="auto"/>
                            <w:right w:val="none" w:sz="0" w:space="0" w:color="auto"/>
                          </w:divBdr>
                          <w:divsChild>
                            <w:div w:id="1885631312">
                              <w:marLeft w:val="0"/>
                              <w:marRight w:val="0"/>
                              <w:marTop w:val="0"/>
                              <w:marBottom w:val="0"/>
                              <w:divBdr>
                                <w:top w:val="none" w:sz="0" w:space="0" w:color="auto"/>
                                <w:left w:val="none" w:sz="0" w:space="0" w:color="auto"/>
                                <w:bottom w:val="none" w:sz="0" w:space="0" w:color="auto"/>
                                <w:right w:val="none" w:sz="0" w:space="0" w:color="auto"/>
                              </w:divBdr>
                              <w:divsChild>
                                <w:div w:id="1525904021">
                                  <w:marLeft w:val="0"/>
                                  <w:marRight w:val="0"/>
                                  <w:marTop w:val="0"/>
                                  <w:marBottom w:val="0"/>
                                  <w:divBdr>
                                    <w:top w:val="none" w:sz="0" w:space="0" w:color="auto"/>
                                    <w:left w:val="none" w:sz="0" w:space="0" w:color="auto"/>
                                    <w:bottom w:val="none" w:sz="0" w:space="0" w:color="auto"/>
                                    <w:right w:val="none" w:sz="0" w:space="0" w:color="auto"/>
                                  </w:divBdr>
                                  <w:divsChild>
                                    <w:div w:id="2108227883">
                                      <w:marLeft w:val="0"/>
                                      <w:marRight w:val="0"/>
                                      <w:marTop w:val="0"/>
                                      <w:marBottom w:val="0"/>
                                      <w:divBdr>
                                        <w:top w:val="none" w:sz="0" w:space="0" w:color="auto"/>
                                        <w:left w:val="none" w:sz="0" w:space="0" w:color="auto"/>
                                        <w:bottom w:val="none" w:sz="0" w:space="0" w:color="auto"/>
                                        <w:right w:val="none" w:sz="0" w:space="0" w:color="auto"/>
                                      </w:divBdr>
                                    </w:div>
                                  </w:divsChild>
                                </w:div>
                                <w:div w:id="1231844538">
                                  <w:marLeft w:val="0"/>
                                  <w:marRight w:val="0"/>
                                  <w:marTop w:val="0"/>
                                  <w:marBottom w:val="0"/>
                                  <w:divBdr>
                                    <w:top w:val="none" w:sz="0" w:space="0" w:color="auto"/>
                                    <w:left w:val="none" w:sz="0" w:space="0" w:color="auto"/>
                                    <w:bottom w:val="none" w:sz="0" w:space="0" w:color="auto"/>
                                    <w:right w:val="none" w:sz="0" w:space="0" w:color="auto"/>
                                  </w:divBdr>
                                  <w:divsChild>
                                    <w:div w:id="1961574336">
                                      <w:marLeft w:val="0"/>
                                      <w:marRight w:val="0"/>
                                      <w:marTop w:val="0"/>
                                      <w:marBottom w:val="0"/>
                                      <w:divBdr>
                                        <w:top w:val="none" w:sz="0" w:space="0" w:color="auto"/>
                                        <w:left w:val="none" w:sz="0" w:space="0" w:color="auto"/>
                                        <w:bottom w:val="none" w:sz="0" w:space="0" w:color="auto"/>
                                        <w:right w:val="none" w:sz="0" w:space="0" w:color="auto"/>
                                      </w:divBdr>
                                    </w:div>
                                  </w:divsChild>
                                </w:div>
                                <w:div w:id="977760415">
                                  <w:marLeft w:val="0"/>
                                  <w:marRight w:val="0"/>
                                  <w:marTop w:val="0"/>
                                  <w:marBottom w:val="0"/>
                                  <w:divBdr>
                                    <w:top w:val="none" w:sz="0" w:space="0" w:color="auto"/>
                                    <w:left w:val="none" w:sz="0" w:space="0" w:color="auto"/>
                                    <w:bottom w:val="none" w:sz="0" w:space="0" w:color="auto"/>
                                    <w:right w:val="none" w:sz="0" w:space="0" w:color="auto"/>
                                  </w:divBdr>
                                </w:div>
                                <w:div w:id="28116572">
                                  <w:marLeft w:val="0"/>
                                  <w:marRight w:val="0"/>
                                  <w:marTop w:val="0"/>
                                  <w:marBottom w:val="0"/>
                                  <w:divBdr>
                                    <w:top w:val="none" w:sz="0" w:space="0" w:color="auto"/>
                                    <w:left w:val="none" w:sz="0" w:space="0" w:color="auto"/>
                                    <w:bottom w:val="none" w:sz="0" w:space="0" w:color="auto"/>
                                    <w:right w:val="none" w:sz="0" w:space="0" w:color="auto"/>
                                  </w:divBdr>
                                  <w:divsChild>
                                    <w:div w:id="373582432">
                                      <w:marLeft w:val="0"/>
                                      <w:marRight w:val="0"/>
                                      <w:marTop w:val="0"/>
                                      <w:marBottom w:val="0"/>
                                      <w:divBdr>
                                        <w:top w:val="none" w:sz="0" w:space="0" w:color="auto"/>
                                        <w:left w:val="none" w:sz="0" w:space="0" w:color="auto"/>
                                        <w:bottom w:val="none" w:sz="0" w:space="0" w:color="auto"/>
                                        <w:right w:val="none" w:sz="0" w:space="0" w:color="auto"/>
                                      </w:divBdr>
                                      <w:divsChild>
                                        <w:div w:id="1431852115">
                                          <w:marLeft w:val="0"/>
                                          <w:marRight w:val="0"/>
                                          <w:marTop w:val="0"/>
                                          <w:marBottom w:val="0"/>
                                          <w:divBdr>
                                            <w:top w:val="none" w:sz="0" w:space="0" w:color="auto"/>
                                            <w:left w:val="none" w:sz="0" w:space="0" w:color="auto"/>
                                            <w:bottom w:val="none" w:sz="0" w:space="0" w:color="auto"/>
                                            <w:right w:val="none" w:sz="0" w:space="0" w:color="auto"/>
                                          </w:divBdr>
                                          <w:divsChild>
                                            <w:div w:id="765731685">
                                              <w:marLeft w:val="0"/>
                                              <w:marRight w:val="0"/>
                                              <w:marTop w:val="0"/>
                                              <w:marBottom w:val="0"/>
                                              <w:divBdr>
                                                <w:top w:val="none" w:sz="0" w:space="0" w:color="auto"/>
                                                <w:left w:val="none" w:sz="0" w:space="0" w:color="auto"/>
                                                <w:bottom w:val="none" w:sz="0" w:space="0" w:color="auto"/>
                                                <w:right w:val="none" w:sz="0" w:space="0" w:color="auto"/>
                                              </w:divBdr>
                                            </w:div>
                                            <w:div w:id="1868786066">
                                              <w:marLeft w:val="0"/>
                                              <w:marRight w:val="0"/>
                                              <w:marTop w:val="0"/>
                                              <w:marBottom w:val="0"/>
                                              <w:divBdr>
                                                <w:top w:val="none" w:sz="0" w:space="0" w:color="auto"/>
                                                <w:left w:val="none" w:sz="0" w:space="0" w:color="auto"/>
                                                <w:bottom w:val="none" w:sz="0" w:space="0" w:color="auto"/>
                                                <w:right w:val="none" w:sz="0" w:space="0" w:color="auto"/>
                                              </w:divBdr>
                                            </w:div>
                                            <w:div w:id="804733952">
                                              <w:marLeft w:val="0"/>
                                              <w:marRight w:val="0"/>
                                              <w:marTop w:val="0"/>
                                              <w:marBottom w:val="0"/>
                                              <w:divBdr>
                                                <w:top w:val="none" w:sz="0" w:space="0" w:color="auto"/>
                                                <w:left w:val="none" w:sz="0" w:space="0" w:color="auto"/>
                                                <w:bottom w:val="none" w:sz="0" w:space="0" w:color="auto"/>
                                                <w:right w:val="none" w:sz="0" w:space="0" w:color="auto"/>
                                              </w:divBdr>
                                            </w:div>
                                            <w:div w:id="603853204">
                                              <w:marLeft w:val="0"/>
                                              <w:marRight w:val="0"/>
                                              <w:marTop w:val="0"/>
                                              <w:marBottom w:val="0"/>
                                              <w:divBdr>
                                                <w:top w:val="none" w:sz="0" w:space="0" w:color="auto"/>
                                                <w:left w:val="none" w:sz="0" w:space="0" w:color="auto"/>
                                                <w:bottom w:val="none" w:sz="0" w:space="0" w:color="auto"/>
                                                <w:right w:val="none" w:sz="0" w:space="0" w:color="auto"/>
                                              </w:divBdr>
                                              <w:divsChild>
                                                <w:div w:id="1295985748">
                                                  <w:marLeft w:val="0"/>
                                                  <w:marRight w:val="0"/>
                                                  <w:marTop w:val="0"/>
                                                  <w:marBottom w:val="0"/>
                                                  <w:divBdr>
                                                    <w:top w:val="none" w:sz="0" w:space="0" w:color="auto"/>
                                                    <w:left w:val="none" w:sz="0" w:space="0" w:color="auto"/>
                                                    <w:bottom w:val="none" w:sz="0" w:space="0" w:color="auto"/>
                                                    <w:right w:val="none" w:sz="0" w:space="0" w:color="auto"/>
                                                  </w:divBdr>
                                                </w:div>
                                              </w:divsChild>
                                            </w:div>
                                            <w:div w:id="143047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2431760">
                  <w:marLeft w:val="0"/>
                  <w:marRight w:val="0"/>
                  <w:marTop w:val="0"/>
                  <w:marBottom w:val="0"/>
                  <w:divBdr>
                    <w:top w:val="none" w:sz="0" w:space="0" w:color="auto"/>
                    <w:left w:val="none" w:sz="0" w:space="0" w:color="auto"/>
                    <w:bottom w:val="none" w:sz="0" w:space="0" w:color="auto"/>
                    <w:right w:val="none" w:sz="0" w:space="0" w:color="auto"/>
                  </w:divBdr>
                  <w:divsChild>
                    <w:div w:id="1819374788">
                      <w:marLeft w:val="0"/>
                      <w:marRight w:val="0"/>
                      <w:marTop w:val="0"/>
                      <w:marBottom w:val="0"/>
                      <w:divBdr>
                        <w:top w:val="none" w:sz="0" w:space="0" w:color="auto"/>
                        <w:left w:val="none" w:sz="0" w:space="0" w:color="auto"/>
                        <w:bottom w:val="none" w:sz="0" w:space="0" w:color="auto"/>
                        <w:right w:val="none" w:sz="0" w:space="0" w:color="auto"/>
                      </w:divBdr>
                      <w:divsChild>
                        <w:div w:id="536623855">
                          <w:marLeft w:val="0"/>
                          <w:marRight w:val="0"/>
                          <w:marTop w:val="0"/>
                          <w:marBottom w:val="0"/>
                          <w:divBdr>
                            <w:top w:val="none" w:sz="0" w:space="0" w:color="auto"/>
                            <w:left w:val="none" w:sz="0" w:space="0" w:color="auto"/>
                            <w:bottom w:val="none" w:sz="0" w:space="0" w:color="auto"/>
                            <w:right w:val="none" w:sz="0" w:space="0" w:color="auto"/>
                          </w:divBdr>
                          <w:divsChild>
                            <w:div w:id="2017728204">
                              <w:marLeft w:val="0"/>
                              <w:marRight w:val="-270"/>
                              <w:marTop w:val="0"/>
                              <w:marBottom w:val="0"/>
                              <w:divBdr>
                                <w:top w:val="none" w:sz="0" w:space="0" w:color="auto"/>
                                <w:left w:val="none" w:sz="0" w:space="0" w:color="auto"/>
                                <w:bottom w:val="none" w:sz="0" w:space="0" w:color="auto"/>
                                <w:right w:val="none" w:sz="0" w:space="0" w:color="auto"/>
                              </w:divBdr>
                              <w:divsChild>
                                <w:div w:id="1774131512">
                                  <w:marLeft w:val="0"/>
                                  <w:marRight w:val="0"/>
                                  <w:marTop w:val="0"/>
                                  <w:marBottom w:val="0"/>
                                  <w:divBdr>
                                    <w:top w:val="none" w:sz="0" w:space="0" w:color="auto"/>
                                    <w:left w:val="none" w:sz="0" w:space="0" w:color="auto"/>
                                    <w:bottom w:val="none" w:sz="0" w:space="0" w:color="auto"/>
                                    <w:right w:val="none" w:sz="0" w:space="0" w:color="auto"/>
                                  </w:divBdr>
                                  <w:divsChild>
                                    <w:div w:id="1521577745">
                                      <w:marLeft w:val="0"/>
                                      <w:marRight w:val="0"/>
                                      <w:marTop w:val="0"/>
                                      <w:marBottom w:val="0"/>
                                      <w:divBdr>
                                        <w:top w:val="none" w:sz="0" w:space="0" w:color="auto"/>
                                        <w:left w:val="none" w:sz="0" w:space="0" w:color="auto"/>
                                        <w:bottom w:val="none" w:sz="0" w:space="0" w:color="auto"/>
                                        <w:right w:val="none" w:sz="0" w:space="0" w:color="auto"/>
                                      </w:divBdr>
                                      <w:divsChild>
                                        <w:div w:id="833960656">
                                          <w:marLeft w:val="0"/>
                                          <w:marRight w:val="0"/>
                                          <w:marTop w:val="0"/>
                                          <w:marBottom w:val="0"/>
                                          <w:divBdr>
                                            <w:top w:val="none" w:sz="0" w:space="0" w:color="auto"/>
                                            <w:left w:val="none" w:sz="0" w:space="0" w:color="auto"/>
                                            <w:bottom w:val="none" w:sz="0" w:space="0" w:color="auto"/>
                                            <w:right w:val="none" w:sz="0" w:space="0" w:color="auto"/>
                                          </w:divBdr>
                                          <w:divsChild>
                                            <w:div w:id="963776511">
                                              <w:marLeft w:val="0"/>
                                              <w:marRight w:val="0"/>
                                              <w:marTop w:val="0"/>
                                              <w:marBottom w:val="0"/>
                                              <w:divBdr>
                                                <w:top w:val="none" w:sz="0" w:space="0" w:color="auto"/>
                                                <w:left w:val="none" w:sz="0" w:space="0" w:color="auto"/>
                                                <w:bottom w:val="none" w:sz="0" w:space="0" w:color="auto"/>
                                                <w:right w:val="none" w:sz="0" w:space="0" w:color="auto"/>
                                              </w:divBdr>
                                              <w:divsChild>
                                                <w:div w:id="1590576270">
                                                  <w:marLeft w:val="0"/>
                                                  <w:marRight w:val="0"/>
                                                  <w:marTop w:val="0"/>
                                                  <w:marBottom w:val="0"/>
                                                  <w:divBdr>
                                                    <w:top w:val="none" w:sz="0" w:space="0" w:color="auto"/>
                                                    <w:left w:val="none" w:sz="0" w:space="0" w:color="auto"/>
                                                    <w:bottom w:val="none" w:sz="0" w:space="0" w:color="auto"/>
                                                    <w:right w:val="none" w:sz="0" w:space="0" w:color="auto"/>
                                                  </w:divBdr>
                                                </w:div>
                                                <w:div w:id="19276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48926">
                                      <w:marLeft w:val="0"/>
                                      <w:marRight w:val="0"/>
                                      <w:marTop w:val="0"/>
                                      <w:marBottom w:val="0"/>
                                      <w:divBdr>
                                        <w:top w:val="none" w:sz="0" w:space="0" w:color="auto"/>
                                        <w:left w:val="none" w:sz="0" w:space="0" w:color="auto"/>
                                        <w:bottom w:val="none" w:sz="0" w:space="0" w:color="auto"/>
                                        <w:right w:val="none" w:sz="0" w:space="0" w:color="auto"/>
                                      </w:divBdr>
                                      <w:divsChild>
                                        <w:div w:id="1776706181">
                                          <w:marLeft w:val="0"/>
                                          <w:marRight w:val="0"/>
                                          <w:marTop w:val="0"/>
                                          <w:marBottom w:val="0"/>
                                          <w:divBdr>
                                            <w:top w:val="none" w:sz="0" w:space="0" w:color="auto"/>
                                            <w:left w:val="none" w:sz="0" w:space="0" w:color="auto"/>
                                            <w:bottom w:val="none" w:sz="0" w:space="0" w:color="auto"/>
                                            <w:right w:val="none" w:sz="0" w:space="0" w:color="auto"/>
                                          </w:divBdr>
                                          <w:divsChild>
                                            <w:div w:id="537934801">
                                              <w:marLeft w:val="0"/>
                                              <w:marRight w:val="0"/>
                                              <w:marTop w:val="0"/>
                                              <w:marBottom w:val="0"/>
                                              <w:divBdr>
                                                <w:top w:val="none" w:sz="0" w:space="0" w:color="auto"/>
                                                <w:left w:val="none" w:sz="0" w:space="0" w:color="auto"/>
                                                <w:bottom w:val="none" w:sz="0" w:space="0" w:color="auto"/>
                                                <w:right w:val="none" w:sz="0" w:space="0" w:color="auto"/>
                                              </w:divBdr>
                                              <w:divsChild>
                                                <w:div w:id="205792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29079">
                                          <w:marLeft w:val="0"/>
                                          <w:marRight w:val="0"/>
                                          <w:marTop w:val="0"/>
                                          <w:marBottom w:val="0"/>
                                          <w:divBdr>
                                            <w:top w:val="none" w:sz="0" w:space="0" w:color="auto"/>
                                            <w:left w:val="none" w:sz="0" w:space="0" w:color="auto"/>
                                            <w:bottom w:val="none" w:sz="0" w:space="0" w:color="auto"/>
                                            <w:right w:val="none" w:sz="0" w:space="0" w:color="auto"/>
                                          </w:divBdr>
                                        </w:div>
                                        <w:div w:id="1427263394">
                                          <w:marLeft w:val="0"/>
                                          <w:marRight w:val="0"/>
                                          <w:marTop w:val="0"/>
                                          <w:marBottom w:val="0"/>
                                          <w:divBdr>
                                            <w:top w:val="none" w:sz="0" w:space="0" w:color="auto"/>
                                            <w:left w:val="none" w:sz="0" w:space="0" w:color="auto"/>
                                            <w:bottom w:val="none" w:sz="0" w:space="0" w:color="auto"/>
                                            <w:right w:val="none" w:sz="0" w:space="0" w:color="auto"/>
                                          </w:divBdr>
                                        </w:div>
                                      </w:divsChild>
                                    </w:div>
                                    <w:div w:id="853231430">
                                      <w:marLeft w:val="0"/>
                                      <w:marRight w:val="0"/>
                                      <w:marTop w:val="0"/>
                                      <w:marBottom w:val="0"/>
                                      <w:divBdr>
                                        <w:top w:val="none" w:sz="0" w:space="0" w:color="auto"/>
                                        <w:left w:val="none" w:sz="0" w:space="0" w:color="auto"/>
                                        <w:bottom w:val="none" w:sz="0" w:space="0" w:color="auto"/>
                                        <w:right w:val="none" w:sz="0" w:space="0" w:color="auto"/>
                                      </w:divBdr>
                                      <w:divsChild>
                                        <w:div w:id="1316375613">
                                          <w:marLeft w:val="0"/>
                                          <w:marRight w:val="0"/>
                                          <w:marTop w:val="0"/>
                                          <w:marBottom w:val="0"/>
                                          <w:divBdr>
                                            <w:top w:val="none" w:sz="0" w:space="0" w:color="auto"/>
                                            <w:left w:val="none" w:sz="0" w:space="0" w:color="auto"/>
                                            <w:bottom w:val="none" w:sz="0" w:space="0" w:color="auto"/>
                                            <w:right w:val="none" w:sz="0" w:space="0" w:color="auto"/>
                                          </w:divBdr>
                                          <w:divsChild>
                                            <w:div w:id="2018727080">
                                              <w:marLeft w:val="0"/>
                                              <w:marRight w:val="0"/>
                                              <w:marTop w:val="0"/>
                                              <w:marBottom w:val="0"/>
                                              <w:divBdr>
                                                <w:top w:val="none" w:sz="0" w:space="0" w:color="auto"/>
                                                <w:left w:val="none" w:sz="0" w:space="0" w:color="auto"/>
                                                <w:bottom w:val="none" w:sz="0" w:space="0" w:color="auto"/>
                                                <w:right w:val="none" w:sz="0" w:space="0" w:color="auto"/>
                                              </w:divBdr>
                                              <w:divsChild>
                                                <w:div w:id="131815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044038">
                                          <w:marLeft w:val="0"/>
                                          <w:marRight w:val="0"/>
                                          <w:marTop w:val="0"/>
                                          <w:marBottom w:val="0"/>
                                          <w:divBdr>
                                            <w:top w:val="none" w:sz="0" w:space="0" w:color="auto"/>
                                            <w:left w:val="none" w:sz="0" w:space="0" w:color="auto"/>
                                            <w:bottom w:val="none" w:sz="0" w:space="0" w:color="auto"/>
                                            <w:right w:val="none" w:sz="0" w:space="0" w:color="auto"/>
                                          </w:divBdr>
                                          <w:divsChild>
                                            <w:div w:id="2018190005">
                                              <w:marLeft w:val="0"/>
                                              <w:marRight w:val="0"/>
                                              <w:marTop w:val="0"/>
                                              <w:marBottom w:val="0"/>
                                              <w:divBdr>
                                                <w:top w:val="none" w:sz="0" w:space="0" w:color="auto"/>
                                                <w:left w:val="none" w:sz="0" w:space="0" w:color="auto"/>
                                                <w:bottom w:val="none" w:sz="0" w:space="0" w:color="auto"/>
                                                <w:right w:val="none" w:sz="0" w:space="0" w:color="auto"/>
                                              </w:divBdr>
                                              <w:divsChild>
                                                <w:div w:id="76176606">
                                                  <w:marLeft w:val="0"/>
                                                  <w:marRight w:val="0"/>
                                                  <w:marTop w:val="0"/>
                                                  <w:marBottom w:val="0"/>
                                                  <w:divBdr>
                                                    <w:top w:val="none" w:sz="0" w:space="0" w:color="auto"/>
                                                    <w:left w:val="none" w:sz="0" w:space="0" w:color="auto"/>
                                                    <w:bottom w:val="none" w:sz="0" w:space="0" w:color="auto"/>
                                                    <w:right w:val="none" w:sz="0" w:space="0" w:color="auto"/>
                                                  </w:divBdr>
                                                </w:div>
                                                <w:div w:id="452603837">
                                                  <w:marLeft w:val="0"/>
                                                  <w:marRight w:val="0"/>
                                                  <w:marTop w:val="0"/>
                                                  <w:marBottom w:val="0"/>
                                                  <w:divBdr>
                                                    <w:top w:val="none" w:sz="0" w:space="0" w:color="auto"/>
                                                    <w:left w:val="none" w:sz="0" w:space="0" w:color="auto"/>
                                                    <w:bottom w:val="none" w:sz="0" w:space="0" w:color="auto"/>
                                                    <w:right w:val="none" w:sz="0" w:space="0" w:color="auto"/>
                                                  </w:divBdr>
                                                </w:div>
                                              </w:divsChild>
                                            </w:div>
                                            <w:div w:id="597493120">
                                              <w:marLeft w:val="0"/>
                                              <w:marRight w:val="0"/>
                                              <w:marTop w:val="0"/>
                                              <w:marBottom w:val="0"/>
                                              <w:divBdr>
                                                <w:top w:val="none" w:sz="0" w:space="0" w:color="auto"/>
                                                <w:left w:val="none" w:sz="0" w:space="0" w:color="auto"/>
                                                <w:bottom w:val="none" w:sz="0" w:space="0" w:color="auto"/>
                                                <w:right w:val="none" w:sz="0" w:space="0" w:color="auto"/>
                                              </w:divBdr>
                                              <w:divsChild>
                                                <w:div w:id="2098401027">
                                                  <w:marLeft w:val="0"/>
                                                  <w:marRight w:val="0"/>
                                                  <w:marTop w:val="0"/>
                                                  <w:marBottom w:val="0"/>
                                                  <w:divBdr>
                                                    <w:top w:val="none" w:sz="0" w:space="0" w:color="auto"/>
                                                    <w:left w:val="none" w:sz="0" w:space="0" w:color="auto"/>
                                                    <w:bottom w:val="none" w:sz="0" w:space="0" w:color="auto"/>
                                                    <w:right w:val="none" w:sz="0" w:space="0" w:color="auto"/>
                                                  </w:divBdr>
                                                </w:div>
                                                <w:div w:id="522549267">
                                                  <w:marLeft w:val="0"/>
                                                  <w:marRight w:val="0"/>
                                                  <w:marTop w:val="0"/>
                                                  <w:marBottom w:val="0"/>
                                                  <w:divBdr>
                                                    <w:top w:val="none" w:sz="0" w:space="0" w:color="auto"/>
                                                    <w:left w:val="none" w:sz="0" w:space="0" w:color="auto"/>
                                                    <w:bottom w:val="none" w:sz="0" w:space="0" w:color="auto"/>
                                                    <w:right w:val="none" w:sz="0" w:space="0" w:color="auto"/>
                                                  </w:divBdr>
                                                </w:div>
                                              </w:divsChild>
                                            </w:div>
                                            <w:div w:id="377826543">
                                              <w:marLeft w:val="0"/>
                                              <w:marRight w:val="0"/>
                                              <w:marTop w:val="0"/>
                                              <w:marBottom w:val="0"/>
                                              <w:divBdr>
                                                <w:top w:val="none" w:sz="0" w:space="0" w:color="auto"/>
                                                <w:left w:val="none" w:sz="0" w:space="0" w:color="auto"/>
                                                <w:bottom w:val="none" w:sz="0" w:space="0" w:color="auto"/>
                                                <w:right w:val="none" w:sz="0" w:space="0" w:color="auto"/>
                                              </w:divBdr>
                                              <w:divsChild>
                                                <w:div w:id="661810221">
                                                  <w:marLeft w:val="0"/>
                                                  <w:marRight w:val="0"/>
                                                  <w:marTop w:val="0"/>
                                                  <w:marBottom w:val="0"/>
                                                  <w:divBdr>
                                                    <w:top w:val="none" w:sz="0" w:space="0" w:color="auto"/>
                                                    <w:left w:val="none" w:sz="0" w:space="0" w:color="auto"/>
                                                    <w:bottom w:val="none" w:sz="0" w:space="0" w:color="auto"/>
                                                    <w:right w:val="none" w:sz="0" w:space="0" w:color="auto"/>
                                                  </w:divBdr>
                                                </w:div>
                                                <w:div w:id="999382520">
                                                  <w:marLeft w:val="0"/>
                                                  <w:marRight w:val="0"/>
                                                  <w:marTop w:val="0"/>
                                                  <w:marBottom w:val="0"/>
                                                  <w:divBdr>
                                                    <w:top w:val="none" w:sz="0" w:space="0" w:color="auto"/>
                                                    <w:left w:val="none" w:sz="0" w:space="0" w:color="auto"/>
                                                    <w:bottom w:val="none" w:sz="0" w:space="0" w:color="auto"/>
                                                    <w:right w:val="none" w:sz="0" w:space="0" w:color="auto"/>
                                                  </w:divBdr>
                                                </w:div>
                                              </w:divsChild>
                                            </w:div>
                                            <w:div w:id="553738146">
                                              <w:marLeft w:val="0"/>
                                              <w:marRight w:val="0"/>
                                              <w:marTop w:val="0"/>
                                              <w:marBottom w:val="0"/>
                                              <w:divBdr>
                                                <w:top w:val="none" w:sz="0" w:space="0" w:color="auto"/>
                                                <w:left w:val="none" w:sz="0" w:space="0" w:color="auto"/>
                                                <w:bottom w:val="none" w:sz="0" w:space="0" w:color="auto"/>
                                                <w:right w:val="none" w:sz="0" w:space="0" w:color="auto"/>
                                              </w:divBdr>
                                              <w:divsChild>
                                                <w:div w:id="359169447">
                                                  <w:marLeft w:val="0"/>
                                                  <w:marRight w:val="0"/>
                                                  <w:marTop w:val="0"/>
                                                  <w:marBottom w:val="0"/>
                                                  <w:divBdr>
                                                    <w:top w:val="none" w:sz="0" w:space="0" w:color="auto"/>
                                                    <w:left w:val="none" w:sz="0" w:space="0" w:color="auto"/>
                                                    <w:bottom w:val="none" w:sz="0" w:space="0" w:color="auto"/>
                                                    <w:right w:val="none" w:sz="0" w:space="0" w:color="auto"/>
                                                  </w:divBdr>
                                                </w:div>
                                                <w:div w:id="89543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28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937763">
              <w:marLeft w:val="0"/>
              <w:marRight w:val="0"/>
              <w:marTop w:val="0"/>
              <w:marBottom w:val="0"/>
              <w:divBdr>
                <w:top w:val="none" w:sz="0" w:space="0" w:color="auto"/>
                <w:left w:val="none" w:sz="0" w:space="0" w:color="auto"/>
                <w:bottom w:val="none" w:sz="0" w:space="0" w:color="auto"/>
                <w:right w:val="none" w:sz="0" w:space="0" w:color="auto"/>
              </w:divBdr>
              <w:divsChild>
                <w:div w:id="326060696">
                  <w:marLeft w:val="-3330"/>
                  <w:marRight w:val="0"/>
                  <w:marTop w:val="0"/>
                  <w:marBottom w:val="0"/>
                  <w:divBdr>
                    <w:top w:val="none" w:sz="0" w:space="0" w:color="auto"/>
                    <w:left w:val="none" w:sz="0" w:space="0" w:color="auto"/>
                    <w:bottom w:val="none" w:sz="0" w:space="0" w:color="auto"/>
                    <w:right w:val="none" w:sz="0" w:space="0" w:color="auto"/>
                  </w:divBdr>
                  <w:divsChild>
                    <w:div w:id="1423797377">
                      <w:marLeft w:val="0"/>
                      <w:marRight w:val="60"/>
                      <w:marTop w:val="0"/>
                      <w:marBottom w:val="0"/>
                      <w:divBdr>
                        <w:top w:val="none" w:sz="0" w:space="0" w:color="auto"/>
                        <w:left w:val="none" w:sz="0" w:space="0" w:color="auto"/>
                        <w:bottom w:val="none" w:sz="0" w:space="0" w:color="auto"/>
                        <w:right w:val="none" w:sz="0" w:space="0" w:color="auto"/>
                      </w:divBdr>
                      <w:divsChild>
                        <w:div w:id="156381249">
                          <w:marLeft w:val="0"/>
                          <w:marRight w:val="0"/>
                          <w:marTop w:val="0"/>
                          <w:marBottom w:val="0"/>
                          <w:divBdr>
                            <w:top w:val="none" w:sz="0" w:space="0" w:color="auto"/>
                            <w:left w:val="none" w:sz="0" w:space="0" w:color="auto"/>
                            <w:bottom w:val="none" w:sz="0" w:space="0" w:color="auto"/>
                            <w:right w:val="none" w:sz="0" w:space="0" w:color="auto"/>
                          </w:divBdr>
                          <w:divsChild>
                            <w:div w:id="118667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04424">
                      <w:marLeft w:val="0"/>
                      <w:marRight w:val="60"/>
                      <w:marTop w:val="0"/>
                      <w:marBottom w:val="0"/>
                      <w:divBdr>
                        <w:top w:val="none" w:sz="0" w:space="0" w:color="auto"/>
                        <w:left w:val="none" w:sz="0" w:space="0" w:color="auto"/>
                        <w:bottom w:val="none" w:sz="0" w:space="0" w:color="auto"/>
                        <w:right w:val="none" w:sz="0" w:space="0" w:color="auto"/>
                      </w:divBdr>
                      <w:divsChild>
                        <w:div w:id="248078883">
                          <w:marLeft w:val="0"/>
                          <w:marRight w:val="0"/>
                          <w:marTop w:val="0"/>
                          <w:marBottom w:val="0"/>
                          <w:divBdr>
                            <w:top w:val="none" w:sz="0" w:space="0" w:color="auto"/>
                            <w:left w:val="none" w:sz="0" w:space="0" w:color="auto"/>
                            <w:bottom w:val="none" w:sz="0" w:space="0" w:color="auto"/>
                            <w:right w:val="none" w:sz="0" w:space="0" w:color="auto"/>
                          </w:divBdr>
                          <w:divsChild>
                            <w:div w:id="78971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690668">
                      <w:marLeft w:val="0"/>
                      <w:marRight w:val="60"/>
                      <w:marTop w:val="0"/>
                      <w:marBottom w:val="0"/>
                      <w:divBdr>
                        <w:top w:val="none" w:sz="0" w:space="0" w:color="auto"/>
                        <w:left w:val="none" w:sz="0" w:space="0" w:color="auto"/>
                        <w:bottom w:val="none" w:sz="0" w:space="0" w:color="auto"/>
                        <w:right w:val="none" w:sz="0" w:space="0" w:color="auto"/>
                      </w:divBdr>
                      <w:divsChild>
                        <w:div w:id="213935440">
                          <w:marLeft w:val="0"/>
                          <w:marRight w:val="0"/>
                          <w:marTop w:val="0"/>
                          <w:marBottom w:val="0"/>
                          <w:divBdr>
                            <w:top w:val="none" w:sz="0" w:space="0" w:color="auto"/>
                            <w:left w:val="none" w:sz="0" w:space="0" w:color="auto"/>
                            <w:bottom w:val="none" w:sz="0" w:space="0" w:color="auto"/>
                            <w:right w:val="none" w:sz="0" w:space="0" w:color="auto"/>
                          </w:divBdr>
                          <w:divsChild>
                            <w:div w:id="167622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416823">
                      <w:marLeft w:val="0"/>
                      <w:marRight w:val="60"/>
                      <w:marTop w:val="0"/>
                      <w:marBottom w:val="0"/>
                      <w:divBdr>
                        <w:top w:val="none" w:sz="0" w:space="0" w:color="auto"/>
                        <w:left w:val="none" w:sz="0" w:space="0" w:color="auto"/>
                        <w:bottom w:val="none" w:sz="0" w:space="0" w:color="auto"/>
                        <w:right w:val="none" w:sz="0" w:space="0" w:color="auto"/>
                      </w:divBdr>
                      <w:divsChild>
                        <w:div w:id="1458142214">
                          <w:marLeft w:val="0"/>
                          <w:marRight w:val="0"/>
                          <w:marTop w:val="0"/>
                          <w:marBottom w:val="0"/>
                          <w:divBdr>
                            <w:top w:val="none" w:sz="0" w:space="0" w:color="auto"/>
                            <w:left w:val="none" w:sz="0" w:space="0" w:color="auto"/>
                            <w:bottom w:val="none" w:sz="0" w:space="0" w:color="auto"/>
                            <w:right w:val="none" w:sz="0" w:space="0" w:color="auto"/>
                          </w:divBdr>
                          <w:divsChild>
                            <w:div w:id="179891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92078">
                      <w:marLeft w:val="0"/>
                      <w:marRight w:val="60"/>
                      <w:marTop w:val="0"/>
                      <w:marBottom w:val="0"/>
                      <w:divBdr>
                        <w:top w:val="none" w:sz="0" w:space="0" w:color="auto"/>
                        <w:left w:val="none" w:sz="0" w:space="0" w:color="auto"/>
                        <w:bottom w:val="none" w:sz="0" w:space="0" w:color="auto"/>
                        <w:right w:val="none" w:sz="0" w:space="0" w:color="auto"/>
                      </w:divBdr>
                      <w:divsChild>
                        <w:div w:id="429854122">
                          <w:marLeft w:val="0"/>
                          <w:marRight w:val="0"/>
                          <w:marTop w:val="0"/>
                          <w:marBottom w:val="0"/>
                          <w:divBdr>
                            <w:top w:val="none" w:sz="0" w:space="0" w:color="auto"/>
                            <w:left w:val="none" w:sz="0" w:space="0" w:color="auto"/>
                            <w:bottom w:val="none" w:sz="0" w:space="0" w:color="auto"/>
                            <w:right w:val="none" w:sz="0" w:space="0" w:color="auto"/>
                          </w:divBdr>
                          <w:divsChild>
                            <w:div w:id="105808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670340">
                      <w:marLeft w:val="0"/>
                      <w:marRight w:val="60"/>
                      <w:marTop w:val="0"/>
                      <w:marBottom w:val="0"/>
                      <w:divBdr>
                        <w:top w:val="none" w:sz="0" w:space="0" w:color="auto"/>
                        <w:left w:val="none" w:sz="0" w:space="0" w:color="auto"/>
                        <w:bottom w:val="none" w:sz="0" w:space="0" w:color="auto"/>
                        <w:right w:val="none" w:sz="0" w:space="0" w:color="auto"/>
                      </w:divBdr>
                      <w:divsChild>
                        <w:div w:id="942147454">
                          <w:marLeft w:val="0"/>
                          <w:marRight w:val="0"/>
                          <w:marTop w:val="0"/>
                          <w:marBottom w:val="0"/>
                          <w:divBdr>
                            <w:top w:val="none" w:sz="0" w:space="0" w:color="auto"/>
                            <w:left w:val="none" w:sz="0" w:space="0" w:color="auto"/>
                            <w:bottom w:val="none" w:sz="0" w:space="0" w:color="auto"/>
                            <w:right w:val="none" w:sz="0" w:space="0" w:color="auto"/>
                          </w:divBdr>
                          <w:divsChild>
                            <w:div w:id="173731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574485">
                      <w:marLeft w:val="0"/>
                      <w:marRight w:val="60"/>
                      <w:marTop w:val="0"/>
                      <w:marBottom w:val="0"/>
                      <w:divBdr>
                        <w:top w:val="none" w:sz="0" w:space="0" w:color="auto"/>
                        <w:left w:val="none" w:sz="0" w:space="0" w:color="auto"/>
                        <w:bottom w:val="none" w:sz="0" w:space="0" w:color="auto"/>
                        <w:right w:val="none" w:sz="0" w:space="0" w:color="auto"/>
                      </w:divBdr>
                      <w:divsChild>
                        <w:div w:id="1994213039">
                          <w:marLeft w:val="0"/>
                          <w:marRight w:val="0"/>
                          <w:marTop w:val="0"/>
                          <w:marBottom w:val="0"/>
                          <w:divBdr>
                            <w:top w:val="none" w:sz="0" w:space="0" w:color="auto"/>
                            <w:left w:val="none" w:sz="0" w:space="0" w:color="auto"/>
                            <w:bottom w:val="none" w:sz="0" w:space="0" w:color="auto"/>
                            <w:right w:val="none" w:sz="0" w:space="0" w:color="auto"/>
                          </w:divBdr>
                          <w:divsChild>
                            <w:div w:id="863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199584">
                      <w:marLeft w:val="0"/>
                      <w:marRight w:val="60"/>
                      <w:marTop w:val="0"/>
                      <w:marBottom w:val="0"/>
                      <w:divBdr>
                        <w:top w:val="none" w:sz="0" w:space="0" w:color="auto"/>
                        <w:left w:val="none" w:sz="0" w:space="0" w:color="auto"/>
                        <w:bottom w:val="none" w:sz="0" w:space="0" w:color="auto"/>
                        <w:right w:val="none" w:sz="0" w:space="0" w:color="auto"/>
                      </w:divBdr>
                      <w:divsChild>
                        <w:div w:id="1659192675">
                          <w:marLeft w:val="0"/>
                          <w:marRight w:val="0"/>
                          <w:marTop w:val="0"/>
                          <w:marBottom w:val="0"/>
                          <w:divBdr>
                            <w:top w:val="none" w:sz="0" w:space="0" w:color="auto"/>
                            <w:left w:val="none" w:sz="0" w:space="0" w:color="auto"/>
                            <w:bottom w:val="none" w:sz="0" w:space="0" w:color="auto"/>
                            <w:right w:val="none" w:sz="0" w:space="0" w:color="auto"/>
                          </w:divBdr>
                          <w:divsChild>
                            <w:div w:id="1792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344309">
                      <w:marLeft w:val="0"/>
                      <w:marRight w:val="60"/>
                      <w:marTop w:val="0"/>
                      <w:marBottom w:val="0"/>
                      <w:divBdr>
                        <w:top w:val="none" w:sz="0" w:space="0" w:color="auto"/>
                        <w:left w:val="none" w:sz="0" w:space="0" w:color="auto"/>
                        <w:bottom w:val="none" w:sz="0" w:space="0" w:color="auto"/>
                        <w:right w:val="none" w:sz="0" w:space="0" w:color="auto"/>
                      </w:divBdr>
                      <w:divsChild>
                        <w:div w:id="1717003162">
                          <w:marLeft w:val="0"/>
                          <w:marRight w:val="0"/>
                          <w:marTop w:val="0"/>
                          <w:marBottom w:val="0"/>
                          <w:divBdr>
                            <w:top w:val="none" w:sz="0" w:space="0" w:color="auto"/>
                            <w:left w:val="none" w:sz="0" w:space="0" w:color="auto"/>
                            <w:bottom w:val="none" w:sz="0" w:space="0" w:color="auto"/>
                            <w:right w:val="none" w:sz="0" w:space="0" w:color="auto"/>
                          </w:divBdr>
                          <w:divsChild>
                            <w:div w:id="56206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3836">
                      <w:marLeft w:val="0"/>
                      <w:marRight w:val="60"/>
                      <w:marTop w:val="0"/>
                      <w:marBottom w:val="0"/>
                      <w:divBdr>
                        <w:top w:val="none" w:sz="0" w:space="0" w:color="auto"/>
                        <w:left w:val="none" w:sz="0" w:space="0" w:color="auto"/>
                        <w:bottom w:val="none" w:sz="0" w:space="0" w:color="auto"/>
                        <w:right w:val="none" w:sz="0" w:space="0" w:color="auto"/>
                      </w:divBdr>
                      <w:divsChild>
                        <w:div w:id="1703818564">
                          <w:marLeft w:val="0"/>
                          <w:marRight w:val="0"/>
                          <w:marTop w:val="0"/>
                          <w:marBottom w:val="0"/>
                          <w:divBdr>
                            <w:top w:val="none" w:sz="0" w:space="0" w:color="auto"/>
                            <w:left w:val="none" w:sz="0" w:space="0" w:color="auto"/>
                            <w:bottom w:val="none" w:sz="0" w:space="0" w:color="auto"/>
                            <w:right w:val="none" w:sz="0" w:space="0" w:color="auto"/>
                          </w:divBdr>
                          <w:divsChild>
                            <w:div w:id="19600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55017">
                      <w:marLeft w:val="0"/>
                      <w:marRight w:val="60"/>
                      <w:marTop w:val="0"/>
                      <w:marBottom w:val="0"/>
                      <w:divBdr>
                        <w:top w:val="none" w:sz="0" w:space="0" w:color="auto"/>
                        <w:left w:val="none" w:sz="0" w:space="0" w:color="auto"/>
                        <w:bottom w:val="none" w:sz="0" w:space="0" w:color="auto"/>
                        <w:right w:val="none" w:sz="0" w:space="0" w:color="auto"/>
                      </w:divBdr>
                      <w:divsChild>
                        <w:div w:id="1936938489">
                          <w:marLeft w:val="0"/>
                          <w:marRight w:val="0"/>
                          <w:marTop w:val="0"/>
                          <w:marBottom w:val="0"/>
                          <w:divBdr>
                            <w:top w:val="none" w:sz="0" w:space="0" w:color="auto"/>
                            <w:left w:val="none" w:sz="0" w:space="0" w:color="auto"/>
                            <w:bottom w:val="none" w:sz="0" w:space="0" w:color="auto"/>
                            <w:right w:val="none" w:sz="0" w:space="0" w:color="auto"/>
                          </w:divBdr>
                          <w:divsChild>
                            <w:div w:id="162912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07560">
                      <w:marLeft w:val="0"/>
                      <w:marRight w:val="60"/>
                      <w:marTop w:val="0"/>
                      <w:marBottom w:val="0"/>
                      <w:divBdr>
                        <w:top w:val="none" w:sz="0" w:space="0" w:color="auto"/>
                        <w:left w:val="none" w:sz="0" w:space="0" w:color="auto"/>
                        <w:bottom w:val="none" w:sz="0" w:space="0" w:color="auto"/>
                        <w:right w:val="none" w:sz="0" w:space="0" w:color="auto"/>
                      </w:divBdr>
                      <w:divsChild>
                        <w:div w:id="1167329763">
                          <w:marLeft w:val="0"/>
                          <w:marRight w:val="0"/>
                          <w:marTop w:val="0"/>
                          <w:marBottom w:val="0"/>
                          <w:divBdr>
                            <w:top w:val="none" w:sz="0" w:space="0" w:color="auto"/>
                            <w:left w:val="none" w:sz="0" w:space="0" w:color="auto"/>
                            <w:bottom w:val="none" w:sz="0" w:space="0" w:color="auto"/>
                            <w:right w:val="none" w:sz="0" w:space="0" w:color="auto"/>
                          </w:divBdr>
                          <w:divsChild>
                            <w:div w:id="20147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527870">
                      <w:marLeft w:val="0"/>
                      <w:marRight w:val="60"/>
                      <w:marTop w:val="0"/>
                      <w:marBottom w:val="0"/>
                      <w:divBdr>
                        <w:top w:val="none" w:sz="0" w:space="0" w:color="auto"/>
                        <w:left w:val="none" w:sz="0" w:space="0" w:color="auto"/>
                        <w:bottom w:val="none" w:sz="0" w:space="0" w:color="auto"/>
                        <w:right w:val="none" w:sz="0" w:space="0" w:color="auto"/>
                      </w:divBdr>
                      <w:divsChild>
                        <w:div w:id="996764779">
                          <w:marLeft w:val="0"/>
                          <w:marRight w:val="0"/>
                          <w:marTop w:val="0"/>
                          <w:marBottom w:val="0"/>
                          <w:divBdr>
                            <w:top w:val="none" w:sz="0" w:space="0" w:color="auto"/>
                            <w:left w:val="none" w:sz="0" w:space="0" w:color="auto"/>
                            <w:bottom w:val="none" w:sz="0" w:space="0" w:color="auto"/>
                            <w:right w:val="none" w:sz="0" w:space="0" w:color="auto"/>
                          </w:divBdr>
                          <w:divsChild>
                            <w:div w:id="90099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03803">
                      <w:marLeft w:val="0"/>
                      <w:marRight w:val="60"/>
                      <w:marTop w:val="0"/>
                      <w:marBottom w:val="0"/>
                      <w:divBdr>
                        <w:top w:val="none" w:sz="0" w:space="0" w:color="auto"/>
                        <w:left w:val="none" w:sz="0" w:space="0" w:color="auto"/>
                        <w:bottom w:val="none" w:sz="0" w:space="0" w:color="auto"/>
                        <w:right w:val="none" w:sz="0" w:space="0" w:color="auto"/>
                      </w:divBdr>
                      <w:divsChild>
                        <w:div w:id="447355687">
                          <w:marLeft w:val="0"/>
                          <w:marRight w:val="0"/>
                          <w:marTop w:val="0"/>
                          <w:marBottom w:val="0"/>
                          <w:divBdr>
                            <w:top w:val="none" w:sz="0" w:space="0" w:color="auto"/>
                            <w:left w:val="none" w:sz="0" w:space="0" w:color="auto"/>
                            <w:bottom w:val="none" w:sz="0" w:space="0" w:color="auto"/>
                            <w:right w:val="none" w:sz="0" w:space="0" w:color="auto"/>
                          </w:divBdr>
                          <w:divsChild>
                            <w:div w:id="170906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314190">
                      <w:marLeft w:val="0"/>
                      <w:marRight w:val="60"/>
                      <w:marTop w:val="0"/>
                      <w:marBottom w:val="0"/>
                      <w:divBdr>
                        <w:top w:val="none" w:sz="0" w:space="0" w:color="auto"/>
                        <w:left w:val="none" w:sz="0" w:space="0" w:color="auto"/>
                        <w:bottom w:val="none" w:sz="0" w:space="0" w:color="auto"/>
                        <w:right w:val="none" w:sz="0" w:space="0" w:color="auto"/>
                      </w:divBdr>
                      <w:divsChild>
                        <w:div w:id="912736398">
                          <w:marLeft w:val="0"/>
                          <w:marRight w:val="0"/>
                          <w:marTop w:val="0"/>
                          <w:marBottom w:val="0"/>
                          <w:divBdr>
                            <w:top w:val="none" w:sz="0" w:space="0" w:color="auto"/>
                            <w:left w:val="none" w:sz="0" w:space="0" w:color="auto"/>
                            <w:bottom w:val="none" w:sz="0" w:space="0" w:color="auto"/>
                            <w:right w:val="none" w:sz="0" w:space="0" w:color="auto"/>
                          </w:divBdr>
                          <w:divsChild>
                            <w:div w:id="20356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08324">
                      <w:marLeft w:val="0"/>
                      <w:marRight w:val="60"/>
                      <w:marTop w:val="0"/>
                      <w:marBottom w:val="0"/>
                      <w:divBdr>
                        <w:top w:val="none" w:sz="0" w:space="0" w:color="auto"/>
                        <w:left w:val="none" w:sz="0" w:space="0" w:color="auto"/>
                        <w:bottom w:val="none" w:sz="0" w:space="0" w:color="auto"/>
                        <w:right w:val="none" w:sz="0" w:space="0" w:color="auto"/>
                      </w:divBdr>
                      <w:divsChild>
                        <w:div w:id="839656883">
                          <w:marLeft w:val="0"/>
                          <w:marRight w:val="0"/>
                          <w:marTop w:val="0"/>
                          <w:marBottom w:val="0"/>
                          <w:divBdr>
                            <w:top w:val="none" w:sz="0" w:space="0" w:color="auto"/>
                            <w:left w:val="none" w:sz="0" w:space="0" w:color="auto"/>
                            <w:bottom w:val="none" w:sz="0" w:space="0" w:color="auto"/>
                            <w:right w:val="none" w:sz="0" w:space="0" w:color="auto"/>
                          </w:divBdr>
                          <w:divsChild>
                            <w:div w:id="87457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836639">
                      <w:marLeft w:val="0"/>
                      <w:marRight w:val="60"/>
                      <w:marTop w:val="0"/>
                      <w:marBottom w:val="0"/>
                      <w:divBdr>
                        <w:top w:val="none" w:sz="0" w:space="0" w:color="auto"/>
                        <w:left w:val="none" w:sz="0" w:space="0" w:color="auto"/>
                        <w:bottom w:val="none" w:sz="0" w:space="0" w:color="auto"/>
                        <w:right w:val="none" w:sz="0" w:space="0" w:color="auto"/>
                      </w:divBdr>
                      <w:divsChild>
                        <w:div w:id="1092319445">
                          <w:marLeft w:val="0"/>
                          <w:marRight w:val="0"/>
                          <w:marTop w:val="0"/>
                          <w:marBottom w:val="0"/>
                          <w:divBdr>
                            <w:top w:val="none" w:sz="0" w:space="0" w:color="auto"/>
                            <w:left w:val="none" w:sz="0" w:space="0" w:color="auto"/>
                            <w:bottom w:val="none" w:sz="0" w:space="0" w:color="auto"/>
                            <w:right w:val="none" w:sz="0" w:space="0" w:color="auto"/>
                          </w:divBdr>
                          <w:divsChild>
                            <w:div w:id="127490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0092">
                      <w:marLeft w:val="0"/>
                      <w:marRight w:val="60"/>
                      <w:marTop w:val="0"/>
                      <w:marBottom w:val="0"/>
                      <w:divBdr>
                        <w:top w:val="none" w:sz="0" w:space="0" w:color="auto"/>
                        <w:left w:val="none" w:sz="0" w:space="0" w:color="auto"/>
                        <w:bottom w:val="none" w:sz="0" w:space="0" w:color="auto"/>
                        <w:right w:val="none" w:sz="0" w:space="0" w:color="auto"/>
                      </w:divBdr>
                      <w:divsChild>
                        <w:div w:id="278341471">
                          <w:marLeft w:val="0"/>
                          <w:marRight w:val="0"/>
                          <w:marTop w:val="0"/>
                          <w:marBottom w:val="0"/>
                          <w:divBdr>
                            <w:top w:val="none" w:sz="0" w:space="0" w:color="auto"/>
                            <w:left w:val="none" w:sz="0" w:space="0" w:color="auto"/>
                            <w:bottom w:val="none" w:sz="0" w:space="0" w:color="auto"/>
                            <w:right w:val="none" w:sz="0" w:space="0" w:color="auto"/>
                          </w:divBdr>
                          <w:divsChild>
                            <w:div w:id="83441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122654">
                      <w:marLeft w:val="0"/>
                      <w:marRight w:val="60"/>
                      <w:marTop w:val="0"/>
                      <w:marBottom w:val="0"/>
                      <w:divBdr>
                        <w:top w:val="none" w:sz="0" w:space="0" w:color="auto"/>
                        <w:left w:val="none" w:sz="0" w:space="0" w:color="auto"/>
                        <w:bottom w:val="none" w:sz="0" w:space="0" w:color="auto"/>
                        <w:right w:val="none" w:sz="0" w:space="0" w:color="auto"/>
                      </w:divBdr>
                      <w:divsChild>
                        <w:div w:id="1354576221">
                          <w:marLeft w:val="0"/>
                          <w:marRight w:val="0"/>
                          <w:marTop w:val="0"/>
                          <w:marBottom w:val="0"/>
                          <w:divBdr>
                            <w:top w:val="none" w:sz="0" w:space="0" w:color="auto"/>
                            <w:left w:val="none" w:sz="0" w:space="0" w:color="auto"/>
                            <w:bottom w:val="none" w:sz="0" w:space="0" w:color="auto"/>
                            <w:right w:val="none" w:sz="0" w:space="0" w:color="auto"/>
                          </w:divBdr>
                          <w:divsChild>
                            <w:div w:id="14310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263749">
                      <w:marLeft w:val="0"/>
                      <w:marRight w:val="60"/>
                      <w:marTop w:val="0"/>
                      <w:marBottom w:val="0"/>
                      <w:divBdr>
                        <w:top w:val="none" w:sz="0" w:space="0" w:color="auto"/>
                        <w:left w:val="none" w:sz="0" w:space="0" w:color="auto"/>
                        <w:bottom w:val="none" w:sz="0" w:space="0" w:color="auto"/>
                        <w:right w:val="none" w:sz="0" w:space="0" w:color="auto"/>
                      </w:divBdr>
                      <w:divsChild>
                        <w:div w:id="1418869985">
                          <w:marLeft w:val="0"/>
                          <w:marRight w:val="0"/>
                          <w:marTop w:val="0"/>
                          <w:marBottom w:val="0"/>
                          <w:divBdr>
                            <w:top w:val="none" w:sz="0" w:space="0" w:color="auto"/>
                            <w:left w:val="none" w:sz="0" w:space="0" w:color="auto"/>
                            <w:bottom w:val="none" w:sz="0" w:space="0" w:color="auto"/>
                            <w:right w:val="none" w:sz="0" w:space="0" w:color="auto"/>
                          </w:divBdr>
                          <w:divsChild>
                            <w:div w:id="84135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928154">
                      <w:marLeft w:val="0"/>
                      <w:marRight w:val="60"/>
                      <w:marTop w:val="0"/>
                      <w:marBottom w:val="0"/>
                      <w:divBdr>
                        <w:top w:val="none" w:sz="0" w:space="0" w:color="auto"/>
                        <w:left w:val="none" w:sz="0" w:space="0" w:color="auto"/>
                        <w:bottom w:val="none" w:sz="0" w:space="0" w:color="auto"/>
                        <w:right w:val="none" w:sz="0" w:space="0" w:color="auto"/>
                      </w:divBdr>
                      <w:divsChild>
                        <w:div w:id="1644191181">
                          <w:marLeft w:val="0"/>
                          <w:marRight w:val="0"/>
                          <w:marTop w:val="0"/>
                          <w:marBottom w:val="0"/>
                          <w:divBdr>
                            <w:top w:val="none" w:sz="0" w:space="0" w:color="auto"/>
                            <w:left w:val="none" w:sz="0" w:space="0" w:color="auto"/>
                            <w:bottom w:val="none" w:sz="0" w:space="0" w:color="auto"/>
                            <w:right w:val="none" w:sz="0" w:space="0" w:color="auto"/>
                          </w:divBdr>
                          <w:divsChild>
                            <w:div w:id="18664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91440">
                      <w:marLeft w:val="0"/>
                      <w:marRight w:val="60"/>
                      <w:marTop w:val="0"/>
                      <w:marBottom w:val="0"/>
                      <w:divBdr>
                        <w:top w:val="none" w:sz="0" w:space="0" w:color="auto"/>
                        <w:left w:val="none" w:sz="0" w:space="0" w:color="auto"/>
                        <w:bottom w:val="none" w:sz="0" w:space="0" w:color="auto"/>
                        <w:right w:val="none" w:sz="0" w:space="0" w:color="auto"/>
                      </w:divBdr>
                      <w:divsChild>
                        <w:div w:id="2121564024">
                          <w:marLeft w:val="0"/>
                          <w:marRight w:val="0"/>
                          <w:marTop w:val="0"/>
                          <w:marBottom w:val="0"/>
                          <w:divBdr>
                            <w:top w:val="none" w:sz="0" w:space="0" w:color="auto"/>
                            <w:left w:val="none" w:sz="0" w:space="0" w:color="auto"/>
                            <w:bottom w:val="none" w:sz="0" w:space="0" w:color="auto"/>
                            <w:right w:val="none" w:sz="0" w:space="0" w:color="auto"/>
                          </w:divBdr>
                          <w:divsChild>
                            <w:div w:id="2857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646127">
                      <w:marLeft w:val="0"/>
                      <w:marRight w:val="60"/>
                      <w:marTop w:val="0"/>
                      <w:marBottom w:val="0"/>
                      <w:divBdr>
                        <w:top w:val="none" w:sz="0" w:space="0" w:color="auto"/>
                        <w:left w:val="none" w:sz="0" w:space="0" w:color="auto"/>
                        <w:bottom w:val="none" w:sz="0" w:space="0" w:color="auto"/>
                        <w:right w:val="none" w:sz="0" w:space="0" w:color="auto"/>
                      </w:divBdr>
                      <w:divsChild>
                        <w:div w:id="1541940094">
                          <w:marLeft w:val="0"/>
                          <w:marRight w:val="0"/>
                          <w:marTop w:val="0"/>
                          <w:marBottom w:val="0"/>
                          <w:divBdr>
                            <w:top w:val="none" w:sz="0" w:space="0" w:color="auto"/>
                            <w:left w:val="none" w:sz="0" w:space="0" w:color="auto"/>
                            <w:bottom w:val="none" w:sz="0" w:space="0" w:color="auto"/>
                            <w:right w:val="none" w:sz="0" w:space="0" w:color="auto"/>
                          </w:divBdr>
                          <w:divsChild>
                            <w:div w:id="10208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167962">
                      <w:marLeft w:val="0"/>
                      <w:marRight w:val="60"/>
                      <w:marTop w:val="0"/>
                      <w:marBottom w:val="0"/>
                      <w:divBdr>
                        <w:top w:val="none" w:sz="0" w:space="0" w:color="auto"/>
                        <w:left w:val="none" w:sz="0" w:space="0" w:color="auto"/>
                        <w:bottom w:val="none" w:sz="0" w:space="0" w:color="auto"/>
                        <w:right w:val="none" w:sz="0" w:space="0" w:color="auto"/>
                      </w:divBdr>
                      <w:divsChild>
                        <w:div w:id="2007900726">
                          <w:marLeft w:val="0"/>
                          <w:marRight w:val="0"/>
                          <w:marTop w:val="0"/>
                          <w:marBottom w:val="0"/>
                          <w:divBdr>
                            <w:top w:val="none" w:sz="0" w:space="0" w:color="auto"/>
                            <w:left w:val="none" w:sz="0" w:space="0" w:color="auto"/>
                            <w:bottom w:val="none" w:sz="0" w:space="0" w:color="auto"/>
                            <w:right w:val="none" w:sz="0" w:space="0" w:color="auto"/>
                          </w:divBdr>
                          <w:divsChild>
                            <w:div w:id="90946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90759">
                      <w:marLeft w:val="0"/>
                      <w:marRight w:val="60"/>
                      <w:marTop w:val="0"/>
                      <w:marBottom w:val="0"/>
                      <w:divBdr>
                        <w:top w:val="none" w:sz="0" w:space="0" w:color="auto"/>
                        <w:left w:val="none" w:sz="0" w:space="0" w:color="auto"/>
                        <w:bottom w:val="none" w:sz="0" w:space="0" w:color="auto"/>
                        <w:right w:val="none" w:sz="0" w:space="0" w:color="auto"/>
                      </w:divBdr>
                      <w:divsChild>
                        <w:div w:id="1466309020">
                          <w:marLeft w:val="0"/>
                          <w:marRight w:val="0"/>
                          <w:marTop w:val="0"/>
                          <w:marBottom w:val="0"/>
                          <w:divBdr>
                            <w:top w:val="none" w:sz="0" w:space="0" w:color="auto"/>
                            <w:left w:val="none" w:sz="0" w:space="0" w:color="auto"/>
                            <w:bottom w:val="none" w:sz="0" w:space="0" w:color="auto"/>
                            <w:right w:val="none" w:sz="0" w:space="0" w:color="auto"/>
                          </w:divBdr>
                          <w:divsChild>
                            <w:div w:id="6614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291463">
                      <w:marLeft w:val="0"/>
                      <w:marRight w:val="60"/>
                      <w:marTop w:val="0"/>
                      <w:marBottom w:val="0"/>
                      <w:divBdr>
                        <w:top w:val="none" w:sz="0" w:space="0" w:color="auto"/>
                        <w:left w:val="none" w:sz="0" w:space="0" w:color="auto"/>
                        <w:bottom w:val="none" w:sz="0" w:space="0" w:color="auto"/>
                        <w:right w:val="none" w:sz="0" w:space="0" w:color="auto"/>
                      </w:divBdr>
                      <w:divsChild>
                        <w:div w:id="523128783">
                          <w:marLeft w:val="0"/>
                          <w:marRight w:val="0"/>
                          <w:marTop w:val="0"/>
                          <w:marBottom w:val="0"/>
                          <w:divBdr>
                            <w:top w:val="none" w:sz="0" w:space="0" w:color="auto"/>
                            <w:left w:val="none" w:sz="0" w:space="0" w:color="auto"/>
                            <w:bottom w:val="none" w:sz="0" w:space="0" w:color="auto"/>
                            <w:right w:val="none" w:sz="0" w:space="0" w:color="auto"/>
                          </w:divBdr>
                          <w:divsChild>
                            <w:div w:id="28161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004124">
                      <w:marLeft w:val="0"/>
                      <w:marRight w:val="60"/>
                      <w:marTop w:val="0"/>
                      <w:marBottom w:val="0"/>
                      <w:divBdr>
                        <w:top w:val="none" w:sz="0" w:space="0" w:color="auto"/>
                        <w:left w:val="none" w:sz="0" w:space="0" w:color="auto"/>
                        <w:bottom w:val="none" w:sz="0" w:space="0" w:color="auto"/>
                        <w:right w:val="none" w:sz="0" w:space="0" w:color="auto"/>
                      </w:divBdr>
                      <w:divsChild>
                        <w:div w:id="428965867">
                          <w:marLeft w:val="0"/>
                          <w:marRight w:val="0"/>
                          <w:marTop w:val="0"/>
                          <w:marBottom w:val="0"/>
                          <w:divBdr>
                            <w:top w:val="none" w:sz="0" w:space="0" w:color="auto"/>
                            <w:left w:val="none" w:sz="0" w:space="0" w:color="auto"/>
                            <w:bottom w:val="none" w:sz="0" w:space="0" w:color="auto"/>
                            <w:right w:val="none" w:sz="0" w:space="0" w:color="auto"/>
                          </w:divBdr>
                          <w:divsChild>
                            <w:div w:id="87847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798656">
                      <w:marLeft w:val="0"/>
                      <w:marRight w:val="60"/>
                      <w:marTop w:val="0"/>
                      <w:marBottom w:val="0"/>
                      <w:divBdr>
                        <w:top w:val="none" w:sz="0" w:space="0" w:color="auto"/>
                        <w:left w:val="none" w:sz="0" w:space="0" w:color="auto"/>
                        <w:bottom w:val="none" w:sz="0" w:space="0" w:color="auto"/>
                        <w:right w:val="none" w:sz="0" w:space="0" w:color="auto"/>
                      </w:divBdr>
                      <w:divsChild>
                        <w:div w:id="1702708711">
                          <w:marLeft w:val="0"/>
                          <w:marRight w:val="0"/>
                          <w:marTop w:val="0"/>
                          <w:marBottom w:val="0"/>
                          <w:divBdr>
                            <w:top w:val="none" w:sz="0" w:space="0" w:color="auto"/>
                            <w:left w:val="none" w:sz="0" w:space="0" w:color="auto"/>
                            <w:bottom w:val="none" w:sz="0" w:space="0" w:color="auto"/>
                            <w:right w:val="none" w:sz="0" w:space="0" w:color="auto"/>
                          </w:divBdr>
                          <w:divsChild>
                            <w:div w:id="57365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624475">
                      <w:marLeft w:val="0"/>
                      <w:marRight w:val="60"/>
                      <w:marTop w:val="0"/>
                      <w:marBottom w:val="0"/>
                      <w:divBdr>
                        <w:top w:val="none" w:sz="0" w:space="0" w:color="auto"/>
                        <w:left w:val="none" w:sz="0" w:space="0" w:color="auto"/>
                        <w:bottom w:val="none" w:sz="0" w:space="0" w:color="auto"/>
                        <w:right w:val="none" w:sz="0" w:space="0" w:color="auto"/>
                      </w:divBdr>
                      <w:divsChild>
                        <w:div w:id="644702691">
                          <w:marLeft w:val="0"/>
                          <w:marRight w:val="0"/>
                          <w:marTop w:val="0"/>
                          <w:marBottom w:val="0"/>
                          <w:divBdr>
                            <w:top w:val="none" w:sz="0" w:space="0" w:color="auto"/>
                            <w:left w:val="none" w:sz="0" w:space="0" w:color="auto"/>
                            <w:bottom w:val="none" w:sz="0" w:space="0" w:color="auto"/>
                            <w:right w:val="none" w:sz="0" w:space="0" w:color="auto"/>
                          </w:divBdr>
                          <w:divsChild>
                            <w:div w:id="12787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161261">
                      <w:marLeft w:val="0"/>
                      <w:marRight w:val="60"/>
                      <w:marTop w:val="0"/>
                      <w:marBottom w:val="0"/>
                      <w:divBdr>
                        <w:top w:val="none" w:sz="0" w:space="0" w:color="auto"/>
                        <w:left w:val="none" w:sz="0" w:space="0" w:color="auto"/>
                        <w:bottom w:val="none" w:sz="0" w:space="0" w:color="auto"/>
                        <w:right w:val="none" w:sz="0" w:space="0" w:color="auto"/>
                      </w:divBdr>
                      <w:divsChild>
                        <w:div w:id="1974213786">
                          <w:marLeft w:val="0"/>
                          <w:marRight w:val="0"/>
                          <w:marTop w:val="0"/>
                          <w:marBottom w:val="0"/>
                          <w:divBdr>
                            <w:top w:val="none" w:sz="0" w:space="0" w:color="auto"/>
                            <w:left w:val="none" w:sz="0" w:space="0" w:color="auto"/>
                            <w:bottom w:val="none" w:sz="0" w:space="0" w:color="auto"/>
                            <w:right w:val="none" w:sz="0" w:space="0" w:color="auto"/>
                          </w:divBdr>
                          <w:divsChild>
                            <w:div w:id="189812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01317">
                      <w:marLeft w:val="0"/>
                      <w:marRight w:val="60"/>
                      <w:marTop w:val="0"/>
                      <w:marBottom w:val="0"/>
                      <w:divBdr>
                        <w:top w:val="none" w:sz="0" w:space="0" w:color="auto"/>
                        <w:left w:val="none" w:sz="0" w:space="0" w:color="auto"/>
                        <w:bottom w:val="none" w:sz="0" w:space="0" w:color="auto"/>
                        <w:right w:val="none" w:sz="0" w:space="0" w:color="auto"/>
                      </w:divBdr>
                      <w:divsChild>
                        <w:div w:id="1756317964">
                          <w:marLeft w:val="0"/>
                          <w:marRight w:val="0"/>
                          <w:marTop w:val="0"/>
                          <w:marBottom w:val="0"/>
                          <w:divBdr>
                            <w:top w:val="none" w:sz="0" w:space="0" w:color="auto"/>
                            <w:left w:val="none" w:sz="0" w:space="0" w:color="auto"/>
                            <w:bottom w:val="none" w:sz="0" w:space="0" w:color="auto"/>
                            <w:right w:val="none" w:sz="0" w:space="0" w:color="auto"/>
                          </w:divBdr>
                          <w:divsChild>
                            <w:div w:id="200862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700081">
                      <w:marLeft w:val="0"/>
                      <w:marRight w:val="60"/>
                      <w:marTop w:val="0"/>
                      <w:marBottom w:val="0"/>
                      <w:divBdr>
                        <w:top w:val="none" w:sz="0" w:space="0" w:color="auto"/>
                        <w:left w:val="none" w:sz="0" w:space="0" w:color="auto"/>
                        <w:bottom w:val="none" w:sz="0" w:space="0" w:color="auto"/>
                        <w:right w:val="none" w:sz="0" w:space="0" w:color="auto"/>
                      </w:divBdr>
                      <w:divsChild>
                        <w:div w:id="1052774987">
                          <w:marLeft w:val="0"/>
                          <w:marRight w:val="0"/>
                          <w:marTop w:val="0"/>
                          <w:marBottom w:val="0"/>
                          <w:divBdr>
                            <w:top w:val="none" w:sz="0" w:space="0" w:color="auto"/>
                            <w:left w:val="none" w:sz="0" w:space="0" w:color="auto"/>
                            <w:bottom w:val="none" w:sz="0" w:space="0" w:color="auto"/>
                            <w:right w:val="none" w:sz="0" w:space="0" w:color="auto"/>
                          </w:divBdr>
                          <w:divsChild>
                            <w:div w:id="107656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316399">
                      <w:marLeft w:val="0"/>
                      <w:marRight w:val="60"/>
                      <w:marTop w:val="0"/>
                      <w:marBottom w:val="0"/>
                      <w:divBdr>
                        <w:top w:val="none" w:sz="0" w:space="0" w:color="auto"/>
                        <w:left w:val="none" w:sz="0" w:space="0" w:color="auto"/>
                        <w:bottom w:val="none" w:sz="0" w:space="0" w:color="auto"/>
                        <w:right w:val="none" w:sz="0" w:space="0" w:color="auto"/>
                      </w:divBdr>
                      <w:divsChild>
                        <w:div w:id="2065828153">
                          <w:marLeft w:val="0"/>
                          <w:marRight w:val="0"/>
                          <w:marTop w:val="0"/>
                          <w:marBottom w:val="0"/>
                          <w:divBdr>
                            <w:top w:val="none" w:sz="0" w:space="0" w:color="auto"/>
                            <w:left w:val="none" w:sz="0" w:space="0" w:color="auto"/>
                            <w:bottom w:val="none" w:sz="0" w:space="0" w:color="auto"/>
                            <w:right w:val="none" w:sz="0" w:space="0" w:color="auto"/>
                          </w:divBdr>
                          <w:divsChild>
                            <w:div w:id="116504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652">
                      <w:marLeft w:val="0"/>
                      <w:marRight w:val="60"/>
                      <w:marTop w:val="0"/>
                      <w:marBottom w:val="0"/>
                      <w:divBdr>
                        <w:top w:val="none" w:sz="0" w:space="0" w:color="auto"/>
                        <w:left w:val="none" w:sz="0" w:space="0" w:color="auto"/>
                        <w:bottom w:val="none" w:sz="0" w:space="0" w:color="auto"/>
                        <w:right w:val="none" w:sz="0" w:space="0" w:color="auto"/>
                      </w:divBdr>
                      <w:divsChild>
                        <w:div w:id="1377654563">
                          <w:marLeft w:val="0"/>
                          <w:marRight w:val="0"/>
                          <w:marTop w:val="0"/>
                          <w:marBottom w:val="0"/>
                          <w:divBdr>
                            <w:top w:val="none" w:sz="0" w:space="0" w:color="auto"/>
                            <w:left w:val="none" w:sz="0" w:space="0" w:color="auto"/>
                            <w:bottom w:val="none" w:sz="0" w:space="0" w:color="auto"/>
                            <w:right w:val="none" w:sz="0" w:space="0" w:color="auto"/>
                          </w:divBdr>
                          <w:divsChild>
                            <w:div w:id="10902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591994">
                      <w:marLeft w:val="0"/>
                      <w:marRight w:val="60"/>
                      <w:marTop w:val="0"/>
                      <w:marBottom w:val="0"/>
                      <w:divBdr>
                        <w:top w:val="none" w:sz="0" w:space="0" w:color="auto"/>
                        <w:left w:val="none" w:sz="0" w:space="0" w:color="auto"/>
                        <w:bottom w:val="none" w:sz="0" w:space="0" w:color="auto"/>
                        <w:right w:val="none" w:sz="0" w:space="0" w:color="auto"/>
                      </w:divBdr>
                      <w:divsChild>
                        <w:div w:id="96565275">
                          <w:marLeft w:val="0"/>
                          <w:marRight w:val="0"/>
                          <w:marTop w:val="0"/>
                          <w:marBottom w:val="0"/>
                          <w:divBdr>
                            <w:top w:val="none" w:sz="0" w:space="0" w:color="auto"/>
                            <w:left w:val="none" w:sz="0" w:space="0" w:color="auto"/>
                            <w:bottom w:val="none" w:sz="0" w:space="0" w:color="auto"/>
                            <w:right w:val="none" w:sz="0" w:space="0" w:color="auto"/>
                          </w:divBdr>
                          <w:divsChild>
                            <w:div w:id="68159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43218">
                      <w:marLeft w:val="0"/>
                      <w:marRight w:val="60"/>
                      <w:marTop w:val="0"/>
                      <w:marBottom w:val="0"/>
                      <w:divBdr>
                        <w:top w:val="none" w:sz="0" w:space="0" w:color="auto"/>
                        <w:left w:val="none" w:sz="0" w:space="0" w:color="auto"/>
                        <w:bottom w:val="none" w:sz="0" w:space="0" w:color="auto"/>
                        <w:right w:val="none" w:sz="0" w:space="0" w:color="auto"/>
                      </w:divBdr>
                      <w:divsChild>
                        <w:div w:id="1664508080">
                          <w:marLeft w:val="0"/>
                          <w:marRight w:val="0"/>
                          <w:marTop w:val="0"/>
                          <w:marBottom w:val="0"/>
                          <w:divBdr>
                            <w:top w:val="none" w:sz="0" w:space="0" w:color="auto"/>
                            <w:left w:val="none" w:sz="0" w:space="0" w:color="auto"/>
                            <w:bottom w:val="none" w:sz="0" w:space="0" w:color="auto"/>
                            <w:right w:val="none" w:sz="0" w:space="0" w:color="auto"/>
                          </w:divBdr>
                          <w:divsChild>
                            <w:div w:id="19949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65083">
                      <w:marLeft w:val="0"/>
                      <w:marRight w:val="60"/>
                      <w:marTop w:val="0"/>
                      <w:marBottom w:val="0"/>
                      <w:divBdr>
                        <w:top w:val="none" w:sz="0" w:space="0" w:color="auto"/>
                        <w:left w:val="none" w:sz="0" w:space="0" w:color="auto"/>
                        <w:bottom w:val="none" w:sz="0" w:space="0" w:color="auto"/>
                        <w:right w:val="none" w:sz="0" w:space="0" w:color="auto"/>
                      </w:divBdr>
                      <w:divsChild>
                        <w:div w:id="1524827114">
                          <w:marLeft w:val="0"/>
                          <w:marRight w:val="0"/>
                          <w:marTop w:val="0"/>
                          <w:marBottom w:val="0"/>
                          <w:divBdr>
                            <w:top w:val="none" w:sz="0" w:space="0" w:color="auto"/>
                            <w:left w:val="none" w:sz="0" w:space="0" w:color="auto"/>
                            <w:bottom w:val="none" w:sz="0" w:space="0" w:color="auto"/>
                            <w:right w:val="none" w:sz="0" w:space="0" w:color="auto"/>
                          </w:divBdr>
                          <w:divsChild>
                            <w:div w:id="209928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70763">
                      <w:marLeft w:val="0"/>
                      <w:marRight w:val="60"/>
                      <w:marTop w:val="0"/>
                      <w:marBottom w:val="0"/>
                      <w:divBdr>
                        <w:top w:val="none" w:sz="0" w:space="0" w:color="auto"/>
                        <w:left w:val="none" w:sz="0" w:space="0" w:color="auto"/>
                        <w:bottom w:val="none" w:sz="0" w:space="0" w:color="auto"/>
                        <w:right w:val="none" w:sz="0" w:space="0" w:color="auto"/>
                      </w:divBdr>
                      <w:divsChild>
                        <w:div w:id="1238320011">
                          <w:marLeft w:val="0"/>
                          <w:marRight w:val="0"/>
                          <w:marTop w:val="0"/>
                          <w:marBottom w:val="0"/>
                          <w:divBdr>
                            <w:top w:val="none" w:sz="0" w:space="0" w:color="auto"/>
                            <w:left w:val="none" w:sz="0" w:space="0" w:color="auto"/>
                            <w:bottom w:val="none" w:sz="0" w:space="0" w:color="auto"/>
                            <w:right w:val="none" w:sz="0" w:space="0" w:color="auto"/>
                          </w:divBdr>
                          <w:divsChild>
                            <w:div w:id="34571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16317">
                      <w:marLeft w:val="0"/>
                      <w:marRight w:val="60"/>
                      <w:marTop w:val="0"/>
                      <w:marBottom w:val="0"/>
                      <w:divBdr>
                        <w:top w:val="none" w:sz="0" w:space="0" w:color="auto"/>
                        <w:left w:val="none" w:sz="0" w:space="0" w:color="auto"/>
                        <w:bottom w:val="none" w:sz="0" w:space="0" w:color="auto"/>
                        <w:right w:val="none" w:sz="0" w:space="0" w:color="auto"/>
                      </w:divBdr>
                      <w:divsChild>
                        <w:div w:id="8601066">
                          <w:marLeft w:val="0"/>
                          <w:marRight w:val="0"/>
                          <w:marTop w:val="0"/>
                          <w:marBottom w:val="0"/>
                          <w:divBdr>
                            <w:top w:val="none" w:sz="0" w:space="0" w:color="auto"/>
                            <w:left w:val="none" w:sz="0" w:space="0" w:color="auto"/>
                            <w:bottom w:val="none" w:sz="0" w:space="0" w:color="auto"/>
                            <w:right w:val="none" w:sz="0" w:space="0" w:color="auto"/>
                          </w:divBdr>
                          <w:divsChild>
                            <w:div w:id="7374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594869">
                      <w:marLeft w:val="0"/>
                      <w:marRight w:val="60"/>
                      <w:marTop w:val="0"/>
                      <w:marBottom w:val="0"/>
                      <w:divBdr>
                        <w:top w:val="none" w:sz="0" w:space="0" w:color="auto"/>
                        <w:left w:val="none" w:sz="0" w:space="0" w:color="auto"/>
                        <w:bottom w:val="none" w:sz="0" w:space="0" w:color="auto"/>
                        <w:right w:val="none" w:sz="0" w:space="0" w:color="auto"/>
                      </w:divBdr>
                      <w:divsChild>
                        <w:div w:id="483396687">
                          <w:marLeft w:val="0"/>
                          <w:marRight w:val="0"/>
                          <w:marTop w:val="0"/>
                          <w:marBottom w:val="0"/>
                          <w:divBdr>
                            <w:top w:val="none" w:sz="0" w:space="0" w:color="auto"/>
                            <w:left w:val="none" w:sz="0" w:space="0" w:color="auto"/>
                            <w:bottom w:val="none" w:sz="0" w:space="0" w:color="auto"/>
                            <w:right w:val="none" w:sz="0" w:space="0" w:color="auto"/>
                          </w:divBdr>
                          <w:divsChild>
                            <w:div w:id="50872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160520">
                      <w:marLeft w:val="0"/>
                      <w:marRight w:val="60"/>
                      <w:marTop w:val="0"/>
                      <w:marBottom w:val="0"/>
                      <w:divBdr>
                        <w:top w:val="none" w:sz="0" w:space="0" w:color="auto"/>
                        <w:left w:val="none" w:sz="0" w:space="0" w:color="auto"/>
                        <w:bottom w:val="none" w:sz="0" w:space="0" w:color="auto"/>
                        <w:right w:val="none" w:sz="0" w:space="0" w:color="auto"/>
                      </w:divBdr>
                      <w:divsChild>
                        <w:div w:id="210074280">
                          <w:marLeft w:val="0"/>
                          <w:marRight w:val="0"/>
                          <w:marTop w:val="0"/>
                          <w:marBottom w:val="0"/>
                          <w:divBdr>
                            <w:top w:val="none" w:sz="0" w:space="0" w:color="auto"/>
                            <w:left w:val="none" w:sz="0" w:space="0" w:color="auto"/>
                            <w:bottom w:val="none" w:sz="0" w:space="0" w:color="auto"/>
                            <w:right w:val="none" w:sz="0" w:space="0" w:color="auto"/>
                          </w:divBdr>
                          <w:divsChild>
                            <w:div w:id="56684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57236">
                      <w:marLeft w:val="0"/>
                      <w:marRight w:val="60"/>
                      <w:marTop w:val="0"/>
                      <w:marBottom w:val="0"/>
                      <w:divBdr>
                        <w:top w:val="none" w:sz="0" w:space="0" w:color="auto"/>
                        <w:left w:val="none" w:sz="0" w:space="0" w:color="auto"/>
                        <w:bottom w:val="none" w:sz="0" w:space="0" w:color="auto"/>
                        <w:right w:val="none" w:sz="0" w:space="0" w:color="auto"/>
                      </w:divBdr>
                      <w:divsChild>
                        <w:div w:id="444739220">
                          <w:marLeft w:val="0"/>
                          <w:marRight w:val="0"/>
                          <w:marTop w:val="0"/>
                          <w:marBottom w:val="0"/>
                          <w:divBdr>
                            <w:top w:val="none" w:sz="0" w:space="0" w:color="auto"/>
                            <w:left w:val="none" w:sz="0" w:space="0" w:color="auto"/>
                            <w:bottom w:val="none" w:sz="0" w:space="0" w:color="auto"/>
                            <w:right w:val="none" w:sz="0" w:space="0" w:color="auto"/>
                          </w:divBdr>
                          <w:divsChild>
                            <w:div w:id="4712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599033">
                      <w:marLeft w:val="0"/>
                      <w:marRight w:val="60"/>
                      <w:marTop w:val="0"/>
                      <w:marBottom w:val="0"/>
                      <w:divBdr>
                        <w:top w:val="none" w:sz="0" w:space="0" w:color="auto"/>
                        <w:left w:val="none" w:sz="0" w:space="0" w:color="auto"/>
                        <w:bottom w:val="none" w:sz="0" w:space="0" w:color="auto"/>
                        <w:right w:val="none" w:sz="0" w:space="0" w:color="auto"/>
                      </w:divBdr>
                      <w:divsChild>
                        <w:div w:id="633557805">
                          <w:marLeft w:val="0"/>
                          <w:marRight w:val="0"/>
                          <w:marTop w:val="0"/>
                          <w:marBottom w:val="0"/>
                          <w:divBdr>
                            <w:top w:val="none" w:sz="0" w:space="0" w:color="auto"/>
                            <w:left w:val="none" w:sz="0" w:space="0" w:color="auto"/>
                            <w:bottom w:val="none" w:sz="0" w:space="0" w:color="auto"/>
                            <w:right w:val="none" w:sz="0" w:space="0" w:color="auto"/>
                          </w:divBdr>
                          <w:divsChild>
                            <w:div w:id="70359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105110">
                      <w:marLeft w:val="0"/>
                      <w:marRight w:val="60"/>
                      <w:marTop w:val="0"/>
                      <w:marBottom w:val="0"/>
                      <w:divBdr>
                        <w:top w:val="none" w:sz="0" w:space="0" w:color="auto"/>
                        <w:left w:val="none" w:sz="0" w:space="0" w:color="auto"/>
                        <w:bottom w:val="none" w:sz="0" w:space="0" w:color="auto"/>
                        <w:right w:val="none" w:sz="0" w:space="0" w:color="auto"/>
                      </w:divBdr>
                      <w:divsChild>
                        <w:div w:id="465587025">
                          <w:marLeft w:val="0"/>
                          <w:marRight w:val="0"/>
                          <w:marTop w:val="0"/>
                          <w:marBottom w:val="0"/>
                          <w:divBdr>
                            <w:top w:val="none" w:sz="0" w:space="0" w:color="auto"/>
                            <w:left w:val="none" w:sz="0" w:space="0" w:color="auto"/>
                            <w:bottom w:val="none" w:sz="0" w:space="0" w:color="auto"/>
                            <w:right w:val="none" w:sz="0" w:space="0" w:color="auto"/>
                          </w:divBdr>
                          <w:divsChild>
                            <w:div w:id="123261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406949">
                      <w:marLeft w:val="0"/>
                      <w:marRight w:val="60"/>
                      <w:marTop w:val="0"/>
                      <w:marBottom w:val="0"/>
                      <w:divBdr>
                        <w:top w:val="none" w:sz="0" w:space="0" w:color="auto"/>
                        <w:left w:val="none" w:sz="0" w:space="0" w:color="auto"/>
                        <w:bottom w:val="none" w:sz="0" w:space="0" w:color="auto"/>
                        <w:right w:val="none" w:sz="0" w:space="0" w:color="auto"/>
                      </w:divBdr>
                      <w:divsChild>
                        <w:div w:id="1089739594">
                          <w:marLeft w:val="0"/>
                          <w:marRight w:val="0"/>
                          <w:marTop w:val="0"/>
                          <w:marBottom w:val="0"/>
                          <w:divBdr>
                            <w:top w:val="none" w:sz="0" w:space="0" w:color="auto"/>
                            <w:left w:val="none" w:sz="0" w:space="0" w:color="auto"/>
                            <w:bottom w:val="none" w:sz="0" w:space="0" w:color="auto"/>
                            <w:right w:val="none" w:sz="0" w:space="0" w:color="auto"/>
                          </w:divBdr>
                          <w:divsChild>
                            <w:div w:id="113105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080541">
                      <w:marLeft w:val="0"/>
                      <w:marRight w:val="60"/>
                      <w:marTop w:val="0"/>
                      <w:marBottom w:val="0"/>
                      <w:divBdr>
                        <w:top w:val="none" w:sz="0" w:space="0" w:color="auto"/>
                        <w:left w:val="none" w:sz="0" w:space="0" w:color="auto"/>
                        <w:bottom w:val="none" w:sz="0" w:space="0" w:color="auto"/>
                        <w:right w:val="none" w:sz="0" w:space="0" w:color="auto"/>
                      </w:divBdr>
                      <w:divsChild>
                        <w:div w:id="193735283">
                          <w:marLeft w:val="0"/>
                          <w:marRight w:val="0"/>
                          <w:marTop w:val="0"/>
                          <w:marBottom w:val="0"/>
                          <w:divBdr>
                            <w:top w:val="none" w:sz="0" w:space="0" w:color="auto"/>
                            <w:left w:val="none" w:sz="0" w:space="0" w:color="auto"/>
                            <w:bottom w:val="none" w:sz="0" w:space="0" w:color="auto"/>
                            <w:right w:val="none" w:sz="0" w:space="0" w:color="auto"/>
                          </w:divBdr>
                          <w:divsChild>
                            <w:div w:id="11706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10840">
                      <w:marLeft w:val="0"/>
                      <w:marRight w:val="60"/>
                      <w:marTop w:val="0"/>
                      <w:marBottom w:val="0"/>
                      <w:divBdr>
                        <w:top w:val="none" w:sz="0" w:space="0" w:color="auto"/>
                        <w:left w:val="none" w:sz="0" w:space="0" w:color="auto"/>
                        <w:bottom w:val="none" w:sz="0" w:space="0" w:color="auto"/>
                        <w:right w:val="none" w:sz="0" w:space="0" w:color="auto"/>
                      </w:divBdr>
                      <w:divsChild>
                        <w:div w:id="547257331">
                          <w:marLeft w:val="0"/>
                          <w:marRight w:val="0"/>
                          <w:marTop w:val="0"/>
                          <w:marBottom w:val="0"/>
                          <w:divBdr>
                            <w:top w:val="none" w:sz="0" w:space="0" w:color="auto"/>
                            <w:left w:val="none" w:sz="0" w:space="0" w:color="auto"/>
                            <w:bottom w:val="none" w:sz="0" w:space="0" w:color="auto"/>
                            <w:right w:val="none" w:sz="0" w:space="0" w:color="auto"/>
                          </w:divBdr>
                          <w:divsChild>
                            <w:div w:id="16529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564931">
                      <w:marLeft w:val="0"/>
                      <w:marRight w:val="60"/>
                      <w:marTop w:val="0"/>
                      <w:marBottom w:val="0"/>
                      <w:divBdr>
                        <w:top w:val="none" w:sz="0" w:space="0" w:color="auto"/>
                        <w:left w:val="none" w:sz="0" w:space="0" w:color="auto"/>
                        <w:bottom w:val="none" w:sz="0" w:space="0" w:color="auto"/>
                        <w:right w:val="none" w:sz="0" w:space="0" w:color="auto"/>
                      </w:divBdr>
                      <w:divsChild>
                        <w:div w:id="66005015">
                          <w:marLeft w:val="0"/>
                          <w:marRight w:val="0"/>
                          <w:marTop w:val="0"/>
                          <w:marBottom w:val="0"/>
                          <w:divBdr>
                            <w:top w:val="none" w:sz="0" w:space="0" w:color="auto"/>
                            <w:left w:val="none" w:sz="0" w:space="0" w:color="auto"/>
                            <w:bottom w:val="none" w:sz="0" w:space="0" w:color="auto"/>
                            <w:right w:val="none" w:sz="0" w:space="0" w:color="auto"/>
                          </w:divBdr>
                          <w:divsChild>
                            <w:div w:id="154849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075341">
                      <w:marLeft w:val="0"/>
                      <w:marRight w:val="60"/>
                      <w:marTop w:val="0"/>
                      <w:marBottom w:val="0"/>
                      <w:divBdr>
                        <w:top w:val="none" w:sz="0" w:space="0" w:color="auto"/>
                        <w:left w:val="none" w:sz="0" w:space="0" w:color="auto"/>
                        <w:bottom w:val="none" w:sz="0" w:space="0" w:color="auto"/>
                        <w:right w:val="none" w:sz="0" w:space="0" w:color="auto"/>
                      </w:divBdr>
                      <w:divsChild>
                        <w:div w:id="1760326336">
                          <w:marLeft w:val="0"/>
                          <w:marRight w:val="0"/>
                          <w:marTop w:val="0"/>
                          <w:marBottom w:val="0"/>
                          <w:divBdr>
                            <w:top w:val="none" w:sz="0" w:space="0" w:color="auto"/>
                            <w:left w:val="none" w:sz="0" w:space="0" w:color="auto"/>
                            <w:bottom w:val="none" w:sz="0" w:space="0" w:color="auto"/>
                            <w:right w:val="none" w:sz="0" w:space="0" w:color="auto"/>
                          </w:divBdr>
                          <w:divsChild>
                            <w:div w:id="22495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334753">
                      <w:marLeft w:val="0"/>
                      <w:marRight w:val="60"/>
                      <w:marTop w:val="0"/>
                      <w:marBottom w:val="0"/>
                      <w:divBdr>
                        <w:top w:val="none" w:sz="0" w:space="0" w:color="auto"/>
                        <w:left w:val="none" w:sz="0" w:space="0" w:color="auto"/>
                        <w:bottom w:val="none" w:sz="0" w:space="0" w:color="auto"/>
                        <w:right w:val="none" w:sz="0" w:space="0" w:color="auto"/>
                      </w:divBdr>
                      <w:divsChild>
                        <w:div w:id="264388500">
                          <w:marLeft w:val="0"/>
                          <w:marRight w:val="0"/>
                          <w:marTop w:val="0"/>
                          <w:marBottom w:val="0"/>
                          <w:divBdr>
                            <w:top w:val="none" w:sz="0" w:space="0" w:color="auto"/>
                            <w:left w:val="none" w:sz="0" w:space="0" w:color="auto"/>
                            <w:bottom w:val="none" w:sz="0" w:space="0" w:color="auto"/>
                            <w:right w:val="none" w:sz="0" w:space="0" w:color="auto"/>
                          </w:divBdr>
                          <w:divsChild>
                            <w:div w:id="86502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472926">
              <w:marLeft w:val="0"/>
              <w:marRight w:val="0"/>
              <w:marTop w:val="0"/>
              <w:marBottom w:val="0"/>
              <w:divBdr>
                <w:top w:val="none" w:sz="0" w:space="0" w:color="auto"/>
                <w:left w:val="none" w:sz="0" w:space="0" w:color="auto"/>
                <w:bottom w:val="none" w:sz="0" w:space="0" w:color="auto"/>
                <w:right w:val="none" w:sz="0" w:space="0" w:color="auto"/>
              </w:divBdr>
              <w:divsChild>
                <w:div w:id="168447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046620">
      <w:bodyDiv w:val="1"/>
      <w:marLeft w:val="0"/>
      <w:marRight w:val="0"/>
      <w:marTop w:val="0"/>
      <w:marBottom w:val="0"/>
      <w:divBdr>
        <w:top w:val="none" w:sz="0" w:space="0" w:color="auto"/>
        <w:left w:val="none" w:sz="0" w:space="0" w:color="auto"/>
        <w:bottom w:val="none" w:sz="0" w:space="0" w:color="auto"/>
        <w:right w:val="none" w:sz="0" w:space="0" w:color="auto"/>
      </w:divBdr>
    </w:div>
    <w:div w:id="237130216">
      <w:bodyDiv w:val="1"/>
      <w:marLeft w:val="0"/>
      <w:marRight w:val="0"/>
      <w:marTop w:val="0"/>
      <w:marBottom w:val="0"/>
      <w:divBdr>
        <w:top w:val="none" w:sz="0" w:space="0" w:color="auto"/>
        <w:left w:val="none" w:sz="0" w:space="0" w:color="auto"/>
        <w:bottom w:val="none" w:sz="0" w:space="0" w:color="auto"/>
        <w:right w:val="none" w:sz="0" w:space="0" w:color="auto"/>
      </w:divBdr>
    </w:div>
    <w:div w:id="244194874">
      <w:bodyDiv w:val="1"/>
      <w:marLeft w:val="0"/>
      <w:marRight w:val="0"/>
      <w:marTop w:val="0"/>
      <w:marBottom w:val="0"/>
      <w:divBdr>
        <w:top w:val="none" w:sz="0" w:space="0" w:color="auto"/>
        <w:left w:val="none" w:sz="0" w:space="0" w:color="auto"/>
        <w:bottom w:val="none" w:sz="0" w:space="0" w:color="auto"/>
        <w:right w:val="none" w:sz="0" w:space="0" w:color="auto"/>
      </w:divBdr>
    </w:div>
    <w:div w:id="268008881">
      <w:bodyDiv w:val="1"/>
      <w:marLeft w:val="0"/>
      <w:marRight w:val="0"/>
      <w:marTop w:val="0"/>
      <w:marBottom w:val="0"/>
      <w:divBdr>
        <w:top w:val="none" w:sz="0" w:space="0" w:color="auto"/>
        <w:left w:val="none" w:sz="0" w:space="0" w:color="auto"/>
        <w:bottom w:val="none" w:sz="0" w:space="0" w:color="auto"/>
        <w:right w:val="none" w:sz="0" w:space="0" w:color="auto"/>
      </w:divBdr>
    </w:div>
    <w:div w:id="272439234">
      <w:bodyDiv w:val="1"/>
      <w:marLeft w:val="0"/>
      <w:marRight w:val="0"/>
      <w:marTop w:val="0"/>
      <w:marBottom w:val="0"/>
      <w:divBdr>
        <w:top w:val="none" w:sz="0" w:space="0" w:color="auto"/>
        <w:left w:val="none" w:sz="0" w:space="0" w:color="auto"/>
        <w:bottom w:val="none" w:sz="0" w:space="0" w:color="auto"/>
        <w:right w:val="none" w:sz="0" w:space="0" w:color="auto"/>
      </w:divBdr>
    </w:div>
    <w:div w:id="295571648">
      <w:bodyDiv w:val="1"/>
      <w:marLeft w:val="0"/>
      <w:marRight w:val="0"/>
      <w:marTop w:val="0"/>
      <w:marBottom w:val="0"/>
      <w:divBdr>
        <w:top w:val="none" w:sz="0" w:space="0" w:color="auto"/>
        <w:left w:val="none" w:sz="0" w:space="0" w:color="auto"/>
        <w:bottom w:val="none" w:sz="0" w:space="0" w:color="auto"/>
        <w:right w:val="none" w:sz="0" w:space="0" w:color="auto"/>
      </w:divBdr>
    </w:div>
    <w:div w:id="301430379">
      <w:marLeft w:val="0"/>
      <w:marRight w:val="0"/>
      <w:marTop w:val="0"/>
      <w:marBottom w:val="0"/>
      <w:divBdr>
        <w:top w:val="single" w:sz="6" w:space="0" w:color="919191"/>
        <w:left w:val="single" w:sz="6" w:space="0" w:color="919191"/>
        <w:bottom w:val="single" w:sz="6" w:space="0" w:color="919191"/>
        <w:right w:val="single" w:sz="6" w:space="0" w:color="919191"/>
      </w:divBdr>
      <w:divsChild>
        <w:div w:id="876696195">
          <w:marLeft w:val="0"/>
          <w:marRight w:val="0"/>
          <w:marTop w:val="0"/>
          <w:marBottom w:val="0"/>
          <w:divBdr>
            <w:top w:val="none" w:sz="0" w:space="0" w:color="auto"/>
            <w:left w:val="none" w:sz="0" w:space="0" w:color="auto"/>
            <w:bottom w:val="none" w:sz="0" w:space="0" w:color="auto"/>
            <w:right w:val="none" w:sz="0" w:space="0" w:color="auto"/>
          </w:divBdr>
          <w:divsChild>
            <w:div w:id="684552201">
              <w:marLeft w:val="0"/>
              <w:marRight w:val="0"/>
              <w:marTop w:val="0"/>
              <w:marBottom w:val="0"/>
              <w:divBdr>
                <w:top w:val="none" w:sz="0" w:space="0" w:color="auto"/>
                <w:left w:val="none" w:sz="0" w:space="0" w:color="auto"/>
                <w:bottom w:val="none" w:sz="0" w:space="0" w:color="auto"/>
                <w:right w:val="none" w:sz="0" w:space="0" w:color="auto"/>
              </w:divBdr>
              <w:divsChild>
                <w:div w:id="1151486138">
                  <w:marLeft w:val="0"/>
                  <w:marRight w:val="0"/>
                  <w:marTop w:val="0"/>
                  <w:marBottom w:val="0"/>
                  <w:divBdr>
                    <w:top w:val="none" w:sz="0" w:space="0" w:color="auto"/>
                    <w:left w:val="none" w:sz="0" w:space="0" w:color="auto"/>
                    <w:bottom w:val="none" w:sz="0" w:space="0" w:color="auto"/>
                    <w:right w:val="none" w:sz="0" w:space="0" w:color="auto"/>
                  </w:divBdr>
                  <w:divsChild>
                    <w:div w:id="728649087">
                      <w:marLeft w:val="0"/>
                      <w:marRight w:val="0"/>
                      <w:marTop w:val="0"/>
                      <w:marBottom w:val="0"/>
                      <w:divBdr>
                        <w:top w:val="none" w:sz="0" w:space="0" w:color="auto"/>
                        <w:left w:val="none" w:sz="0" w:space="0" w:color="auto"/>
                        <w:bottom w:val="none" w:sz="0" w:space="0" w:color="auto"/>
                        <w:right w:val="none" w:sz="0" w:space="0" w:color="auto"/>
                      </w:divBdr>
                    </w:div>
                    <w:div w:id="301666533">
                      <w:marLeft w:val="0"/>
                      <w:marRight w:val="0"/>
                      <w:marTop w:val="0"/>
                      <w:marBottom w:val="0"/>
                      <w:divBdr>
                        <w:top w:val="none" w:sz="0" w:space="0" w:color="auto"/>
                        <w:left w:val="none" w:sz="0" w:space="0" w:color="auto"/>
                        <w:bottom w:val="none" w:sz="0" w:space="0" w:color="auto"/>
                        <w:right w:val="none" w:sz="0" w:space="0" w:color="auto"/>
                      </w:divBdr>
                    </w:div>
                    <w:div w:id="2085836895">
                      <w:marLeft w:val="0"/>
                      <w:marRight w:val="0"/>
                      <w:marTop w:val="255"/>
                      <w:marBottom w:val="0"/>
                      <w:divBdr>
                        <w:top w:val="none" w:sz="0" w:space="0" w:color="auto"/>
                        <w:left w:val="none" w:sz="0" w:space="0" w:color="auto"/>
                        <w:bottom w:val="none" w:sz="0" w:space="0" w:color="auto"/>
                        <w:right w:val="none" w:sz="0" w:space="0" w:color="auto"/>
                      </w:divBdr>
                      <w:divsChild>
                        <w:div w:id="1042435988">
                          <w:marLeft w:val="0"/>
                          <w:marRight w:val="0"/>
                          <w:marTop w:val="0"/>
                          <w:marBottom w:val="0"/>
                          <w:divBdr>
                            <w:top w:val="none" w:sz="0" w:space="0" w:color="auto"/>
                            <w:left w:val="none" w:sz="0" w:space="0" w:color="auto"/>
                            <w:bottom w:val="none" w:sz="0" w:space="0" w:color="auto"/>
                            <w:right w:val="none" w:sz="0" w:space="0" w:color="auto"/>
                          </w:divBdr>
                        </w:div>
                        <w:div w:id="160436701">
                          <w:marLeft w:val="0"/>
                          <w:marRight w:val="0"/>
                          <w:marTop w:val="0"/>
                          <w:marBottom w:val="0"/>
                          <w:divBdr>
                            <w:top w:val="none" w:sz="0" w:space="0" w:color="auto"/>
                            <w:left w:val="none" w:sz="0" w:space="0" w:color="auto"/>
                            <w:bottom w:val="none" w:sz="0" w:space="0" w:color="auto"/>
                            <w:right w:val="none" w:sz="0" w:space="0" w:color="auto"/>
                          </w:divBdr>
                        </w:div>
                        <w:div w:id="1319918692">
                          <w:marLeft w:val="0"/>
                          <w:marRight w:val="0"/>
                          <w:marTop w:val="0"/>
                          <w:marBottom w:val="0"/>
                          <w:divBdr>
                            <w:top w:val="none" w:sz="0" w:space="0" w:color="auto"/>
                            <w:left w:val="none" w:sz="0" w:space="0" w:color="auto"/>
                            <w:bottom w:val="none" w:sz="0" w:space="0" w:color="auto"/>
                            <w:right w:val="none" w:sz="0" w:space="0" w:color="auto"/>
                          </w:divBdr>
                        </w:div>
                        <w:div w:id="48099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4939553">
      <w:bodyDiv w:val="1"/>
      <w:marLeft w:val="0"/>
      <w:marRight w:val="0"/>
      <w:marTop w:val="0"/>
      <w:marBottom w:val="0"/>
      <w:divBdr>
        <w:top w:val="none" w:sz="0" w:space="0" w:color="auto"/>
        <w:left w:val="none" w:sz="0" w:space="0" w:color="auto"/>
        <w:bottom w:val="none" w:sz="0" w:space="0" w:color="auto"/>
        <w:right w:val="none" w:sz="0" w:space="0" w:color="auto"/>
      </w:divBdr>
    </w:div>
    <w:div w:id="306514780">
      <w:bodyDiv w:val="1"/>
      <w:marLeft w:val="0"/>
      <w:marRight w:val="0"/>
      <w:marTop w:val="0"/>
      <w:marBottom w:val="0"/>
      <w:divBdr>
        <w:top w:val="none" w:sz="0" w:space="0" w:color="auto"/>
        <w:left w:val="none" w:sz="0" w:space="0" w:color="auto"/>
        <w:bottom w:val="none" w:sz="0" w:space="0" w:color="auto"/>
        <w:right w:val="none" w:sz="0" w:space="0" w:color="auto"/>
      </w:divBdr>
    </w:div>
    <w:div w:id="318731275">
      <w:bodyDiv w:val="1"/>
      <w:marLeft w:val="0"/>
      <w:marRight w:val="0"/>
      <w:marTop w:val="0"/>
      <w:marBottom w:val="0"/>
      <w:divBdr>
        <w:top w:val="none" w:sz="0" w:space="0" w:color="auto"/>
        <w:left w:val="none" w:sz="0" w:space="0" w:color="auto"/>
        <w:bottom w:val="none" w:sz="0" w:space="0" w:color="auto"/>
        <w:right w:val="none" w:sz="0" w:space="0" w:color="auto"/>
      </w:divBdr>
    </w:div>
    <w:div w:id="319770348">
      <w:bodyDiv w:val="1"/>
      <w:marLeft w:val="0"/>
      <w:marRight w:val="0"/>
      <w:marTop w:val="0"/>
      <w:marBottom w:val="0"/>
      <w:divBdr>
        <w:top w:val="none" w:sz="0" w:space="0" w:color="auto"/>
        <w:left w:val="none" w:sz="0" w:space="0" w:color="auto"/>
        <w:bottom w:val="none" w:sz="0" w:space="0" w:color="auto"/>
        <w:right w:val="none" w:sz="0" w:space="0" w:color="auto"/>
      </w:divBdr>
    </w:div>
    <w:div w:id="323315153">
      <w:bodyDiv w:val="1"/>
      <w:marLeft w:val="0"/>
      <w:marRight w:val="0"/>
      <w:marTop w:val="0"/>
      <w:marBottom w:val="0"/>
      <w:divBdr>
        <w:top w:val="none" w:sz="0" w:space="0" w:color="auto"/>
        <w:left w:val="none" w:sz="0" w:space="0" w:color="auto"/>
        <w:bottom w:val="none" w:sz="0" w:space="0" w:color="auto"/>
        <w:right w:val="none" w:sz="0" w:space="0" w:color="auto"/>
      </w:divBdr>
    </w:div>
    <w:div w:id="325088995">
      <w:bodyDiv w:val="1"/>
      <w:marLeft w:val="0"/>
      <w:marRight w:val="0"/>
      <w:marTop w:val="0"/>
      <w:marBottom w:val="0"/>
      <w:divBdr>
        <w:top w:val="none" w:sz="0" w:space="0" w:color="auto"/>
        <w:left w:val="none" w:sz="0" w:space="0" w:color="auto"/>
        <w:bottom w:val="none" w:sz="0" w:space="0" w:color="auto"/>
        <w:right w:val="none" w:sz="0" w:space="0" w:color="auto"/>
      </w:divBdr>
    </w:div>
    <w:div w:id="328825099">
      <w:bodyDiv w:val="1"/>
      <w:marLeft w:val="0"/>
      <w:marRight w:val="0"/>
      <w:marTop w:val="0"/>
      <w:marBottom w:val="0"/>
      <w:divBdr>
        <w:top w:val="none" w:sz="0" w:space="0" w:color="auto"/>
        <w:left w:val="none" w:sz="0" w:space="0" w:color="auto"/>
        <w:bottom w:val="none" w:sz="0" w:space="0" w:color="auto"/>
        <w:right w:val="none" w:sz="0" w:space="0" w:color="auto"/>
      </w:divBdr>
      <w:divsChild>
        <w:div w:id="1980763074">
          <w:marLeft w:val="-300"/>
          <w:marRight w:val="0"/>
          <w:marTop w:val="0"/>
          <w:marBottom w:val="240"/>
          <w:divBdr>
            <w:top w:val="none" w:sz="0" w:space="0" w:color="auto"/>
            <w:left w:val="none" w:sz="0" w:space="0" w:color="auto"/>
            <w:bottom w:val="none" w:sz="0" w:space="0" w:color="auto"/>
            <w:right w:val="none" w:sz="0" w:space="0" w:color="auto"/>
          </w:divBdr>
        </w:div>
      </w:divsChild>
    </w:div>
    <w:div w:id="333074763">
      <w:bodyDiv w:val="1"/>
      <w:marLeft w:val="0"/>
      <w:marRight w:val="0"/>
      <w:marTop w:val="0"/>
      <w:marBottom w:val="0"/>
      <w:divBdr>
        <w:top w:val="none" w:sz="0" w:space="0" w:color="auto"/>
        <w:left w:val="none" w:sz="0" w:space="0" w:color="auto"/>
        <w:bottom w:val="none" w:sz="0" w:space="0" w:color="auto"/>
        <w:right w:val="none" w:sz="0" w:space="0" w:color="auto"/>
      </w:divBdr>
    </w:div>
    <w:div w:id="339502108">
      <w:bodyDiv w:val="1"/>
      <w:marLeft w:val="0"/>
      <w:marRight w:val="0"/>
      <w:marTop w:val="0"/>
      <w:marBottom w:val="0"/>
      <w:divBdr>
        <w:top w:val="none" w:sz="0" w:space="0" w:color="auto"/>
        <w:left w:val="none" w:sz="0" w:space="0" w:color="auto"/>
        <w:bottom w:val="none" w:sz="0" w:space="0" w:color="auto"/>
        <w:right w:val="none" w:sz="0" w:space="0" w:color="auto"/>
      </w:divBdr>
    </w:div>
    <w:div w:id="341590401">
      <w:marLeft w:val="0"/>
      <w:marRight w:val="0"/>
      <w:marTop w:val="0"/>
      <w:marBottom w:val="0"/>
      <w:divBdr>
        <w:top w:val="none" w:sz="0" w:space="0" w:color="auto"/>
        <w:left w:val="none" w:sz="0" w:space="0" w:color="auto"/>
        <w:bottom w:val="none" w:sz="0" w:space="0" w:color="auto"/>
        <w:right w:val="none" w:sz="0" w:space="0" w:color="auto"/>
      </w:divBdr>
      <w:divsChild>
        <w:div w:id="1368146032">
          <w:marLeft w:val="0"/>
          <w:marRight w:val="0"/>
          <w:marTop w:val="100"/>
          <w:marBottom w:val="100"/>
          <w:divBdr>
            <w:top w:val="none" w:sz="0" w:space="0" w:color="auto"/>
            <w:left w:val="none" w:sz="0" w:space="0" w:color="auto"/>
            <w:bottom w:val="none" w:sz="0" w:space="0" w:color="auto"/>
            <w:right w:val="none" w:sz="0" w:space="0" w:color="auto"/>
          </w:divBdr>
          <w:divsChild>
            <w:div w:id="1020200050">
              <w:marLeft w:val="0"/>
              <w:marRight w:val="0"/>
              <w:marTop w:val="0"/>
              <w:marBottom w:val="0"/>
              <w:divBdr>
                <w:top w:val="none" w:sz="0" w:space="0" w:color="auto"/>
                <w:left w:val="none" w:sz="0" w:space="0" w:color="auto"/>
                <w:bottom w:val="none" w:sz="0" w:space="0" w:color="auto"/>
                <w:right w:val="none" w:sz="0" w:space="0" w:color="auto"/>
              </w:divBdr>
              <w:divsChild>
                <w:div w:id="1685522175">
                  <w:marLeft w:val="0"/>
                  <w:marRight w:val="0"/>
                  <w:marTop w:val="0"/>
                  <w:marBottom w:val="0"/>
                  <w:divBdr>
                    <w:top w:val="none" w:sz="0" w:space="0" w:color="auto"/>
                    <w:left w:val="none" w:sz="0" w:space="0" w:color="auto"/>
                    <w:bottom w:val="none" w:sz="0" w:space="0" w:color="auto"/>
                    <w:right w:val="none" w:sz="0" w:space="0" w:color="auto"/>
                  </w:divBdr>
                  <w:divsChild>
                    <w:div w:id="1541360237">
                      <w:marLeft w:val="0"/>
                      <w:marRight w:val="0"/>
                      <w:marTop w:val="100"/>
                      <w:marBottom w:val="100"/>
                      <w:divBdr>
                        <w:top w:val="none" w:sz="0" w:space="0" w:color="auto"/>
                        <w:left w:val="none" w:sz="0" w:space="0" w:color="auto"/>
                        <w:bottom w:val="none" w:sz="0" w:space="0" w:color="auto"/>
                        <w:right w:val="none" w:sz="0" w:space="0" w:color="auto"/>
                      </w:divBdr>
                      <w:divsChild>
                        <w:div w:id="2107724581">
                          <w:marLeft w:val="0"/>
                          <w:marRight w:val="0"/>
                          <w:marTop w:val="0"/>
                          <w:marBottom w:val="0"/>
                          <w:divBdr>
                            <w:top w:val="none" w:sz="0" w:space="0" w:color="auto"/>
                            <w:left w:val="none" w:sz="0" w:space="0" w:color="auto"/>
                            <w:bottom w:val="none" w:sz="0" w:space="0" w:color="auto"/>
                            <w:right w:val="none" w:sz="0" w:space="0" w:color="auto"/>
                          </w:divBdr>
                          <w:divsChild>
                            <w:div w:id="1186627116">
                              <w:marLeft w:val="0"/>
                              <w:marRight w:val="0"/>
                              <w:marTop w:val="0"/>
                              <w:marBottom w:val="0"/>
                              <w:divBdr>
                                <w:top w:val="none" w:sz="0" w:space="0" w:color="auto"/>
                                <w:left w:val="none" w:sz="0" w:space="0" w:color="auto"/>
                                <w:bottom w:val="none" w:sz="0" w:space="0" w:color="auto"/>
                                <w:right w:val="none" w:sz="0" w:space="0" w:color="auto"/>
                              </w:divBdr>
                              <w:divsChild>
                                <w:div w:id="577715653">
                                  <w:marLeft w:val="0"/>
                                  <w:marRight w:val="0"/>
                                  <w:marTop w:val="100"/>
                                  <w:marBottom w:val="100"/>
                                  <w:divBdr>
                                    <w:top w:val="none" w:sz="0" w:space="0" w:color="auto"/>
                                    <w:left w:val="none" w:sz="0" w:space="0" w:color="auto"/>
                                    <w:bottom w:val="none" w:sz="0" w:space="0" w:color="auto"/>
                                    <w:right w:val="none" w:sz="0" w:space="0" w:color="auto"/>
                                  </w:divBdr>
                                  <w:divsChild>
                                    <w:div w:id="1199121671">
                                      <w:marLeft w:val="0"/>
                                      <w:marRight w:val="0"/>
                                      <w:marTop w:val="0"/>
                                      <w:marBottom w:val="0"/>
                                      <w:divBdr>
                                        <w:top w:val="none" w:sz="0" w:space="0" w:color="auto"/>
                                        <w:left w:val="none" w:sz="0" w:space="0" w:color="auto"/>
                                        <w:bottom w:val="none" w:sz="0" w:space="0" w:color="auto"/>
                                        <w:right w:val="none" w:sz="0" w:space="0" w:color="auto"/>
                                      </w:divBdr>
                                      <w:divsChild>
                                        <w:div w:id="119156251">
                                          <w:marLeft w:val="0"/>
                                          <w:marRight w:val="0"/>
                                          <w:marTop w:val="0"/>
                                          <w:marBottom w:val="0"/>
                                          <w:divBdr>
                                            <w:top w:val="none" w:sz="0" w:space="0" w:color="auto"/>
                                            <w:left w:val="none" w:sz="0" w:space="0" w:color="auto"/>
                                            <w:bottom w:val="none" w:sz="0" w:space="0" w:color="auto"/>
                                            <w:right w:val="none" w:sz="0" w:space="0" w:color="auto"/>
                                          </w:divBdr>
                                          <w:divsChild>
                                            <w:div w:id="104124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721988">
                                  <w:marLeft w:val="0"/>
                                  <w:marRight w:val="0"/>
                                  <w:marTop w:val="100"/>
                                  <w:marBottom w:val="100"/>
                                  <w:divBdr>
                                    <w:top w:val="none" w:sz="0" w:space="0" w:color="auto"/>
                                    <w:left w:val="none" w:sz="0" w:space="0" w:color="auto"/>
                                    <w:bottom w:val="none" w:sz="0" w:space="0" w:color="auto"/>
                                    <w:right w:val="none" w:sz="0" w:space="0" w:color="auto"/>
                                  </w:divBdr>
                                  <w:divsChild>
                                    <w:div w:id="1927104456">
                                      <w:marLeft w:val="0"/>
                                      <w:marRight w:val="0"/>
                                      <w:marTop w:val="0"/>
                                      <w:marBottom w:val="0"/>
                                      <w:divBdr>
                                        <w:top w:val="none" w:sz="0" w:space="0" w:color="auto"/>
                                        <w:left w:val="none" w:sz="0" w:space="0" w:color="auto"/>
                                        <w:bottom w:val="none" w:sz="0" w:space="0" w:color="auto"/>
                                        <w:right w:val="none" w:sz="0" w:space="0" w:color="auto"/>
                                      </w:divBdr>
                                      <w:divsChild>
                                        <w:div w:id="122109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790089">
                          <w:marLeft w:val="0"/>
                          <w:marRight w:val="0"/>
                          <w:marTop w:val="0"/>
                          <w:marBottom w:val="0"/>
                          <w:divBdr>
                            <w:top w:val="none" w:sz="0" w:space="0" w:color="auto"/>
                            <w:left w:val="none" w:sz="0" w:space="0" w:color="auto"/>
                            <w:bottom w:val="none" w:sz="0" w:space="0" w:color="auto"/>
                            <w:right w:val="none" w:sz="0" w:space="0" w:color="auto"/>
                          </w:divBdr>
                          <w:divsChild>
                            <w:div w:id="299575215">
                              <w:marLeft w:val="0"/>
                              <w:marRight w:val="0"/>
                              <w:marTop w:val="0"/>
                              <w:marBottom w:val="0"/>
                              <w:divBdr>
                                <w:top w:val="none" w:sz="0" w:space="0" w:color="auto"/>
                                <w:left w:val="none" w:sz="0" w:space="0" w:color="auto"/>
                                <w:bottom w:val="none" w:sz="0" w:space="0" w:color="auto"/>
                                <w:right w:val="none" w:sz="0" w:space="0" w:color="auto"/>
                              </w:divBdr>
                              <w:divsChild>
                                <w:div w:id="664935049">
                                  <w:marLeft w:val="0"/>
                                  <w:marRight w:val="0"/>
                                  <w:marTop w:val="0"/>
                                  <w:marBottom w:val="0"/>
                                  <w:divBdr>
                                    <w:top w:val="none" w:sz="0" w:space="0" w:color="auto"/>
                                    <w:left w:val="none" w:sz="0" w:space="0" w:color="auto"/>
                                    <w:bottom w:val="none" w:sz="0" w:space="0" w:color="auto"/>
                                    <w:right w:val="none" w:sz="0" w:space="0" w:color="auto"/>
                                  </w:divBdr>
                                  <w:divsChild>
                                    <w:div w:id="453253890">
                                      <w:marLeft w:val="0"/>
                                      <w:marRight w:val="0"/>
                                      <w:marTop w:val="0"/>
                                      <w:marBottom w:val="0"/>
                                      <w:divBdr>
                                        <w:top w:val="none" w:sz="0" w:space="0" w:color="auto"/>
                                        <w:left w:val="none" w:sz="0" w:space="0" w:color="auto"/>
                                        <w:bottom w:val="none" w:sz="0" w:space="0" w:color="auto"/>
                                        <w:right w:val="none" w:sz="0" w:space="0" w:color="auto"/>
                                      </w:divBdr>
                                    </w:div>
                                  </w:divsChild>
                                </w:div>
                                <w:div w:id="526793011">
                                  <w:marLeft w:val="0"/>
                                  <w:marRight w:val="0"/>
                                  <w:marTop w:val="0"/>
                                  <w:marBottom w:val="0"/>
                                  <w:divBdr>
                                    <w:top w:val="none" w:sz="0" w:space="0" w:color="auto"/>
                                    <w:left w:val="none" w:sz="0" w:space="0" w:color="auto"/>
                                    <w:bottom w:val="none" w:sz="0" w:space="0" w:color="auto"/>
                                    <w:right w:val="none" w:sz="0" w:space="0" w:color="auto"/>
                                  </w:divBdr>
                                  <w:divsChild>
                                    <w:div w:id="467283972">
                                      <w:marLeft w:val="0"/>
                                      <w:marRight w:val="0"/>
                                      <w:marTop w:val="0"/>
                                      <w:marBottom w:val="0"/>
                                      <w:divBdr>
                                        <w:top w:val="none" w:sz="0" w:space="0" w:color="auto"/>
                                        <w:left w:val="none" w:sz="0" w:space="0" w:color="auto"/>
                                        <w:bottom w:val="none" w:sz="0" w:space="0" w:color="auto"/>
                                        <w:right w:val="none" w:sz="0" w:space="0" w:color="auto"/>
                                      </w:divBdr>
                                    </w:div>
                                  </w:divsChild>
                                </w:div>
                                <w:div w:id="1746487314">
                                  <w:marLeft w:val="0"/>
                                  <w:marRight w:val="0"/>
                                  <w:marTop w:val="0"/>
                                  <w:marBottom w:val="0"/>
                                  <w:divBdr>
                                    <w:top w:val="none" w:sz="0" w:space="0" w:color="auto"/>
                                    <w:left w:val="none" w:sz="0" w:space="0" w:color="auto"/>
                                    <w:bottom w:val="none" w:sz="0" w:space="0" w:color="auto"/>
                                    <w:right w:val="none" w:sz="0" w:space="0" w:color="auto"/>
                                  </w:divBdr>
                                </w:div>
                                <w:div w:id="624392654">
                                  <w:marLeft w:val="0"/>
                                  <w:marRight w:val="0"/>
                                  <w:marTop w:val="0"/>
                                  <w:marBottom w:val="0"/>
                                  <w:divBdr>
                                    <w:top w:val="none" w:sz="0" w:space="0" w:color="auto"/>
                                    <w:left w:val="none" w:sz="0" w:space="0" w:color="auto"/>
                                    <w:bottom w:val="none" w:sz="0" w:space="0" w:color="auto"/>
                                    <w:right w:val="none" w:sz="0" w:space="0" w:color="auto"/>
                                  </w:divBdr>
                                  <w:divsChild>
                                    <w:div w:id="1282761689">
                                      <w:marLeft w:val="0"/>
                                      <w:marRight w:val="0"/>
                                      <w:marTop w:val="0"/>
                                      <w:marBottom w:val="0"/>
                                      <w:divBdr>
                                        <w:top w:val="none" w:sz="0" w:space="0" w:color="auto"/>
                                        <w:left w:val="none" w:sz="0" w:space="0" w:color="auto"/>
                                        <w:bottom w:val="none" w:sz="0" w:space="0" w:color="auto"/>
                                        <w:right w:val="none" w:sz="0" w:space="0" w:color="auto"/>
                                      </w:divBdr>
                                      <w:divsChild>
                                        <w:div w:id="1648970322">
                                          <w:marLeft w:val="0"/>
                                          <w:marRight w:val="0"/>
                                          <w:marTop w:val="0"/>
                                          <w:marBottom w:val="0"/>
                                          <w:divBdr>
                                            <w:top w:val="none" w:sz="0" w:space="0" w:color="auto"/>
                                            <w:left w:val="none" w:sz="0" w:space="0" w:color="auto"/>
                                            <w:bottom w:val="none" w:sz="0" w:space="0" w:color="auto"/>
                                            <w:right w:val="none" w:sz="0" w:space="0" w:color="auto"/>
                                          </w:divBdr>
                                          <w:divsChild>
                                            <w:div w:id="2108578475">
                                              <w:marLeft w:val="0"/>
                                              <w:marRight w:val="0"/>
                                              <w:marTop w:val="0"/>
                                              <w:marBottom w:val="0"/>
                                              <w:divBdr>
                                                <w:top w:val="none" w:sz="0" w:space="0" w:color="auto"/>
                                                <w:left w:val="none" w:sz="0" w:space="0" w:color="auto"/>
                                                <w:bottom w:val="none" w:sz="0" w:space="0" w:color="auto"/>
                                                <w:right w:val="none" w:sz="0" w:space="0" w:color="auto"/>
                                              </w:divBdr>
                                            </w:div>
                                            <w:div w:id="34156356">
                                              <w:marLeft w:val="0"/>
                                              <w:marRight w:val="0"/>
                                              <w:marTop w:val="0"/>
                                              <w:marBottom w:val="0"/>
                                              <w:divBdr>
                                                <w:top w:val="none" w:sz="0" w:space="0" w:color="auto"/>
                                                <w:left w:val="none" w:sz="0" w:space="0" w:color="auto"/>
                                                <w:bottom w:val="none" w:sz="0" w:space="0" w:color="auto"/>
                                                <w:right w:val="none" w:sz="0" w:space="0" w:color="auto"/>
                                              </w:divBdr>
                                            </w:div>
                                            <w:div w:id="1608542420">
                                              <w:marLeft w:val="0"/>
                                              <w:marRight w:val="0"/>
                                              <w:marTop w:val="0"/>
                                              <w:marBottom w:val="0"/>
                                              <w:divBdr>
                                                <w:top w:val="none" w:sz="0" w:space="0" w:color="auto"/>
                                                <w:left w:val="none" w:sz="0" w:space="0" w:color="auto"/>
                                                <w:bottom w:val="none" w:sz="0" w:space="0" w:color="auto"/>
                                                <w:right w:val="none" w:sz="0" w:space="0" w:color="auto"/>
                                              </w:divBdr>
                                            </w:div>
                                            <w:div w:id="1768846382">
                                              <w:marLeft w:val="0"/>
                                              <w:marRight w:val="0"/>
                                              <w:marTop w:val="0"/>
                                              <w:marBottom w:val="0"/>
                                              <w:divBdr>
                                                <w:top w:val="none" w:sz="0" w:space="0" w:color="auto"/>
                                                <w:left w:val="none" w:sz="0" w:space="0" w:color="auto"/>
                                                <w:bottom w:val="none" w:sz="0" w:space="0" w:color="auto"/>
                                                <w:right w:val="none" w:sz="0" w:space="0" w:color="auto"/>
                                              </w:divBdr>
                                              <w:divsChild>
                                                <w:div w:id="1000043427">
                                                  <w:marLeft w:val="0"/>
                                                  <w:marRight w:val="0"/>
                                                  <w:marTop w:val="0"/>
                                                  <w:marBottom w:val="0"/>
                                                  <w:divBdr>
                                                    <w:top w:val="none" w:sz="0" w:space="0" w:color="auto"/>
                                                    <w:left w:val="none" w:sz="0" w:space="0" w:color="auto"/>
                                                    <w:bottom w:val="none" w:sz="0" w:space="0" w:color="auto"/>
                                                    <w:right w:val="none" w:sz="0" w:space="0" w:color="auto"/>
                                                  </w:divBdr>
                                                </w:div>
                                              </w:divsChild>
                                            </w:div>
                                            <w:div w:id="10788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8911627">
                  <w:marLeft w:val="0"/>
                  <w:marRight w:val="0"/>
                  <w:marTop w:val="0"/>
                  <w:marBottom w:val="0"/>
                  <w:divBdr>
                    <w:top w:val="none" w:sz="0" w:space="0" w:color="auto"/>
                    <w:left w:val="none" w:sz="0" w:space="0" w:color="auto"/>
                    <w:bottom w:val="none" w:sz="0" w:space="0" w:color="auto"/>
                    <w:right w:val="none" w:sz="0" w:space="0" w:color="auto"/>
                  </w:divBdr>
                  <w:divsChild>
                    <w:div w:id="411859264">
                      <w:marLeft w:val="0"/>
                      <w:marRight w:val="0"/>
                      <w:marTop w:val="0"/>
                      <w:marBottom w:val="0"/>
                      <w:divBdr>
                        <w:top w:val="none" w:sz="0" w:space="0" w:color="auto"/>
                        <w:left w:val="none" w:sz="0" w:space="0" w:color="auto"/>
                        <w:bottom w:val="none" w:sz="0" w:space="0" w:color="auto"/>
                        <w:right w:val="none" w:sz="0" w:space="0" w:color="auto"/>
                      </w:divBdr>
                      <w:divsChild>
                        <w:div w:id="2110932600">
                          <w:marLeft w:val="0"/>
                          <w:marRight w:val="0"/>
                          <w:marTop w:val="0"/>
                          <w:marBottom w:val="0"/>
                          <w:divBdr>
                            <w:top w:val="none" w:sz="0" w:space="0" w:color="auto"/>
                            <w:left w:val="none" w:sz="0" w:space="0" w:color="auto"/>
                            <w:bottom w:val="none" w:sz="0" w:space="0" w:color="auto"/>
                            <w:right w:val="none" w:sz="0" w:space="0" w:color="auto"/>
                          </w:divBdr>
                          <w:divsChild>
                            <w:div w:id="2135512890">
                              <w:marLeft w:val="0"/>
                              <w:marRight w:val="-270"/>
                              <w:marTop w:val="0"/>
                              <w:marBottom w:val="0"/>
                              <w:divBdr>
                                <w:top w:val="none" w:sz="0" w:space="0" w:color="auto"/>
                                <w:left w:val="none" w:sz="0" w:space="0" w:color="auto"/>
                                <w:bottom w:val="none" w:sz="0" w:space="0" w:color="auto"/>
                                <w:right w:val="none" w:sz="0" w:space="0" w:color="auto"/>
                              </w:divBdr>
                              <w:divsChild>
                                <w:div w:id="860898989">
                                  <w:marLeft w:val="0"/>
                                  <w:marRight w:val="0"/>
                                  <w:marTop w:val="0"/>
                                  <w:marBottom w:val="0"/>
                                  <w:divBdr>
                                    <w:top w:val="none" w:sz="0" w:space="0" w:color="auto"/>
                                    <w:left w:val="none" w:sz="0" w:space="0" w:color="auto"/>
                                    <w:bottom w:val="none" w:sz="0" w:space="0" w:color="auto"/>
                                    <w:right w:val="none" w:sz="0" w:space="0" w:color="auto"/>
                                  </w:divBdr>
                                  <w:divsChild>
                                    <w:div w:id="787503858">
                                      <w:marLeft w:val="0"/>
                                      <w:marRight w:val="0"/>
                                      <w:marTop w:val="0"/>
                                      <w:marBottom w:val="0"/>
                                      <w:divBdr>
                                        <w:top w:val="none" w:sz="0" w:space="0" w:color="auto"/>
                                        <w:left w:val="none" w:sz="0" w:space="0" w:color="auto"/>
                                        <w:bottom w:val="none" w:sz="0" w:space="0" w:color="auto"/>
                                        <w:right w:val="none" w:sz="0" w:space="0" w:color="auto"/>
                                      </w:divBdr>
                                      <w:divsChild>
                                        <w:div w:id="2064789812">
                                          <w:marLeft w:val="0"/>
                                          <w:marRight w:val="0"/>
                                          <w:marTop w:val="0"/>
                                          <w:marBottom w:val="0"/>
                                          <w:divBdr>
                                            <w:top w:val="none" w:sz="0" w:space="0" w:color="auto"/>
                                            <w:left w:val="none" w:sz="0" w:space="0" w:color="auto"/>
                                            <w:bottom w:val="none" w:sz="0" w:space="0" w:color="auto"/>
                                            <w:right w:val="none" w:sz="0" w:space="0" w:color="auto"/>
                                          </w:divBdr>
                                          <w:divsChild>
                                            <w:div w:id="2114937526">
                                              <w:marLeft w:val="0"/>
                                              <w:marRight w:val="0"/>
                                              <w:marTop w:val="0"/>
                                              <w:marBottom w:val="0"/>
                                              <w:divBdr>
                                                <w:top w:val="none" w:sz="0" w:space="0" w:color="auto"/>
                                                <w:left w:val="none" w:sz="0" w:space="0" w:color="auto"/>
                                                <w:bottom w:val="none" w:sz="0" w:space="0" w:color="auto"/>
                                                <w:right w:val="none" w:sz="0" w:space="0" w:color="auto"/>
                                              </w:divBdr>
                                              <w:divsChild>
                                                <w:div w:id="2037073531">
                                                  <w:marLeft w:val="0"/>
                                                  <w:marRight w:val="0"/>
                                                  <w:marTop w:val="0"/>
                                                  <w:marBottom w:val="0"/>
                                                  <w:divBdr>
                                                    <w:top w:val="none" w:sz="0" w:space="0" w:color="auto"/>
                                                    <w:left w:val="none" w:sz="0" w:space="0" w:color="auto"/>
                                                    <w:bottom w:val="none" w:sz="0" w:space="0" w:color="auto"/>
                                                    <w:right w:val="none" w:sz="0" w:space="0" w:color="auto"/>
                                                  </w:divBdr>
                                                  <w:divsChild>
                                                    <w:div w:id="1493984824">
                                                      <w:marLeft w:val="0"/>
                                                      <w:marRight w:val="0"/>
                                                      <w:marTop w:val="0"/>
                                                      <w:marBottom w:val="0"/>
                                                      <w:divBdr>
                                                        <w:top w:val="none" w:sz="0" w:space="0" w:color="auto"/>
                                                        <w:left w:val="none" w:sz="0" w:space="0" w:color="auto"/>
                                                        <w:bottom w:val="none" w:sz="0" w:space="0" w:color="auto"/>
                                                        <w:right w:val="none" w:sz="0" w:space="0" w:color="auto"/>
                                                      </w:divBdr>
                                                    </w:div>
                                                    <w:div w:id="65870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732733">
                                      <w:marLeft w:val="0"/>
                                      <w:marRight w:val="0"/>
                                      <w:marTop w:val="0"/>
                                      <w:marBottom w:val="0"/>
                                      <w:divBdr>
                                        <w:top w:val="none" w:sz="0" w:space="0" w:color="auto"/>
                                        <w:left w:val="none" w:sz="0" w:space="0" w:color="auto"/>
                                        <w:bottom w:val="none" w:sz="0" w:space="0" w:color="auto"/>
                                        <w:right w:val="none" w:sz="0" w:space="0" w:color="auto"/>
                                      </w:divBdr>
                                      <w:divsChild>
                                        <w:div w:id="1521313881">
                                          <w:marLeft w:val="0"/>
                                          <w:marRight w:val="0"/>
                                          <w:marTop w:val="0"/>
                                          <w:marBottom w:val="0"/>
                                          <w:divBdr>
                                            <w:top w:val="none" w:sz="0" w:space="0" w:color="auto"/>
                                            <w:left w:val="none" w:sz="0" w:space="0" w:color="auto"/>
                                            <w:bottom w:val="none" w:sz="0" w:space="0" w:color="auto"/>
                                            <w:right w:val="none" w:sz="0" w:space="0" w:color="auto"/>
                                          </w:divBdr>
                                          <w:divsChild>
                                            <w:div w:id="1885094986">
                                              <w:marLeft w:val="0"/>
                                              <w:marRight w:val="0"/>
                                              <w:marTop w:val="0"/>
                                              <w:marBottom w:val="0"/>
                                              <w:divBdr>
                                                <w:top w:val="none" w:sz="0" w:space="0" w:color="auto"/>
                                                <w:left w:val="none" w:sz="0" w:space="0" w:color="auto"/>
                                                <w:bottom w:val="none" w:sz="0" w:space="0" w:color="auto"/>
                                                <w:right w:val="none" w:sz="0" w:space="0" w:color="auto"/>
                                              </w:divBdr>
                                              <w:divsChild>
                                                <w:div w:id="2005890282">
                                                  <w:marLeft w:val="0"/>
                                                  <w:marRight w:val="0"/>
                                                  <w:marTop w:val="0"/>
                                                  <w:marBottom w:val="0"/>
                                                  <w:divBdr>
                                                    <w:top w:val="none" w:sz="0" w:space="0" w:color="auto"/>
                                                    <w:left w:val="none" w:sz="0" w:space="0" w:color="auto"/>
                                                    <w:bottom w:val="none" w:sz="0" w:space="0" w:color="auto"/>
                                                    <w:right w:val="none" w:sz="0" w:space="0" w:color="auto"/>
                                                  </w:divBdr>
                                                  <w:divsChild>
                                                    <w:div w:id="23084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477073">
                                          <w:marLeft w:val="0"/>
                                          <w:marRight w:val="0"/>
                                          <w:marTop w:val="0"/>
                                          <w:marBottom w:val="0"/>
                                          <w:divBdr>
                                            <w:top w:val="none" w:sz="0" w:space="0" w:color="auto"/>
                                            <w:left w:val="none" w:sz="0" w:space="0" w:color="auto"/>
                                            <w:bottom w:val="none" w:sz="0" w:space="0" w:color="auto"/>
                                            <w:right w:val="none" w:sz="0" w:space="0" w:color="auto"/>
                                          </w:divBdr>
                                        </w:div>
                                        <w:div w:id="1365515906">
                                          <w:marLeft w:val="0"/>
                                          <w:marRight w:val="0"/>
                                          <w:marTop w:val="0"/>
                                          <w:marBottom w:val="0"/>
                                          <w:divBdr>
                                            <w:top w:val="none" w:sz="0" w:space="0" w:color="auto"/>
                                            <w:left w:val="none" w:sz="0" w:space="0" w:color="auto"/>
                                            <w:bottom w:val="none" w:sz="0" w:space="0" w:color="auto"/>
                                            <w:right w:val="none" w:sz="0" w:space="0" w:color="auto"/>
                                          </w:divBdr>
                                        </w:div>
                                      </w:divsChild>
                                    </w:div>
                                    <w:div w:id="1320960496">
                                      <w:marLeft w:val="0"/>
                                      <w:marRight w:val="0"/>
                                      <w:marTop w:val="0"/>
                                      <w:marBottom w:val="0"/>
                                      <w:divBdr>
                                        <w:top w:val="none" w:sz="0" w:space="0" w:color="auto"/>
                                        <w:left w:val="none" w:sz="0" w:space="0" w:color="auto"/>
                                        <w:bottom w:val="none" w:sz="0" w:space="0" w:color="auto"/>
                                        <w:right w:val="none" w:sz="0" w:space="0" w:color="auto"/>
                                      </w:divBdr>
                                      <w:divsChild>
                                        <w:div w:id="2137943956">
                                          <w:marLeft w:val="0"/>
                                          <w:marRight w:val="0"/>
                                          <w:marTop w:val="0"/>
                                          <w:marBottom w:val="0"/>
                                          <w:divBdr>
                                            <w:top w:val="none" w:sz="0" w:space="0" w:color="auto"/>
                                            <w:left w:val="none" w:sz="0" w:space="0" w:color="auto"/>
                                            <w:bottom w:val="none" w:sz="0" w:space="0" w:color="auto"/>
                                            <w:right w:val="none" w:sz="0" w:space="0" w:color="auto"/>
                                          </w:divBdr>
                                          <w:divsChild>
                                            <w:div w:id="1646616346">
                                              <w:marLeft w:val="0"/>
                                              <w:marRight w:val="0"/>
                                              <w:marTop w:val="0"/>
                                              <w:marBottom w:val="0"/>
                                              <w:divBdr>
                                                <w:top w:val="none" w:sz="0" w:space="0" w:color="auto"/>
                                                <w:left w:val="none" w:sz="0" w:space="0" w:color="auto"/>
                                                <w:bottom w:val="none" w:sz="0" w:space="0" w:color="auto"/>
                                                <w:right w:val="none" w:sz="0" w:space="0" w:color="auto"/>
                                              </w:divBdr>
                                              <w:divsChild>
                                                <w:div w:id="473530146">
                                                  <w:marLeft w:val="0"/>
                                                  <w:marRight w:val="0"/>
                                                  <w:marTop w:val="0"/>
                                                  <w:marBottom w:val="0"/>
                                                  <w:divBdr>
                                                    <w:top w:val="none" w:sz="0" w:space="0" w:color="auto"/>
                                                    <w:left w:val="none" w:sz="0" w:space="0" w:color="auto"/>
                                                    <w:bottom w:val="none" w:sz="0" w:space="0" w:color="auto"/>
                                                    <w:right w:val="none" w:sz="0" w:space="0" w:color="auto"/>
                                                  </w:divBdr>
                                                  <w:divsChild>
                                                    <w:div w:id="53951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872402">
                                          <w:marLeft w:val="0"/>
                                          <w:marRight w:val="0"/>
                                          <w:marTop w:val="0"/>
                                          <w:marBottom w:val="0"/>
                                          <w:divBdr>
                                            <w:top w:val="none" w:sz="0" w:space="0" w:color="auto"/>
                                            <w:left w:val="none" w:sz="0" w:space="0" w:color="auto"/>
                                            <w:bottom w:val="none" w:sz="0" w:space="0" w:color="auto"/>
                                            <w:right w:val="none" w:sz="0" w:space="0" w:color="auto"/>
                                          </w:divBdr>
                                          <w:divsChild>
                                            <w:div w:id="1189366785">
                                              <w:marLeft w:val="0"/>
                                              <w:marRight w:val="0"/>
                                              <w:marTop w:val="0"/>
                                              <w:marBottom w:val="0"/>
                                              <w:divBdr>
                                                <w:top w:val="none" w:sz="0" w:space="0" w:color="auto"/>
                                                <w:left w:val="none" w:sz="0" w:space="0" w:color="auto"/>
                                                <w:bottom w:val="none" w:sz="0" w:space="0" w:color="auto"/>
                                                <w:right w:val="none" w:sz="0" w:space="0" w:color="auto"/>
                                              </w:divBdr>
                                              <w:divsChild>
                                                <w:div w:id="1165586883">
                                                  <w:marLeft w:val="0"/>
                                                  <w:marRight w:val="0"/>
                                                  <w:marTop w:val="0"/>
                                                  <w:marBottom w:val="0"/>
                                                  <w:divBdr>
                                                    <w:top w:val="none" w:sz="0" w:space="0" w:color="auto"/>
                                                    <w:left w:val="none" w:sz="0" w:space="0" w:color="auto"/>
                                                    <w:bottom w:val="none" w:sz="0" w:space="0" w:color="auto"/>
                                                    <w:right w:val="none" w:sz="0" w:space="0" w:color="auto"/>
                                                  </w:divBdr>
                                                </w:div>
                                                <w:div w:id="928584430">
                                                  <w:marLeft w:val="0"/>
                                                  <w:marRight w:val="0"/>
                                                  <w:marTop w:val="0"/>
                                                  <w:marBottom w:val="0"/>
                                                  <w:divBdr>
                                                    <w:top w:val="none" w:sz="0" w:space="0" w:color="auto"/>
                                                    <w:left w:val="none" w:sz="0" w:space="0" w:color="auto"/>
                                                    <w:bottom w:val="none" w:sz="0" w:space="0" w:color="auto"/>
                                                    <w:right w:val="none" w:sz="0" w:space="0" w:color="auto"/>
                                                  </w:divBdr>
                                                </w:div>
                                              </w:divsChild>
                                            </w:div>
                                            <w:div w:id="1765495188">
                                              <w:marLeft w:val="0"/>
                                              <w:marRight w:val="0"/>
                                              <w:marTop w:val="0"/>
                                              <w:marBottom w:val="0"/>
                                              <w:divBdr>
                                                <w:top w:val="none" w:sz="0" w:space="0" w:color="auto"/>
                                                <w:left w:val="none" w:sz="0" w:space="0" w:color="auto"/>
                                                <w:bottom w:val="none" w:sz="0" w:space="0" w:color="auto"/>
                                                <w:right w:val="none" w:sz="0" w:space="0" w:color="auto"/>
                                              </w:divBdr>
                                              <w:divsChild>
                                                <w:div w:id="1092553571">
                                                  <w:marLeft w:val="0"/>
                                                  <w:marRight w:val="0"/>
                                                  <w:marTop w:val="0"/>
                                                  <w:marBottom w:val="0"/>
                                                  <w:divBdr>
                                                    <w:top w:val="none" w:sz="0" w:space="0" w:color="auto"/>
                                                    <w:left w:val="none" w:sz="0" w:space="0" w:color="auto"/>
                                                    <w:bottom w:val="none" w:sz="0" w:space="0" w:color="auto"/>
                                                    <w:right w:val="none" w:sz="0" w:space="0" w:color="auto"/>
                                                  </w:divBdr>
                                                </w:div>
                                                <w:div w:id="1987935183">
                                                  <w:marLeft w:val="0"/>
                                                  <w:marRight w:val="0"/>
                                                  <w:marTop w:val="0"/>
                                                  <w:marBottom w:val="0"/>
                                                  <w:divBdr>
                                                    <w:top w:val="none" w:sz="0" w:space="0" w:color="auto"/>
                                                    <w:left w:val="none" w:sz="0" w:space="0" w:color="auto"/>
                                                    <w:bottom w:val="none" w:sz="0" w:space="0" w:color="auto"/>
                                                    <w:right w:val="none" w:sz="0" w:space="0" w:color="auto"/>
                                                  </w:divBdr>
                                                </w:div>
                                              </w:divsChild>
                                            </w:div>
                                            <w:div w:id="1894191257">
                                              <w:marLeft w:val="0"/>
                                              <w:marRight w:val="0"/>
                                              <w:marTop w:val="0"/>
                                              <w:marBottom w:val="0"/>
                                              <w:divBdr>
                                                <w:top w:val="none" w:sz="0" w:space="0" w:color="auto"/>
                                                <w:left w:val="none" w:sz="0" w:space="0" w:color="auto"/>
                                                <w:bottom w:val="none" w:sz="0" w:space="0" w:color="auto"/>
                                                <w:right w:val="none" w:sz="0" w:space="0" w:color="auto"/>
                                              </w:divBdr>
                                              <w:divsChild>
                                                <w:div w:id="25570297">
                                                  <w:marLeft w:val="0"/>
                                                  <w:marRight w:val="0"/>
                                                  <w:marTop w:val="0"/>
                                                  <w:marBottom w:val="0"/>
                                                  <w:divBdr>
                                                    <w:top w:val="none" w:sz="0" w:space="0" w:color="auto"/>
                                                    <w:left w:val="none" w:sz="0" w:space="0" w:color="auto"/>
                                                    <w:bottom w:val="none" w:sz="0" w:space="0" w:color="auto"/>
                                                    <w:right w:val="none" w:sz="0" w:space="0" w:color="auto"/>
                                                  </w:divBdr>
                                                </w:div>
                                                <w:div w:id="1679770942">
                                                  <w:marLeft w:val="0"/>
                                                  <w:marRight w:val="0"/>
                                                  <w:marTop w:val="0"/>
                                                  <w:marBottom w:val="0"/>
                                                  <w:divBdr>
                                                    <w:top w:val="none" w:sz="0" w:space="0" w:color="auto"/>
                                                    <w:left w:val="none" w:sz="0" w:space="0" w:color="auto"/>
                                                    <w:bottom w:val="none" w:sz="0" w:space="0" w:color="auto"/>
                                                    <w:right w:val="none" w:sz="0" w:space="0" w:color="auto"/>
                                                  </w:divBdr>
                                                </w:div>
                                              </w:divsChild>
                                            </w:div>
                                            <w:div w:id="619996459">
                                              <w:marLeft w:val="0"/>
                                              <w:marRight w:val="0"/>
                                              <w:marTop w:val="0"/>
                                              <w:marBottom w:val="0"/>
                                              <w:divBdr>
                                                <w:top w:val="none" w:sz="0" w:space="0" w:color="auto"/>
                                                <w:left w:val="none" w:sz="0" w:space="0" w:color="auto"/>
                                                <w:bottom w:val="none" w:sz="0" w:space="0" w:color="auto"/>
                                                <w:right w:val="none" w:sz="0" w:space="0" w:color="auto"/>
                                              </w:divBdr>
                                              <w:divsChild>
                                                <w:div w:id="1615478861">
                                                  <w:marLeft w:val="0"/>
                                                  <w:marRight w:val="0"/>
                                                  <w:marTop w:val="0"/>
                                                  <w:marBottom w:val="0"/>
                                                  <w:divBdr>
                                                    <w:top w:val="none" w:sz="0" w:space="0" w:color="auto"/>
                                                    <w:left w:val="none" w:sz="0" w:space="0" w:color="auto"/>
                                                    <w:bottom w:val="none" w:sz="0" w:space="0" w:color="auto"/>
                                                    <w:right w:val="none" w:sz="0" w:space="0" w:color="auto"/>
                                                  </w:divBdr>
                                                </w:div>
                                                <w:div w:id="155400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99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893777">
              <w:marLeft w:val="0"/>
              <w:marRight w:val="0"/>
              <w:marTop w:val="0"/>
              <w:marBottom w:val="0"/>
              <w:divBdr>
                <w:top w:val="none" w:sz="0" w:space="0" w:color="auto"/>
                <w:left w:val="none" w:sz="0" w:space="0" w:color="auto"/>
                <w:bottom w:val="none" w:sz="0" w:space="0" w:color="auto"/>
                <w:right w:val="none" w:sz="0" w:space="0" w:color="auto"/>
              </w:divBdr>
              <w:divsChild>
                <w:div w:id="1836872085">
                  <w:marLeft w:val="32446"/>
                  <w:marRight w:val="0"/>
                  <w:marTop w:val="0"/>
                  <w:marBottom w:val="0"/>
                  <w:divBdr>
                    <w:top w:val="none" w:sz="0" w:space="0" w:color="auto"/>
                    <w:left w:val="none" w:sz="0" w:space="0" w:color="auto"/>
                    <w:bottom w:val="none" w:sz="0" w:space="0" w:color="auto"/>
                    <w:right w:val="none" w:sz="0" w:space="0" w:color="auto"/>
                  </w:divBdr>
                  <w:divsChild>
                    <w:div w:id="1491100826">
                      <w:marLeft w:val="0"/>
                      <w:marRight w:val="60"/>
                      <w:marTop w:val="0"/>
                      <w:marBottom w:val="0"/>
                      <w:divBdr>
                        <w:top w:val="none" w:sz="0" w:space="0" w:color="auto"/>
                        <w:left w:val="none" w:sz="0" w:space="0" w:color="auto"/>
                        <w:bottom w:val="none" w:sz="0" w:space="0" w:color="auto"/>
                        <w:right w:val="none" w:sz="0" w:space="0" w:color="auto"/>
                      </w:divBdr>
                      <w:divsChild>
                        <w:div w:id="660502275">
                          <w:marLeft w:val="0"/>
                          <w:marRight w:val="0"/>
                          <w:marTop w:val="0"/>
                          <w:marBottom w:val="0"/>
                          <w:divBdr>
                            <w:top w:val="none" w:sz="0" w:space="0" w:color="auto"/>
                            <w:left w:val="none" w:sz="0" w:space="0" w:color="auto"/>
                            <w:bottom w:val="none" w:sz="0" w:space="0" w:color="auto"/>
                            <w:right w:val="none" w:sz="0" w:space="0" w:color="auto"/>
                          </w:divBdr>
                          <w:divsChild>
                            <w:div w:id="43544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6970">
                      <w:marLeft w:val="0"/>
                      <w:marRight w:val="60"/>
                      <w:marTop w:val="0"/>
                      <w:marBottom w:val="0"/>
                      <w:divBdr>
                        <w:top w:val="none" w:sz="0" w:space="0" w:color="auto"/>
                        <w:left w:val="none" w:sz="0" w:space="0" w:color="auto"/>
                        <w:bottom w:val="none" w:sz="0" w:space="0" w:color="auto"/>
                        <w:right w:val="none" w:sz="0" w:space="0" w:color="auto"/>
                      </w:divBdr>
                      <w:divsChild>
                        <w:div w:id="644433808">
                          <w:marLeft w:val="0"/>
                          <w:marRight w:val="0"/>
                          <w:marTop w:val="0"/>
                          <w:marBottom w:val="0"/>
                          <w:divBdr>
                            <w:top w:val="none" w:sz="0" w:space="0" w:color="auto"/>
                            <w:left w:val="none" w:sz="0" w:space="0" w:color="auto"/>
                            <w:bottom w:val="none" w:sz="0" w:space="0" w:color="auto"/>
                            <w:right w:val="none" w:sz="0" w:space="0" w:color="auto"/>
                          </w:divBdr>
                          <w:divsChild>
                            <w:div w:id="7729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17929">
                      <w:marLeft w:val="0"/>
                      <w:marRight w:val="60"/>
                      <w:marTop w:val="0"/>
                      <w:marBottom w:val="0"/>
                      <w:divBdr>
                        <w:top w:val="none" w:sz="0" w:space="0" w:color="auto"/>
                        <w:left w:val="none" w:sz="0" w:space="0" w:color="auto"/>
                        <w:bottom w:val="none" w:sz="0" w:space="0" w:color="auto"/>
                        <w:right w:val="none" w:sz="0" w:space="0" w:color="auto"/>
                      </w:divBdr>
                      <w:divsChild>
                        <w:div w:id="1246303723">
                          <w:marLeft w:val="0"/>
                          <w:marRight w:val="0"/>
                          <w:marTop w:val="0"/>
                          <w:marBottom w:val="0"/>
                          <w:divBdr>
                            <w:top w:val="none" w:sz="0" w:space="0" w:color="auto"/>
                            <w:left w:val="none" w:sz="0" w:space="0" w:color="auto"/>
                            <w:bottom w:val="none" w:sz="0" w:space="0" w:color="auto"/>
                            <w:right w:val="none" w:sz="0" w:space="0" w:color="auto"/>
                          </w:divBdr>
                          <w:divsChild>
                            <w:div w:id="190378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97129">
                      <w:marLeft w:val="0"/>
                      <w:marRight w:val="60"/>
                      <w:marTop w:val="0"/>
                      <w:marBottom w:val="0"/>
                      <w:divBdr>
                        <w:top w:val="none" w:sz="0" w:space="0" w:color="auto"/>
                        <w:left w:val="none" w:sz="0" w:space="0" w:color="auto"/>
                        <w:bottom w:val="none" w:sz="0" w:space="0" w:color="auto"/>
                        <w:right w:val="none" w:sz="0" w:space="0" w:color="auto"/>
                      </w:divBdr>
                      <w:divsChild>
                        <w:div w:id="1414813892">
                          <w:marLeft w:val="0"/>
                          <w:marRight w:val="0"/>
                          <w:marTop w:val="0"/>
                          <w:marBottom w:val="0"/>
                          <w:divBdr>
                            <w:top w:val="none" w:sz="0" w:space="0" w:color="auto"/>
                            <w:left w:val="none" w:sz="0" w:space="0" w:color="auto"/>
                            <w:bottom w:val="none" w:sz="0" w:space="0" w:color="auto"/>
                            <w:right w:val="none" w:sz="0" w:space="0" w:color="auto"/>
                          </w:divBdr>
                          <w:divsChild>
                            <w:div w:id="82486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44384">
                      <w:marLeft w:val="0"/>
                      <w:marRight w:val="60"/>
                      <w:marTop w:val="0"/>
                      <w:marBottom w:val="0"/>
                      <w:divBdr>
                        <w:top w:val="none" w:sz="0" w:space="0" w:color="auto"/>
                        <w:left w:val="none" w:sz="0" w:space="0" w:color="auto"/>
                        <w:bottom w:val="none" w:sz="0" w:space="0" w:color="auto"/>
                        <w:right w:val="none" w:sz="0" w:space="0" w:color="auto"/>
                      </w:divBdr>
                      <w:divsChild>
                        <w:div w:id="2090498210">
                          <w:marLeft w:val="0"/>
                          <w:marRight w:val="0"/>
                          <w:marTop w:val="0"/>
                          <w:marBottom w:val="0"/>
                          <w:divBdr>
                            <w:top w:val="none" w:sz="0" w:space="0" w:color="auto"/>
                            <w:left w:val="none" w:sz="0" w:space="0" w:color="auto"/>
                            <w:bottom w:val="none" w:sz="0" w:space="0" w:color="auto"/>
                            <w:right w:val="none" w:sz="0" w:space="0" w:color="auto"/>
                          </w:divBdr>
                          <w:divsChild>
                            <w:div w:id="55720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379561">
                      <w:marLeft w:val="0"/>
                      <w:marRight w:val="60"/>
                      <w:marTop w:val="0"/>
                      <w:marBottom w:val="0"/>
                      <w:divBdr>
                        <w:top w:val="none" w:sz="0" w:space="0" w:color="auto"/>
                        <w:left w:val="none" w:sz="0" w:space="0" w:color="auto"/>
                        <w:bottom w:val="none" w:sz="0" w:space="0" w:color="auto"/>
                        <w:right w:val="none" w:sz="0" w:space="0" w:color="auto"/>
                      </w:divBdr>
                      <w:divsChild>
                        <w:div w:id="1799756313">
                          <w:marLeft w:val="0"/>
                          <w:marRight w:val="0"/>
                          <w:marTop w:val="0"/>
                          <w:marBottom w:val="0"/>
                          <w:divBdr>
                            <w:top w:val="none" w:sz="0" w:space="0" w:color="auto"/>
                            <w:left w:val="none" w:sz="0" w:space="0" w:color="auto"/>
                            <w:bottom w:val="none" w:sz="0" w:space="0" w:color="auto"/>
                            <w:right w:val="none" w:sz="0" w:space="0" w:color="auto"/>
                          </w:divBdr>
                          <w:divsChild>
                            <w:div w:id="89955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252013">
                      <w:marLeft w:val="0"/>
                      <w:marRight w:val="60"/>
                      <w:marTop w:val="0"/>
                      <w:marBottom w:val="0"/>
                      <w:divBdr>
                        <w:top w:val="none" w:sz="0" w:space="0" w:color="auto"/>
                        <w:left w:val="none" w:sz="0" w:space="0" w:color="auto"/>
                        <w:bottom w:val="none" w:sz="0" w:space="0" w:color="auto"/>
                        <w:right w:val="none" w:sz="0" w:space="0" w:color="auto"/>
                      </w:divBdr>
                      <w:divsChild>
                        <w:div w:id="341783460">
                          <w:marLeft w:val="0"/>
                          <w:marRight w:val="0"/>
                          <w:marTop w:val="0"/>
                          <w:marBottom w:val="0"/>
                          <w:divBdr>
                            <w:top w:val="none" w:sz="0" w:space="0" w:color="auto"/>
                            <w:left w:val="none" w:sz="0" w:space="0" w:color="auto"/>
                            <w:bottom w:val="none" w:sz="0" w:space="0" w:color="auto"/>
                            <w:right w:val="none" w:sz="0" w:space="0" w:color="auto"/>
                          </w:divBdr>
                          <w:divsChild>
                            <w:div w:id="27089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6394">
                      <w:marLeft w:val="0"/>
                      <w:marRight w:val="60"/>
                      <w:marTop w:val="0"/>
                      <w:marBottom w:val="0"/>
                      <w:divBdr>
                        <w:top w:val="none" w:sz="0" w:space="0" w:color="auto"/>
                        <w:left w:val="none" w:sz="0" w:space="0" w:color="auto"/>
                        <w:bottom w:val="none" w:sz="0" w:space="0" w:color="auto"/>
                        <w:right w:val="none" w:sz="0" w:space="0" w:color="auto"/>
                      </w:divBdr>
                      <w:divsChild>
                        <w:div w:id="1109084445">
                          <w:marLeft w:val="0"/>
                          <w:marRight w:val="0"/>
                          <w:marTop w:val="0"/>
                          <w:marBottom w:val="0"/>
                          <w:divBdr>
                            <w:top w:val="none" w:sz="0" w:space="0" w:color="auto"/>
                            <w:left w:val="none" w:sz="0" w:space="0" w:color="auto"/>
                            <w:bottom w:val="none" w:sz="0" w:space="0" w:color="auto"/>
                            <w:right w:val="none" w:sz="0" w:space="0" w:color="auto"/>
                          </w:divBdr>
                          <w:divsChild>
                            <w:div w:id="23300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906811">
                      <w:marLeft w:val="0"/>
                      <w:marRight w:val="60"/>
                      <w:marTop w:val="0"/>
                      <w:marBottom w:val="0"/>
                      <w:divBdr>
                        <w:top w:val="none" w:sz="0" w:space="0" w:color="auto"/>
                        <w:left w:val="none" w:sz="0" w:space="0" w:color="auto"/>
                        <w:bottom w:val="none" w:sz="0" w:space="0" w:color="auto"/>
                        <w:right w:val="none" w:sz="0" w:space="0" w:color="auto"/>
                      </w:divBdr>
                      <w:divsChild>
                        <w:div w:id="2099789467">
                          <w:marLeft w:val="0"/>
                          <w:marRight w:val="0"/>
                          <w:marTop w:val="0"/>
                          <w:marBottom w:val="0"/>
                          <w:divBdr>
                            <w:top w:val="none" w:sz="0" w:space="0" w:color="auto"/>
                            <w:left w:val="none" w:sz="0" w:space="0" w:color="auto"/>
                            <w:bottom w:val="none" w:sz="0" w:space="0" w:color="auto"/>
                            <w:right w:val="none" w:sz="0" w:space="0" w:color="auto"/>
                          </w:divBdr>
                          <w:divsChild>
                            <w:div w:id="175585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996039">
                      <w:marLeft w:val="0"/>
                      <w:marRight w:val="60"/>
                      <w:marTop w:val="0"/>
                      <w:marBottom w:val="0"/>
                      <w:divBdr>
                        <w:top w:val="none" w:sz="0" w:space="0" w:color="auto"/>
                        <w:left w:val="none" w:sz="0" w:space="0" w:color="auto"/>
                        <w:bottom w:val="none" w:sz="0" w:space="0" w:color="auto"/>
                        <w:right w:val="none" w:sz="0" w:space="0" w:color="auto"/>
                      </w:divBdr>
                      <w:divsChild>
                        <w:div w:id="1508711840">
                          <w:marLeft w:val="0"/>
                          <w:marRight w:val="0"/>
                          <w:marTop w:val="0"/>
                          <w:marBottom w:val="0"/>
                          <w:divBdr>
                            <w:top w:val="none" w:sz="0" w:space="0" w:color="auto"/>
                            <w:left w:val="none" w:sz="0" w:space="0" w:color="auto"/>
                            <w:bottom w:val="none" w:sz="0" w:space="0" w:color="auto"/>
                            <w:right w:val="none" w:sz="0" w:space="0" w:color="auto"/>
                          </w:divBdr>
                          <w:divsChild>
                            <w:div w:id="92507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12311">
                      <w:marLeft w:val="0"/>
                      <w:marRight w:val="60"/>
                      <w:marTop w:val="0"/>
                      <w:marBottom w:val="0"/>
                      <w:divBdr>
                        <w:top w:val="none" w:sz="0" w:space="0" w:color="auto"/>
                        <w:left w:val="none" w:sz="0" w:space="0" w:color="auto"/>
                        <w:bottom w:val="none" w:sz="0" w:space="0" w:color="auto"/>
                        <w:right w:val="none" w:sz="0" w:space="0" w:color="auto"/>
                      </w:divBdr>
                      <w:divsChild>
                        <w:div w:id="786849437">
                          <w:marLeft w:val="0"/>
                          <w:marRight w:val="0"/>
                          <w:marTop w:val="0"/>
                          <w:marBottom w:val="0"/>
                          <w:divBdr>
                            <w:top w:val="none" w:sz="0" w:space="0" w:color="auto"/>
                            <w:left w:val="none" w:sz="0" w:space="0" w:color="auto"/>
                            <w:bottom w:val="none" w:sz="0" w:space="0" w:color="auto"/>
                            <w:right w:val="none" w:sz="0" w:space="0" w:color="auto"/>
                          </w:divBdr>
                          <w:divsChild>
                            <w:div w:id="101804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981484">
                      <w:marLeft w:val="0"/>
                      <w:marRight w:val="60"/>
                      <w:marTop w:val="0"/>
                      <w:marBottom w:val="0"/>
                      <w:divBdr>
                        <w:top w:val="none" w:sz="0" w:space="0" w:color="auto"/>
                        <w:left w:val="none" w:sz="0" w:space="0" w:color="auto"/>
                        <w:bottom w:val="none" w:sz="0" w:space="0" w:color="auto"/>
                        <w:right w:val="none" w:sz="0" w:space="0" w:color="auto"/>
                      </w:divBdr>
                      <w:divsChild>
                        <w:div w:id="1201045260">
                          <w:marLeft w:val="0"/>
                          <w:marRight w:val="0"/>
                          <w:marTop w:val="0"/>
                          <w:marBottom w:val="0"/>
                          <w:divBdr>
                            <w:top w:val="none" w:sz="0" w:space="0" w:color="auto"/>
                            <w:left w:val="none" w:sz="0" w:space="0" w:color="auto"/>
                            <w:bottom w:val="none" w:sz="0" w:space="0" w:color="auto"/>
                            <w:right w:val="none" w:sz="0" w:space="0" w:color="auto"/>
                          </w:divBdr>
                          <w:divsChild>
                            <w:div w:id="189500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17174">
                      <w:marLeft w:val="0"/>
                      <w:marRight w:val="60"/>
                      <w:marTop w:val="0"/>
                      <w:marBottom w:val="0"/>
                      <w:divBdr>
                        <w:top w:val="none" w:sz="0" w:space="0" w:color="auto"/>
                        <w:left w:val="none" w:sz="0" w:space="0" w:color="auto"/>
                        <w:bottom w:val="none" w:sz="0" w:space="0" w:color="auto"/>
                        <w:right w:val="none" w:sz="0" w:space="0" w:color="auto"/>
                      </w:divBdr>
                      <w:divsChild>
                        <w:div w:id="1105729214">
                          <w:marLeft w:val="0"/>
                          <w:marRight w:val="0"/>
                          <w:marTop w:val="0"/>
                          <w:marBottom w:val="0"/>
                          <w:divBdr>
                            <w:top w:val="none" w:sz="0" w:space="0" w:color="auto"/>
                            <w:left w:val="none" w:sz="0" w:space="0" w:color="auto"/>
                            <w:bottom w:val="none" w:sz="0" w:space="0" w:color="auto"/>
                            <w:right w:val="none" w:sz="0" w:space="0" w:color="auto"/>
                          </w:divBdr>
                          <w:divsChild>
                            <w:div w:id="138229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29010">
                      <w:marLeft w:val="0"/>
                      <w:marRight w:val="60"/>
                      <w:marTop w:val="0"/>
                      <w:marBottom w:val="0"/>
                      <w:divBdr>
                        <w:top w:val="none" w:sz="0" w:space="0" w:color="auto"/>
                        <w:left w:val="none" w:sz="0" w:space="0" w:color="auto"/>
                        <w:bottom w:val="none" w:sz="0" w:space="0" w:color="auto"/>
                        <w:right w:val="none" w:sz="0" w:space="0" w:color="auto"/>
                      </w:divBdr>
                      <w:divsChild>
                        <w:div w:id="1859004991">
                          <w:marLeft w:val="0"/>
                          <w:marRight w:val="0"/>
                          <w:marTop w:val="0"/>
                          <w:marBottom w:val="0"/>
                          <w:divBdr>
                            <w:top w:val="none" w:sz="0" w:space="0" w:color="auto"/>
                            <w:left w:val="none" w:sz="0" w:space="0" w:color="auto"/>
                            <w:bottom w:val="none" w:sz="0" w:space="0" w:color="auto"/>
                            <w:right w:val="none" w:sz="0" w:space="0" w:color="auto"/>
                          </w:divBdr>
                          <w:divsChild>
                            <w:div w:id="193856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371983">
                      <w:marLeft w:val="0"/>
                      <w:marRight w:val="60"/>
                      <w:marTop w:val="0"/>
                      <w:marBottom w:val="0"/>
                      <w:divBdr>
                        <w:top w:val="none" w:sz="0" w:space="0" w:color="auto"/>
                        <w:left w:val="none" w:sz="0" w:space="0" w:color="auto"/>
                        <w:bottom w:val="none" w:sz="0" w:space="0" w:color="auto"/>
                        <w:right w:val="none" w:sz="0" w:space="0" w:color="auto"/>
                      </w:divBdr>
                      <w:divsChild>
                        <w:div w:id="1546867747">
                          <w:marLeft w:val="0"/>
                          <w:marRight w:val="0"/>
                          <w:marTop w:val="0"/>
                          <w:marBottom w:val="45"/>
                          <w:divBdr>
                            <w:top w:val="none" w:sz="0" w:space="0" w:color="auto"/>
                            <w:left w:val="none" w:sz="0" w:space="0" w:color="auto"/>
                            <w:bottom w:val="none" w:sz="0" w:space="0" w:color="auto"/>
                            <w:right w:val="none" w:sz="0" w:space="0" w:color="auto"/>
                          </w:divBdr>
                          <w:divsChild>
                            <w:div w:id="62011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07022">
                      <w:marLeft w:val="0"/>
                      <w:marRight w:val="60"/>
                      <w:marTop w:val="0"/>
                      <w:marBottom w:val="0"/>
                      <w:divBdr>
                        <w:top w:val="none" w:sz="0" w:space="0" w:color="auto"/>
                        <w:left w:val="none" w:sz="0" w:space="0" w:color="auto"/>
                        <w:bottom w:val="none" w:sz="0" w:space="0" w:color="auto"/>
                        <w:right w:val="none" w:sz="0" w:space="0" w:color="auto"/>
                      </w:divBdr>
                      <w:divsChild>
                        <w:div w:id="1455247805">
                          <w:marLeft w:val="0"/>
                          <w:marRight w:val="0"/>
                          <w:marTop w:val="0"/>
                          <w:marBottom w:val="0"/>
                          <w:divBdr>
                            <w:top w:val="none" w:sz="0" w:space="0" w:color="auto"/>
                            <w:left w:val="none" w:sz="0" w:space="0" w:color="auto"/>
                            <w:bottom w:val="none" w:sz="0" w:space="0" w:color="auto"/>
                            <w:right w:val="none" w:sz="0" w:space="0" w:color="auto"/>
                          </w:divBdr>
                          <w:divsChild>
                            <w:div w:id="207311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5478">
                      <w:marLeft w:val="0"/>
                      <w:marRight w:val="60"/>
                      <w:marTop w:val="0"/>
                      <w:marBottom w:val="0"/>
                      <w:divBdr>
                        <w:top w:val="none" w:sz="0" w:space="0" w:color="auto"/>
                        <w:left w:val="none" w:sz="0" w:space="0" w:color="auto"/>
                        <w:bottom w:val="none" w:sz="0" w:space="0" w:color="auto"/>
                        <w:right w:val="none" w:sz="0" w:space="0" w:color="auto"/>
                      </w:divBdr>
                      <w:divsChild>
                        <w:div w:id="1367415041">
                          <w:marLeft w:val="0"/>
                          <w:marRight w:val="0"/>
                          <w:marTop w:val="0"/>
                          <w:marBottom w:val="0"/>
                          <w:divBdr>
                            <w:top w:val="none" w:sz="0" w:space="0" w:color="auto"/>
                            <w:left w:val="none" w:sz="0" w:space="0" w:color="auto"/>
                            <w:bottom w:val="none" w:sz="0" w:space="0" w:color="auto"/>
                            <w:right w:val="none" w:sz="0" w:space="0" w:color="auto"/>
                          </w:divBdr>
                          <w:divsChild>
                            <w:div w:id="12512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087115">
                      <w:marLeft w:val="0"/>
                      <w:marRight w:val="60"/>
                      <w:marTop w:val="0"/>
                      <w:marBottom w:val="0"/>
                      <w:divBdr>
                        <w:top w:val="none" w:sz="0" w:space="0" w:color="auto"/>
                        <w:left w:val="none" w:sz="0" w:space="0" w:color="auto"/>
                        <w:bottom w:val="none" w:sz="0" w:space="0" w:color="auto"/>
                        <w:right w:val="none" w:sz="0" w:space="0" w:color="auto"/>
                      </w:divBdr>
                      <w:divsChild>
                        <w:div w:id="1008485418">
                          <w:marLeft w:val="0"/>
                          <w:marRight w:val="0"/>
                          <w:marTop w:val="0"/>
                          <w:marBottom w:val="0"/>
                          <w:divBdr>
                            <w:top w:val="none" w:sz="0" w:space="0" w:color="auto"/>
                            <w:left w:val="none" w:sz="0" w:space="0" w:color="auto"/>
                            <w:bottom w:val="none" w:sz="0" w:space="0" w:color="auto"/>
                            <w:right w:val="none" w:sz="0" w:space="0" w:color="auto"/>
                          </w:divBdr>
                          <w:divsChild>
                            <w:div w:id="107250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8739">
                      <w:marLeft w:val="0"/>
                      <w:marRight w:val="60"/>
                      <w:marTop w:val="0"/>
                      <w:marBottom w:val="0"/>
                      <w:divBdr>
                        <w:top w:val="none" w:sz="0" w:space="0" w:color="auto"/>
                        <w:left w:val="none" w:sz="0" w:space="0" w:color="auto"/>
                        <w:bottom w:val="none" w:sz="0" w:space="0" w:color="auto"/>
                        <w:right w:val="none" w:sz="0" w:space="0" w:color="auto"/>
                      </w:divBdr>
                      <w:divsChild>
                        <w:div w:id="1417364178">
                          <w:marLeft w:val="0"/>
                          <w:marRight w:val="0"/>
                          <w:marTop w:val="0"/>
                          <w:marBottom w:val="0"/>
                          <w:divBdr>
                            <w:top w:val="none" w:sz="0" w:space="0" w:color="auto"/>
                            <w:left w:val="none" w:sz="0" w:space="0" w:color="auto"/>
                            <w:bottom w:val="none" w:sz="0" w:space="0" w:color="auto"/>
                            <w:right w:val="none" w:sz="0" w:space="0" w:color="auto"/>
                          </w:divBdr>
                          <w:divsChild>
                            <w:div w:id="171137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09348">
                      <w:marLeft w:val="0"/>
                      <w:marRight w:val="60"/>
                      <w:marTop w:val="0"/>
                      <w:marBottom w:val="0"/>
                      <w:divBdr>
                        <w:top w:val="none" w:sz="0" w:space="0" w:color="auto"/>
                        <w:left w:val="none" w:sz="0" w:space="0" w:color="auto"/>
                        <w:bottom w:val="none" w:sz="0" w:space="0" w:color="auto"/>
                        <w:right w:val="none" w:sz="0" w:space="0" w:color="auto"/>
                      </w:divBdr>
                      <w:divsChild>
                        <w:div w:id="248344754">
                          <w:marLeft w:val="0"/>
                          <w:marRight w:val="0"/>
                          <w:marTop w:val="0"/>
                          <w:marBottom w:val="0"/>
                          <w:divBdr>
                            <w:top w:val="none" w:sz="0" w:space="0" w:color="auto"/>
                            <w:left w:val="none" w:sz="0" w:space="0" w:color="auto"/>
                            <w:bottom w:val="none" w:sz="0" w:space="0" w:color="auto"/>
                            <w:right w:val="none" w:sz="0" w:space="0" w:color="auto"/>
                          </w:divBdr>
                          <w:divsChild>
                            <w:div w:id="185618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63223">
                      <w:marLeft w:val="0"/>
                      <w:marRight w:val="60"/>
                      <w:marTop w:val="0"/>
                      <w:marBottom w:val="0"/>
                      <w:divBdr>
                        <w:top w:val="none" w:sz="0" w:space="0" w:color="auto"/>
                        <w:left w:val="none" w:sz="0" w:space="0" w:color="auto"/>
                        <w:bottom w:val="none" w:sz="0" w:space="0" w:color="auto"/>
                        <w:right w:val="none" w:sz="0" w:space="0" w:color="auto"/>
                      </w:divBdr>
                      <w:divsChild>
                        <w:div w:id="1896895149">
                          <w:marLeft w:val="0"/>
                          <w:marRight w:val="0"/>
                          <w:marTop w:val="0"/>
                          <w:marBottom w:val="0"/>
                          <w:divBdr>
                            <w:top w:val="none" w:sz="0" w:space="0" w:color="auto"/>
                            <w:left w:val="none" w:sz="0" w:space="0" w:color="auto"/>
                            <w:bottom w:val="none" w:sz="0" w:space="0" w:color="auto"/>
                            <w:right w:val="none" w:sz="0" w:space="0" w:color="auto"/>
                          </w:divBdr>
                          <w:divsChild>
                            <w:div w:id="143085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822454">
                      <w:marLeft w:val="0"/>
                      <w:marRight w:val="60"/>
                      <w:marTop w:val="0"/>
                      <w:marBottom w:val="0"/>
                      <w:divBdr>
                        <w:top w:val="none" w:sz="0" w:space="0" w:color="auto"/>
                        <w:left w:val="none" w:sz="0" w:space="0" w:color="auto"/>
                        <w:bottom w:val="none" w:sz="0" w:space="0" w:color="auto"/>
                        <w:right w:val="none" w:sz="0" w:space="0" w:color="auto"/>
                      </w:divBdr>
                      <w:divsChild>
                        <w:div w:id="930890482">
                          <w:marLeft w:val="0"/>
                          <w:marRight w:val="0"/>
                          <w:marTop w:val="0"/>
                          <w:marBottom w:val="0"/>
                          <w:divBdr>
                            <w:top w:val="none" w:sz="0" w:space="0" w:color="auto"/>
                            <w:left w:val="none" w:sz="0" w:space="0" w:color="auto"/>
                            <w:bottom w:val="none" w:sz="0" w:space="0" w:color="auto"/>
                            <w:right w:val="none" w:sz="0" w:space="0" w:color="auto"/>
                          </w:divBdr>
                          <w:divsChild>
                            <w:div w:id="15507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11878">
                      <w:marLeft w:val="0"/>
                      <w:marRight w:val="60"/>
                      <w:marTop w:val="0"/>
                      <w:marBottom w:val="0"/>
                      <w:divBdr>
                        <w:top w:val="none" w:sz="0" w:space="0" w:color="auto"/>
                        <w:left w:val="none" w:sz="0" w:space="0" w:color="auto"/>
                        <w:bottom w:val="none" w:sz="0" w:space="0" w:color="auto"/>
                        <w:right w:val="none" w:sz="0" w:space="0" w:color="auto"/>
                      </w:divBdr>
                      <w:divsChild>
                        <w:div w:id="430274565">
                          <w:marLeft w:val="0"/>
                          <w:marRight w:val="0"/>
                          <w:marTop w:val="0"/>
                          <w:marBottom w:val="0"/>
                          <w:divBdr>
                            <w:top w:val="none" w:sz="0" w:space="0" w:color="auto"/>
                            <w:left w:val="none" w:sz="0" w:space="0" w:color="auto"/>
                            <w:bottom w:val="none" w:sz="0" w:space="0" w:color="auto"/>
                            <w:right w:val="none" w:sz="0" w:space="0" w:color="auto"/>
                          </w:divBdr>
                          <w:divsChild>
                            <w:div w:id="13967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864">
                      <w:marLeft w:val="0"/>
                      <w:marRight w:val="60"/>
                      <w:marTop w:val="0"/>
                      <w:marBottom w:val="0"/>
                      <w:divBdr>
                        <w:top w:val="none" w:sz="0" w:space="0" w:color="auto"/>
                        <w:left w:val="none" w:sz="0" w:space="0" w:color="auto"/>
                        <w:bottom w:val="none" w:sz="0" w:space="0" w:color="auto"/>
                        <w:right w:val="none" w:sz="0" w:space="0" w:color="auto"/>
                      </w:divBdr>
                      <w:divsChild>
                        <w:div w:id="235626219">
                          <w:marLeft w:val="0"/>
                          <w:marRight w:val="0"/>
                          <w:marTop w:val="0"/>
                          <w:marBottom w:val="0"/>
                          <w:divBdr>
                            <w:top w:val="none" w:sz="0" w:space="0" w:color="auto"/>
                            <w:left w:val="none" w:sz="0" w:space="0" w:color="auto"/>
                            <w:bottom w:val="none" w:sz="0" w:space="0" w:color="auto"/>
                            <w:right w:val="none" w:sz="0" w:space="0" w:color="auto"/>
                          </w:divBdr>
                          <w:divsChild>
                            <w:div w:id="205523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662978">
                      <w:marLeft w:val="0"/>
                      <w:marRight w:val="60"/>
                      <w:marTop w:val="0"/>
                      <w:marBottom w:val="0"/>
                      <w:divBdr>
                        <w:top w:val="none" w:sz="0" w:space="0" w:color="auto"/>
                        <w:left w:val="none" w:sz="0" w:space="0" w:color="auto"/>
                        <w:bottom w:val="none" w:sz="0" w:space="0" w:color="auto"/>
                        <w:right w:val="none" w:sz="0" w:space="0" w:color="auto"/>
                      </w:divBdr>
                      <w:divsChild>
                        <w:div w:id="1599098514">
                          <w:marLeft w:val="0"/>
                          <w:marRight w:val="0"/>
                          <w:marTop w:val="0"/>
                          <w:marBottom w:val="0"/>
                          <w:divBdr>
                            <w:top w:val="none" w:sz="0" w:space="0" w:color="auto"/>
                            <w:left w:val="none" w:sz="0" w:space="0" w:color="auto"/>
                            <w:bottom w:val="none" w:sz="0" w:space="0" w:color="auto"/>
                            <w:right w:val="none" w:sz="0" w:space="0" w:color="auto"/>
                          </w:divBdr>
                          <w:divsChild>
                            <w:div w:id="123994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977417">
                      <w:marLeft w:val="0"/>
                      <w:marRight w:val="60"/>
                      <w:marTop w:val="0"/>
                      <w:marBottom w:val="0"/>
                      <w:divBdr>
                        <w:top w:val="none" w:sz="0" w:space="0" w:color="auto"/>
                        <w:left w:val="none" w:sz="0" w:space="0" w:color="auto"/>
                        <w:bottom w:val="none" w:sz="0" w:space="0" w:color="auto"/>
                        <w:right w:val="none" w:sz="0" w:space="0" w:color="auto"/>
                      </w:divBdr>
                      <w:divsChild>
                        <w:div w:id="283658005">
                          <w:marLeft w:val="0"/>
                          <w:marRight w:val="0"/>
                          <w:marTop w:val="0"/>
                          <w:marBottom w:val="0"/>
                          <w:divBdr>
                            <w:top w:val="none" w:sz="0" w:space="0" w:color="auto"/>
                            <w:left w:val="none" w:sz="0" w:space="0" w:color="auto"/>
                            <w:bottom w:val="none" w:sz="0" w:space="0" w:color="auto"/>
                            <w:right w:val="none" w:sz="0" w:space="0" w:color="auto"/>
                          </w:divBdr>
                          <w:divsChild>
                            <w:div w:id="142488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0185">
                      <w:marLeft w:val="0"/>
                      <w:marRight w:val="60"/>
                      <w:marTop w:val="0"/>
                      <w:marBottom w:val="0"/>
                      <w:divBdr>
                        <w:top w:val="none" w:sz="0" w:space="0" w:color="auto"/>
                        <w:left w:val="none" w:sz="0" w:space="0" w:color="auto"/>
                        <w:bottom w:val="none" w:sz="0" w:space="0" w:color="auto"/>
                        <w:right w:val="none" w:sz="0" w:space="0" w:color="auto"/>
                      </w:divBdr>
                      <w:divsChild>
                        <w:div w:id="1352074006">
                          <w:marLeft w:val="0"/>
                          <w:marRight w:val="0"/>
                          <w:marTop w:val="0"/>
                          <w:marBottom w:val="0"/>
                          <w:divBdr>
                            <w:top w:val="none" w:sz="0" w:space="0" w:color="auto"/>
                            <w:left w:val="none" w:sz="0" w:space="0" w:color="auto"/>
                            <w:bottom w:val="none" w:sz="0" w:space="0" w:color="auto"/>
                            <w:right w:val="none" w:sz="0" w:space="0" w:color="auto"/>
                          </w:divBdr>
                          <w:divsChild>
                            <w:div w:id="89956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7096">
                      <w:marLeft w:val="0"/>
                      <w:marRight w:val="60"/>
                      <w:marTop w:val="0"/>
                      <w:marBottom w:val="0"/>
                      <w:divBdr>
                        <w:top w:val="none" w:sz="0" w:space="0" w:color="auto"/>
                        <w:left w:val="none" w:sz="0" w:space="0" w:color="auto"/>
                        <w:bottom w:val="none" w:sz="0" w:space="0" w:color="auto"/>
                        <w:right w:val="none" w:sz="0" w:space="0" w:color="auto"/>
                      </w:divBdr>
                      <w:divsChild>
                        <w:div w:id="740445696">
                          <w:marLeft w:val="0"/>
                          <w:marRight w:val="0"/>
                          <w:marTop w:val="0"/>
                          <w:marBottom w:val="0"/>
                          <w:divBdr>
                            <w:top w:val="none" w:sz="0" w:space="0" w:color="auto"/>
                            <w:left w:val="none" w:sz="0" w:space="0" w:color="auto"/>
                            <w:bottom w:val="none" w:sz="0" w:space="0" w:color="auto"/>
                            <w:right w:val="none" w:sz="0" w:space="0" w:color="auto"/>
                          </w:divBdr>
                          <w:divsChild>
                            <w:div w:id="87126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188465">
                      <w:marLeft w:val="0"/>
                      <w:marRight w:val="60"/>
                      <w:marTop w:val="0"/>
                      <w:marBottom w:val="0"/>
                      <w:divBdr>
                        <w:top w:val="none" w:sz="0" w:space="0" w:color="auto"/>
                        <w:left w:val="none" w:sz="0" w:space="0" w:color="auto"/>
                        <w:bottom w:val="none" w:sz="0" w:space="0" w:color="auto"/>
                        <w:right w:val="none" w:sz="0" w:space="0" w:color="auto"/>
                      </w:divBdr>
                      <w:divsChild>
                        <w:div w:id="822936353">
                          <w:marLeft w:val="0"/>
                          <w:marRight w:val="0"/>
                          <w:marTop w:val="0"/>
                          <w:marBottom w:val="0"/>
                          <w:divBdr>
                            <w:top w:val="none" w:sz="0" w:space="0" w:color="auto"/>
                            <w:left w:val="none" w:sz="0" w:space="0" w:color="auto"/>
                            <w:bottom w:val="none" w:sz="0" w:space="0" w:color="auto"/>
                            <w:right w:val="none" w:sz="0" w:space="0" w:color="auto"/>
                          </w:divBdr>
                          <w:divsChild>
                            <w:div w:id="78469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09390">
                      <w:marLeft w:val="0"/>
                      <w:marRight w:val="60"/>
                      <w:marTop w:val="0"/>
                      <w:marBottom w:val="0"/>
                      <w:divBdr>
                        <w:top w:val="none" w:sz="0" w:space="0" w:color="auto"/>
                        <w:left w:val="none" w:sz="0" w:space="0" w:color="auto"/>
                        <w:bottom w:val="none" w:sz="0" w:space="0" w:color="auto"/>
                        <w:right w:val="none" w:sz="0" w:space="0" w:color="auto"/>
                      </w:divBdr>
                      <w:divsChild>
                        <w:div w:id="16320134">
                          <w:marLeft w:val="0"/>
                          <w:marRight w:val="0"/>
                          <w:marTop w:val="0"/>
                          <w:marBottom w:val="0"/>
                          <w:divBdr>
                            <w:top w:val="none" w:sz="0" w:space="0" w:color="auto"/>
                            <w:left w:val="none" w:sz="0" w:space="0" w:color="auto"/>
                            <w:bottom w:val="none" w:sz="0" w:space="0" w:color="auto"/>
                            <w:right w:val="none" w:sz="0" w:space="0" w:color="auto"/>
                          </w:divBdr>
                          <w:divsChild>
                            <w:div w:id="136278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4109">
                      <w:marLeft w:val="0"/>
                      <w:marRight w:val="60"/>
                      <w:marTop w:val="0"/>
                      <w:marBottom w:val="0"/>
                      <w:divBdr>
                        <w:top w:val="none" w:sz="0" w:space="0" w:color="auto"/>
                        <w:left w:val="none" w:sz="0" w:space="0" w:color="auto"/>
                        <w:bottom w:val="none" w:sz="0" w:space="0" w:color="auto"/>
                        <w:right w:val="none" w:sz="0" w:space="0" w:color="auto"/>
                      </w:divBdr>
                      <w:divsChild>
                        <w:div w:id="871309696">
                          <w:marLeft w:val="0"/>
                          <w:marRight w:val="0"/>
                          <w:marTop w:val="0"/>
                          <w:marBottom w:val="0"/>
                          <w:divBdr>
                            <w:top w:val="none" w:sz="0" w:space="0" w:color="auto"/>
                            <w:left w:val="none" w:sz="0" w:space="0" w:color="auto"/>
                            <w:bottom w:val="none" w:sz="0" w:space="0" w:color="auto"/>
                            <w:right w:val="none" w:sz="0" w:space="0" w:color="auto"/>
                          </w:divBdr>
                          <w:divsChild>
                            <w:div w:id="87754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836833">
                      <w:marLeft w:val="0"/>
                      <w:marRight w:val="60"/>
                      <w:marTop w:val="0"/>
                      <w:marBottom w:val="0"/>
                      <w:divBdr>
                        <w:top w:val="none" w:sz="0" w:space="0" w:color="auto"/>
                        <w:left w:val="none" w:sz="0" w:space="0" w:color="auto"/>
                        <w:bottom w:val="none" w:sz="0" w:space="0" w:color="auto"/>
                        <w:right w:val="none" w:sz="0" w:space="0" w:color="auto"/>
                      </w:divBdr>
                      <w:divsChild>
                        <w:div w:id="908003699">
                          <w:marLeft w:val="0"/>
                          <w:marRight w:val="0"/>
                          <w:marTop w:val="0"/>
                          <w:marBottom w:val="0"/>
                          <w:divBdr>
                            <w:top w:val="none" w:sz="0" w:space="0" w:color="auto"/>
                            <w:left w:val="none" w:sz="0" w:space="0" w:color="auto"/>
                            <w:bottom w:val="none" w:sz="0" w:space="0" w:color="auto"/>
                            <w:right w:val="none" w:sz="0" w:space="0" w:color="auto"/>
                          </w:divBdr>
                          <w:divsChild>
                            <w:div w:id="83584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498349">
                      <w:marLeft w:val="0"/>
                      <w:marRight w:val="60"/>
                      <w:marTop w:val="0"/>
                      <w:marBottom w:val="0"/>
                      <w:divBdr>
                        <w:top w:val="none" w:sz="0" w:space="0" w:color="auto"/>
                        <w:left w:val="none" w:sz="0" w:space="0" w:color="auto"/>
                        <w:bottom w:val="none" w:sz="0" w:space="0" w:color="auto"/>
                        <w:right w:val="none" w:sz="0" w:space="0" w:color="auto"/>
                      </w:divBdr>
                      <w:divsChild>
                        <w:div w:id="855076571">
                          <w:marLeft w:val="0"/>
                          <w:marRight w:val="0"/>
                          <w:marTop w:val="0"/>
                          <w:marBottom w:val="0"/>
                          <w:divBdr>
                            <w:top w:val="none" w:sz="0" w:space="0" w:color="auto"/>
                            <w:left w:val="none" w:sz="0" w:space="0" w:color="auto"/>
                            <w:bottom w:val="none" w:sz="0" w:space="0" w:color="auto"/>
                            <w:right w:val="none" w:sz="0" w:space="0" w:color="auto"/>
                          </w:divBdr>
                          <w:divsChild>
                            <w:div w:id="75767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206435">
                      <w:marLeft w:val="0"/>
                      <w:marRight w:val="60"/>
                      <w:marTop w:val="0"/>
                      <w:marBottom w:val="0"/>
                      <w:divBdr>
                        <w:top w:val="none" w:sz="0" w:space="0" w:color="auto"/>
                        <w:left w:val="none" w:sz="0" w:space="0" w:color="auto"/>
                        <w:bottom w:val="none" w:sz="0" w:space="0" w:color="auto"/>
                        <w:right w:val="none" w:sz="0" w:space="0" w:color="auto"/>
                      </w:divBdr>
                      <w:divsChild>
                        <w:div w:id="1784153917">
                          <w:marLeft w:val="0"/>
                          <w:marRight w:val="0"/>
                          <w:marTop w:val="0"/>
                          <w:marBottom w:val="0"/>
                          <w:divBdr>
                            <w:top w:val="none" w:sz="0" w:space="0" w:color="auto"/>
                            <w:left w:val="none" w:sz="0" w:space="0" w:color="auto"/>
                            <w:bottom w:val="none" w:sz="0" w:space="0" w:color="auto"/>
                            <w:right w:val="none" w:sz="0" w:space="0" w:color="auto"/>
                          </w:divBdr>
                          <w:divsChild>
                            <w:div w:id="180449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296429">
                      <w:marLeft w:val="0"/>
                      <w:marRight w:val="60"/>
                      <w:marTop w:val="0"/>
                      <w:marBottom w:val="0"/>
                      <w:divBdr>
                        <w:top w:val="none" w:sz="0" w:space="0" w:color="auto"/>
                        <w:left w:val="none" w:sz="0" w:space="0" w:color="auto"/>
                        <w:bottom w:val="none" w:sz="0" w:space="0" w:color="auto"/>
                        <w:right w:val="none" w:sz="0" w:space="0" w:color="auto"/>
                      </w:divBdr>
                      <w:divsChild>
                        <w:div w:id="1430732207">
                          <w:marLeft w:val="0"/>
                          <w:marRight w:val="0"/>
                          <w:marTop w:val="0"/>
                          <w:marBottom w:val="0"/>
                          <w:divBdr>
                            <w:top w:val="none" w:sz="0" w:space="0" w:color="auto"/>
                            <w:left w:val="none" w:sz="0" w:space="0" w:color="auto"/>
                            <w:bottom w:val="none" w:sz="0" w:space="0" w:color="auto"/>
                            <w:right w:val="none" w:sz="0" w:space="0" w:color="auto"/>
                          </w:divBdr>
                          <w:divsChild>
                            <w:div w:id="449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625740">
                      <w:marLeft w:val="0"/>
                      <w:marRight w:val="60"/>
                      <w:marTop w:val="0"/>
                      <w:marBottom w:val="0"/>
                      <w:divBdr>
                        <w:top w:val="none" w:sz="0" w:space="0" w:color="auto"/>
                        <w:left w:val="none" w:sz="0" w:space="0" w:color="auto"/>
                        <w:bottom w:val="none" w:sz="0" w:space="0" w:color="auto"/>
                        <w:right w:val="none" w:sz="0" w:space="0" w:color="auto"/>
                      </w:divBdr>
                      <w:divsChild>
                        <w:div w:id="1943566048">
                          <w:marLeft w:val="0"/>
                          <w:marRight w:val="0"/>
                          <w:marTop w:val="0"/>
                          <w:marBottom w:val="0"/>
                          <w:divBdr>
                            <w:top w:val="none" w:sz="0" w:space="0" w:color="auto"/>
                            <w:left w:val="none" w:sz="0" w:space="0" w:color="auto"/>
                            <w:bottom w:val="none" w:sz="0" w:space="0" w:color="auto"/>
                            <w:right w:val="none" w:sz="0" w:space="0" w:color="auto"/>
                          </w:divBdr>
                          <w:divsChild>
                            <w:div w:id="131355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044844">
                      <w:marLeft w:val="0"/>
                      <w:marRight w:val="60"/>
                      <w:marTop w:val="0"/>
                      <w:marBottom w:val="0"/>
                      <w:divBdr>
                        <w:top w:val="none" w:sz="0" w:space="0" w:color="auto"/>
                        <w:left w:val="none" w:sz="0" w:space="0" w:color="auto"/>
                        <w:bottom w:val="none" w:sz="0" w:space="0" w:color="auto"/>
                        <w:right w:val="none" w:sz="0" w:space="0" w:color="auto"/>
                      </w:divBdr>
                      <w:divsChild>
                        <w:div w:id="805437943">
                          <w:marLeft w:val="0"/>
                          <w:marRight w:val="0"/>
                          <w:marTop w:val="0"/>
                          <w:marBottom w:val="0"/>
                          <w:divBdr>
                            <w:top w:val="none" w:sz="0" w:space="0" w:color="auto"/>
                            <w:left w:val="none" w:sz="0" w:space="0" w:color="auto"/>
                            <w:bottom w:val="none" w:sz="0" w:space="0" w:color="auto"/>
                            <w:right w:val="none" w:sz="0" w:space="0" w:color="auto"/>
                          </w:divBdr>
                          <w:divsChild>
                            <w:div w:id="95317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992685">
                      <w:marLeft w:val="0"/>
                      <w:marRight w:val="60"/>
                      <w:marTop w:val="0"/>
                      <w:marBottom w:val="0"/>
                      <w:divBdr>
                        <w:top w:val="none" w:sz="0" w:space="0" w:color="auto"/>
                        <w:left w:val="none" w:sz="0" w:space="0" w:color="auto"/>
                        <w:bottom w:val="none" w:sz="0" w:space="0" w:color="auto"/>
                        <w:right w:val="none" w:sz="0" w:space="0" w:color="auto"/>
                      </w:divBdr>
                      <w:divsChild>
                        <w:div w:id="79184903">
                          <w:marLeft w:val="0"/>
                          <w:marRight w:val="0"/>
                          <w:marTop w:val="0"/>
                          <w:marBottom w:val="0"/>
                          <w:divBdr>
                            <w:top w:val="none" w:sz="0" w:space="0" w:color="auto"/>
                            <w:left w:val="none" w:sz="0" w:space="0" w:color="auto"/>
                            <w:bottom w:val="none" w:sz="0" w:space="0" w:color="auto"/>
                            <w:right w:val="none" w:sz="0" w:space="0" w:color="auto"/>
                          </w:divBdr>
                          <w:divsChild>
                            <w:div w:id="35535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38411">
                      <w:marLeft w:val="0"/>
                      <w:marRight w:val="60"/>
                      <w:marTop w:val="0"/>
                      <w:marBottom w:val="0"/>
                      <w:divBdr>
                        <w:top w:val="none" w:sz="0" w:space="0" w:color="auto"/>
                        <w:left w:val="none" w:sz="0" w:space="0" w:color="auto"/>
                        <w:bottom w:val="none" w:sz="0" w:space="0" w:color="auto"/>
                        <w:right w:val="none" w:sz="0" w:space="0" w:color="auto"/>
                      </w:divBdr>
                      <w:divsChild>
                        <w:div w:id="975798217">
                          <w:marLeft w:val="0"/>
                          <w:marRight w:val="0"/>
                          <w:marTop w:val="0"/>
                          <w:marBottom w:val="0"/>
                          <w:divBdr>
                            <w:top w:val="none" w:sz="0" w:space="0" w:color="auto"/>
                            <w:left w:val="none" w:sz="0" w:space="0" w:color="auto"/>
                            <w:bottom w:val="none" w:sz="0" w:space="0" w:color="auto"/>
                            <w:right w:val="none" w:sz="0" w:space="0" w:color="auto"/>
                          </w:divBdr>
                          <w:divsChild>
                            <w:div w:id="186497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94104">
                      <w:marLeft w:val="0"/>
                      <w:marRight w:val="60"/>
                      <w:marTop w:val="0"/>
                      <w:marBottom w:val="0"/>
                      <w:divBdr>
                        <w:top w:val="none" w:sz="0" w:space="0" w:color="auto"/>
                        <w:left w:val="none" w:sz="0" w:space="0" w:color="auto"/>
                        <w:bottom w:val="none" w:sz="0" w:space="0" w:color="auto"/>
                        <w:right w:val="none" w:sz="0" w:space="0" w:color="auto"/>
                      </w:divBdr>
                      <w:divsChild>
                        <w:div w:id="1606571974">
                          <w:marLeft w:val="0"/>
                          <w:marRight w:val="0"/>
                          <w:marTop w:val="0"/>
                          <w:marBottom w:val="0"/>
                          <w:divBdr>
                            <w:top w:val="none" w:sz="0" w:space="0" w:color="auto"/>
                            <w:left w:val="none" w:sz="0" w:space="0" w:color="auto"/>
                            <w:bottom w:val="none" w:sz="0" w:space="0" w:color="auto"/>
                            <w:right w:val="none" w:sz="0" w:space="0" w:color="auto"/>
                          </w:divBdr>
                          <w:divsChild>
                            <w:div w:id="40950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8413">
                      <w:marLeft w:val="0"/>
                      <w:marRight w:val="60"/>
                      <w:marTop w:val="0"/>
                      <w:marBottom w:val="0"/>
                      <w:divBdr>
                        <w:top w:val="none" w:sz="0" w:space="0" w:color="auto"/>
                        <w:left w:val="none" w:sz="0" w:space="0" w:color="auto"/>
                        <w:bottom w:val="none" w:sz="0" w:space="0" w:color="auto"/>
                        <w:right w:val="none" w:sz="0" w:space="0" w:color="auto"/>
                      </w:divBdr>
                      <w:divsChild>
                        <w:div w:id="1843163434">
                          <w:marLeft w:val="0"/>
                          <w:marRight w:val="0"/>
                          <w:marTop w:val="0"/>
                          <w:marBottom w:val="0"/>
                          <w:divBdr>
                            <w:top w:val="none" w:sz="0" w:space="0" w:color="auto"/>
                            <w:left w:val="none" w:sz="0" w:space="0" w:color="auto"/>
                            <w:bottom w:val="none" w:sz="0" w:space="0" w:color="auto"/>
                            <w:right w:val="none" w:sz="0" w:space="0" w:color="auto"/>
                          </w:divBdr>
                          <w:divsChild>
                            <w:div w:id="34675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172250">
                      <w:marLeft w:val="0"/>
                      <w:marRight w:val="60"/>
                      <w:marTop w:val="0"/>
                      <w:marBottom w:val="0"/>
                      <w:divBdr>
                        <w:top w:val="none" w:sz="0" w:space="0" w:color="auto"/>
                        <w:left w:val="none" w:sz="0" w:space="0" w:color="auto"/>
                        <w:bottom w:val="none" w:sz="0" w:space="0" w:color="auto"/>
                        <w:right w:val="none" w:sz="0" w:space="0" w:color="auto"/>
                      </w:divBdr>
                      <w:divsChild>
                        <w:div w:id="590550415">
                          <w:marLeft w:val="0"/>
                          <w:marRight w:val="0"/>
                          <w:marTop w:val="0"/>
                          <w:marBottom w:val="0"/>
                          <w:divBdr>
                            <w:top w:val="none" w:sz="0" w:space="0" w:color="auto"/>
                            <w:left w:val="none" w:sz="0" w:space="0" w:color="auto"/>
                            <w:bottom w:val="none" w:sz="0" w:space="0" w:color="auto"/>
                            <w:right w:val="none" w:sz="0" w:space="0" w:color="auto"/>
                          </w:divBdr>
                          <w:divsChild>
                            <w:div w:id="176209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193248">
                      <w:marLeft w:val="0"/>
                      <w:marRight w:val="60"/>
                      <w:marTop w:val="0"/>
                      <w:marBottom w:val="0"/>
                      <w:divBdr>
                        <w:top w:val="none" w:sz="0" w:space="0" w:color="auto"/>
                        <w:left w:val="none" w:sz="0" w:space="0" w:color="auto"/>
                        <w:bottom w:val="none" w:sz="0" w:space="0" w:color="auto"/>
                        <w:right w:val="none" w:sz="0" w:space="0" w:color="auto"/>
                      </w:divBdr>
                      <w:divsChild>
                        <w:div w:id="929120465">
                          <w:marLeft w:val="0"/>
                          <w:marRight w:val="0"/>
                          <w:marTop w:val="0"/>
                          <w:marBottom w:val="0"/>
                          <w:divBdr>
                            <w:top w:val="none" w:sz="0" w:space="0" w:color="auto"/>
                            <w:left w:val="none" w:sz="0" w:space="0" w:color="auto"/>
                            <w:bottom w:val="none" w:sz="0" w:space="0" w:color="auto"/>
                            <w:right w:val="none" w:sz="0" w:space="0" w:color="auto"/>
                          </w:divBdr>
                          <w:divsChild>
                            <w:div w:id="204505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375445">
                      <w:marLeft w:val="0"/>
                      <w:marRight w:val="60"/>
                      <w:marTop w:val="0"/>
                      <w:marBottom w:val="0"/>
                      <w:divBdr>
                        <w:top w:val="none" w:sz="0" w:space="0" w:color="auto"/>
                        <w:left w:val="none" w:sz="0" w:space="0" w:color="auto"/>
                        <w:bottom w:val="none" w:sz="0" w:space="0" w:color="auto"/>
                        <w:right w:val="none" w:sz="0" w:space="0" w:color="auto"/>
                      </w:divBdr>
                      <w:divsChild>
                        <w:div w:id="1629554231">
                          <w:marLeft w:val="0"/>
                          <w:marRight w:val="0"/>
                          <w:marTop w:val="0"/>
                          <w:marBottom w:val="0"/>
                          <w:divBdr>
                            <w:top w:val="none" w:sz="0" w:space="0" w:color="auto"/>
                            <w:left w:val="none" w:sz="0" w:space="0" w:color="auto"/>
                            <w:bottom w:val="none" w:sz="0" w:space="0" w:color="auto"/>
                            <w:right w:val="none" w:sz="0" w:space="0" w:color="auto"/>
                          </w:divBdr>
                          <w:divsChild>
                            <w:div w:id="72102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00876">
                      <w:marLeft w:val="0"/>
                      <w:marRight w:val="60"/>
                      <w:marTop w:val="0"/>
                      <w:marBottom w:val="0"/>
                      <w:divBdr>
                        <w:top w:val="none" w:sz="0" w:space="0" w:color="auto"/>
                        <w:left w:val="none" w:sz="0" w:space="0" w:color="auto"/>
                        <w:bottom w:val="none" w:sz="0" w:space="0" w:color="auto"/>
                        <w:right w:val="none" w:sz="0" w:space="0" w:color="auto"/>
                      </w:divBdr>
                      <w:divsChild>
                        <w:div w:id="182016682">
                          <w:marLeft w:val="0"/>
                          <w:marRight w:val="0"/>
                          <w:marTop w:val="0"/>
                          <w:marBottom w:val="0"/>
                          <w:divBdr>
                            <w:top w:val="none" w:sz="0" w:space="0" w:color="auto"/>
                            <w:left w:val="none" w:sz="0" w:space="0" w:color="auto"/>
                            <w:bottom w:val="none" w:sz="0" w:space="0" w:color="auto"/>
                            <w:right w:val="none" w:sz="0" w:space="0" w:color="auto"/>
                          </w:divBdr>
                          <w:divsChild>
                            <w:div w:id="112381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54496">
                      <w:marLeft w:val="0"/>
                      <w:marRight w:val="60"/>
                      <w:marTop w:val="0"/>
                      <w:marBottom w:val="0"/>
                      <w:divBdr>
                        <w:top w:val="none" w:sz="0" w:space="0" w:color="auto"/>
                        <w:left w:val="none" w:sz="0" w:space="0" w:color="auto"/>
                        <w:bottom w:val="none" w:sz="0" w:space="0" w:color="auto"/>
                        <w:right w:val="none" w:sz="0" w:space="0" w:color="auto"/>
                      </w:divBdr>
                      <w:divsChild>
                        <w:div w:id="605499916">
                          <w:marLeft w:val="0"/>
                          <w:marRight w:val="0"/>
                          <w:marTop w:val="0"/>
                          <w:marBottom w:val="0"/>
                          <w:divBdr>
                            <w:top w:val="none" w:sz="0" w:space="0" w:color="auto"/>
                            <w:left w:val="none" w:sz="0" w:space="0" w:color="auto"/>
                            <w:bottom w:val="none" w:sz="0" w:space="0" w:color="auto"/>
                            <w:right w:val="none" w:sz="0" w:space="0" w:color="auto"/>
                          </w:divBdr>
                          <w:divsChild>
                            <w:div w:id="1234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454344">
                      <w:marLeft w:val="0"/>
                      <w:marRight w:val="60"/>
                      <w:marTop w:val="0"/>
                      <w:marBottom w:val="0"/>
                      <w:divBdr>
                        <w:top w:val="none" w:sz="0" w:space="0" w:color="auto"/>
                        <w:left w:val="none" w:sz="0" w:space="0" w:color="auto"/>
                        <w:bottom w:val="none" w:sz="0" w:space="0" w:color="auto"/>
                        <w:right w:val="none" w:sz="0" w:space="0" w:color="auto"/>
                      </w:divBdr>
                      <w:divsChild>
                        <w:div w:id="725758925">
                          <w:marLeft w:val="0"/>
                          <w:marRight w:val="0"/>
                          <w:marTop w:val="0"/>
                          <w:marBottom w:val="0"/>
                          <w:divBdr>
                            <w:top w:val="none" w:sz="0" w:space="0" w:color="auto"/>
                            <w:left w:val="none" w:sz="0" w:space="0" w:color="auto"/>
                            <w:bottom w:val="none" w:sz="0" w:space="0" w:color="auto"/>
                            <w:right w:val="none" w:sz="0" w:space="0" w:color="auto"/>
                          </w:divBdr>
                          <w:divsChild>
                            <w:div w:id="157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27745">
                      <w:marLeft w:val="0"/>
                      <w:marRight w:val="60"/>
                      <w:marTop w:val="0"/>
                      <w:marBottom w:val="0"/>
                      <w:divBdr>
                        <w:top w:val="none" w:sz="0" w:space="0" w:color="auto"/>
                        <w:left w:val="none" w:sz="0" w:space="0" w:color="auto"/>
                        <w:bottom w:val="none" w:sz="0" w:space="0" w:color="auto"/>
                        <w:right w:val="none" w:sz="0" w:space="0" w:color="auto"/>
                      </w:divBdr>
                      <w:divsChild>
                        <w:div w:id="23945426">
                          <w:marLeft w:val="0"/>
                          <w:marRight w:val="0"/>
                          <w:marTop w:val="0"/>
                          <w:marBottom w:val="0"/>
                          <w:divBdr>
                            <w:top w:val="none" w:sz="0" w:space="0" w:color="auto"/>
                            <w:left w:val="none" w:sz="0" w:space="0" w:color="auto"/>
                            <w:bottom w:val="none" w:sz="0" w:space="0" w:color="auto"/>
                            <w:right w:val="none" w:sz="0" w:space="0" w:color="auto"/>
                          </w:divBdr>
                          <w:divsChild>
                            <w:div w:id="207935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830935">
                      <w:marLeft w:val="0"/>
                      <w:marRight w:val="60"/>
                      <w:marTop w:val="0"/>
                      <w:marBottom w:val="0"/>
                      <w:divBdr>
                        <w:top w:val="none" w:sz="0" w:space="0" w:color="auto"/>
                        <w:left w:val="none" w:sz="0" w:space="0" w:color="auto"/>
                        <w:bottom w:val="none" w:sz="0" w:space="0" w:color="auto"/>
                        <w:right w:val="none" w:sz="0" w:space="0" w:color="auto"/>
                      </w:divBdr>
                      <w:divsChild>
                        <w:div w:id="432407207">
                          <w:marLeft w:val="0"/>
                          <w:marRight w:val="0"/>
                          <w:marTop w:val="0"/>
                          <w:marBottom w:val="0"/>
                          <w:divBdr>
                            <w:top w:val="none" w:sz="0" w:space="0" w:color="auto"/>
                            <w:left w:val="none" w:sz="0" w:space="0" w:color="auto"/>
                            <w:bottom w:val="none" w:sz="0" w:space="0" w:color="auto"/>
                            <w:right w:val="none" w:sz="0" w:space="0" w:color="auto"/>
                          </w:divBdr>
                          <w:divsChild>
                            <w:div w:id="18024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75527">
                      <w:marLeft w:val="0"/>
                      <w:marRight w:val="60"/>
                      <w:marTop w:val="0"/>
                      <w:marBottom w:val="0"/>
                      <w:divBdr>
                        <w:top w:val="none" w:sz="0" w:space="0" w:color="auto"/>
                        <w:left w:val="none" w:sz="0" w:space="0" w:color="auto"/>
                        <w:bottom w:val="none" w:sz="0" w:space="0" w:color="auto"/>
                        <w:right w:val="none" w:sz="0" w:space="0" w:color="auto"/>
                      </w:divBdr>
                      <w:divsChild>
                        <w:div w:id="339626521">
                          <w:marLeft w:val="0"/>
                          <w:marRight w:val="0"/>
                          <w:marTop w:val="0"/>
                          <w:marBottom w:val="0"/>
                          <w:divBdr>
                            <w:top w:val="none" w:sz="0" w:space="0" w:color="auto"/>
                            <w:left w:val="none" w:sz="0" w:space="0" w:color="auto"/>
                            <w:bottom w:val="none" w:sz="0" w:space="0" w:color="auto"/>
                            <w:right w:val="none" w:sz="0" w:space="0" w:color="auto"/>
                          </w:divBdr>
                          <w:divsChild>
                            <w:div w:id="8199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17575">
                      <w:marLeft w:val="0"/>
                      <w:marRight w:val="60"/>
                      <w:marTop w:val="0"/>
                      <w:marBottom w:val="0"/>
                      <w:divBdr>
                        <w:top w:val="none" w:sz="0" w:space="0" w:color="auto"/>
                        <w:left w:val="none" w:sz="0" w:space="0" w:color="auto"/>
                        <w:bottom w:val="none" w:sz="0" w:space="0" w:color="auto"/>
                        <w:right w:val="none" w:sz="0" w:space="0" w:color="auto"/>
                      </w:divBdr>
                      <w:divsChild>
                        <w:div w:id="29385781">
                          <w:marLeft w:val="0"/>
                          <w:marRight w:val="0"/>
                          <w:marTop w:val="0"/>
                          <w:marBottom w:val="0"/>
                          <w:divBdr>
                            <w:top w:val="none" w:sz="0" w:space="0" w:color="auto"/>
                            <w:left w:val="none" w:sz="0" w:space="0" w:color="auto"/>
                            <w:bottom w:val="none" w:sz="0" w:space="0" w:color="auto"/>
                            <w:right w:val="none" w:sz="0" w:space="0" w:color="auto"/>
                          </w:divBdr>
                          <w:divsChild>
                            <w:div w:id="119611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85540">
                      <w:marLeft w:val="0"/>
                      <w:marRight w:val="60"/>
                      <w:marTop w:val="0"/>
                      <w:marBottom w:val="0"/>
                      <w:divBdr>
                        <w:top w:val="none" w:sz="0" w:space="0" w:color="auto"/>
                        <w:left w:val="none" w:sz="0" w:space="0" w:color="auto"/>
                        <w:bottom w:val="none" w:sz="0" w:space="0" w:color="auto"/>
                        <w:right w:val="none" w:sz="0" w:space="0" w:color="auto"/>
                      </w:divBdr>
                      <w:divsChild>
                        <w:div w:id="1091005963">
                          <w:marLeft w:val="0"/>
                          <w:marRight w:val="0"/>
                          <w:marTop w:val="0"/>
                          <w:marBottom w:val="0"/>
                          <w:divBdr>
                            <w:top w:val="none" w:sz="0" w:space="0" w:color="auto"/>
                            <w:left w:val="none" w:sz="0" w:space="0" w:color="auto"/>
                            <w:bottom w:val="none" w:sz="0" w:space="0" w:color="auto"/>
                            <w:right w:val="none" w:sz="0" w:space="0" w:color="auto"/>
                          </w:divBdr>
                          <w:divsChild>
                            <w:div w:id="113301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6188">
                      <w:marLeft w:val="0"/>
                      <w:marRight w:val="60"/>
                      <w:marTop w:val="0"/>
                      <w:marBottom w:val="0"/>
                      <w:divBdr>
                        <w:top w:val="none" w:sz="0" w:space="0" w:color="auto"/>
                        <w:left w:val="none" w:sz="0" w:space="0" w:color="auto"/>
                        <w:bottom w:val="none" w:sz="0" w:space="0" w:color="auto"/>
                        <w:right w:val="none" w:sz="0" w:space="0" w:color="auto"/>
                      </w:divBdr>
                      <w:divsChild>
                        <w:div w:id="1095327494">
                          <w:marLeft w:val="0"/>
                          <w:marRight w:val="0"/>
                          <w:marTop w:val="0"/>
                          <w:marBottom w:val="0"/>
                          <w:divBdr>
                            <w:top w:val="none" w:sz="0" w:space="0" w:color="auto"/>
                            <w:left w:val="none" w:sz="0" w:space="0" w:color="auto"/>
                            <w:bottom w:val="none" w:sz="0" w:space="0" w:color="auto"/>
                            <w:right w:val="none" w:sz="0" w:space="0" w:color="auto"/>
                          </w:divBdr>
                          <w:divsChild>
                            <w:div w:id="146893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11755">
                      <w:marLeft w:val="0"/>
                      <w:marRight w:val="60"/>
                      <w:marTop w:val="0"/>
                      <w:marBottom w:val="0"/>
                      <w:divBdr>
                        <w:top w:val="none" w:sz="0" w:space="0" w:color="auto"/>
                        <w:left w:val="none" w:sz="0" w:space="0" w:color="auto"/>
                        <w:bottom w:val="none" w:sz="0" w:space="0" w:color="auto"/>
                        <w:right w:val="none" w:sz="0" w:space="0" w:color="auto"/>
                      </w:divBdr>
                      <w:divsChild>
                        <w:div w:id="1622229539">
                          <w:marLeft w:val="0"/>
                          <w:marRight w:val="0"/>
                          <w:marTop w:val="0"/>
                          <w:marBottom w:val="0"/>
                          <w:divBdr>
                            <w:top w:val="none" w:sz="0" w:space="0" w:color="auto"/>
                            <w:left w:val="none" w:sz="0" w:space="0" w:color="auto"/>
                            <w:bottom w:val="none" w:sz="0" w:space="0" w:color="auto"/>
                            <w:right w:val="none" w:sz="0" w:space="0" w:color="auto"/>
                          </w:divBdr>
                          <w:divsChild>
                            <w:div w:id="25089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31889">
                      <w:marLeft w:val="0"/>
                      <w:marRight w:val="60"/>
                      <w:marTop w:val="0"/>
                      <w:marBottom w:val="0"/>
                      <w:divBdr>
                        <w:top w:val="none" w:sz="0" w:space="0" w:color="auto"/>
                        <w:left w:val="none" w:sz="0" w:space="0" w:color="auto"/>
                        <w:bottom w:val="none" w:sz="0" w:space="0" w:color="auto"/>
                        <w:right w:val="none" w:sz="0" w:space="0" w:color="auto"/>
                      </w:divBdr>
                      <w:divsChild>
                        <w:div w:id="638609776">
                          <w:marLeft w:val="0"/>
                          <w:marRight w:val="0"/>
                          <w:marTop w:val="0"/>
                          <w:marBottom w:val="0"/>
                          <w:divBdr>
                            <w:top w:val="none" w:sz="0" w:space="0" w:color="auto"/>
                            <w:left w:val="none" w:sz="0" w:space="0" w:color="auto"/>
                            <w:bottom w:val="none" w:sz="0" w:space="0" w:color="auto"/>
                            <w:right w:val="none" w:sz="0" w:space="0" w:color="auto"/>
                          </w:divBdr>
                          <w:divsChild>
                            <w:div w:id="135465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172822">
                      <w:marLeft w:val="0"/>
                      <w:marRight w:val="60"/>
                      <w:marTop w:val="0"/>
                      <w:marBottom w:val="0"/>
                      <w:divBdr>
                        <w:top w:val="none" w:sz="0" w:space="0" w:color="auto"/>
                        <w:left w:val="none" w:sz="0" w:space="0" w:color="auto"/>
                        <w:bottom w:val="none" w:sz="0" w:space="0" w:color="auto"/>
                        <w:right w:val="none" w:sz="0" w:space="0" w:color="auto"/>
                      </w:divBdr>
                      <w:divsChild>
                        <w:div w:id="767313483">
                          <w:marLeft w:val="0"/>
                          <w:marRight w:val="0"/>
                          <w:marTop w:val="0"/>
                          <w:marBottom w:val="0"/>
                          <w:divBdr>
                            <w:top w:val="none" w:sz="0" w:space="0" w:color="auto"/>
                            <w:left w:val="none" w:sz="0" w:space="0" w:color="auto"/>
                            <w:bottom w:val="none" w:sz="0" w:space="0" w:color="auto"/>
                            <w:right w:val="none" w:sz="0" w:space="0" w:color="auto"/>
                          </w:divBdr>
                          <w:divsChild>
                            <w:div w:id="212684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337813">
                      <w:marLeft w:val="0"/>
                      <w:marRight w:val="60"/>
                      <w:marTop w:val="0"/>
                      <w:marBottom w:val="0"/>
                      <w:divBdr>
                        <w:top w:val="none" w:sz="0" w:space="0" w:color="auto"/>
                        <w:left w:val="none" w:sz="0" w:space="0" w:color="auto"/>
                        <w:bottom w:val="none" w:sz="0" w:space="0" w:color="auto"/>
                        <w:right w:val="none" w:sz="0" w:space="0" w:color="auto"/>
                      </w:divBdr>
                      <w:divsChild>
                        <w:div w:id="1821801330">
                          <w:marLeft w:val="0"/>
                          <w:marRight w:val="0"/>
                          <w:marTop w:val="0"/>
                          <w:marBottom w:val="0"/>
                          <w:divBdr>
                            <w:top w:val="none" w:sz="0" w:space="0" w:color="auto"/>
                            <w:left w:val="none" w:sz="0" w:space="0" w:color="auto"/>
                            <w:bottom w:val="none" w:sz="0" w:space="0" w:color="auto"/>
                            <w:right w:val="none" w:sz="0" w:space="0" w:color="auto"/>
                          </w:divBdr>
                          <w:divsChild>
                            <w:div w:id="18869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627490">
                      <w:marLeft w:val="0"/>
                      <w:marRight w:val="60"/>
                      <w:marTop w:val="0"/>
                      <w:marBottom w:val="0"/>
                      <w:divBdr>
                        <w:top w:val="none" w:sz="0" w:space="0" w:color="auto"/>
                        <w:left w:val="none" w:sz="0" w:space="0" w:color="auto"/>
                        <w:bottom w:val="none" w:sz="0" w:space="0" w:color="auto"/>
                        <w:right w:val="none" w:sz="0" w:space="0" w:color="auto"/>
                      </w:divBdr>
                      <w:divsChild>
                        <w:div w:id="855116041">
                          <w:marLeft w:val="0"/>
                          <w:marRight w:val="0"/>
                          <w:marTop w:val="0"/>
                          <w:marBottom w:val="0"/>
                          <w:divBdr>
                            <w:top w:val="none" w:sz="0" w:space="0" w:color="auto"/>
                            <w:left w:val="none" w:sz="0" w:space="0" w:color="auto"/>
                            <w:bottom w:val="none" w:sz="0" w:space="0" w:color="auto"/>
                            <w:right w:val="none" w:sz="0" w:space="0" w:color="auto"/>
                          </w:divBdr>
                          <w:divsChild>
                            <w:div w:id="132913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57392">
                      <w:marLeft w:val="0"/>
                      <w:marRight w:val="60"/>
                      <w:marTop w:val="0"/>
                      <w:marBottom w:val="0"/>
                      <w:divBdr>
                        <w:top w:val="none" w:sz="0" w:space="0" w:color="auto"/>
                        <w:left w:val="none" w:sz="0" w:space="0" w:color="auto"/>
                        <w:bottom w:val="none" w:sz="0" w:space="0" w:color="auto"/>
                        <w:right w:val="none" w:sz="0" w:space="0" w:color="auto"/>
                      </w:divBdr>
                      <w:divsChild>
                        <w:div w:id="1613248101">
                          <w:marLeft w:val="0"/>
                          <w:marRight w:val="0"/>
                          <w:marTop w:val="0"/>
                          <w:marBottom w:val="0"/>
                          <w:divBdr>
                            <w:top w:val="none" w:sz="0" w:space="0" w:color="auto"/>
                            <w:left w:val="none" w:sz="0" w:space="0" w:color="auto"/>
                            <w:bottom w:val="none" w:sz="0" w:space="0" w:color="auto"/>
                            <w:right w:val="none" w:sz="0" w:space="0" w:color="auto"/>
                          </w:divBdr>
                          <w:divsChild>
                            <w:div w:id="79960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885740">
                      <w:marLeft w:val="0"/>
                      <w:marRight w:val="60"/>
                      <w:marTop w:val="0"/>
                      <w:marBottom w:val="0"/>
                      <w:divBdr>
                        <w:top w:val="none" w:sz="0" w:space="0" w:color="auto"/>
                        <w:left w:val="none" w:sz="0" w:space="0" w:color="auto"/>
                        <w:bottom w:val="none" w:sz="0" w:space="0" w:color="auto"/>
                        <w:right w:val="none" w:sz="0" w:space="0" w:color="auto"/>
                      </w:divBdr>
                      <w:divsChild>
                        <w:div w:id="2029142401">
                          <w:marLeft w:val="0"/>
                          <w:marRight w:val="0"/>
                          <w:marTop w:val="0"/>
                          <w:marBottom w:val="0"/>
                          <w:divBdr>
                            <w:top w:val="none" w:sz="0" w:space="0" w:color="auto"/>
                            <w:left w:val="none" w:sz="0" w:space="0" w:color="auto"/>
                            <w:bottom w:val="none" w:sz="0" w:space="0" w:color="auto"/>
                            <w:right w:val="none" w:sz="0" w:space="0" w:color="auto"/>
                          </w:divBdr>
                          <w:divsChild>
                            <w:div w:id="12276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309">
                      <w:marLeft w:val="0"/>
                      <w:marRight w:val="60"/>
                      <w:marTop w:val="0"/>
                      <w:marBottom w:val="0"/>
                      <w:divBdr>
                        <w:top w:val="none" w:sz="0" w:space="0" w:color="auto"/>
                        <w:left w:val="none" w:sz="0" w:space="0" w:color="auto"/>
                        <w:bottom w:val="none" w:sz="0" w:space="0" w:color="auto"/>
                        <w:right w:val="none" w:sz="0" w:space="0" w:color="auto"/>
                      </w:divBdr>
                      <w:divsChild>
                        <w:div w:id="1909144296">
                          <w:marLeft w:val="0"/>
                          <w:marRight w:val="0"/>
                          <w:marTop w:val="0"/>
                          <w:marBottom w:val="0"/>
                          <w:divBdr>
                            <w:top w:val="none" w:sz="0" w:space="0" w:color="auto"/>
                            <w:left w:val="none" w:sz="0" w:space="0" w:color="auto"/>
                            <w:bottom w:val="none" w:sz="0" w:space="0" w:color="auto"/>
                            <w:right w:val="none" w:sz="0" w:space="0" w:color="auto"/>
                          </w:divBdr>
                          <w:divsChild>
                            <w:div w:id="124506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896776">
                      <w:marLeft w:val="0"/>
                      <w:marRight w:val="60"/>
                      <w:marTop w:val="0"/>
                      <w:marBottom w:val="0"/>
                      <w:divBdr>
                        <w:top w:val="none" w:sz="0" w:space="0" w:color="auto"/>
                        <w:left w:val="none" w:sz="0" w:space="0" w:color="auto"/>
                        <w:bottom w:val="none" w:sz="0" w:space="0" w:color="auto"/>
                        <w:right w:val="none" w:sz="0" w:space="0" w:color="auto"/>
                      </w:divBdr>
                      <w:divsChild>
                        <w:div w:id="540942998">
                          <w:marLeft w:val="0"/>
                          <w:marRight w:val="0"/>
                          <w:marTop w:val="0"/>
                          <w:marBottom w:val="0"/>
                          <w:divBdr>
                            <w:top w:val="none" w:sz="0" w:space="0" w:color="auto"/>
                            <w:left w:val="none" w:sz="0" w:space="0" w:color="auto"/>
                            <w:bottom w:val="none" w:sz="0" w:space="0" w:color="auto"/>
                            <w:right w:val="none" w:sz="0" w:space="0" w:color="auto"/>
                          </w:divBdr>
                          <w:divsChild>
                            <w:div w:id="154752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364751">
                      <w:marLeft w:val="0"/>
                      <w:marRight w:val="60"/>
                      <w:marTop w:val="0"/>
                      <w:marBottom w:val="0"/>
                      <w:divBdr>
                        <w:top w:val="none" w:sz="0" w:space="0" w:color="auto"/>
                        <w:left w:val="none" w:sz="0" w:space="0" w:color="auto"/>
                        <w:bottom w:val="none" w:sz="0" w:space="0" w:color="auto"/>
                        <w:right w:val="none" w:sz="0" w:space="0" w:color="auto"/>
                      </w:divBdr>
                      <w:divsChild>
                        <w:div w:id="1513062107">
                          <w:marLeft w:val="0"/>
                          <w:marRight w:val="0"/>
                          <w:marTop w:val="0"/>
                          <w:marBottom w:val="0"/>
                          <w:divBdr>
                            <w:top w:val="none" w:sz="0" w:space="0" w:color="auto"/>
                            <w:left w:val="none" w:sz="0" w:space="0" w:color="auto"/>
                            <w:bottom w:val="none" w:sz="0" w:space="0" w:color="auto"/>
                            <w:right w:val="none" w:sz="0" w:space="0" w:color="auto"/>
                          </w:divBdr>
                          <w:divsChild>
                            <w:div w:id="182597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99185">
                      <w:marLeft w:val="0"/>
                      <w:marRight w:val="60"/>
                      <w:marTop w:val="0"/>
                      <w:marBottom w:val="0"/>
                      <w:divBdr>
                        <w:top w:val="none" w:sz="0" w:space="0" w:color="auto"/>
                        <w:left w:val="none" w:sz="0" w:space="0" w:color="auto"/>
                        <w:bottom w:val="none" w:sz="0" w:space="0" w:color="auto"/>
                        <w:right w:val="none" w:sz="0" w:space="0" w:color="auto"/>
                      </w:divBdr>
                      <w:divsChild>
                        <w:div w:id="207112969">
                          <w:marLeft w:val="0"/>
                          <w:marRight w:val="0"/>
                          <w:marTop w:val="0"/>
                          <w:marBottom w:val="0"/>
                          <w:divBdr>
                            <w:top w:val="none" w:sz="0" w:space="0" w:color="auto"/>
                            <w:left w:val="none" w:sz="0" w:space="0" w:color="auto"/>
                            <w:bottom w:val="none" w:sz="0" w:space="0" w:color="auto"/>
                            <w:right w:val="none" w:sz="0" w:space="0" w:color="auto"/>
                          </w:divBdr>
                          <w:divsChild>
                            <w:div w:id="192892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24063">
                      <w:marLeft w:val="0"/>
                      <w:marRight w:val="60"/>
                      <w:marTop w:val="0"/>
                      <w:marBottom w:val="0"/>
                      <w:divBdr>
                        <w:top w:val="none" w:sz="0" w:space="0" w:color="auto"/>
                        <w:left w:val="none" w:sz="0" w:space="0" w:color="auto"/>
                        <w:bottom w:val="none" w:sz="0" w:space="0" w:color="auto"/>
                        <w:right w:val="none" w:sz="0" w:space="0" w:color="auto"/>
                      </w:divBdr>
                      <w:divsChild>
                        <w:div w:id="1350645168">
                          <w:marLeft w:val="0"/>
                          <w:marRight w:val="0"/>
                          <w:marTop w:val="0"/>
                          <w:marBottom w:val="0"/>
                          <w:divBdr>
                            <w:top w:val="none" w:sz="0" w:space="0" w:color="auto"/>
                            <w:left w:val="none" w:sz="0" w:space="0" w:color="auto"/>
                            <w:bottom w:val="none" w:sz="0" w:space="0" w:color="auto"/>
                            <w:right w:val="none" w:sz="0" w:space="0" w:color="auto"/>
                          </w:divBdr>
                          <w:divsChild>
                            <w:div w:id="75093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452967">
                      <w:marLeft w:val="0"/>
                      <w:marRight w:val="60"/>
                      <w:marTop w:val="0"/>
                      <w:marBottom w:val="0"/>
                      <w:divBdr>
                        <w:top w:val="none" w:sz="0" w:space="0" w:color="auto"/>
                        <w:left w:val="none" w:sz="0" w:space="0" w:color="auto"/>
                        <w:bottom w:val="none" w:sz="0" w:space="0" w:color="auto"/>
                        <w:right w:val="none" w:sz="0" w:space="0" w:color="auto"/>
                      </w:divBdr>
                      <w:divsChild>
                        <w:div w:id="2025982126">
                          <w:marLeft w:val="0"/>
                          <w:marRight w:val="0"/>
                          <w:marTop w:val="0"/>
                          <w:marBottom w:val="0"/>
                          <w:divBdr>
                            <w:top w:val="none" w:sz="0" w:space="0" w:color="auto"/>
                            <w:left w:val="none" w:sz="0" w:space="0" w:color="auto"/>
                            <w:bottom w:val="none" w:sz="0" w:space="0" w:color="auto"/>
                            <w:right w:val="none" w:sz="0" w:space="0" w:color="auto"/>
                          </w:divBdr>
                          <w:divsChild>
                            <w:div w:id="80978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810329">
                      <w:marLeft w:val="0"/>
                      <w:marRight w:val="60"/>
                      <w:marTop w:val="0"/>
                      <w:marBottom w:val="0"/>
                      <w:divBdr>
                        <w:top w:val="none" w:sz="0" w:space="0" w:color="auto"/>
                        <w:left w:val="none" w:sz="0" w:space="0" w:color="auto"/>
                        <w:bottom w:val="none" w:sz="0" w:space="0" w:color="auto"/>
                        <w:right w:val="none" w:sz="0" w:space="0" w:color="auto"/>
                      </w:divBdr>
                      <w:divsChild>
                        <w:div w:id="568343660">
                          <w:marLeft w:val="0"/>
                          <w:marRight w:val="0"/>
                          <w:marTop w:val="0"/>
                          <w:marBottom w:val="0"/>
                          <w:divBdr>
                            <w:top w:val="none" w:sz="0" w:space="0" w:color="auto"/>
                            <w:left w:val="none" w:sz="0" w:space="0" w:color="auto"/>
                            <w:bottom w:val="none" w:sz="0" w:space="0" w:color="auto"/>
                            <w:right w:val="none" w:sz="0" w:space="0" w:color="auto"/>
                          </w:divBdr>
                          <w:divsChild>
                            <w:div w:id="104576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227649">
                      <w:marLeft w:val="0"/>
                      <w:marRight w:val="60"/>
                      <w:marTop w:val="0"/>
                      <w:marBottom w:val="0"/>
                      <w:divBdr>
                        <w:top w:val="none" w:sz="0" w:space="0" w:color="auto"/>
                        <w:left w:val="none" w:sz="0" w:space="0" w:color="auto"/>
                        <w:bottom w:val="none" w:sz="0" w:space="0" w:color="auto"/>
                        <w:right w:val="none" w:sz="0" w:space="0" w:color="auto"/>
                      </w:divBdr>
                      <w:divsChild>
                        <w:div w:id="325669464">
                          <w:marLeft w:val="0"/>
                          <w:marRight w:val="0"/>
                          <w:marTop w:val="0"/>
                          <w:marBottom w:val="0"/>
                          <w:divBdr>
                            <w:top w:val="none" w:sz="0" w:space="0" w:color="auto"/>
                            <w:left w:val="none" w:sz="0" w:space="0" w:color="auto"/>
                            <w:bottom w:val="none" w:sz="0" w:space="0" w:color="auto"/>
                            <w:right w:val="none" w:sz="0" w:space="0" w:color="auto"/>
                          </w:divBdr>
                          <w:divsChild>
                            <w:div w:id="135727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318669">
              <w:marLeft w:val="0"/>
              <w:marRight w:val="0"/>
              <w:marTop w:val="0"/>
              <w:marBottom w:val="0"/>
              <w:divBdr>
                <w:top w:val="none" w:sz="0" w:space="0" w:color="auto"/>
                <w:left w:val="none" w:sz="0" w:space="0" w:color="auto"/>
                <w:bottom w:val="none" w:sz="0" w:space="0" w:color="auto"/>
                <w:right w:val="none" w:sz="0" w:space="0" w:color="auto"/>
              </w:divBdr>
              <w:divsChild>
                <w:div w:id="205365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511237">
      <w:bodyDiv w:val="1"/>
      <w:marLeft w:val="0"/>
      <w:marRight w:val="0"/>
      <w:marTop w:val="0"/>
      <w:marBottom w:val="0"/>
      <w:divBdr>
        <w:top w:val="none" w:sz="0" w:space="0" w:color="auto"/>
        <w:left w:val="none" w:sz="0" w:space="0" w:color="auto"/>
        <w:bottom w:val="none" w:sz="0" w:space="0" w:color="auto"/>
        <w:right w:val="none" w:sz="0" w:space="0" w:color="auto"/>
      </w:divBdr>
    </w:div>
    <w:div w:id="361133782">
      <w:bodyDiv w:val="1"/>
      <w:marLeft w:val="0"/>
      <w:marRight w:val="0"/>
      <w:marTop w:val="0"/>
      <w:marBottom w:val="0"/>
      <w:divBdr>
        <w:top w:val="none" w:sz="0" w:space="0" w:color="auto"/>
        <w:left w:val="none" w:sz="0" w:space="0" w:color="auto"/>
        <w:bottom w:val="none" w:sz="0" w:space="0" w:color="auto"/>
        <w:right w:val="none" w:sz="0" w:space="0" w:color="auto"/>
      </w:divBdr>
    </w:div>
    <w:div w:id="362293452">
      <w:bodyDiv w:val="1"/>
      <w:marLeft w:val="0"/>
      <w:marRight w:val="0"/>
      <w:marTop w:val="0"/>
      <w:marBottom w:val="0"/>
      <w:divBdr>
        <w:top w:val="none" w:sz="0" w:space="0" w:color="auto"/>
        <w:left w:val="none" w:sz="0" w:space="0" w:color="auto"/>
        <w:bottom w:val="none" w:sz="0" w:space="0" w:color="auto"/>
        <w:right w:val="none" w:sz="0" w:space="0" w:color="auto"/>
      </w:divBdr>
    </w:div>
    <w:div w:id="362441096">
      <w:bodyDiv w:val="1"/>
      <w:marLeft w:val="0"/>
      <w:marRight w:val="0"/>
      <w:marTop w:val="0"/>
      <w:marBottom w:val="0"/>
      <w:divBdr>
        <w:top w:val="none" w:sz="0" w:space="0" w:color="auto"/>
        <w:left w:val="none" w:sz="0" w:space="0" w:color="auto"/>
        <w:bottom w:val="none" w:sz="0" w:space="0" w:color="auto"/>
        <w:right w:val="none" w:sz="0" w:space="0" w:color="auto"/>
      </w:divBdr>
    </w:div>
    <w:div w:id="371344782">
      <w:bodyDiv w:val="1"/>
      <w:marLeft w:val="0"/>
      <w:marRight w:val="0"/>
      <w:marTop w:val="0"/>
      <w:marBottom w:val="0"/>
      <w:divBdr>
        <w:top w:val="none" w:sz="0" w:space="0" w:color="auto"/>
        <w:left w:val="none" w:sz="0" w:space="0" w:color="auto"/>
        <w:bottom w:val="none" w:sz="0" w:space="0" w:color="auto"/>
        <w:right w:val="none" w:sz="0" w:space="0" w:color="auto"/>
      </w:divBdr>
    </w:div>
    <w:div w:id="371735034">
      <w:bodyDiv w:val="1"/>
      <w:marLeft w:val="0"/>
      <w:marRight w:val="0"/>
      <w:marTop w:val="0"/>
      <w:marBottom w:val="0"/>
      <w:divBdr>
        <w:top w:val="none" w:sz="0" w:space="0" w:color="auto"/>
        <w:left w:val="none" w:sz="0" w:space="0" w:color="auto"/>
        <w:bottom w:val="none" w:sz="0" w:space="0" w:color="auto"/>
        <w:right w:val="none" w:sz="0" w:space="0" w:color="auto"/>
      </w:divBdr>
      <w:divsChild>
        <w:div w:id="1660228783">
          <w:marLeft w:val="0"/>
          <w:marRight w:val="0"/>
          <w:marTop w:val="0"/>
          <w:marBottom w:val="0"/>
          <w:divBdr>
            <w:top w:val="none" w:sz="0" w:space="0" w:color="auto"/>
            <w:left w:val="none" w:sz="0" w:space="0" w:color="auto"/>
            <w:bottom w:val="none" w:sz="0" w:space="0" w:color="auto"/>
            <w:right w:val="none" w:sz="0" w:space="0" w:color="auto"/>
          </w:divBdr>
          <w:divsChild>
            <w:div w:id="575749489">
              <w:marLeft w:val="0"/>
              <w:marRight w:val="0"/>
              <w:marTop w:val="0"/>
              <w:marBottom w:val="0"/>
              <w:divBdr>
                <w:top w:val="none" w:sz="0" w:space="0" w:color="auto"/>
                <w:left w:val="none" w:sz="0" w:space="0" w:color="auto"/>
                <w:bottom w:val="none" w:sz="0" w:space="0" w:color="auto"/>
                <w:right w:val="none" w:sz="0" w:space="0" w:color="auto"/>
              </w:divBdr>
              <w:divsChild>
                <w:div w:id="1284966321">
                  <w:marLeft w:val="0"/>
                  <w:marRight w:val="0"/>
                  <w:marTop w:val="0"/>
                  <w:marBottom w:val="0"/>
                  <w:divBdr>
                    <w:top w:val="none" w:sz="0" w:space="0" w:color="auto"/>
                    <w:left w:val="none" w:sz="0" w:space="0" w:color="auto"/>
                    <w:bottom w:val="none" w:sz="0" w:space="0" w:color="auto"/>
                    <w:right w:val="none" w:sz="0" w:space="0" w:color="auto"/>
                  </w:divBdr>
                </w:div>
              </w:divsChild>
            </w:div>
            <w:div w:id="1398480577">
              <w:marLeft w:val="0"/>
              <w:marRight w:val="0"/>
              <w:marTop w:val="0"/>
              <w:marBottom w:val="0"/>
              <w:divBdr>
                <w:top w:val="none" w:sz="0" w:space="0" w:color="auto"/>
                <w:left w:val="none" w:sz="0" w:space="0" w:color="auto"/>
                <w:bottom w:val="none" w:sz="0" w:space="0" w:color="auto"/>
                <w:right w:val="none" w:sz="0" w:space="0" w:color="auto"/>
              </w:divBdr>
              <w:divsChild>
                <w:div w:id="468205768">
                  <w:marLeft w:val="0"/>
                  <w:marRight w:val="0"/>
                  <w:marTop w:val="0"/>
                  <w:marBottom w:val="0"/>
                  <w:divBdr>
                    <w:top w:val="none" w:sz="0" w:space="0" w:color="auto"/>
                    <w:left w:val="none" w:sz="0" w:space="0" w:color="auto"/>
                    <w:bottom w:val="none" w:sz="0" w:space="0" w:color="auto"/>
                    <w:right w:val="none" w:sz="0" w:space="0" w:color="auto"/>
                  </w:divBdr>
                  <w:divsChild>
                    <w:div w:id="1669480890">
                      <w:marLeft w:val="0"/>
                      <w:marRight w:val="0"/>
                      <w:marTop w:val="0"/>
                      <w:marBottom w:val="0"/>
                      <w:divBdr>
                        <w:top w:val="none" w:sz="0" w:space="0" w:color="auto"/>
                        <w:left w:val="none" w:sz="0" w:space="0" w:color="auto"/>
                        <w:bottom w:val="none" w:sz="0" w:space="0" w:color="auto"/>
                        <w:right w:val="none" w:sz="0" w:space="0" w:color="auto"/>
                      </w:divBdr>
                      <w:divsChild>
                        <w:div w:id="390419538">
                          <w:marLeft w:val="0"/>
                          <w:marRight w:val="0"/>
                          <w:marTop w:val="0"/>
                          <w:marBottom w:val="0"/>
                          <w:divBdr>
                            <w:top w:val="none" w:sz="0" w:space="0" w:color="auto"/>
                            <w:left w:val="none" w:sz="0" w:space="0" w:color="auto"/>
                            <w:bottom w:val="none" w:sz="0" w:space="0" w:color="auto"/>
                            <w:right w:val="none" w:sz="0" w:space="0" w:color="auto"/>
                          </w:divBdr>
                          <w:divsChild>
                            <w:div w:id="1683973191">
                              <w:marLeft w:val="0"/>
                              <w:marRight w:val="0"/>
                              <w:marTop w:val="0"/>
                              <w:marBottom w:val="0"/>
                              <w:divBdr>
                                <w:top w:val="none" w:sz="0" w:space="0" w:color="auto"/>
                                <w:left w:val="none" w:sz="0" w:space="0" w:color="auto"/>
                                <w:bottom w:val="none" w:sz="0" w:space="0" w:color="auto"/>
                                <w:right w:val="none" w:sz="0" w:space="0" w:color="auto"/>
                              </w:divBdr>
                              <w:divsChild>
                                <w:div w:id="1093235526">
                                  <w:marLeft w:val="0"/>
                                  <w:marRight w:val="0"/>
                                  <w:marTop w:val="0"/>
                                  <w:marBottom w:val="0"/>
                                  <w:divBdr>
                                    <w:top w:val="none" w:sz="0" w:space="0" w:color="auto"/>
                                    <w:left w:val="none" w:sz="0" w:space="0" w:color="auto"/>
                                    <w:bottom w:val="none" w:sz="0" w:space="0" w:color="auto"/>
                                    <w:right w:val="none" w:sz="0" w:space="0" w:color="auto"/>
                                  </w:divBdr>
                                  <w:divsChild>
                                    <w:div w:id="848717746">
                                      <w:marLeft w:val="0"/>
                                      <w:marRight w:val="0"/>
                                      <w:marTop w:val="0"/>
                                      <w:marBottom w:val="0"/>
                                      <w:divBdr>
                                        <w:top w:val="none" w:sz="0" w:space="0" w:color="auto"/>
                                        <w:left w:val="none" w:sz="0" w:space="0" w:color="auto"/>
                                        <w:bottom w:val="none" w:sz="0" w:space="0" w:color="auto"/>
                                        <w:right w:val="none" w:sz="0" w:space="0" w:color="auto"/>
                                      </w:divBdr>
                                      <w:divsChild>
                                        <w:div w:id="1448354059">
                                          <w:marLeft w:val="0"/>
                                          <w:marRight w:val="0"/>
                                          <w:marTop w:val="0"/>
                                          <w:marBottom w:val="0"/>
                                          <w:divBdr>
                                            <w:top w:val="none" w:sz="0" w:space="0" w:color="auto"/>
                                            <w:left w:val="none" w:sz="0" w:space="0" w:color="auto"/>
                                            <w:bottom w:val="none" w:sz="0" w:space="0" w:color="auto"/>
                                            <w:right w:val="none" w:sz="0" w:space="0" w:color="auto"/>
                                          </w:divBdr>
                                          <w:divsChild>
                                            <w:div w:id="898250861">
                                              <w:marLeft w:val="0"/>
                                              <w:marRight w:val="0"/>
                                              <w:marTop w:val="0"/>
                                              <w:marBottom w:val="0"/>
                                              <w:divBdr>
                                                <w:top w:val="none" w:sz="0" w:space="0" w:color="auto"/>
                                                <w:left w:val="none" w:sz="0" w:space="0" w:color="auto"/>
                                                <w:bottom w:val="none" w:sz="0" w:space="0" w:color="auto"/>
                                                <w:right w:val="none" w:sz="0" w:space="0" w:color="auto"/>
                                              </w:divBdr>
                                              <w:divsChild>
                                                <w:div w:id="168278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18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54541">
                              <w:marLeft w:val="0"/>
                              <w:marRight w:val="0"/>
                              <w:marTop w:val="0"/>
                              <w:marBottom w:val="0"/>
                              <w:divBdr>
                                <w:top w:val="none" w:sz="0" w:space="0" w:color="auto"/>
                                <w:left w:val="none" w:sz="0" w:space="0" w:color="auto"/>
                                <w:bottom w:val="none" w:sz="0" w:space="0" w:color="auto"/>
                                <w:right w:val="none" w:sz="0" w:space="0" w:color="auto"/>
                              </w:divBdr>
                              <w:divsChild>
                                <w:div w:id="179401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452332">
                  <w:marLeft w:val="0"/>
                  <w:marRight w:val="0"/>
                  <w:marTop w:val="0"/>
                  <w:marBottom w:val="0"/>
                  <w:divBdr>
                    <w:top w:val="none" w:sz="0" w:space="0" w:color="auto"/>
                    <w:left w:val="none" w:sz="0" w:space="0" w:color="auto"/>
                    <w:bottom w:val="none" w:sz="0" w:space="0" w:color="auto"/>
                    <w:right w:val="none" w:sz="0" w:space="0" w:color="auto"/>
                  </w:divBdr>
                </w:div>
                <w:div w:id="1841968372">
                  <w:marLeft w:val="0"/>
                  <w:marRight w:val="0"/>
                  <w:marTop w:val="0"/>
                  <w:marBottom w:val="0"/>
                  <w:divBdr>
                    <w:top w:val="none" w:sz="0" w:space="0" w:color="auto"/>
                    <w:left w:val="none" w:sz="0" w:space="0" w:color="auto"/>
                    <w:bottom w:val="none" w:sz="0" w:space="0" w:color="auto"/>
                    <w:right w:val="none" w:sz="0" w:space="0" w:color="auto"/>
                  </w:divBdr>
                  <w:divsChild>
                    <w:div w:id="2799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668045">
      <w:bodyDiv w:val="1"/>
      <w:marLeft w:val="0"/>
      <w:marRight w:val="0"/>
      <w:marTop w:val="0"/>
      <w:marBottom w:val="0"/>
      <w:divBdr>
        <w:top w:val="none" w:sz="0" w:space="0" w:color="auto"/>
        <w:left w:val="none" w:sz="0" w:space="0" w:color="auto"/>
        <w:bottom w:val="none" w:sz="0" w:space="0" w:color="auto"/>
        <w:right w:val="none" w:sz="0" w:space="0" w:color="auto"/>
      </w:divBdr>
      <w:divsChild>
        <w:div w:id="323440142">
          <w:marLeft w:val="0"/>
          <w:marRight w:val="0"/>
          <w:marTop w:val="0"/>
          <w:marBottom w:val="0"/>
          <w:divBdr>
            <w:top w:val="none" w:sz="0" w:space="0" w:color="auto"/>
            <w:left w:val="none" w:sz="0" w:space="0" w:color="auto"/>
            <w:bottom w:val="none" w:sz="0" w:space="0" w:color="auto"/>
            <w:right w:val="none" w:sz="0" w:space="0" w:color="auto"/>
          </w:divBdr>
        </w:div>
      </w:divsChild>
    </w:div>
    <w:div w:id="383602324">
      <w:marLeft w:val="0"/>
      <w:marRight w:val="0"/>
      <w:marTop w:val="0"/>
      <w:marBottom w:val="0"/>
      <w:divBdr>
        <w:top w:val="none" w:sz="0" w:space="0" w:color="auto"/>
        <w:left w:val="none" w:sz="0" w:space="0" w:color="auto"/>
        <w:bottom w:val="none" w:sz="0" w:space="0" w:color="auto"/>
        <w:right w:val="none" w:sz="0" w:space="0" w:color="auto"/>
      </w:divBdr>
      <w:divsChild>
        <w:div w:id="963389150">
          <w:marLeft w:val="-420"/>
          <w:marRight w:val="0"/>
          <w:marTop w:val="0"/>
          <w:marBottom w:val="0"/>
          <w:divBdr>
            <w:top w:val="none" w:sz="0" w:space="0" w:color="auto"/>
            <w:left w:val="none" w:sz="0" w:space="0" w:color="auto"/>
            <w:bottom w:val="none" w:sz="0" w:space="0" w:color="auto"/>
            <w:right w:val="none" w:sz="0" w:space="0" w:color="auto"/>
          </w:divBdr>
          <w:divsChild>
            <w:div w:id="1037244873">
              <w:marLeft w:val="0"/>
              <w:marRight w:val="0"/>
              <w:marTop w:val="0"/>
              <w:marBottom w:val="0"/>
              <w:divBdr>
                <w:top w:val="none" w:sz="0" w:space="0" w:color="auto"/>
                <w:left w:val="none" w:sz="0" w:space="0" w:color="auto"/>
                <w:bottom w:val="none" w:sz="0" w:space="0" w:color="auto"/>
                <w:right w:val="none" w:sz="0" w:space="0" w:color="auto"/>
              </w:divBdr>
              <w:divsChild>
                <w:div w:id="282688839">
                  <w:marLeft w:val="0"/>
                  <w:marRight w:val="0"/>
                  <w:marTop w:val="0"/>
                  <w:marBottom w:val="0"/>
                  <w:divBdr>
                    <w:top w:val="none" w:sz="0" w:space="0" w:color="auto"/>
                    <w:left w:val="none" w:sz="0" w:space="0" w:color="auto"/>
                    <w:bottom w:val="none" w:sz="0" w:space="0" w:color="auto"/>
                    <w:right w:val="none" w:sz="0" w:space="0" w:color="auto"/>
                  </w:divBdr>
                </w:div>
              </w:divsChild>
            </w:div>
            <w:div w:id="547961695">
              <w:marLeft w:val="0"/>
              <w:marRight w:val="0"/>
              <w:marTop w:val="0"/>
              <w:marBottom w:val="0"/>
              <w:divBdr>
                <w:top w:val="none" w:sz="0" w:space="0" w:color="auto"/>
                <w:left w:val="none" w:sz="0" w:space="0" w:color="auto"/>
                <w:bottom w:val="none" w:sz="0" w:space="0" w:color="auto"/>
                <w:right w:val="none" w:sz="0" w:space="0" w:color="auto"/>
              </w:divBdr>
              <w:divsChild>
                <w:div w:id="1240751078">
                  <w:marLeft w:val="0"/>
                  <w:marRight w:val="0"/>
                  <w:marTop w:val="0"/>
                  <w:marBottom w:val="0"/>
                  <w:divBdr>
                    <w:top w:val="none" w:sz="0" w:space="0" w:color="auto"/>
                    <w:left w:val="none" w:sz="0" w:space="0" w:color="auto"/>
                    <w:bottom w:val="none" w:sz="0" w:space="0" w:color="auto"/>
                    <w:right w:val="none" w:sz="0" w:space="0" w:color="auto"/>
                  </w:divBdr>
                  <w:divsChild>
                    <w:div w:id="267542883">
                      <w:marLeft w:val="0"/>
                      <w:marRight w:val="0"/>
                      <w:marTop w:val="0"/>
                      <w:marBottom w:val="0"/>
                      <w:divBdr>
                        <w:top w:val="none" w:sz="0" w:space="0" w:color="auto"/>
                        <w:left w:val="none" w:sz="0" w:space="0" w:color="auto"/>
                        <w:bottom w:val="none" w:sz="0" w:space="0" w:color="auto"/>
                        <w:right w:val="none" w:sz="0" w:space="0" w:color="auto"/>
                      </w:divBdr>
                      <w:divsChild>
                        <w:div w:id="1219777783">
                          <w:marLeft w:val="0"/>
                          <w:marRight w:val="0"/>
                          <w:marTop w:val="0"/>
                          <w:marBottom w:val="0"/>
                          <w:divBdr>
                            <w:top w:val="none" w:sz="0" w:space="0" w:color="auto"/>
                            <w:left w:val="none" w:sz="0" w:space="0" w:color="auto"/>
                            <w:bottom w:val="none" w:sz="0" w:space="0" w:color="auto"/>
                            <w:right w:val="none" w:sz="0" w:space="0" w:color="auto"/>
                          </w:divBdr>
                        </w:div>
                        <w:div w:id="1622493419">
                          <w:marLeft w:val="0"/>
                          <w:marRight w:val="0"/>
                          <w:marTop w:val="0"/>
                          <w:marBottom w:val="0"/>
                          <w:divBdr>
                            <w:top w:val="none" w:sz="0" w:space="0" w:color="auto"/>
                            <w:left w:val="none" w:sz="0" w:space="0" w:color="auto"/>
                            <w:bottom w:val="none" w:sz="0" w:space="0" w:color="auto"/>
                            <w:right w:val="none" w:sz="0" w:space="0" w:color="auto"/>
                          </w:divBdr>
                          <w:divsChild>
                            <w:div w:id="909729333">
                              <w:marLeft w:val="0"/>
                              <w:marRight w:val="0"/>
                              <w:marTop w:val="0"/>
                              <w:marBottom w:val="90"/>
                              <w:divBdr>
                                <w:top w:val="none" w:sz="0" w:space="0" w:color="auto"/>
                                <w:left w:val="none" w:sz="0" w:space="0" w:color="auto"/>
                                <w:bottom w:val="none" w:sz="0" w:space="0" w:color="auto"/>
                                <w:right w:val="none" w:sz="0" w:space="0" w:color="auto"/>
                              </w:divBdr>
                            </w:div>
                            <w:div w:id="795221039">
                              <w:marLeft w:val="0"/>
                              <w:marRight w:val="0"/>
                              <w:marTop w:val="180"/>
                              <w:marBottom w:val="0"/>
                              <w:divBdr>
                                <w:top w:val="none" w:sz="0" w:space="0" w:color="auto"/>
                                <w:left w:val="none" w:sz="0" w:space="0" w:color="auto"/>
                                <w:bottom w:val="none" w:sz="0" w:space="0" w:color="auto"/>
                                <w:right w:val="none" w:sz="0" w:space="0" w:color="auto"/>
                              </w:divBdr>
                              <w:divsChild>
                                <w:div w:id="1178009773">
                                  <w:marLeft w:val="0"/>
                                  <w:marRight w:val="0"/>
                                  <w:marTop w:val="0"/>
                                  <w:marBottom w:val="0"/>
                                  <w:divBdr>
                                    <w:top w:val="none" w:sz="0" w:space="0" w:color="auto"/>
                                    <w:left w:val="none" w:sz="0" w:space="0" w:color="auto"/>
                                    <w:bottom w:val="none" w:sz="0" w:space="0" w:color="auto"/>
                                    <w:right w:val="none" w:sz="0" w:space="0" w:color="auto"/>
                                  </w:divBdr>
                                </w:div>
                                <w:div w:id="2116635272">
                                  <w:marLeft w:val="0"/>
                                  <w:marRight w:val="0"/>
                                  <w:marTop w:val="0"/>
                                  <w:marBottom w:val="0"/>
                                  <w:divBdr>
                                    <w:top w:val="none" w:sz="0" w:space="0" w:color="auto"/>
                                    <w:left w:val="none" w:sz="0" w:space="0" w:color="auto"/>
                                    <w:bottom w:val="none" w:sz="0" w:space="0" w:color="auto"/>
                                    <w:right w:val="none" w:sz="0" w:space="0" w:color="auto"/>
                                  </w:divBdr>
                                </w:div>
                                <w:div w:id="1699626717">
                                  <w:marLeft w:val="0"/>
                                  <w:marRight w:val="0"/>
                                  <w:marTop w:val="300"/>
                                  <w:marBottom w:val="0"/>
                                  <w:divBdr>
                                    <w:top w:val="none" w:sz="0" w:space="0" w:color="auto"/>
                                    <w:left w:val="none" w:sz="0" w:space="0" w:color="auto"/>
                                    <w:bottom w:val="none" w:sz="0" w:space="0" w:color="auto"/>
                                    <w:right w:val="none" w:sz="0" w:space="0" w:color="auto"/>
                                  </w:divBdr>
                                  <w:divsChild>
                                    <w:div w:id="1525433884">
                                      <w:marLeft w:val="0"/>
                                      <w:marRight w:val="0"/>
                                      <w:marTop w:val="0"/>
                                      <w:marBottom w:val="0"/>
                                      <w:divBdr>
                                        <w:top w:val="none" w:sz="0" w:space="0" w:color="auto"/>
                                        <w:left w:val="none" w:sz="0" w:space="0" w:color="auto"/>
                                        <w:bottom w:val="none" w:sz="0" w:space="0" w:color="auto"/>
                                        <w:right w:val="none" w:sz="0" w:space="0" w:color="auto"/>
                                      </w:divBdr>
                                      <w:divsChild>
                                        <w:div w:id="1783183303">
                                          <w:marLeft w:val="0"/>
                                          <w:marRight w:val="0"/>
                                          <w:marTop w:val="0"/>
                                          <w:marBottom w:val="0"/>
                                          <w:divBdr>
                                            <w:top w:val="none" w:sz="0" w:space="0" w:color="auto"/>
                                            <w:left w:val="none" w:sz="0" w:space="0" w:color="auto"/>
                                            <w:bottom w:val="none" w:sz="0" w:space="0" w:color="auto"/>
                                            <w:right w:val="none" w:sz="0" w:space="0" w:color="auto"/>
                                          </w:divBdr>
                                        </w:div>
                                      </w:divsChild>
                                    </w:div>
                                    <w:div w:id="533082049">
                                      <w:marLeft w:val="0"/>
                                      <w:marRight w:val="0"/>
                                      <w:marTop w:val="0"/>
                                      <w:marBottom w:val="0"/>
                                      <w:divBdr>
                                        <w:top w:val="single" w:sz="6" w:space="0" w:color="ECECEC"/>
                                        <w:left w:val="single" w:sz="6" w:space="0" w:color="ECECEC"/>
                                        <w:bottom w:val="single" w:sz="6" w:space="0" w:color="ECECEC"/>
                                        <w:right w:val="single" w:sz="6" w:space="0" w:color="ECECEC"/>
                                      </w:divBdr>
                                      <w:divsChild>
                                        <w:div w:id="931399411">
                                          <w:marLeft w:val="0"/>
                                          <w:marRight w:val="0"/>
                                          <w:marTop w:val="0"/>
                                          <w:marBottom w:val="0"/>
                                          <w:divBdr>
                                            <w:top w:val="none" w:sz="0" w:space="0" w:color="auto"/>
                                            <w:left w:val="none" w:sz="0" w:space="0" w:color="auto"/>
                                            <w:bottom w:val="none" w:sz="0" w:space="0" w:color="auto"/>
                                            <w:right w:val="none" w:sz="0" w:space="0" w:color="auto"/>
                                          </w:divBdr>
                                        </w:div>
                                      </w:divsChild>
                                    </w:div>
                                    <w:div w:id="275452588">
                                      <w:marLeft w:val="0"/>
                                      <w:marRight w:val="0"/>
                                      <w:marTop w:val="0"/>
                                      <w:marBottom w:val="0"/>
                                      <w:divBdr>
                                        <w:top w:val="single" w:sz="6" w:space="0" w:color="ECECEC"/>
                                        <w:left w:val="single" w:sz="6" w:space="0" w:color="ECECEC"/>
                                        <w:bottom w:val="single" w:sz="6" w:space="0" w:color="ECECEC"/>
                                        <w:right w:val="single" w:sz="6" w:space="0" w:color="ECECEC"/>
                                      </w:divBdr>
                                    </w:div>
                                  </w:divsChild>
                                </w:div>
                              </w:divsChild>
                            </w:div>
                            <w:div w:id="2021547848">
                              <w:marLeft w:val="0"/>
                              <w:marRight w:val="0"/>
                              <w:marTop w:val="0"/>
                              <w:marBottom w:val="0"/>
                              <w:divBdr>
                                <w:top w:val="none" w:sz="0" w:space="0" w:color="auto"/>
                                <w:left w:val="none" w:sz="0" w:space="0" w:color="auto"/>
                                <w:bottom w:val="none" w:sz="0" w:space="0" w:color="auto"/>
                                <w:right w:val="none" w:sz="0" w:space="0" w:color="auto"/>
                              </w:divBdr>
                              <w:divsChild>
                                <w:div w:id="1220481755">
                                  <w:marLeft w:val="0"/>
                                  <w:marRight w:val="0"/>
                                  <w:marTop w:val="0"/>
                                  <w:marBottom w:val="0"/>
                                  <w:divBdr>
                                    <w:top w:val="none" w:sz="0" w:space="0" w:color="auto"/>
                                    <w:left w:val="none" w:sz="0" w:space="0" w:color="auto"/>
                                    <w:bottom w:val="none" w:sz="0" w:space="0" w:color="auto"/>
                                    <w:right w:val="none" w:sz="0" w:space="0" w:color="auto"/>
                                  </w:divBdr>
                                </w:div>
                              </w:divsChild>
                            </w:div>
                            <w:div w:id="1626307275">
                              <w:marLeft w:val="0"/>
                              <w:marRight w:val="0"/>
                              <w:marTop w:val="0"/>
                              <w:marBottom w:val="0"/>
                              <w:divBdr>
                                <w:top w:val="none" w:sz="0" w:space="0" w:color="auto"/>
                                <w:left w:val="none" w:sz="0" w:space="0" w:color="auto"/>
                                <w:bottom w:val="none" w:sz="0" w:space="0" w:color="auto"/>
                                <w:right w:val="none" w:sz="0" w:space="0" w:color="auto"/>
                              </w:divBdr>
                              <w:divsChild>
                                <w:div w:id="2123569597">
                                  <w:marLeft w:val="0"/>
                                  <w:marRight w:val="0"/>
                                  <w:marTop w:val="150"/>
                                  <w:marBottom w:val="0"/>
                                  <w:divBdr>
                                    <w:top w:val="none" w:sz="0" w:space="0" w:color="auto"/>
                                    <w:left w:val="none" w:sz="0" w:space="0" w:color="auto"/>
                                    <w:bottom w:val="none" w:sz="0" w:space="0" w:color="auto"/>
                                    <w:right w:val="none" w:sz="0" w:space="0" w:color="auto"/>
                                  </w:divBdr>
                                </w:div>
                                <w:div w:id="177224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960118">
                          <w:marLeft w:val="-300"/>
                          <w:marRight w:val="-300"/>
                          <w:marTop w:val="0"/>
                          <w:marBottom w:val="0"/>
                          <w:divBdr>
                            <w:top w:val="none" w:sz="0" w:space="0" w:color="auto"/>
                            <w:left w:val="none" w:sz="0" w:space="0" w:color="auto"/>
                            <w:bottom w:val="none" w:sz="0" w:space="0" w:color="auto"/>
                            <w:right w:val="none" w:sz="0" w:space="0" w:color="auto"/>
                          </w:divBdr>
                          <w:divsChild>
                            <w:div w:id="11492115">
                              <w:marLeft w:val="0"/>
                              <w:marRight w:val="0"/>
                              <w:marTop w:val="0"/>
                              <w:marBottom w:val="0"/>
                              <w:divBdr>
                                <w:top w:val="none" w:sz="0" w:space="0" w:color="auto"/>
                                <w:left w:val="none" w:sz="0" w:space="0" w:color="auto"/>
                                <w:bottom w:val="none" w:sz="0" w:space="0" w:color="auto"/>
                                <w:right w:val="none" w:sz="0" w:space="0" w:color="auto"/>
                              </w:divBdr>
                              <w:divsChild>
                                <w:div w:id="16248062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786145">
          <w:marLeft w:val="0"/>
          <w:marRight w:val="0"/>
          <w:marTop w:val="0"/>
          <w:marBottom w:val="0"/>
          <w:divBdr>
            <w:top w:val="none" w:sz="0" w:space="0" w:color="auto"/>
            <w:left w:val="none" w:sz="0" w:space="0" w:color="auto"/>
            <w:bottom w:val="none" w:sz="0" w:space="0" w:color="auto"/>
            <w:right w:val="none" w:sz="0" w:space="0" w:color="auto"/>
          </w:divBdr>
        </w:div>
      </w:divsChild>
    </w:div>
    <w:div w:id="385492611">
      <w:bodyDiv w:val="1"/>
      <w:marLeft w:val="0"/>
      <w:marRight w:val="0"/>
      <w:marTop w:val="0"/>
      <w:marBottom w:val="0"/>
      <w:divBdr>
        <w:top w:val="none" w:sz="0" w:space="0" w:color="auto"/>
        <w:left w:val="none" w:sz="0" w:space="0" w:color="auto"/>
        <w:bottom w:val="none" w:sz="0" w:space="0" w:color="auto"/>
        <w:right w:val="none" w:sz="0" w:space="0" w:color="auto"/>
      </w:divBdr>
    </w:div>
    <w:div w:id="386956966">
      <w:bodyDiv w:val="1"/>
      <w:marLeft w:val="0"/>
      <w:marRight w:val="0"/>
      <w:marTop w:val="0"/>
      <w:marBottom w:val="0"/>
      <w:divBdr>
        <w:top w:val="none" w:sz="0" w:space="0" w:color="auto"/>
        <w:left w:val="none" w:sz="0" w:space="0" w:color="auto"/>
        <w:bottom w:val="none" w:sz="0" w:space="0" w:color="auto"/>
        <w:right w:val="none" w:sz="0" w:space="0" w:color="auto"/>
      </w:divBdr>
    </w:div>
    <w:div w:id="390925173">
      <w:bodyDiv w:val="1"/>
      <w:marLeft w:val="0"/>
      <w:marRight w:val="0"/>
      <w:marTop w:val="0"/>
      <w:marBottom w:val="0"/>
      <w:divBdr>
        <w:top w:val="none" w:sz="0" w:space="0" w:color="auto"/>
        <w:left w:val="none" w:sz="0" w:space="0" w:color="auto"/>
        <w:bottom w:val="none" w:sz="0" w:space="0" w:color="auto"/>
        <w:right w:val="none" w:sz="0" w:space="0" w:color="auto"/>
      </w:divBdr>
    </w:div>
    <w:div w:id="390930402">
      <w:bodyDiv w:val="1"/>
      <w:marLeft w:val="0"/>
      <w:marRight w:val="0"/>
      <w:marTop w:val="0"/>
      <w:marBottom w:val="0"/>
      <w:divBdr>
        <w:top w:val="none" w:sz="0" w:space="0" w:color="auto"/>
        <w:left w:val="none" w:sz="0" w:space="0" w:color="auto"/>
        <w:bottom w:val="none" w:sz="0" w:space="0" w:color="auto"/>
        <w:right w:val="none" w:sz="0" w:space="0" w:color="auto"/>
      </w:divBdr>
    </w:div>
    <w:div w:id="399326680">
      <w:bodyDiv w:val="1"/>
      <w:marLeft w:val="0"/>
      <w:marRight w:val="0"/>
      <w:marTop w:val="0"/>
      <w:marBottom w:val="0"/>
      <w:divBdr>
        <w:top w:val="none" w:sz="0" w:space="0" w:color="auto"/>
        <w:left w:val="none" w:sz="0" w:space="0" w:color="auto"/>
        <w:bottom w:val="none" w:sz="0" w:space="0" w:color="auto"/>
        <w:right w:val="none" w:sz="0" w:space="0" w:color="auto"/>
      </w:divBdr>
    </w:div>
    <w:div w:id="399788775">
      <w:bodyDiv w:val="1"/>
      <w:marLeft w:val="0"/>
      <w:marRight w:val="0"/>
      <w:marTop w:val="0"/>
      <w:marBottom w:val="0"/>
      <w:divBdr>
        <w:top w:val="none" w:sz="0" w:space="0" w:color="auto"/>
        <w:left w:val="none" w:sz="0" w:space="0" w:color="auto"/>
        <w:bottom w:val="none" w:sz="0" w:space="0" w:color="auto"/>
        <w:right w:val="none" w:sz="0" w:space="0" w:color="auto"/>
      </w:divBdr>
    </w:div>
    <w:div w:id="413207470">
      <w:bodyDiv w:val="1"/>
      <w:marLeft w:val="0"/>
      <w:marRight w:val="0"/>
      <w:marTop w:val="0"/>
      <w:marBottom w:val="0"/>
      <w:divBdr>
        <w:top w:val="none" w:sz="0" w:space="0" w:color="auto"/>
        <w:left w:val="none" w:sz="0" w:space="0" w:color="auto"/>
        <w:bottom w:val="none" w:sz="0" w:space="0" w:color="auto"/>
        <w:right w:val="none" w:sz="0" w:space="0" w:color="auto"/>
      </w:divBdr>
    </w:div>
    <w:div w:id="431510388">
      <w:bodyDiv w:val="1"/>
      <w:marLeft w:val="0"/>
      <w:marRight w:val="0"/>
      <w:marTop w:val="0"/>
      <w:marBottom w:val="0"/>
      <w:divBdr>
        <w:top w:val="none" w:sz="0" w:space="0" w:color="auto"/>
        <w:left w:val="none" w:sz="0" w:space="0" w:color="auto"/>
        <w:bottom w:val="none" w:sz="0" w:space="0" w:color="auto"/>
        <w:right w:val="none" w:sz="0" w:space="0" w:color="auto"/>
      </w:divBdr>
    </w:div>
    <w:div w:id="435954088">
      <w:bodyDiv w:val="1"/>
      <w:marLeft w:val="0"/>
      <w:marRight w:val="0"/>
      <w:marTop w:val="0"/>
      <w:marBottom w:val="0"/>
      <w:divBdr>
        <w:top w:val="none" w:sz="0" w:space="0" w:color="auto"/>
        <w:left w:val="none" w:sz="0" w:space="0" w:color="auto"/>
        <w:bottom w:val="none" w:sz="0" w:space="0" w:color="auto"/>
        <w:right w:val="none" w:sz="0" w:space="0" w:color="auto"/>
      </w:divBdr>
    </w:div>
    <w:div w:id="440074836">
      <w:bodyDiv w:val="1"/>
      <w:marLeft w:val="0"/>
      <w:marRight w:val="0"/>
      <w:marTop w:val="0"/>
      <w:marBottom w:val="0"/>
      <w:divBdr>
        <w:top w:val="none" w:sz="0" w:space="0" w:color="auto"/>
        <w:left w:val="none" w:sz="0" w:space="0" w:color="auto"/>
        <w:bottom w:val="none" w:sz="0" w:space="0" w:color="auto"/>
        <w:right w:val="none" w:sz="0" w:space="0" w:color="auto"/>
      </w:divBdr>
    </w:div>
    <w:div w:id="446123210">
      <w:bodyDiv w:val="1"/>
      <w:marLeft w:val="0"/>
      <w:marRight w:val="0"/>
      <w:marTop w:val="0"/>
      <w:marBottom w:val="0"/>
      <w:divBdr>
        <w:top w:val="none" w:sz="0" w:space="0" w:color="auto"/>
        <w:left w:val="none" w:sz="0" w:space="0" w:color="auto"/>
        <w:bottom w:val="none" w:sz="0" w:space="0" w:color="auto"/>
        <w:right w:val="none" w:sz="0" w:space="0" w:color="auto"/>
      </w:divBdr>
    </w:div>
    <w:div w:id="446388781">
      <w:bodyDiv w:val="1"/>
      <w:marLeft w:val="0"/>
      <w:marRight w:val="0"/>
      <w:marTop w:val="0"/>
      <w:marBottom w:val="0"/>
      <w:divBdr>
        <w:top w:val="none" w:sz="0" w:space="0" w:color="auto"/>
        <w:left w:val="none" w:sz="0" w:space="0" w:color="auto"/>
        <w:bottom w:val="none" w:sz="0" w:space="0" w:color="auto"/>
        <w:right w:val="none" w:sz="0" w:space="0" w:color="auto"/>
      </w:divBdr>
      <w:divsChild>
        <w:div w:id="44063574">
          <w:marLeft w:val="0"/>
          <w:marRight w:val="0"/>
          <w:marTop w:val="0"/>
          <w:marBottom w:val="0"/>
          <w:divBdr>
            <w:top w:val="none" w:sz="0" w:space="0" w:color="auto"/>
            <w:left w:val="none" w:sz="0" w:space="0" w:color="auto"/>
            <w:bottom w:val="none" w:sz="0" w:space="0" w:color="auto"/>
            <w:right w:val="none" w:sz="0" w:space="0" w:color="auto"/>
          </w:divBdr>
          <w:divsChild>
            <w:div w:id="1110126780">
              <w:marLeft w:val="0"/>
              <w:marRight w:val="0"/>
              <w:marTop w:val="0"/>
              <w:marBottom w:val="0"/>
              <w:divBdr>
                <w:top w:val="none" w:sz="0" w:space="0" w:color="auto"/>
                <w:left w:val="none" w:sz="0" w:space="0" w:color="auto"/>
                <w:bottom w:val="none" w:sz="0" w:space="0" w:color="auto"/>
                <w:right w:val="none" w:sz="0" w:space="0" w:color="auto"/>
              </w:divBdr>
              <w:divsChild>
                <w:div w:id="1108083677">
                  <w:marLeft w:val="0"/>
                  <w:marRight w:val="0"/>
                  <w:marTop w:val="0"/>
                  <w:marBottom w:val="0"/>
                  <w:divBdr>
                    <w:top w:val="none" w:sz="0" w:space="0" w:color="auto"/>
                    <w:left w:val="none" w:sz="0" w:space="0" w:color="auto"/>
                    <w:bottom w:val="none" w:sz="0" w:space="0" w:color="auto"/>
                    <w:right w:val="none" w:sz="0" w:space="0" w:color="auto"/>
                  </w:divBdr>
                </w:div>
              </w:divsChild>
            </w:div>
            <w:div w:id="1160542323">
              <w:marLeft w:val="0"/>
              <w:marRight w:val="0"/>
              <w:marTop w:val="0"/>
              <w:marBottom w:val="0"/>
              <w:divBdr>
                <w:top w:val="none" w:sz="0" w:space="0" w:color="auto"/>
                <w:left w:val="none" w:sz="0" w:space="0" w:color="auto"/>
                <w:bottom w:val="none" w:sz="0" w:space="0" w:color="auto"/>
                <w:right w:val="none" w:sz="0" w:space="0" w:color="auto"/>
              </w:divBdr>
              <w:divsChild>
                <w:div w:id="61831018">
                  <w:marLeft w:val="0"/>
                  <w:marRight w:val="0"/>
                  <w:marTop w:val="0"/>
                  <w:marBottom w:val="0"/>
                  <w:divBdr>
                    <w:top w:val="none" w:sz="0" w:space="0" w:color="auto"/>
                    <w:left w:val="none" w:sz="0" w:space="0" w:color="auto"/>
                    <w:bottom w:val="none" w:sz="0" w:space="0" w:color="auto"/>
                    <w:right w:val="none" w:sz="0" w:space="0" w:color="auto"/>
                  </w:divBdr>
                  <w:divsChild>
                    <w:div w:id="102860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40070">
      <w:bodyDiv w:val="1"/>
      <w:marLeft w:val="0"/>
      <w:marRight w:val="0"/>
      <w:marTop w:val="0"/>
      <w:marBottom w:val="0"/>
      <w:divBdr>
        <w:top w:val="none" w:sz="0" w:space="0" w:color="auto"/>
        <w:left w:val="none" w:sz="0" w:space="0" w:color="auto"/>
        <w:bottom w:val="none" w:sz="0" w:space="0" w:color="auto"/>
        <w:right w:val="none" w:sz="0" w:space="0" w:color="auto"/>
      </w:divBdr>
    </w:div>
    <w:div w:id="454717311">
      <w:bodyDiv w:val="1"/>
      <w:marLeft w:val="0"/>
      <w:marRight w:val="0"/>
      <w:marTop w:val="0"/>
      <w:marBottom w:val="0"/>
      <w:divBdr>
        <w:top w:val="none" w:sz="0" w:space="0" w:color="auto"/>
        <w:left w:val="none" w:sz="0" w:space="0" w:color="auto"/>
        <w:bottom w:val="none" w:sz="0" w:space="0" w:color="auto"/>
        <w:right w:val="none" w:sz="0" w:space="0" w:color="auto"/>
      </w:divBdr>
    </w:div>
    <w:div w:id="456997524">
      <w:bodyDiv w:val="1"/>
      <w:marLeft w:val="0"/>
      <w:marRight w:val="0"/>
      <w:marTop w:val="0"/>
      <w:marBottom w:val="0"/>
      <w:divBdr>
        <w:top w:val="none" w:sz="0" w:space="0" w:color="auto"/>
        <w:left w:val="none" w:sz="0" w:space="0" w:color="auto"/>
        <w:bottom w:val="none" w:sz="0" w:space="0" w:color="auto"/>
        <w:right w:val="none" w:sz="0" w:space="0" w:color="auto"/>
      </w:divBdr>
    </w:div>
    <w:div w:id="461927127">
      <w:bodyDiv w:val="1"/>
      <w:marLeft w:val="0"/>
      <w:marRight w:val="0"/>
      <w:marTop w:val="0"/>
      <w:marBottom w:val="0"/>
      <w:divBdr>
        <w:top w:val="none" w:sz="0" w:space="0" w:color="auto"/>
        <w:left w:val="none" w:sz="0" w:space="0" w:color="auto"/>
        <w:bottom w:val="none" w:sz="0" w:space="0" w:color="auto"/>
        <w:right w:val="none" w:sz="0" w:space="0" w:color="auto"/>
      </w:divBdr>
    </w:div>
    <w:div w:id="462121722">
      <w:bodyDiv w:val="1"/>
      <w:marLeft w:val="0"/>
      <w:marRight w:val="0"/>
      <w:marTop w:val="0"/>
      <w:marBottom w:val="0"/>
      <w:divBdr>
        <w:top w:val="none" w:sz="0" w:space="0" w:color="auto"/>
        <w:left w:val="none" w:sz="0" w:space="0" w:color="auto"/>
        <w:bottom w:val="none" w:sz="0" w:space="0" w:color="auto"/>
        <w:right w:val="none" w:sz="0" w:space="0" w:color="auto"/>
      </w:divBdr>
    </w:div>
    <w:div w:id="465585739">
      <w:bodyDiv w:val="1"/>
      <w:marLeft w:val="0"/>
      <w:marRight w:val="0"/>
      <w:marTop w:val="0"/>
      <w:marBottom w:val="0"/>
      <w:divBdr>
        <w:top w:val="none" w:sz="0" w:space="0" w:color="auto"/>
        <w:left w:val="none" w:sz="0" w:space="0" w:color="auto"/>
        <w:bottom w:val="none" w:sz="0" w:space="0" w:color="auto"/>
        <w:right w:val="none" w:sz="0" w:space="0" w:color="auto"/>
      </w:divBdr>
    </w:div>
    <w:div w:id="469593931">
      <w:bodyDiv w:val="1"/>
      <w:marLeft w:val="0"/>
      <w:marRight w:val="0"/>
      <w:marTop w:val="0"/>
      <w:marBottom w:val="0"/>
      <w:divBdr>
        <w:top w:val="none" w:sz="0" w:space="0" w:color="auto"/>
        <w:left w:val="none" w:sz="0" w:space="0" w:color="auto"/>
        <w:bottom w:val="none" w:sz="0" w:space="0" w:color="auto"/>
        <w:right w:val="none" w:sz="0" w:space="0" w:color="auto"/>
      </w:divBdr>
    </w:div>
    <w:div w:id="472063443">
      <w:bodyDiv w:val="1"/>
      <w:marLeft w:val="0"/>
      <w:marRight w:val="0"/>
      <w:marTop w:val="0"/>
      <w:marBottom w:val="0"/>
      <w:divBdr>
        <w:top w:val="none" w:sz="0" w:space="0" w:color="auto"/>
        <w:left w:val="none" w:sz="0" w:space="0" w:color="auto"/>
        <w:bottom w:val="none" w:sz="0" w:space="0" w:color="auto"/>
        <w:right w:val="none" w:sz="0" w:space="0" w:color="auto"/>
      </w:divBdr>
    </w:div>
    <w:div w:id="472141307">
      <w:bodyDiv w:val="1"/>
      <w:marLeft w:val="0"/>
      <w:marRight w:val="0"/>
      <w:marTop w:val="0"/>
      <w:marBottom w:val="0"/>
      <w:divBdr>
        <w:top w:val="none" w:sz="0" w:space="0" w:color="auto"/>
        <w:left w:val="none" w:sz="0" w:space="0" w:color="auto"/>
        <w:bottom w:val="none" w:sz="0" w:space="0" w:color="auto"/>
        <w:right w:val="none" w:sz="0" w:space="0" w:color="auto"/>
      </w:divBdr>
    </w:div>
    <w:div w:id="478617183">
      <w:bodyDiv w:val="1"/>
      <w:marLeft w:val="0"/>
      <w:marRight w:val="0"/>
      <w:marTop w:val="0"/>
      <w:marBottom w:val="0"/>
      <w:divBdr>
        <w:top w:val="none" w:sz="0" w:space="0" w:color="auto"/>
        <w:left w:val="none" w:sz="0" w:space="0" w:color="auto"/>
        <w:bottom w:val="none" w:sz="0" w:space="0" w:color="auto"/>
        <w:right w:val="none" w:sz="0" w:space="0" w:color="auto"/>
      </w:divBdr>
    </w:div>
    <w:div w:id="482090510">
      <w:bodyDiv w:val="1"/>
      <w:marLeft w:val="0"/>
      <w:marRight w:val="0"/>
      <w:marTop w:val="0"/>
      <w:marBottom w:val="0"/>
      <w:divBdr>
        <w:top w:val="none" w:sz="0" w:space="0" w:color="auto"/>
        <w:left w:val="none" w:sz="0" w:space="0" w:color="auto"/>
        <w:bottom w:val="none" w:sz="0" w:space="0" w:color="auto"/>
        <w:right w:val="none" w:sz="0" w:space="0" w:color="auto"/>
      </w:divBdr>
    </w:div>
    <w:div w:id="483550314">
      <w:bodyDiv w:val="1"/>
      <w:marLeft w:val="0"/>
      <w:marRight w:val="0"/>
      <w:marTop w:val="0"/>
      <w:marBottom w:val="0"/>
      <w:divBdr>
        <w:top w:val="none" w:sz="0" w:space="0" w:color="auto"/>
        <w:left w:val="none" w:sz="0" w:space="0" w:color="auto"/>
        <w:bottom w:val="none" w:sz="0" w:space="0" w:color="auto"/>
        <w:right w:val="none" w:sz="0" w:space="0" w:color="auto"/>
      </w:divBdr>
    </w:div>
    <w:div w:id="495651532">
      <w:bodyDiv w:val="1"/>
      <w:marLeft w:val="0"/>
      <w:marRight w:val="0"/>
      <w:marTop w:val="0"/>
      <w:marBottom w:val="0"/>
      <w:divBdr>
        <w:top w:val="none" w:sz="0" w:space="0" w:color="auto"/>
        <w:left w:val="none" w:sz="0" w:space="0" w:color="auto"/>
        <w:bottom w:val="none" w:sz="0" w:space="0" w:color="auto"/>
        <w:right w:val="none" w:sz="0" w:space="0" w:color="auto"/>
      </w:divBdr>
    </w:div>
    <w:div w:id="496966622">
      <w:bodyDiv w:val="1"/>
      <w:marLeft w:val="0"/>
      <w:marRight w:val="0"/>
      <w:marTop w:val="0"/>
      <w:marBottom w:val="0"/>
      <w:divBdr>
        <w:top w:val="none" w:sz="0" w:space="0" w:color="auto"/>
        <w:left w:val="none" w:sz="0" w:space="0" w:color="auto"/>
        <w:bottom w:val="none" w:sz="0" w:space="0" w:color="auto"/>
        <w:right w:val="none" w:sz="0" w:space="0" w:color="auto"/>
      </w:divBdr>
    </w:div>
    <w:div w:id="499931986">
      <w:bodyDiv w:val="1"/>
      <w:marLeft w:val="0"/>
      <w:marRight w:val="0"/>
      <w:marTop w:val="0"/>
      <w:marBottom w:val="0"/>
      <w:divBdr>
        <w:top w:val="none" w:sz="0" w:space="0" w:color="auto"/>
        <w:left w:val="none" w:sz="0" w:space="0" w:color="auto"/>
        <w:bottom w:val="none" w:sz="0" w:space="0" w:color="auto"/>
        <w:right w:val="none" w:sz="0" w:space="0" w:color="auto"/>
      </w:divBdr>
    </w:div>
    <w:div w:id="516429909">
      <w:bodyDiv w:val="1"/>
      <w:marLeft w:val="0"/>
      <w:marRight w:val="0"/>
      <w:marTop w:val="0"/>
      <w:marBottom w:val="0"/>
      <w:divBdr>
        <w:top w:val="none" w:sz="0" w:space="0" w:color="auto"/>
        <w:left w:val="none" w:sz="0" w:space="0" w:color="auto"/>
        <w:bottom w:val="none" w:sz="0" w:space="0" w:color="auto"/>
        <w:right w:val="none" w:sz="0" w:space="0" w:color="auto"/>
      </w:divBdr>
    </w:div>
    <w:div w:id="516502441">
      <w:bodyDiv w:val="1"/>
      <w:marLeft w:val="0"/>
      <w:marRight w:val="0"/>
      <w:marTop w:val="0"/>
      <w:marBottom w:val="0"/>
      <w:divBdr>
        <w:top w:val="none" w:sz="0" w:space="0" w:color="auto"/>
        <w:left w:val="none" w:sz="0" w:space="0" w:color="auto"/>
        <w:bottom w:val="none" w:sz="0" w:space="0" w:color="auto"/>
        <w:right w:val="none" w:sz="0" w:space="0" w:color="auto"/>
      </w:divBdr>
    </w:div>
    <w:div w:id="517307715">
      <w:marLeft w:val="0"/>
      <w:marRight w:val="0"/>
      <w:marTop w:val="0"/>
      <w:marBottom w:val="0"/>
      <w:divBdr>
        <w:top w:val="single" w:sz="6" w:space="0" w:color="CCCCCC"/>
        <w:left w:val="single" w:sz="6" w:space="0" w:color="CCCCCC"/>
        <w:bottom w:val="single" w:sz="6" w:space="0" w:color="CCCCCC"/>
        <w:right w:val="single" w:sz="6" w:space="0" w:color="CCCCCC"/>
      </w:divBdr>
      <w:divsChild>
        <w:div w:id="1458526715">
          <w:marLeft w:val="0"/>
          <w:marRight w:val="0"/>
          <w:marTop w:val="0"/>
          <w:marBottom w:val="0"/>
          <w:divBdr>
            <w:top w:val="none" w:sz="0" w:space="0" w:color="auto"/>
            <w:left w:val="none" w:sz="0" w:space="0" w:color="auto"/>
            <w:bottom w:val="none" w:sz="0" w:space="0" w:color="auto"/>
            <w:right w:val="none" w:sz="0" w:space="0" w:color="auto"/>
          </w:divBdr>
          <w:divsChild>
            <w:div w:id="957566537">
              <w:marLeft w:val="0"/>
              <w:marRight w:val="0"/>
              <w:marTop w:val="0"/>
              <w:marBottom w:val="0"/>
              <w:divBdr>
                <w:top w:val="none" w:sz="0" w:space="0" w:color="auto"/>
                <w:left w:val="none" w:sz="0" w:space="0" w:color="auto"/>
                <w:bottom w:val="none" w:sz="0" w:space="0" w:color="auto"/>
                <w:right w:val="none" w:sz="0" w:space="0" w:color="auto"/>
              </w:divBdr>
              <w:divsChild>
                <w:div w:id="167867612">
                  <w:marLeft w:val="0"/>
                  <w:marRight w:val="0"/>
                  <w:marTop w:val="0"/>
                  <w:marBottom w:val="0"/>
                  <w:divBdr>
                    <w:top w:val="none" w:sz="0" w:space="0" w:color="auto"/>
                    <w:left w:val="none" w:sz="0" w:space="0" w:color="auto"/>
                    <w:bottom w:val="none" w:sz="0" w:space="0" w:color="auto"/>
                    <w:right w:val="none" w:sz="0" w:space="0" w:color="auto"/>
                  </w:divBdr>
                  <w:divsChild>
                    <w:div w:id="1238980329">
                      <w:marLeft w:val="0"/>
                      <w:marRight w:val="0"/>
                      <w:marTop w:val="0"/>
                      <w:marBottom w:val="0"/>
                      <w:divBdr>
                        <w:top w:val="none" w:sz="0" w:space="0" w:color="auto"/>
                        <w:left w:val="none" w:sz="0" w:space="0" w:color="auto"/>
                        <w:bottom w:val="none" w:sz="0" w:space="0" w:color="auto"/>
                        <w:right w:val="none" w:sz="0" w:space="0" w:color="auto"/>
                      </w:divBdr>
                    </w:div>
                    <w:div w:id="978415773">
                      <w:marLeft w:val="0"/>
                      <w:marRight w:val="0"/>
                      <w:marTop w:val="0"/>
                      <w:marBottom w:val="0"/>
                      <w:divBdr>
                        <w:top w:val="none" w:sz="0" w:space="0" w:color="auto"/>
                        <w:left w:val="none" w:sz="0" w:space="0" w:color="auto"/>
                        <w:bottom w:val="none" w:sz="0" w:space="0" w:color="auto"/>
                        <w:right w:val="none" w:sz="0" w:space="0" w:color="auto"/>
                      </w:divBdr>
                    </w:div>
                    <w:div w:id="1397586148">
                      <w:marLeft w:val="0"/>
                      <w:marRight w:val="0"/>
                      <w:marTop w:val="0"/>
                      <w:marBottom w:val="0"/>
                      <w:divBdr>
                        <w:top w:val="none" w:sz="0" w:space="0" w:color="auto"/>
                        <w:left w:val="none" w:sz="0" w:space="0" w:color="auto"/>
                        <w:bottom w:val="none" w:sz="0" w:space="0" w:color="auto"/>
                        <w:right w:val="none" w:sz="0" w:space="0" w:color="auto"/>
                      </w:divBdr>
                    </w:div>
                    <w:div w:id="1774473462">
                      <w:marLeft w:val="0"/>
                      <w:marRight w:val="0"/>
                      <w:marTop w:val="0"/>
                      <w:marBottom w:val="0"/>
                      <w:divBdr>
                        <w:top w:val="none" w:sz="0" w:space="0" w:color="auto"/>
                        <w:left w:val="none" w:sz="0" w:space="0" w:color="auto"/>
                        <w:bottom w:val="none" w:sz="0" w:space="0" w:color="auto"/>
                        <w:right w:val="none" w:sz="0" w:space="0" w:color="auto"/>
                      </w:divBdr>
                    </w:div>
                    <w:div w:id="566918493">
                      <w:marLeft w:val="0"/>
                      <w:marRight w:val="0"/>
                      <w:marTop w:val="255"/>
                      <w:marBottom w:val="0"/>
                      <w:divBdr>
                        <w:top w:val="none" w:sz="0" w:space="0" w:color="auto"/>
                        <w:left w:val="none" w:sz="0" w:space="0" w:color="auto"/>
                        <w:bottom w:val="none" w:sz="0" w:space="0" w:color="auto"/>
                        <w:right w:val="none" w:sz="0" w:space="0" w:color="auto"/>
                      </w:divBdr>
                      <w:divsChild>
                        <w:div w:id="11492138">
                          <w:marLeft w:val="0"/>
                          <w:marRight w:val="0"/>
                          <w:marTop w:val="0"/>
                          <w:marBottom w:val="0"/>
                          <w:divBdr>
                            <w:top w:val="none" w:sz="0" w:space="0" w:color="auto"/>
                            <w:left w:val="none" w:sz="0" w:space="0" w:color="auto"/>
                            <w:bottom w:val="none" w:sz="0" w:space="0" w:color="auto"/>
                            <w:right w:val="none" w:sz="0" w:space="0" w:color="auto"/>
                          </w:divBdr>
                        </w:div>
                        <w:div w:id="1912931807">
                          <w:marLeft w:val="0"/>
                          <w:marRight w:val="0"/>
                          <w:marTop w:val="0"/>
                          <w:marBottom w:val="0"/>
                          <w:divBdr>
                            <w:top w:val="none" w:sz="0" w:space="0" w:color="auto"/>
                            <w:left w:val="none" w:sz="0" w:space="0" w:color="auto"/>
                            <w:bottom w:val="none" w:sz="0" w:space="0" w:color="auto"/>
                            <w:right w:val="none" w:sz="0" w:space="0" w:color="auto"/>
                          </w:divBdr>
                        </w:div>
                        <w:div w:id="1393774555">
                          <w:marLeft w:val="0"/>
                          <w:marRight w:val="0"/>
                          <w:marTop w:val="0"/>
                          <w:marBottom w:val="0"/>
                          <w:divBdr>
                            <w:top w:val="none" w:sz="0" w:space="0" w:color="auto"/>
                            <w:left w:val="none" w:sz="0" w:space="0" w:color="auto"/>
                            <w:bottom w:val="none" w:sz="0" w:space="0" w:color="auto"/>
                            <w:right w:val="none" w:sz="0" w:space="0" w:color="auto"/>
                          </w:divBdr>
                        </w:div>
                        <w:div w:id="83527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927952">
      <w:bodyDiv w:val="1"/>
      <w:marLeft w:val="0"/>
      <w:marRight w:val="0"/>
      <w:marTop w:val="0"/>
      <w:marBottom w:val="0"/>
      <w:divBdr>
        <w:top w:val="none" w:sz="0" w:space="0" w:color="auto"/>
        <w:left w:val="none" w:sz="0" w:space="0" w:color="auto"/>
        <w:bottom w:val="none" w:sz="0" w:space="0" w:color="auto"/>
        <w:right w:val="none" w:sz="0" w:space="0" w:color="auto"/>
      </w:divBdr>
    </w:div>
    <w:div w:id="519049640">
      <w:bodyDiv w:val="1"/>
      <w:marLeft w:val="0"/>
      <w:marRight w:val="0"/>
      <w:marTop w:val="0"/>
      <w:marBottom w:val="0"/>
      <w:divBdr>
        <w:top w:val="none" w:sz="0" w:space="0" w:color="auto"/>
        <w:left w:val="none" w:sz="0" w:space="0" w:color="auto"/>
        <w:bottom w:val="none" w:sz="0" w:space="0" w:color="auto"/>
        <w:right w:val="none" w:sz="0" w:space="0" w:color="auto"/>
      </w:divBdr>
    </w:div>
    <w:div w:id="520516539">
      <w:bodyDiv w:val="1"/>
      <w:marLeft w:val="0"/>
      <w:marRight w:val="0"/>
      <w:marTop w:val="0"/>
      <w:marBottom w:val="0"/>
      <w:divBdr>
        <w:top w:val="none" w:sz="0" w:space="0" w:color="auto"/>
        <w:left w:val="none" w:sz="0" w:space="0" w:color="auto"/>
        <w:bottom w:val="none" w:sz="0" w:space="0" w:color="auto"/>
        <w:right w:val="none" w:sz="0" w:space="0" w:color="auto"/>
      </w:divBdr>
    </w:div>
    <w:div w:id="523249789">
      <w:bodyDiv w:val="1"/>
      <w:marLeft w:val="0"/>
      <w:marRight w:val="0"/>
      <w:marTop w:val="0"/>
      <w:marBottom w:val="0"/>
      <w:divBdr>
        <w:top w:val="none" w:sz="0" w:space="0" w:color="auto"/>
        <w:left w:val="none" w:sz="0" w:space="0" w:color="auto"/>
        <w:bottom w:val="none" w:sz="0" w:space="0" w:color="auto"/>
        <w:right w:val="none" w:sz="0" w:space="0" w:color="auto"/>
      </w:divBdr>
    </w:div>
    <w:div w:id="533881229">
      <w:bodyDiv w:val="1"/>
      <w:marLeft w:val="0"/>
      <w:marRight w:val="0"/>
      <w:marTop w:val="0"/>
      <w:marBottom w:val="0"/>
      <w:divBdr>
        <w:top w:val="none" w:sz="0" w:space="0" w:color="auto"/>
        <w:left w:val="none" w:sz="0" w:space="0" w:color="auto"/>
        <w:bottom w:val="none" w:sz="0" w:space="0" w:color="auto"/>
        <w:right w:val="none" w:sz="0" w:space="0" w:color="auto"/>
      </w:divBdr>
    </w:div>
    <w:div w:id="538981134">
      <w:bodyDiv w:val="1"/>
      <w:marLeft w:val="0"/>
      <w:marRight w:val="0"/>
      <w:marTop w:val="0"/>
      <w:marBottom w:val="0"/>
      <w:divBdr>
        <w:top w:val="none" w:sz="0" w:space="0" w:color="auto"/>
        <w:left w:val="none" w:sz="0" w:space="0" w:color="auto"/>
        <w:bottom w:val="none" w:sz="0" w:space="0" w:color="auto"/>
        <w:right w:val="none" w:sz="0" w:space="0" w:color="auto"/>
      </w:divBdr>
    </w:div>
    <w:div w:id="540750237">
      <w:bodyDiv w:val="1"/>
      <w:marLeft w:val="0"/>
      <w:marRight w:val="0"/>
      <w:marTop w:val="0"/>
      <w:marBottom w:val="0"/>
      <w:divBdr>
        <w:top w:val="none" w:sz="0" w:space="0" w:color="auto"/>
        <w:left w:val="none" w:sz="0" w:space="0" w:color="auto"/>
        <w:bottom w:val="none" w:sz="0" w:space="0" w:color="auto"/>
        <w:right w:val="none" w:sz="0" w:space="0" w:color="auto"/>
      </w:divBdr>
    </w:div>
    <w:div w:id="541674076">
      <w:bodyDiv w:val="1"/>
      <w:marLeft w:val="0"/>
      <w:marRight w:val="0"/>
      <w:marTop w:val="0"/>
      <w:marBottom w:val="0"/>
      <w:divBdr>
        <w:top w:val="none" w:sz="0" w:space="0" w:color="auto"/>
        <w:left w:val="none" w:sz="0" w:space="0" w:color="auto"/>
        <w:bottom w:val="none" w:sz="0" w:space="0" w:color="auto"/>
        <w:right w:val="none" w:sz="0" w:space="0" w:color="auto"/>
      </w:divBdr>
    </w:div>
    <w:div w:id="542644035">
      <w:bodyDiv w:val="1"/>
      <w:marLeft w:val="0"/>
      <w:marRight w:val="0"/>
      <w:marTop w:val="0"/>
      <w:marBottom w:val="0"/>
      <w:divBdr>
        <w:top w:val="none" w:sz="0" w:space="0" w:color="auto"/>
        <w:left w:val="none" w:sz="0" w:space="0" w:color="auto"/>
        <w:bottom w:val="none" w:sz="0" w:space="0" w:color="auto"/>
        <w:right w:val="none" w:sz="0" w:space="0" w:color="auto"/>
      </w:divBdr>
    </w:div>
    <w:div w:id="544022985">
      <w:bodyDiv w:val="1"/>
      <w:marLeft w:val="0"/>
      <w:marRight w:val="0"/>
      <w:marTop w:val="0"/>
      <w:marBottom w:val="0"/>
      <w:divBdr>
        <w:top w:val="none" w:sz="0" w:space="0" w:color="auto"/>
        <w:left w:val="none" w:sz="0" w:space="0" w:color="auto"/>
        <w:bottom w:val="none" w:sz="0" w:space="0" w:color="auto"/>
        <w:right w:val="none" w:sz="0" w:space="0" w:color="auto"/>
      </w:divBdr>
    </w:div>
    <w:div w:id="545071900">
      <w:bodyDiv w:val="1"/>
      <w:marLeft w:val="0"/>
      <w:marRight w:val="0"/>
      <w:marTop w:val="0"/>
      <w:marBottom w:val="0"/>
      <w:divBdr>
        <w:top w:val="none" w:sz="0" w:space="0" w:color="auto"/>
        <w:left w:val="none" w:sz="0" w:space="0" w:color="auto"/>
        <w:bottom w:val="none" w:sz="0" w:space="0" w:color="auto"/>
        <w:right w:val="none" w:sz="0" w:space="0" w:color="auto"/>
      </w:divBdr>
    </w:div>
    <w:div w:id="546340680">
      <w:bodyDiv w:val="1"/>
      <w:marLeft w:val="0"/>
      <w:marRight w:val="0"/>
      <w:marTop w:val="0"/>
      <w:marBottom w:val="0"/>
      <w:divBdr>
        <w:top w:val="none" w:sz="0" w:space="0" w:color="auto"/>
        <w:left w:val="none" w:sz="0" w:space="0" w:color="auto"/>
        <w:bottom w:val="none" w:sz="0" w:space="0" w:color="auto"/>
        <w:right w:val="none" w:sz="0" w:space="0" w:color="auto"/>
      </w:divBdr>
    </w:div>
    <w:div w:id="547037620">
      <w:bodyDiv w:val="1"/>
      <w:marLeft w:val="0"/>
      <w:marRight w:val="0"/>
      <w:marTop w:val="0"/>
      <w:marBottom w:val="0"/>
      <w:divBdr>
        <w:top w:val="none" w:sz="0" w:space="0" w:color="auto"/>
        <w:left w:val="none" w:sz="0" w:space="0" w:color="auto"/>
        <w:bottom w:val="none" w:sz="0" w:space="0" w:color="auto"/>
        <w:right w:val="none" w:sz="0" w:space="0" w:color="auto"/>
      </w:divBdr>
    </w:div>
    <w:div w:id="551162736">
      <w:bodyDiv w:val="1"/>
      <w:marLeft w:val="0"/>
      <w:marRight w:val="0"/>
      <w:marTop w:val="0"/>
      <w:marBottom w:val="0"/>
      <w:divBdr>
        <w:top w:val="none" w:sz="0" w:space="0" w:color="auto"/>
        <w:left w:val="none" w:sz="0" w:space="0" w:color="auto"/>
        <w:bottom w:val="none" w:sz="0" w:space="0" w:color="auto"/>
        <w:right w:val="none" w:sz="0" w:space="0" w:color="auto"/>
      </w:divBdr>
    </w:div>
    <w:div w:id="551235503">
      <w:bodyDiv w:val="1"/>
      <w:marLeft w:val="0"/>
      <w:marRight w:val="0"/>
      <w:marTop w:val="0"/>
      <w:marBottom w:val="0"/>
      <w:divBdr>
        <w:top w:val="none" w:sz="0" w:space="0" w:color="auto"/>
        <w:left w:val="none" w:sz="0" w:space="0" w:color="auto"/>
        <w:bottom w:val="none" w:sz="0" w:space="0" w:color="auto"/>
        <w:right w:val="none" w:sz="0" w:space="0" w:color="auto"/>
      </w:divBdr>
    </w:div>
    <w:div w:id="555624978">
      <w:bodyDiv w:val="1"/>
      <w:marLeft w:val="0"/>
      <w:marRight w:val="0"/>
      <w:marTop w:val="0"/>
      <w:marBottom w:val="0"/>
      <w:divBdr>
        <w:top w:val="none" w:sz="0" w:space="0" w:color="auto"/>
        <w:left w:val="none" w:sz="0" w:space="0" w:color="auto"/>
        <w:bottom w:val="none" w:sz="0" w:space="0" w:color="auto"/>
        <w:right w:val="none" w:sz="0" w:space="0" w:color="auto"/>
      </w:divBdr>
    </w:div>
    <w:div w:id="561988435">
      <w:bodyDiv w:val="1"/>
      <w:marLeft w:val="0"/>
      <w:marRight w:val="0"/>
      <w:marTop w:val="0"/>
      <w:marBottom w:val="0"/>
      <w:divBdr>
        <w:top w:val="none" w:sz="0" w:space="0" w:color="auto"/>
        <w:left w:val="none" w:sz="0" w:space="0" w:color="auto"/>
        <w:bottom w:val="none" w:sz="0" w:space="0" w:color="auto"/>
        <w:right w:val="none" w:sz="0" w:space="0" w:color="auto"/>
      </w:divBdr>
    </w:div>
    <w:div w:id="562177646">
      <w:bodyDiv w:val="1"/>
      <w:marLeft w:val="0"/>
      <w:marRight w:val="0"/>
      <w:marTop w:val="0"/>
      <w:marBottom w:val="0"/>
      <w:divBdr>
        <w:top w:val="none" w:sz="0" w:space="0" w:color="auto"/>
        <w:left w:val="none" w:sz="0" w:space="0" w:color="auto"/>
        <w:bottom w:val="none" w:sz="0" w:space="0" w:color="auto"/>
        <w:right w:val="none" w:sz="0" w:space="0" w:color="auto"/>
      </w:divBdr>
    </w:div>
    <w:div w:id="562956579">
      <w:bodyDiv w:val="1"/>
      <w:marLeft w:val="0"/>
      <w:marRight w:val="0"/>
      <w:marTop w:val="0"/>
      <w:marBottom w:val="0"/>
      <w:divBdr>
        <w:top w:val="none" w:sz="0" w:space="0" w:color="auto"/>
        <w:left w:val="none" w:sz="0" w:space="0" w:color="auto"/>
        <w:bottom w:val="none" w:sz="0" w:space="0" w:color="auto"/>
        <w:right w:val="none" w:sz="0" w:space="0" w:color="auto"/>
      </w:divBdr>
    </w:div>
    <w:div w:id="563951476">
      <w:bodyDiv w:val="1"/>
      <w:marLeft w:val="0"/>
      <w:marRight w:val="0"/>
      <w:marTop w:val="0"/>
      <w:marBottom w:val="0"/>
      <w:divBdr>
        <w:top w:val="none" w:sz="0" w:space="0" w:color="auto"/>
        <w:left w:val="none" w:sz="0" w:space="0" w:color="auto"/>
        <w:bottom w:val="none" w:sz="0" w:space="0" w:color="auto"/>
        <w:right w:val="none" w:sz="0" w:space="0" w:color="auto"/>
      </w:divBdr>
      <w:divsChild>
        <w:div w:id="1452167397">
          <w:marLeft w:val="0"/>
          <w:marRight w:val="0"/>
          <w:marTop w:val="0"/>
          <w:marBottom w:val="0"/>
          <w:divBdr>
            <w:top w:val="none" w:sz="0" w:space="0" w:color="auto"/>
            <w:left w:val="none" w:sz="0" w:space="0" w:color="auto"/>
            <w:bottom w:val="none" w:sz="0" w:space="0" w:color="auto"/>
            <w:right w:val="none" w:sz="0" w:space="0" w:color="auto"/>
          </w:divBdr>
        </w:div>
        <w:div w:id="2039155807">
          <w:marLeft w:val="0"/>
          <w:marRight w:val="0"/>
          <w:marTop w:val="0"/>
          <w:marBottom w:val="0"/>
          <w:divBdr>
            <w:top w:val="none" w:sz="0" w:space="0" w:color="auto"/>
            <w:left w:val="none" w:sz="0" w:space="0" w:color="auto"/>
            <w:bottom w:val="none" w:sz="0" w:space="0" w:color="auto"/>
            <w:right w:val="none" w:sz="0" w:space="0" w:color="auto"/>
          </w:divBdr>
        </w:div>
        <w:div w:id="452486419">
          <w:marLeft w:val="0"/>
          <w:marRight w:val="0"/>
          <w:marTop w:val="0"/>
          <w:marBottom w:val="0"/>
          <w:divBdr>
            <w:top w:val="none" w:sz="0" w:space="0" w:color="auto"/>
            <w:left w:val="none" w:sz="0" w:space="0" w:color="auto"/>
            <w:bottom w:val="none" w:sz="0" w:space="0" w:color="auto"/>
            <w:right w:val="none" w:sz="0" w:space="0" w:color="auto"/>
          </w:divBdr>
        </w:div>
      </w:divsChild>
    </w:div>
    <w:div w:id="564334717">
      <w:bodyDiv w:val="1"/>
      <w:marLeft w:val="0"/>
      <w:marRight w:val="0"/>
      <w:marTop w:val="0"/>
      <w:marBottom w:val="0"/>
      <w:divBdr>
        <w:top w:val="none" w:sz="0" w:space="0" w:color="auto"/>
        <w:left w:val="none" w:sz="0" w:space="0" w:color="auto"/>
        <w:bottom w:val="none" w:sz="0" w:space="0" w:color="auto"/>
        <w:right w:val="none" w:sz="0" w:space="0" w:color="auto"/>
      </w:divBdr>
    </w:div>
    <w:div w:id="564755042">
      <w:bodyDiv w:val="1"/>
      <w:marLeft w:val="0"/>
      <w:marRight w:val="0"/>
      <w:marTop w:val="0"/>
      <w:marBottom w:val="0"/>
      <w:divBdr>
        <w:top w:val="none" w:sz="0" w:space="0" w:color="auto"/>
        <w:left w:val="none" w:sz="0" w:space="0" w:color="auto"/>
        <w:bottom w:val="none" w:sz="0" w:space="0" w:color="auto"/>
        <w:right w:val="none" w:sz="0" w:space="0" w:color="auto"/>
      </w:divBdr>
    </w:div>
    <w:div w:id="566915711">
      <w:bodyDiv w:val="1"/>
      <w:marLeft w:val="0"/>
      <w:marRight w:val="0"/>
      <w:marTop w:val="0"/>
      <w:marBottom w:val="0"/>
      <w:divBdr>
        <w:top w:val="none" w:sz="0" w:space="0" w:color="auto"/>
        <w:left w:val="none" w:sz="0" w:space="0" w:color="auto"/>
        <w:bottom w:val="none" w:sz="0" w:space="0" w:color="auto"/>
        <w:right w:val="none" w:sz="0" w:space="0" w:color="auto"/>
      </w:divBdr>
    </w:div>
    <w:div w:id="568148145">
      <w:bodyDiv w:val="1"/>
      <w:marLeft w:val="0"/>
      <w:marRight w:val="0"/>
      <w:marTop w:val="0"/>
      <w:marBottom w:val="0"/>
      <w:divBdr>
        <w:top w:val="none" w:sz="0" w:space="0" w:color="auto"/>
        <w:left w:val="none" w:sz="0" w:space="0" w:color="auto"/>
        <w:bottom w:val="none" w:sz="0" w:space="0" w:color="auto"/>
        <w:right w:val="none" w:sz="0" w:space="0" w:color="auto"/>
      </w:divBdr>
    </w:div>
    <w:div w:id="570654390">
      <w:bodyDiv w:val="1"/>
      <w:marLeft w:val="0"/>
      <w:marRight w:val="0"/>
      <w:marTop w:val="0"/>
      <w:marBottom w:val="0"/>
      <w:divBdr>
        <w:top w:val="none" w:sz="0" w:space="0" w:color="auto"/>
        <w:left w:val="none" w:sz="0" w:space="0" w:color="auto"/>
        <w:bottom w:val="none" w:sz="0" w:space="0" w:color="auto"/>
        <w:right w:val="none" w:sz="0" w:space="0" w:color="auto"/>
      </w:divBdr>
    </w:div>
    <w:div w:id="585922470">
      <w:bodyDiv w:val="1"/>
      <w:marLeft w:val="0"/>
      <w:marRight w:val="0"/>
      <w:marTop w:val="0"/>
      <w:marBottom w:val="0"/>
      <w:divBdr>
        <w:top w:val="none" w:sz="0" w:space="0" w:color="auto"/>
        <w:left w:val="none" w:sz="0" w:space="0" w:color="auto"/>
        <w:bottom w:val="none" w:sz="0" w:space="0" w:color="auto"/>
        <w:right w:val="none" w:sz="0" w:space="0" w:color="auto"/>
      </w:divBdr>
    </w:div>
    <w:div w:id="587233018">
      <w:bodyDiv w:val="1"/>
      <w:marLeft w:val="0"/>
      <w:marRight w:val="0"/>
      <w:marTop w:val="0"/>
      <w:marBottom w:val="0"/>
      <w:divBdr>
        <w:top w:val="none" w:sz="0" w:space="0" w:color="auto"/>
        <w:left w:val="none" w:sz="0" w:space="0" w:color="auto"/>
        <w:bottom w:val="none" w:sz="0" w:space="0" w:color="auto"/>
        <w:right w:val="none" w:sz="0" w:space="0" w:color="auto"/>
      </w:divBdr>
    </w:div>
    <w:div w:id="588924961">
      <w:bodyDiv w:val="1"/>
      <w:marLeft w:val="0"/>
      <w:marRight w:val="0"/>
      <w:marTop w:val="0"/>
      <w:marBottom w:val="0"/>
      <w:divBdr>
        <w:top w:val="none" w:sz="0" w:space="0" w:color="auto"/>
        <w:left w:val="none" w:sz="0" w:space="0" w:color="auto"/>
        <w:bottom w:val="none" w:sz="0" w:space="0" w:color="auto"/>
        <w:right w:val="none" w:sz="0" w:space="0" w:color="auto"/>
      </w:divBdr>
    </w:div>
    <w:div w:id="588928532">
      <w:bodyDiv w:val="1"/>
      <w:marLeft w:val="0"/>
      <w:marRight w:val="0"/>
      <w:marTop w:val="0"/>
      <w:marBottom w:val="0"/>
      <w:divBdr>
        <w:top w:val="none" w:sz="0" w:space="0" w:color="auto"/>
        <w:left w:val="none" w:sz="0" w:space="0" w:color="auto"/>
        <w:bottom w:val="none" w:sz="0" w:space="0" w:color="auto"/>
        <w:right w:val="none" w:sz="0" w:space="0" w:color="auto"/>
      </w:divBdr>
    </w:div>
    <w:div w:id="589046510">
      <w:bodyDiv w:val="1"/>
      <w:marLeft w:val="0"/>
      <w:marRight w:val="0"/>
      <w:marTop w:val="0"/>
      <w:marBottom w:val="0"/>
      <w:divBdr>
        <w:top w:val="none" w:sz="0" w:space="0" w:color="auto"/>
        <w:left w:val="none" w:sz="0" w:space="0" w:color="auto"/>
        <w:bottom w:val="none" w:sz="0" w:space="0" w:color="auto"/>
        <w:right w:val="none" w:sz="0" w:space="0" w:color="auto"/>
      </w:divBdr>
    </w:div>
    <w:div w:id="589390906">
      <w:bodyDiv w:val="1"/>
      <w:marLeft w:val="0"/>
      <w:marRight w:val="0"/>
      <w:marTop w:val="0"/>
      <w:marBottom w:val="0"/>
      <w:divBdr>
        <w:top w:val="none" w:sz="0" w:space="0" w:color="auto"/>
        <w:left w:val="none" w:sz="0" w:space="0" w:color="auto"/>
        <w:bottom w:val="none" w:sz="0" w:space="0" w:color="auto"/>
        <w:right w:val="none" w:sz="0" w:space="0" w:color="auto"/>
      </w:divBdr>
    </w:div>
    <w:div w:id="590820018">
      <w:bodyDiv w:val="1"/>
      <w:marLeft w:val="0"/>
      <w:marRight w:val="0"/>
      <w:marTop w:val="0"/>
      <w:marBottom w:val="0"/>
      <w:divBdr>
        <w:top w:val="none" w:sz="0" w:space="0" w:color="auto"/>
        <w:left w:val="none" w:sz="0" w:space="0" w:color="auto"/>
        <w:bottom w:val="none" w:sz="0" w:space="0" w:color="auto"/>
        <w:right w:val="none" w:sz="0" w:space="0" w:color="auto"/>
      </w:divBdr>
    </w:div>
    <w:div w:id="593785322">
      <w:bodyDiv w:val="1"/>
      <w:marLeft w:val="0"/>
      <w:marRight w:val="0"/>
      <w:marTop w:val="0"/>
      <w:marBottom w:val="0"/>
      <w:divBdr>
        <w:top w:val="none" w:sz="0" w:space="0" w:color="auto"/>
        <w:left w:val="none" w:sz="0" w:space="0" w:color="auto"/>
        <w:bottom w:val="none" w:sz="0" w:space="0" w:color="auto"/>
        <w:right w:val="none" w:sz="0" w:space="0" w:color="auto"/>
      </w:divBdr>
    </w:div>
    <w:div w:id="600332053">
      <w:bodyDiv w:val="1"/>
      <w:marLeft w:val="0"/>
      <w:marRight w:val="0"/>
      <w:marTop w:val="0"/>
      <w:marBottom w:val="0"/>
      <w:divBdr>
        <w:top w:val="none" w:sz="0" w:space="0" w:color="auto"/>
        <w:left w:val="none" w:sz="0" w:space="0" w:color="auto"/>
        <w:bottom w:val="none" w:sz="0" w:space="0" w:color="auto"/>
        <w:right w:val="none" w:sz="0" w:space="0" w:color="auto"/>
      </w:divBdr>
    </w:div>
    <w:div w:id="603225714">
      <w:bodyDiv w:val="1"/>
      <w:marLeft w:val="0"/>
      <w:marRight w:val="0"/>
      <w:marTop w:val="0"/>
      <w:marBottom w:val="0"/>
      <w:divBdr>
        <w:top w:val="none" w:sz="0" w:space="0" w:color="auto"/>
        <w:left w:val="none" w:sz="0" w:space="0" w:color="auto"/>
        <w:bottom w:val="none" w:sz="0" w:space="0" w:color="auto"/>
        <w:right w:val="none" w:sz="0" w:space="0" w:color="auto"/>
      </w:divBdr>
    </w:div>
    <w:div w:id="604657620">
      <w:bodyDiv w:val="1"/>
      <w:marLeft w:val="0"/>
      <w:marRight w:val="0"/>
      <w:marTop w:val="0"/>
      <w:marBottom w:val="0"/>
      <w:divBdr>
        <w:top w:val="none" w:sz="0" w:space="0" w:color="auto"/>
        <w:left w:val="none" w:sz="0" w:space="0" w:color="auto"/>
        <w:bottom w:val="none" w:sz="0" w:space="0" w:color="auto"/>
        <w:right w:val="none" w:sz="0" w:space="0" w:color="auto"/>
      </w:divBdr>
    </w:div>
    <w:div w:id="607662311">
      <w:bodyDiv w:val="1"/>
      <w:marLeft w:val="0"/>
      <w:marRight w:val="0"/>
      <w:marTop w:val="0"/>
      <w:marBottom w:val="0"/>
      <w:divBdr>
        <w:top w:val="none" w:sz="0" w:space="0" w:color="auto"/>
        <w:left w:val="none" w:sz="0" w:space="0" w:color="auto"/>
        <w:bottom w:val="none" w:sz="0" w:space="0" w:color="auto"/>
        <w:right w:val="none" w:sz="0" w:space="0" w:color="auto"/>
      </w:divBdr>
    </w:div>
    <w:div w:id="618030206">
      <w:bodyDiv w:val="1"/>
      <w:marLeft w:val="0"/>
      <w:marRight w:val="0"/>
      <w:marTop w:val="0"/>
      <w:marBottom w:val="0"/>
      <w:divBdr>
        <w:top w:val="none" w:sz="0" w:space="0" w:color="auto"/>
        <w:left w:val="none" w:sz="0" w:space="0" w:color="auto"/>
        <w:bottom w:val="none" w:sz="0" w:space="0" w:color="auto"/>
        <w:right w:val="none" w:sz="0" w:space="0" w:color="auto"/>
      </w:divBdr>
    </w:div>
    <w:div w:id="619265072">
      <w:bodyDiv w:val="1"/>
      <w:marLeft w:val="0"/>
      <w:marRight w:val="0"/>
      <w:marTop w:val="0"/>
      <w:marBottom w:val="0"/>
      <w:divBdr>
        <w:top w:val="none" w:sz="0" w:space="0" w:color="auto"/>
        <w:left w:val="none" w:sz="0" w:space="0" w:color="auto"/>
        <w:bottom w:val="none" w:sz="0" w:space="0" w:color="auto"/>
        <w:right w:val="none" w:sz="0" w:space="0" w:color="auto"/>
      </w:divBdr>
    </w:div>
    <w:div w:id="620498406">
      <w:bodyDiv w:val="1"/>
      <w:marLeft w:val="0"/>
      <w:marRight w:val="0"/>
      <w:marTop w:val="0"/>
      <w:marBottom w:val="0"/>
      <w:divBdr>
        <w:top w:val="none" w:sz="0" w:space="0" w:color="auto"/>
        <w:left w:val="none" w:sz="0" w:space="0" w:color="auto"/>
        <w:bottom w:val="none" w:sz="0" w:space="0" w:color="auto"/>
        <w:right w:val="none" w:sz="0" w:space="0" w:color="auto"/>
      </w:divBdr>
    </w:div>
    <w:div w:id="623510464">
      <w:bodyDiv w:val="1"/>
      <w:marLeft w:val="0"/>
      <w:marRight w:val="0"/>
      <w:marTop w:val="0"/>
      <w:marBottom w:val="0"/>
      <w:divBdr>
        <w:top w:val="none" w:sz="0" w:space="0" w:color="auto"/>
        <w:left w:val="none" w:sz="0" w:space="0" w:color="auto"/>
        <w:bottom w:val="none" w:sz="0" w:space="0" w:color="auto"/>
        <w:right w:val="none" w:sz="0" w:space="0" w:color="auto"/>
      </w:divBdr>
    </w:div>
    <w:div w:id="633483777">
      <w:bodyDiv w:val="1"/>
      <w:marLeft w:val="0"/>
      <w:marRight w:val="0"/>
      <w:marTop w:val="0"/>
      <w:marBottom w:val="0"/>
      <w:divBdr>
        <w:top w:val="none" w:sz="0" w:space="0" w:color="auto"/>
        <w:left w:val="none" w:sz="0" w:space="0" w:color="auto"/>
        <w:bottom w:val="none" w:sz="0" w:space="0" w:color="auto"/>
        <w:right w:val="none" w:sz="0" w:space="0" w:color="auto"/>
      </w:divBdr>
    </w:div>
    <w:div w:id="634943470">
      <w:bodyDiv w:val="1"/>
      <w:marLeft w:val="0"/>
      <w:marRight w:val="0"/>
      <w:marTop w:val="0"/>
      <w:marBottom w:val="0"/>
      <w:divBdr>
        <w:top w:val="none" w:sz="0" w:space="0" w:color="auto"/>
        <w:left w:val="none" w:sz="0" w:space="0" w:color="auto"/>
        <w:bottom w:val="none" w:sz="0" w:space="0" w:color="auto"/>
        <w:right w:val="none" w:sz="0" w:space="0" w:color="auto"/>
      </w:divBdr>
    </w:div>
    <w:div w:id="638418550">
      <w:bodyDiv w:val="1"/>
      <w:marLeft w:val="0"/>
      <w:marRight w:val="0"/>
      <w:marTop w:val="0"/>
      <w:marBottom w:val="0"/>
      <w:divBdr>
        <w:top w:val="none" w:sz="0" w:space="0" w:color="auto"/>
        <w:left w:val="none" w:sz="0" w:space="0" w:color="auto"/>
        <w:bottom w:val="none" w:sz="0" w:space="0" w:color="auto"/>
        <w:right w:val="none" w:sz="0" w:space="0" w:color="auto"/>
      </w:divBdr>
    </w:div>
    <w:div w:id="641619697">
      <w:bodyDiv w:val="1"/>
      <w:marLeft w:val="0"/>
      <w:marRight w:val="0"/>
      <w:marTop w:val="0"/>
      <w:marBottom w:val="0"/>
      <w:divBdr>
        <w:top w:val="none" w:sz="0" w:space="0" w:color="auto"/>
        <w:left w:val="none" w:sz="0" w:space="0" w:color="auto"/>
        <w:bottom w:val="none" w:sz="0" w:space="0" w:color="auto"/>
        <w:right w:val="none" w:sz="0" w:space="0" w:color="auto"/>
      </w:divBdr>
    </w:div>
    <w:div w:id="642583981">
      <w:bodyDiv w:val="1"/>
      <w:marLeft w:val="0"/>
      <w:marRight w:val="0"/>
      <w:marTop w:val="0"/>
      <w:marBottom w:val="0"/>
      <w:divBdr>
        <w:top w:val="none" w:sz="0" w:space="0" w:color="auto"/>
        <w:left w:val="none" w:sz="0" w:space="0" w:color="auto"/>
        <w:bottom w:val="none" w:sz="0" w:space="0" w:color="auto"/>
        <w:right w:val="none" w:sz="0" w:space="0" w:color="auto"/>
      </w:divBdr>
    </w:div>
    <w:div w:id="642663194">
      <w:bodyDiv w:val="1"/>
      <w:marLeft w:val="0"/>
      <w:marRight w:val="0"/>
      <w:marTop w:val="0"/>
      <w:marBottom w:val="0"/>
      <w:divBdr>
        <w:top w:val="none" w:sz="0" w:space="0" w:color="auto"/>
        <w:left w:val="none" w:sz="0" w:space="0" w:color="auto"/>
        <w:bottom w:val="none" w:sz="0" w:space="0" w:color="auto"/>
        <w:right w:val="none" w:sz="0" w:space="0" w:color="auto"/>
      </w:divBdr>
    </w:div>
    <w:div w:id="643968451">
      <w:bodyDiv w:val="1"/>
      <w:marLeft w:val="0"/>
      <w:marRight w:val="0"/>
      <w:marTop w:val="0"/>
      <w:marBottom w:val="0"/>
      <w:divBdr>
        <w:top w:val="none" w:sz="0" w:space="0" w:color="auto"/>
        <w:left w:val="none" w:sz="0" w:space="0" w:color="auto"/>
        <w:bottom w:val="none" w:sz="0" w:space="0" w:color="auto"/>
        <w:right w:val="none" w:sz="0" w:space="0" w:color="auto"/>
      </w:divBdr>
    </w:div>
    <w:div w:id="649480940">
      <w:bodyDiv w:val="1"/>
      <w:marLeft w:val="0"/>
      <w:marRight w:val="0"/>
      <w:marTop w:val="0"/>
      <w:marBottom w:val="0"/>
      <w:divBdr>
        <w:top w:val="none" w:sz="0" w:space="0" w:color="auto"/>
        <w:left w:val="none" w:sz="0" w:space="0" w:color="auto"/>
        <w:bottom w:val="none" w:sz="0" w:space="0" w:color="auto"/>
        <w:right w:val="none" w:sz="0" w:space="0" w:color="auto"/>
      </w:divBdr>
    </w:div>
    <w:div w:id="651639444">
      <w:bodyDiv w:val="1"/>
      <w:marLeft w:val="0"/>
      <w:marRight w:val="0"/>
      <w:marTop w:val="0"/>
      <w:marBottom w:val="0"/>
      <w:divBdr>
        <w:top w:val="none" w:sz="0" w:space="0" w:color="auto"/>
        <w:left w:val="none" w:sz="0" w:space="0" w:color="auto"/>
        <w:bottom w:val="none" w:sz="0" w:space="0" w:color="auto"/>
        <w:right w:val="none" w:sz="0" w:space="0" w:color="auto"/>
      </w:divBdr>
    </w:div>
    <w:div w:id="657004080">
      <w:bodyDiv w:val="1"/>
      <w:marLeft w:val="0"/>
      <w:marRight w:val="0"/>
      <w:marTop w:val="0"/>
      <w:marBottom w:val="0"/>
      <w:divBdr>
        <w:top w:val="none" w:sz="0" w:space="0" w:color="auto"/>
        <w:left w:val="none" w:sz="0" w:space="0" w:color="auto"/>
        <w:bottom w:val="none" w:sz="0" w:space="0" w:color="auto"/>
        <w:right w:val="none" w:sz="0" w:space="0" w:color="auto"/>
      </w:divBdr>
    </w:div>
    <w:div w:id="664358484">
      <w:bodyDiv w:val="1"/>
      <w:marLeft w:val="0"/>
      <w:marRight w:val="0"/>
      <w:marTop w:val="0"/>
      <w:marBottom w:val="0"/>
      <w:divBdr>
        <w:top w:val="none" w:sz="0" w:space="0" w:color="auto"/>
        <w:left w:val="none" w:sz="0" w:space="0" w:color="auto"/>
        <w:bottom w:val="none" w:sz="0" w:space="0" w:color="auto"/>
        <w:right w:val="none" w:sz="0" w:space="0" w:color="auto"/>
      </w:divBdr>
    </w:div>
    <w:div w:id="669530517">
      <w:marLeft w:val="0"/>
      <w:marRight w:val="0"/>
      <w:marTop w:val="0"/>
      <w:marBottom w:val="0"/>
      <w:divBdr>
        <w:top w:val="none" w:sz="0" w:space="0" w:color="auto"/>
        <w:left w:val="none" w:sz="0" w:space="0" w:color="auto"/>
        <w:bottom w:val="none" w:sz="0" w:space="0" w:color="auto"/>
        <w:right w:val="none" w:sz="0" w:space="0" w:color="auto"/>
      </w:divBdr>
      <w:divsChild>
        <w:div w:id="278921791">
          <w:marLeft w:val="0"/>
          <w:marRight w:val="0"/>
          <w:marTop w:val="100"/>
          <w:marBottom w:val="100"/>
          <w:divBdr>
            <w:top w:val="none" w:sz="0" w:space="0" w:color="auto"/>
            <w:left w:val="none" w:sz="0" w:space="0" w:color="auto"/>
            <w:bottom w:val="none" w:sz="0" w:space="0" w:color="auto"/>
            <w:right w:val="none" w:sz="0" w:space="0" w:color="auto"/>
          </w:divBdr>
          <w:divsChild>
            <w:div w:id="746414265">
              <w:marLeft w:val="0"/>
              <w:marRight w:val="0"/>
              <w:marTop w:val="0"/>
              <w:marBottom w:val="0"/>
              <w:divBdr>
                <w:top w:val="none" w:sz="0" w:space="0" w:color="auto"/>
                <w:left w:val="none" w:sz="0" w:space="0" w:color="auto"/>
                <w:bottom w:val="none" w:sz="0" w:space="0" w:color="auto"/>
                <w:right w:val="none" w:sz="0" w:space="0" w:color="auto"/>
              </w:divBdr>
              <w:divsChild>
                <w:div w:id="129517510">
                  <w:marLeft w:val="0"/>
                  <w:marRight w:val="0"/>
                  <w:marTop w:val="0"/>
                  <w:marBottom w:val="0"/>
                  <w:divBdr>
                    <w:top w:val="none" w:sz="0" w:space="0" w:color="auto"/>
                    <w:left w:val="none" w:sz="0" w:space="0" w:color="auto"/>
                    <w:bottom w:val="none" w:sz="0" w:space="0" w:color="auto"/>
                    <w:right w:val="none" w:sz="0" w:space="0" w:color="auto"/>
                  </w:divBdr>
                  <w:divsChild>
                    <w:div w:id="752241269">
                      <w:marLeft w:val="0"/>
                      <w:marRight w:val="0"/>
                      <w:marTop w:val="100"/>
                      <w:marBottom w:val="100"/>
                      <w:divBdr>
                        <w:top w:val="none" w:sz="0" w:space="0" w:color="auto"/>
                        <w:left w:val="none" w:sz="0" w:space="0" w:color="auto"/>
                        <w:bottom w:val="none" w:sz="0" w:space="0" w:color="auto"/>
                        <w:right w:val="none" w:sz="0" w:space="0" w:color="auto"/>
                      </w:divBdr>
                      <w:divsChild>
                        <w:div w:id="1254168048">
                          <w:marLeft w:val="0"/>
                          <w:marRight w:val="0"/>
                          <w:marTop w:val="0"/>
                          <w:marBottom w:val="0"/>
                          <w:divBdr>
                            <w:top w:val="none" w:sz="0" w:space="0" w:color="auto"/>
                            <w:left w:val="none" w:sz="0" w:space="0" w:color="auto"/>
                            <w:bottom w:val="none" w:sz="0" w:space="0" w:color="auto"/>
                            <w:right w:val="none" w:sz="0" w:space="0" w:color="auto"/>
                          </w:divBdr>
                          <w:divsChild>
                            <w:div w:id="1879395589">
                              <w:marLeft w:val="0"/>
                              <w:marRight w:val="0"/>
                              <w:marTop w:val="0"/>
                              <w:marBottom w:val="0"/>
                              <w:divBdr>
                                <w:top w:val="none" w:sz="0" w:space="0" w:color="auto"/>
                                <w:left w:val="none" w:sz="0" w:space="0" w:color="auto"/>
                                <w:bottom w:val="none" w:sz="0" w:space="0" w:color="auto"/>
                                <w:right w:val="none" w:sz="0" w:space="0" w:color="auto"/>
                              </w:divBdr>
                              <w:divsChild>
                                <w:div w:id="61100909">
                                  <w:marLeft w:val="0"/>
                                  <w:marRight w:val="0"/>
                                  <w:marTop w:val="100"/>
                                  <w:marBottom w:val="100"/>
                                  <w:divBdr>
                                    <w:top w:val="none" w:sz="0" w:space="0" w:color="auto"/>
                                    <w:left w:val="none" w:sz="0" w:space="0" w:color="auto"/>
                                    <w:bottom w:val="none" w:sz="0" w:space="0" w:color="auto"/>
                                    <w:right w:val="none" w:sz="0" w:space="0" w:color="auto"/>
                                  </w:divBdr>
                                  <w:divsChild>
                                    <w:div w:id="583926380">
                                      <w:marLeft w:val="0"/>
                                      <w:marRight w:val="0"/>
                                      <w:marTop w:val="0"/>
                                      <w:marBottom w:val="0"/>
                                      <w:divBdr>
                                        <w:top w:val="none" w:sz="0" w:space="0" w:color="auto"/>
                                        <w:left w:val="none" w:sz="0" w:space="0" w:color="auto"/>
                                        <w:bottom w:val="none" w:sz="0" w:space="0" w:color="auto"/>
                                        <w:right w:val="none" w:sz="0" w:space="0" w:color="auto"/>
                                      </w:divBdr>
                                      <w:divsChild>
                                        <w:div w:id="1629043153">
                                          <w:marLeft w:val="0"/>
                                          <w:marRight w:val="0"/>
                                          <w:marTop w:val="0"/>
                                          <w:marBottom w:val="0"/>
                                          <w:divBdr>
                                            <w:top w:val="none" w:sz="0" w:space="0" w:color="auto"/>
                                            <w:left w:val="none" w:sz="0" w:space="0" w:color="auto"/>
                                            <w:bottom w:val="none" w:sz="0" w:space="0" w:color="auto"/>
                                            <w:right w:val="none" w:sz="0" w:space="0" w:color="auto"/>
                                          </w:divBdr>
                                          <w:divsChild>
                                            <w:div w:id="122718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30840">
                                  <w:marLeft w:val="0"/>
                                  <w:marRight w:val="0"/>
                                  <w:marTop w:val="100"/>
                                  <w:marBottom w:val="100"/>
                                  <w:divBdr>
                                    <w:top w:val="none" w:sz="0" w:space="0" w:color="auto"/>
                                    <w:left w:val="none" w:sz="0" w:space="0" w:color="auto"/>
                                    <w:bottom w:val="none" w:sz="0" w:space="0" w:color="auto"/>
                                    <w:right w:val="none" w:sz="0" w:space="0" w:color="auto"/>
                                  </w:divBdr>
                                  <w:divsChild>
                                    <w:div w:id="1056390819">
                                      <w:marLeft w:val="0"/>
                                      <w:marRight w:val="0"/>
                                      <w:marTop w:val="0"/>
                                      <w:marBottom w:val="0"/>
                                      <w:divBdr>
                                        <w:top w:val="none" w:sz="0" w:space="0" w:color="auto"/>
                                        <w:left w:val="none" w:sz="0" w:space="0" w:color="auto"/>
                                        <w:bottom w:val="none" w:sz="0" w:space="0" w:color="auto"/>
                                        <w:right w:val="none" w:sz="0" w:space="0" w:color="auto"/>
                                      </w:divBdr>
                                      <w:divsChild>
                                        <w:div w:id="3364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0221557">
                          <w:marLeft w:val="0"/>
                          <w:marRight w:val="0"/>
                          <w:marTop w:val="0"/>
                          <w:marBottom w:val="0"/>
                          <w:divBdr>
                            <w:top w:val="none" w:sz="0" w:space="0" w:color="auto"/>
                            <w:left w:val="none" w:sz="0" w:space="0" w:color="auto"/>
                            <w:bottom w:val="none" w:sz="0" w:space="0" w:color="auto"/>
                            <w:right w:val="none" w:sz="0" w:space="0" w:color="auto"/>
                          </w:divBdr>
                          <w:divsChild>
                            <w:div w:id="680738310">
                              <w:marLeft w:val="0"/>
                              <w:marRight w:val="0"/>
                              <w:marTop w:val="0"/>
                              <w:marBottom w:val="0"/>
                              <w:divBdr>
                                <w:top w:val="none" w:sz="0" w:space="0" w:color="auto"/>
                                <w:left w:val="none" w:sz="0" w:space="0" w:color="auto"/>
                                <w:bottom w:val="none" w:sz="0" w:space="0" w:color="auto"/>
                                <w:right w:val="none" w:sz="0" w:space="0" w:color="auto"/>
                              </w:divBdr>
                              <w:divsChild>
                                <w:div w:id="718407170">
                                  <w:marLeft w:val="0"/>
                                  <w:marRight w:val="0"/>
                                  <w:marTop w:val="0"/>
                                  <w:marBottom w:val="0"/>
                                  <w:divBdr>
                                    <w:top w:val="none" w:sz="0" w:space="0" w:color="auto"/>
                                    <w:left w:val="none" w:sz="0" w:space="0" w:color="auto"/>
                                    <w:bottom w:val="none" w:sz="0" w:space="0" w:color="auto"/>
                                    <w:right w:val="none" w:sz="0" w:space="0" w:color="auto"/>
                                  </w:divBdr>
                                  <w:divsChild>
                                    <w:div w:id="381710472">
                                      <w:marLeft w:val="0"/>
                                      <w:marRight w:val="0"/>
                                      <w:marTop w:val="0"/>
                                      <w:marBottom w:val="0"/>
                                      <w:divBdr>
                                        <w:top w:val="none" w:sz="0" w:space="0" w:color="auto"/>
                                        <w:left w:val="none" w:sz="0" w:space="0" w:color="auto"/>
                                        <w:bottom w:val="none" w:sz="0" w:space="0" w:color="auto"/>
                                        <w:right w:val="none" w:sz="0" w:space="0" w:color="auto"/>
                                      </w:divBdr>
                                    </w:div>
                                  </w:divsChild>
                                </w:div>
                                <w:div w:id="830147371">
                                  <w:marLeft w:val="0"/>
                                  <w:marRight w:val="0"/>
                                  <w:marTop w:val="0"/>
                                  <w:marBottom w:val="0"/>
                                  <w:divBdr>
                                    <w:top w:val="none" w:sz="0" w:space="0" w:color="auto"/>
                                    <w:left w:val="none" w:sz="0" w:space="0" w:color="auto"/>
                                    <w:bottom w:val="none" w:sz="0" w:space="0" w:color="auto"/>
                                    <w:right w:val="none" w:sz="0" w:space="0" w:color="auto"/>
                                  </w:divBdr>
                                  <w:divsChild>
                                    <w:div w:id="117993471">
                                      <w:marLeft w:val="0"/>
                                      <w:marRight w:val="0"/>
                                      <w:marTop w:val="0"/>
                                      <w:marBottom w:val="0"/>
                                      <w:divBdr>
                                        <w:top w:val="none" w:sz="0" w:space="0" w:color="auto"/>
                                        <w:left w:val="none" w:sz="0" w:space="0" w:color="auto"/>
                                        <w:bottom w:val="none" w:sz="0" w:space="0" w:color="auto"/>
                                        <w:right w:val="none" w:sz="0" w:space="0" w:color="auto"/>
                                      </w:divBdr>
                                    </w:div>
                                  </w:divsChild>
                                </w:div>
                                <w:div w:id="2017729384">
                                  <w:marLeft w:val="0"/>
                                  <w:marRight w:val="0"/>
                                  <w:marTop w:val="0"/>
                                  <w:marBottom w:val="0"/>
                                  <w:divBdr>
                                    <w:top w:val="none" w:sz="0" w:space="0" w:color="auto"/>
                                    <w:left w:val="none" w:sz="0" w:space="0" w:color="auto"/>
                                    <w:bottom w:val="none" w:sz="0" w:space="0" w:color="auto"/>
                                    <w:right w:val="none" w:sz="0" w:space="0" w:color="auto"/>
                                  </w:divBdr>
                                </w:div>
                                <w:div w:id="1607695740">
                                  <w:marLeft w:val="0"/>
                                  <w:marRight w:val="0"/>
                                  <w:marTop w:val="0"/>
                                  <w:marBottom w:val="0"/>
                                  <w:divBdr>
                                    <w:top w:val="none" w:sz="0" w:space="0" w:color="auto"/>
                                    <w:left w:val="none" w:sz="0" w:space="0" w:color="auto"/>
                                    <w:bottom w:val="none" w:sz="0" w:space="0" w:color="auto"/>
                                    <w:right w:val="none" w:sz="0" w:space="0" w:color="auto"/>
                                  </w:divBdr>
                                  <w:divsChild>
                                    <w:div w:id="942491278">
                                      <w:marLeft w:val="0"/>
                                      <w:marRight w:val="0"/>
                                      <w:marTop w:val="0"/>
                                      <w:marBottom w:val="0"/>
                                      <w:divBdr>
                                        <w:top w:val="none" w:sz="0" w:space="0" w:color="auto"/>
                                        <w:left w:val="none" w:sz="0" w:space="0" w:color="auto"/>
                                        <w:bottom w:val="none" w:sz="0" w:space="0" w:color="auto"/>
                                        <w:right w:val="none" w:sz="0" w:space="0" w:color="auto"/>
                                      </w:divBdr>
                                      <w:divsChild>
                                        <w:div w:id="547571358">
                                          <w:marLeft w:val="0"/>
                                          <w:marRight w:val="0"/>
                                          <w:marTop w:val="0"/>
                                          <w:marBottom w:val="0"/>
                                          <w:divBdr>
                                            <w:top w:val="none" w:sz="0" w:space="0" w:color="auto"/>
                                            <w:left w:val="none" w:sz="0" w:space="0" w:color="auto"/>
                                            <w:bottom w:val="none" w:sz="0" w:space="0" w:color="auto"/>
                                            <w:right w:val="none" w:sz="0" w:space="0" w:color="auto"/>
                                          </w:divBdr>
                                          <w:divsChild>
                                            <w:div w:id="1809199729">
                                              <w:marLeft w:val="0"/>
                                              <w:marRight w:val="0"/>
                                              <w:marTop w:val="0"/>
                                              <w:marBottom w:val="0"/>
                                              <w:divBdr>
                                                <w:top w:val="none" w:sz="0" w:space="0" w:color="auto"/>
                                                <w:left w:val="none" w:sz="0" w:space="0" w:color="auto"/>
                                                <w:bottom w:val="none" w:sz="0" w:space="0" w:color="auto"/>
                                                <w:right w:val="none" w:sz="0" w:space="0" w:color="auto"/>
                                              </w:divBdr>
                                            </w:div>
                                            <w:div w:id="548566438">
                                              <w:marLeft w:val="0"/>
                                              <w:marRight w:val="0"/>
                                              <w:marTop w:val="0"/>
                                              <w:marBottom w:val="0"/>
                                              <w:divBdr>
                                                <w:top w:val="none" w:sz="0" w:space="0" w:color="auto"/>
                                                <w:left w:val="none" w:sz="0" w:space="0" w:color="auto"/>
                                                <w:bottom w:val="none" w:sz="0" w:space="0" w:color="auto"/>
                                                <w:right w:val="none" w:sz="0" w:space="0" w:color="auto"/>
                                              </w:divBdr>
                                            </w:div>
                                            <w:div w:id="409079844">
                                              <w:marLeft w:val="0"/>
                                              <w:marRight w:val="0"/>
                                              <w:marTop w:val="0"/>
                                              <w:marBottom w:val="0"/>
                                              <w:divBdr>
                                                <w:top w:val="none" w:sz="0" w:space="0" w:color="auto"/>
                                                <w:left w:val="none" w:sz="0" w:space="0" w:color="auto"/>
                                                <w:bottom w:val="none" w:sz="0" w:space="0" w:color="auto"/>
                                                <w:right w:val="none" w:sz="0" w:space="0" w:color="auto"/>
                                              </w:divBdr>
                                            </w:div>
                                            <w:div w:id="1235897578">
                                              <w:marLeft w:val="0"/>
                                              <w:marRight w:val="0"/>
                                              <w:marTop w:val="0"/>
                                              <w:marBottom w:val="0"/>
                                              <w:divBdr>
                                                <w:top w:val="none" w:sz="0" w:space="0" w:color="auto"/>
                                                <w:left w:val="none" w:sz="0" w:space="0" w:color="auto"/>
                                                <w:bottom w:val="none" w:sz="0" w:space="0" w:color="auto"/>
                                                <w:right w:val="none" w:sz="0" w:space="0" w:color="auto"/>
                                              </w:divBdr>
                                              <w:divsChild>
                                                <w:div w:id="1176924794">
                                                  <w:marLeft w:val="0"/>
                                                  <w:marRight w:val="0"/>
                                                  <w:marTop w:val="0"/>
                                                  <w:marBottom w:val="0"/>
                                                  <w:divBdr>
                                                    <w:top w:val="none" w:sz="0" w:space="0" w:color="auto"/>
                                                    <w:left w:val="none" w:sz="0" w:space="0" w:color="auto"/>
                                                    <w:bottom w:val="none" w:sz="0" w:space="0" w:color="auto"/>
                                                    <w:right w:val="none" w:sz="0" w:space="0" w:color="auto"/>
                                                  </w:divBdr>
                                                </w:div>
                                              </w:divsChild>
                                            </w:div>
                                            <w:div w:id="115017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518515">
                  <w:marLeft w:val="0"/>
                  <w:marRight w:val="0"/>
                  <w:marTop w:val="0"/>
                  <w:marBottom w:val="0"/>
                  <w:divBdr>
                    <w:top w:val="none" w:sz="0" w:space="0" w:color="auto"/>
                    <w:left w:val="none" w:sz="0" w:space="0" w:color="auto"/>
                    <w:bottom w:val="none" w:sz="0" w:space="0" w:color="auto"/>
                    <w:right w:val="none" w:sz="0" w:space="0" w:color="auto"/>
                  </w:divBdr>
                  <w:divsChild>
                    <w:div w:id="1352998665">
                      <w:marLeft w:val="0"/>
                      <w:marRight w:val="0"/>
                      <w:marTop w:val="0"/>
                      <w:marBottom w:val="0"/>
                      <w:divBdr>
                        <w:top w:val="none" w:sz="0" w:space="0" w:color="auto"/>
                        <w:left w:val="none" w:sz="0" w:space="0" w:color="auto"/>
                        <w:bottom w:val="none" w:sz="0" w:space="0" w:color="auto"/>
                        <w:right w:val="none" w:sz="0" w:space="0" w:color="auto"/>
                      </w:divBdr>
                      <w:divsChild>
                        <w:div w:id="807162868">
                          <w:marLeft w:val="0"/>
                          <w:marRight w:val="0"/>
                          <w:marTop w:val="0"/>
                          <w:marBottom w:val="0"/>
                          <w:divBdr>
                            <w:top w:val="none" w:sz="0" w:space="0" w:color="auto"/>
                            <w:left w:val="none" w:sz="0" w:space="0" w:color="auto"/>
                            <w:bottom w:val="none" w:sz="0" w:space="0" w:color="auto"/>
                            <w:right w:val="none" w:sz="0" w:space="0" w:color="auto"/>
                          </w:divBdr>
                          <w:divsChild>
                            <w:div w:id="1760322134">
                              <w:marLeft w:val="0"/>
                              <w:marRight w:val="-270"/>
                              <w:marTop w:val="0"/>
                              <w:marBottom w:val="0"/>
                              <w:divBdr>
                                <w:top w:val="none" w:sz="0" w:space="0" w:color="auto"/>
                                <w:left w:val="none" w:sz="0" w:space="0" w:color="auto"/>
                                <w:bottom w:val="none" w:sz="0" w:space="0" w:color="auto"/>
                                <w:right w:val="none" w:sz="0" w:space="0" w:color="auto"/>
                              </w:divBdr>
                              <w:divsChild>
                                <w:div w:id="2007974319">
                                  <w:marLeft w:val="0"/>
                                  <w:marRight w:val="0"/>
                                  <w:marTop w:val="0"/>
                                  <w:marBottom w:val="0"/>
                                  <w:divBdr>
                                    <w:top w:val="none" w:sz="0" w:space="0" w:color="auto"/>
                                    <w:left w:val="none" w:sz="0" w:space="0" w:color="auto"/>
                                    <w:bottom w:val="none" w:sz="0" w:space="0" w:color="auto"/>
                                    <w:right w:val="none" w:sz="0" w:space="0" w:color="auto"/>
                                  </w:divBdr>
                                  <w:divsChild>
                                    <w:div w:id="683243669">
                                      <w:marLeft w:val="0"/>
                                      <w:marRight w:val="0"/>
                                      <w:marTop w:val="0"/>
                                      <w:marBottom w:val="0"/>
                                      <w:divBdr>
                                        <w:top w:val="none" w:sz="0" w:space="0" w:color="auto"/>
                                        <w:left w:val="none" w:sz="0" w:space="0" w:color="auto"/>
                                        <w:bottom w:val="none" w:sz="0" w:space="0" w:color="auto"/>
                                        <w:right w:val="none" w:sz="0" w:space="0" w:color="auto"/>
                                      </w:divBdr>
                                      <w:divsChild>
                                        <w:div w:id="667513288">
                                          <w:marLeft w:val="0"/>
                                          <w:marRight w:val="0"/>
                                          <w:marTop w:val="0"/>
                                          <w:marBottom w:val="0"/>
                                          <w:divBdr>
                                            <w:top w:val="none" w:sz="0" w:space="0" w:color="auto"/>
                                            <w:left w:val="none" w:sz="0" w:space="0" w:color="auto"/>
                                            <w:bottom w:val="none" w:sz="0" w:space="0" w:color="auto"/>
                                            <w:right w:val="none" w:sz="0" w:space="0" w:color="auto"/>
                                          </w:divBdr>
                                          <w:divsChild>
                                            <w:div w:id="1558786706">
                                              <w:marLeft w:val="0"/>
                                              <w:marRight w:val="0"/>
                                              <w:marTop w:val="0"/>
                                              <w:marBottom w:val="0"/>
                                              <w:divBdr>
                                                <w:top w:val="none" w:sz="0" w:space="0" w:color="auto"/>
                                                <w:left w:val="none" w:sz="0" w:space="0" w:color="auto"/>
                                                <w:bottom w:val="none" w:sz="0" w:space="0" w:color="auto"/>
                                                <w:right w:val="none" w:sz="0" w:space="0" w:color="auto"/>
                                              </w:divBdr>
                                              <w:divsChild>
                                                <w:div w:id="1986663561">
                                                  <w:marLeft w:val="0"/>
                                                  <w:marRight w:val="0"/>
                                                  <w:marTop w:val="0"/>
                                                  <w:marBottom w:val="0"/>
                                                  <w:divBdr>
                                                    <w:top w:val="none" w:sz="0" w:space="0" w:color="auto"/>
                                                    <w:left w:val="none" w:sz="0" w:space="0" w:color="auto"/>
                                                    <w:bottom w:val="none" w:sz="0" w:space="0" w:color="auto"/>
                                                    <w:right w:val="none" w:sz="0" w:space="0" w:color="auto"/>
                                                  </w:divBdr>
                                                  <w:divsChild>
                                                    <w:div w:id="1519274240">
                                                      <w:marLeft w:val="0"/>
                                                      <w:marRight w:val="0"/>
                                                      <w:marTop w:val="0"/>
                                                      <w:marBottom w:val="0"/>
                                                      <w:divBdr>
                                                        <w:top w:val="none" w:sz="0" w:space="0" w:color="auto"/>
                                                        <w:left w:val="none" w:sz="0" w:space="0" w:color="auto"/>
                                                        <w:bottom w:val="none" w:sz="0" w:space="0" w:color="auto"/>
                                                        <w:right w:val="none" w:sz="0" w:space="0" w:color="auto"/>
                                                      </w:divBdr>
                                                    </w:div>
                                                    <w:div w:id="79220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781148">
                                      <w:marLeft w:val="0"/>
                                      <w:marRight w:val="0"/>
                                      <w:marTop w:val="0"/>
                                      <w:marBottom w:val="0"/>
                                      <w:divBdr>
                                        <w:top w:val="none" w:sz="0" w:space="0" w:color="auto"/>
                                        <w:left w:val="none" w:sz="0" w:space="0" w:color="auto"/>
                                        <w:bottom w:val="none" w:sz="0" w:space="0" w:color="auto"/>
                                        <w:right w:val="none" w:sz="0" w:space="0" w:color="auto"/>
                                      </w:divBdr>
                                      <w:divsChild>
                                        <w:div w:id="886599503">
                                          <w:marLeft w:val="0"/>
                                          <w:marRight w:val="0"/>
                                          <w:marTop w:val="0"/>
                                          <w:marBottom w:val="0"/>
                                          <w:divBdr>
                                            <w:top w:val="none" w:sz="0" w:space="0" w:color="auto"/>
                                            <w:left w:val="none" w:sz="0" w:space="0" w:color="auto"/>
                                            <w:bottom w:val="none" w:sz="0" w:space="0" w:color="auto"/>
                                            <w:right w:val="none" w:sz="0" w:space="0" w:color="auto"/>
                                          </w:divBdr>
                                          <w:divsChild>
                                            <w:div w:id="1138374694">
                                              <w:marLeft w:val="0"/>
                                              <w:marRight w:val="0"/>
                                              <w:marTop w:val="0"/>
                                              <w:marBottom w:val="0"/>
                                              <w:divBdr>
                                                <w:top w:val="none" w:sz="0" w:space="0" w:color="auto"/>
                                                <w:left w:val="none" w:sz="0" w:space="0" w:color="auto"/>
                                                <w:bottom w:val="none" w:sz="0" w:space="0" w:color="auto"/>
                                                <w:right w:val="none" w:sz="0" w:space="0" w:color="auto"/>
                                              </w:divBdr>
                                              <w:divsChild>
                                                <w:div w:id="1742675668">
                                                  <w:marLeft w:val="0"/>
                                                  <w:marRight w:val="0"/>
                                                  <w:marTop w:val="0"/>
                                                  <w:marBottom w:val="0"/>
                                                  <w:divBdr>
                                                    <w:top w:val="none" w:sz="0" w:space="0" w:color="auto"/>
                                                    <w:left w:val="none" w:sz="0" w:space="0" w:color="auto"/>
                                                    <w:bottom w:val="none" w:sz="0" w:space="0" w:color="auto"/>
                                                    <w:right w:val="none" w:sz="0" w:space="0" w:color="auto"/>
                                                  </w:divBdr>
                                                  <w:divsChild>
                                                    <w:div w:id="50424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707102">
                                          <w:marLeft w:val="0"/>
                                          <w:marRight w:val="0"/>
                                          <w:marTop w:val="0"/>
                                          <w:marBottom w:val="0"/>
                                          <w:divBdr>
                                            <w:top w:val="none" w:sz="0" w:space="0" w:color="auto"/>
                                            <w:left w:val="none" w:sz="0" w:space="0" w:color="auto"/>
                                            <w:bottom w:val="none" w:sz="0" w:space="0" w:color="auto"/>
                                            <w:right w:val="none" w:sz="0" w:space="0" w:color="auto"/>
                                          </w:divBdr>
                                        </w:div>
                                        <w:div w:id="787774435">
                                          <w:marLeft w:val="0"/>
                                          <w:marRight w:val="0"/>
                                          <w:marTop w:val="0"/>
                                          <w:marBottom w:val="0"/>
                                          <w:divBdr>
                                            <w:top w:val="none" w:sz="0" w:space="0" w:color="auto"/>
                                            <w:left w:val="none" w:sz="0" w:space="0" w:color="auto"/>
                                            <w:bottom w:val="none" w:sz="0" w:space="0" w:color="auto"/>
                                            <w:right w:val="none" w:sz="0" w:space="0" w:color="auto"/>
                                          </w:divBdr>
                                        </w:div>
                                      </w:divsChild>
                                    </w:div>
                                    <w:div w:id="2023192681">
                                      <w:marLeft w:val="0"/>
                                      <w:marRight w:val="0"/>
                                      <w:marTop w:val="0"/>
                                      <w:marBottom w:val="0"/>
                                      <w:divBdr>
                                        <w:top w:val="none" w:sz="0" w:space="0" w:color="auto"/>
                                        <w:left w:val="none" w:sz="0" w:space="0" w:color="auto"/>
                                        <w:bottom w:val="none" w:sz="0" w:space="0" w:color="auto"/>
                                        <w:right w:val="none" w:sz="0" w:space="0" w:color="auto"/>
                                      </w:divBdr>
                                      <w:divsChild>
                                        <w:div w:id="645208176">
                                          <w:marLeft w:val="0"/>
                                          <w:marRight w:val="0"/>
                                          <w:marTop w:val="0"/>
                                          <w:marBottom w:val="0"/>
                                          <w:divBdr>
                                            <w:top w:val="none" w:sz="0" w:space="0" w:color="auto"/>
                                            <w:left w:val="none" w:sz="0" w:space="0" w:color="auto"/>
                                            <w:bottom w:val="none" w:sz="0" w:space="0" w:color="auto"/>
                                            <w:right w:val="none" w:sz="0" w:space="0" w:color="auto"/>
                                          </w:divBdr>
                                          <w:divsChild>
                                            <w:div w:id="1231770384">
                                              <w:marLeft w:val="0"/>
                                              <w:marRight w:val="0"/>
                                              <w:marTop w:val="0"/>
                                              <w:marBottom w:val="0"/>
                                              <w:divBdr>
                                                <w:top w:val="none" w:sz="0" w:space="0" w:color="auto"/>
                                                <w:left w:val="none" w:sz="0" w:space="0" w:color="auto"/>
                                                <w:bottom w:val="none" w:sz="0" w:space="0" w:color="auto"/>
                                                <w:right w:val="none" w:sz="0" w:space="0" w:color="auto"/>
                                              </w:divBdr>
                                              <w:divsChild>
                                                <w:div w:id="485824422">
                                                  <w:marLeft w:val="0"/>
                                                  <w:marRight w:val="0"/>
                                                  <w:marTop w:val="0"/>
                                                  <w:marBottom w:val="0"/>
                                                  <w:divBdr>
                                                    <w:top w:val="none" w:sz="0" w:space="0" w:color="auto"/>
                                                    <w:left w:val="none" w:sz="0" w:space="0" w:color="auto"/>
                                                    <w:bottom w:val="none" w:sz="0" w:space="0" w:color="auto"/>
                                                    <w:right w:val="none" w:sz="0" w:space="0" w:color="auto"/>
                                                  </w:divBdr>
                                                  <w:divsChild>
                                                    <w:div w:id="457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007334">
                                          <w:marLeft w:val="0"/>
                                          <w:marRight w:val="0"/>
                                          <w:marTop w:val="0"/>
                                          <w:marBottom w:val="0"/>
                                          <w:divBdr>
                                            <w:top w:val="none" w:sz="0" w:space="0" w:color="auto"/>
                                            <w:left w:val="none" w:sz="0" w:space="0" w:color="auto"/>
                                            <w:bottom w:val="none" w:sz="0" w:space="0" w:color="auto"/>
                                            <w:right w:val="none" w:sz="0" w:space="0" w:color="auto"/>
                                          </w:divBdr>
                                          <w:divsChild>
                                            <w:div w:id="1169101812">
                                              <w:marLeft w:val="0"/>
                                              <w:marRight w:val="0"/>
                                              <w:marTop w:val="0"/>
                                              <w:marBottom w:val="0"/>
                                              <w:divBdr>
                                                <w:top w:val="none" w:sz="0" w:space="0" w:color="auto"/>
                                                <w:left w:val="none" w:sz="0" w:space="0" w:color="auto"/>
                                                <w:bottom w:val="none" w:sz="0" w:space="0" w:color="auto"/>
                                                <w:right w:val="none" w:sz="0" w:space="0" w:color="auto"/>
                                              </w:divBdr>
                                              <w:divsChild>
                                                <w:div w:id="1949004369">
                                                  <w:marLeft w:val="0"/>
                                                  <w:marRight w:val="0"/>
                                                  <w:marTop w:val="0"/>
                                                  <w:marBottom w:val="0"/>
                                                  <w:divBdr>
                                                    <w:top w:val="none" w:sz="0" w:space="0" w:color="auto"/>
                                                    <w:left w:val="none" w:sz="0" w:space="0" w:color="auto"/>
                                                    <w:bottom w:val="none" w:sz="0" w:space="0" w:color="auto"/>
                                                    <w:right w:val="none" w:sz="0" w:space="0" w:color="auto"/>
                                                  </w:divBdr>
                                                </w:div>
                                                <w:div w:id="1945456634">
                                                  <w:marLeft w:val="0"/>
                                                  <w:marRight w:val="0"/>
                                                  <w:marTop w:val="0"/>
                                                  <w:marBottom w:val="0"/>
                                                  <w:divBdr>
                                                    <w:top w:val="none" w:sz="0" w:space="0" w:color="auto"/>
                                                    <w:left w:val="none" w:sz="0" w:space="0" w:color="auto"/>
                                                    <w:bottom w:val="none" w:sz="0" w:space="0" w:color="auto"/>
                                                    <w:right w:val="none" w:sz="0" w:space="0" w:color="auto"/>
                                                  </w:divBdr>
                                                </w:div>
                                              </w:divsChild>
                                            </w:div>
                                            <w:div w:id="2007437419">
                                              <w:marLeft w:val="0"/>
                                              <w:marRight w:val="0"/>
                                              <w:marTop w:val="0"/>
                                              <w:marBottom w:val="0"/>
                                              <w:divBdr>
                                                <w:top w:val="none" w:sz="0" w:space="0" w:color="auto"/>
                                                <w:left w:val="none" w:sz="0" w:space="0" w:color="auto"/>
                                                <w:bottom w:val="none" w:sz="0" w:space="0" w:color="auto"/>
                                                <w:right w:val="none" w:sz="0" w:space="0" w:color="auto"/>
                                              </w:divBdr>
                                              <w:divsChild>
                                                <w:div w:id="1609191062">
                                                  <w:marLeft w:val="0"/>
                                                  <w:marRight w:val="0"/>
                                                  <w:marTop w:val="0"/>
                                                  <w:marBottom w:val="0"/>
                                                  <w:divBdr>
                                                    <w:top w:val="none" w:sz="0" w:space="0" w:color="auto"/>
                                                    <w:left w:val="none" w:sz="0" w:space="0" w:color="auto"/>
                                                    <w:bottom w:val="none" w:sz="0" w:space="0" w:color="auto"/>
                                                    <w:right w:val="none" w:sz="0" w:space="0" w:color="auto"/>
                                                  </w:divBdr>
                                                </w:div>
                                                <w:div w:id="1937977527">
                                                  <w:marLeft w:val="0"/>
                                                  <w:marRight w:val="0"/>
                                                  <w:marTop w:val="0"/>
                                                  <w:marBottom w:val="0"/>
                                                  <w:divBdr>
                                                    <w:top w:val="none" w:sz="0" w:space="0" w:color="auto"/>
                                                    <w:left w:val="none" w:sz="0" w:space="0" w:color="auto"/>
                                                    <w:bottom w:val="none" w:sz="0" w:space="0" w:color="auto"/>
                                                    <w:right w:val="none" w:sz="0" w:space="0" w:color="auto"/>
                                                  </w:divBdr>
                                                </w:div>
                                              </w:divsChild>
                                            </w:div>
                                            <w:div w:id="1657567786">
                                              <w:marLeft w:val="0"/>
                                              <w:marRight w:val="0"/>
                                              <w:marTop w:val="0"/>
                                              <w:marBottom w:val="0"/>
                                              <w:divBdr>
                                                <w:top w:val="none" w:sz="0" w:space="0" w:color="auto"/>
                                                <w:left w:val="none" w:sz="0" w:space="0" w:color="auto"/>
                                                <w:bottom w:val="none" w:sz="0" w:space="0" w:color="auto"/>
                                                <w:right w:val="none" w:sz="0" w:space="0" w:color="auto"/>
                                              </w:divBdr>
                                              <w:divsChild>
                                                <w:div w:id="1059935974">
                                                  <w:marLeft w:val="0"/>
                                                  <w:marRight w:val="0"/>
                                                  <w:marTop w:val="0"/>
                                                  <w:marBottom w:val="0"/>
                                                  <w:divBdr>
                                                    <w:top w:val="none" w:sz="0" w:space="0" w:color="auto"/>
                                                    <w:left w:val="none" w:sz="0" w:space="0" w:color="auto"/>
                                                    <w:bottom w:val="none" w:sz="0" w:space="0" w:color="auto"/>
                                                    <w:right w:val="none" w:sz="0" w:space="0" w:color="auto"/>
                                                  </w:divBdr>
                                                </w:div>
                                                <w:div w:id="1243297585">
                                                  <w:marLeft w:val="0"/>
                                                  <w:marRight w:val="0"/>
                                                  <w:marTop w:val="0"/>
                                                  <w:marBottom w:val="0"/>
                                                  <w:divBdr>
                                                    <w:top w:val="none" w:sz="0" w:space="0" w:color="auto"/>
                                                    <w:left w:val="none" w:sz="0" w:space="0" w:color="auto"/>
                                                    <w:bottom w:val="none" w:sz="0" w:space="0" w:color="auto"/>
                                                    <w:right w:val="none" w:sz="0" w:space="0" w:color="auto"/>
                                                  </w:divBdr>
                                                </w:div>
                                              </w:divsChild>
                                            </w:div>
                                            <w:div w:id="1023752771">
                                              <w:marLeft w:val="0"/>
                                              <w:marRight w:val="0"/>
                                              <w:marTop w:val="0"/>
                                              <w:marBottom w:val="0"/>
                                              <w:divBdr>
                                                <w:top w:val="none" w:sz="0" w:space="0" w:color="auto"/>
                                                <w:left w:val="none" w:sz="0" w:space="0" w:color="auto"/>
                                                <w:bottom w:val="none" w:sz="0" w:space="0" w:color="auto"/>
                                                <w:right w:val="none" w:sz="0" w:space="0" w:color="auto"/>
                                              </w:divBdr>
                                              <w:divsChild>
                                                <w:div w:id="1502815942">
                                                  <w:marLeft w:val="0"/>
                                                  <w:marRight w:val="0"/>
                                                  <w:marTop w:val="0"/>
                                                  <w:marBottom w:val="0"/>
                                                  <w:divBdr>
                                                    <w:top w:val="none" w:sz="0" w:space="0" w:color="auto"/>
                                                    <w:left w:val="none" w:sz="0" w:space="0" w:color="auto"/>
                                                    <w:bottom w:val="none" w:sz="0" w:space="0" w:color="auto"/>
                                                    <w:right w:val="none" w:sz="0" w:space="0" w:color="auto"/>
                                                  </w:divBdr>
                                                </w:div>
                                                <w:div w:id="162492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91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8969720">
              <w:marLeft w:val="0"/>
              <w:marRight w:val="0"/>
              <w:marTop w:val="0"/>
              <w:marBottom w:val="0"/>
              <w:divBdr>
                <w:top w:val="none" w:sz="0" w:space="0" w:color="auto"/>
                <w:left w:val="none" w:sz="0" w:space="0" w:color="auto"/>
                <w:bottom w:val="none" w:sz="0" w:space="0" w:color="auto"/>
                <w:right w:val="none" w:sz="0" w:space="0" w:color="auto"/>
              </w:divBdr>
              <w:divsChild>
                <w:div w:id="1537547937">
                  <w:marLeft w:val="32446"/>
                  <w:marRight w:val="0"/>
                  <w:marTop w:val="0"/>
                  <w:marBottom w:val="0"/>
                  <w:divBdr>
                    <w:top w:val="none" w:sz="0" w:space="0" w:color="auto"/>
                    <w:left w:val="none" w:sz="0" w:space="0" w:color="auto"/>
                    <w:bottom w:val="none" w:sz="0" w:space="0" w:color="auto"/>
                    <w:right w:val="none" w:sz="0" w:space="0" w:color="auto"/>
                  </w:divBdr>
                  <w:divsChild>
                    <w:div w:id="958024946">
                      <w:marLeft w:val="0"/>
                      <w:marRight w:val="60"/>
                      <w:marTop w:val="0"/>
                      <w:marBottom w:val="0"/>
                      <w:divBdr>
                        <w:top w:val="none" w:sz="0" w:space="0" w:color="auto"/>
                        <w:left w:val="none" w:sz="0" w:space="0" w:color="auto"/>
                        <w:bottom w:val="none" w:sz="0" w:space="0" w:color="auto"/>
                        <w:right w:val="none" w:sz="0" w:space="0" w:color="auto"/>
                      </w:divBdr>
                      <w:divsChild>
                        <w:div w:id="374819216">
                          <w:marLeft w:val="0"/>
                          <w:marRight w:val="0"/>
                          <w:marTop w:val="0"/>
                          <w:marBottom w:val="0"/>
                          <w:divBdr>
                            <w:top w:val="none" w:sz="0" w:space="0" w:color="auto"/>
                            <w:left w:val="none" w:sz="0" w:space="0" w:color="auto"/>
                            <w:bottom w:val="none" w:sz="0" w:space="0" w:color="auto"/>
                            <w:right w:val="none" w:sz="0" w:space="0" w:color="auto"/>
                          </w:divBdr>
                          <w:divsChild>
                            <w:div w:id="101943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907705">
                      <w:marLeft w:val="0"/>
                      <w:marRight w:val="60"/>
                      <w:marTop w:val="0"/>
                      <w:marBottom w:val="0"/>
                      <w:divBdr>
                        <w:top w:val="none" w:sz="0" w:space="0" w:color="auto"/>
                        <w:left w:val="none" w:sz="0" w:space="0" w:color="auto"/>
                        <w:bottom w:val="none" w:sz="0" w:space="0" w:color="auto"/>
                        <w:right w:val="none" w:sz="0" w:space="0" w:color="auto"/>
                      </w:divBdr>
                      <w:divsChild>
                        <w:div w:id="1675111961">
                          <w:marLeft w:val="0"/>
                          <w:marRight w:val="0"/>
                          <w:marTop w:val="0"/>
                          <w:marBottom w:val="0"/>
                          <w:divBdr>
                            <w:top w:val="none" w:sz="0" w:space="0" w:color="auto"/>
                            <w:left w:val="none" w:sz="0" w:space="0" w:color="auto"/>
                            <w:bottom w:val="none" w:sz="0" w:space="0" w:color="auto"/>
                            <w:right w:val="none" w:sz="0" w:space="0" w:color="auto"/>
                          </w:divBdr>
                          <w:divsChild>
                            <w:div w:id="2852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300619">
                      <w:marLeft w:val="0"/>
                      <w:marRight w:val="60"/>
                      <w:marTop w:val="0"/>
                      <w:marBottom w:val="0"/>
                      <w:divBdr>
                        <w:top w:val="none" w:sz="0" w:space="0" w:color="auto"/>
                        <w:left w:val="none" w:sz="0" w:space="0" w:color="auto"/>
                        <w:bottom w:val="none" w:sz="0" w:space="0" w:color="auto"/>
                        <w:right w:val="none" w:sz="0" w:space="0" w:color="auto"/>
                      </w:divBdr>
                      <w:divsChild>
                        <w:div w:id="1612741571">
                          <w:marLeft w:val="0"/>
                          <w:marRight w:val="0"/>
                          <w:marTop w:val="0"/>
                          <w:marBottom w:val="0"/>
                          <w:divBdr>
                            <w:top w:val="none" w:sz="0" w:space="0" w:color="auto"/>
                            <w:left w:val="none" w:sz="0" w:space="0" w:color="auto"/>
                            <w:bottom w:val="none" w:sz="0" w:space="0" w:color="auto"/>
                            <w:right w:val="none" w:sz="0" w:space="0" w:color="auto"/>
                          </w:divBdr>
                          <w:divsChild>
                            <w:div w:id="125601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55438">
                      <w:marLeft w:val="0"/>
                      <w:marRight w:val="60"/>
                      <w:marTop w:val="0"/>
                      <w:marBottom w:val="0"/>
                      <w:divBdr>
                        <w:top w:val="none" w:sz="0" w:space="0" w:color="auto"/>
                        <w:left w:val="none" w:sz="0" w:space="0" w:color="auto"/>
                        <w:bottom w:val="none" w:sz="0" w:space="0" w:color="auto"/>
                        <w:right w:val="none" w:sz="0" w:space="0" w:color="auto"/>
                      </w:divBdr>
                      <w:divsChild>
                        <w:div w:id="860053878">
                          <w:marLeft w:val="0"/>
                          <w:marRight w:val="0"/>
                          <w:marTop w:val="0"/>
                          <w:marBottom w:val="0"/>
                          <w:divBdr>
                            <w:top w:val="none" w:sz="0" w:space="0" w:color="auto"/>
                            <w:left w:val="none" w:sz="0" w:space="0" w:color="auto"/>
                            <w:bottom w:val="none" w:sz="0" w:space="0" w:color="auto"/>
                            <w:right w:val="none" w:sz="0" w:space="0" w:color="auto"/>
                          </w:divBdr>
                          <w:divsChild>
                            <w:div w:id="28253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494155">
                      <w:marLeft w:val="0"/>
                      <w:marRight w:val="60"/>
                      <w:marTop w:val="0"/>
                      <w:marBottom w:val="0"/>
                      <w:divBdr>
                        <w:top w:val="none" w:sz="0" w:space="0" w:color="auto"/>
                        <w:left w:val="none" w:sz="0" w:space="0" w:color="auto"/>
                        <w:bottom w:val="none" w:sz="0" w:space="0" w:color="auto"/>
                        <w:right w:val="none" w:sz="0" w:space="0" w:color="auto"/>
                      </w:divBdr>
                      <w:divsChild>
                        <w:div w:id="971325058">
                          <w:marLeft w:val="0"/>
                          <w:marRight w:val="0"/>
                          <w:marTop w:val="0"/>
                          <w:marBottom w:val="0"/>
                          <w:divBdr>
                            <w:top w:val="none" w:sz="0" w:space="0" w:color="auto"/>
                            <w:left w:val="none" w:sz="0" w:space="0" w:color="auto"/>
                            <w:bottom w:val="none" w:sz="0" w:space="0" w:color="auto"/>
                            <w:right w:val="none" w:sz="0" w:space="0" w:color="auto"/>
                          </w:divBdr>
                          <w:divsChild>
                            <w:div w:id="162168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006310">
                      <w:marLeft w:val="0"/>
                      <w:marRight w:val="60"/>
                      <w:marTop w:val="0"/>
                      <w:marBottom w:val="0"/>
                      <w:divBdr>
                        <w:top w:val="none" w:sz="0" w:space="0" w:color="auto"/>
                        <w:left w:val="none" w:sz="0" w:space="0" w:color="auto"/>
                        <w:bottom w:val="none" w:sz="0" w:space="0" w:color="auto"/>
                        <w:right w:val="none" w:sz="0" w:space="0" w:color="auto"/>
                      </w:divBdr>
                      <w:divsChild>
                        <w:div w:id="1331330651">
                          <w:marLeft w:val="0"/>
                          <w:marRight w:val="0"/>
                          <w:marTop w:val="0"/>
                          <w:marBottom w:val="0"/>
                          <w:divBdr>
                            <w:top w:val="none" w:sz="0" w:space="0" w:color="auto"/>
                            <w:left w:val="none" w:sz="0" w:space="0" w:color="auto"/>
                            <w:bottom w:val="none" w:sz="0" w:space="0" w:color="auto"/>
                            <w:right w:val="none" w:sz="0" w:space="0" w:color="auto"/>
                          </w:divBdr>
                          <w:divsChild>
                            <w:div w:id="168686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609767">
                      <w:marLeft w:val="0"/>
                      <w:marRight w:val="60"/>
                      <w:marTop w:val="0"/>
                      <w:marBottom w:val="0"/>
                      <w:divBdr>
                        <w:top w:val="none" w:sz="0" w:space="0" w:color="auto"/>
                        <w:left w:val="none" w:sz="0" w:space="0" w:color="auto"/>
                        <w:bottom w:val="none" w:sz="0" w:space="0" w:color="auto"/>
                        <w:right w:val="none" w:sz="0" w:space="0" w:color="auto"/>
                      </w:divBdr>
                      <w:divsChild>
                        <w:div w:id="2134324305">
                          <w:marLeft w:val="0"/>
                          <w:marRight w:val="0"/>
                          <w:marTop w:val="0"/>
                          <w:marBottom w:val="0"/>
                          <w:divBdr>
                            <w:top w:val="none" w:sz="0" w:space="0" w:color="auto"/>
                            <w:left w:val="none" w:sz="0" w:space="0" w:color="auto"/>
                            <w:bottom w:val="none" w:sz="0" w:space="0" w:color="auto"/>
                            <w:right w:val="none" w:sz="0" w:space="0" w:color="auto"/>
                          </w:divBdr>
                          <w:divsChild>
                            <w:div w:id="205280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97681">
                      <w:marLeft w:val="0"/>
                      <w:marRight w:val="60"/>
                      <w:marTop w:val="0"/>
                      <w:marBottom w:val="0"/>
                      <w:divBdr>
                        <w:top w:val="none" w:sz="0" w:space="0" w:color="auto"/>
                        <w:left w:val="none" w:sz="0" w:space="0" w:color="auto"/>
                        <w:bottom w:val="none" w:sz="0" w:space="0" w:color="auto"/>
                        <w:right w:val="none" w:sz="0" w:space="0" w:color="auto"/>
                      </w:divBdr>
                      <w:divsChild>
                        <w:div w:id="1126049241">
                          <w:marLeft w:val="0"/>
                          <w:marRight w:val="0"/>
                          <w:marTop w:val="0"/>
                          <w:marBottom w:val="0"/>
                          <w:divBdr>
                            <w:top w:val="none" w:sz="0" w:space="0" w:color="auto"/>
                            <w:left w:val="none" w:sz="0" w:space="0" w:color="auto"/>
                            <w:bottom w:val="none" w:sz="0" w:space="0" w:color="auto"/>
                            <w:right w:val="none" w:sz="0" w:space="0" w:color="auto"/>
                          </w:divBdr>
                          <w:divsChild>
                            <w:div w:id="49507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7648">
                      <w:marLeft w:val="0"/>
                      <w:marRight w:val="60"/>
                      <w:marTop w:val="0"/>
                      <w:marBottom w:val="0"/>
                      <w:divBdr>
                        <w:top w:val="none" w:sz="0" w:space="0" w:color="auto"/>
                        <w:left w:val="none" w:sz="0" w:space="0" w:color="auto"/>
                        <w:bottom w:val="none" w:sz="0" w:space="0" w:color="auto"/>
                        <w:right w:val="none" w:sz="0" w:space="0" w:color="auto"/>
                      </w:divBdr>
                      <w:divsChild>
                        <w:div w:id="1147436633">
                          <w:marLeft w:val="0"/>
                          <w:marRight w:val="0"/>
                          <w:marTop w:val="0"/>
                          <w:marBottom w:val="0"/>
                          <w:divBdr>
                            <w:top w:val="none" w:sz="0" w:space="0" w:color="auto"/>
                            <w:left w:val="none" w:sz="0" w:space="0" w:color="auto"/>
                            <w:bottom w:val="none" w:sz="0" w:space="0" w:color="auto"/>
                            <w:right w:val="none" w:sz="0" w:space="0" w:color="auto"/>
                          </w:divBdr>
                          <w:divsChild>
                            <w:div w:id="71816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330177">
                      <w:marLeft w:val="0"/>
                      <w:marRight w:val="60"/>
                      <w:marTop w:val="0"/>
                      <w:marBottom w:val="0"/>
                      <w:divBdr>
                        <w:top w:val="none" w:sz="0" w:space="0" w:color="auto"/>
                        <w:left w:val="none" w:sz="0" w:space="0" w:color="auto"/>
                        <w:bottom w:val="none" w:sz="0" w:space="0" w:color="auto"/>
                        <w:right w:val="none" w:sz="0" w:space="0" w:color="auto"/>
                      </w:divBdr>
                      <w:divsChild>
                        <w:div w:id="817696533">
                          <w:marLeft w:val="0"/>
                          <w:marRight w:val="0"/>
                          <w:marTop w:val="0"/>
                          <w:marBottom w:val="0"/>
                          <w:divBdr>
                            <w:top w:val="none" w:sz="0" w:space="0" w:color="auto"/>
                            <w:left w:val="none" w:sz="0" w:space="0" w:color="auto"/>
                            <w:bottom w:val="none" w:sz="0" w:space="0" w:color="auto"/>
                            <w:right w:val="none" w:sz="0" w:space="0" w:color="auto"/>
                          </w:divBdr>
                          <w:divsChild>
                            <w:div w:id="31071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0118">
                      <w:marLeft w:val="0"/>
                      <w:marRight w:val="60"/>
                      <w:marTop w:val="0"/>
                      <w:marBottom w:val="0"/>
                      <w:divBdr>
                        <w:top w:val="none" w:sz="0" w:space="0" w:color="auto"/>
                        <w:left w:val="none" w:sz="0" w:space="0" w:color="auto"/>
                        <w:bottom w:val="none" w:sz="0" w:space="0" w:color="auto"/>
                        <w:right w:val="none" w:sz="0" w:space="0" w:color="auto"/>
                      </w:divBdr>
                      <w:divsChild>
                        <w:div w:id="493491685">
                          <w:marLeft w:val="0"/>
                          <w:marRight w:val="0"/>
                          <w:marTop w:val="0"/>
                          <w:marBottom w:val="0"/>
                          <w:divBdr>
                            <w:top w:val="none" w:sz="0" w:space="0" w:color="auto"/>
                            <w:left w:val="none" w:sz="0" w:space="0" w:color="auto"/>
                            <w:bottom w:val="none" w:sz="0" w:space="0" w:color="auto"/>
                            <w:right w:val="none" w:sz="0" w:space="0" w:color="auto"/>
                          </w:divBdr>
                          <w:divsChild>
                            <w:div w:id="12155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804186">
                      <w:marLeft w:val="0"/>
                      <w:marRight w:val="60"/>
                      <w:marTop w:val="0"/>
                      <w:marBottom w:val="0"/>
                      <w:divBdr>
                        <w:top w:val="none" w:sz="0" w:space="0" w:color="auto"/>
                        <w:left w:val="none" w:sz="0" w:space="0" w:color="auto"/>
                        <w:bottom w:val="none" w:sz="0" w:space="0" w:color="auto"/>
                        <w:right w:val="none" w:sz="0" w:space="0" w:color="auto"/>
                      </w:divBdr>
                      <w:divsChild>
                        <w:div w:id="1545436165">
                          <w:marLeft w:val="0"/>
                          <w:marRight w:val="0"/>
                          <w:marTop w:val="0"/>
                          <w:marBottom w:val="0"/>
                          <w:divBdr>
                            <w:top w:val="none" w:sz="0" w:space="0" w:color="auto"/>
                            <w:left w:val="none" w:sz="0" w:space="0" w:color="auto"/>
                            <w:bottom w:val="none" w:sz="0" w:space="0" w:color="auto"/>
                            <w:right w:val="none" w:sz="0" w:space="0" w:color="auto"/>
                          </w:divBdr>
                          <w:divsChild>
                            <w:div w:id="173712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037059">
                      <w:marLeft w:val="0"/>
                      <w:marRight w:val="60"/>
                      <w:marTop w:val="0"/>
                      <w:marBottom w:val="0"/>
                      <w:divBdr>
                        <w:top w:val="none" w:sz="0" w:space="0" w:color="auto"/>
                        <w:left w:val="none" w:sz="0" w:space="0" w:color="auto"/>
                        <w:bottom w:val="none" w:sz="0" w:space="0" w:color="auto"/>
                        <w:right w:val="none" w:sz="0" w:space="0" w:color="auto"/>
                      </w:divBdr>
                      <w:divsChild>
                        <w:div w:id="1489052219">
                          <w:marLeft w:val="0"/>
                          <w:marRight w:val="0"/>
                          <w:marTop w:val="0"/>
                          <w:marBottom w:val="0"/>
                          <w:divBdr>
                            <w:top w:val="none" w:sz="0" w:space="0" w:color="auto"/>
                            <w:left w:val="none" w:sz="0" w:space="0" w:color="auto"/>
                            <w:bottom w:val="none" w:sz="0" w:space="0" w:color="auto"/>
                            <w:right w:val="none" w:sz="0" w:space="0" w:color="auto"/>
                          </w:divBdr>
                          <w:divsChild>
                            <w:div w:id="122980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541833">
                      <w:marLeft w:val="0"/>
                      <w:marRight w:val="60"/>
                      <w:marTop w:val="0"/>
                      <w:marBottom w:val="0"/>
                      <w:divBdr>
                        <w:top w:val="none" w:sz="0" w:space="0" w:color="auto"/>
                        <w:left w:val="none" w:sz="0" w:space="0" w:color="auto"/>
                        <w:bottom w:val="none" w:sz="0" w:space="0" w:color="auto"/>
                        <w:right w:val="none" w:sz="0" w:space="0" w:color="auto"/>
                      </w:divBdr>
                      <w:divsChild>
                        <w:div w:id="676691443">
                          <w:marLeft w:val="0"/>
                          <w:marRight w:val="0"/>
                          <w:marTop w:val="0"/>
                          <w:marBottom w:val="0"/>
                          <w:divBdr>
                            <w:top w:val="none" w:sz="0" w:space="0" w:color="auto"/>
                            <w:left w:val="none" w:sz="0" w:space="0" w:color="auto"/>
                            <w:bottom w:val="none" w:sz="0" w:space="0" w:color="auto"/>
                            <w:right w:val="none" w:sz="0" w:space="0" w:color="auto"/>
                          </w:divBdr>
                          <w:divsChild>
                            <w:div w:id="182311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89278">
                      <w:marLeft w:val="0"/>
                      <w:marRight w:val="60"/>
                      <w:marTop w:val="0"/>
                      <w:marBottom w:val="0"/>
                      <w:divBdr>
                        <w:top w:val="none" w:sz="0" w:space="0" w:color="auto"/>
                        <w:left w:val="none" w:sz="0" w:space="0" w:color="auto"/>
                        <w:bottom w:val="none" w:sz="0" w:space="0" w:color="auto"/>
                        <w:right w:val="none" w:sz="0" w:space="0" w:color="auto"/>
                      </w:divBdr>
                      <w:divsChild>
                        <w:div w:id="1176312690">
                          <w:marLeft w:val="0"/>
                          <w:marRight w:val="0"/>
                          <w:marTop w:val="0"/>
                          <w:marBottom w:val="45"/>
                          <w:divBdr>
                            <w:top w:val="none" w:sz="0" w:space="0" w:color="auto"/>
                            <w:left w:val="none" w:sz="0" w:space="0" w:color="auto"/>
                            <w:bottom w:val="none" w:sz="0" w:space="0" w:color="auto"/>
                            <w:right w:val="none" w:sz="0" w:space="0" w:color="auto"/>
                          </w:divBdr>
                          <w:divsChild>
                            <w:div w:id="204709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747309">
                      <w:marLeft w:val="0"/>
                      <w:marRight w:val="60"/>
                      <w:marTop w:val="0"/>
                      <w:marBottom w:val="0"/>
                      <w:divBdr>
                        <w:top w:val="none" w:sz="0" w:space="0" w:color="auto"/>
                        <w:left w:val="none" w:sz="0" w:space="0" w:color="auto"/>
                        <w:bottom w:val="none" w:sz="0" w:space="0" w:color="auto"/>
                        <w:right w:val="none" w:sz="0" w:space="0" w:color="auto"/>
                      </w:divBdr>
                      <w:divsChild>
                        <w:div w:id="1193303261">
                          <w:marLeft w:val="0"/>
                          <w:marRight w:val="0"/>
                          <w:marTop w:val="0"/>
                          <w:marBottom w:val="0"/>
                          <w:divBdr>
                            <w:top w:val="none" w:sz="0" w:space="0" w:color="auto"/>
                            <w:left w:val="none" w:sz="0" w:space="0" w:color="auto"/>
                            <w:bottom w:val="none" w:sz="0" w:space="0" w:color="auto"/>
                            <w:right w:val="none" w:sz="0" w:space="0" w:color="auto"/>
                          </w:divBdr>
                          <w:divsChild>
                            <w:div w:id="18980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096412">
                      <w:marLeft w:val="0"/>
                      <w:marRight w:val="60"/>
                      <w:marTop w:val="0"/>
                      <w:marBottom w:val="0"/>
                      <w:divBdr>
                        <w:top w:val="none" w:sz="0" w:space="0" w:color="auto"/>
                        <w:left w:val="none" w:sz="0" w:space="0" w:color="auto"/>
                        <w:bottom w:val="none" w:sz="0" w:space="0" w:color="auto"/>
                        <w:right w:val="none" w:sz="0" w:space="0" w:color="auto"/>
                      </w:divBdr>
                      <w:divsChild>
                        <w:div w:id="464741122">
                          <w:marLeft w:val="0"/>
                          <w:marRight w:val="0"/>
                          <w:marTop w:val="0"/>
                          <w:marBottom w:val="0"/>
                          <w:divBdr>
                            <w:top w:val="none" w:sz="0" w:space="0" w:color="auto"/>
                            <w:left w:val="none" w:sz="0" w:space="0" w:color="auto"/>
                            <w:bottom w:val="none" w:sz="0" w:space="0" w:color="auto"/>
                            <w:right w:val="none" w:sz="0" w:space="0" w:color="auto"/>
                          </w:divBdr>
                          <w:divsChild>
                            <w:div w:id="17191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64020">
                      <w:marLeft w:val="0"/>
                      <w:marRight w:val="60"/>
                      <w:marTop w:val="0"/>
                      <w:marBottom w:val="0"/>
                      <w:divBdr>
                        <w:top w:val="none" w:sz="0" w:space="0" w:color="auto"/>
                        <w:left w:val="none" w:sz="0" w:space="0" w:color="auto"/>
                        <w:bottom w:val="none" w:sz="0" w:space="0" w:color="auto"/>
                        <w:right w:val="none" w:sz="0" w:space="0" w:color="auto"/>
                      </w:divBdr>
                      <w:divsChild>
                        <w:div w:id="1732846284">
                          <w:marLeft w:val="0"/>
                          <w:marRight w:val="0"/>
                          <w:marTop w:val="0"/>
                          <w:marBottom w:val="0"/>
                          <w:divBdr>
                            <w:top w:val="none" w:sz="0" w:space="0" w:color="auto"/>
                            <w:left w:val="none" w:sz="0" w:space="0" w:color="auto"/>
                            <w:bottom w:val="none" w:sz="0" w:space="0" w:color="auto"/>
                            <w:right w:val="none" w:sz="0" w:space="0" w:color="auto"/>
                          </w:divBdr>
                          <w:divsChild>
                            <w:div w:id="17062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291977">
                      <w:marLeft w:val="0"/>
                      <w:marRight w:val="60"/>
                      <w:marTop w:val="0"/>
                      <w:marBottom w:val="0"/>
                      <w:divBdr>
                        <w:top w:val="none" w:sz="0" w:space="0" w:color="auto"/>
                        <w:left w:val="none" w:sz="0" w:space="0" w:color="auto"/>
                        <w:bottom w:val="none" w:sz="0" w:space="0" w:color="auto"/>
                        <w:right w:val="none" w:sz="0" w:space="0" w:color="auto"/>
                      </w:divBdr>
                      <w:divsChild>
                        <w:div w:id="895703089">
                          <w:marLeft w:val="0"/>
                          <w:marRight w:val="0"/>
                          <w:marTop w:val="0"/>
                          <w:marBottom w:val="0"/>
                          <w:divBdr>
                            <w:top w:val="none" w:sz="0" w:space="0" w:color="auto"/>
                            <w:left w:val="none" w:sz="0" w:space="0" w:color="auto"/>
                            <w:bottom w:val="none" w:sz="0" w:space="0" w:color="auto"/>
                            <w:right w:val="none" w:sz="0" w:space="0" w:color="auto"/>
                          </w:divBdr>
                          <w:divsChild>
                            <w:div w:id="16958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4667">
                      <w:marLeft w:val="0"/>
                      <w:marRight w:val="60"/>
                      <w:marTop w:val="0"/>
                      <w:marBottom w:val="0"/>
                      <w:divBdr>
                        <w:top w:val="none" w:sz="0" w:space="0" w:color="auto"/>
                        <w:left w:val="none" w:sz="0" w:space="0" w:color="auto"/>
                        <w:bottom w:val="none" w:sz="0" w:space="0" w:color="auto"/>
                        <w:right w:val="none" w:sz="0" w:space="0" w:color="auto"/>
                      </w:divBdr>
                      <w:divsChild>
                        <w:div w:id="1642928033">
                          <w:marLeft w:val="0"/>
                          <w:marRight w:val="0"/>
                          <w:marTop w:val="0"/>
                          <w:marBottom w:val="0"/>
                          <w:divBdr>
                            <w:top w:val="none" w:sz="0" w:space="0" w:color="auto"/>
                            <w:left w:val="none" w:sz="0" w:space="0" w:color="auto"/>
                            <w:bottom w:val="none" w:sz="0" w:space="0" w:color="auto"/>
                            <w:right w:val="none" w:sz="0" w:space="0" w:color="auto"/>
                          </w:divBdr>
                          <w:divsChild>
                            <w:div w:id="9393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1830">
                      <w:marLeft w:val="0"/>
                      <w:marRight w:val="60"/>
                      <w:marTop w:val="0"/>
                      <w:marBottom w:val="0"/>
                      <w:divBdr>
                        <w:top w:val="none" w:sz="0" w:space="0" w:color="auto"/>
                        <w:left w:val="none" w:sz="0" w:space="0" w:color="auto"/>
                        <w:bottom w:val="none" w:sz="0" w:space="0" w:color="auto"/>
                        <w:right w:val="none" w:sz="0" w:space="0" w:color="auto"/>
                      </w:divBdr>
                      <w:divsChild>
                        <w:div w:id="1200165236">
                          <w:marLeft w:val="0"/>
                          <w:marRight w:val="0"/>
                          <w:marTop w:val="0"/>
                          <w:marBottom w:val="0"/>
                          <w:divBdr>
                            <w:top w:val="none" w:sz="0" w:space="0" w:color="auto"/>
                            <w:left w:val="none" w:sz="0" w:space="0" w:color="auto"/>
                            <w:bottom w:val="none" w:sz="0" w:space="0" w:color="auto"/>
                            <w:right w:val="none" w:sz="0" w:space="0" w:color="auto"/>
                          </w:divBdr>
                          <w:divsChild>
                            <w:div w:id="170729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26183">
                      <w:marLeft w:val="0"/>
                      <w:marRight w:val="60"/>
                      <w:marTop w:val="0"/>
                      <w:marBottom w:val="0"/>
                      <w:divBdr>
                        <w:top w:val="none" w:sz="0" w:space="0" w:color="auto"/>
                        <w:left w:val="none" w:sz="0" w:space="0" w:color="auto"/>
                        <w:bottom w:val="none" w:sz="0" w:space="0" w:color="auto"/>
                        <w:right w:val="none" w:sz="0" w:space="0" w:color="auto"/>
                      </w:divBdr>
                      <w:divsChild>
                        <w:div w:id="680009877">
                          <w:marLeft w:val="0"/>
                          <w:marRight w:val="0"/>
                          <w:marTop w:val="0"/>
                          <w:marBottom w:val="0"/>
                          <w:divBdr>
                            <w:top w:val="none" w:sz="0" w:space="0" w:color="auto"/>
                            <w:left w:val="none" w:sz="0" w:space="0" w:color="auto"/>
                            <w:bottom w:val="none" w:sz="0" w:space="0" w:color="auto"/>
                            <w:right w:val="none" w:sz="0" w:space="0" w:color="auto"/>
                          </w:divBdr>
                          <w:divsChild>
                            <w:div w:id="40090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6055">
                      <w:marLeft w:val="0"/>
                      <w:marRight w:val="60"/>
                      <w:marTop w:val="0"/>
                      <w:marBottom w:val="0"/>
                      <w:divBdr>
                        <w:top w:val="none" w:sz="0" w:space="0" w:color="auto"/>
                        <w:left w:val="none" w:sz="0" w:space="0" w:color="auto"/>
                        <w:bottom w:val="none" w:sz="0" w:space="0" w:color="auto"/>
                        <w:right w:val="none" w:sz="0" w:space="0" w:color="auto"/>
                      </w:divBdr>
                      <w:divsChild>
                        <w:div w:id="1726415252">
                          <w:marLeft w:val="0"/>
                          <w:marRight w:val="0"/>
                          <w:marTop w:val="0"/>
                          <w:marBottom w:val="0"/>
                          <w:divBdr>
                            <w:top w:val="none" w:sz="0" w:space="0" w:color="auto"/>
                            <w:left w:val="none" w:sz="0" w:space="0" w:color="auto"/>
                            <w:bottom w:val="none" w:sz="0" w:space="0" w:color="auto"/>
                            <w:right w:val="none" w:sz="0" w:space="0" w:color="auto"/>
                          </w:divBdr>
                          <w:divsChild>
                            <w:div w:id="3467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06">
                      <w:marLeft w:val="0"/>
                      <w:marRight w:val="60"/>
                      <w:marTop w:val="0"/>
                      <w:marBottom w:val="0"/>
                      <w:divBdr>
                        <w:top w:val="none" w:sz="0" w:space="0" w:color="auto"/>
                        <w:left w:val="none" w:sz="0" w:space="0" w:color="auto"/>
                        <w:bottom w:val="none" w:sz="0" w:space="0" w:color="auto"/>
                        <w:right w:val="none" w:sz="0" w:space="0" w:color="auto"/>
                      </w:divBdr>
                      <w:divsChild>
                        <w:div w:id="1786581076">
                          <w:marLeft w:val="0"/>
                          <w:marRight w:val="0"/>
                          <w:marTop w:val="0"/>
                          <w:marBottom w:val="0"/>
                          <w:divBdr>
                            <w:top w:val="none" w:sz="0" w:space="0" w:color="auto"/>
                            <w:left w:val="none" w:sz="0" w:space="0" w:color="auto"/>
                            <w:bottom w:val="none" w:sz="0" w:space="0" w:color="auto"/>
                            <w:right w:val="none" w:sz="0" w:space="0" w:color="auto"/>
                          </w:divBdr>
                          <w:divsChild>
                            <w:div w:id="92557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333530">
                      <w:marLeft w:val="0"/>
                      <w:marRight w:val="60"/>
                      <w:marTop w:val="0"/>
                      <w:marBottom w:val="0"/>
                      <w:divBdr>
                        <w:top w:val="none" w:sz="0" w:space="0" w:color="auto"/>
                        <w:left w:val="none" w:sz="0" w:space="0" w:color="auto"/>
                        <w:bottom w:val="none" w:sz="0" w:space="0" w:color="auto"/>
                        <w:right w:val="none" w:sz="0" w:space="0" w:color="auto"/>
                      </w:divBdr>
                      <w:divsChild>
                        <w:div w:id="1843933227">
                          <w:marLeft w:val="0"/>
                          <w:marRight w:val="0"/>
                          <w:marTop w:val="0"/>
                          <w:marBottom w:val="0"/>
                          <w:divBdr>
                            <w:top w:val="none" w:sz="0" w:space="0" w:color="auto"/>
                            <w:left w:val="none" w:sz="0" w:space="0" w:color="auto"/>
                            <w:bottom w:val="none" w:sz="0" w:space="0" w:color="auto"/>
                            <w:right w:val="none" w:sz="0" w:space="0" w:color="auto"/>
                          </w:divBdr>
                          <w:divsChild>
                            <w:div w:id="2593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45092">
                      <w:marLeft w:val="0"/>
                      <w:marRight w:val="60"/>
                      <w:marTop w:val="0"/>
                      <w:marBottom w:val="0"/>
                      <w:divBdr>
                        <w:top w:val="none" w:sz="0" w:space="0" w:color="auto"/>
                        <w:left w:val="none" w:sz="0" w:space="0" w:color="auto"/>
                        <w:bottom w:val="none" w:sz="0" w:space="0" w:color="auto"/>
                        <w:right w:val="none" w:sz="0" w:space="0" w:color="auto"/>
                      </w:divBdr>
                      <w:divsChild>
                        <w:div w:id="393282202">
                          <w:marLeft w:val="0"/>
                          <w:marRight w:val="0"/>
                          <w:marTop w:val="0"/>
                          <w:marBottom w:val="0"/>
                          <w:divBdr>
                            <w:top w:val="none" w:sz="0" w:space="0" w:color="auto"/>
                            <w:left w:val="none" w:sz="0" w:space="0" w:color="auto"/>
                            <w:bottom w:val="none" w:sz="0" w:space="0" w:color="auto"/>
                            <w:right w:val="none" w:sz="0" w:space="0" w:color="auto"/>
                          </w:divBdr>
                          <w:divsChild>
                            <w:div w:id="173520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0650">
                      <w:marLeft w:val="0"/>
                      <w:marRight w:val="60"/>
                      <w:marTop w:val="0"/>
                      <w:marBottom w:val="0"/>
                      <w:divBdr>
                        <w:top w:val="none" w:sz="0" w:space="0" w:color="auto"/>
                        <w:left w:val="none" w:sz="0" w:space="0" w:color="auto"/>
                        <w:bottom w:val="none" w:sz="0" w:space="0" w:color="auto"/>
                        <w:right w:val="none" w:sz="0" w:space="0" w:color="auto"/>
                      </w:divBdr>
                      <w:divsChild>
                        <w:div w:id="2146316690">
                          <w:marLeft w:val="0"/>
                          <w:marRight w:val="0"/>
                          <w:marTop w:val="0"/>
                          <w:marBottom w:val="0"/>
                          <w:divBdr>
                            <w:top w:val="none" w:sz="0" w:space="0" w:color="auto"/>
                            <w:left w:val="none" w:sz="0" w:space="0" w:color="auto"/>
                            <w:bottom w:val="none" w:sz="0" w:space="0" w:color="auto"/>
                            <w:right w:val="none" w:sz="0" w:space="0" w:color="auto"/>
                          </w:divBdr>
                          <w:divsChild>
                            <w:div w:id="170343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479150">
                      <w:marLeft w:val="0"/>
                      <w:marRight w:val="60"/>
                      <w:marTop w:val="0"/>
                      <w:marBottom w:val="0"/>
                      <w:divBdr>
                        <w:top w:val="none" w:sz="0" w:space="0" w:color="auto"/>
                        <w:left w:val="none" w:sz="0" w:space="0" w:color="auto"/>
                        <w:bottom w:val="none" w:sz="0" w:space="0" w:color="auto"/>
                        <w:right w:val="none" w:sz="0" w:space="0" w:color="auto"/>
                      </w:divBdr>
                      <w:divsChild>
                        <w:div w:id="367805539">
                          <w:marLeft w:val="0"/>
                          <w:marRight w:val="0"/>
                          <w:marTop w:val="0"/>
                          <w:marBottom w:val="0"/>
                          <w:divBdr>
                            <w:top w:val="none" w:sz="0" w:space="0" w:color="auto"/>
                            <w:left w:val="none" w:sz="0" w:space="0" w:color="auto"/>
                            <w:bottom w:val="none" w:sz="0" w:space="0" w:color="auto"/>
                            <w:right w:val="none" w:sz="0" w:space="0" w:color="auto"/>
                          </w:divBdr>
                          <w:divsChild>
                            <w:div w:id="118405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94963">
                      <w:marLeft w:val="0"/>
                      <w:marRight w:val="60"/>
                      <w:marTop w:val="0"/>
                      <w:marBottom w:val="0"/>
                      <w:divBdr>
                        <w:top w:val="none" w:sz="0" w:space="0" w:color="auto"/>
                        <w:left w:val="none" w:sz="0" w:space="0" w:color="auto"/>
                        <w:bottom w:val="none" w:sz="0" w:space="0" w:color="auto"/>
                        <w:right w:val="none" w:sz="0" w:space="0" w:color="auto"/>
                      </w:divBdr>
                      <w:divsChild>
                        <w:div w:id="85926420">
                          <w:marLeft w:val="0"/>
                          <w:marRight w:val="0"/>
                          <w:marTop w:val="0"/>
                          <w:marBottom w:val="0"/>
                          <w:divBdr>
                            <w:top w:val="none" w:sz="0" w:space="0" w:color="auto"/>
                            <w:left w:val="none" w:sz="0" w:space="0" w:color="auto"/>
                            <w:bottom w:val="none" w:sz="0" w:space="0" w:color="auto"/>
                            <w:right w:val="none" w:sz="0" w:space="0" w:color="auto"/>
                          </w:divBdr>
                          <w:divsChild>
                            <w:div w:id="160268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970">
                      <w:marLeft w:val="0"/>
                      <w:marRight w:val="60"/>
                      <w:marTop w:val="0"/>
                      <w:marBottom w:val="0"/>
                      <w:divBdr>
                        <w:top w:val="none" w:sz="0" w:space="0" w:color="auto"/>
                        <w:left w:val="none" w:sz="0" w:space="0" w:color="auto"/>
                        <w:bottom w:val="none" w:sz="0" w:space="0" w:color="auto"/>
                        <w:right w:val="none" w:sz="0" w:space="0" w:color="auto"/>
                      </w:divBdr>
                      <w:divsChild>
                        <w:div w:id="1915042713">
                          <w:marLeft w:val="0"/>
                          <w:marRight w:val="0"/>
                          <w:marTop w:val="0"/>
                          <w:marBottom w:val="0"/>
                          <w:divBdr>
                            <w:top w:val="none" w:sz="0" w:space="0" w:color="auto"/>
                            <w:left w:val="none" w:sz="0" w:space="0" w:color="auto"/>
                            <w:bottom w:val="none" w:sz="0" w:space="0" w:color="auto"/>
                            <w:right w:val="none" w:sz="0" w:space="0" w:color="auto"/>
                          </w:divBdr>
                          <w:divsChild>
                            <w:div w:id="153893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583">
                      <w:marLeft w:val="0"/>
                      <w:marRight w:val="60"/>
                      <w:marTop w:val="0"/>
                      <w:marBottom w:val="0"/>
                      <w:divBdr>
                        <w:top w:val="none" w:sz="0" w:space="0" w:color="auto"/>
                        <w:left w:val="none" w:sz="0" w:space="0" w:color="auto"/>
                        <w:bottom w:val="none" w:sz="0" w:space="0" w:color="auto"/>
                        <w:right w:val="none" w:sz="0" w:space="0" w:color="auto"/>
                      </w:divBdr>
                      <w:divsChild>
                        <w:div w:id="1176000072">
                          <w:marLeft w:val="0"/>
                          <w:marRight w:val="0"/>
                          <w:marTop w:val="0"/>
                          <w:marBottom w:val="0"/>
                          <w:divBdr>
                            <w:top w:val="none" w:sz="0" w:space="0" w:color="auto"/>
                            <w:left w:val="none" w:sz="0" w:space="0" w:color="auto"/>
                            <w:bottom w:val="none" w:sz="0" w:space="0" w:color="auto"/>
                            <w:right w:val="none" w:sz="0" w:space="0" w:color="auto"/>
                          </w:divBdr>
                          <w:divsChild>
                            <w:div w:id="61926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579372">
                      <w:marLeft w:val="0"/>
                      <w:marRight w:val="60"/>
                      <w:marTop w:val="0"/>
                      <w:marBottom w:val="0"/>
                      <w:divBdr>
                        <w:top w:val="none" w:sz="0" w:space="0" w:color="auto"/>
                        <w:left w:val="none" w:sz="0" w:space="0" w:color="auto"/>
                        <w:bottom w:val="none" w:sz="0" w:space="0" w:color="auto"/>
                        <w:right w:val="none" w:sz="0" w:space="0" w:color="auto"/>
                      </w:divBdr>
                      <w:divsChild>
                        <w:div w:id="756244465">
                          <w:marLeft w:val="0"/>
                          <w:marRight w:val="0"/>
                          <w:marTop w:val="0"/>
                          <w:marBottom w:val="0"/>
                          <w:divBdr>
                            <w:top w:val="none" w:sz="0" w:space="0" w:color="auto"/>
                            <w:left w:val="none" w:sz="0" w:space="0" w:color="auto"/>
                            <w:bottom w:val="none" w:sz="0" w:space="0" w:color="auto"/>
                            <w:right w:val="none" w:sz="0" w:space="0" w:color="auto"/>
                          </w:divBdr>
                          <w:divsChild>
                            <w:div w:id="202559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2151">
                      <w:marLeft w:val="0"/>
                      <w:marRight w:val="60"/>
                      <w:marTop w:val="0"/>
                      <w:marBottom w:val="0"/>
                      <w:divBdr>
                        <w:top w:val="none" w:sz="0" w:space="0" w:color="auto"/>
                        <w:left w:val="none" w:sz="0" w:space="0" w:color="auto"/>
                        <w:bottom w:val="none" w:sz="0" w:space="0" w:color="auto"/>
                        <w:right w:val="none" w:sz="0" w:space="0" w:color="auto"/>
                      </w:divBdr>
                      <w:divsChild>
                        <w:div w:id="1292901535">
                          <w:marLeft w:val="0"/>
                          <w:marRight w:val="0"/>
                          <w:marTop w:val="0"/>
                          <w:marBottom w:val="0"/>
                          <w:divBdr>
                            <w:top w:val="none" w:sz="0" w:space="0" w:color="auto"/>
                            <w:left w:val="none" w:sz="0" w:space="0" w:color="auto"/>
                            <w:bottom w:val="none" w:sz="0" w:space="0" w:color="auto"/>
                            <w:right w:val="none" w:sz="0" w:space="0" w:color="auto"/>
                          </w:divBdr>
                          <w:divsChild>
                            <w:div w:id="4836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2640">
                      <w:marLeft w:val="0"/>
                      <w:marRight w:val="60"/>
                      <w:marTop w:val="0"/>
                      <w:marBottom w:val="0"/>
                      <w:divBdr>
                        <w:top w:val="none" w:sz="0" w:space="0" w:color="auto"/>
                        <w:left w:val="none" w:sz="0" w:space="0" w:color="auto"/>
                        <w:bottom w:val="none" w:sz="0" w:space="0" w:color="auto"/>
                        <w:right w:val="none" w:sz="0" w:space="0" w:color="auto"/>
                      </w:divBdr>
                      <w:divsChild>
                        <w:div w:id="1104767744">
                          <w:marLeft w:val="0"/>
                          <w:marRight w:val="0"/>
                          <w:marTop w:val="0"/>
                          <w:marBottom w:val="0"/>
                          <w:divBdr>
                            <w:top w:val="none" w:sz="0" w:space="0" w:color="auto"/>
                            <w:left w:val="none" w:sz="0" w:space="0" w:color="auto"/>
                            <w:bottom w:val="none" w:sz="0" w:space="0" w:color="auto"/>
                            <w:right w:val="none" w:sz="0" w:space="0" w:color="auto"/>
                          </w:divBdr>
                          <w:divsChild>
                            <w:div w:id="142758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379825">
                      <w:marLeft w:val="0"/>
                      <w:marRight w:val="60"/>
                      <w:marTop w:val="0"/>
                      <w:marBottom w:val="0"/>
                      <w:divBdr>
                        <w:top w:val="none" w:sz="0" w:space="0" w:color="auto"/>
                        <w:left w:val="none" w:sz="0" w:space="0" w:color="auto"/>
                        <w:bottom w:val="none" w:sz="0" w:space="0" w:color="auto"/>
                        <w:right w:val="none" w:sz="0" w:space="0" w:color="auto"/>
                      </w:divBdr>
                      <w:divsChild>
                        <w:div w:id="73361537">
                          <w:marLeft w:val="0"/>
                          <w:marRight w:val="0"/>
                          <w:marTop w:val="0"/>
                          <w:marBottom w:val="0"/>
                          <w:divBdr>
                            <w:top w:val="none" w:sz="0" w:space="0" w:color="auto"/>
                            <w:left w:val="none" w:sz="0" w:space="0" w:color="auto"/>
                            <w:bottom w:val="none" w:sz="0" w:space="0" w:color="auto"/>
                            <w:right w:val="none" w:sz="0" w:space="0" w:color="auto"/>
                          </w:divBdr>
                          <w:divsChild>
                            <w:div w:id="178199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08106">
                      <w:marLeft w:val="0"/>
                      <w:marRight w:val="60"/>
                      <w:marTop w:val="0"/>
                      <w:marBottom w:val="0"/>
                      <w:divBdr>
                        <w:top w:val="none" w:sz="0" w:space="0" w:color="auto"/>
                        <w:left w:val="none" w:sz="0" w:space="0" w:color="auto"/>
                        <w:bottom w:val="none" w:sz="0" w:space="0" w:color="auto"/>
                        <w:right w:val="none" w:sz="0" w:space="0" w:color="auto"/>
                      </w:divBdr>
                      <w:divsChild>
                        <w:div w:id="328679001">
                          <w:marLeft w:val="0"/>
                          <w:marRight w:val="0"/>
                          <w:marTop w:val="0"/>
                          <w:marBottom w:val="0"/>
                          <w:divBdr>
                            <w:top w:val="none" w:sz="0" w:space="0" w:color="auto"/>
                            <w:left w:val="none" w:sz="0" w:space="0" w:color="auto"/>
                            <w:bottom w:val="none" w:sz="0" w:space="0" w:color="auto"/>
                            <w:right w:val="none" w:sz="0" w:space="0" w:color="auto"/>
                          </w:divBdr>
                          <w:divsChild>
                            <w:div w:id="151946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734496">
                      <w:marLeft w:val="0"/>
                      <w:marRight w:val="60"/>
                      <w:marTop w:val="0"/>
                      <w:marBottom w:val="0"/>
                      <w:divBdr>
                        <w:top w:val="none" w:sz="0" w:space="0" w:color="auto"/>
                        <w:left w:val="none" w:sz="0" w:space="0" w:color="auto"/>
                        <w:bottom w:val="none" w:sz="0" w:space="0" w:color="auto"/>
                        <w:right w:val="none" w:sz="0" w:space="0" w:color="auto"/>
                      </w:divBdr>
                      <w:divsChild>
                        <w:div w:id="467207521">
                          <w:marLeft w:val="0"/>
                          <w:marRight w:val="0"/>
                          <w:marTop w:val="0"/>
                          <w:marBottom w:val="0"/>
                          <w:divBdr>
                            <w:top w:val="none" w:sz="0" w:space="0" w:color="auto"/>
                            <w:left w:val="none" w:sz="0" w:space="0" w:color="auto"/>
                            <w:bottom w:val="none" w:sz="0" w:space="0" w:color="auto"/>
                            <w:right w:val="none" w:sz="0" w:space="0" w:color="auto"/>
                          </w:divBdr>
                          <w:divsChild>
                            <w:div w:id="212306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15521">
                      <w:marLeft w:val="0"/>
                      <w:marRight w:val="60"/>
                      <w:marTop w:val="0"/>
                      <w:marBottom w:val="0"/>
                      <w:divBdr>
                        <w:top w:val="none" w:sz="0" w:space="0" w:color="auto"/>
                        <w:left w:val="none" w:sz="0" w:space="0" w:color="auto"/>
                        <w:bottom w:val="none" w:sz="0" w:space="0" w:color="auto"/>
                        <w:right w:val="none" w:sz="0" w:space="0" w:color="auto"/>
                      </w:divBdr>
                      <w:divsChild>
                        <w:div w:id="1278411570">
                          <w:marLeft w:val="0"/>
                          <w:marRight w:val="0"/>
                          <w:marTop w:val="0"/>
                          <w:marBottom w:val="0"/>
                          <w:divBdr>
                            <w:top w:val="none" w:sz="0" w:space="0" w:color="auto"/>
                            <w:left w:val="none" w:sz="0" w:space="0" w:color="auto"/>
                            <w:bottom w:val="none" w:sz="0" w:space="0" w:color="auto"/>
                            <w:right w:val="none" w:sz="0" w:space="0" w:color="auto"/>
                          </w:divBdr>
                          <w:divsChild>
                            <w:div w:id="166311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036294">
                      <w:marLeft w:val="0"/>
                      <w:marRight w:val="60"/>
                      <w:marTop w:val="0"/>
                      <w:marBottom w:val="0"/>
                      <w:divBdr>
                        <w:top w:val="none" w:sz="0" w:space="0" w:color="auto"/>
                        <w:left w:val="none" w:sz="0" w:space="0" w:color="auto"/>
                        <w:bottom w:val="none" w:sz="0" w:space="0" w:color="auto"/>
                        <w:right w:val="none" w:sz="0" w:space="0" w:color="auto"/>
                      </w:divBdr>
                      <w:divsChild>
                        <w:div w:id="890531313">
                          <w:marLeft w:val="0"/>
                          <w:marRight w:val="0"/>
                          <w:marTop w:val="0"/>
                          <w:marBottom w:val="0"/>
                          <w:divBdr>
                            <w:top w:val="none" w:sz="0" w:space="0" w:color="auto"/>
                            <w:left w:val="none" w:sz="0" w:space="0" w:color="auto"/>
                            <w:bottom w:val="none" w:sz="0" w:space="0" w:color="auto"/>
                            <w:right w:val="none" w:sz="0" w:space="0" w:color="auto"/>
                          </w:divBdr>
                          <w:divsChild>
                            <w:div w:id="181325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136822">
                      <w:marLeft w:val="0"/>
                      <w:marRight w:val="60"/>
                      <w:marTop w:val="0"/>
                      <w:marBottom w:val="0"/>
                      <w:divBdr>
                        <w:top w:val="none" w:sz="0" w:space="0" w:color="auto"/>
                        <w:left w:val="none" w:sz="0" w:space="0" w:color="auto"/>
                        <w:bottom w:val="none" w:sz="0" w:space="0" w:color="auto"/>
                        <w:right w:val="none" w:sz="0" w:space="0" w:color="auto"/>
                      </w:divBdr>
                      <w:divsChild>
                        <w:div w:id="1327132521">
                          <w:marLeft w:val="0"/>
                          <w:marRight w:val="0"/>
                          <w:marTop w:val="0"/>
                          <w:marBottom w:val="0"/>
                          <w:divBdr>
                            <w:top w:val="none" w:sz="0" w:space="0" w:color="auto"/>
                            <w:left w:val="none" w:sz="0" w:space="0" w:color="auto"/>
                            <w:bottom w:val="none" w:sz="0" w:space="0" w:color="auto"/>
                            <w:right w:val="none" w:sz="0" w:space="0" w:color="auto"/>
                          </w:divBdr>
                          <w:divsChild>
                            <w:div w:id="173404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5408">
                      <w:marLeft w:val="0"/>
                      <w:marRight w:val="60"/>
                      <w:marTop w:val="0"/>
                      <w:marBottom w:val="0"/>
                      <w:divBdr>
                        <w:top w:val="none" w:sz="0" w:space="0" w:color="auto"/>
                        <w:left w:val="none" w:sz="0" w:space="0" w:color="auto"/>
                        <w:bottom w:val="none" w:sz="0" w:space="0" w:color="auto"/>
                        <w:right w:val="none" w:sz="0" w:space="0" w:color="auto"/>
                      </w:divBdr>
                      <w:divsChild>
                        <w:div w:id="1317300732">
                          <w:marLeft w:val="0"/>
                          <w:marRight w:val="0"/>
                          <w:marTop w:val="0"/>
                          <w:marBottom w:val="0"/>
                          <w:divBdr>
                            <w:top w:val="none" w:sz="0" w:space="0" w:color="auto"/>
                            <w:left w:val="none" w:sz="0" w:space="0" w:color="auto"/>
                            <w:bottom w:val="none" w:sz="0" w:space="0" w:color="auto"/>
                            <w:right w:val="none" w:sz="0" w:space="0" w:color="auto"/>
                          </w:divBdr>
                          <w:divsChild>
                            <w:div w:id="153932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494456">
                      <w:marLeft w:val="0"/>
                      <w:marRight w:val="60"/>
                      <w:marTop w:val="0"/>
                      <w:marBottom w:val="0"/>
                      <w:divBdr>
                        <w:top w:val="none" w:sz="0" w:space="0" w:color="auto"/>
                        <w:left w:val="none" w:sz="0" w:space="0" w:color="auto"/>
                        <w:bottom w:val="none" w:sz="0" w:space="0" w:color="auto"/>
                        <w:right w:val="none" w:sz="0" w:space="0" w:color="auto"/>
                      </w:divBdr>
                      <w:divsChild>
                        <w:div w:id="1667054526">
                          <w:marLeft w:val="0"/>
                          <w:marRight w:val="0"/>
                          <w:marTop w:val="0"/>
                          <w:marBottom w:val="0"/>
                          <w:divBdr>
                            <w:top w:val="none" w:sz="0" w:space="0" w:color="auto"/>
                            <w:left w:val="none" w:sz="0" w:space="0" w:color="auto"/>
                            <w:bottom w:val="none" w:sz="0" w:space="0" w:color="auto"/>
                            <w:right w:val="none" w:sz="0" w:space="0" w:color="auto"/>
                          </w:divBdr>
                          <w:divsChild>
                            <w:div w:id="65943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517234">
                      <w:marLeft w:val="0"/>
                      <w:marRight w:val="60"/>
                      <w:marTop w:val="0"/>
                      <w:marBottom w:val="0"/>
                      <w:divBdr>
                        <w:top w:val="none" w:sz="0" w:space="0" w:color="auto"/>
                        <w:left w:val="none" w:sz="0" w:space="0" w:color="auto"/>
                        <w:bottom w:val="none" w:sz="0" w:space="0" w:color="auto"/>
                        <w:right w:val="none" w:sz="0" w:space="0" w:color="auto"/>
                      </w:divBdr>
                      <w:divsChild>
                        <w:div w:id="894394231">
                          <w:marLeft w:val="0"/>
                          <w:marRight w:val="0"/>
                          <w:marTop w:val="0"/>
                          <w:marBottom w:val="0"/>
                          <w:divBdr>
                            <w:top w:val="none" w:sz="0" w:space="0" w:color="auto"/>
                            <w:left w:val="none" w:sz="0" w:space="0" w:color="auto"/>
                            <w:bottom w:val="none" w:sz="0" w:space="0" w:color="auto"/>
                            <w:right w:val="none" w:sz="0" w:space="0" w:color="auto"/>
                          </w:divBdr>
                          <w:divsChild>
                            <w:div w:id="144523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4626">
                      <w:marLeft w:val="0"/>
                      <w:marRight w:val="60"/>
                      <w:marTop w:val="0"/>
                      <w:marBottom w:val="0"/>
                      <w:divBdr>
                        <w:top w:val="none" w:sz="0" w:space="0" w:color="auto"/>
                        <w:left w:val="none" w:sz="0" w:space="0" w:color="auto"/>
                        <w:bottom w:val="none" w:sz="0" w:space="0" w:color="auto"/>
                        <w:right w:val="none" w:sz="0" w:space="0" w:color="auto"/>
                      </w:divBdr>
                      <w:divsChild>
                        <w:div w:id="955672780">
                          <w:marLeft w:val="0"/>
                          <w:marRight w:val="0"/>
                          <w:marTop w:val="0"/>
                          <w:marBottom w:val="0"/>
                          <w:divBdr>
                            <w:top w:val="none" w:sz="0" w:space="0" w:color="auto"/>
                            <w:left w:val="none" w:sz="0" w:space="0" w:color="auto"/>
                            <w:bottom w:val="none" w:sz="0" w:space="0" w:color="auto"/>
                            <w:right w:val="none" w:sz="0" w:space="0" w:color="auto"/>
                          </w:divBdr>
                          <w:divsChild>
                            <w:div w:id="146905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611575">
                      <w:marLeft w:val="0"/>
                      <w:marRight w:val="60"/>
                      <w:marTop w:val="0"/>
                      <w:marBottom w:val="0"/>
                      <w:divBdr>
                        <w:top w:val="none" w:sz="0" w:space="0" w:color="auto"/>
                        <w:left w:val="none" w:sz="0" w:space="0" w:color="auto"/>
                        <w:bottom w:val="none" w:sz="0" w:space="0" w:color="auto"/>
                        <w:right w:val="none" w:sz="0" w:space="0" w:color="auto"/>
                      </w:divBdr>
                      <w:divsChild>
                        <w:div w:id="1785924581">
                          <w:marLeft w:val="0"/>
                          <w:marRight w:val="0"/>
                          <w:marTop w:val="0"/>
                          <w:marBottom w:val="0"/>
                          <w:divBdr>
                            <w:top w:val="none" w:sz="0" w:space="0" w:color="auto"/>
                            <w:left w:val="none" w:sz="0" w:space="0" w:color="auto"/>
                            <w:bottom w:val="none" w:sz="0" w:space="0" w:color="auto"/>
                            <w:right w:val="none" w:sz="0" w:space="0" w:color="auto"/>
                          </w:divBdr>
                          <w:divsChild>
                            <w:div w:id="45587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548010">
                      <w:marLeft w:val="0"/>
                      <w:marRight w:val="60"/>
                      <w:marTop w:val="0"/>
                      <w:marBottom w:val="0"/>
                      <w:divBdr>
                        <w:top w:val="none" w:sz="0" w:space="0" w:color="auto"/>
                        <w:left w:val="none" w:sz="0" w:space="0" w:color="auto"/>
                        <w:bottom w:val="none" w:sz="0" w:space="0" w:color="auto"/>
                        <w:right w:val="none" w:sz="0" w:space="0" w:color="auto"/>
                      </w:divBdr>
                      <w:divsChild>
                        <w:div w:id="1407730555">
                          <w:marLeft w:val="0"/>
                          <w:marRight w:val="0"/>
                          <w:marTop w:val="0"/>
                          <w:marBottom w:val="0"/>
                          <w:divBdr>
                            <w:top w:val="none" w:sz="0" w:space="0" w:color="auto"/>
                            <w:left w:val="none" w:sz="0" w:space="0" w:color="auto"/>
                            <w:bottom w:val="none" w:sz="0" w:space="0" w:color="auto"/>
                            <w:right w:val="none" w:sz="0" w:space="0" w:color="auto"/>
                          </w:divBdr>
                          <w:divsChild>
                            <w:div w:id="132477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562000">
                      <w:marLeft w:val="0"/>
                      <w:marRight w:val="60"/>
                      <w:marTop w:val="0"/>
                      <w:marBottom w:val="0"/>
                      <w:divBdr>
                        <w:top w:val="none" w:sz="0" w:space="0" w:color="auto"/>
                        <w:left w:val="none" w:sz="0" w:space="0" w:color="auto"/>
                        <w:bottom w:val="none" w:sz="0" w:space="0" w:color="auto"/>
                        <w:right w:val="none" w:sz="0" w:space="0" w:color="auto"/>
                      </w:divBdr>
                      <w:divsChild>
                        <w:div w:id="107969831">
                          <w:marLeft w:val="0"/>
                          <w:marRight w:val="0"/>
                          <w:marTop w:val="0"/>
                          <w:marBottom w:val="0"/>
                          <w:divBdr>
                            <w:top w:val="none" w:sz="0" w:space="0" w:color="auto"/>
                            <w:left w:val="none" w:sz="0" w:space="0" w:color="auto"/>
                            <w:bottom w:val="none" w:sz="0" w:space="0" w:color="auto"/>
                            <w:right w:val="none" w:sz="0" w:space="0" w:color="auto"/>
                          </w:divBdr>
                          <w:divsChild>
                            <w:div w:id="201032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596409">
                      <w:marLeft w:val="0"/>
                      <w:marRight w:val="60"/>
                      <w:marTop w:val="0"/>
                      <w:marBottom w:val="0"/>
                      <w:divBdr>
                        <w:top w:val="none" w:sz="0" w:space="0" w:color="auto"/>
                        <w:left w:val="none" w:sz="0" w:space="0" w:color="auto"/>
                        <w:bottom w:val="none" w:sz="0" w:space="0" w:color="auto"/>
                        <w:right w:val="none" w:sz="0" w:space="0" w:color="auto"/>
                      </w:divBdr>
                      <w:divsChild>
                        <w:div w:id="685713763">
                          <w:marLeft w:val="0"/>
                          <w:marRight w:val="0"/>
                          <w:marTop w:val="0"/>
                          <w:marBottom w:val="0"/>
                          <w:divBdr>
                            <w:top w:val="none" w:sz="0" w:space="0" w:color="auto"/>
                            <w:left w:val="none" w:sz="0" w:space="0" w:color="auto"/>
                            <w:bottom w:val="none" w:sz="0" w:space="0" w:color="auto"/>
                            <w:right w:val="none" w:sz="0" w:space="0" w:color="auto"/>
                          </w:divBdr>
                          <w:divsChild>
                            <w:div w:id="92333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23482">
                      <w:marLeft w:val="0"/>
                      <w:marRight w:val="60"/>
                      <w:marTop w:val="0"/>
                      <w:marBottom w:val="0"/>
                      <w:divBdr>
                        <w:top w:val="none" w:sz="0" w:space="0" w:color="auto"/>
                        <w:left w:val="none" w:sz="0" w:space="0" w:color="auto"/>
                        <w:bottom w:val="none" w:sz="0" w:space="0" w:color="auto"/>
                        <w:right w:val="none" w:sz="0" w:space="0" w:color="auto"/>
                      </w:divBdr>
                      <w:divsChild>
                        <w:div w:id="170264263">
                          <w:marLeft w:val="0"/>
                          <w:marRight w:val="0"/>
                          <w:marTop w:val="0"/>
                          <w:marBottom w:val="0"/>
                          <w:divBdr>
                            <w:top w:val="none" w:sz="0" w:space="0" w:color="auto"/>
                            <w:left w:val="none" w:sz="0" w:space="0" w:color="auto"/>
                            <w:bottom w:val="none" w:sz="0" w:space="0" w:color="auto"/>
                            <w:right w:val="none" w:sz="0" w:space="0" w:color="auto"/>
                          </w:divBdr>
                          <w:divsChild>
                            <w:div w:id="124926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6001">
                      <w:marLeft w:val="0"/>
                      <w:marRight w:val="60"/>
                      <w:marTop w:val="0"/>
                      <w:marBottom w:val="0"/>
                      <w:divBdr>
                        <w:top w:val="none" w:sz="0" w:space="0" w:color="auto"/>
                        <w:left w:val="none" w:sz="0" w:space="0" w:color="auto"/>
                        <w:bottom w:val="none" w:sz="0" w:space="0" w:color="auto"/>
                        <w:right w:val="none" w:sz="0" w:space="0" w:color="auto"/>
                      </w:divBdr>
                      <w:divsChild>
                        <w:div w:id="2021735530">
                          <w:marLeft w:val="0"/>
                          <w:marRight w:val="0"/>
                          <w:marTop w:val="0"/>
                          <w:marBottom w:val="0"/>
                          <w:divBdr>
                            <w:top w:val="none" w:sz="0" w:space="0" w:color="auto"/>
                            <w:left w:val="none" w:sz="0" w:space="0" w:color="auto"/>
                            <w:bottom w:val="none" w:sz="0" w:space="0" w:color="auto"/>
                            <w:right w:val="none" w:sz="0" w:space="0" w:color="auto"/>
                          </w:divBdr>
                          <w:divsChild>
                            <w:div w:id="115942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119824">
                      <w:marLeft w:val="0"/>
                      <w:marRight w:val="60"/>
                      <w:marTop w:val="0"/>
                      <w:marBottom w:val="0"/>
                      <w:divBdr>
                        <w:top w:val="none" w:sz="0" w:space="0" w:color="auto"/>
                        <w:left w:val="none" w:sz="0" w:space="0" w:color="auto"/>
                        <w:bottom w:val="none" w:sz="0" w:space="0" w:color="auto"/>
                        <w:right w:val="none" w:sz="0" w:space="0" w:color="auto"/>
                      </w:divBdr>
                      <w:divsChild>
                        <w:div w:id="100302680">
                          <w:marLeft w:val="0"/>
                          <w:marRight w:val="0"/>
                          <w:marTop w:val="0"/>
                          <w:marBottom w:val="0"/>
                          <w:divBdr>
                            <w:top w:val="none" w:sz="0" w:space="0" w:color="auto"/>
                            <w:left w:val="none" w:sz="0" w:space="0" w:color="auto"/>
                            <w:bottom w:val="none" w:sz="0" w:space="0" w:color="auto"/>
                            <w:right w:val="none" w:sz="0" w:space="0" w:color="auto"/>
                          </w:divBdr>
                          <w:divsChild>
                            <w:div w:id="18713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3333">
                      <w:marLeft w:val="0"/>
                      <w:marRight w:val="60"/>
                      <w:marTop w:val="0"/>
                      <w:marBottom w:val="0"/>
                      <w:divBdr>
                        <w:top w:val="none" w:sz="0" w:space="0" w:color="auto"/>
                        <w:left w:val="none" w:sz="0" w:space="0" w:color="auto"/>
                        <w:bottom w:val="none" w:sz="0" w:space="0" w:color="auto"/>
                        <w:right w:val="none" w:sz="0" w:space="0" w:color="auto"/>
                      </w:divBdr>
                      <w:divsChild>
                        <w:div w:id="597641643">
                          <w:marLeft w:val="0"/>
                          <w:marRight w:val="0"/>
                          <w:marTop w:val="0"/>
                          <w:marBottom w:val="0"/>
                          <w:divBdr>
                            <w:top w:val="none" w:sz="0" w:space="0" w:color="auto"/>
                            <w:left w:val="none" w:sz="0" w:space="0" w:color="auto"/>
                            <w:bottom w:val="none" w:sz="0" w:space="0" w:color="auto"/>
                            <w:right w:val="none" w:sz="0" w:space="0" w:color="auto"/>
                          </w:divBdr>
                          <w:divsChild>
                            <w:div w:id="20340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26143">
                      <w:marLeft w:val="0"/>
                      <w:marRight w:val="60"/>
                      <w:marTop w:val="0"/>
                      <w:marBottom w:val="0"/>
                      <w:divBdr>
                        <w:top w:val="none" w:sz="0" w:space="0" w:color="auto"/>
                        <w:left w:val="none" w:sz="0" w:space="0" w:color="auto"/>
                        <w:bottom w:val="none" w:sz="0" w:space="0" w:color="auto"/>
                        <w:right w:val="none" w:sz="0" w:space="0" w:color="auto"/>
                      </w:divBdr>
                      <w:divsChild>
                        <w:div w:id="1408455341">
                          <w:marLeft w:val="0"/>
                          <w:marRight w:val="0"/>
                          <w:marTop w:val="0"/>
                          <w:marBottom w:val="0"/>
                          <w:divBdr>
                            <w:top w:val="none" w:sz="0" w:space="0" w:color="auto"/>
                            <w:left w:val="none" w:sz="0" w:space="0" w:color="auto"/>
                            <w:bottom w:val="none" w:sz="0" w:space="0" w:color="auto"/>
                            <w:right w:val="none" w:sz="0" w:space="0" w:color="auto"/>
                          </w:divBdr>
                          <w:divsChild>
                            <w:div w:id="11541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385083">
                      <w:marLeft w:val="0"/>
                      <w:marRight w:val="60"/>
                      <w:marTop w:val="0"/>
                      <w:marBottom w:val="0"/>
                      <w:divBdr>
                        <w:top w:val="none" w:sz="0" w:space="0" w:color="auto"/>
                        <w:left w:val="none" w:sz="0" w:space="0" w:color="auto"/>
                        <w:bottom w:val="none" w:sz="0" w:space="0" w:color="auto"/>
                        <w:right w:val="none" w:sz="0" w:space="0" w:color="auto"/>
                      </w:divBdr>
                      <w:divsChild>
                        <w:div w:id="197593194">
                          <w:marLeft w:val="0"/>
                          <w:marRight w:val="0"/>
                          <w:marTop w:val="0"/>
                          <w:marBottom w:val="0"/>
                          <w:divBdr>
                            <w:top w:val="none" w:sz="0" w:space="0" w:color="auto"/>
                            <w:left w:val="none" w:sz="0" w:space="0" w:color="auto"/>
                            <w:bottom w:val="none" w:sz="0" w:space="0" w:color="auto"/>
                            <w:right w:val="none" w:sz="0" w:space="0" w:color="auto"/>
                          </w:divBdr>
                          <w:divsChild>
                            <w:div w:id="138984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175312">
                      <w:marLeft w:val="0"/>
                      <w:marRight w:val="60"/>
                      <w:marTop w:val="0"/>
                      <w:marBottom w:val="0"/>
                      <w:divBdr>
                        <w:top w:val="none" w:sz="0" w:space="0" w:color="auto"/>
                        <w:left w:val="none" w:sz="0" w:space="0" w:color="auto"/>
                        <w:bottom w:val="none" w:sz="0" w:space="0" w:color="auto"/>
                        <w:right w:val="none" w:sz="0" w:space="0" w:color="auto"/>
                      </w:divBdr>
                      <w:divsChild>
                        <w:div w:id="587347289">
                          <w:marLeft w:val="0"/>
                          <w:marRight w:val="0"/>
                          <w:marTop w:val="0"/>
                          <w:marBottom w:val="0"/>
                          <w:divBdr>
                            <w:top w:val="none" w:sz="0" w:space="0" w:color="auto"/>
                            <w:left w:val="none" w:sz="0" w:space="0" w:color="auto"/>
                            <w:bottom w:val="none" w:sz="0" w:space="0" w:color="auto"/>
                            <w:right w:val="none" w:sz="0" w:space="0" w:color="auto"/>
                          </w:divBdr>
                          <w:divsChild>
                            <w:div w:id="165598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160233">
                      <w:marLeft w:val="0"/>
                      <w:marRight w:val="60"/>
                      <w:marTop w:val="0"/>
                      <w:marBottom w:val="0"/>
                      <w:divBdr>
                        <w:top w:val="none" w:sz="0" w:space="0" w:color="auto"/>
                        <w:left w:val="none" w:sz="0" w:space="0" w:color="auto"/>
                        <w:bottom w:val="none" w:sz="0" w:space="0" w:color="auto"/>
                        <w:right w:val="none" w:sz="0" w:space="0" w:color="auto"/>
                      </w:divBdr>
                      <w:divsChild>
                        <w:div w:id="1021122515">
                          <w:marLeft w:val="0"/>
                          <w:marRight w:val="0"/>
                          <w:marTop w:val="0"/>
                          <w:marBottom w:val="0"/>
                          <w:divBdr>
                            <w:top w:val="none" w:sz="0" w:space="0" w:color="auto"/>
                            <w:left w:val="none" w:sz="0" w:space="0" w:color="auto"/>
                            <w:bottom w:val="none" w:sz="0" w:space="0" w:color="auto"/>
                            <w:right w:val="none" w:sz="0" w:space="0" w:color="auto"/>
                          </w:divBdr>
                          <w:divsChild>
                            <w:div w:id="89975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200597">
                      <w:marLeft w:val="0"/>
                      <w:marRight w:val="60"/>
                      <w:marTop w:val="0"/>
                      <w:marBottom w:val="0"/>
                      <w:divBdr>
                        <w:top w:val="none" w:sz="0" w:space="0" w:color="auto"/>
                        <w:left w:val="none" w:sz="0" w:space="0" w:color="auto"/>
                        <w:bottom w:val="none" w:sz="0" w:space="0" w:color="auto"/>
                        <w:right w:val="none" w:sz="0" w:space="0" w:color="auto"/>
                      </w:divBdr>
                      <w:divsChild>
                        <w:div w:id="2142114725">
                          <w:marLeft w:val="0"/>
                          <w:marRight w:val="0"/>
                          <w:marTop w:val="0"/>
                          <w:marBottom w:val="0"/>
                          <w:divBdr>
                            <w:top w:val="none" w:sz="0" w:space="0" w:color="auto"/>
                            <w:left w:val="none" w:sz="0" w:space="0" w:color="auto"/>
                            <w:bottom w:val="none" w:sz="0" w:space="0" w:color="auto"/>
                            <w:right w:val="none" w:sz="0" w:space="0" w:color="auto"/>
                          </w:divBdr>
                          <w:divsChild>
                            <w:div w:id="23968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856844">
                      <w:marLeft w:val="0"/>
                      <w:marRight w:val="60"/>
                      <w:marTop w:val="0"/>
                      <w:marBottom w:val="0"/>
                      <w:divBdr>
                        <w:top w:val="none" w:sz="0" w:space="0" w:color="auto"/>
                        <w:left w:val="none" w:sz="0" w:space="0" w:color="auto"/>
                        <w:bottom w:val="none" w:sz="0" w:space="0" w:color="auto"/>
                        <w:right w:val="none" w:sz="0" w:space="0" w:color="auto"/>
                      </w:divBdr>
                      <w:divsChild>
                        <w:div w:id="161742850">
                          <w:marLeft w:val="0"/>
                          <w:marRight w:val="0"/>
                          <w:marTop w:val="0"/>
                          <w:marBottom w:val="0"/>
                          <w:divBdr>
                            <w:top w:val="none" w:sz="0" w:space="0" w:color="auto"/>
                            <w:left w:val="none" w:sz="0" w:space="0" w:color="auto"/>
                            <w:bottom w:val="none" w:sz="0" w:space="0" w:color="auto"/>
                            <w:right w:val="none" w:sz="0" w:space="0" w:color="auto"/>
                          </w:divBdr>
                          <w:divsChild>
                            <w:div w:id="11267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8591">
                      <w:marLeft w:val="0"/>
                      <w:marRight w:val="60"/>
                      <w:marTop w:val="0"/>
                      <w:marBottom w:val="0"/>
                      <w:divBdr>
                        <w:top w:val="none" w:sz="0" w:space="0" w:color="auto"/>
                        <w:left w:val="none" w:sz="0" w:space="0" w:color="auto"/>
                        <w:bottom w:val="none" w:sz="0" w:space="0" w:color="auto"/>
                        <w:right w:val="none" w:sz="0" w:space="0" w:color="auto"/>
                      </w:divBdr>
                      <w:divsChild>
                        <w:div w:id="459424477">
                          <w:marLeft w:val="0"/>
                          <w:marRight w:val="0"/>
                          <w:marTop w:val="0"/>
                          <w:marBottom w:val="0"/>
                          <w:divBdr>
                            <w:top w:val="none" w:sz="0" w:space="0" w:color="auto"/>
                            <w:left w:val="none" w:sz="0" w:space="0" w:color="auto"/>
                            <w:bottom w:val="none" w:sz="0" w:space="0" w:color="auto"/>
                            <w:right w:val="none" w:sz="0" w:space="0" w:color="auto"/>
                          </w:divBdr>
                          <w:divsChild>
                            <w:div w:id="28110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810257">
                      <w:marLeft w:val="0"/>
                      <w:marRight w:val="60"/>
                      <w:marTop w:val="0"/>
                      <w:marBottom w:val="0"/>
                      <w:divBdr>
                        <w:top w:val="none" w:sz="0" w:space="0" w:color="auto"/>
                        <w:left w:val="none" w:sz="0" w:space="0" w:color="auto"/>
                        <w:bottom w:val="none" w:sz="0" w:space="0" w:color="auto"/>
                        <w:right w:val="none" w:sz="0" w:space="0" w:color="auto"/>
                      </w:divBdr>
                      <w:divsChild>
                        <w:div w:id="2010907060">
                          <w:marLeft w:val="0"/>
                          <w:marRight w:val="0"/>
                          <w:marTop w:val="0"/>
                          <w:marBottom w:val="0"/>
                          <w:divBdr>
                            <w:top w:val="none" w:sz="0" w:space="0" w:color="auto"/>
                            <w:left w:val="none" w:sz="0" w:space="0" w:color="auto"/>
                            <w:bottom w:val="none" w:sz="0" w:space="0" w:color="auto"/>
                            <w:right w:val="none" w:sz="0" w:space="0" w:color="auto"/>
                          </w:divBdr>
                          <w:divsChild>
                            <w:div w:id="86910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683981">
                      <w:marLeft w:val="0"/>
                      <w:marRight w:val="60"/>
                      <w:marTop w:val="0"/>
                      <w:marBottom w:val="0"/>
                      <w:divBdr>
                        <w:top w:val="none" w:sz="0" w:space="0" w:color="auto"/>
                        <w:left w:val="none" w:sz="0" w:space="0" w:color="auto"/>
                        <w:bottom w:val="none" w:sz="0" w:space="0" w:color="auto"/>
                        <w:right w:val="none" w:sz="0" w:space="0" w:color="auto"/>
                      </w:divBdr>
                      <w:divsChild>
                        <w:div w:id="825629281">
                          <w:marLeft w:val="0"/>
                          <w:marRight w:val="0"/>
                          <w:marTop w:val="0"/>
                          <w:marBottom w:val="0"/>
                          <w:divBdr>
                            <w:top w:val="none" w:sz="0" w:space="0" w:color="auto"/>
                            <w:left w:val="none" w:sz="0" w:space="0" w:color="auto"/>
                            <w:bottom w:val="none" w:sz="0" w:space="0" w:color="auto"/>
                            <w:right w:val="none" w:sz="0" w:space="0" w:color="auto"/>
                          </w:divBdr>
                          <w:divsChild>
                            <w:div w:id="131618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352436">
                      <w:marLeft w:val="0"/>
                      <w:marRight w:val="60"/>
                      <w:marTop w:val="0"/>
                      <w:marBottom w:val="0"/>
                      <w:divBdr>
                        <w:top w:val="none" w:sz="0" w:space="0" w:color="auto"/>
                        <w:left w:val="none" w:sz="0" w:space="0" w:color="auto"/>
                        <w:bottom w:val="none" w:sz="0" w:space="0" w:color="auto"/>
                        <w:right w:val="none" w:sz="0" w:space="0" w:color="auto"/>
                      </w:divBdr>
                      <w:divsChild>
                        <w:div w:id="9920000">
                          <w:marLeft w:val="0"/>
                          <w:marRight w:val="0"/>
                          <w:marTop w:val="0"/>
                          <w:marBottom w:val="0"/>
                          <w:divBdr>
                            <w:top w:val="none" w:sz="0" w:space="0" w:color="auto"/>
                            <w:left w:val="none" w:sz="0" w:space="0" w:color="auto"/>
                            <w:bottom w:val="none" w:sz="0" w:space="0" w:color="auto"/>
                            <w:right w:val="none" w:sz="0" w:space="0" w:color="auto"/>
                          </w:divBdr>
                          <w:divsChild>
                            <w:div w:id="173258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10204">
                      <w:marLeft w:val="0"/>
                      <w:marRight w:val="60"/>
                      <w:marTop w:val="0"/>
                      <w:marBottom w:val="0"/>
                      <w:divBdr>
                        <w:top w:val="none" w:sz="0" w:space="0" w:color="auto"/>
                        <w:left w:val="none" w:sz="0" w:space="0" w:color="auto"/>
                        <w:bottom w:val="none" w:sz="0" w:space="0" w:color="auto"/>
                        <w:right w:val="none" w:sz="0" w:space="0" w:color="auto"/>
                      </w:divBdr>
                      <w:divsChild>
                        <w:div w:id="1760519602">
                          <w:marLeft w:val="0"/>
                          <w:marRight w:val="0"/>
                          <w:marTop w:val="0"/>
                          <w:marBottom w:val="0"/>
                          <w:divBdr>
                            <w:top w:val="none" w:sz="0" w:space="0" w:color="auto"/>
                            <w:left w:val="none" w:sz="0" w:space="0" w:color="auto"/>
                            <w:bottom w:val="none" w:sz="0" w:space="0" w:color="auto"/>
                            <w:right w:val="none" w:sz="0" w:space="0" w:color="auto"/>
                          </w:divBdr>
                          <w:divsChild>
                            <w:div w:id="192610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857971">
                      <w:marLeft w:val="0"/>
                      <w:marRight w:val="60"/>
                      <w:marTop w:val="0"/>
                      <w:marBottom w:val="0"/>
                      <w:divBdr>
                        <w:top w:val="none" w:sz="0" w:space="0" w:color="auto"/>
                        <w:left w:val="none" w:sz="0" w:space="0" w:color="auto"/>
                        <w:bottom w:val="none" w:sz="0" w:space="0" w:color="auto"/>
                        <w:right w:val="none" w:sz="0" w:space="0" w:color="auto"/>
                      </w:divBdr>
                      <w:divsChild>
                        <w:div w:id="1777476910">
                          <w:marLeft w:val="0"/>
                          <w:marRight w:val="0"/>
                          <w:marTop w:val="0"/>
                          <w:marBottom w:val="0"/>
                          <w:divBdr>
                            <w:top w:val="none" w:sz="0" w:space="0" w:color="auto"/>
                            <w:left w:val="none" w:sz="0" w:space="0" w:color="auto"/>
                            <w:bottom w:val="none" w:sz="0" w:space="0" w:color="auto"/>
                            <w:right w:val="none" w:sz="0" w:space="0" w:color="auto"/>
                          </w:divBdr>
                          <w:divsChild>
                            <w:div w:id="90256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8816">
                      <w:marLeft w:val="0"/>
                      <w:marRight w:val="60"/>
                      <w:marTop w:val="0"/>
                      <w:marBottom w:val="0"/>
                      <w:divBdr>
                        <w:top w:val="none" w:sz="0" w:space="0" w:color="auto"/>
                        <w:left w:val="none" w:sz="0" w:space="0" w:color="auto"/>
                        <w:bottom w:val="none" w:sz="0" w:space="0" w:color="auto"/>
                        <w:right w:val="none" w:sz="0" w:space="0" w:color="auto"/>
                      </w:divBdr>
                      <w:divsChild>
                        <w:div w:id="503782681">
                          <w:marLeft w:val="0"/>
                          <w:marRight w:val="0"/>
                          <w:marTop w:val="0"/>
                          <w:marBottom w:val="0"/>
                          <w:divBdr>
                            <w:top w:val="none" w:sz="0" w:space="0" w:color="auto"/>
                            <w:left w:val="none" w:sz="0" w:space="0" w:color="auto"/>
                            <w:bottom w:val="none" w:sz="0" w:space="0" w:color="auto"/>
                            <w:right w:val="none" w:sz="0" w:space="0" w:color="auto"/>
                          </w:divBdr>
                          <w:divsChild>
                            <w:div w:id="9174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21886">
                      <w:marLeft w:val="0"/>
                      <w:marRight w:val="60"/>
                      <w:marTop w:val="0"/>
                      <w:marBottom w:val="0"/>
                      <w:divBdr>
                        <w:top w:val="none" w:sz="0" w:space="0" w:color="auto"/>
                        <w:left w:val="none" w:sz="0" w:space="0" w:color="auto"/>
                        <w:bottom w:val="none" w:sz="0" w:space="0" w:color="auto"/>
                        <w:right w:val="none" w:sz="0" w:space="0" w:color="auto"/>
                      </w:divBdr>
                      <w:divsChild>
                        <w:div w:id="479033599">
                          <w:marLeft w:val="0"/>
                          <w:marRight w:val="0"/>
                          <w:marTop w:val="0"/>
                          <w:marBottom w:val="0"/>
                          <w:divBdr>
                            <w:top w:val="none" w:sz="0" w:space="0" w:color="auto"/>
                            <w:left w:val="none" w:sz="0" w:space="0" w:color="auto"/>
                            <w:bottom w:val="none" w:sz="0" w:space="0" w:color="auto"/>
                            <w:right w:val="none" w:sz="0" w:space="0" w:color="auto"/>
                          </w:divBdr>
                          <w:divsChild>
                            <w:div w:id="17329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440439">
                      <w:marLeft w:val="0"/>
                      <w:marRight w:val="60"/>
                      <w:marTop w:val="0"/>
                      <w:marBottom w:val="0"/>
                      <w:divBdr>
                        <w:top w:val="none" w:sz="0" w:space="0" w:color="auto"/>
                        <w:left w:val="none" w:sz="0" w:space="0" w:color="auto"/>
                        <w:bottom w:val="none" w:sz="0" w:space="0" w:color="auto"/>
                        <w:right w:val="none" w:sz="0" w:space="0" w:color="auto"/>
                      </w:divBdr>
                      <w:divsChild>
                        <w:div w:id="1815830699">
                          <w:marLeft w:val="0"/>
                          <w:marRight w:val="0"/>
                          <w:marTop w:val="0"/>
                          <w:marBottom w:val="0"/>
                          <w:divBdr>
                            <w:top w:val="none" w:sz="0" w:space="0" w:color="auto"/>
                            <w:left w:val="none" w:sz="0" w:space="0" w:color="auto"/>
                            <w:bottom w:val="none" w:sz="0" w:space="0" w:color="auto"/>
                            <w:right w:val="none" w:sz="0" w:space="0" w:color="auto"/>
                          </w:divBdr>
                          <w:divsChild>
                            <w:div w:id="66868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032042">
                      <w:marLeft w:val="0"/>
                      <w:marRight w:val="60"/>
                      <w:marTop w:val="0"/>
                      <w:marBottom w:val="0"/>
                      <w:divBdr>
                        <w:top w:val="none" w:sz="0" w:space="0" w:color="auto"/>
                        <w:left w:val="none" w:sz="0" w:space="0" w:color="auto"/>
                        <w:bottom w:val="none" w:sz="0" w:space="0" w:color="auto"/>
                        <w:right w:val="none" w:sz="0" w:space="0" w:color="auto"/>
                      </w:divBdr>
                      <w:divsChild>
                        <w:div w:id="1124226943">
                          <w:marLeft w:val="0"/>
                          <w:marRight w:val="0"/>
                          <w:marTop w:val="0"/>
                          <w:marBottom w:val="0"/>
                          <w:divBdr>
                            <w:top w:val="none" w:sz="0" w:space="0" w:color="auto"/>
                            <w:left w:val="none" w:sz="0" w:space="0" w:color="auto"/>
                            <w:bottom w:val="none" w:sz="0" w:space="0" w:color="auto"/>
                            <w:right w:val="none" w:sz="0" w:space="0" w:color="auto"/>
                          </w:divBdr>
                          <w:divsChild>
                            <w:div w:id="107721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145459">
              <w:marLeft w:val="0"/>
              <w:marRight w:val="0"/>
              <w:marTop w:val="0"/>
              <w:marBottom w:val="0"/>
              <w:divBdr>
                <w:top w:val="none" w:sz="0" w:space="0" w:color="auto"/>
                <w:left w:val="none" w:sz="0" w:space="0" w:color="auto"/>
                <w:bottom w:val="none" w:sz="0" w:space="0" w:color="auto"/>
                <w:right w:val="none" w:sz="0" w:space="0" w:color="auto"/>
              </w:divBdr>
              <w:divsChild>
                <w:div w:id="214264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061061">
      <w:bodyDiv w:val="1"/>
      <w:marLeft w:val="0"/>
      <w:marRight w:val="0"/>
      <w:marTop w:val="0"/>
      <w:marBottom w:val="0"/>
      <w:divBdr>
        <w:top w:val="none" w:sz="0" w:space="0" w:color="auto"/>
        <w:left w:val="none" w:sz="0" w:space="0" w:color="auto"/>
        <w:bottom w:val="none" w:sz="0" w:space="0" w:color="auto"/>
        <w:right w:val="none" w:sz="0" w:space="0" w:color="auto"/>
      </w:divBdr>
    </w:div>
    <w:div w:id="681469038">
      <w:bodyDiv w:val="1"/>
      <w:marLeft w:val="0"/>
      <w:marRight w:val="0"/>
      <w:marTop w:val="0"/>
      <w:marBottom w:val="0"/>
      <w:divBdr>
        <w:top w:val="none" w:sz="0" w:space="0" w:color="auto"/>
        <w:left w:val="none" w:sz="0" w:space="0" w:color="auto"/>
        <w:bottom w:val="none" w:sz="0" w:space="0" w:color="auto"/>
        <w:right w:val="none" w:sz="0" w:space="0" w:color="auto"/>
      </w:divBdr>
    </w:div>
    <w:div w:id="688024044">
      <w:bodyDiv w:val="1"/>
      <w:marLeft w:val="0"/>
      <w:marRight w:val="0"/>
      <w:marTop w:val="0"/>
      <w:marBottom w:val="0"/>
      <w:divBdr>
        <w:top w:val="none" w:sz="0" w:space="0" w:color="auto"/>
        <w:left w:val="none" w:sz="0" w:space="0" w:color="auto"/>
        <w:bottom w:val="none" w:sz="0" w:space="0" w:color="auto"/>
        <w:right w:val="none" w:sz="0" w:space="0" w:color="auto"/>
      </w:divBdr>
    </w:div>
    <w:div w:id="689912911">
      <w:marLeft w:val="0"/>
      <w:marRight w:val="0"/>
      <w:marTop w:val="0"/>
      <w:marBottom w:val="0"/>
      <w:divBdr>
        <w:top w:val="single" w:sz="6" w:space="0" w:color="ECECEC"/>
        <w:left w:val="single" w:sz="6" w:space="0" w:color="ECECEC"/>
        <w:bottom w:val="single" w:sz="6" w:space="0" w:color="ECECEC"/>
        <w:right w:val="single" w:sz="6" w:space="0" w:color="ECECEC"/>
      </w:divBdr>
      <w:divsChild>
        <w:div w:id="1214847598">
          <w:marLeft w:val="-420"/>
          <w:marRight w:val="0"/>
          <w:marTop w:val="0"/>
          <w:marBottom w:val="0"/>
          <w:divBdr>
            <w:top w:val="none" w:sz="0" w:space="0" w:color="auto"/>
            <w:left w:val="none" w:sz="0" w:space="0" w:color="auto"/>
            <w:bottom w:val="none" w:sz="0" w:space="0" w:color="auto"/>
            <w:right w:val="none" w:sz="0" w:space="0" w:color="auto"/>
          </w:divBdr>
          <w:divsChild>
            <w:div w:id="771054018">
              <w:marLeft w:val="0"/>
              <w:marRight w:val="0"/>
              <w:marTop w:val="0"/>
              <w:marBottom w:val="0"/>
              <w:divBdr>
                <w:top w:val="none" w:sz="0" w:space="0" w:color="auto"/>
                <w:left w:val="none" w:sz="0" w:space="0" w:color="auto"/>
                <w:bottom w:val="none" w:sz="0" w:space="0" w:color="auto"/>
                <w:right w:val="none" w:sz="0" w:space="0" w:color="auto"/>
              </w:divBdr>
              <w:divsChild>
                <w:div w:id="1582523146">
                  <w:marLeft w:val="0"/>
                  <w:marRight w:val="0"/>
                  <w:marTop w:val="0"/>
                  <w:marBottom w:val="0"/>
                  <w:divBdr>
                    <w:top w:val="none" w:sz="0" w:space="0" w:color="auto"/>
                    <w:left w:val="none" w:sz="0" w:space="0" w:color="auto"/>
                    <w:bottom w:val="none" w:sz="0" w:space="0" w:color="auto"/>
                    <w:right w:val="none" w:sz="0" w:space="0" w:color="auto"/>
                  </w:divBdr>
                </w:div>
              </w:divsChild>
            </w:div>
            <w:div w:id="51319734">
              <w:marLeft w:val="0"/>
              <w:marRight w:val="0"/>
              <w:marTop w:val="0"/>
              <w:marBottom w:val="0"/>
              <w:divBdr>
                <w:top w:val="none" w:sz="0" w:space="0" w:color="auto"/>
                <w:left w:val="none" w:sz="0" w:space="0" w:color="auto"/>
                <w:bottom w:val="none" w:sz="0" w:space="0" w:color="auto"/>
                <w:right w:val="none" w:sz="0" w:space="0" w:color="auto"/>
              </w:divBdr>
              <w:divsChild>
                <w:div w:id="1906984975">
                  <w:marLeft w:val="0"/>
                  <w:marRight w:val="0"/>
                  <w:marTop w:val="0"/>
                  <w:marBottom w:val="0"/>
                  <w:divBdr>
                    <w:top w:val="none" w:sz="0" w:space="0" w:color="auto"/>
                    <w:left w:val="none" w:sz="0" w:space="0" w:color="auto"/>
                    <w:bottom w:val="none" w:sz="0" w:space="0" w:color="auto"/>
                    <w:right w:val="none" w:sz="0" w:space="0" w:color="auto"/>
                  </w:divBdr>
                  <w:divsChild>
                    <w:div w:id="386686739">
                      <w:marLeft w:val="0"/>
                      <w:marRight w:val="0"/>
                      <w:marTop w:val="0"/>
                      <w:marBottom w:val="0"/>
                      <w:divBdr>
                        <w:top w:val="none" w:sz="0" w:space="0" w:color="auto"/>
                        <w:left w:val="none" w:sz="0" w:space="0" w:color="auto"/>
                        <w:bottom w:val="none" w:sz="0" w:space="0" w:color="auto"/>
                        <w:right w:val="none" w:sz="0" w:space="0" w:color="auto"/>
                      </w:divBdr>
                      <w:divsChild>
                        <w:div w:id="47266097">
                          <w:marLeft w:val="0"/>
                          <w:marRight w:val="0"/>
                          <w:marTop w:val="0"/>
                          <w:marBottom w:val="0"/>
                          <w:divBdr>
                            <w:top w:val="none" w:sz="0" w:space="0" w:color="auto"/>
                            <w:left w:val="none" w:sz="0" w:space="0" w:color="auto"/>
                            <w:bottom w:val="none" w:sz="0" w:space="0" w:color="auto"/>
                            <w:right w:val="none" w:sz="0" w:space="0" w:color="auto"/>
                          </w:divBdr>
                        </w:div>
                        <w:div w:id="1306743829">
                          <w:marLeft w:val="0"/>
                          <w:marRight w:val="0"/>
                          <w:marTop w:val="0"/>
                          <w:marBottom w:val="0"/>
                          <w:divBdr>
                            <w:top w:val="none" w:sz="0" w:space="0" w:color="auto"/>
                            <w:left w:val="none" w:sz="0" w:space="0" w:color="auto"/>
                            <w:bottom w:val="none" w:sz="0" w:space="0" w:color="auto"/>
                            <w:right w:val="none" w:sz="0" w:space="0" w:color="auto"/>
                          </w:divBdr>
                          <w:divsChild>
                            <w:div w:id="713429114">
                              <w:marLeft w:val="0"/>
                              <w:marRight w:val="0"/>
                              <w:marTop w:val="0"/>
                              <w:marBottom w:val="90"/>
                              <w:divBdr>
                                <w:top w:val="none" w:sz="0" w:space="0" w:color="auto"/>
                                <w:left w:val="none" w:sz="0" w:space="0" w:color="auto"/>
                                <w:bottom w:val="none" w:sz="0" w:space="0" w:color="auto"/>
                                <w:right w:val="none" w:sz="0" w:space="0" w:color="auto"/>
                              </w:divBdr>
                            </w:div>
                            <w:div w:id="301158444">
                              <w:marLeft w:val="0"/>
                              <w:marRight w:val="0"/>
                              <w:marTop w:val="180"/>
                              <w:marBottom w:val="0"/>
                              <w:divBdr>
                                <w:top w:val="none" w:sz="0" w:space="0" w:color="auto"/>
                                <w:left w:val="none" w:sz="0" w:space="0" w:color="auto"/>
                                <w:bottom w:val="none" w:sz="0" w:space="0" w:color="auto"/>
                                <w:right w:val="none" w:sz="0" w:space="0" w:color="auto"/>
                              </w:divBdr>
                              <w:divsChild>
                                <w:div w:id="532772779">
                                  <w:marLeft w:val="0"/>
                                  <w:marRight w:val="0"/>
                                  <w:marTop w:val="0"/>
                                  <w:marBottom w:val="0"/>
                                  <w:divBdr>
                                    <w:top w:val="none" w:sz="0" w:space="0" w:color="auto"/>
                                    <w:left w:val="none" w:sz="0" w:space="0" w:color="auto"/>
                                    <w:bottom w:val="none" w:sz="0" w:space="0" w:color="auto"/>
                                    <w:right w:val="none" w:sz="0" w:space="0" w:color="auto"/>
                                  </w:divBdr>
                                </w:div>
                                <w:div w:id="2072069480">
                                  <w:marLeft w:val="0"/>
                                  <w:marRight w:val="0"/>
                                  <w:marTop w:val="0"/>
                                  <w:marBottom w:val="0"/>
                                  <w:divBdr>
                                    <w:top w:val="none" w:sz="0" w:space="0" w:color="auto"/>
                                    <w:left w:val="none" w:sz="0" w:space="0" w:color="auto"/>
                                    <w:bottom w:val="none" w:sz="0" w:space="0" w:color="auto"/>
                                    <w:right w:val="none" w:sz="0" w:space="0" w:color="auto"/>
                                  </w:divBdr>
                                </w:div>
                                <w:div w:id="2105804083">
                                  <w:marLeft w:val="0"/>
                                  <w:marRight w:val="0"/>
                                  <w:marTop w:val="300"/>
                                  <w:marBottom w:val="0"/>
                                  <w:divBdr>
                                    <w:top w:val="none" w:sz="0" w:space="0" w:color="auto"/>
                                    <w:left w:val="none" w:sz="0" w:space="0" w:color="auto"/>
                                    <w:bottom w:val="none" w:sz="0" w:space="0" w:color="auto"/>
                                    <w:right w:val="none" w:sz="0" w:space="0" w:color="auto"/>
                                  </w:divBdr>
                                  <w:divsChild>
                                    <w:div w:id="881330495">
                                      <w:marLeft w:val="0"/>
                                      <w:marRight w:val="0"/>
                                      <w:marTop w:val="0"/>
                                      <w:marBottom w:val="0"/>
                                      <w:divBdr>
                                        <w:top w:val="none" w:sz="0" w:space="0" w:color="auto"/>
                                        <w:left w:val="none" w:sz="0" w:space="0" w:color="auto"/>
                                        <w:bottom w:val="none" w:sz="0" w:space="0" w:color="auto"/>
                                        <w:right w:val="none" w:sz="0" w:space="0" w:color="auto"/>
                                      </w:divBdr>
                                      <w:divsChild>
                                        <w:div w:id="1279794046">
                                          <w:marLeft w:val="0"/>
                                          <w:marRight w:val="0"/>
                                          <w:marTop w:val="0"/>
                                          <w:marBottom w:val="0"/>
                                          <w:divBdr>
                                            <w:top w:val="none" w:sz="0" w:space="0" w:color="auto"/>
                                            <w:left w:val="none" w:sz="0" w:space="0" w:color="auto"/>
                                            <w:bottom w:val="none" w:sz="0" w:space="0" w:color="auto"/>
                                            <w:right w:val="none" w:sz="0" w:space="0" w:color="auto"/>
                                          </w:divBdr>
                                        </w:div>
                                      </w:divsChild>
                                    </w:div>
                                    <w:div w:id="260920298">
                                      <w:marLeft w:val="0"/>
                                      <w:marRight w:val="0"/>
                                      <w:marTop w:val="0"/>
                                      <w:marBottom w:val="0"/>
                                      <w:divBdr>
                                        <w:top w:val="single" w:sz="6" w:space="0" w:color="DDDDDD"/>
                                        <w:left w:val="single" w:sz="6" w:space="0" w:color="DDDDDD"/>
                                        <w:bottom w:val="single" w:sz="6" w:space="0" w:color="DDDDDD"/>
                                        <w:right w:val="single" w:sz="6" w:space="0" w:color="DDDDDD"/>
                                      </w:divBdr>
                                      <w:divsChild>
                                        <w:div w:id="1124808084">
                                          <w:marLeft w:val="0"/>
                                          <w:marRight w:val="0"/>
                                          <w:marTop w:val="0"/>
                                          <w:marBottom w:val="0"/>
                                          <w:divBdr>
                                            <w:top w:val="none" w:sz="0" w:space="0" w:color="auto"/>
                                            <w:left w:val="none" w:sz="0" w:space="0" w:color="auto"/>
                                            <w:bottom w:val="none" w:sz="0" w:space="0" w:color="auto"/>
                                            <w:right w:val="none" w:sz="0" w:space="0" w:color="auto"/>
                                          </w:divBdr>
                                        </w:div>
                                      </w:divsChild>
                                    </w:div>
                                    <w:div w:id="168515979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29135550">
                              <w:marLeft w:val="0"/>
                              <w:marRight w:val="0"/>
                              <w:marTop w:val="0"/>
                              <w:marBottom w:val="0"/>
                              <w:divBdr>
                                <w:top w:val="none" w:sz="0" w:space="0" w:color="auto"/>
                                <w:left w:val="none" w:sz="0" w:space="0" w:color="auto"/>
                                <w:bottom w:val="none" w:sz="0" w:space="0" w:color="auto"/>
                                <w:right w:val="none" w:sz="0" w:space="0" w:color="auto"/>
                              </w:divBdr>
                              <w:divsChild>
                                <w:div w:id="1250654633">
                                  <w:marLeft w:val="0"/>
                                  <w:marRight w:val="0"/>
                                  <w:marTop w:val="0"/>
                                  <w:marBottom w:val="0"/>
                                  <w:divBdr>
                                    <w:top w:val="none" w:sz="0" w:space="0" w:color="auto"/>
                                    <w:left w:val="none" w:sz="0" w:space="0" w:color="auto"/>
                                    <w:bottom w:val="none" w:sz="0" w:space="0" w:color="auto"/>
                                    <w:right w:val="none" w:sz="0" w:space="0" w:color="auto"/>
                                  </w:divBdr>
                                </w:div>
                              </w:divsChild>
                            </w:div>
                            <w:div w:id="478884689">
                              <w:marLeft w:val="0"/>
                              <w:marRight w:val="0"/>
                              <w:marTop w:val="0"/>
                              <w:marBottom w:val="0"/>
                              <w:divBdr>
                                <w:top w:val="none" w:sz="0" w:space="0" w:color="auto"/>
                                <w:left w:val="none" w:sz="0" w:space="0" w:color="auto"/>
                                <w:bottom w:val="none" w:sz="0" w:space="0" w:color="auto"/>
                                <w:right w:val="none" w:sz="0" w:space="0" w:color="auto"/>
                              </w:divBdr>
                              <w:divsChild>
                                <w:div w:id="1618482809">
                                  <w:marLeft w:val="0"/>
                                  <w:marRight w:val="0"/>
                                  <w:marTop w:val="150"/>
                                  <w:marBottom w:val="0"/>
                                  <w:divBdr>
                                    <w:top w:val="none" w:sz="0" w:space="0" w:color="auto"/>
                                    <w:left w:val="none" w:sz="0" w:space="0" w:color="auto"/>
                                    <w:bottom w:val="none" w:sz="0" w:space="0" w:color="auto"/>
                                    <w:right w:val="none" w:sz="0" w:space="0" w:color="auto"/>
                                  </w:divBdr>
                                </w:div>
                                <w:div w:id="96188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716863">
                          <w:marLeft w:val="-300"/>
                          <w:marRight w:val="-300"/>
                          <w:marTop w:val="0"/>
                          <w:marBottom w:val="0"/>
                          <w:divBdr>
                            <w:top w:val="none" w:sz="0" w:space="0" w:color="auto"/>
                            <w:left w:val="none" w:sz="0" w:space="0" w:color="auto"/>
                            <w:bottom w:val="none" w:sz="0" w:space="0" w:color="auto"/>
                            <w:right w:val="none" w:sz="0" w:space="0" w:color="auto"/>
                          </w:divBdr>
                          <w:divsChild>
                            <w:div w:id="1500190012">
                              <w:marLeft w:val="0"/>
                              <w:marRight w:val="0"/>
                              <w:marTop w:val="0"/>
                              <w:marBottom w:val="0"/>
                              <w:divBdr>
                                <w:top w:val="none" w:sz="0" w:space="0" w:color="auto"/>
                                <w:left w:val="none" w:sz="0" w:space="0" w:color="auto"/>
                                <w:bottom w:val="none" w:sz="0" w:space="0" w:color="auto"/>
                                <w:right w:val="none" w:sz="0" w:space="0" w:color="auto"/>
                              </w:divBdr>
                              <w:divsChild>
                                <w:div w:id="146757817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134781">
          <w:marLeft w:val="0"/>
          <w:marRight w:val="0"/>
          <w:marTop w:val="0"/>
          <w:marBottom w:val="0"/>
          <w:divBdr>
            <w:top w:val="none" w:sz="0" w:space="0" w:color="auto"/>
            <w:left w:val="none" w:sz="0" w:space="0" w:color="auto"/>
            <w:bottom w:val="none" w:sz="0" w:space="0" w:color="auto"/>
            <w:right w:val="none" w:sz="0" w:space="0" w:color="auto"/>
          </w:divBdr>
        </w:div>
      </w:divsChild>
    </w:div>
    <w:div w:id="690882172">
      <w:bodyDiv w:val="1"/>
      <w:marLeft w:val="0"/>
      <w:marRight w:val="0"/>
      <w:marTop w:val="0"/>
      <w:marBottom w:val="0"/>
      <w:divBdr>
        <w:top w:val="none" w:sz="0" w:space="0" w:color="auto"/>
        <w:left w:val="none" w:sz="0" w:space="0" w:color="auto"/>
        <w:bottom w:val="none" w:sz="0" w:space="0" w:color="auto"/>
        <w:right w:val="none" w:sz="0" w:space="0" w:color="auto"/>
      </w:divBdr>
    </w:div>
    <w:div w:id="710157827">
      <w:bodyDiv w:val="1"/>
      <w:marLeft w:val="0"/>
      <w:marRight w:val="0"/>
      <w:marTop w:val="0"/>
      <w:marBottom w:val="0"/>
      <w:divBdr>
        <w:top w:val="none" w:sz="0" w:space="0" w:color="auto"/>
        <w:left w:val="none" w:sz="0" w:space="0" w:color="auto"/>
        <w:bottom w:val="none" w:sz="0" w:space="0" w:color="auto"/>
        <w:right w:val="none" w:sz="0" w:space="0" w:color="auto"/>
      </w:divBdr>
    </w:div>
    <w:div w:id="721440437">
      <w:bodyDiv w:val="1"/>
      <w:marLeft w:val="0"/>
      <w:marRight w:val="0"/>
      <w:marTop w:val="0"/>
      <w:marBottom w:val="0"/>
      <w:divBdr>
        <w:top w:val="none" w:sz="0" w:space="0" w:color="auto"/>
        <w:left w:val="none" w:sz="0" w:space="0" w:color="auto"/>
        <w:bottom w:val="none" w:sz="0" w:space="0" w:color="auto"/>
        <w:right w:val="none" w:sz="0" w:space="0" w:color="auto"/>
      </w:divBdr>
    </w:div>
    <w:div w:id="722876218">
      <w:bodyDiv w:val="1"/>
      <w:marLeft w:val="0"/>
      <w:marRight w:val="0"/>
      <w:marTop w:val="0"/>
      <w:marBottom w:val="0"/>
      <w:divBdr>
        <w:top w:val="none" w:sz="0" w:space="0" w:color="auto"/>
        <w:left w:val="none" w:sz="0" w:space="0" w:color="auto"/>
        <w:bottom w:val="none" w:sz="0" w:space="0" w:color="auto"/>
        <w:right w:val="none" w:sz="0" w:space="0" w:color="auto"/>
      </w:divBdr>
    </w:div>
    <w:div w:id="725645711">
      <w:bodyDiv w:val="1"/>
      <w:marLeft w:val="0"/>
      <w:marRight w:val="0"/>
      <w:marTop w:val="0"/>
      <w:marBottom w:val="0"/>
      <w:divBdr>
        <w:top w:val="none" w:sz="0" w:space="0" w:color="auto"/>
        <w:left w:val="none" w:sz="0" w:space="0" w:color="auto"/>
        <w:bottom w:val="none" w:sz="0" w:space="0" w:color="auto"/>
        <w:right w:val="none" w:sz="0" w:space="0" w:color="auto"/>
      </w:divBdr>
    </w:div>
    <w:div w:id="728455502">
      <w:bodyDiv w:val="1"/>
      <w:marLeft w:val="0"/>
      <w:marRight w:val="0"/>
      <w:marTop w:val="0"/>
      <w:marBottom w:val="0"/>
      <w:divBdr>
        <w:top w:val="none" w:sz="0" w:space="0" w:color="auto"/>
        <w:left w:val="none" w:sz="0" w:space="0" w:color="auto"/>
        <w:bottom w:val="none" w:sz="0" w:space="0" w:color="auto"/>
        <w:right w:val="none" w:sz="0" w:space="0" w:color="auto"/>
      </w:divBdr>
      <w:divsChild>
        <w:div w:id="226307069">
          <w:marLeft w:val="0"/>
          <w:marRight w:val="0"/>
          <w:marTop w:val="0"/>
          <w:marBottom w:val="0"/>
          <w:divBdr>
            <w:top w:val="single" w:sz="2" w:space="0" w:color="E6E6E6"/>
            <w:left w:val="single" w:sz="2" w:space="0" w:color="E6E6E6"/>
            <w:bottom w:val="single" w:sz="2" w:space="0" w:color="E6E6E6"/>
            <w:right w:val="single" w:sz="2" w:space="0" w:color="E6E6E6"/>
          </w:divBdr>
          <w:divsChild>
            <w:div w:id="201207955">
              <w:marLeft w:val="0"/>
              <w:marRight w:val="0"/>
              <w:marTop w:val="0"/>
              <w:marBottom w:val="0"/>
              <w:divBdr>
                <w:top w:val="none" w:sz="0" w:space="0" w:color="auto"/>
                <w:left w:val="none" w:sz="0" w:space="0" w:color="auto"/>
                <w:bottom w:val="none" w:sz="0" w:space="0" w:color="auto"/>
                <w:right w:val="none" w:sz="0" w:space="0" w:color="auto"/>
              </w:divBdr>
              <w:divsChild>
                <w:div w:id="144051648">
                  <w:marLeft w:val="0"/>
                  <w:marRight w:val="0"/>
                  <w:marTop w:val="0"/>
                  <w:marBottom w:val="0"/>
                  <w:divBdr>
                    <w:top w:val="none" w:sz="0" w:space="0" w:color="auto"/>
                    <w:left w:val="none" w:sz="0" w:space="0" w:color="auto"/>
                    <w:bottom w:val="none" w:sz="0" w:space="0" w:color="auto"/>
                    <w:right w:val="none" w:sz="0" w:space="0" w:color="auto"/>
                  </w:divBdr>
                </w:div>
                <w:div w:id="72513371">
                  <w:marLeft w:val="0"/>
                  <w:marRight w:val="0"/>
                  <w:marTop w:val="0"/>
                  <w:marBottom w:val="0"/>
                  <w:divBdr>
                    <w:top w:val="none" w:sz="0" w:space="0" w:color="auto"/>
                    <w:left w:val="none" w:sz="0" w:space="0" w:color="auto"/>
                    <w:bottom w:val="none" w:sz="0" w:space="0" w:color="auto"/>
                    <w:right w:val="none" w:sz="0" w:space="0" w:color="auto"/>
                  </w:divBdr>
                  <w:divsChild>
                    <w:div w:id="45633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458013">
      <w:bodyDiv w:val="1"/>
      <w:marLeft w:val="0"/>
      <w:marRight w:val="0"/>
      <w:marTop w:val="0"/>
      <w:marBottom w:val="0"/>
      <w:divBdr>
        <w:top w:val="none" w:sz="0" w:space="0" w:color="auto"/>
        <w:left w:val="none" w:sz="0" w:space="0" w:color="auto"/>
        <w:bottom w:val="none" w:sz="0" w:space="0" w:color="auto"/>
        <w:right w:val="none" w:sz="0" w:space="0" w:color="auto"/>
      </w:divBdr>
    </w:div>
    <w:div w:id="738213831">
      <w:bodyDiv w:val="1"/>
      <w:marLeft w:val="0"/>
      <w:marRight w:val="0"/>
      <w:marTop w:val="0"/>
      <w:marBottom w:val="0"/>
      <w:divBdr>
        <w:top w:val="none" w:sz="0" w:space="0" w:color="auto"/>
        <w:left w:val="none" w:sz="0" w:space="0" w:color="auto"/>
        <w:bottom w:val="none" w:sz="0" w:space="0" w:color="auto"/>
        <w:right w:val="none" w:sz="0" w:space="0" w:color="auto"/>
      </w:divBdr>
    </w:div>
    <w:div w:id="742410983">
      <w:marLeft w:val="0"/>
      <w:marRight w:val="0"/>
      <w:marTop w:val="0"/>
      <w:marBottom w:val="0"/>
      <w:divBdr>
        <w:top w:val="none" w:sz="0" w:space="0" w:color="auto"/>
        <w:left w:val="none" w:sz="0" w:space="0" w:color="auto"/>
        <w:bottom w:val="none" w:sz="0" w:space="0" w:color="auto"/>
        <w:right w:val="none" w:sz="0" w:space="0" w:color="auto"/>
      </w:divBdr>
      <w:divsChild>
        <w:div w:id="184027081">
          <w:marLeft w:val="-420"/>
          <w:marRight w:val="0"/>
          <w:marTop w:val="0"/>
          <w:marBottom w:val="0"/>
          <w:divBdr>
            <w:top w:val="none" w:sz="0" w:space="0" w:color="auto"/>
            <w:left w:val="none" w:sz="0" w:space="0" w:color="auto"/>
            <w:bottom w:val="none" w:sz="0" w:space="0" w:color="auto"/>
            <w:right w:val="none" w:sz="0" w:space="0" w:color="auto"/>
          </w:divBdr>
          <w:divsChild>
            <w:div w:id="1109738129">
              <w:marLeft w:val="0"/>
              <w:marRight w:val="0"/>
              <w:marTop w:val="0"/>
              <w:marBottom w:val="0"/>
              <w:divBdr>
                <w:top w:val="none" w:sz="0" w:space="0" w:color="auto"/>
                <w:left w:val="none" w:sz="0" w:space="0" w:color="auto"/>
                <w:bottom w:val="none" w:sz="0" w:space="0" w:color="auto"/>
                <w:right w:val="none" w:sz="0" w:space="0" w:color="auto"/>
              </w:divBdr>
              <w:divsChild>
                <w:div w:id="1827163533">
                  <w:marLeft w:val="0"/>
                  <w:marRight w:val="0"/>
                  <w:marTop w:val="0"/>
                  <w:marBottom w:val="0"/>
                  <w:divBdr>
                    <w:top w:val="none" w:sz="0" w:space="0" w:color="auto"/>
                    <w:left w:val="none" w:sz="0" w:space="0" w:color="auto"/>
                    <w:bottom w:val="none" w:sz="0" w:space="0" w:color="auto"/>
                    <w:right w:val="none" w:sz="0" w:space="0" w:color="auto"/>
                  </w:divBdr>
                </w:div>
              </w:divsChild>
            </w:div>
            <w:div w:id="441074830">
              <w:marLeft w:val="0"/>
              <w:marRight w:val="0"/>
              <w:marTop w:val="0"/>
              <w:marBottom w:val="0"/>
              <w:divBdr>
                <w:top w:val="none" w:sz="0" w:space="0" w:color="auto"/>
                <w:left w:val="none" w:sz="0" w:space="0" w:color="auto"/>
                <w:bottom w:val="none" w:sz="0" w:space="0" w:color="auto"/>
                <w:right w:val="none" w:sz="0" w:space="0" w:color="auto"/>
              </w:divBdr>
              <w:divsChild>
                <w:div w:id="258371829">
                  <w:marLeft w:val="0"/>
                  <w:marRight w:val="0"/>
                  <w:marTop w:val="0"/>
                  <w:marBottom w:val="0"/>
                  <w:divBdr>
                    <w:top w:val="none" w:sz="0" w:space="0" w:color="auto"/>
                    <w:left w:val="none" w:sz="0" w:space="0" w:color="auto"/>
                    <w:bottom w:val="none" w:sz="0" w:space="0" w:color="auto"/>
                    <w:right w:val="none" w:sz="0" w:space="0" w:color="auto"/>
                  </w:divBdr>
                  <w:divsChild>
                    <w:div w:id="653918785">
                      <w:marLeft w:val="0"/>
                      <w:marRight w:val="0"/>
                      <w:marTop w:val="0"/>
                      <w:marBottom w:val="0"/>
                      <w:divBdr>
                        <w:top w:val="none" w:sz="0" w:space="0" w:color="auto"/>
                        <w:left w:val="none" w:sz="0" w:space="0" w:color="auto"/>
                        <w:bottom w:val="none" w:sz="0" w:space="0" w:color="auto"/>
                        <w:right w:val="none" w:sz="0" w:space="0" w:color="auto"/>
                      </w:divBdr>
                      <w:divsChild>
                        <w:div w:id="1128620961">
                          <w:marLeft w:val="0"/>
                          <w:marRight w:val="0"/>
                          <w:marTop w:val="0"/>
                          <w:marBottom w:val="0"/>
                          <w:divBdr>
                            <w:top w:val="none" w:sz="0" w:space="0" w:color="auto"/>
                            <w:left w:val="none" w:sz="0" w:space="0" w:color="auto"/>
                            <w:bottom w:val="none" w:sz="0" w:space="0" w:color="auto"/>
                            <w:right w:val="none" w:sz="0" w:space="0" w:color="auto"/>
                          </w:divBdr>
                        </w:div>
                        <w:div w:id="430853731">
                          <w:marLeft w:val="0"/>
                          <w:marRight w:val="0"/>
                          <w:marTop w:val="0"/>
                          <w:marBottom w:val="0"/>
                          <w:divBdr>
                            <w:top w:val="none" w:sz="0" w:space="0" w:color="auto"/>
                            <w:left w:val="none" w:sz="0" w:space="0" w:color="auto"/>
                            <w:bottom w:val="none" w:sz="0" w:space="0" w:color="auto"/>
                            <w:right w:val="none" w:sz="0" w:space="0" w:color="auto"/>
                          </w:divBdr>
                          <w:divsChild>
                            <w:div w:id="924536825">
                              <w:marLeft w:val="0"/>
                              <w:marRight w:val="0"/>
                              <w:marTop w:val="0"/>
                              <w:marBottom w:val="90"/>
                              <w:divBdr>
                                <w:top w:val="none" w:sz="0" w:space="0" w:color="auto"/>
                                <w:left w:val="none" w:sz="0" w:space="0" w:color="auto"/>
                                <w:bottom w:val="none" w:sz="0" w:space="0" w:color="auto"/>
                                <w:right w:val="none" w:sz="0" w:space="0" w:color="auto"/>
                              </w:divBdr>
                            </w:div>
                            <w:div w:id="1454907871">
                              <w:marLeft w:val="0"/>
                              <w:marRight w:val="0"/>
                              <w:marTop w:val="180"/>
                              <w:marBottom w:val="0"/>
                              <w:divBdr>
                                <w:top w:val="none" w:sz="0" w:space="0" w:color="auto"/>
                                <w:left w:val="none" w:sz="0" w:space="0" w:color="auto"/>
                                <w:bottom w:val="none" w:sz="0" w:space="0" w:color="auto"/>
                                <w:right w:val="none" w:sz="0" w:space="0" w:color="auto"/>
                              </w:divBdr>
                              <w:divsChild>
                                <w:div w:id="575942572">
                                  <w:marLeft w:val="0"/>
                                  <w:marRight w:val="0"/>
                                  <w:marTop w:val="0"/>
                                  <w:marBottom w:val="0"/>
                                  <w:divBdr>
                                    <w:top w:val="none" w:sz="0" w:space="0" w:color="auto"/>
                                    <w:left w:val="none" w:sz="0" w:space="0" w:color="auto"/>
                                    <w:bottom w:val="none" w:sz="0" w:space="0" w:color="auto"/>
                                    <w:right w:val="none" w:sz="0" w:space="0" w:color="auto"/>
                                  </w:divBdr>
                                </w:div>
                                <w:div w:id="1932614983">
                                  <w:marLeft w:val="0"/>
                                  <w:marRight w:val="0"/>
                                  <w:marTop w:val="0"/>
                                  <w:marBottom w:val="0"/>
                                  <w:divBdr>
                                    <w:top w:val="none" w:sz="0" w:space="0" w:color="auto"/>
                                    <w:left w:val="none" w:sz="0" w:space="0" w:color="auto"/>
                                    <w:bottom w:val="none" w:sz="0" w:space="0" w:color="auto"/>
                                    <w:right w:val="none" w:sz="0" w:space="0" w:color="auto"/>
                                  </w:divBdr>
                                </w:div>
                                <w:div w:id="677851999">
                                  <w:marLeft w:val="0"/>
                                  <w:marRight w:val="0"/>
                                  <w:marTop w:val="300"/>
                                  <w:marBottom w:val="0"/>
                                  <w:divBdr>
                                    <w:top w:val="none" w:sz="0" w:space="0" w:color="auto"/>
                                    <w:left w:val="none" w:sz="0" w:space="0" w:color="auto"/>
                                    <w:bottom w:val="none" w:sz="0" w:space="0" w:color="auto"/>
                                    <w:right w:val="none" w:sz="0" w:space="0" w:color="auto"/>
                                  </w:divBdr>
                                  <w:divsChild>
                                    <w:div w:id="754597712">
                                      <w:marLeft w:val="0"/>
                                      <w:marRight w:val="0"/>
                                      <w:marTop w:val="0"/>
                                      <w:marBottom w:val="0"/>
                                      <w:divBdr>
                                        <w:top w:val="none" w:sz="0" w:space="0" w:color="auto"/>
                                        <w:left w:val="none" w:sz="0" w:space="0" w:color="auto"/>
                                        <w:bottom w:val="none" w:sz="0" w:space="0" w:color="auto"/>
                                        <w:right w:val="none" w:sz="0" w:space="0" w:color="auto"/>
                                      </w:divBdr>
                                      <w:divsChild>
                                        <w:div w:id="460659451">
                                          <w:marLeft w:val="0"/>
                                          <w:marRight w:val="0"/>
                                          <w:marTop w:val="0"/>
                                          <w:marBottom w:val="0"/>
                                          <w:divBdr>
                                            <w:top w:val="none" w:sz="0" w:space="0" w:color="auto"/>
                                            <w:left w:val="none" w:sz="0" w:space="0" w:color="auto"/>
                                            <w:bottom w:val="none" w:sz="0" w:space="0" w:color="auto"/>
                                            <w:right w:val="none" w:sz="0" w:space="0" w:color="auto"/>
                                          </w:divBdr>
                                        </w:div>
                                      </w:divsChild>
                                    </w:div>
                                    <w:div w:id="1410494122">
                                      <w:marLeft w:val="0"/>
                                      <w:marRight w:val="0"/>
                                      <w:marTop w:val="0"/>
                                      <w:marBottom w:val="0"/>
                                      <w:divBdr>
                                        <w:top w:val="single" w:sz="6" w:space="0" w:color="DDDDDD"/>
                                        <w:left w:val="single" w:sz="6" w:space="0" w:color="DDDDDD"/>
                                        <w:bottom w:val="single" w:sz="6" w:space="0" w:color="DDDDDD"/>
                                        <w:right w:val="single" w:sz="6" w:space="0" w:color="DDDDDD"/>
                                      </w:divBdr>
                                      <w:divsChild>
                                        <w:div w:id="2058819137">
                                          <w:marLeft w:val="0"/>
                                          <w:marRight w:val="0"/>
                                          <w:marTop w:val="0"/>
                                          <w:marBottom w:val="0"/>
                                          <w:divBdr>
                                            <w:top w:val="none" w:sz="0" w:space="0" w:color="auto"/>
                                            <w:left w:val="none" w:sz="0" w:space="0" w:color="auto"/>
                                            <w:bottom w:val="none" w:sz="0" w:space="0" w:color="auto"/>
                                            <w:right w:val="none" w:sz="0" w:space="0" w:color="auto"/>
                                          </w:divBdr>
                                        </w:div>
                                      </w:divsChild>
                                    </w:div>
                                    <w:div w:id="9490634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115052941">
                              <w:marLeft w:val="0"/>
                              <w:marRight w:val="0"/>
                              <w:marTop w:val="0"/>
                              <w:marBottom w:val="0"/>
                              <w:divBdr>
                                <w:top w:val="none" w:sz="0" w:space="0" w:color="auto"/>
                                <w:left w:val="none" w:sz="0" w:space="0" w:color="auto"/>
                                <w:bottom w:val="none" w:sz="0" w:space="0" w:color="auto"/>
                                <w:right w:val="none" w:sz="0" w:space="0" w:color="auto"/>
                              </w:divBdr>
                              <w:divsChild>
                                <w:div w:id="120853105">
                                  <w:marLeft w:val="0"/>
                                  <w:marRight w:val="0"/>
                                  <w:marTop w:val="0"/>
                                  <w:marBottom w:val="0"/>
                                  <w:divBdr>
                                    <w:top w:val="none" w:sz="0" w:space="0" w:color="auto"/>
                                    <w:left w:val="none" w:sz="0" w:space="0" w:color="auto"/>
                                    <w:bottom w:val="none" w:sz="0" w:space="0" w:color="auto"/>
                                    <w:right w:val="none" w:sz="0" w:space="0" w:color="auto"/>
                                  </w:divBdr>
                                </w:div>
                              </w:divsChild>
                            </w:div>
                            <w:div w:id="867183333">
                              <w:marLeft w:val="0"/>
                              <w:marRight w:val="0"/>
                              <w:marTop w:val="0"/>
                              <w:marBottom w:val="0"/>
                              <w:divBdr>
                                <w:top w:val="none" w:sz="0" w:space="0" w:color="auto"/>
                                <w:left w:val="none" w:sz="0" w:space="0" w:color="auto"/>
                                <w:bottom w:val="none" w:sz="0" w:space="0" w:color="auto"/>
                                <w:right w:val="none" w:sz="0" w:space="0" w:color="auto"/>
                              </w:divBdr>
                              <w:divsChild>
                                <w:div w:id="787435122">
                                  <w:marLeft w:val="0"/>
                                  <w:marRight w:val="0"/>
                                  <w:marTop w:val="150"/>
                                  <w:marBottom w:val="0"/>
                                  <w:divBdr>
                                    <w:top w:val="none" w:sz="0" w:space="0" w:color="auto"/>
                                    <w:left w:val="none" w:sz="0" w:space="0" w:color="auto"/>
                                    <w:bottom w:val="none" w:sz="0" w:space="0" w:color="auto"/>
                                    <w:right w:val="none" w:sz="0" w:space="0" w:color="auto"/>
                                  </w:divBdr>
                                </w:div>
                                <w:div w:id="30770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1149">
                          <w:marLeft w:val="-300"/>
                          <w:marRight w:val="-300"/>
                          <w:marTop w:val="0"/>
                          <w:marBottom w:val="0"/>
                          <w:divBdr>
                            <w:top w:val="none" w:sz="0" w:space="0" w:color="auto"/>
                            <w:left w:val="none" w:sz="0" w:space="0" w:color="auto"/>
                            <w:bottom w:val="none" w:sz="0" w:space="0" w:color="auto"/>
                            <w:right w:val="none" w:sz="0" w:space="0" w:color="auto"/>
                          </w:divBdr>
                          <w:divsChild>
                            <w:div w:id="1371683272">
                              <w:marLeft w:val="0"/>
                              <w:marRight w:val="0"/>
                              <w:marTop w:val="0"/>
                              <w:marBottom w:val="0"/>
                              <w:divBdr>
                                <w:top w:val="none" w:sz="0" w:space="0" w:color="auto"/>
                                <w:left w:val="none" w:sz="0" w:space="0" w:color="auto"/>
                                <w:bottom w:val="none" w:sz="0" w:space="0" w:color="auto"/>
                                <w:right w:val="none" w:sz="0" w:space="0" w:color="auto"/>
                              </w:divBdr>
                              <w:divsChild>
                                <w:div w:id="135340974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1245201">
          <w:marLeft w:val="0"/>
          <w:marRight w:val="0"/>
          <w:marTop w:val="0"/>
          <w:marBottom w:val="0"/>
          <w:divBdr>
            <w:top w:val="none" w:sz="0" w:space="0" w:color="auto"/>
            <w:left w:val="none" w:sz="0" w:space="0" w:color="auto"/>
            <w:bottom w:val="none" w:sz="0" w:space="0" w:color="auto"/>
            <w:right w:val="none" w:sz="0" w:space="0" w:color="auto"/>
          </w:divBdr>
        </w:div>
      </w:divsChild>
    </w:div>
    <w:div w:id="754207743">
      <w:bodyDiv w:val="1"/>
      <w:marLeft w:val="0"/>
      <w:marRight w:val="0"/>
      <w:marTop w:val="0"/>
      <w:marBottom w:val="0"/>
      <w:divBdr>
        <w:top w:val="none" w:sz="0" w:space="0" w:color="auto"/>
        <w:left w:val="none" w:sz="0" w:space="0" w:color="auto"/>
        <w:bottom w:val="none" w:sz="0" w:space="0" w:color="auto"/>
        <w:right w:val="none" w:sz="0" w:space="0" w:color="auto"/>
      </w:divBdr>
    </w:div>
    <w:div w:id="756561560">
      <w:bodyDiv w:val="1"/>
      <w:marLeft w:val="0"/>
      <w:marRight w:val="0"/>
      <w:marTop w:val="0"/>
      <w:marBottom w:val="0"/>
      <w:divBdr>
        <w:top w:val="none" w:sz="0" w:space="0" w:color="auto"/>
        <w:left w:val="none" w:sz="0" w:space="0" w:color="auto"/>
        <w:bottom w:val="none" w:sz="0" w:space="0" w:color="auto"/>
        <w:right w:val="none" w:sz="0" w:space="0" w:color="auto"/>
      </w:divBdr>
    </w:div>
    <w:div w:id="757487490">
      <w:bodyDiv w:val="1"/>
      <w:marLeft w:val="0"/>
      <w:marRight w:val="0"/>
      <w:marTop w:val="0"/>
      <w:marBottom w:val="0"/>
      <w:divBdr>
        <w:top w:val="none" w:sz="0" w:space="0" w:color="auto"/>
        <w:left w:val="none" w:sz="0" w:space="0" w:color="auto"/>
        <w:bottom w:val="none" w:sz="0" w:space="0" w:color="auto"/>
        <w:right w:val="none" w:sz="0" w:space="0" w:color="auto"/>
      </w:divBdr>
    </w:div>
    <w:div w:id="781339209">
      <w:bodyDiv w:val="1"/>
      <w:marLeft w:val="0"/>
      <w:marRight w:val="0"/>
      <w:marTop w:val="0"/>
      <w:marBottom w:val="0"/>
      <w:divBdr>
        <w:top w:val="none" w:sz="0" w:space="0" w:color="auto"/>
        <w:left w:val="none" w:sz="0" w:space="0" w:color="auto"/>
        <w:bottom w:val="none" w:sz="0" w:space="0" w:color="auto"/>
        <w:right w:val="none" w:sz="0" w:space="0" w:color="auto"/>
      </w:divBdr>
    </w:div>
    <w:div w:id="781649947">
      <w:bodyDiv w:val="1"/>
      <w:marLeft w:val="0"/>
      <w:marRight w:val="0"/>
      <w:marTop w:val="0"/>
      <w:marBottom w:val="0"/>
      <w:divBdr>
        <w:top w:val="none" w:sz="0" w:space="0" w:color="auto"/>
        <w:left w:val="none" w:sz="0" w:space="0" w:color="auto"/>
        <w:bottom w:val="none" w:sz="0" w:space="0" w:color="auto"/>
        <w:right w:val="none" w:sz="0" w:space="0" w:color="auto"/>
      </w:divBdr>
    </w:div>
    <w:div w:id="782647471">
      <w:bodyDiv w:val="1"/>
      <w:marLeft w:val="0"/>
      <w:marRight w:val="0"/>
      <w:marTop w:val="0"/>
      <w:marBottom w:val="0"/>
      <w:divBdr>
        <w:top w:val="none" w:sz="0" w:space="0" w:color="auto"/>
        <w:left w:val="none" w:sz="0" w:space="0" w:color="auto"/>
        <w:bottom w:val="none" w:sz="0" w:space="0" w:color="auto"/>
        <w:right w:val="none" w:sz="0" w:space="0" w:color="auto"/>
      </w:divBdr>
    </w:div>
    <w:div w:id="791485548">
      <w:bodyDiv w:val="1"/>
      <w:marLeft w:val="0"/>
      <w:marRight w:val="0"/>
      <w:marTop w:val="0"/>
      <w:marBottom w:val="0"/>
      <w:divBdr>
        <w:top w:val="none" w:sz="0" w:space="0" w:color="auto"/>
        <w:left w:val="none" w:sz="0" w:space="0" w:color="auto"/>
        <w:bottom w:val="none" w:sz="0" w:space="0" w:color="auto"/>
        <w:right w:val="none" w:sz="0" w:space="0" w:color="auto"/>
      </w:divBdr>
    </w:div>
    <w:div w:id="794176498">
      <w:bodyDiv w:val="1"/>
      <w:marLeft w:val="0"/>
      <w:marRight w:val="0"/>
      <w:marTop w:val="0"/>
      <w:marBottom w:val="0"/>
      <w:divBdr>
        <w:top w:val="none" w:sz="0" w:space="0" w:color="auto"/>
        <w:left w:val="none" w:sz="0" w:space="0" w:color="auto"/>
        <w:bottom w:val="none" w:sz="0" w:space="0" w:color="auto"/>
        <w:right w:val="none" w:sz="0" w:space="0" w:color="auto"/>
      </w:divBdr>
    </w:div>
    <w:div w:id="797259993">
      <w:bodyDiv w:val="1"/>
      <w:marLeft w:val="0"/>
      <w:marRight w:val="0"/>
      <w:marTop w:val="0"/>
      <w:marBottom w:val="0"/>
      <w:divBdr>
        <w:top w:val="none" w:sz="0" w:space="0" w:color="auto"/>
        <w:left w:val="none" w:sz="0" w:space="0" w:color="auto"/>
        <w:bottom w:val="none" w:sz="0" w:space="0" w:color="auto"/>
        <w:right w:val="none" w:sz="0" w:space="0" w:color="auto"/>
      </w:divBdr>
    </w:div>
    <w:div w:id="804278485">
      <w:bodyDiv w:val="1"/>
      <w:marLeft w:val="0"/>
      <w:marRight w:val="0"/>
      <w:marTop w:val="0"/>
      <w:marBottom w:val="0"/>
      <w:divBdr>
        <w:top w:val="none" w:sz="0" w:space="0" w:color="auto"/>
        <w:left w:val="none" w:sz="0" w:space="0" w:color="auto"/>
        <w:bottom w:val="none" w:sz="0" w:space="0" w:color="auto"/>
        <w:right w:val="none" w:sz="0" w:space="0" w:color="auto"/>
      </w:divBdr>
    </w:div>
    <w:div w:id="810366082">
      <w:marLeft w:val="0"/>
      <w:marRight w:val="0"/>
      <w:marTop w:val="0"/>
      <w:marBottom w:val="0"/>
      <w:divBdr>
        <w:top w:val="single" w:sz="6" w:space="0" w:color="CCCCCC"/>
        <w:left w:val="single" w:sz="6" w:space="0" w:color="CCCCCC"/>
        <w:bottom w:val="single" w:sz="6" w:space="0" w:color="CCCCCC"/>
        <w:right w:val="single" w:sz="6" w:space="0" w:color="CCCCCC"/>
      </w:divBdr>
      <w:divsChild>
        <w:div w:id="1454323463">
          <w:marLeft w:val="0"/>
          <w:marRight w:val="0"/>
          <w:marTop w:val="0"/>
          <w:marBottom w:val="0"/>
          <w:divBdr>
            <w:top w:val="none" w:sz="0" w:space="0" w:color="auto"/>
            <w:left w:val="none" w:sz="0" w:space="0" w:color="auto"/>
            <w:bottom w:val="none" w:sz="0" w:space="0" w:color="auto"/>
            <w:right w:val="none" w:sz="0" w:space="0" w:color="auto"/>
          </w:divBdr>
          <w:divsChild>
            <w:div w:id="1138647219">
              <w:marLeft w:val="0"/>
              <w:marRight w:val="0"/>
              <w:marTop w:val="0"/>
              <w:marBottom w:val="0"/>
              <w:divBdr>
                <w:top w:val="none" w:sz="0" w:space="0" w:color="auto"/>
                <w:left w:val="none" w:sz="0" w:space="0" w:color="auto"/>
                <w:bottom w:val="none" w:sz="0" w:space="0" w:color="auto"/>
                <w:right w:val="none" w:sz="0" w:space="0" w:color="auto"/>
              </w:divBdr>
              <w:divsChild>
                <w:div w:id="1910848451">
                  <w:marLeft w:val="0"/>
                  <w:marRight w:val="0"/>
                  <w:marTop w:val="0"/>
                  <w:marBottom w:val="0"/>
                  <w:divBdr>
                    <w:top w:val="none" w:sz="0" w:space="0" w:color="auto"/>
                    <w:left w:val="none" w:sz="0" w:space="0" w:color="auto"/>
                    <w:bottom w:val="none" w:sz="0" w:space="0" w:color="auto"/>
                    <w:right w:val="none" w:sz="0" w:space="0" w:color="auto"/>
                  </w:divBdr>
                  <w:divsChild>
                    <w:div w:id="1283220398">
                      <w:marLeft w:val="0"/>
                      <w:marRight w:val="0"/>
                      <w:marTop w:val="0"/>
                      <w:marBottom w:val="0"/>
                      <w:divBdr>
                        <w:top w:val="none" w:sz="0" w:space="0" w:color="auto"/>
                        <w:left w:val="none" w:sz="0" w:space="0" w:color="auto"/>
                        <w:bottom w:val="none" w:sz="0" w:space="0" w:color="auto"/>
                        <w:right w:val="none" w:sz="0" w:space="0" w:color="auto"/>
                      </w:divBdr>
                    </w:div>
                    <w:div w:id="936017844">
                      <w:marLeft w:val="0"/>
                      <w:marRight w:val="0"/>
                      <w:marTop w:val="0"/>
                      <w:marBottom w:val="0"/>
                      <w:divBdr>
                        <w:top w:val="none" w:sz="0" w:space="0" w:color="auto"/>
                        <w:left w:val="none" w:sz="0" w:space="0" w:color="auto"/>
                        <w:bottom w:val="none" w:sz="0" w:space="0" w:color="auto"/>
                        <w:right w:val="none" w:sz="0" w:space="0" w:color="auto"/>
                      </w:divBdr>
                    </w:div>
                    <w:div w:id="1065451109">
                      <w:marLeft w:val="0"/>
                      <w:marRight w:val="0"/>
                      <w:marTop w:val="0"/>
                      <w:marBottom w:val="0"/>
                      <w:divBdr>
                        <w:top w:val="none" w:sz="0" w:space="0" w:color="auto"/>
                        <w:left w:val="none" w:sz="0" w:space="0" w:color="auto"/>
                        <w:bottom w:val="none" w:sz="0" w:space="0" w:color="auto"/>
                        <w:right w:val="none" w:sz="0" w:space="0" w:color="auto"/>
                      </w:divBdr>
                    </w:div>
                    <w:div w:id="434255596">
                      <w:marLeft w:val="0"/>
                      <w:marRight w:val="0"/>
                      <w:marTop w:val="0"/>
                      <w:marBottom w:val="0"/>
                      <w:divBdr>
                        <w:top w:val="none" w:sz="0" w:space="0" w:color="auto"/>
                        <w:left w:val="none" w:sz="0" w:space="0" w:color="auto"/>
                        <w:bottom w:val="none" w:sz="0" w:space="0" w:color="auto"/>
                        <w:right w:val="none" w:sz="0" w:space="0" w:color="auto"/>
                      </w:divBdr>
                    </w:div>
                    <w:div w:id="815608124">
                      <w:marLeft w:val="0"/>
                      <w:marRight w:val="0"/>
                      <w:marTop w:val="255"/>
                      <w:marBottom w:val="0"/>
                      <w:divBdr>
                        <w:top w:val="none" w:sz="0" w:space="0" w:color="auto"/>
                        <w:left w:val="none" w:sz="0" w:space="0" w:color="auto"/>
                        <w:bottom w:val="none" w:sz="0" w:space="0" w:color="auto"/>
                        <w:right w:val="none" w:sz="0" w:space="0" w:color="auto"/>
                      </w:divBdr>
                      <w:divsChild>
                        <w:div w:id="358314217">
                          <w:marLeft w:val="0"/>
                          <w:marRight w:val="0"/>
                          <w:marTop w:val="0"/>
                          <w:marBottom w:val="0"/>
                          <w:divBdr>
                            <w:top w:val="none" w:sz="0" w:space="0" w:color="auto"/>
                            <w:left w:val="none" w:sz="0" w:space="0" w:color="auto"/>
                            <w:bottom w:val="none" w:sz="0" w:space="0" w:color="auto"/>
                            <w:right w:val="none" w:sz="0" w:space="0" w:color="auto"/>
                          </w:divBdr>
                        </w:div>
                        <w:div w:id="998190751">
                          <w:marLeft w:val="0"/>
                          <w:marRight w:val="0"/>
                          <w:marTop w:val="0"/>
                          <w:marBottom w:val="0"/>
                          <w:divBdr>
                            <w:top w:val="none" w:sz="0" w:space="0" w:color="auto"/>
                            <w:left w:val="none" w:sz="0" w:space="0" w:color="auto"/>
                            <w:bottom w:val="none" w:sz="0" w:space="0" w:color="auto"/>
                            <w:right w:val="none" w:sz="0" w:space="0" w:color="auto"/>
                          </w:divBdr>
                        </w:div>
                        <w:div w:id="363790368">
                          <w:marLeft w:val="0"/>
                          <w:marRight w:val="0"/>
                          <w:marTop w:val="0"/>
                          <w:marBottom w:val="0"/>
                          <w:divBdr>
                            <w:top w:val="none" w:sz="0" w:space="0" w:color="auto"/>
                            <w:left w:val="none" w:sz="0" w:space="0" w:color="auto"/>
                            <w:bottom w:val="none" w:sz="0" w:space="0" w:color="auto"/>
                            <w:right w:val="none" w:sz="0" w:space="0" w:color="auto"/>
                          </w:divBdr>
                        </w:div>
                        <w:div w:id="11082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5340727">
      <w:bodyDiv w:val="1"/>
      <w:marLeft w:val="0"/>
      <w:marRight w:val="0"/>
      <w:marTop w:val="0"/>
      <w:marBottom w:val="0"/>
      <w:divBdr>
        <w:top w:val="none" w:sz="0" w:space="0" w:color="auto"/>
        <w:left w:val="none" w:sz="0" w:space="0" w:color="auto"/>
        <w:bottom w:val="none" w:sz="0" w:space="0" w:color="auto"/>
        <w:right w:val="none" w:sz="0" w:space="0" w:color="auto"/>
      </w:divBdr>
    </w:div>
    <w:div w:id="827676381">
      <w:bodyDiv w:val="1"/>
      <w:marLeft w:val="0"/>
      <w:marRight w:val="0"/>
      <w:marTop w:val="0"/>
      <w:marBottom w:val="0"/>
      <w:divBdr>
        <w:top w:val="none" w:sz="0" w:space="0" w:color="auto"/>
        <w:left w:val="none" w:sz="0" w:space="0" w:color="auto"/>
        <w:bottom w:val="none" w:sz="0" w:space="0" w:color="auto"/>
        <w:right w:val="none" w:sz="0" w:space="0" w:color="auto"/>
      </w:divBdr>
    </w:div>
    <w:div w:id="830680577">
      <w:bodyDiv w:val="1"/>
      <w:marLeft w:val="0"/>
      <w:marRight w:val="0"/>
      <w:marTop w:val="0"/>
      <w:marBottom w:val="0"/>
      <w:divBdr>
        <w:top w:val="none" w:sz="0" w:space="0" w:color="auto"/>
        <w:left w:val="none" w:sz="0" w:space="0" w:color="auto"/>
        <w:bottom w:val="none" w:sz="0" w:space="0" w:color="auto"/>
        <w:right w:val="none" w:sz="0" w:space="0" w:color="auto"/>
      </w:divBdr>
    </w:div>
    <w:div w:id="834881461">
      <w:bodyDiv w:val="1"/>
      <w:marLeft w:val="0"/>
      <w:marRight w:val="0"/>
      <w:marTop w:val="0"/>
      <w:marBottom w:val="0"/>
      <w:divBdr>
        <w:top w:val="none" w:sz="0" w:space="0" w:color="auto"/>
        <w:left w:val="none" w:sz="0" w:space="0" w:color="auto"/>
        <w:bottom w:val="none" w:sz="0" w:space="0" w:color="auto"/>
        <w:right w:val="none" w:sz="0" w:space="0" w:color="auto"/>
      </w:divBdr>
    </w:div>
    <w:div w:id="841436995">
      <w:bodyDiv w:val="1"/>
      <w:marLeft w:val="0"/>
      <w:marRight w:val="0"/>
      <w:marTop w:val="0"/>
      <w:marBottom w:val="0"/>
      <w:divBdr>
        <w:top w:val="none" w:sz="0" w:space="0" w:color="auto"/>
        <w:left w:val="none" w:sz="0" w:space="0" w:color="auto"/>
        <w:bottom w:val="none" w:sz="0" w:space="0" w:color="auto"/>
        <w:right w:val="none" w:sz="0" w:space="0" w:color="auto"/>
      </w:divBdr>
    </w:div>
    <w:div w:id="842742045">
      <w:bodyDiv w:val="1"/>
      <w:marLeft w:val="0"/>
      <w:marRight w:val="0"/>
      <w:marTop w:val="0"/>
      <w:marBottom w:val="0"/>
      <w:divBdr>
        <w:top w:val="none" w:sz="0" w:space="0" w:color="auto"/>
        <w:left w:val="none" w:sz="0" w:space="0" w:color="auto"/>
        <w:bottom w:val="none" w:sz="0" w:space="0" w:color="auto"/>
        <w:right w:val="none" w:sz="0" w:space="0" w:color="auto"/>
      </w:divBdr>
    </w:div>
    <w:div w:id="845248500">
      <w:bodyDiv w:val="1"/>
      <w:marLeft w:val="0"/>
      <w:marRight w:val="0"/>
      <w:marTop w:val="0"/>
      <w:marBottom w:val="0"/>
      <w:divBdr>
        <w:top w:val="none" w:sz="0" w:space="0" w:color="auto"/>
        <w:left w:val="none" w:sz="0" w:space="0" w:color="auto"/>
        <w:bottom w:val="none" w:sz="0" w:space="0" w:color="auto"/>
        <w:right w:val="none" w:sz="0" w:space="0" w:color="auto"/>
      </w:divBdr>
    </w:div>
    <w:div w:id="851993781">
      <w:bodyDiv w:val="1"/>
      <w:marLeft w:val="0"/>
      <w:marRight w:val="0"/>
      <w:marTop w:val="0"/>
      <w:marBottom w:val="0"/>
      <w:divBdr>
        <w:top w:val="none" w:sz="0" w:space="0" w:color="auto"/>
        <w:left w:val="none" w:sz="0" w:space="0" w:color="auto"/>
        <w:bottom w:val="none" w:sz="0" w:space="0" w:color="auto"/>
        <w:right w:val="none" w:sz="0" w:space="0" w:color="auto"/>
      </w:divBdr>
    </w:div>
    <w:div w:id="862522828">
      <w:bodyDiv w:val="1"/>
      <w:marLeft w:val="0"/>
      <w:marRight w:val="0"/>
      <w:marTop w:val="0"/>
      <w:marBottom w:val="0"/>
      <w:divBdr>
        <w:top w:val="none" w:sz="0" w:space="0" w:color="auto"/>
        <w:left w:val="none" w:sz="0" w:space="0" w:color="auto"/>
        <w:bottom w:val="none" w:sz="0" w:space="0" w:color="auto"/>
        <w:right w:val="none" w:sz="0" w:space="0" w:color="auto"/>
      </w:divBdr>
    </w:div>
    <w:div w:id="871457789">
      <w:bodyDiv w:val="1"/>
      <w:marLeft w:val="0"/>
      <w:marRight w:val="0"/>
      <w:marTop w:val="0"/>
      <w:marBottom w:val="0"/>
      <w:divBdr>
        <w:top w:val="none" w:sz="0" w:space="0" w:color="auto"/>
        <w:left w:val="none" w:sz="0" w:space="0" w:color="auto"/>
        <w:bottom w:val="none" w:sz="0" w:space="0" w:color="auto"/>
        <w:right w:val="none" w:sz="0" w:space="0" w:color="auto"/>
      </w:divBdr>
    </w:div>
    <w:div w:id="875585682">
      <w:bodyDiv w:val="1"/>
      <w:marLeft w:val="0"/>
      <w:marRight w:val="0"/>
      <w:marTop w:val="0"/>
      <w:marBottom w:val="0"/>
      <w:divBdr>
        <w:top w:val="none" w:sz="0" w:space="0" w:color="auto"/>
        <w:left w:val="none" w:sz="0" w:space="0" w:color="auto"/>
        <w:bottom w:val="none" w:sz="0" w:space="0" w:color="auto"/>
        <w:right w:val="none" w:sz="0" w:space="0" w:color="auto"/>
      </w:divBdr>
    </w:div>
    <w:div w:id="882790058">
      <w:bodyDiv w:val="1"/>
      <w:marLeft w:val="0"/>
      <w:marRight w:val="0"/>
      <w:marTop w:val="0"/>
      <w:marBottom w:val="0"/>
      <w:divBdr>
        <w:top w:val="none" w:sz="0" w:space="0" w:color="auto"/>
        <w:left w:val="none" w:sz="0" w:space="0" w:color="auto"/>
        <w:bottom w:val="none" w:sz="0" w:space="0" w:color="auto"/>
        <w:right w:val="none" w:sz="0" w:space="0" w:color="auto"/>
      </w:divBdr>
    </w:div>
    <w:div w:id="892304408">
      <w:bodyDiv w:val="1"/>
      <w:marLeft w:val="0"/>
      <w:marRight w:val="0"/>
      <w:marTop w:val="0"/>
      <w:marBottom w:val="0"/>
      <w:divBdr>
        <w:top w:val="none" w:sz="0" w:space="0" w:color="auto"/>
        <w:left w:val="none" w:sz="0" w:space="0" w:color="auto"/>
        <w:bottom w:val="none" w:sz="0" w:space="0" w:color="auto"/>
        <w:right w:val="none" w:sz="0" w:space="0" w:color="auto"/>
      </w:divBdr>
    </w:div>
    <w:div w:id="899750838">
      <w:bodyDiv w:val="1"/>
      <w:marLeft w:val="0"/>
      <w:marRight w:val="0"/>
      <w:marTop w:val="0"/>
      <w:marBottom w:val="0"/>
      <w:divBdr>
        <w:top w:val="none" w:sz="0" w:space="0" w:color="auto"/>
        <w:left w:val="none" w:sz="0" w:space="0" w:color="auto"/>
        <w:bottom w:val="none" w:sz="0" w:space="0" w:color="auto"/>
        <w:right w:val="none" w:sz="0" w:space="0" w:color="auto"/>
      </w:divBdr>
    </w:div>
    <w:div w:id="904220320">
      <w:bodyDiv w:val="1"/>
      <w:marLeft w:val="0"/>
      <w:marRight w:val="0"/>
      <w:marTop w:val="0"/>
      <w:marBottom w:val="0"/>
      <w:divBdr>
        <w:top w:val="none" w:sz="0" w:space="0" w:color="auto"/>
        <w:left w:val="none" w:sz="0" w:space="0" w:color="auto"/>
        <w:bottom w:val="none" w:sz="0" w:space="0" w:color="auto"/>
        <w:right w:val="none" w:sz="0" w:space="0" w:color="auto"/>
      </w:divBdr>
    </w:div>
    <w:div w:id="904411665">
      <w:bodyDiv w:val="1"/>
      <w:marLeft w:val="0"/>
      <w:marRight w:val="0"/>
      <w:marTop w:val="0"/>
      <w:marBottom w:val="0"/>
      <w:divBdr>
        <w:top w:val="none" w:sz="0" w:space="0" w:color="auto"/>
        <w:left w:val="none" w:sz="0" w:space="0" w:color="auto"/>
        <w:bottom w:val="none" w:sz="0" w:space="0" w:color="auto"/>
        <w:right w:val="none" w:sz="0" w:space="0" w:color="auto"/>
      </w:divBdr>
    </w:div>
    <w:div w:id="905456296">
      <w:bodyDiv w:val="1"/>
      <w:marLeft w:val="0"/>
      <w:marRight w:val="0"/>
      <w:marTop w:val="0"/>
      <w:marBottom w:val="0"/>
      <w:divBdr>
        <w:top w:val="none" w:sz="0" w:space="0" w:color="auto"/>
        <w:left w:val="none" w:sz="0" w:space="0" w:color="auto"/>
        <w:bottom w:val="none" w:sz="0" w:space="0" w:color="auto"/>
        <w:right w:val="none" w:sz="0" w:space="0" w:color="auto"/>
      </w:divBdr>
    </w:div>
    <w:div w:id="911812251">
      <w:bodyDiv w:val="1"/>
      <w:marLeft w:val="0"/>
      <w:marRight w:val="0"/>
      <w:marTop w:val="0"/>
      <w:marBottom w:val="0"/>
      <w:divBdr>
        <w:top w:val="none" w:sz="0" w:space="0" w:color="auto"/>
        <w:left w:val="none" w:sz="0" w:space="0" w:color="auto"/>
        <w:bottom w:val="none" w:sz="0" w:space="0" w:color="auto"/>
        <w:right w:val="none" w:sz="0" w:space="0" w:color="auto"/>
      </w:divBdr>
    </w:div>
    <w:div w:id="912546908">
      <w:bodyDiv w:val="1"/>
      <w:marLeft w:val="0"/>
      <w:marRight w:val="0"/>
      <w:marTop w:val="0"/>
      <w:marBottom w:val="0"/>
      <w:divBdr>
        <w:top w:val="none" w:sz="0" w:space="0" w:color="auto"/>
        <w:left w:val="none" w:sz="0" w:space="0" w:color="auto"/>
        <w:bottom w:val="none" w:sz="0" w:space="0" w:color="auto"/>
        <w:right w:val="none" w:sz="0" w:space="0" w:color="auto"/>
      </w:divBdr>
    </w:div>
    <w:div w:id="916591818">
      <w:bodyDiv w:val="1"/>
      <w:marLeft w:val="0"/>
      <w:marRight w:val="0"/>
      <w:marTop w:val="0"/>
      <w:marBottom w:val="0"/>
      <w:divBdr>
        <w:top w:val="none" w:sz="0" w:space="0" w:color="auto"/>
        <w:left w:val="none" w:sz="0" w:space="0" w:color="auto"/>
        <w:bottom w:val="none" w:sz="0" w:space="0" w:color="auto"/>
        <w:right w:val="none" w:sz="0" w:space="0" w:color="auto"/>
      </w:divBdr>
    </w:div>
    <w:div w:id="918372589">
      <w:bodyDiv w:val="1"/>
      <w:marLeft w:val="0"/>
      <w:marRight w:val="0"/>
      <w:marTop w:val="0"/>
      <w:marBottom w:val="0"/>
      <w:divBdr>
        <w:top w:val="none" w:sz="0" w:space="0" w:color="auto"/>
        <w:left w:val="none" w:sz="0" w:space="0" w:color="auto"/>
        <w:bottom w:val="none" w:sz="0" w:space="0" w:color="auto"/>
        <w:right w:val="none" w:sz="0" w:space="0" w:color="auto"/>
      </w:divBdr>
    </w:div>
    <w:div w:id="920411061">
      <w:bodyDiv w:val="1"/>
      <w:marLeft w:val="0"/>
      <w:marRight w:val="0"/>
      <w:marTop w:val="0"/>
      <w:marBottom w:val="0"/>
      <w:divBdr>
        <w:top w:val="none" w:sz="0" w:space="0" w:color="auto"/>
        <w:left w:val="none" w:sz="0" w:space="0" w:color="auto"/>
        <w:bottom w:val="none" w:sz="0" w:space="0" w:color="auto"/>
        <w:right w:val="none" w:sz="0" w:space="0" w:color="auto"/>
      </w:divBdr>
    </w:div>
    <w:div w:id="939606173">
      <w:bodyDiv w:val="1"/>
      <w:marLeft w:val="0"/>
      <w:marRight w:val="0"/>
      <w:marTop w:val="0"/>
      <w:marBottom w:val="0"/>
      <w:divBdr>
        <w:top w:val="none" w:sz="0" w:space="0" w:color="auto"/>
        <w:left w:val="none" w:sz="0" w:space="0" w:color="auto"/>
        <w:bottom w:val="none" w:sz="0" w:space="0" w:color="auto"/>
        <w:right w:val="none" w:sz="0" w:space="0" w:color="auto"/>
      </w:divBdr>
    </w:div>
    <w:div w:id="942494506">
      <w:bodyDiv w:val="1"/>
      <w:marLeft w:val="0"/>
      <w:marRight w:val="0"/>
      <w:marTop w:val="0"/>
      <w:marBottom w:val="0"/>
      <w:divBdr>
        <w:top w:val="none" w:sz="0" w:space="0" w:color="auto"/>
        <w:left w:val="none" w:sz="0" w:space="0" w:color="auto"/>
        <w:bottom w:val="none" w:sz="0" w:space="0" w:color="auto"/>
        <w:right w:val="none" w:sz="0" w:space="0" w:color="auto"/>
      </w:divBdr>
    </w:div>
    <w:div w:id="946933165">
      <w:bodyDiv w:val="1"/>
      <w:marLeft w:val="0"/>
      <w:marRight w:val="0"/>
      <w:marTop w:val="0"/>
      <w:marBottom w:val="0"/>
      <w:divBdr>
        <w:top w:val="none" w:sz="0" w:space="0" w:color="auto"/>
        <w:left w:val="none" w:sz="0" w:space="0" w:color="auto"/>
        <w:bottom w:val="none" w:sz="0" w:space="0" w:color="auto"/>
        <w:right w:val="none" w:sz="0" w:space="0" w:color="auto"/>
      </w:divBdr>
    </w:div>
    <w:div w:id="950434448">
      <w:bodyDiv w:val="1"/>
      <w:marLeft w:val="0"/>
      <w:marRight w:val="0"/>
      <w:marTop w:val="0"/>
      <w:marBottom w:val="0"/>
      <w:divBdr>
        <w:top w:val="none" w:sz="0" w:space="0" w:color="auto"/>
        <w:left w:val="none" w:sz="0" w:space="0" w:color="auto"/>
        <w:bottom w:val="none" w:sz="0" w:space="0" w:color="auto"/>
        <w:right w:val="none" w:sz="0" w:space="0" w:color="auto"/>
      </w:divBdr>
      <w:divsChild>
        <w:div w:id="2482760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713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484392">
      <w:bodyDiv w:val="1"/>
      <w:marLeft w:val="0"/>
      <w:marRight w:val="0"/>
      <w:marTop w:val="0"/>
      <w:marBottom w:val="0"/>
      <w:divBdr>
        <w:top w:val="none" w:sz="0" w:space="0" w:color="auto"/>
        <w:left w:val="none" w:sz="0" w:space="0" w:color="auto"/>
        <w:bottom w:val="none" w:sz="0" w:space="0" w:color="auto"/>
        <w:right w:val="none" w:sz="0" w:space="0" w:color="auto"/>
      </w:divBdr>
    </w:div>
    <w:div w:id="957755515">
      <w:bodyDiv w:val="1"/>
      <w:marLeft w:val="0"/>
      <w:marRight w:val="0"/>
      <w:marTop w:val="0"/>
      <w:marBottom w:val="0"/>
      <w:divBdr>
        <w:top w:val="none" w:sz="0" w:space="0" w:color="auto"/>
        <w:left w:val="none" w:sz="0" w:space="0" w:color="auto"/>
        <w:bottom w:val="none" w:sz="0" w:space="0" w:color="auto"/>
        <w:right w:val="none" w:sz="0" w:space="0" w:color="auto"/>
      </w:divBdr>
    </w:div>
    <w:div w:id="970479908">
      <w:bodyDiv w:val="1"/>
      <w:marLeft w:val="0"/>
      <w:marRight w:val="0"/>
      <w:marTop w:val="0"/>
      <w:marBottom w:val="0"/>
      <w:divBdr>
        <w:top w:val="none" w:sz="0" w:space="0" w:color="auto"/>
        <w:left w:val="none" w:sz="0" w:space="0" w:color="auto"/>
        <w:bottom w:val="none" w:sz="0" w:space="0" w:color="auto"/>
        <w:right w:val="none" w:sz="0" w:space="0" w:color="auto"/>
      </w:divBdr>
    </w:div>
    <w:div w:id="972563620">
      <w:bodyDiv w:val="1"/>
      <w:marLeft w:val="0"/>
      <w:marRight w:val="0"/>
      <w:marTop w:val="0"/>
      <w:marBottom w:val="0"/>
      <w:divBdr>
        <w:top w:val="none" w:sz="0" w:space="0" w:color="auto"/>
        <w:left w:val="none" w:sz="0" w:space="0" w:color="auto"/>
        <w:bottom w:val="none" w:sz="0" w:space="0" w:color="auto"/>
        <w:right w:val="none" w:sz="0" w:space="0" w:color="auto"/>
      </w:divBdr>
    </w:div>
    <w:div w:id="978461673">
      <w:bodyDiv w:val="1"/>
      <w:marLeft w:val="0"/>
      <w:marRight w:val="0"/>
      <w:marTop w:val="0"/>
      <w:marBottom w:val="0"/>
      <w:divBdr>
        <w:top w:val="none" w:sz="0" w:space="0" w:color="auto"/>
        <w:left w:val="none" w:sz="0" w:space="0" w:color="auto"/>
        <w:bottom w:val="none" w:sz="0" w:space="0" w:color="auto"/>
        <w:right w:val="none" w:sz="0" w:space="0" w:color="auto"/>
      </w:divBdr>
    </w:div>
    <w:div w:id="981151692">
      <w:bodyDiv w:val="1"/>
      <w:marLeft w:val="0"/>
      <w:marRight w:val="0"/>
      <w:marTop w:val="0"/>
      <w:marBottom w:val="0"/>
      <w:divBdr>
        <w:top w:val="none" w:sz="0" w:space="0" w:color="auto"/>
        <w:left w:val="none" w:sz="0" w:space="0" w:color="auto"/>
        <w:bottom w:val="none" w:sz="0" w:space="0" w:color="auto"/>
        <w:right w:val="none" w:sz="0" w:space="0" w:color="auto"/>
      </w:divBdr>
    </w:div>
    <w:div w:id="990257997">
      <w:bodyDiv w:val="1"/>
      <w:marLeft w:val="0"/>
      <w:marRight w:val="0"/>
      <w:marTop w:val="0"/>
      <w:marBottom w:val="0"/>
      <w:divBdr>
        <w:top w:val="none" w:sz="0" w:space="0" w:color="auto"/>
        <w:left w:val="none" w:sz="0" w:space="0" w:color="auto"/>
        <w:bottom w:val="none" w:sz="0" w:space="0" w:color="auto"/>
        <w:right w:val="none" w:sz="0" w:space="0" w:color="auto"/>
      </w:divBdr>
    </w:div>
    <w:div w:id="996500321">
      <w:bodyDiv w:val="1"/>
      <w:marLeft w:val="0"/>
      <w:marRight w:val="0"/>
      <w:marTop w:val="0"/>
      <w:marBottom w:val="0"/>
      <w:divBdr>
        <w:top w:val="none" w:sz="0" w:space="0" w:color="auto"/>
        <w:left w:val="none" w:sz="0" w:space="0" w:color="auto"/>
        <w:bottom w:val="none" w:sz="0" w:space="0" w:color="auto"/>
        <w:right w:val="none" w:sz="0" w:space="0" w:color="auto"/>
      </w:divBdr>
    </w:div>
    <w:div w:id="1006787502">
      <w:bodyDiv w:val="1"/>
      <w:marLeft w:val="0"/>
      <w:marRight w:val="0"/>
      <w:marTop w:val="0"/>
      <w:marBottom w:val="0"/>
      <w:divBdr>
        <w:top w:val="none" w:sz="0" w:space="0" w:color="auto"/>
        <w:left w:val="none" w:sz="0" w:space="0" w:color="auto"/>
        <w:bottom w:val="none" w:sz="0" w:space="0" w:color="auto"/>
        <w:right w:val="none" w:sz="0" w:space="0" w:color="auto"/>
      </w:divBdr>
    </w:div>
    <w:div w:id="1012684635">
      <w:bodyDiv w:val="1"/>
      <w:marLeft w:val="0"/>
      <w:marRight w:val="0"/>
      <w:marTop w:val="0"/>
      <w:marBottom w:val="0"/>
      <w:divBdr>
        <w:top w:val="none" w:sz="0" w:space="0" w:color="auto"/>
        <w:left w:val="none" w:sz="0" w:space="0" w:color="auto"/>
        <w:bottom w:val="none" w:sz="0" w:space="0" w:color="auto"/>
        <w:right w:val="none" w:sz="0" w:space="0" w:color="auto"/>
      </w:divBdr>
    </w:div>
    <w:div w:id="1018698168">
      <w:bodyDiv w:val="1"/>
      <w:marLeft w:val="0"/>
      <w:marRight w:val="0"/>
      <w:marTop w:val="0"/>
      <w:marBottom w:val="0"/>
      <w:divBdr>
        <w:top w:val="none" w:sz="0" w:space="0" w:color="auto"/>
        <w:left w:val="none" w:sz="0" w:space="0" w:color="auto"/>
        <w:bottom w:val="none" w:sz="0" w:space="0" w:color="auto"/>
        <w:right w:val="none" w:sz="0" w:space="0" w:color="auto"/>
      </w:divBdr>
    </w:div>
    <w:div w:id="1023092058">
      <w:bodyDiv w:val="1"/>
      <w:marLeft w:val="0"/>
      <w:marRight w:val="0"/>
      <w:marTop w:val="0"/>
      <w:marBottom w:val="0"/>
      <w:divBdr>
        <w:top w:val="none" w:sz="0" w:space="0" w:color="auto"/>
        <w:left w:val="none" w:sz="0" w:space="0" w:color="auto"/>
        <w:bottom w:val="none" w:sz="0" w:space="0" w:color="auto"/>
        <w:right w:val="none" w:sz="0" w:space="0" w:color="auto"/>
      </w:divBdr>
      <w:divsChild>
        <w:div w:id="133375025">
          <w:marLeft w:val="0"/>
          <w:marRight w:val="0"/>
          <w:marTop w:val="0"/>
          <w:marBottom w:val="0"/>
          <w:divBdr>
            <w:top w:val="none" w:sz="0" w:space="0" w:color="auto"/>
            <w:left w:val="none" w:sz="0" w:space="0" w:color="auto"/>
            <w:bottom w:val="none" w:sz="0" w:space="0" w:color="auto"/>
            <w:right w:val="none" w:sz="0" w:space="0" w:color="auto"/>
          </w:divBdr>
          <w:divsChild>
            <w:div w:id="1573081607">
              <w:marLeft w:val="0"/>
              <w:marRight w:val="0"/>
              <w:marTop w:val="0"/>
              <w:marBottom w:val="0"/>
              <w:divBdr>
                <w:top w:val="none" w:sz="0" w:space="0" w:color="auto"/>
                <w:left w:val="none" w:sz="0" w:space="0" w:color="auto"/>
                <w:bottom w:val="none" w:sz="0" w:space="0" w:color="auto"/>
                <w:right w:val="none" w:sz="0" w:space="0" w:color="auto"/>
              </w:divBdr>
            </w:div>
          </w:divsChild>
        </w:div>
        <w:div w:id="460418812">
          <w:marLeft w:val="0"/>
          <w:marRight w:val="0"/>
          <w:marTop w:val="0"/>
          <w:marBottom w:val="0"/>
          <w:divBdr>
            <w:top w:val="none" w:sz="0" w:space="0" w:color="auto"/>
            <w:left w:val="none" w:sz="0" w:space="0" w:color="auto"/>
            <w:bottom w:val="none" w:sz="0" w:space="0" w:color="auto"/>
            <w:right w:val="none" w:sz="0" w:space="0" w:color="auto"/>
          </w:divBdr>
          <w:divsChild>
            <w:div w:id="1526090147">
              <w:marLeft w:val="0"/>
              <w:marRight w:val="0"/>
              <w:marTop w:val="0"/>
              <w:marBottom w:val="0"/>
              <w:divBdr>
                <w:top w:val="none" w:sz="0" w:space="0" w:color="auto"/>
                <w:left w:val="none" w:sz="0" w:space="0" w:color="auto"/>
                <w:bottom w:val="none" w:sz="0" w:space="0" w:color="auto"/>
                <w:right w:val="none" w:sz="0" w:space="0" w:color="auto"/>
              </w:divBdr>
              <w:divsChild>
                <w:div w:id="239104347">
                  <w:marLeft w:val="0"/>
                  <w:marRight w:val="0"/>
                  <w:marTop w:val="0"/>
                  <w:marBottom w:val="0"/>
                  <w:divBdr>
                    <w:top w:val="none" w:sz="0" w:space="0" w:color="auto"/>
                    <w:left w:val="none" w:sz="0" w:space="0" w:color="auto"/>
                    <w:bottom w:val="none" w:sz="0" w:space="0" w:color="auto"/>
                    <w:right w:val="none" w:sz="0" w:space="0" w:color="auto"/>
                  </w:divBdr>
                  <w:divsChild>
                    <w:div w:id="197729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420518">
          <w:marLeft w:val="0"/>
          <w:marRight w:val="0"/>
          <w:marTop w:val="0"/>
          <w:marBottom w:val="0"/>
          <w:divBdr>
            <w:top w:val="none" w:sz="0" w:space="0" w:color="auto"/>
            <w:left w:val="none" w:sz="0" w:space="0" w:color="auto"/>
            <w:bottom w:val="none" w:sz="0" w:space="0" w:color="auto"/>
            <w:right w:val="none" w:sz="0" w:space="0" w:color="auto"/>
          </w:divBdr>
          <w:divsChild>
            <w:div w:id="735737234">
              <w:marLeft w:val="0"/>
              <w:marRight w:val="0"/>
              <w:marTop w:val="0"/>
              <w:marBottom w:val="0"/>
              <w:divBdr>
                <w:top w:val="none" w:sz="0" w:space="0" w:color="auto"/>
                <w:left w:val="none" w:sz="0" w:space="0" w:color="auto"/>
                <w:bottom w:val="none" w:sz="0" w:space="0" w:color="auto"/>
                <w:right w:val="none" w:sz="0" w:space="0" w:color="auto"/>
              </w:divBdr>
            </w:div>
          </w:divsChild>
        </w:div>
        <w:div w:id="609358415">
          <w:marLeft w:val="0"/>
          <w:marRight w:val="0"/>
          <w:marTop w:val="0"/>
          <w:marBottom w:val="0"/>
          <w:divBdr>
            <w:top w:val="none" w:sz="0" w:space="0" w:color="auto"/>
            <w:left w:val="none" w:sz="0" w:space="0" w:color="auto"/>
            <w:bottom w:val="none" w:sz="0" w:space="0" w:color="auto"/>
            <w:right w:val="none" w:sz="0" w:space="0" w:color="auto"/>
          </w:divBdr>
          <w:divsChild>
            <w:div w:id="474612800">
              <w:marLeft w:val="0"/>
              <w:marRight w:val="0"/>
              <w:marTop w:val="0"/>
              <w:marBottom w:val="0"/>
              <w:divBdr>
                <w:top w:val="none" w:sz="0" w:space="0" w:color="auto"/>
                <w:left w:val="none" w:sz="0" w:space="0" w:color="auto"/>
                <w:bottom w:val="none" w:sz="0" w:space="0" w:color="auto"/>
                <w:right w:val="none" w:sz="0" w:space="0" w:color="auto"/>
              </w:divBdr>
            </w:div>
          </w:divsChild>
        </w:div>
        <w:div w:id="648824887">
          <w:marLeft w:val="0"/>
          <w:marRight w:val="0"/>
          <w:marTop w:val="0"/>
          <w:marBottom w:val="0"/>
          <w:divBdr>
            <w:top w:val="none" w:sz="0" w:space="0" w:color="auto"/>
            <w:left w:val="none" w:sz="0" w:space="0" w:color="auto"/>
            <w:bottom w:val="none" w:sz="0" w:space="0" w:color="auto"/>
            <w:right w:val="none" w:sz="0" w:space="0" w:color="auto"/>
          </w:divBdr>
          <w:divsChild>
            <w:div w:id="1670676146">
              <w:marLeft w:val="0"/>
              <w:marRight w:val="0"/>
              <w:marTop w:val="0"/>
              <w:marBottom w:val="0"/>
              <w:divBdr>
                <w:top w:val="none" w:sz="0" w:space="0" w:color="auto"/>
                <w:left w:val="none" w:sz="0" w:space="0" w:color="auto"/>
                <w:bottom w:val="none" w:sz="0" w:space="0" w:color="auto"/>
                <w:right w:val="none" w:sz="0" w:space="0" w:color="auto"/>
              </w:divBdr>
              <w:divsChild>
                <w:div w:id="736784151">
                  <w:marLeft w:val="-15"/>
                  <w:marRight w:val="0"/>
                  <w:marTop w:val="0"/>
                  <w:marBottom w:val="75"/>
                  <w:divBdr>
                    <w:top w:val="none" w:sz="0" w:space="0" w:color="auto"/>
                    <w:left w:val="none" w:sz="0" w:space="0" w:color="auto"/>
                    <w:bottom w:val="none" w:sz="0" w:space="0" w:color="auto"/>
                    <w:right w:val="none" w:sz="0" w:space="0" w:color="auto"/>
                  </w:divBdr>
                  <w:divsChild>
                    <w:div w:id="145925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748883">
          <w:marLeft w:val="0"/>
          <w:marRight w:val="0"/>
          <w:marTop w:val="0"/>
          <w:marBottom w:val="0"/>
          <w:divBdr>
            <w:top w:val="none" w:sz="0" w:space="0" w:color="auto"/>
            <w:left w:val="none" w:sz="0" w:space="0" w:color="auto"/>
            <w:bottom w:val="none" w:sz="0" w:space="0" w:color="auto"/>
            <w:right w:val="none" w:sz="0" w:space="0" w:color="auto"/>
          </w:divBdr>
          <w:divsChild>
            <w:div w:id="1590579550">
              <w:marLeft w:val="0"/>
              <w:marRight w:val="0"/>
              <w:marTop w:val="0"/>
              <w:marBottom w:val="0"/>
              <w:divBdr>
                <w:top w:val="none" w:sz="0" w:space="0" w:color="auto"/>
                <w:left w:val="none" w:sz="0" w:space="0" w:color="auto"/>
                <w:bottom w:val="none" w:sz="0" w:space="0" w:color="auto"/>
                <w:right w:val="none" w:sz="0" w:space="0" w:color="auto"/>
              </w:divBdr>
              <w:divsChild>
                <w:div w:id="1850677929">
                  <w:marLeft w:val="0"/>
                  <w:marRight w:val="0"/>
                  <w:marTop w:val="0"/>
                  <w:marBottom w:val="0"/>
                  <w:divBdr>
                    <w:top w:val="none" w:sz="0" w:space="0" w:color="auto"/>
                    <w:left w:val="none" w:sz="0" w:space="0" w:color="auto"/>
                    <w:bottom w:val="none" w:sz="0" w:space="0" w:color="auto"/>
                    <w:right w:val="none" w:sz="0" w:space="0" w:color="auto"/>
                  </w:divBdr>
                  <w:divsChild>
                    <w:div w:id="17039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963376">
          <w:marLeft w:val="0"/>
          <w:marRight w:val="0"/>
          <w:marTop w:val="0"/>
          <w:marBottom w:val="0"/>
          <w:divBdr>
            <w:top w:val="none" w:sz="0" w:space="0" w:color="auto"/>
            <w:left w:val="none" w:sz="0" w:space="0" w:color="auto"/>
            <w:bottom w:val="none" w:sz="0" w:space="0" w:color="auto"/>
            <w:right w:val="none" w:sz="0" w:space="0" w:color="auto"/>
          </w:divBdr>
          <w:divsChild>
            <w:div w:id="965425444">
              <w:marLeft w:val="0"/>
              <w:marRight w:val="0"/>
              <w:marTop w:val="0"/>
              <w:marBottom w:val="0"/>
              <w:divBdr>
                <w:top w:val="none" w:sz="0" w:space="0" w:color="auto"/>
                <w:left w:val="none" w:sz="0" w:space="0" w:color="auto"/>
                <w:bottom w:val="none" w:sz="0" w:space="0" w:color="auto"/>
                <w:right w:val="none" w:sz="0" w:space="0" w:color="auto"/>
              </w:divBdr>
            </w:div>
          </w:divsChild>
        </w:div>
        <w:div w:id="1158379082">
          <w:marLeft w:val="0"/>
          <w:marRight w:val="0"/>
          <w:marTop w:val="0"/>
          <w:marBottom w:val="0"/>
          <w:divBdr>
            <w:top w:val="none" w:sz="0" w:space="0" w:color="auto"/>
            <w:left w:val="none" w:sz="0" w:space="0" w:color="auto"/>
            <w:bottom w:val="none" w:sz="0" w:space="0" w:color="auto"/>
            <w:right w:val="none" w:sz="0" w:space="0" w:color="auto"/>
          </w:divBdr>
          <w:divsChild>
            <w:div w:id="1434085645">
              <w:marLeft w:val="0"/>
              <w:marRight w:val="0"/>
              <w:marTop w:val="0"/>
              <w:marBottom w:val="0"/>
              <w:divBdr>
                <w:top w:val="none" w:sz="0" w:space="0" w:color="auto"/>
                <w:left w:val="none" w:sz="0" w:space="0" w:color="auto"/>
                <w:bottom w:val="none" w:sz="0" w:space="0" w:color="auto"/>
                <w:right w:val="none" w:sz="0" w:space="0" w:color="auto"/>
              </w:divBdr>
            </w:div>
          </w:divsChild>
        </w:div>
        <w:div w:id="1227494360">
          <w:marLeft w:val="0"/>
          <w:marRight w:val="0"/>
          <w:marTop w:val="0"/>
          <w:marBottom w:val="0"/>
          <w:divBdr>
            <w:top w:val="none" w:sz="0" w:space="0" w:color="auto"/>
            <w:left w:val="none" w:sz="0" w:space="0" w:color="auto"/>
            <w:bottom w:val="none" w:sz="0" w:space="0" w:color="auto"/>
            <w:right w:val="none" w:sz="0" w:space="0" w:color="auto"/>
          </w:divBdr>
          <w:divsChild>
            <w:div w:id="2003728434">
              <w:marLeft w:val="0"/>
              <w:marRight w:val="0"/>
              <w:marTop w:val="0"/>
              <w:marBottom w:val="0"/>
              <w:divBdr>
                <w:top w:val="none" w:sz="0" w:space="0" w:color="auto"/>
                <w:left w:val="none" w:sz="0" w:space="0" w:color="auto"/>
                <w:bottom w:val="none" w:sz="0" w:space="0" w:color="auto"/>
                <w:right w:val="none" w:sz="0" w:space="0" w:color="auto"/>
              </w:divBdr>
            </w:div>
          </w:divsChild>
        </w:div>
        <w:div w:id="1301224621">
          <w:marLeft w:val="0"/>
          <w:marRight w:val="0"/>
          <w:marTop w:val="0"/>
          <w:marBottom w:val="0"/>
          <w:divBdr>
            <w:top w:val="none" w:sz="0" w:space="0" w:color="auto"/>
            <w:left w:val="none" w:sz="0" w:space="0" w:color="auto"/>
            <w:bottom w:val="none" w:sz="0" w:space="0" w:color="auto"/>
            <w:right w:val="none" w:sz="0" w:space="0" w:color="auto"/>
          </w:divBdr>
          <w:divsChild>
            <w:div w:id="510031685">
              <w:marLeft w:val="0"/>
              <w:marRight w:val="0"/>
              <w:marTop w:val="0"/>
              <w:marBottom w:val="0"/>
              <w:divBdr>
                <w:top w:val="none" w:sz="0" w:space="0" w:color="auto"/>
                <w:left w:val="none" w:sz="0" w:space="0" w:color="auto"/>
                <w:bottom w:val="none" w:sz="0" w:space="0" w:color="auto"/>
                <w:right w:val="none" w:sz="0" w:space="0" w:color="auto"/>
              </w:divBdr>
            </w:div>
          </w:divsChild>
        </w:div>
        <w:div w:id="1401630785">
          <w:marLeft w:val="0"/>
          <w:marRight w:val="0"/>
          <w:marTop w:val="0"/>
          <w:marBottom w:val="0"/>
          <w:divBdr>
            <w:top w:val="none" w:sz="0" w:space="0" w:color="auto"/>
            <w:left w:val="none" w:sz="0" w:space="0" w:color="auto"/>
            <w:bottom w:val="none" w:sz="0" w:space="0" w:color="auto"/>
            <w:right w:val="none" w:sz="0" w:space="0" w:color="auto"/>
          </w:divBdr>
          <w:divsChild>
            <w:div w:id="1558786260">
              <w:marLeft w:val="0"/>
              <w:marRight w:val="0"/>
              <w:marTop w:val="0"/>
              <w:marBottom w:val="0"/>
              <w:divBdr>
                <w:top w:val="none" w:sz="0" w:space="0" w:color="auto"/>
                <w:left w:val="none" w:sz="0" w:space="0" w:color="auto"/>
                <w:bottom w:val="none" w:sz="0" w:space="0" w:color="auto"/>
                <w:right w:val="none" w:sz="0" w:space="0" w:color="auto"/>
              </w:divBdr>
              <w:divsChild>
                <w:div w:id="165499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018222">
          <w:marLeft w:val="0"/>
          <w:marRight w:val="0"/>
          <w:marTop w:val="0"/>
          <w:marBottom w:val="0"/>
          <w:divBdr>
            <w:top w:val="none" w:sz="0" w:space="0" w:color="auto"/>
            <w:left w:val="none" w:sz="0" w:space="0" w:color="auto"/>
            <w:bottom w:val="none" w:sz="0" w:space="0" w:color="auto"/>
            <w:right w:val="none" w:sz="0" w:space="0" w:color="auto"/>
          </w:divBdr>
          <w:divsChild>
            <w:div w:id="174343919">
              <w:marLeft w:val="0"/>
              <w:marRight w:val="0"/>
              <w:marTop w:val="0"/>
              <w:marBottom w:val="0"/>
              <w:divBdr>
                <w:top w:val="none" w:sz="0" w:space="0" w:color="auto"/>
                <w:left w:val="none" w:sz="0" w:space="0" w:color="auto"/>
                <w:bottom w:val="none" w:sz="0" w:space="0" w:color="auto"/>
                <w:right w:val="none" w:sz="0" w:space="0" w:color="auto"/>
              </w:divBdr>
            </w:div>
          </w:divsChild>
        </w:div>
        <w:div w:id="1854298903">
          <w:marLeft w:val="0"/>
          <w:marRight w:val="0"/>
          <w:marTop w:val="0"/>
          <w:marBottom w:val="0"/>
          <w:divBdr>
            <w:top w:val="none" w:sz="0" w:space="0" w:color="auto"/>
            <w:left w:val="none" w:sz="0" w:space="0" w:color="auto"/>
            <w:bottom w:val="none" w:sz="0" w:space="0" w:color="auto"/>
            <w:right w:val="none" w:sz="0" w:space="0" w:color="auto"/>
          </w:divBdr>
          <w:divsChild>
            <w:div w:id="876697259">
              <w:marLeft w:val="0"/>
              <w:marRight w:val="0"/>
              <w:marTop w:val="0"/>
              <w:marBottom w:val="0"/>
              <w:divBdr>
                <w:top w:val="none" w:sz="0" w:space="0" w:color="auto"/>
                <w:left w:val="none" w:sz="0" w:space="0" w:color="auto"/>
                <w:bottom w:val="none" w:sz="0" w:space="0" w:color="auto"/>
                <w:right w:val="none" w:sz="0" w:space="0" w:color="auto"/>
              </w:divBdr>
            </w:div>
          </w:divsChild>
        </w:div>
        <w:div w:id="1982416456">
          <w:marLeft w:val="0"/>
          <w:marRight w:val="0"/>
          <w:marTop w:val="0"/>
          <w:marBottom w:val="0"/>
          <w:divBdr>
            <w:top w:val="none" w:sz="0" w:space="0" w:color="auto"/>
            <w:left w:val="none" w:sz="0" w:space="0" w:color="auto"/>
            <w:bottom w:val="none" w:sz="0" w:space="0" w:color="auto"/>
            <w:right w:val="none" w:sz="0" w:space="0" w:color="auto"/>
          </w:divBdr>
          <w:divsChild>
            <w:div w:id="573324615">
              <w:marLeft w:val="0"/>
              <w:marRight w:val="0"/>
              <w:marTop w:val="0"/>
              <w:marBottom w:val="0"/>
              <w:divBdr>
                <w:top w:val="none" w:sz="0" w:space="0" w:color="auto"/>
                <w:left w:val="none" w:sz="0" w:space="0" w:color="auto"/>
                <w:bottom w:val="none" w:sz="0" w:space="0" w:color="auto"/>
                <w:right w:val="none" w:sz="0" w:space="0" w:color="auto"/>
              </w:divBdr>
            </w:div>
          </w:divsChild>
        </w:div>
        <w:div w:id="2040276420">
          <w:marLeft w:val="0"/>
          <w:marRight w:val="0"/>
          <w:marTop w:val="0"/>
          <w:marBottom w:val="0"/>
          <w:divBdr>
            <w:top w:val="none" w:sz="0" w:space="0" w:color="auto"/>
            <w:left w:val="none" w:sz="0" w:space="0" w:color="auto"/>
            <w:bottom w:val="none" w:sz="0" w:space="0" w:color="auto"/>
            <w:right w:val="none" w:sz="0" w:space="0" w:color="auto"/>
          </w:divBdr>
          <w:divsChild>
            <w:div w:id="225070459">
              <w:marLeft w:val="0"/>
              <w:marRight w:val="0"/>
              <w:marTop w:val="0"/>
              <w:marBottom w:val="0"/>
              <w:divBdr>
                <w:top w:val="none" w:sz="0" w:space="0" w:color="auto"/>
                <w:left w:val="none" w:sz="0" w:space="0" w:color="auto"/>
                <w:bottom w:val="none" w:sz="0" w:space="0" w:color="auto"/>
                <w:right w:val="none" w:sz="0" w:space="0" w:color="auto"/>
              </w:divBdr>
              <w:divsChild>
                <w:div w:id="344357456">
                  <w:marLeft w:val="0"/>
                  <w:marRight w:val="0"/>
                  <w:marTop w:val="0"/>
                  <w:marBottom w:val="0"/>
                  <w:divBdr>
                    <w:top w:val="none" w:sz="0" w:space="0" w:color="auto"/>
                    <w:left w:val="none" w:sz="0" w:space="0" w:color="auto"/>
                    <w:bottom w:val="none" w:sz="0" w:space="0" w:color="auto"/>
                    <w:right w:val="none" w:sz="0" w:space="0" w:color="auto"/>
                  </w:divBdr>
                  <w:divsChild>
                    <w:div w:id="143859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108285">
      <w:bodyDiv w:val="1"/>
      <w:marLeft w:val="0"/>
      <w:marRight w:val="0"/>
      <w:marTop w:val="0"/>
      <w:marBottom w:val="0"/>
      <w:divBdr>
        <w:top w:val="none" w:sz="0" w:space="0" w:color="auto"/>
        <w:left w:val="none" w:sz="0" w:space="0" w:color="auto"/>
        <w:bottom w:val="none" w:sz="0" w:space="0" w:color="auto"/>
        <w:right w:val="none" w:sz="0" w:space="0" w:color="auto"/>
      </w:divBdr>
    </w:div>
    <w:div w:id="1033506955">
      <w:bodyDiv w:val="1"/>
      <w:marLeft w:val="0"/>
      <w:marRight w:val="0"/>
      <w:marTop w:val="0"/>
      <w:marBottom w:val="0"/>
      <w:divBdr>
        <w:top w:val="none" w:sz="0" w:space="0" w:color="auto"/>
        <w:left w:val="none" w:sz="0" w:space="0" w:color="auto"/>
        <w:bottom w:val="none" w:sz="0" w:space="0" w:color="auto"/>
        <w:right w:val="none" w:sz="0" w:space="0" w:color="auto"/>
      </w:divBdr>
    </w:div>
    <w:div w:id="1038043640">
      <w:bodyDiv w:val="1"/>
      <w:marLeft w:val="0"/>
      <w:marRight w:val="0"/>
      <w:marTop w:val="0"/>
      <w:marBottom w:val="0"/>
      <w:divBdr>
        <w:top w:val="none" w:sz="0" w:space="0" w:color="auto"/>
        <w:left w:val="none" w:sz="0" w:space="0" w:color="auto"/>
        <w:bottom w:val="none" w:sz="0" w:space="0" w:color="auto"/>
        <w:right w:val="none" w:sz="0" w:space="0" w:color="auto"/>
      </w:divBdr>
    </w:div>
    <w:div w:id="1039478108">
      <w:bodyDiv w:val="1"/>
      <w:marLeft w:val="0"/>
      <w:marRight w:val="0"/>
      <w:marTop w:val="0"/>
      <w:marBottom w:val="0"/>
      <w:divBdr>
        <w:top w:val="none" w:sz="0" w:space="0" w:color="auto"/>
        <w:left w:val="none" w:sz="0" w:space="0" w:color="auto"/>
        <w:bottom w:val="none" w:sz="0" w:space="0" w:color="auto"/>
        <w:right w:val="none" w:sz="0" w:space="0" w:color="auto"/>
      </w:divBdr>
    </w:div>
    <w:div w:id="1043140011">
      <w:bodyDiv w:val="1"/>
      <w:marLeft w:val="0"/>
      <w:marRight w:val="0"/>
      <w:marTop w:val="0"/>
      <w:marBottom w:val="0"/>
      <w:divBdr>
        <w:top w:val="none" w:sz="0" w:space="0" w:color="auto"/>
        <w:left w:val="none" w:sz="0" w:space="0" w:color="auto"/>
        <w:bottom w:val="none" w:sz="0" w:space="0" w:color="auto"/>
        <w:right w:val="none" w:sz="0" w:space="0" w:color="auto"/>
      </w:divBdr>
    </w:div>
    <w:div w:id="1044477721">
      <w:bodyDiv w:val="1"/>
      <w:marLeft w:val="0"/>
      <w:marRight w:val="0"/>
      <w:marTop w:val="0"/>
      <w:marBottom w:val="0"/>
      <w:divBdr>
        <w:top w:val="none" w:sz="0" w:space="0" w:color="auto"/>
        <w:left w:val="none" w:sz="0" w:space="0" w:color="auto"/>
        <w:bottom w:val="none" w:sz="0" w:space="0" w:color="auto"/>
        <w:right w:val="none" w:sz="0" w:space="0" w:color="auto"/>
      </w:divBdr>
    </w:div>
    <w:div w:id="1048990830">
      <w:bodyDiv w:val="1"/>
      <w:marLeft w:val="0"/>
      <w:marRight w:val="0"/>
      <w:marTop w:val="0"/>
      <w:marBottom w:val="0"/>
      <w:divBdr>
        <w:top w:val="none" w:sz="0" w:space="0" w:color="auto"/>
        <w:left w:val="none" w:sz="0" w:space="0" w:color="auto"/>
        <w:bottom w:val="none" w:sz="0" w:space="0" w:color="auto"/>
        <w:right w:val="none" w:sz="0" w:space="0" w:color="auto"/>
      </w:divBdr>
      <w:divsChild>
        <w:div w:id="1306550862">
          <w:marLeft w:val="0"/>
          <w:marRight w:val="300"/>
          <w:marTop w:val="120"/>
          <w:marBottom w:val="0"/>
          <w:divBdr>
            <w:top w:val="none" w:sz="0" w:space="0" w:color="auto"/>
            <w:left w:val="none" w:sz="0" w:space="0" w:color="auto"/>
            <w:bottom w:val="none" w:sz="0" w:space="0" w:color="auto"/>
            <w:right w:val="none" w:sz="0" w:space="0" w:color="auto"/>
          </w:divBdr>
        </w:div>
        <w:div w:id="921453581">
          <w:marLeft w:val="0"/>
          <w:marRight w:val="0"/>
          <w:marTop w:val="0"/>
          <w:marBottom w:val="0"/>
          <w:divBdr>
            <w:top w:val="none" w:sz="0" w:space="0" w:color="auto"/>
            <w:left w:val="none" w:sz="0" w:space="0" w:color="auto"/>
            <w:bottom w:val="none" w:sz="0" w:space="0" w:color="auto"/>
            <w:right w:val="none" w:sz="0" w:space="0" w:color="auto"/>
          </w:divBdr>
          <w:divsChild>
            <w:div w:id="1487428319">
              <w:marLeft w:val="0"/>
              <w:marRight w:val="0"/>
              <w:marTop w:val="100"/>
              <w:marBottom w:val="100"/>
              <w:divBdr>
                <w:top w:val="none" w:sz="0" w:space="0" w:color="auto"/>
                <w:left w:val="none" w:sz="0" w:space="0" w:color="auto"/>
                <w:bottom w:val="none" w:sz="0" w:space="0" w:color="auto"/>
                <w:right w:val="none" w:sz="0" w:space="0" w:color="auto"/>
              </w:divBdr>
              <w:divsChild>
                <w:div w:id="1526601014">
                  <w:marLeft w:val="0"/>
                  <w:marRight w:val="0"/>
                  <w:marTop w:val="0"/>
                  <w:marBottom w:val="0"/>
                  <w:divBdr>
                    <w:top w:val="none" w:sz="0" w:space="0" w:color="auto"/>
                    <w:left w:val="none" w:sz="0" w:space="0" w:color="auto"/>
                    <w:bottom w:val="none" w:sz="0" w:space="0" w:color="auto"/>
                    <w:right w:val="none" w:sz="0" w:space="0" w:color="auto"/>
                  </w:divBdr>
                  <w:divsChild>
                    <w:div w:id="187519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011742">
              <w:marLeft w:val="0"/>
              <w:marRight w:val="0"/>
              <w:marTop w:val="100"/>
              <w:marBottom w:val="100"/>
              <w:divBdr>
                <w:top w:val="none" w:sz="0" w:space="0" w:color="auto"/>
                <w:left w:val="none" w:sz="0" w:space="0" w:color="auto"/>
                <w:bottom w:val="none" w:sz="0" w:space="0" w:color="auto"/>
                <w:right w:val="none" w:sz="0" w:space="0" w:color="auto"/>
              </w:divBdr>
              <w:divsChild>
                <w:div w:id="370612921">
                  <w:marLeft w:val="0"/>
                  <w:marRight w:val="0"/>
                  <w:marTop w:val="0"/>
                  <w:marBottom w:val="0"/>
                  <w:divBdr>
                    <w:top w:val="none" w:sz="0" w:space="0" w:color="auto"/>
                    <w:left w:val="none" w:sz="0" w:space="0" w:color="auto"/>
                    <w:bottom w:val="none" w:sz="0" w:space="0" w:color="auto"/>
                    <w:right w:val="none" w:sz="0" w:space="0" w:color="auto"/>
                  </w:divBdr>
                  <w:divsChild>
                    <w:div w:id="130195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626511">
      <w:bodyDiv w:val="1"/>
      <w:marLeft w:val="0"/>
      <w:marRight w:val="0"/>
      <w:marTop w:val="0"/>
      <w:marBottom w:val="0"/>
      <w:divBdr>
        <w:top w:val="none" w:sz="0" w:space="0" w:color="auto"/>
        <w:left w:val="none" w:sz="0" w:space="0" w:color="auto"/>
        <w:bottom w:val="none" w:sz="0" w:space="0" w:color="auto"/>
        <w:right w:val="none" w:sz="0" w:space="0" w:color="auto"/>
      </w:divBdr>
    </w:div>
    <w:div w:id="1058668750">
      <w:bodyDiv w:val="1"/>
      <w:marLeft w:val="0"/>
      <w:marRight w:val="0"/>
      <w:marTop w:val="0"/>
      <w:marBottom w:val="0"/>
      <w:divBdr>
        <w:top w:val="none" w:sz="0" w:space="0" w:color="auto"/>
        <w:left w:val="none" w:sz="0" w:space="0" w:color="auto"/>
        <w:bottom w:val="none" w:sz="0" w:space="0" w:color="auto"/>
        <w:right w:val="none" w:sz="0" w:space="0" w:color="auto"/>
      </w:divBdr>
    </w:div>
    <w:div w:id="1067996312">
      <w:bodyDiv w:val="1"/>
      <w:marLeft w:val="0"/>
      <w:marRight w:val="0"/>
      <w:marTop w:val="0"/>
      <w:marBottom w:val="0"/>
      <w:divBdr>
        <w:top w:val="none" w:sz="0" w:space="0" w:color="auto"/>
        <w:left w:val="none" w:sz="0" w:space="0" w:color="auto"/>
        <w:bottom w:val="none" w:sz="0" w:space="0" w:color="auto"/>
        <w:right w:val="none" w:sz="0" w:space="0" w:color="auto"/>
      </w:divBdr>
    </w:div>
    <w:div w:id="1075590679">
      <w:bodyDiv w:val="1"/>
      <w:marLeft w:val="0"/>
      <w:marRight w:val="0"/>
      <w:marTop w:val="0"/>
      <w:marBottom w:val="0"/>
      <w:divBdr>
        <w:top w:val="none" w:sz="0" w:space="0" w:color="auto"/>
        <w:left w:val="none" w:sz="0" w:space="0" w:color="auto"/>
        <w:bottom w:val="none" w:sz="0" w:space="0" w:color="auto"/>
        <w:right w:val="none" w:sz="0" w:space="0" w:color="auto"/>
      </w:divBdr>
      <w:divsChild>
        <w:div w:id="1199506767">
          <w:marLeft w:val="0"/>
          <w:marRight w:val="0"/>
          <w:marTop w:val="0"/>
          <w:marBottom w:val="0"/>
          <w:divBdr>
            <w:top w:val="none" w:sz="0" w:space="0" w:color="auto"/>
            <w:left w:val="none" w:sz="0" w:space="0" w:color="auto"/>
            <w:bottom w:val="none" w:sz="0" w:space="0" w:color="auto"/>
            <w:right w:val="none" w:sz="0" w:space="0" w:color="auto"/>
          </w:divBdr>
          <w:divsChild>
            <w:div w:id="1307274866">
              <w:marLeft w:val="0"/>
              <w:marRight w:val="0"/>
              <w:marTop w:val="0"/>
              <w:marBottom w:val="0"/>
              <w:divBdr>
                <w:top w:val="none" w:sz="0" w:space="0" w:color="auto"/>
                <w:left w:val="none" w:sz="0" w:space="0" w:color="auto"/>
                <w:bottom w:val="none" w:sz="0" w:space="0" w:color="auto"/>
                <w:right w:val="none" w:sz="0" w:space="0" w:color="auto"/>
              </w:divBdr>
              <w:divsChild>
                <w:div w:id="858083873">
                  <w:marLeft w:val="0"/>
                  <w:marRight w:val="0"/>
                  <w:marTop w:val="0"/>
                  <w:marBottom w:val="0"/>
                  <w:divBdr>
                    <w:top w:val="none" w:sz="0" w:space="0" w:color="auto"/>
                    <w:left w:val="none" w:sz="0" w:space="0" w:color="auto"/>
                    <w:bottom w:val="none" w:sz="0" w:space="0" w:color="auto"/>
                    <w:right w:val="none" w:sz="0" w:space="0" w:color="auto"/>
                  </w:divBdr>
                  <w:divsChild>
                    <w:div w:id="1465350294">
                      <w:marLeft w:val="0"/>
                      <w:marRight w:val="0"/>
                      <w:marTop w:val="0"/>
                      <w:marBottom w:val="0"/>
                      <w:divBdr>
                        <w:top w:val="none" w:sz="0" w:space="0" w:color="auto"/>
                        <w:left w:val="none" w:sz="0" w:space="0" w:color="auto"/>
                        <w:bottom w:val="none" w:sz="0" w:space="0" w:color="auto"/>
                        <w:right w:val="none" w:sz="0" w:space="0" w:color="auto"/>
                      </w:divBdr>
                      <w:divsChild>
                        <w:div w:id="72317976">
                          <w:marLeft w:val="0"/>
                          <w:marRight w:val="0"/>
                          <w:marTop w:val="0"/>
                          <w:marBottom w:val="0"/>
                          <w:divBdr>
                            <w:top w:val="none" w:sz="0" w:space="0" w:color="auto"/>
                            <w:left w:val="none" w:sz="0" w:space="0" w:color="auto"/>
                            <w:bottom w:val="none" w:sz="0" w:space="0" w:color="auto"/>
                            <w:right w:val="none" w:sz="0" w:space="0" w:color="auto"/>
                          </w:divBdr>
                          <w:divsChild>
                            <w:div w:id="1896427166">
                              <w:marLeft w:val="0"/>
                              <w:marRight w:val="0"/>
                              <w:marTop w:val="0"/>
                              <w:marBottom w:val="0"/>
                              <w:divBdr>
                                <w:top w:val="none" w:sz="0" w:space="0" w:color="auto"/>
                                <w:left w:val="none" w:sz="0" w:space="0" w:color="auto"/>
                                <w:bottom w:val="single" w:sz="18" w:space="0" w:color="E4E4E4"/>
                                <w:right w:val="none" w:sz="0" w:space="0" w:color="auto"/>
                              </w:divBdr>
                              <w:divsChild>
                                <w:div w:id="502205510">
                                  <w:marLeft w:val="0"/>
                                  <w:marRight w:val="0"/>
                                  <w:marTop w:val="0"/>
                                  <w:marBottom w:val="0"/>
                                  <w:divBdr>
                                    <w:top w:val="none" w:sz="0" w:space="0" w:color="auto"/>
                                    <w:left w:val="none" w:sz="0" w:space="0" w:color="auto"/>
                                    <w:bottom w:val="none" w:sz="0" w:space="0" w:color="auto"/>
                                    <w:right w:val="none" w:sz="0" w:space="0" w:color="auto"/>
                                  </w:divBdr>
                                  <w:divsChild>
                                    <w:div w:id="1381124912">
                                      <w:marLeft w:val="0"/>
                                      <w:marRight w:val="0"/>
                                      <w:marTop w:val="0"/>
                                      <w:marBottom w:val="0"/>
                                      <w:divBdr>
                                        <w:top w:val="none" w:sz="0" w:space="0" w:color="auto"/>
                                        <w:left w:val="none" w:sz="0" w:space="0" w:color="auto"/>
                                        <w:bottom w:val="none" w:sz="0" w:space="0" w:color="auto"/>
                                        <w:right w:val="none" w:sz="0" w:space="0" w:color="auto"/>
                                      </w:divBdr>
                                      <w:divsChild>
                                        <w:div w:id="1474105914">
                                          <w:marLeft w:val="0"/>
                                          <w:marRight w:val="0"/>
                                          <w:marTop w:val="0"/>
                                          <w:marBottom w:val="0"/>
                                          <w:divBdr>
                                            <w:top w:val="none" w:sz="0" w:space="0" w:color="auto"/>
                                            <w:left w:val="none" w:sz="0" w:space="0" w:color="auto"/>
                                            <w:bottom w:val="none" w:sz="0" w:space="0" w:color="auto"/>
                                            <w:right w:val="none" w:sz="0" w:space="0" w:color="auto"/>
                                          </w:divBdr>
                                          <w:divsChild>
                                            <w:div w:id="1627002490">
                                              <w:marLeft w:val="0"/>
                                              <w:marRight w:val="0"/>
                                              <w:marTop w:val="0"/>
                                              <w:marBottom w:val="0"/>
                                              <w:divBdr>
                                                <w:top w:val="none" w:sz="0" w:space="0" w:color="auto"/>
                                                <w:left w:val="none" w:sz="0" w:space="0" w:color="auto"/>
                                                <w:bottom w:val="none" w:sz="0" w:space="0" w:color="auto"/>
                                                <w:right w:val="none" w:sz="0" w:space="0" w:color="auto"/>
                                              </w:divBdr>
                                            </w:div>
                                            <w:div w:id="21381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7172300">
      <w:bodyDiv w:val="1"/>
      <w:marLeft w:val="0"/>
      <w:marRight w:val="0"/>
      <w:marTop w:val="0"/>
      <w:marBottom w:val="0"/>
      <w:divBdr>
        <w:top w:val="none" w:sz="0" w:space="0" w:color="auto"/>
        <w:left w:val="none" w:sz="0" w:space="0" w:color="auto"/>
        <w:bottom w:val="none" w:sz="0" w:space="0" w:color="auto"/>
        <w:right w:val="none" w:sz="0" w:space="0" w:color="auto"/>
      </w:divBdr>
    </w:div>
    <w:div w:id="1091585804">
      <w:bodyDiv w:val="1"/>
      <w:marLeft w:val="0"/>
      <w:marRight w:val="0"/>
      <w:marTop w:val="0"/>
      <w:marBottom w:val="0"/>
      <w:divBdr>
        <w:top w:val="none" w:sz="0" w:space="0" w:color="auto"/>
        <w:left w:val="none" w:sz="0" w:space="0" w:color="auto"/>
        <w:bottom w:val="none" w:sz="0" w:space="0" w:color="auto"/>
        <w:right w:val="none" w:sz="0" w:space="0" w:color="auto"/>
      </w:divBdr>
    </w:div>
    <w:div w:id="1098939149">
      <w:bodyDiv w:val="1"/>
      <w:marLeft w:val="0"/>
      <w:marRight w:val="0"/>
      <w:marTop w:val="0"/>
      <w:marBottom w:val="0"/>
      <w:divBdr>
        <w:top w:val="none" w:sz="0" w:space="0" w:color="auto"/>
        <w:left w:val="none" w:sz="0" w:space="0" w:color="auto"/>
        <w:bottom w:val="none" w:sz="0" w:space="0" w:color="auto"/>
        <w:right w:val="none" w:sz="0" w:space="0" w:color="auto"/>
      </w:divBdr>
    </w:div>
    <w:div w:id="1101336964">
      <w:bodyDiv w:val="1"/>
      <w:marLeft w:val="0"/>
      <w:marRight w:val="0"/>
      <w:marTop w:val="0"/>
      <w:marBottom w:val="0"/>
      <w:divBdr>
        <w:top w:val="none" w:sz="0" w:space="0" w:color="auto"/>
        <w:left w:val="none" w:sz="0" w:space="0" w:color="auto"/>
        <w:bottom w:val="none" w:sz="0" w:space="0" w:color="auto"/>
        <w:right w:val="none" w:sz="0" w:space="0" w:color="auto"/>
      </w:divBdr>
    </w:div>
    <w:div w:id="1105152237">
      <w:bodyDiv w:val="1"/>
      <w:marLeft w:val="0"/>
      <w:marRight w:val="0"/>
      <w:marTop w:val="0"/>
      <w:marBottom w:val="0"/>
      <w:divBdr>
        <w:top w:val="none" w:sz="0" w:space="0" w:color="auto"/>
        <w:left w:val="none" w:sz="0" w:space="0" w:color="auto"/>
        <w:bottom w:val="none" w:sz="0" w:space="0" w:color="auto"/>
        <w:right w:val="none" w:sz="0" w:space="0" w:color="auto"/>
      </w:divBdr>
    </w:div>
    <w:div w:id="1106850503">
      <w:bodyDiv w:val="1"/>
      <w:marLeft w:val="0"/>
      <w:marRight w:val="0"/>
      <w:marTop w:val="0"/>
      <w:marBottom w:val="0"/>
      <w:divBdr>
        <w:top w:val="none" w:sz="0" w:space="0" w:color="auto"/>
        <w:left w:val="none" w:sz="0" w:space="0" w:color="auto"/>
        <w:bottom w:val="none" w:sz="0" w:space="0" w:color="auto"/>
        <w:right w:val="none" w:sz="0" w:space="0" w:color="auto"/>
      </w:divBdr>
    </w:div>
    <w:div w:id="1115906416">
      <w:bodyDiv w:val="1"/>
      <w:marLeft w:val="0"/>
      <w:marRight w:val="0"/>
      <w:marTop w:val="0"/>
      <w:marBottom w:val="0"/>
      <w:divBdr>
        <w:top w:val="none" w:sz="0" w:space="0" w:color="auto"/>
        <w:left w:val="none" w:sz="0" w:space="0" w:color="auto"/>
        <w:bottom w:val="none" w:sz="0" w:space="0" w:color="auto"/>
        <w:right w:val="none" w:sz="0" w:space="0" w:color="auto"/>
      </w:divBdr>
    </w:div>
    <w:div w:id="1121531121">
      <w:bodyDiv w:val="1"/>
      <w:marLeft w:val="0"/>
      <w:marRight w:val="0"/>
      <w:marTop w:val="0"/>
      <w:marBottom w:val="0"/>
      <w:divBdr>
        <w:top w:val="none" w:sz="0" w:space="0" w:color="auto"/>
        <w:left w:val="none" w:sz="0" w:space="0" w:color="auto"/>
        <w:bottom w:val="none" w:sz="0" w:space="0" w:color="auto"/>
        <w:right w:val="none" w:sz="0" w:space="0" w:color="auto"/>
      </w:divBdr>
    </w:div>
    <w:div w:id="1122648582">
      <w:bodyDiv w:val="1"/>
      <w:marLeft w:val="0"/>
      <w:marRight w:val="0"/>
      <w:marTop w:val="0"/>
      <w:marBottom w:val="0"/>
      <w:divBdr>
        <w:top w:val="none" w:sz="0" w:space="0" w:color="auto"/>
        <w:left w:val="none" w:sz="0" w:space="0" w:color="auto"/>
        <w:bottom w:val="none" w:sz="0" w:space="0" w:color="auto"/>
        <w:right w:val="none" w:sz="0" w:space="0" w:color="auto"/>
      </w:divBdr>
    </w:div>
    <w:div w:id="1122924536">
      <w:bodyDiv w:val="1"/>
      <w:marLeft w:val="0"/>
      <w:marRight w:val="0"/>
      <w:marTop w:val="0"/>
      <w:marBottom w:val="0"/>
      <w:divBdr>
        <w:top w:val="none" w:sz="0" w:space="0" w:color="auto"/>
        <w:left w:val="none" w:sz="0" w:space="0" w:color="auto"/>
        <w:bottom w:val="none" w:sz="0" w:space="0" w:color="auto"/>
        <w:right w:val="none" w:sz="0" w:space="0" w:color="auto"/>
      </w:divBdr>
    </w:div>
    <w:div w:id="1124888103">
      <w:bodyDiv w:val="1"/>
      <w:marLeft w:val="0"/>
      <w:marRight w:val="0"/>
      <w:marTop w:val="0"/>
      <w:marBottom w:val="0"/>
      <w:divBdr>
        <w:top w:val="none" w:sz="0" w:space="0" w:color="auto"/>
        <w:left w:val="none" w:sz="0" w:space="0" w:color="auto"/>
        <w:bottom w:val="none" w:sz="0" w:space="0" w:color="auto"/>
        <w:right w:val="none" w:sz="0" w:space="0" w:color="auto"/>
      </w:divBdr>
    </w:div>
    <w:div w:id="1125001398">
      <w:bodyDiv w:val="1"/>
      <w:marLeft w:val="0"/>
      <w:marRight w:val="0"/>
      <w:marTop w:val="0"/>
      <w:marBottom w:val="0"/>
      <w:divBdr>
        <w:top w:val="none" w:sz="0" w:space="0" w:color="auto"/>
        <w:left w:val="none" w:sz="0" w:space="0" w:color="auto"/>
        <w:bottom w:val="none" w:sz="0" w:space="0" w:color="auto"/>
        <w:right w:val="none" w:sz="0" w:space="0" w:color="auto"/>
      </w:divBdr>
    </w:div>
    <w:div w:id="1127698249">
      <w:marLeft w:val="0"/>
      <w:marRight w:val="0"/>
      <w:marTop w:val="0"/>
      <w:marBottom w:val="0"/>
      <w:divBdr>
        <w:top w:val="single" w:sz="6" w:space="0" w:color="CCCCCC"/>
        <w:left w:val="single" w:sz="6" w:space="0" w:color="CCCCCC"/>
        <w:bottom w:val="single" w:sz="6" w:space="0" w:color="CCCCCC"/>
        <w:right w:val="single" w:sz="6" w:space="0" w:color="CCCCCC"/>
      </w:divBdr>
      <w:divsChild>
        <w:div w:id="400642709">
          <w:marLeft w:val="0"/>
          <w:marRight w:val="0"/>
          <w:marTop w:val="0"/>
          <w:marBottom w:val="0"/>
          <w:divBdr>
            <w:top w:val="none" w:sz="0" w:space="0" w:color="auto"/>
            <w:left w:val="none" w:sz="0" w:space="0" w:color="auto"/>
            <w:bottom w:val="none" w:sz="0" w:space="0" w:color="auto"/>
            <w:right w:val="none" w:sz="0" w:space="0" w:color="auto"/>
          </w:divBdr>
          <w:divsChild>
            <w:div w:id="623312903">
              <w:marLeft w:val="0"/>
              <w:marRight w:val="0"/>
              <w:marTop w:val="0"/>
              <w:marBottom w:val="0"/>
              <w:divBdr>
                <w:top w:val="none" w:sz="0" w:space="0" w:color="auto"/>
                <w:left w:val="none" w:sz="0" w:space="0" w:color="auto"/>
                <w:bottom w:val="none" w:sz="0" w:space="0" w:color="auto"/>
                <w:right w:val="none" w:sz="0" w:space="0" w:color="auto"/>
              </w:divBdr>
              <w:divsChild>
                <w:div w:id="191920664">
                  <w:marLeft w:val="0"/>
                  <w:marRight w:val="0"/>
                  <w:marTop w:val="0"/>
                  <w:marBottom w:val="0"/>
                  <w:divBdr>
                    <w:top w:val="none" w:sz="0" w:space="0" w:color="auto"/>
                    <w:left w:val="none" w:sz="0" w:space="0" w:color="auto"/>
                    <w:bottom w:val="none" w:sz="0" w:space="0" w:color="auto"/>
                    <w:right w:val="none" w:sz="0" w:space="0" w:color="auto"/>
                  </w:divBdr>
                  <w:divsChild>
                    <w:div w:id="781801423">
                      <w:marLeft w:val="0"/>
                      <w:marRight w:val="0"/>
                      <w:marTop w:val="0"/>
                      <w:marBottom w:val="0"/>
                      <w:divBdr>
                        <w:top w:val="none" w:sz="0" w:space="0" w:color="auto"/>
                        <w:left w:val="none" w:sz="0" w:space="0" w:color="auto"/>
                        <w:bottom w:val="none" w:sz="0" w:space="0" w:color="auto"/>
                        <w:right w:val="none" w:sz="0" w:space="0" w:color="auto"/>
                      </w:divBdr>
                    </w:div>
                    <w:div w:id="850947639">
                      <w:marLeft w:val="0"/>
                      <w:marRight w:val="0"/>
                      <w:marTop w:val="0"/>
                      <w:marBottom w:val="0"/>
                      <w:divBdr>
                        <w:top w:val="none" w:sz="0" w:space="0" w:color="auto"/>
                        <w:left w:val="none" w:sz="0" w:space="0" w:color="auto"/>
                        <w:bottom w:val="none" w:sz="0" w:space="0" w:color="auto"/>
                        <w:right w:val="none" w:sz="0" w:space="0" w:color="auto"/>
                      </w:divBdr>
                    </w:div>
                    <w:div w:id="1282415916">
                      <w:marLeft w:val="0"/>
                      <w:marRight w:val="0"/>
                      <w:marTop w:val="0"/>
                      <w:marBottom w:val="0"/>
                      <w:divBdr>
                        <w:top w:val="none" w:sz="0" w:space="0" w:color="auto"/>
                        <w:left w:val="none" w:sz="0" w:space="0" w:color="auto"/>
                        <w:bottom w:val="none" w:sz="0" w:space="0" w:color="auto"/>
                        <w:right w:val="none" w:sz="0" w:space="0" w:color="auto"/>
                      </w:divBdr>
                    </w:div>
                    <w:div w:id="910576015">
                      <w:marLeft w:val="0"/>
                      <w:marRight w:val="0"/>
                      <w:marTop w:val="0"/>
                      <w:marBottom w:val="0"/>
                      <w:divBdr>
                        <w:top w:val="none" w:sz="0" w:space="0" w:color="auto"/>
                        <w:left w:val="none" w:sz="0" w:space="0" w:color="auto"/>
                        <w:bottom w:val="none" w:sz="0" w:space="0" w:color="auto"/>
                        <w:right w:val="none" w:sz="0" w:space="0" w:color="auto"/>
                      </w:divBdr>
                    </w:div>
                    <w:div w:id="124399753">
                      <w:marLeft w:val="0"/>
                      <w:marRight w:val="0"/>
                      <w:marTop w:val="255"/>
                      <w:marBottom w:val="0"/>
                      <w:divBdr>
                        <w:top w:val="none" w:sz="0" w:space="0" w:color="auto"/>
                        <w:left w:val="none" w:sz="0" w:space="0" w:color="auto"/>
                        <w:bottom w:val="none" w:sz="0" w:space="0" w:color="auto"/>
                        <w:right w:val="none" w:sz="0" w:space="0" w:color="auto"/>
                      </w:divBdr>
                      <w:divsChild>
                        <w:div w:id="378163079">
                          <w:marLeft w:val="0"/>
                          <w:marRight w:val="0"/>
                          <w:marTop w:val="0"/>
                          <w:marBottom w:val="0"/>
                          <w:divBdr>
                            <w:top w:val="none" w:sz="0" w:space="0" w:color="auto"/>
                            <w:left w:val="none" w:sz="0" w:space="0" w:color="auto"/>
                            <w:bottom w:val="none" w:sz="0" w:space="0" w:color="auto"/>
                            <w:right w:val="none" w:sz="0" w:space="0" w:color="auto"/>
                          </w:divBdr>
                        </w:div>
                        <w:div w:id="530143742">
                          <w:marLeft w:val="0"/>
                          <w:marRight w:val="0"/>
                          <w:marTop w:val="0"/>
                          <w:marBottom w:val="0"/>
                          <w:divBdr>
                            <w:top w:val="none" w:sz="0" w:space="0" w:color="auto"/>
                            <w:left w:val="none" w:sz="0" w:space="0" w:color="auto"/>
                            <w:bottom w:val="none" w:sz="0" w:space="0" w:color="auto"/>
                            <w:right w:val="none" w:sz="0" w:space="0" w:color="auto"/>
                          </w:divBdr>
                        </w:div>
                        <w:div w:id="412631320">
                          <w:marLeft w:val="0"/>
                          <w:marRight w:val="0"/>
                          <w:marTop w:val="0"/>
                          <w:marBottom w:val="0"/>
                          <w:divBdr>
                            <w:top w:val="none" w:sz="0" w:space="0" w:color="auto"/>
                            <w:left w:val="none" w:sz="0" w:space="0" w:color="auto"/>
                            <w:bottom w:val="none" w:sz="0" w:space="0" w:color="auto"/>
                            <w:right w:val="none" w:sz="0" w:space="0" w:color="auto"/>
                          </w:divBdr>
                        </w:div>
                        <w:div w:id="144017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9543910">
      <w:bodyDiv w:val="1"/>
      <w:marLeft w:val="0"/>
      <w:marRight w:val="0"/>
      <w:marTop w:val="0"/>
      <w:marBottom w:val="0"/>
      <w:divBdr>
        <w:top w:val="none" w:sz="0" w:space="0" w:color="auto"/>
        <w:left w:val="none" w:sz="0" w:space="0" w:color="auto"/>
        <w:bottom w:val="none" w:sz="0" w:space="0" w:color="auto"/>
        <w:right w:val="none" w:sz="0" w:space="0" w:color="auto"/>
      </w:divBdr>
    </w:div>
    <w:div w:id="1131895992">
      <w:bodyDiv w:val="1"/>
      <w:marLeft w:val="0"/>
      <w:marRight w:val="0"/>
      <w:marTop w:val="0"/>
      <w:marBottom w:val="0"/>
      <w:divBdr>
        <w:top w:val="none" w:sz="0" w:space="0" w:color="auto"/>
        <w:left w:val="none" w:sz="0" w:space="0" w:color="auto"/>
        <w:bottom w:val="none" w:sz="0" w:space="0" w:color="auto"/>
        <w:right w:val="none" w:sz="0" w:space="0" w:color="auto"/>
      </w:divBdr>
    </w:div>
    <w:div w:id="1135441046">
      <w:bodyDiv w:val="1"/>
      <w:marLeft w:val="0"/>
      <w:marRight w:val="0"/>
      <w:marTop w:val="0"/>
      <w:marBottom w:val="0"/>
      <w:divBdr>
        <w:top w:val="none" w:sz="0" w:space="0" w:color="auto"/>
        <w:left w:val="none" w:sz="0" w:space="0" w:color="auto"/>
        <w:bottom w:val="none" w:sz="0" w:space="0" w:color="auto"/>
        <w:right w:val="none" w:sz="0" w:space="0" w:color="auto"/>
      </w:divBdr>
    </w:div>
    <w:div w:id="1138453180">
      <w:bodyDiv w:val="1"/>
      <w:marLeft w:val="0"/>
      <w:marRight w:val="0"/>
      <w:marTop w:val="0"/>
      <w:marBottom w:val="0"/>
      <w:divBdr>
        <w:top w:val="none" w:sz="0" w:space="0" w:color="auto"/>
        <w:left w:val="none" w:sz="0" w:space="0" w:color="auto"/>
        <w:bottom w:val="none" w:sz="0" w:space="0" w:color="auto"/>
        <w:right w:val="none" w:sz="0" w:space="0" w:color="auto"/>
      </w:divBdr>
    </w:div>
    <w:div w:id="1143692781">
      <w:bodyDiv w:val="1"/>
      <w:marLeft w:val="0"/>
      <w:marRight w:val="0"/>
      <w:marTop w:val="0"/>
      <w:marBottom w:val="0"/>
      <w:divBdr>
        <w:top w:val="none" w:sz="0" w:space="0" w:color="auto"/>
        <w:left w:val="none" w:sz="0" w:space="0" w:color="auto"/>
        <w:bottom w:val="none" w:sz="0" w:space="0" w:color="auto"/>
        <w:right w:val="none" w:sz="0" w:space="0" w:color="auto"/>
      </w:divBdr>
    </w:div>
    <w:div w:id="1151167323">
      <w:bodyDiv w:val="1"/>
      <w:marLeft w:val="0"/>
      <w:marRight w:val="0"/>
      <w:marTop w:val="0"/>
      <w:marBottom w:val="0"/>
      <w:divBdr>
        <w:top w:val="none" w:sz="0" w:space="0" w:color="auto"/>
        <w:left w:val="none" w:sz="0" w:space="0" w:color="auto"/>
        <w:bottom w:val="none" w:sz="0" w:space="0" w:color="auto"/>
        <w:right w:val="none" w:sz="0" w:space="0" w:color="auto"/>
      </w:divBdr>
    </w:div>
    <w:div w:id="1151600566">
      <w:bodyDiv w:val="1"/>
      <w:marLeft w:val="0"/>
      <w:marRight w:val="0"/>
      <w:marTop w:val="0"/>
      <w:marBottom w:val="0"/>
      <w:divBdr>
        <w:top w:val="none" w:sz="0" w:space="0" w:color="auto"/>
        <w:left w:val="none" w:sz="0" w:space="0" w:color="auto"/>
        <w:bottom w:val="none" w:sz="0" w:space="0" w:color="auto"/>
        <w:right w:val="none" w:sz="0" w:space="0" w:color="auto"/>
      </w:divBdr>
    </w:div>
    <w:div w:id="1153763678">
      <w:bodyDiv w:val="1"/>
      <w:marLeft w:val="0"/>
      <w:marRight w:val="0"/>
      <w:marTop w:val="0"/>
      <w:marBottom w:val="0"/>
      <w:divBdr>
        <w:top w:val="none" w:sz="0" w:space="0" w:color="auto"/>
        <w:left w:val="none" w:sz="0" w:space="0" w:color="auto"/>
        <w:bottom w:val="none" w:sz="0" w:space="0" w:color="auto"/>
        <w:right w:val="none" w:sz="0" w:space="0" w:color="auto"/>
      </w:divBdr>
    </w:div>
    <w:div w:id="1160316813">
      <w:bodyDiv w:val="1"/>
      <w:marLeft w:val="0"/>
      <w:marRight w:val="0"/>
      <w:marTop w:val="0"/>
      <w:marBottom w:val="0"/>
      <w:divBdr>
        <w:top w:val="none" w:sz="0" w:space="0" w:color="auto"/>
        <w:left w:val="none" w:sz="0" w:space="0" w:color="auto"/>
        <w:bottom w:val="none" w:sz="0" w:space="0" w:color="auto"/>
        <w:right w:val="none" w:sz="0" w:space="0" w:color="auto"/>
      </w:divBdr>
    </w:div>
    <w:div w:id="1163082322">
      <w:bodyDiv w:val="1"/>
      <w:marLeft w:val="0"/>
      <w:marRight w:val="0"/>
      <w:marTop w:val="0"/>
      <w:marBottom w:val="0"/>
      <w:divBdr>
        <w:top w:val="none" w:sz="0" w:space="0" w:color="auto"/>
        <w:left w:val="none" w:sz="0" w:space="0" w:color="auto"/>
        <w:bottom w:val="none" w:sz="0" w:space="0" w:color="auto"/>
        <w:right w:val="none" w:sz="0" w:space="0" w:color="auto"/>
      </w:divBdr>
    </w:div>
    <w:div w:id="1165707852">
      <w:bodyDiv w:val="1"/>
      <w:marLeft w:val="0"/>
      <w:marRight w:val="0"/>
      <w:marTop w:val="0"/>
      <w:marBottom w:val="0"/>
      <w:divBdr>
        <w:top w:val="none" w:sz="0" w:space="0" w:color="auto"/>
        <w:left w:val="none" w:sz="0" w:space="0" w:color="auto"/>
        <w:bottom w:val="none" w:sz="0" w:space="0" w:color="auto"/>
        <w:right w:val="none" w:sz="0" w:space="0" w:color="auto"/>
      </w:divBdr>
      <w:divsChild>
        <w:div w:id="1068654630">
          <w:marLeft w:val="0"/>
          <w:marRight w:val="0"/>
          <w:marTop w:val="0"/>
          <w:marBottom w:val="0"/>
          <w:divBdr>
            <w:top w:val="none" w:sz="0" w:space="0" w:color="auto"/>
            <w:left w:val="none" w:sz="0" w:space="0" w:color="auto"/>
            <w:bottom w:val="none" w:sz="0" w:space="0" w:color="auto"/>
            <w:right w:val="none" w:sz="0" w:space="0" w:color="auto"/>
          </w:divBdr>
          <w:divsChild>
            <w:div w:id="324364597">
              <w:marLeft w:val="0"/>
              <w:marRight w:val="0"/>
              <w:marTop w:val="0"/>
              <w:marBottom w:val="0"/>
              <w:divBdr>
                <w:top w:val="none" w:sz="0" w:space="0" w:color="auto"/>
                <w:left w:val="none" w:sz="0" w:space="0" w:color="auto"/>
                <w:bottom w:val="none" w:sz="0" w:space="0" w:color="auto"/>
                <w:right w:val="none" w:sz="0" w:space="0" w:color="auto"/>
              </w:divBdr>
              <w:divsChild>
                <w:div w:id="152526143">
                  <w:marLeft w:val="0"/>
                  <w:marRight w:val="0"/>
                  <w:marTop w:val="0"/>
                  <w:marBottom w:val="0"/>
                  <w:divBdr>
                    <w:top w:val="none" w:sz="0" w:space="0" w:color="auto"/>
                    <w:left w:val="none" w:sz="0" w:space="0" w:color="auto"/>
                    <w:bottom w:val="none" w:sz="0" w:space="0" w:color="auto"/>
                    <w:right w:val="none" w:sz="0" w:space="0" w:color="auto"/>
                  </w:divBdr>
                </w:div>
                <w:div w:id="568467054">
                  <w:marLeft w:val="0"/>
                  <w:marRight w:val="0"/>
                  <w:marTop w:val="0"/>
                  <w:marBottom w:val="0"/>
                  <w:divBdr>
                    <w:top w:val="none" w:sz="0" w:space="0" w:color="auto"/>
                    <w:left w:val="none" w:sz="0" w:space="0" w:color="auto"/>
                    <w:bottom w:val="none" w:sz="0" w:space="0" w:color="auto"/>
                    <w:right w:val="none" w:sz="0" w:space="0" w:color="auto"/>
                  </w:divBdr>
                  <w:divsChild>
                    <w:div w:id="1862282861">
                      <w:marLeft w:val="0"/>
                      <w:marRight w:val="0"/>
                      <w:marTop w:val="0"/>
                      <w:marBottom w:val="0"/>
                      <w:divBdr>
                        <w:top w:val="none" w:sz="0" w:space="0" w:color="auto"/>
                        <w:left w:val="none" w:sz="0" w:space="0" w:color="auto"/>
                        <w:bottom w:val="none" w:sz="0" w:space="0" w:color="auto"/>
                        <w:right w:val="none" w:sz="0" w:space="0" w:color="auto"/>
                      </w:divBdr>
                    </w:div>
                  </w:divsChild>
                </w:div>
                <w:div w:id="772479071">
                  <w:marLeft w:val="0"/>
                  <w:marRight w:val="0"/>
                  <w:marTop w:val="0"/>
                  <w:marBottom w:val="0"/>
                  <w:divBdr>
                    <w:top w:val="none" w:sz="0" w:space="0" w:color="auto"/>
                    <w:left w:val="none" w:sz="0" w:space="0" w:color="auto"/>
                    <w:bottom w:val="none" w:sz="0" w:space="0" w:color="auto"/>
                    <w:right w:val="none" w:sz="0" w:space="0" w:color="auto"/>
                  </w:divBdr>
                  <w:divsChild>
                    <w:div w:id="2135101786">
                      <w:marLeft w:val="0"/>
                      <w:marRight w:val="0"/>
                      <w:marTop w:val="0"/>
                      <w:marBottom w:val="0"/>
                      <w:divBdr>
                        <w:top w:val="none" w:sz="0" w:space="0" w:color="auto"/>
                        <w:left w:val="none" w:sz="0" w:space="0" w:color="auto"/>
                        <w:bottom w:val="none" w:sz="0" w:space="0" w:color="auto"/>
                        <w:right w:val="none" w:sz="0" w:space="0" w:color="auto"/>
                      </w:divBdr>
                      <w:divsChild>
                        <w:div w:id="443312205">
                          <w:marLeft w:val="0"/>
                          <w:marRight w:val="0"/>
                          <w:marTop w:val="0"/>
                          <w:marBottom w:val="0"/>
                          <w:divBdr>
                            <w:top w:val="none" w:sz="0" w:space="0" w:color="auto"/>
                            <w:left w:val="none" w:sz="0" w:space="0" w:color="auto"/>
                            <w:bottom w:val="none" w:sz="0" w:space="0" w:color="auto"/>
                            <w:right w:val="none" w:sz="0" w:space="0" w:color="auto"/>
                          </w:divBdr>
                          <w:divsChild>
                            <w:div w:id="810753416">
                              <w:marLeft w:val="0"/>
                              <w:marRight w:val="0"/>
                              <w:marTop w:val="0"/>
                              <w:marBottom w:val="0"/>
                              <w:divBdr>
                                <w:top w:val="none" w:sz="0" w:space="0" w:color="auto"/>
                                <w:left w:val="none" w:sz="0" w:space="0" w:color="auto"/>
                                <w:bottom w:val="none" w:sz="0" w:space="0" w:color="auto"/>
                                <w:right w:val="none" w:sz="0" w:space="0" w:color="auto"/>
                              </w:divBdr>
                              <w:divsChild>
                                <w:div w:id="1943368950">
                                  <w:marLeft w:val="0"/>
                                  <w:marRight w:val="0"/>
                                  <w:marTop w:val="0"/>
                                  <w:marBottom w:val="0"/>
                                  <w:divBdr>
                                    <w:top w:val="none" w:sz="0" w:space="0" w:color="auto"/>
                                    <w:left w:val="none" w:sz="0" w:space="0" w:color="auto"/>
                                    <w:bottom w:val="none" w:sz="0" w:space="0" w:color="auto"/>
                                    <w:right w:val="none" w:sz="0" w:space="0" w:color="auto"/>
                                  </w:divBdr>
                                </w:div>
                              </w:divsChild>
                            </w:div>
                            <w:div w:id="1995522954">
                              <w:marLeft w:val="0"/>
                              <w:marRight w:val="0"/>
                              <w:marTop w:val="0"/>
                              <w:marBottom w:val="0"/>
                              <w:divBdr>
                                <w:top w:val="none" w:sz="0" w:space="0" w:color="auto"/>
                                <w:left w:val="none" w:sz="0" w:space="0" w:color="auto"/>
                                <w:bottom w:val="none" w:sz="0" w:space="0" w:color="auto"/>
                                <w:right w:val="none" w:sz="0" w:space="0" w:color="auto"/>
                              </w:divBdr>
                              <w:divsChild>
                                <w:div w:id="192496314">
                                  <w:marLeft w:val="0"/>
                                  <w:marRight w:val="0"/>
                                  <w:marTop w:val="0"/>
                                  <w:marBottom w:val="0"/>
                                  <w:divBdr>
                                    <w:top w:val="none" w:sz="0" w:space="0" w:color="auto"/>
                                    <w:left w:val="none" w:sz="0" w:space="0" w:color="auto"/>
                                    <w:bottom w:val="none" w:sz="0" w:space="0" w:color="auto"/>
                                    <w:right w:val="none" w:sz="0" w:space="0" w:color="auto"/>
                                  </w:divBdr>
                                  <w:divsChild>
                                    <w:div w:id="185872107">
                                      <w:marLeft w:val="0"/>
                                      <w:marRight w:val="0"/>
                                      <w:marTop w:val="0"/>
                                      <w:marBottom w:val="0"/>
                                      <w:divBdr>
                                        <w:top w:val="none" w:sz="0" w:space="0" w:color="auto"/>
                                        <w:left w:val="none" w:sz="0" w:space="0" w:color="auto"/>
                                        <w:bottom w:val="none" w:sz="0" w:space="0" w:color="auto"/>
                                        <w:right w:val="none" w:sz="0" w:space="0" w:color="auto"/>
                                      </w:divBdr>
                                    </w:div>
                                    <w:div w:id="583952798">
                                      <w:marLeft w:val="0"/>
                                      <w:marRight w:val="0"/>
                                      <w:marTop w:val="0"/>
                                      <w:marBottom w:val="0"/>
                                      <w:divBdr>
                                        <w:top w:val="none" w:sz="0" w:space="0" w:color="auto"/>
                                        <w:left w:val="none" w:sz="0" w:space="0" w:color="auto"/>
                                        <w:bottom w:val="none" w:sz="0" w:space="0" w:color="auto"/>
                                        <w:right w:val="none" w:sz="0" w:space="0" w:color="auto"/>
                                      </w:divBdr>
                                      <w:divsChild>
                                        <w:div w:id="1943490153">
                                          <w:marLeft w:val="0"/>
                                          <w:marRight w:val="0"/>
                                          <w:marTop w:val="0"/>
                                          <w:marBottom w:val="0"/>
                                          <w:divBdr>
                                            <w:top w:val="none" w:sz="0" w:space="0" w:color="auto"/>
                                            <w:left w:val="none" w:sz="0" w:space="0" w:color="auto"/>
                                            <w:bottom w:val="none" w:sz="0" w:space="0" w:color="auto"/>
                                            <w:right w:val="none" w:sz="0" w:space="0" w:color="auto"/>
                                          </w:divBdr>
                                          <w:divsChild>
                                            <w:div w:id="1464226308">
                                              <w:marLeft w:val="0"/>
                                              <w:marRight w:val="0"/>
                                              <w:marTop w:val="0"/>
                                              <w:marBottom w:val="0"/>
                                              <w:divBdr>
                                                <w:top w:val="none" w:sz="0" w:space="0" w:color="auto"/>
                                                <w:left w:val="none" w:sz="0" w:space="0" w:color="auto"/>
                                                <w:bottom w:val="none" w:sz="0" w:space="0" w:color="auto"/>
                                                <w:right w:val="none" w:sz="0" w:space="0" w:color="auto"/>
                                              </w:divBdr>
                                              <w:divsChild>
                                                <w:div w:id="1823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2159894">
              <w:marLeft w:val="0"/>
              <w:marRight w:val="0"/>
              <w:marTop w:val="0"/>
              <w:marBottom w:val="0"/>
              <w:divBdr>
                <w:top w:val="none" w:sz="0" w:space="0" w:color="auto"/>
                <w:left w:val="none" w:sz="0" w:space="0" w:color="auto"/>
                <w:bottom w:val="none" w:sz="0" w:space="0" w:color="auto"/>
                <w:right w:val="none" w:sz="0" w:space="0" w:color="auto"/>
              </w:divBdr>
              <w:divsChild>
                <w:div w:id="193443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020691">
      <w:bodyDiv w:val="1"/>
      <w:marLeft w:val="0"/>
      <w:marRight w:val="0"/>
      <w:marTop w:val="0"/>
      <w:marBottom w:val="0"/>
      <w:divBdr>
        <w:top w:val="none" w:sz="0" w:space="0" w:color="auto"/>
        <w:left w:val="none" w:sz="0" w:space="0" w:color="auto"/>
        <w:bottom w:val="none" w:sz="0" w:space="0" w:color="auto"/>
        <w:right w:val="none" w:sz="0" w:space="0" w:color="auto"/>
      </w:divBdr>
    </w:div>
    <w:div w:id="1173493375">
      <w:bodyDiv w:val="1"/>
      <w:marLeft w:val="0"/>
      <w:marRight w:val="0"/>
      <w:marTop w:val="0"/>
      <w:marBottom w:val="0"/>
      <w:divBdr>
        <w:top w:val="none" w:sz="0" w:space="0" w:color="auto"/>
        <w:left w:val="none" w:sz="0" w:space="0" w:color="auto"/>
        <w:bottom w:val="none" w:sz="0" w:space="0" w:color="auto"/>
        <w:right w:val="none" w:sz="0" w:space="0" w:color="auto"/>
      </w:divBdr>
    </w:div>
    <w:div w:id="1174955929">
      <w:bodyDiv w:val="1"/>
      <w:marLeft w:val="0"/>
      <w:marRight w:val="0"/>
      <w:marTop w:val="0"/>
      <w:marBottom w:val="0"/>
      <w:divBdr>
        <w:top w:val="none" w:sz="0" w:space="0" w:color="auto"/>
        <w:left w:val="none" w:sz="0" w:space="0" w:color="auto"/>
        <w:bottom w:val="none" w:sz="0" w:space="0" w:color="auto"/>
        <w:right w:val="none" w:sz="0" w:space="0" w:color="auto"/>
      </w:divBdr>
    </w:div>
    <w:div w:id="1180897804">
      <w:bodyDiv w:val="1"/>
      <w:marLeft w:val="0"/>
      <w:marRight w:val="0"/>
      <w:marTop w:val="0"/>
      <w:marBottom w:val="0"/>
      <w:divBdr>
        <w:top w:val="none" w:sz="0" w:space="0" w:color="auto"/>
        <w:left w:val="none" w:sz="0" w:space="0" w:color="auto"/>
        <w:bottom w:val="none" w:sz="0" w:space="0" w:color="auto"/>
        <w:right w:val="none" w:sz="0" w:space="0" w:color="auto"/>
      </w:divBdr>
    </w:div>
    <w:div w:id="1180924819">
      <w:bodyDiv w:val="1"/>
      <w:marLeft w:val="0"/>
      <w:marRight w:val="0"/>
      <w:marTop w:val="0"/>
      <w:marBottom w:val="0"/>
      <w:divBdr>
        <w:top w:val="none" w:sz="0" w:space="0" w:color="auto"/>
        <w:left w:val="none" w:sz="0" w:space="0" w:color="auto"/>
        <w:bottom w:val="none" w:sz="0" w:space="0" w:color="auto"/>
        <w:right w:val="none" w:sz="0" w:space="0" w:color="auto"/>
      </w:divBdr>
      <w:divsChild>
        <w:div w:id="17037009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3575012">
              <w:marLeft w:val="0"/>
              <w:marRight w:val="0"/>
              <w:marTop w:val="0"/>
              <w:marBottom w:val="0"/>
              <w:divBdr>
                <w:top w:val="none" w:sz="0" w:space="0" w:color="auto"/>
                <w:left w:val="none" w:sz="0" w:space="0" w:color="auto"/>
                <w:bottom w:val="none" w:sz="0" w:space="0" w:color="auto"/>
                <w:right w:val="none" w:sz="0" w:space="0" w:color="auto"/>
              </w:divBdr>
              <w:divsChild>
                <w:div w:id="90834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009244">
      <w:bodyDiv w:val="1"/>
      <w:marLeft w:val="0"/>
      <w:marRight w:val="0"/>
      <w:marTop w:val="0"/>
      <w:marBottom w:val="0"/>
      <w:divBdr>
        <w:top w:val="none" w:sz="0" w:space="0" w:color="auto"/>
        <w:left w:val="none" w:sz="0" w:space="0" w:color="auto"/>
        <w:bottom w:val="none" w:sz="0" w:space="0" w:color="auto"/>
        <w:right w:val="none" w:sz="0" w:space="0" w:color="auto"/>
      </w:divBdr>
    </w:div>
    <w:div w:id="1183711297">
      <w:marLeft w:val="0"/>
      <w:marRight w:val="0"/>
      <w:marTop w:val="0"/>
      <w:marBottom w:val="0"/>
      <w:divBdr>
        <w:top w:val="none" w:sz="0" w:space="0" w:color="auto"/>
        <w:left w:val="none" w:sz="0" w:space="0" w:color="auto"/>
        <w:bottom w:val="none" w:sz="0" w:space="0" w:color="auto"/>
        <w:right w:val="none" w:sz="0" w:space="0" w:color="auto"/>
      </w:divBdr>
      <w:divsChild>
        <w:div w:id="470100244">
          <w:marLeft w:val="-420"/>
          <w:marRight w:val="0"/>
          <w:marTop w:val="0"/>
          <w:marBottom w:val="0"/>
          <w:divBdr>
            <w:top w:val="none" w:sz="0" w:space="0" w:color="auto"/>
            <w:left w:val="none" w:sz="0" w:space="0" w:color="auto"/>
            <w:bottom w:val="none" w:sz="0" w:space="0" w:color="auto"/>
            <w:right w:val="none" w:sz="0" w:space="0" w:color="auto"/>
          </w:divBdr>
          <w:divsChild>
            <w:div w:id="1130318676">
              <w:marLeft w:val="0"/>
              <w:marRight w:val="0"/>
              <w:marTop w:val="0"/>
              <w:marBottom w:val="0"/>
              <w:divBdr>
                <w:top w:val="none" w:sz="0" w:space="0" w:color="auto"/>
                <w:left w:val="none" w:sz="0" w:space="0" w:color="auto"/>
                <w:bottom w:val="none" w:sz="0" w:space="0" w:color="auto"/>
                <w:right w:val="none" w:sz="0" w:space="0" w:color="auto"/>
              </w:divBdr>
              <w:divsChild>
                <w:div w:id="1322538902">
                  <w:marLeft w:val="0"/>
                  <w:marRight w:val="0"/>
                  <w:marTop w:val="0"/>
                  <w:marBottom w:val="0"/>
                  <w:divBdr>
                    <w:top w:val="none" w:sz="0" w:space="0" w:color="auto"/>
                    <w:left w:val="none" w:sz="0" w:space="0" w:color="auto"/>
                    <w:bottom w:val="none" w:sz="0" w:space="0" w:color="auto"/>
                    <w:right w:val="none" w:sz="0" w:space="0" w:color="auto"/>
                  </w:divBdr>
                </w:div>
              </w:divsChild>
            </w:div>
            <w:div w:id="404836495">
              <w:marLeft w:val="0"/>
              <w:marRight w:val="0"/>
              <w:marTop w:val="0"/>
              <w:marBottom w:val="0"/>
              <w:divBdr>
                <w:top w:val="none" w:sz="0" w:space="0" w:color="auto"/>
                <w:left w:val="none" w:sz="0" w:space="0" w:color="auto"/>
                <w:bottom w:val="none" w:sz="0" w:space="0" w:color="auto"/>
                <w:right w:val="none" w:sz="0" w:space="0" w:color="auto"/>
              </w:divBdr>
              <w:divsChild>
                <w:div w:id="1456676350">
                  <w:marLeft w:val="0"/>
                  <w:marRight w:val="0"/>
                  <w:marTop w:val="0"/>
                  <w:marBottom w:val="0"/>
                  <w:divBdr>
                    <w:top w:val="none" w:sz="0" w:space="0" w:color="auto"/>
                    <w:left w:val="none" w:sz="0" w:space="0" w:color="auto"/>
                    <w:bottom w:val="none" w:sz="0" w:space="0" w:color="auto"/>
                    <w:right w:val="none" w:sz="0" w:space="0" w:color="auto"/>
                  </w:divBdr>
                  <w:divsChild>
                    <w:div w:id="769936702">
                      <w:marLeft w:val="0"/>
                      <w:marRight w:val="0"/>
                      <w:marTop w:val="0"/>
                      <w:marBottom w:val="0"/>
                      <w:divBdr>
                        <w:top w:val="none" w:sz="0" w:space="0" w:color="auto"/>
                        <w:left w:val="none" w:sz="0" w:space="0" w:color="auto"/>
                        <w:bottom w:val="none" w:sz="0" w:space="0" w:color="auto"/>
                        <w:right w:val="none" w:sz="0" w:space="0" w:color="auto"/>
                      </w:divBdr>
                      <w:divsChild>
                        <w:div w:id="2143495401">
                          <w:marLeft w:val="0"/>
                          <w:marRight w:val="0"/>
                          <w:marTop w:val="0"/>
                          <w:marBottom w:val="0"/>
                          <w:divBdr>
                            <w:top w:val="none" w:sz="0" w:space="0" w:color="auto"/>
                            <w:left w:val="none" w:sz="0" w:space="0" w:color="auto"/>
                            <w:bottom w:val="none" w:sz="0" w:space="0" w:color="auto"/>
                            <w:right w:val="none" w:sz="0" w:space="0" w:color="auto"/>
                          </w:divBdr>
                        </w:div>
                        <w:div w:id="1487935293">
                          <w:marLeft w:val="0"/>
                          <w:marRight w:val="0"/>
                          <w:marTop w:val="0"/>
                          <w:marBottom w:val="0"/>
                          <w:divBdr>
                            <w:top w:val="none" w:sz="0" w:space="0" w:color="auto"/>
                            <w:left w:val="none" w:sz="0" w:space="0" w:color="auto"/>
                            <w:bottom w:val="none" w:sz="0" w:space="0" w:color="auto"/>
                            <w:right w:val="none" w:sz="0" w:space="0" w:color="auto"/>
                          </w:divBdr>
                          <w:divsChild>
                            <w:div w:id="138694264">
                              <w:marLeft w:val="0"/>
                              <w:marRight w:val="0"/>
                              <w:marTop w:val="0"/>
                              <w:marBottom w:val="90"/>
                              <w:divBdr>
                                <w:top w:val="none" w:sz="0" w:space="0" w:color="auto"/>
                                <w:left w:val="none" w:sz="0" w:space="0" w:color="auto"/>
                                <w:bottom w:val="none" w:sz="0" w:space="0" w:color="auto"/>
                                <w:right w:val="none" w:sz="0" w:space="0" w:color="auto"/>
                              </w:divBdr>
                            </w:div>
                            <w:div w:id="69616241">
                              <w:marLeft w:val="0"/>
                              <w:marRight w:val="0"/>
                              <w:marTop w:val="180"/>
                              <w:marBottom w:val="0"/>
                              <w:divBdr>
                                <w:top w:val="none" w:sz="0" w:space="0" w:color="auto"/>
                                <w:left w:val="none" w:sz="0" w:space="0" w:color="auto"/>
                                <w:bottom w:val="none" w:sz="0" w:space="0" w:color="auto"/>
                                <w:right w:val="none" w:sz="0" w:space="0" w:color="auto"/>
                              </w:divBdr>
                              <w:divsChild>
                                <w:div w:id="30502539">
                                  <w:marLeft w:val="0"/>
                                  <w:marRight w:val="0"/>
                                  <w:marTop w:val="0"/>
                                  <w:marBottom w:val="0"/>
                                  <w:divBdr>
                                    <w:top w:val="none" w:sz="0" w:space="0" w:color="auto"/>
                                    <w:left w:val="none" w:sz="0" w:space="0" w:color="auto"/>
                                    <w:bottom w:val="none" w:sz="0" w:space="0" w:color="auto"/>
                                    <w:right w:val="none" w:sz="0" w:space="0" w:color="auto"/>
                                  </w:divBdr>
                                </w:div>
                                <w:div w:id="2072387637">
                                  <w:marLeft w:val="0"/>
                                  <w:marRight w:val="0"/>
                                  <w:marTop w:val="0"/>
                                  <w:marBottom w:val="0"/>
                                  <w:divBdr>
                                    <w:top w:val="none" w:sz="0" w:space="0" w:color="auto"/>
                                    <w:left w:val="none" w:sz="0" w:space="0" w:color="auto"/>
                                    <w:bottom w:val="none" w:sz="0" w:space="0" w:color="auto"/>
                                    <w:right w:val="none" w:sz="0" w:space="0" w:color="auto"/>
                                  </w:divBdr>
                                </w:div>
                                <w:div w:id="1165165685">
                                  <w:marLeft w:val="0"/>
                                  <w:marRight w:val="0"/>
                                  <w:marTop w:val="300"/>
                                  <w:marBottom w:val="0"/>
                                  <w:divBdr>
                                    <w:top w:val="none" w:sz="0" w:space="0" w:color="auto"/>
                                    <w:left w:val="none" w:sz="0" w:space="0" w:color="auto"/>
                                    <w:bottom w:val="none" w:sz="0" w:space="0" w:color="auto"/>
                                    <w:right w:val="none" w:sz="0" w:space="0" w:color="auto"/>
                                  </w:divBdr>
                                  <w:divsChild>
                                    <w:div w:id="1709648123">
                                      <w:marLeft w:val="0"/>
                                      <w:marRight w:val="0"/>
                                      <w:marTop w:val="0"/>
                                      <w:marBottom w:val="0"/>
                                      <w:divBdr>
                                        <w:top w:val="none" w:sz="0" w:space="0" w:color="auto"/>
                                        <w:left w:val="none" w:sz="0" w:space="0" w:color="auto"/>
                                        <w:bottom w:val="none" w:sz="0" w:space="0" w:color="auto"/>
                                        <w:right w:val="none" w:sz="0" w:space="0" w:color="auto"/>
                                      </w:divBdr>
                                      <w:divsChild>
                                        <w:div w:id="458379359">
                                          <w:marLeft w:val="0"/>
                                          <w:marRight w:val="0"/>
                                          <w:marTop w:val="0"/>
                                          <w:marBottom w:val="0"/>
                                          <w:divBdr>
                                            <w:top w:val="none" w:sz="0" w:space="0" w:color="auto"/>
                                            <w:left w:val="none" w:sz="0" w:space="0" w:color="auto"/>
                                            <w:bottom w:val="none" w:sz="0" w:space="0" w:color="auto"/>
                                            <w:right w:val="none" w:sz="0" w:space="0" w:color="auto"/>
                                          </w:divBdr>
                                        </w:div>
                                      </w:divsChild>
                                    </w:div>
                                    <w:div w:id="458187301">
                                      <w:marLeft w:val="0"/>
                                      <w:marRight w:val="0"/>
                                      <w:marTop w:val="0"/>
                                      <w:marBottom w:val="0"/>
                                      <w:divBdr>
                                        <w:top w:val="single" w:sz="6" w:space="0" w:color="DDDDDD"/>
                                        <w:left w:val="single" w:sz="6" w:space="0" w:color="DDDDDD"/>
                                        <w:bottom w:val="single" w:sz="6" w:space="0" w:color="DDDDDD"/>
                                        <w:right w:val="single" w:sz="6" w:space="0" w:color="DDDDDD"/>
                                      </w:divBdr>
                                      <w:divsChild>
                                        <w:div w:id="1126505778">
                                          <w:marLeft w:val="0"/>
                                          <w:marRight w:val="0"/>
                                          <w:marTop w:val="0"/>
                                          <w:marBottom w:val="0"/>
                                          <w:divBdr>
                                            <w:top w:val="none" w:sz="0" w:space="0" w:color="auto"/>
                                            <w:left w:val="none" w:sz="0" w:space="0" w:color="auto"/>
                                            <w:bottom w:val="none" w:sz="0" w:space="0" w:color="auto"/>
                                            <w:right w:val="none" w:sz="0" w:space="0" w:color="auto"/>
                                          </w:divBdr>
                                        </w:div>
                                      </w:divsChild>
                                    </w:div>
                                    <w:div w:id="103057088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683290416">
                              <w:marLeft w:val="0"/>
                              <w:marRight w:val="0"/>
                              <w:marTop w:val="0"/>
                              <w:marBottom w:val="0"/>
                              <w:divBdr>
                                <w:top w:val="none" w:sz="0" w:space="0" w:color="auto"/>
                                <w:left w:val="none" w:sz="0" w:space="0" w:color="auto"/>
                                <w:bottom w:val="none" w:sz="0" w:space="0" w:color="auto"/>
                                <w:right w:val="none" w:sz="0" w:space="0" w:color="auto"/>
                              </w:divBdr>
                              <w:divsChild>
                                <w:div w:id="2078700927">
                                  <w:marLeft w:val="0"/>
                                  <w:marRight w:val="0"/>
                                  <w:marTop w:val="0"/>
                                  <w:marBottom w:val="0"/>
                                  <w:divBdr>
                                    <w:top w:val="none" w:sz="0" w:space="0" w:color="auto"/>
                                    <w:left w:val="none" w:sz="0" w:space="0" w:color="auto"/>
                                    <w:bottom w:val="none" w:sz="0" w:space="0" w:color="auto"/>
                                    <w:right w:val="none" w:sz="0" w:space="0" w:color="auto"/>
                                  </w:divBdr>
                                </w:div>
                              </w:divsChild>
                            </w:div>
                            <w:div w:id="223563724">
                              <w:marLeft w:val="0"/>
                              <w:marRight w:val="0"/>
                              <w:marTop w:val="0"/>
                              <w:marBottom w:val="0"/>
                              <w:divBdr>
                                <w:top w:val="none" w:sz="0" w:space="0" w:color="auto"/>
                                <w:left w:val="none" w:sz="0" w:space="0" w:color="auto"/>
                                <w:bottom w:val="none" w:sz="0" w:space="0" w:color="auto"/>
                                <w:right w:val="none" w:sz="0" w:space="0" w:color="auto"/>
                              </w:divBdr>
                              <w:divsChild>
                                <w:div w:id="1602953657">
                                  <w:marLeft w:val="0"/>
                                  <w:marRight w:val="0"/>
                                  <w:marTop w:val="150"/>
                                  <w:marBottom w:val="0"/>
                                  <w:divBdr>
                                    <w:top w:val="none" w:sz="0" w:space="0" w:color="auto"/>
                                    <w:left w:val="none" w:sz="0" w:space="0" w:color="auto"/>
                                    <w:bottom w:val="none" w:sz="0" w:space="0" w:color="auto"/>
                                    <w:right w:val="none" w:sz="0" w:space="0" w:color="auto"/>
                                  </w:divBdr>
                                </w:div>
                                <w:div w:id="101025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31158">
                          <w:marLeft w:val="-300"/>
                          <w:marRight w:val="-300"/>
                          <w:marTop w:val="0"/>
                          <w:marBottom w:val="0"/>
                          <w:divBdr>
                            <w:top w:val="none" w:sz="0" w:space="0" w:color="auto"/>
                            <w:left w:val="none" w:sz="0" w:space="0" w:color="auto"/>
                            <w:bottom w:val="none" w:sz="0" w:space="0" w:color="auto"/>
                            <w:right w:val="none" w:sz="0" w:space="0" w:color="auto"/>
                          </w:divBdr>
                          <w:divsChild>
                            <w:div w:id="1445997690">
                              <w:marLeft w:val="0"/>
                              <w:marRight w:val="0"/>
                              <w:marTop w:val="0"/>
                              <w:marBottom w:val="0"/>
                              <w:divBdr>
                                <w:top w:val="none" w:sz="0" w:space="0" w:color="auto"/>
                                <w:left w:val="none" w:sz="0" w:space="0" w:color="auto"/>
                                <w:bottom w:val="none" w:sz="0" w:space="0" w:color="auto"/>
                                <w:right w:val="none" w:sz="0" w:space="0" w:color="auto"/>
                              </w:divBdr>
                              <w:divsChild>
                                <w:div w:id="206336044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6513042">
          <w:marLeft w:val="0"/>
          <w:marRight w:val="0"/>
          <w:marTop w:val="0"/>
          <w:marBottom w:val="0"/>
          <w:divBdr>
            <w:top w:val="none" w:sz="0" w:space="0" w:color="auto"/>
            <w:left w:val="none" w:sz="0" w:space="0" w:color="auto"/>
            <w:bottom w:val="none" w:sz="0" w:space="0" w:color="auto"/>
            <w:right w:val="none" w:sz="0" w:space="0" w:color="auto"/>
          </w:divBdr>
        </w:div>
      </w:divsChild>
    </w:div>
    <w:div w:id="1189564407">
      <w:bodyDiv w:val="1"/>
      <w:marLeft w:val="0"/>
      <w:marRight w:val="0"/>
      <w:marTop w:val="0"/>
      <w:marBottom w:val="0"/>
      <w:divBdr>
        <w:top w:val="none" w:sz="0" w:space="0" w:color="auto"/>
        <w:left w:val="none" w:sz="0" w:space="0" w:color="auto"/>
        <w:bottom w:val="none" w:sz="0" w:space="0" w:color="auto"/>
        <w:right w:val="none" w:sz="0" w:space="0" w:color="auto"/>
      </w:divBdr>
    </w:div>
    <w:div w:id="1192914555">
      <w:marLeft w:val="0"/>
      <w:marRight w:val="0"/>
      <w:marTop w:val="0"/>
      <w:marBottom w:val="0"/>
      <w:divBdr>
        <w:top w:val="none" w:sz="0" w:space="0" w:color="auto"/>
        <w:left w:val="none" w:sz="0" w:space="0" w:color="auto"/>
        <w:bottom w:val="none" w:sz="0" w:space="0" w:color="auto"/>
        <w:right w:val="none" w:sz="0" w:space="0" w:color="auto"/>
      </w:divBdr>
      <w:divsChild>
        <w:div w:id="106586157">
          <w:marLeft w:val="0"/>
          <w:marRight w:val="0"/>
          <w:marTop w:val="100"/>
          <w:marBottom w:val="100"/>
          <w:divBdr>
            <w:top w:val="none" w:sz="0" w:space="0" w:color="auto"/>
            <w:left w:val="none" w:sz="0" w:space="0" w:color="auto"/>
            <w:bottom w:val="none" w:sz="0" w:space="0" w:color="auto"/>
            <w:right w:val="none" w:sz="0" w:space="0" w:color="auto"/>
          </w:divBdr>
          <w:divsChild>
            <w:div w:id="1947344598">
              <w:marLeft w:val="0"/>
              <w:marRight w:val="0"/>
              <w:marTop w:val="0"/>
              <w:marBottom w:val="0"/>
              <w:divBdr>
                <w:top w:val="none" w:sz="0" w:space="0" w:color="auto"/>
                <w:left w:val="none" w:sz="0" w:space="0" w:color="auto"/>
                <w:bottom w:val="none" w:sz="0" w:space="0" w:color="auto"/>
                <w:right w:val="none" w:sz="0" w:space="0" w:color="auto"/>
              </w:divBdr>
              <w:divsChild>
                <w:div w:id="996693617">
                  <w:marLeft w:val="0"/>
                  <w:marRight w:val="0"/>
                  <w:marTop w:val="0"/>
                  <w:marBottom w:val="0"/>
                  <w:divBdr>
                    <w:top w:val="none" w:sz="0" w:space="0" w:color="auto"/>
                    <w:left w:val="none" w:sz="0" w:space="0" w:color="auto"/>
                    <w:bottom w:val="none" w:sz="0" w:space="0" w:color="auto"/>
                    <w:right w:val="none" w:sz="0" w:space="0" w:color="auto"/>
                  </w:divBdr>
                  <w:divsChild>
                    <w:div w:id="1948270374">
                      <w:marLeft w:val="0"/>
                      <w:marRight w:val="0"/>
                      <w:marTop w:val="100"/>
                      <w:marBottom w:val="100"/>
                      <w:divBdr>
                        <w:top w:val="none" w:sz="0" w:space="0" w:color="auto"/>
                        <w:left w:val="none" w:sz="0" w:space="0" w:color="auto"/>
                        <w:bottom w:val="none" w:sz="0" w:space="0" w:color="auto"/>
                        <w:right w:val="none" w:sz="0" w:space="0" w:color="auto"/>
                      </w:divBdr>
                      <w:divsChild>
                        <w:div w:id="329136503">
                          <w:marLeft w:val="0"/>
                          <w:marRight w:val="0"/>
                          <w:marTop w:val="0"/>
                          <w:marBottom w:val="0"/>
                          <w:divBdr>
                            <w:top w:val="none" w:sz="0" w:space="0" w:color="auto"/>
                            <w:left w:val="none" w:sz="0" w:space="0" w:color="auto"/>
                            <w:bottom w:val="none" w:sz="0" w:space="0" w:color="auto"/>
                            <w:right w:val="none" w:sz="0" w:space="0" w:color="auto"/>
                          </w:divBdr>
                          <w:divsChild>
                            <w:div w:id="1083524745">
                              <w:marLeft w:val="0"/>
                              <w:marRight w:val="0"/>
                              <w:marTop w:val="0"/>
                              <w:marBottom w:val="0"/>
                              <w:divBdr>
                                <w:top w:val="none" w:sz="0" w:space="0" w:color="auto"/>
                                <w:left w:val="none" w:sz="0" w:space="0" w:color="auto"/>
                                <w:bottom w:val="none" w:sz="0" w:space="0" w:color="auto"/>
                                <w:right w:val="none" w:sz="0" w:space="0" w:color="auto"/>
                              </w:divBdr>
                              <w:divsChild>
                                <w:div w:id="1970209227">
                                  <w:marLeft w:val="0"/>
                                  <w:marRight w:val="0"/>
                                  <w:marTop w:val="100"/>
                                  <w:marBottom w:val="100"/>
                                  <w:divBdr>
                                    <w:top w:val="none" w:sz="0" w:space="0" w:color="auto"/>
                                    <w:left w:val="none" w:sz="0" w:space="0" w:color="auto"/>
                                    <w:bottom w:val="none" w:sz="0" w:space="0" w:color="auto"/>
                                    <w:right w:val="none" w:sz="0" w:space="0" w:color="auto"/>
                                  </w:divBdr>
                                  <w:divsChild>
                                    <w:div w:id="666056948">
                                      <w:marLeft w:val="0"/>
                                      <w:marRight w:val="0"/>
                                      <w:marTop w:val="0"/>
                                      <w:marBottom w:val="0"/>
                                      <w:divBdr>
                                        <w:top w:val="none" w:sz="0" w:space="0" w:color="auto"/>
                                        <w:left w:val="none" w:sz="0" w:space="0" w:color="auto"/>
                                        <w:bottom w:val="none" w:sz="0" w:space="0" w:color="auto"/>
                                        <w:right w:val="none" w:sz="0" w:space="0" w:color="auto"/>
                                      </w:divBdr>
                                      <w:divsChild>
                                        <w:div w:id="138610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625390">
                                  <w:marLeft w:val="0"/>
                                  <w:marRight w:val="0"/>
                                  <w:marTop w:val="100"/>
                                  <w:marBottom w:val="100"/>
                                  <w:divBdr>
                                    <w:top w:val="none" w:sz="0" w:space="0" w:color="auto"/>
                                    <w:left w:val="none" w:sz="0" w:space="0" w:color="auto"/>
                                    <w:bottom w:val="none" w:sz="0" w:space="0" w:color="auto"/>
                                    <w:right w:val="none" w:sz="0" w:space="0" w:color="auto"/>
                                  </w:divBdr>
                                  <w:divsChild>
                                    <w:div w:id="1313412326">
                                      <w:marLeft w:val="0"/>
                                      <w:marRight w:val="0"/>
                                      <w:marTop w:val="0"/>
                                      <w:marBottom w:val="0"/>
                                      <w:divBdr>
                                        <w:top w:val="none" w:sz="0" w:space="0" w:color="auto"/>
                                        <w:left w:val="none" w:sz="0" w:space="0" w:color="auto"/>
                                        <w:bottom w:val="none" w:sz="0" w:space="0" w:color="auto"/>
                                        <w:right w:val="none" w:sz="0" w:space="0" w:color="auto"/>
                                      </w:divBdr>
                                      <w:divsChild>
                                        <w:div w:id="932931767">
                                          <w:marLeft w:val="0"/>
                                          <w:marRight w:val="0"/>
                                          <w:marTop w:val="0"/>
                                          <w:marBottom w:val="0"/>
                                          <w:divBdr>
                                            <w:top w:val="none" w:sz="0" w:space="0" w:color="auto"/>
                                            <w:left w:val="none" w:sz="0" w:space="0" w:color="auto"/>
                                            <w:bottom w:val="none" w:sz="0" w:space="0" w:color="auto"/>
                                            <w:right w:val="none" w:sz="0" w:space="0" w:color="auto"/>
                                          </w:divBdr>
                                          <w:divsChild>
                                            <w:div w:id="1523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418708">
                                  <w:marLeft w:val="0"/>
                                  <w:marRight w:val="0"/>
                                  <w:marTop w:val="100"/>
                                  <w:marBottom w:val="100"/>
                                  <w:divBdr>
                                    <w:top w:val="none" w:sz="0" w:space="0" w:color="auto"/>
                                    <w:left w:val="none" w:sz="0" w:space="0" w:color="auto"/>
                                    <w:bottom w:val="none" w:sz="0" w:space="0" w:color="auto"/>
                                    <w:right w:val="none" w:sz="0" w:space="0" w:color="auto"/>
                                  </w:divBdr>
                                  <w:divsChild>
                                    <w:div w:id="551700490">
                                      <w:marLeft w:val="0"/>
                                      <w:marRight w:val="0"/>
                                      <w:marTop w:val="0"/>
                                      <w:marBottom w:val="0"/>
                                      <w:divBdr>
                                        <w:top w:val="none" w:sz="0" w:space="0" w:color="auto"/>
                                        <w:left w:val="none" w:sz="0" w:space="0" w:color="auto"/>
                                        <w:bottom w:val="none" w:sz="0" w:space="0" w:color="auto"/>
                                        <w:right w:val="none" w:sz="0" w:space="0" w:color="auto"/>
                                      </w:divBdr>
                                      <w:divsChild>
                                        <w:div w:id="115575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22573">
                          <w:marLeft w:val="0"/>
                          <w:marRight w:val="0"/>
                          <w:marTop w:val="0"/>
                          <w:marBottom w:val="0"/>
                          <w:divBdr>
                            <w:top w:val="none" w:sz="0" w:space="0" w:color="auto"/>
                            <w:left w:val="none" w:sz="0" w:space="0" w:color="auto"/>
                            <w:bottom w:val="none" w:sz="0" w:space="0" w:color="auto"/>
                            <w:right w:val="none" w:sz="0" w:space="0" w:color="auto"/>
                          </w:divBdr>
                          <w:divsChild>
                            <w:div w:id="1306012658">
                              <w:marLeft w:val="0"/>
                              <w:marRight w:val="0"/>
                              <w:marTop w:val="0"/>
                              <w:marBottom w:val="0"/>
                              <w:divBdr>
                                <w:top w:val="none" w:sz="0" w:space="0" w:color="auto"/>
                                <w:left w:val="none" w:sz="0" w:space="0" w:color="auto"/>
                                <w:bottom w:val="none" w:sz="0" w:space="0" w:color="auto"/>
                                <w:right w:val="none" w:sz="0" w:space="0" w:color="auto"/>
                              </w:divBdr>
                              <w:divsChild>
                                <w:div w:id="151483811">
                                  <w:marLeft w:val="0"/>
                                  <w:marRight w:val="0"/>
                                  <w:marTop w:val="0"/>
                                  <w:marBottom w:val="0"/>
                                  <w:divBdr>
                                    <w:top w:val="none" w:sz="0" w:space="0" w:color="auto"/>
                                    <w:left w:val="none" w:sz="0" w:space="0" w:color="auto"/>
                                    <w:bottom w:val="none" w:sz="0" w:space="0" w:color="auto"/>
                                    <w:right w:val="none" w:sz="0" w:space="0" w:color="auto"/>
                                  </w:divBdr>
                                  <w:divsChild>
                                    <w:div w:id="1900550786">
                                      <w:marLeft w:val="0"/>
                                      <w:marRight w:val="0"/>
                                      <w:marTop w:val="0"/>
                                      <w:marBottom w:val="0"/>
                                      <w:divBdr>
                                        <w:top w:val="none" w:sz="0" w:space="0" w:color="auto"/>
                                        <w:left w:val="none" w:sz="0" w:space="0" w:color="auto"/>
                                        <w:bottom w:val="none" w:sz="0" w:space="0" w:color="auto"/>
                                        <w:right w:val="none" w:sz="0" w:space="0" w:color="auto"/>
                                      </w:divBdr>
                                    </w:div>
                                  </w:divsChild>
                                </w:div>
                                <w:div w:id="1678145830">
                                  <w:marLeft w:val="0"/>
                                  <w:marRight w:val="0"/>
                                  <w:marTop w:val="0"/>
                                  <w:marBottom w:val="0"/>
                                  <w:divBdr>
                                    <w:top w:val="none" w:sz="0" w:space="0" w:color="auto"/>
                                    <w:left w:val="none" w:sz="0" w:space="0" w:color="auto"/>
                                    <w:bottom w:val="none" w:sz="0" w:space="0" w:color="auto"/>
                                    <w:right w:val="none" w:sz="0" w:space="0" w:color="auto"/>
                                  </w:divBdr>
                                  <w:divsChild>
                                    <w:div w:id="197206244">
                                      <w:marLeft w:val="0"/>
                                      <w:marRight w:val="0"/>
                                      <w:marTop w:val="0"/>
                                      <w:marBottom w:val="0"/>
                                      <w:divBdr>
                                        <w:top w:val="none" w:sz="0" w:space="0" w:color="auto"/>
                                        <w:left w:val="none" w:sz="0" w:space="0" w:color="auto"/>
                                        <w:bottom w:val="none" w:sz="0" w:space="0" w:color="auto"/>
                                        <w:right w:val="none" w:sz="0" w:space="0" w:color="auto"/>
                                      </w:divBdr>
                                    </w:div>
                                  </w:divsChild>
                                </w:div>
                                <w:div w:id="1085304895">
                                  <w:marLeft w:val="0"/>
                                  <w:marRight w:val="0"/>
                                  <w:marTop w:val="0"/>
                                  <w:marBottom w:val="0"/>
                                  <w:divBdr>
                                    <w:top w:val="none" w:sz="0" w:space="0" w:color="auto"/>
                                    <w:left w:val="none" w:sz="0" w:space="0" w:color="auto"/>
                                    <w:bottom w:val="none" w:sz="0" w:space="0" w:color="auto"/>
                                    <w:right w:val="none" w:sz="0" w:space="0" w:color="auto"/>
                                  </w:divBdr>
                                </w:div>
                                <w:div w:id="195240794">
                                  <w:marLeft w:val="0"/>
                                  <w:marRight w:val="0"/>
                                  <w:marTop w:val="0"/>
                                  <w:marBottom w:val="0"/>
                                  <w:divBdr>
                                    <w:top w:val="none" w:sz="0" w:space="0" w:color="auto"/>
                                    <w:left w:val="none" w:sz="0" w:space="0" w:color="auto"/>
                                    <w:bottom w:val="none" w:sz="0" w:space="0" w:color="auto"/>
                                    <w:right w:val="none" w:sz="0" w:space="0" w:color="auto"/>
                                  </w:divBdr>
                                  <w:divsChild>
                                    <w:div w:id="980426551">
                                      <w:marLeft w:val="0"/>
                                      <w:marRight w:val="0"/>
                                      <w:marTop w:val="0"/>
                                      <w:marBottom w:val="0"/>
                                      <w:divBdr>
                                        <w:top w:val="none" w:sz="0" w:space="0" w:color="auto"/>
                                        <w:left w:val="none" w:sz="0" w:space="0" w:color="auto"/>
                                        <w:bottom w:val="none" w:sz="0" w:space="0" w:color="auto"/>
                                        <w:right w:val="none" w:sz="0" w:space="0" w:color="auto"/>
                                      </w:divBdr>
                                      <w:divsChild>
                                        <w:div w:id="414202659">
                                          <w:marLeft w:val="0"/>
                                          <w:marRight w:val="0"/>
                                          <w:marTop w:val="0"/>
                                          <w:marBottom w:val="0"/>
                                          <w:divBdr>
                                            <w:top w:val="none" w:sz="0" w:space="0" w:color="auto"/>
                                            <w:left w:val="none" w:sz="0" w:space="0" w:color="auto"/>
                                            <w:bottom w:val="none" w:sz="0" w:space="0" w:color="auto"/>
                                            <w:right w:val="none" w:sz="0" w:space="0" w:color="auto"/>
                                          </w:divBdr>
                                          <w:divsChild>
                                            <w:div w:id="1111319490">
                                              <w:marLeft w:val="0"/>
                                              <w:marRight w:val="0"/>
                                              <w:marTop w:val="0"/>
                                              <w:marBottom w:val="0"/>
                                              <w:divBdr>
                                                <w:top w:val="none" w:sz="0" w:space="0" w:color="auto"/>
                                                <w:left w:val="none" w:sz="0" w:space="0" w:color="auto"/>
                                                <w:bottom w:val="none" w:sz="0" w:space="0" w:color="auto"/>
                                                <w:right w:val="none" w:sz="0" w:space="0" w:color="auto"/>
                                              </w:divBdr>
                                            </w:div>
                                            <w:div w:id="801850022">
                                              <w:marLeft w:val="0"/>
                                              <w:marRight w:val="0"/>
                                              <w:marTop w:val="0"/>
                                              <w:marBottom w:val="0"/>
                                              <w:divBdr>
                                                <w:top w:val="none" w:sz="0" w:space="0" w:color="auto"/>
                                                <w:left w:val="none" w:sz="0" w:space="0" w:color="auto"/>
                                                <w:bottom w:val="none" w:sz="0" w:space="0" w:color="auto"/>
                                                <w:right w:val="none" w:sz="0" w:space="0" w:color="auto"/>
                                              </w:divBdr>
                                            </w:div>
                                            <w:div w:id="2052144579">
                                              <w:marLeft w:val="0"/>
                                              <w:marRight w:val="0"/>
                                              <w:marTop w:val="0"/>
                                              <w:marBottom w:val="0"/>
                                              <w:divBdr>
                                                <w:top w:val="none" w:sz="0" w:space="0" w:color="auto"/>
                                                <w:left w:val="none" w:sz="0" w:space="0" w:color="auto"/>
                                                <w:bottom w:val="none" w:sz="0" w:space="0" w:color="auto"/>
                                                <w:right w:val="none" w:sz="0" w:space="0" w:color="auto"/>
                                              </w:divBdr>
                                            </w:div>
                                            <w:div w:id="1069426283">
                                              <w:marLeft w:val="0"/>
                                              <w:marRight w:val="0"/>
                                              <w:marTop w:val="0"/>
                                              <w:marBottom w:val="0"/>
                                              <w:divBdr>
                                                <w:top w:val="none" w:sz="0" w:space="0" w:color="auto"/>
                                                <w:left w:val="none" w:sz="0" w:space="0" w:color="auto"/>
                                                <w:bottom w:val="none" w:sz="0" w:space="0" w:color="auto"/>
                                                <w:right w:val="none" w:sz="0" w:space="0" w:color="auto"/>
                                              </w:divBdr>
                                              <w:divsChild>
                                                <w:div w:id="228656063">
                                                  <w:marLeft w:val="0"/>
                                                  <w:marRight w:val="0"/>
                                                  <w:marTop w:val="0"/>
                                                  <w:marBottom w:val="0"/>
                                                  <w:divBdr>
                                                    <w:top w:val="none" w:sz="0" w:space="0" w:color="auto"/>
                                                    <w:left w:val="none" w:sz="0" w:space="0" w:color="auto"/>
                                                    <w:bottom w:val="none" w:sz="0" w:space="0" w:color="auto"/>
                                                    <w:right w:val="none" w:sz="0" w:space="0" w:color="auto"/>
                                                  </w:divBdr>
                                                </w:div>
                                              </w:divsChild>
                                            </w:div>
                                            <w:div w:id="158410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4102456">
                  <w:marLeft w:val="0"/>
                  <w:marRight w:val="0"/>
                  <w:marTop w:val="0"/>
                  <w:marBottom w:val="0"/>
                  <w:divBdr>
                    <w:top w:val="none" w:sz="0" w:space="0" w:color="auto"/>
                    <w:left w:val="none" w:sz="0" w:space="0" w:color="auto"/>
                    <w:bottom w:val="none" w:sz="0" w:space="0" w:color="auto"/>
                    <w:right w:val="none" w:sz="0" w:space="0" w:color="auto"/>
                  </w:divBdr>
                  <w:divsChild>
                    <w:div w:id="1253465123">
                      <w:marLeft w:val="0"/>
                      <w:marRight w:val="0"/>
                      <w:marTop w:val="0"/>
                      <w:marBottom w:val="0"/>
                      <w:divBdr>
                        <w:top w:val="none" w:sz="0" w:space="0" w:color="auto"/>
                        <w:left w:val="none" w:sz="0" w:space="0" w:color="auto"/>
                        <w:bottom w:val="none" w:sz="0" w:space="0" w:color="auto"/>
                        <w:right w:val="none" w:sz="0" w:space="0" w:color="auto"/>
                      </w:divBdr>
                      <w:divsChild>
                        <w:div w:id="1414469135">
                          <w:marLeft w:val="0"/>
                          <w:marRight w:val="0"/>
                          <w:marTop w:val="0"/>
                          <w:marBottom w:val="0"/>
                          <w:divBdr>
                            <w:top w:val="none" w:sz="0" w:space="0" w:color="auto"/>
                            <w:left w:val="none" w:sz="0" w:space="0" w:color="auto"/>
                            <w:bottom w:val="none" w:sz="0" w:space="0" w:color="auto"/>
                            <w:right w:val="none" w:sz="0" w:space="0" w:color="auto"/>
                          </w:divBdr>
                          <w:divsChild>
                            <w:div w:id="2029329682">
                              <w:marLeft w:val="0"/>
                              <w:marRight w:val="-270"/>
                              <w:marTop w:val="0"/>
                              <w:marBottom w:val="0"/>
                              <w:divBdr>
                                <w:top w:val="none" w:sz="0" w:space="0" w:color="auto"/>
                                <w:left w:val="none" w:sz="0" w:space="0" w:color="auto"/>
                                <w:bottom w:val="none" w:sz="0" w:space="0" w:color="auto"/>
                                <w:right w:val="none" w:sz="0" w:space="0" w:color="auto"/>
                              </w:divBdr>
                              <w:divsChild>
                                <w:div w:id="1761756965">
                                  <w:marLeft w:val="0"/>
                                  <w:marRight w:val="0"/>
                                  <w:marTop w:val="0"/>
                                  <w:marBottom w:val="0"/>
                                  <w:divBdr>
                                    <w:top w:val="none" w:sz="0" w:space="0" w:color="auto"/>
                                    <w:left w:val="none" w:sz="0" w:space="0" w:color="auto"/>
                                    <w:bottom w:val="none" w:sz="0" w:space="0" w:color="auto"/>
                                    <w:right w:val="none" w:sz="0" w:space="0" w:color="auto"/>
                                  </w:divBdr>
                                  <w:divsChild>
                                    <w:div w:id="1863201811">
                                      <w:marLeft w:val="0"/>
                                      <w:marRight w:val="0"/>
                                      <w:marTop w:val="0"/>
                                      <w:marBottom w:val="0"/>
                                      <w:divBdr>
                                        <w:top w:val="none" w:sz="0" w:space="0" w:color="auto"/>
                                        <w:left w:val="none" w:sz="0" w:space="0" w:color="auto"/>
                                        <w:bottom w:val="none" w:sz="0" w:space="0" w:color="auto"/>
                                        <w:right w:val="none" w:sz="0" w:space="0" w:color="auto"/>
                                      </w:divBdr>
                                      <w:divsChild>
                                        <w:div w:id="2143694180">
                                          <w:marLeft w:val="0"/>
                                          <w:marRight w:val="0"/>
                                          <w:marTop w:val="0"/>
                                          <w:marBottom w:val="0"/>
                                          <w:divBdr>
                                            <w:top w:val="none" w:sz="0" w:space="0" w:color="auto"/>
                                            <w:left w:val="none" w:sz="0" w:space="0" w:color="auto"/>
                                            <w:bottom w:val="none" w:sz="0" w:space="0" w:color="auto"/>
                                            <w:right w:val="none" w:sz="0" w:space="0" w:color="auto"/>
                                          </w:divBdr>
                                          <w:divsChild>
                                            <w:div w:id="1305505823">
                                              <w:marLeft w:val="0"/>
                                              <w:marRight w:val="0"/>
                                              <w:marTop w:val="0"/>
                                              <w:marBottom w:val="0"/>
                                              <w:divBdr>
                                                <w:top w:val="none" w:sz="0" w:space="0" w:color="auto"/>
                                                <w:left w:val="none" w:sz="0" w:space="0" w:color="auto"/>
                                                <w:bottom w:val="none" w:sz="0" w:space="0" w:color="auto"/>
                                                <w:right w:val="none" w:sz="0" w:space="0" w:color="auto"/>
                                              </w:divBdr>
                                              <w:divsChild>
                                                <w:div w:id="1565990866">
                                                  <w:marLeft w:val="0"/>
                                                  <w:marRight w:val="0"/>
                                                  <w:marTop w:val="0"/>
                                                  <w:marBottom w:val="0"/>
                                                  <w:divBdr>
                                                    <w:top w:val="none" w:sz="0" w:space="0" w:color="auto"/>
                                                    <w:left w:val="none" w:sz="0" w:space="0" w:color="auto"/>
                                                    <w:bottom w:val="none" w:sz="0" w:space="0" w:color="auto"/>
                                                    <w:right w:val="none" w:sz="0" w:space="0" w:color="auto"/>
                                                  </w:divBdr>
                                                  <w:divsChild>
                                                    <w:div w:id="1200701210">
                                                      <w:marLeft w:val="0"/>
                                                      <w:marRight w:val="0"/>
                                                      <w:marTop w:val="0"/>
                                                      <w:marBottom w:val="0"/>
                                                      <w:divBdr>
                                                        <w:top w:val="none" w:sz="0" w:space="0" w:color="auto"/>
                                                        <w:left w:val="none" w:sz="0" w:space="0" w:color="auto"/>
                                                        <w:bottom w:val="none" w:sz="0" w:space="0" w:color="auto"/>
                                                        <w:right w:val="none" w:sz="0" w:space="0" w:color="auto"/>
                                                      </w:divBdr>
                                                    </w:div>
                                                    <w:div w:id="146206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02866">
                                      <w:marLeft w:val="0"/>
                                      <w:marRight w:val="0"/>
                                      <w:marTop w:val="0"/>
                                      <w:marBottom w:val="0"/>
                                      <w:divBdr>
                                        <w:top w:val="none" w:sz="0" w:space="0" w:color="auto"/>
                                        <w:left w:val="none" w:sz="0" w:space="0" w:color="auto"/>
                                        <w:bottom w:val="none" w:sz="0" w:space="0" w:color="auto"/>
                                        <w:right w:val="none" w:sz="0" w:space="0" w:color="auto"/>
                                      </w:divBdr>
                                      <w:divsChild>
                                        <w:div w:id="1200242107">
                                          <w:marLeft w:val="0"/>
                                          <w:marRight w:val="0"/>
                                          <w:marTop w:val="0"/>
                                          <w:marBottom w:val="0"/>
                                          <w:divBdr>
                                            <w:top w:val="none" w:sz="0" w:space="0" w:color="auto"/>
                                            <w:left w:val="none" w:sz="0" w:space="0" w:color="auto"/>
                                            <w:bottom w:val="none" w:sz="0" w:space="0" w:color="auto"/>
                                            <w:right w:val="none" w:sz="0" w:space="0" w:color="auto"/>
                                          </w:divBdr>
                                          <w:divsChild>
                                            <w:div w:id="460074923">
                                              <w:marLeft w:val="0"/>
                                              <w:marRight w:val="0"/>
                                              <w:marTop w:val="0"/>
                                              <w:marBottom w:val="0"/>
                                              <w:divBdr>
                                                <w:top w:val="none" w:sz="0" w:space="0" w:color="auto"/>
                                                <w:left w:val="none" w:sz="0" w:space="0" w:color="auto"/>
                                                <w:bottom w:val="none" w:sz="0" w:space="0" w:color="auto"/>
                                                <w:right w:val="none" w:sz="0" w:space="0" w:color="auto"/>
                                              </w:divBdr>
                                              <w:divsChild>
                                                <w:div w:id="1242257194">
                                                  <w:marLeft w:val="0"/>
                                                  <w:marRight w:val="0"/>
                                                  <w:marTop w:val="0"/>
                                                  <w:marBottom w:val="0"/>
                                                  <w:divBdr>
                                                    <w:top w:val="none" w:sz="0" w:space="0" w:color="auto"/>
                                                    <w:left w:val="none" w:sz="0" w:space="0" w:color="auto"/>
                                                    <w:bottom w:val="none" w:sz="0" w:space="0" w:color="auto"/>
                                                    <w:right w:val="none" w:sz="0" w:space="0" w:color="auto"/>
                                                  </w:divBdr>
                                                  <w:divsChild>
                                                    <w:div w:id="160650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813156">
                                          <w:marLeft w:val="0"/>
                                          <w:marRight w:val="0"/>
                                          <w:marTop w:val="0"/>
                                          <w:marBottom w:val="0"/>
                                          <w:divBdr>
                                            <w:top w:val="none" w:sz="0" w:space="0" w:color="auto"/>
                                            <w:left w:val="none" w:sz="0" w:space="0" w:color="auto"/>
                                            <w:bottom w:val="none" w:sz="0" w:space="0" w:color="auto"/>
                                            <w:right w:val="none" w:sz="0" w:space="0" w:color="auto"/>
                                          </w:divBdr>
                                        </w:div>
                                        <w:div w:id="1506702221">
                                          <w:marLeft w:val="0"/>
                                          <w:marRight w:val="0"/>
                                          <w:marTop w:val="0"/>
                                          <w:marBottom w:val="0"/>
                                          <w:divBdr>
                                            <w:top w:val="none" w:sz="0" w:space="0" w:color="auto"/>
                                            <w:left w:val="none" w:sz="0" w:space="0" w:color="auto"/>
                                            <w:bottom w:val="none" w:sz="0" w:space="0" w:color="auto"/>
                                            <w:right w:val="none" w:sz="0" w:space="0" w:color="auto"/>
                                          </w:divBdr>
                                        </w:div>
                                      </w:divsChild>
                                    </w:div>
                                    <w:div w:id="234704721">
                                      <w:marLeft w:val="0"/>
                                      <w:marRight w:val="0"/>
                                      <w:marTop w:val="0"/>
                                      <w:marBottom w:val="0"/>
                                      <w:divBdr>
                                        <w:top w:val="none" w:sz="0" w:space="0" w:color="auto"/>
                                        <w:left w:val="none" w:sz="0" w:space="0" w:color="auto"/>
                                        <w:bottom w:val="none" w:sz="0" w:space="0" w:color="auto"/>
                                        <w:right w:val="none" w:sz="0" w:space="0" w:color="auto"/>
                                      </w:divBdr>
                                      <w:divsChild>
                                        <w:div w:id="1581669267">
                                          <w:marLeft w:val="0"/>
                                          <w:marRight w:val="0"/>
                                          <w:marTop w:val="0"/>
                                          <w:marBottom w:val="0"/>
                                          <w:divBdr>
                                            <w:top w:val="none" w:sz="0" w:space="0" w:color="auto"/>
                                            <w:left w:val="none" w:sz="0" w:space="0" w:color="auto"/>
                                            <w:bottom w:val="none" w:sz="0" w:space="0" w:color="auto"/>
                                            <w:right w:val="none" w:sz="0" w:space="0" w:color="auto"/>
                                          </w:divBdr>
                                          <w:divsChild>
                                            <w:div w:id="451825395">
                                              <w:marLeft w:val="0"/>
                                              <w:marRight w:val="0"/>
                                              <w:marTop w:val="0"/>
                                              <w:marBottom w:val="0"/>
                                              <w:divBdr>
                                                <w:top w:val="none" w:sz="0" w:space="0" w:color="auto"/>
                                                <w:left w:val="none" w:sz="0" w:space="0" w:color="auto"/>
                                                <w:bottom w:val="none" w:sz="0" w:space="0" w:color="auto"/>
                                                <w:right w:val="none" w:sz="0" w:space="0" w:color="auto"/>
                                              </w:divBdr>
                                              <w:divsChild>
                                                <w:div w:id="645936629">
                                                  <w:marLeft w:val="0"/>
                                                  <w:marRight w:val="0"/>
                                                  <w:marTop w:val="0"/>
                                                  <w:marBottom w:val="0"/>
                                                  <w:divBdr>
                                                    <w:top w:val="none" w:sz="0" w:space="0" w:color="auto"/>
                                                    <w:left w:val="none" w:sz="0" w:space="0" w:color="auto"/>
                                                    <w:bottom w:val="none" w:sz="0" w:space="0" w:color="auto"/>
                                                    <w:right w:val="none" w:sz="0" w:space="0" w:color="auto"/>
                                                  </w:divBdr>
                                                  <w:divsChild>
                                                    <w:div w:id="167595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004198">
                                          <w:marLeft w:val="0"/>
                                          <w:marRight w:val="0"/>
                                          <w:marTop w:val="0"/>
                                          <w:marBottom w:val="0"/>
                                          <w:divBdr>
                                            <w:top w:val="none" w:sz="0" w:space="0" w:color="auto"/>
                                            <w:left w:val="none" w:sz="0" w:space="0" w:color="auto"/>
                                            <w:bottom w:val="none" w:sz="0" w:space="0" w:color="auto"/>
                                            <w:right w:val="none" w:sz="0" w:space="0" w:color="auto"/>
                                          </w:divBdr>
                                          <w:divsChild>
                                            <w:div w:id="1667123761">
                                              <w:marLeft w:val="0"/>
                                              <w:marRight w:val="0"/>
                                              <w:marTop w:val="0"/>
                                              <w:marBottom w:val="0"/>
                                              <w:divBdr>
                                                <w:top w:val="none" w:sz="0" w:space="0" w:color="auto"/>
                                                <w:left w:val="none" w:sz="0" w:space="0" w:color="auto"/>
                                                <w:bottom w:val="none" w:sz="0" w:space="0" w:color="auto"/>
                                                <w:right w:val="none" w:sz="0" w:space="0" w:color="auto"/>
                                              </w:divBdr>
                                              <w:divsChild>
                                                <w:div w:id="2130971498">
                                                  <w:marLeft w:val="0"/>
                                                  <w:marRight w:val="0"/>
                                                  <w:marTop w:val="0"/>
                                                  <w:marBottom w:val="0"/>
                                                  <w:divBdr>
                                                    <w:top w:val="none" w:sz="0" w:space="0" w:color="auto"/>
                                                    <w:left w:val="none" w:sz="0" w:space="0" w:color="auto"/>
                                                    <w:bottom w:val="none" w:sz="0" w:space="0" w:color="auto"/>
                                                    <w:right w:val="none" w:sz="0" w:space="0" w:color="auto"/>
                                                  </w:divBdr>
                                                </w:div>
                                                <w:div w:id="139539012">
                                                  <w:marLeft w:val="0"/>
                                                  <w:marRight w:val="0"/>
                                                  <w:marTop w:val="0"/>
                                                  <w:marBottom w:val="0"/>
                                                  <w:divBdr>
                                                    <w:top w:val="none" w:sz="0" w:space="0" w:color="auto"/>
                                                    <w:left w:val="none" w:sz="0" w:space="0" w:color="auto"/>
                                                    <w:bottom w:val="none" w:sz="0" w:space="0" w:color="auto"/>
                                                    <w:right w:val="none" w:sz="0" w:space="0" w:color="auto"/>
                                                  </w:divBdr>
                                                </w:div>
                                              </w:divsChild>
                                            </w:div>
                                            <w:div w:id="690183610">
                                              <w:marLeft w:val="0"/>
                                              <w:marRight w:val="0"/>
                                              <w:marTop w:val="0"/>
                                              <w:marBottom w:val="0"/>
                                              <w:divBdr>
                                                <w:top w:val="none" w:sz="0" w:space="0" w:color="auto"/>
                                                <w:left w:val="none" w:sz="0" w:space="0" w:color="auto"/>
                                                <w:bottom w:val="none" w:sz="0" w:space="0" w:color="auto"/>
                                                <w:right w:val="none" w:sz="0" w:space="0" w:color="auto"/>
                                              </w:divBdr>
                                              <w:divsChild>
                                                <w:div w:id="1412653948">
                                                  <w:marLeft w:val="0"/>
                                                  <w:marRight w:val="0"/>
                                                  <w:marTop w:val="0"/>
                                                  <w:marBottom w:val="0"/>
                                                  <w:divBdr>
                                                    <w:top w:val="none" w:sz="0" w:space="0" w:color="auto"/>
                                                    <w:left w:val="none" w:sz="0" w:space="0" w:color="auto"/>
                                                    <w:bottom w:val="none" w:sz="0" w:space="0" w:color="auto"/>
                                                    <w:right w:val="none" w:sz="0" w:space="0" w:color="auto"/>
                                                  </w:divBdr>
                                                </w:div>
                                                <w:div w:id="255797152">
                                                  <w:marLeft w:val="0"/>
                                                  <w:marRight w:val="0"/>
                                                  <w:marTop w:val="0"/>
                                                  <w:marBottom w:val="0"/>
                                                  <w:divBdr>
                                                    <w:top w:val="none" w:sz="0" w:space="0" w:color="auto"/>
                                                    <w:left w:val="none" w:sz="0" w:space="0" w:color="auto"/>
                                                    <w:bottom w:val="none" w:sz="0" w:space="0" w:color="auto"/>
                                                    <w:right w:val="none" w:sz="0" w:space="0" w:color="auto"/>
                                                  </w:divBdr>
                                                </w:div>
                                              </w:divsChild>
                                            </w:div>
                                            <w:div w:id="1387337872">
                                              <w:marLeft w:val="0"/>
                                              <w:marRight w:val="0"/>
                                              <w:marTop w:val="0"/>
                                              <w:marBottom w:val="0"/>
                                              <w:divBdr>
                                                <w:top w:val="none" w:sz="0" w:space="0" w:color="auto"/>
                                                <w:left w:val="none" w:sz="0" w:space="0" w:color="auto"/>
                                                <w:bottom w:val="none" w:sz="0" w:space="0" w:color="auto"/>
                                                <w:right w:val="none" w:sz="0" w:space="0" w:color="auto"/>
                                              </w:divBdr>
                                              <w:divsChild>
                                                <w:div w:id="511143176">
                                                  <w:marLeft w:val="0"/>
                                                  <w:marRight w:val="0"/>
                                                  <w:marTop w:val="0"/>
                                                  <w:marBottom w:val="0"/>
                                                  <w:divBdr>
                                                    <w:top w:val="none" w:sz="0" w:space="0" w:color="auto"/>
                                                    <w:left w:val="none" w:sz="0" w:space="0" w:color="auto"/>
                                                    <w:bottom w:val="none" w:sz="0" w:space="0" w:color="auto"/>
                                                    <w:right w:val="none" w:sz="0" w:space="0" w:color="auto"/>
                                                  </w:divBdr>
                                                </w:div>
                                                <w:div w:id="363792630">
                                                  <w:marLeft w:val="0"/>
                                                  <w:marRight w:val="0"/>
                                                  <w:marTop w:val="0"/>
                                                  <w:marBottom w:val="0"/>
                                                  <w:divBdr>
                                                    <w:top w:val="none" w:sz="0" w:space="0" w:color="auto"/>
                                                    <w:left w:val="none" w:sz="0" w:space="0" w:color="auto"/>
                                                    <w:bottom w:val="none" w:sz="0" w:space="0" w:color="auto"/>
                                                    <w:right w:val="none" w:sz="0" w:space="0" w:color="auto"/>
                                                  </w:divBdr>
                                                </w:div>
                                              </w:divsChild>
                                            </w:div>
                                            <w:div w:id="719325537">
                                              <w:marLeft w:val="0"/>
                                              <w:marRight w:val="0"/>
                                              <w:marTop w:val="0"/>
                                              <w:marBottom w:val="0"/>
                                              <w:divBdr>
                                                <w:top w:val="none" w:sz="0" w:space="0" w:color="auto"/>
                                                <w:left w:val="none" w:sz="0" w:space="0" w:color="auto"/>
                                                <w:bottom w:val="none" w:sz="0" w:space="0" w:color="auto"/>
                                                <w:right w:val="none" w:sz="0" w:space="0" w:color="auto"/>
                                              </w:divBdr>
                                              <w:divsChild>
                                                <w:div w:id="100615171">
                                                  <w:marLeft w:val="0"/>
                                                  <w:marRight w:val="0"/>
                                                  <w:marTop w:val="0"/>
                                                  <w:marBottom w:val="0"/>
                                                  <w:divBdr>
                                                    <w:top w:val="none" w:sz="0" w:space="0" w:color="auto"/>
                                                    <w:left w:val="none" w:sz="0" w:space="0" w:color="auto"/>
                                                    <w:bottom w:val="none" w:sz="0" w:space="0" w:color="auto"/>
                                                    <w:right w:val="none" w:sz="0" w:space="0" w:color="auto"/>
                                                  </w:divBdr>
                                                </w:div>
                                                <w:div w:id="149201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66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650634">
              <w:marLeft w:val="0"/>
              <w:marRight w:val="0"/>
              <w:marTop w:val="0"/>
              <w:marBottom w:val="0"/>
              <w:divBdr>
                <w:top w:val="none" w:sz="0" w:space="0" w:color="auto"/>
                <w:left w:val="none" w:sz="0" w:space="0" w:color="auto"/>
                <w:bottom w:val="none" w:sz="0" w:space="0" w:color="auto"/>
                <w:right w:val="none" w:sz="0" w:space="0" w:color="auto"/>
              </w:divBdr>
              <w:divsChild>
                <w:div w:id="2083018379">
                  <w:marLeft w:val="-6210"/>
                  <w:marRight w:val="0"/>
                  <w:marTop w:val="0"/>
                  <w:marBottom w:val="0"/>
                  <w:divBdr>
                    <w:top w:val="none" w:sz="0" w:space="0" w:color="auto"/>
                    <w:left w:val="none" w:sz="0" w:space="0" w:color="auto"/>
                    <w:bottom w:val="none" w:sz="0" w:space="0" w:color="auto"/>
                    <w:right w:val="none" w:sz="0" w:space="0" w:color="auto"/>
                  </w:divBdr>
                  <w:divsChild>
                    <w:div w:id="644509868">
                      <w:marLeft w:val="0"/>
                      <w:marRight w:val="60"/>
                      <w:marTop w:val="0"/>
                      <w:marBottom w:val="0"/>
                      <w:divBdr>
                        <w:top w:val="none" w:sz="0" w:space="0" w:color="auto"/>
                        <w:left w:val="none" w:sz="0" w:space="0" w:color="auto"/>
                        <w:bottom w:val="none" w:sz="0" w:space="0" w:color="auto"/>
                        <w:right w:val="none" w:sz="0" w:space="0" w:color="auto"/>
                      </w:divBdr>
                      <w:divsChild>
                        <w:div w:id="859971510">
                          <w:marLeft w:val="0"/>
                          <w:marRight w:val="0"/>
                          <w:marTop w:val="0"/>
                          <w:marBottom w:val="0"/>
                          <w:divBdr>
                            <w:top w:val="none" w:sz="0" w:space="0" w:color="auto"/>
                            <w:left w:val="none" w:sz="0" w:space="0" w:color="auto"/>
                            <w:bottom w:val="none" w:sz="0" w:space="0" w:color="auto"/>
                            <w:right w:val="none" w:sz="0" w:space="0" w:color="auto"/>
                          </w:divBdr>
                          <w:divsChild>
                            <w:div w:id="843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606047">
                      <w:marLeft w:val="0"/>
                      <w:marRight w:val="60"/>
                      <w:marTop w:val="0"/>
                      <w:marBottom w:val="0"/>
                      <w:divBdr>
                        <w:top w:val="none" w:sz="0" w:space="0" w:color="auto"/>
                        <w:left w:val="none" w:sz="0" w:space="0" w:color="auto"/>
                        <w:bottom w:val="none" w:sz="0" w:space="0" w:color="auto"/>
                        <w:right w:val="none" w:sz="0" w:space="0" w:color="auto"/>
                      </w:divBdr>
                      <w:divsChild>
                        <w:div w:id="2028407904">
                          <w:marLeft w:val="0"/>
                          <w:marRight w:val="0"/>
                          <w:marTop w:val="0"/>
                          <w:marBottom w:val="0"/>
                          <w:divBdr>
                            <w:top w:val="none" w:sz="0" w:space="0" w:color="auto"/>
                            <w:left w:val="none" w:sz="0" w:space="0" w:color="auto"/>
                            <w:bottom w:val="none" w:sz="0" w:space="0" w:color="auto"/>
                            <w:right w:val="none" w:sz="0" w:space="0" w:color="auto"/>
                          </w:divBdr>
                          <w:divsChild>
                            <w:div w:id="61324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5274">
                      <w:marLeft w:val="0"/>
                      <w:marRight w:val="60"/>
                      <w:marTop w:val="0"/>
                      <w:marBottom w:val="0"/>
                      <w:divBdr>
                        <w:top w:val="none" w:sz="0" w:space="0" w:color="auto"/>
                        <w:left w:val="none" w:sz="0" w:space="0" w:color="auto"/>
                        <w:bottom w:val="none" w:sz="0" w:space="0" w:color="auto"/>
                        <w:right w:val="none" w:sz="0" w:space="0" w:color="auto"/>
                      </w:divBdr>
                      <w:divsChild>
                        <w:div w:id="1221941590">
                          <w:marLeft w:val="0"/>
                          <w:marRight w:val="0"/>
                          <w:marTop w:val="0"/>
                          <w:marBottom w:val="0"/>
                          <w:divBdr>
                            <w:top w:val="none" w:sz="0" w:space="0" w:color="auto"/>
                            <w:left w:val="none" w:sz="0" w:space="0" w:color="auto"/>
                            <w:bottom w:val="none" w:sz="0" w:space="0" w:color="auto"/>
                            <w:right w:val="none" w:sz="0" w:space="0" w:color="auto"/>
                          </w:divBdr>
                          <w:divsChild>
                            <w:div w:id="96496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3396">
                      <w:marLeft w:val="0"/>
                      <w:marRight w:val="60"/>
                      <w:marTop w:val="0"/>
                      <w:marBottom w:val="0"/>
                      <w:divBdr>
                        <w:top w:val="none" w:sz="0" w:space="0" w:color="auto"/>
                        <w:left w:val="none" w:sz="0" w:space="0" w:color="auto"/>
                        <w:bottom w:val="none" w:sz="0" w:space="0" w:color="auto"/>
                        <w:right w:val="none" w:sz="0" w:space="0" w:color="auto"/>
                      </w:divBdr>
                      <w:divsChild>
                        <w:div w:id="2051372151">
                          <w:marLeft w:val="0"/>
                          <w:marRight w:val="0"/>
                          <w:marTop w:val="0"/>
                          <w:marBottom w:val="0"/>
                          <w:divBdr>
                            <w:top w:val="none" w:sz="0" w:space="0" w:color="auto"/>
                            <w:left w:val="none" w:sz="0" w:space="0" w:color="auto"/>
                            <w:bottom w:val="none" w:sz="0" w:space="0" w:color="auto"/>
                            <w:right w:val="none" w:sz="0" w:space="0" w:color="auto"/>
                          </w:divBdr>
                          <w:divsChild>
                            <w:div w:id="69877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221890">
                      <w:marLeft w:val="0"/>
                      <w:marRight w:val="60"/>
                      <w:marTop w:val="0"/>
                      <w:marBottom w:val="0"/>
                      <w:divBdr>
                        <w:top w:val="none" w:sz="0" w:space="0" w:color="auto"/>
                        <w:left w:val="none" w:sz="0" w:space="0" w:color="auto"/>
                        <w:bottom w:val="none" w:sz="0" w:space="0" w:color="auto"/>
                        <w:right w:val="none" w:sz="0" w:space="0" w:color="auto"/>
                      </w:divBdr>
                      <w:divsChild>
                        <w:div w:id="1715890737">
                          <w:marLeft w:val="0"/>
                          <w:marRight w:val="0"/>
                          <w:marTop w:val="0"/>
                          <w:marBottom w:val="0"/>
                          <w:divBdr>
                            <w:top w:val="none" w:sz="0" w:space="0" w:color="auto"/>
                            <w:left w:val="none" w:sz="0" w:space="0" w:color="auto"/>
                            <w:bottom w:val="none" w:sz="0" w:space="0" w:color="auto"/>
                            <w:right w:val="none" w:sz="0" w:space="0" w:color="auto"/>
                          </w:divBdr>
                          <w:divsChild>
                            <w:div w:id="4479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032450">
                      <w:marLeft w:val="0"/>
                      <w:marRight w:val="60"/>
                      <w:marTop w:val="0"/>
                      <w:marBottom w:val="0"/>
                      <w:divBdr>
                        <w:top w:val="none" w:sz="0" w:space="0" w:color="auto"/>
                        <w:left w:val="none" w:sz="0" w:space="0" w:color="auto"/>
                        <w:bottom w:val="none" w:sz="0" w:space="0" w:color="auto"/>
                        <w:right w:val="none" w:sz="0" w:space="0" w:color="auto"/>
                      </w:divBdr>
                      <w:divsChild>
                        <w:div w:id="422727900">
                          <w:marLeft w:val="0"/>
                          <w:marRight w:val="0"/>
                          <w:marTop w:val="0"/>
                          <w:marBottom w:val="0"/>
                          <w:divBdr>
                            <w:top w:val="none" w:sz="0" w:space="0" w:color="auto"/>
                            <w:left w:val="none" w:sz="0" w:space="0" w:color="auto"/>
                            <w:bottom w:val="none" w:sz="0" w:space="0" w:color="auto"/>
                            <w:right w:val="none" w:sz="0" w:space="0" w:color="auto"/>
                          </w:divBdr>
                          <w:divsChild>
                            <w:div w:id="165283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71355">
                      <w:marLeft w:val="0"/>
                      <w:marRight w:val="60"/>
                      <w:marTop w:val="0"/>
                      <w:marBottom w:val="0"/>
                      <w:divBdr>
                        <w:top w:val="none" w:sz="0" w:space="0" w:color="auto"/>
                        <w:left w:val="none" w:sz="0" w:space="0" w:color="auto"/>
                        <w:bottom w:val="none" w:sz="0" w:space="0" w:color="auto"/>
                        <w:right w:val="none" w:sz="0" w:space="0" w:color="auto"/>
                      </w:divBdr>
                      <w:divsChild>
                        <w:div w:id="379012483">
                          <w:marLeft w:val="0"/>
                          <w:marRight w:val="0"/>
                          <w:marTop w:val="0"/>
                          <w:marBottom w:val="0"/>
                          <w:divBdr>
                            <w:top w:val="none" w:sz="0" w:space="0" w:color="auto"/>
                            <w:left w:val="none" w:sz="0" w:space="0" w:color="auto"/>
                            <w:bottom w:val="none" w:sz="0" w:space="0" w:color="auto"/>
                            <w:right w:val="none" w:sz="0" w:space="0" w:color="auto"/>
                          </w:divBdr>
                          <w:divsChild>
                            <w:div w:id="345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085">
                      <w:marLeft w:val="0"/>
                      <w:marRight w:val="60"/>
                      <w:marTop w:val="0"/>
                      <w:marBottom w:val="0"/>
                      <w:divBdr>
                        <w:top w:val="none" w:sz="0" w:space="0" w:color="auto"/>
                        <w:left w:val="none" w:sz="0" w:space="0" w:color="auto"/>
                        <w:bottom w:val="none" w:sz="0" w:space="0" w:color="auto"/>
                        <w:right w:val="none" w:sz="0" w:space="0" w:color="auto"/>
                      </w:divBdr>
                      <w:divsChild>
                        <w:div w:id="744231180">
                          <w:marLeft w:val="0"/>
                          <w:marRight w:val="0"/>
                          <w:marTop w:val="0"/>
                          <w:marBottom w:val="0"/>
                          <w:divBdr>
                            <w:top w:val="none" w:sz="0" w:space="0" w:color="auto"/>
                            <w:left w:val="none" w:sz="0" w:space="0" w:color="auto"/>
                            <w:bottom w:val="none" w:sz="0" w:space="0" w:color="auto"/>
                            <w:right w:val="none" w:sz="0" w:space="0" w:color="auto"/>
                          </w:divBdr>
                          <w:divsChild>
                            <w:div w:id="209879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311331">
                      <w:marLeft w:val="0"/>
                      <w:marRight w:val="60"/>
                      <w:marTop w:val="0"/>
                      <w:marBottom w:val="0"/>
                      <w:divBdr>
                        <w:top w:val="none" w:sz="0" w:space="0" w:color="auto"/>
                        <w:left w:val="none" w:sz="0" w:space="0" w:color="auto"/>
                        <w:bottom w:val="none" w:sz="0" w:space="0" w:color="auto"/>
                        <w:right w:val="none" w:sz="0" w:space="0" w:color="auto"/>
                      </w:divBdr>
                      <w:divsChild>
                        <w:div w:id="1193347951">
                          <w:marLeft w:val="0"/>
                          <w:marRight w:val="0"/>
                          <w:marTop w:val="0"/>
                          <w:marBottom w:val="0"/>
                          <w:divBdr>
                            <w:top w:val="none" w:sz="0" w:space="0" w:color="auto"/>
                            <w:left w:val="none" w:sz="0" w:space="0" w:color="auto"/>
                            <w:bottom w:val="none" w:sz="0" w:space="0" w:color="auto"/>
                            <w:right w:val="none" w:sz="0" w:space="0" w:color="auto"/>
                          </w:divBdr>
                          <w:divsChild>
                            <w:div w:id="191885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44012">
                      <w:marLeft w:val="0"/>
                      <w:marRight w:val="60"/>
                      <w:marTop w:val="0"/>
                      <w:marBottom w:val="0"/>
                      <w:divBdr>
                        <w:top w:val="none" w:sz="0" w:space="0" w:color="auto"/>
                        <w:left w:val="none" w:sz="0" w:space="0" w:color="auto"/>
                        <w:bottom w:val="none" w:sz="0" w:space="0" w:color="auto"/>
                        <w:right w:val="none" w:sz="0" w:space="0" w:color="auto"/>
                      </w:divBdr>
                      <w:divsChild>
                        <w:div w:id="37973284">
                          <w:marLeft w:val="0"/>
                          <w:marRight w:val="0"/>
                          <w:marTop w:val="0"/>
                          <w:marBottom w:val="0"/>
                          <w:divBdr>
                            <w:top w:val="none" w:sz="0" w:space="0" w:color="auto"/>
                            <w:left w:val="none" w:sz="0" w:space="0" w:color="auto"/>
                            <w:bottom w:val="none" w:sz="0" w:space="0" w:color="auto"/>
                            <w:right w:val="none" w:sz="0" w:space="0" w:color="auto"/>
                          </w:divBdr>
                          <w:divsChild>
                            <w:div w:id="132697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87652">
                      <w:marLeft w:val="0"/>
                      <w:marRight w:val="60"/>
                      <w:marTop w:val="0"/>
                      <w:marBottom w:val="0"/>
                      <w:divBdr>
                        <w:top w:val="none" w:sz="0" w:space="0" w:color="auto"/>
                        <w:left w:val="none" w:sz="0" w:space="0" w:color="auto"/>
                        <w:bottom w:val="none" w:sz="0" w:space="0" w:color="auto"/>
                        <w:right w:val="none" w:sz="0" w:space="0" w:color="auto"/>
                      </w:divBdr>
                      <w:divsChild>
                        <w:div w:id="59721143">
                          <w:marLeft w:val="0"/>
                          <w:marRight w:val="0"/>
                          <w:marTop w:val="0"/>
                          <w:marBottom w:val="0"/>
                          <w:divBdr>
                            <w:top w:val="none" w:sz="0" w:space="0" w:color="auto"/>
                            <w:left w:val="none" w:sz="0" w:space="0" w:color="auto"/>
                            <w:bottom w:val="none" w:sz="0" w:space="0" w:color="auto"/>
                            <w:right w:val="none" w:sz="0" w:space="0" w:color="auto"/>
                          </w:divBdr>
                          <w:divsChild>
                            <w:div w:id="129440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944438">
                      <w:marLeft w:val="0"/>
                      <w:marRight w:val="60"/>
                      <w:marTop w:val="0"/>
                      <w:marBottom w:val="0"/>
                      <w:divBdr>
                        <w:top w:val="none" w:sz="0" w:space="0" w:color="auto"/>
                        <w:left w:val="none" w:sz="0" w:space="0" w:color="auto"/>
                        <w:bottom w:val="none" w:sz="0" w:space="0" w:color="auto"/>
                        <w:right w:val="none" w:sz="0" w:space="0" w:color="auto"/>
                      </w:divBdr>
                      <w:divsChild>
                        <w:div w:id="2117672249">
                          <w:marLeft w:val="0"/>
                          <w:marRight w:val="0"/>
                          <w:marTop w:val="0"/>
                          <w:marBottom w:val="0"/>
                          <w:divBdr>
                            <w:top w:val="none" w:sz="0" w:space="0" w:color="auto"/>
                            <w:left w:val="none" w:sz="0" w:space="0" w:color="auto"/>
                            <w:bottom w:val="none" w:sz="0" w:space="0" w:color="auto"/>
                            <w:right w:val="none" w:sz="0" w:space="0" w:color="auto"/>
                          </w:divBdr>
                          <w:divsChild>
                            <w:div w:id="18580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673239">
                      <w:marLeft w:val="0"/>
                      <w:marRight w:val="60"/>
                      <w:marTop w:val="0"/>
                      <w:marBottom w:val="0"/>
                      <w:divBdr>
                        <w:top w:val="none" w:sz="0" w:space="0" w:color="auto"/>
                        <w:left w:val="none" w:sz="0" w:space="0" w:color="auto"/>
                        <w:bottom w:val="none" w:sz="0" w:space="0" w:color="auto"/>
                        <w:right w:val="none" w:sz="0" w:space="0" w:color="auto"/>
                      </w:divBdr>
                      <w:divsChild>
                        <w:div w:id="2020234924">
                          <w:marLeft w:val="0"/>
                          <w:marRight w:val="0"/>
                          <w:marTop w:val="0"/>
                          <w:marBottom w:val="0"/>
                          <w:divBdr>
                            <w:top w:val="none" w:sz="0" w:space="0" w:color="auto"/>
                            <w:left w:val="none" w:sz="0" w:space="0" w:color="auto"/>
                            <w:bottom w:val="none" w:sz="0" w:space="0" w:color="auto"/>
                            <w:right w:val="none" w:sz="0" w:space="0" w:color="auto"/>
                          </w:divBdr>
                          <w:divsChild>
                            <w:div w:id="181424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746988">
                      <w:marLeft w:val="0"/>
                      <w:marRight w:val="60"/>
                      <w:marTop w:val="0"/>
                      <w:marBottom w:val="0"/>
                      <w:divBdr>
                        <w:top w:val="none" w:sz="0" w:space="0" w:color="auto"/>
                        <w:left w:val="none" w:sz="0" w:space="0" w:color="auto"/>
                        <w:bottom w:val="none" w:sz="0" w:space="0" w:color="auto"/>
                        <w:right w:val="none" w:sz="0" w:space="0" w:color="auto"/>
                      </w:divBdr>
                      <w:divsChild>
                        <w:div w:id="943851865">
                          <w:marLeft w:val="0"/>
                          <w:marRight w:val="0"/>
                          <w:marTop w:val="0"/>
                          <w:marBottom w:val="0"/>
                          <w:divBdr>
                            <w:top w:val="none" w:sz="0" w:space="0" w:color="auto"/>
                            <w:left w:val="none" w:sz="0" w:space="0" w:color="auto"/>
                            <w:bottom w:val="none" w:sz="0" w:space="0" w:color="auto"/>
                            <w:right w:val="none" w:sz="0" w:space="0" w:color="auto"/>
                          </w:divBdr>
                          <w:divsChild>
                            <w:div w:id="13183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110019">
                      <w:marLeft w:val="0"/>
                      <w:marRight w:val="60"/>
                      <w:marTop w:val="0"/>
                      <w:marBottom w:val="0"/>
                      <w:divBdr>
                        <w:top w:val="none" w:sz="0" w:space="0" w:color="auto"/>
                        <w:left w:val="none" w:sz="0" w:space="0" w:color="auto"/>
                        <w:bottom w:val="none" w:sz="0" w:space="0" w:color="auto"/>
                        <w:right w:val="none" w:sz="0" w:space="0" w:color="auto"/>
                      </w:divBdr>
                      <w:divsChild>
                        <w:div w:id="1622884677">
                          <w:marLeft w:val="0"/>
                          <w:marRight w:val="0"/>
                          <w:marTop w:val="0"/>
                          <w:marBottom w:val="0"/>
                          <w:divBdr>
                            <w:top w:val="none" w:sz="0" w:space="0" w:color="auto"/>
                            <w:left w:val="none" w:sz="0" w:space="0" w:color="auto"/>
                            <w:bottom w:val="none" w:sz="0" w:space="0" w:color="auto"/>
                            <w:right w:val="none" w:sz="0" w:space="0" w:color="auto"/>
                          </w:divBdr>
                          <w:divsChild>
                            <w:div w:id="116955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90703">
                      <w:marLeft w:val="0"/>
                      <w:marRight w:val="60"/>
                      <w:marTop w:val="0"/>
                      <w:marBottom w:val="0"/>
                      <w:divBdr>
                        <w:top w:val="none" w:sz="0" w:space="0" w:color="auto"/>
                        <w:left w:val="none" w:sz="0" w:space="0" w:color="auto"/>
                        <w:bottom w:val="none" w:sz="0" w:space="0" w:color="auto"/>
                        <w:right w:val="none" w:sz="0" w:space="0" w:color="auto"/>
                      </w:divBdr>
                      <w:divsChild>
                        <w:div w:id="1920554327">
                          <w:marLeft w:val="0"/>
                          <w:marRight w:val="0"/>
                          <w:marTop w:val="0"/>
                          <w:marBottom w:val="0"/>
                          <w:divBdr>
                            <w:top w:val="none" w:sz="0" w:space="0" w:color="auto"/>
                            <w:left w:val="none" w:sz="0" w:space="0" w:color="auto"/>
                            <w:bottom w:val="none" w:sz="0" w:space="0" w:color="auto"/>
                            <w:right w:val="none" w:sz="0" w:space="0" w:color="auto"/>
                          </w:divBdr>
                          <w:divsChild>
                            <w:div w:id="29977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40890">
                      <w:marLeft w:val="0"/>
                      <w:marRight w:val="60"/>
                      <w:marTop w:val="0"/>
                      <w:marBottom w:val="0"/>
                      <w:divBdr>
                        <w:top w:val="none" w:sz="0" w:space="0" w:color="auto"/>
                        <w:left w:val="none" w:sz="0" w:space="0" w:color="auto"/>
                        <w:bottom w:val="none" w:sz="0" w:space="0" w:color="auto"/>
                        <w:right w:val="none" w:sz="0" w:space="0" w:color="auto"/>
                      </w:divBdr>
                      <w:divsChild>
                        <w:div w:id="507334239">
                          <w:marLeft w:val="0"/>
                          <w:marRight w:val="0"/>
                          <w:marTop w:val="0"/>
                          <w:marBottom w:val="0"/>
                          <w:divBdr>
                            <w:top w:val="none" w:sz="0" w:space="0" w:color="auto"/>
                            <w:left w:val="none" w:sz="0" w:space="0" w:color="auto"/>
                            <w:bottom w:val="none" w:sz="0" w:space="0" w:color="auto"/>
                            <w:right w:val="none" w:sz="0" w:space="0" w:color="auto"/>
                          </w:divBdr>
                          <w:divsChild>
                            <w:div w:id="208197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18445">
                      <w:marLeft w:val="0"/>
                      <w:marRight w:val="60"/>
                      <w:marTop w:val="0"/>
                      <w:marBottom w:val="0"/>
                      <w:divBdr>
                        <w:top w:val="none" w:sz="0" w:space="0" w:color="auto"/>
                        <w:left w:val="none" w:sz="0" w:space="0" w:color="auto"/>
                        <w:bottom w:val="none" w:sz="0" w:space="0" w:color="auto"/>
                        <w:right w:val="none" w:sz="0" w:space="0" w:color="auto"/>
                      </w:divBdr>
                      <w:divsChild>
                        <w:div w:id="1397128725">
                          <w:marLeft w:val="0"/>
                          <w:marRight w:val="0"/>
                          <w:marTop w:val="0"/>
                          <w:marBottom w:val="0"/>
                          <w:divBdr>
                            <w:top w:val="none" w:sz="0" w:space="0" w:color="auto"/>
                            <w:left w:val="none" w:sz="0" w:space="0" w:color="auto"/>
                            <w:bottom w:val="none" w:sz="0" w:space="0" w:color="auto"/>
                            <w:right w:val="none" w:sz="0" w:space="0" w:color="auto"/>
                          </w:divBdr>
                          <w:divsChild>
                            <w:div w:id="54791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342963">
                      <w:marLeft w:val="0"/>
                      <w:marRight w:val="60"/>
                      <w:marTop w:val="0"/>
                      <w:marBottom w:val="0"/>
                      <w:divBdr>
                        <w:top w:val="none" w:sz="0" w:space="0" w:color="auto"/>
                        <w:left w:val="none" w:sz="0" w:space="0" w:color="auto"/>
                        <w:bottom w:val="none" w:sz="0" w:space="0" w:color="auto"/>
                        <w:right w:val="none" w:sz="0" w:space="0" w:color="auto"/>
                      </w:divBdr>
                      <w:divsChild>
                        <w:div w:id="359746891">
                          <w:marLeft w:val="0"/>
                          <w:marRight w:val="0"/>
                          <w:marTop w:val="0"/>
                          <w:marBottom w:val="0"/>
                          <w:divBdr>
                            <w:top w:val="none" w:sz="0" w:space="0" w:color="auto"/>
                            <w:left w:val="none" w:sz="0" w:space="0" w:color="auto"/>
                            <w:bottom w:val="none" w:sz="0" w:space="0" w:color="auto"/>
                            <w:right w:val="none" w:sz="0" w:space="0" w:color="auto"/>
                          </w:divBdr>
                          <w:divsChild>
                            <w:div w:id="79868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190620">
                      <w:marLeft w:val="0"/>
                      <w:marRight w:val="60"/>
                      <w:marTop w:val="0"/>
                      <w:marBottom w:val="0"/>
                      <w:divBdr>
                        <w:top w:val="none" w:sz="0" w:space="0" w:color="auto"/>
                        <w:left w:val="none" w:sz="0" w:space="0" w:color="auto"/>
                        <w:bottom w:val="none" w:sz="0" w:space="0" w:color="auto"/>
                        <w:right w:val="none" w:sz="0" w:space="0" w:color="auto"/>
                      </w:divBdr>
                      <w:divsChild>
                        <w:div w:id="1392116731">
                          <w:marLeft w:val="0"/>
                          <w:marRight w:val="0"/>
                          <w:marTop w:val="0"/>
                          <w:marBottom w:val="0"/>
                          <w:divBdr>
                            <w:top w:val="none" w:sz="0" w:space="0" w:color="auto"/>
                            <w:left w:val="none" w:sz="0" w:space="0" w:color="auto"/>
                            <w:bottom w:val="none" w:sz="0" w:space="0" w:color="auto"/>
                            <w:right w:val="none" w:sz="0" w:space="0" w:color="auto"/>
                          </w:divBdr>
                          <w:divsChild>
                            <w:div w:id="12851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53733">
                      <w:marLeft w:val="0"/>
                      <w:marRight w:val="60"/>
                      <w:marTop w:val="0"/>
                      <w:marBottom w:val="0"/>
                      <w:divBdr>
                        <w:top w:val="none" w:sz="0" w:space="0" w:color="auto"/>
                        <w:left w:val="none" w:sz="0" w:space="0" w:color="auto"/>
                        <w:bottom w:val="none" w:sz="0" w:space="0" w:color="auto"/>
                        <w:right w:val="none" w:sz="0" w:space="0" w:color="auto"/>
                      </w:divBdr>
                      <w:divsChild>
                        <w:div w:id="1027562867">
                          <w:marLeft w:val="0"/>
                          <w:marRight w:val="0"/>
                          <w:marTop w:val="0"/>
                          <w:marBottom w:val="0"/>
                          <w:divBdr>
                            <w:top w:val="none" w:sz="0" w:space="0" w:color="auto"/>
                            <w:left w:val="none" w:sz="0" w:space="0" w:color="auto"/>
                            <w:bottom w:val="none" w:sz="0" w:space="0" w:color="auto"/>
                            <w:right w:val="none" w:sz="0" w:space="0" w:color="auto"/>
                          </w:divBdr>
                          <w:divsChild>
                            <w:div w:id="179890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298068">
                      <w:marLeft w:val="0"/>
                      <w:marRight w:val="60"/>
                      <w:marTop w:val="0"/>
                      <w:marBottom w:val="0"/>
                      <w:divBdr>
                        <w:top w:val="none" w:sz="0" w:space="0" w:color="auto"/>
                        <w:left w:val="none" w:sz="0" w:space="0" w:color="auto"/>
                        <w:bottom w:val="none" w:sz="0" w:space="0" w:color="auto"/>
                        <w:right w:val="none" w:sz="0" w:space="0" w:color="auto"/>
                      </w:divBdr>
                      <w:divsChild>
                        <w:div w:id="873270339">
                          <w:marLeft w:val="0"/>
                          <w:marRight w:val="0"/>
                          <w:marTop w:val="0"/>
                          <w:marBottom w:val="0"/>
                          <w:divBdr>
                            <w:top w:val="none" w:sz="0" w:space="0" w:color="auto"/>
                            <w:left w:val="none" w:sz="0" w:space="0" w:color="auto"/>
                            <w:bottom w:val="none" w:sz="0" w:space="0" w:color="auto"/>
                            <w:right w:val="none" w:sz="0" w:space="0" w:color="auto"/>
                          </w:divBdr>
                          <w:divsChild>
                            <w:div w:id="57694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30778">
                      <w:marLeft w:val="0"/>
                      <w:marRight w:val="60"/>
                      <w:marTop w:val="0"/>
                      <w:marBottom w:val="0"/>
                      <w:divBdr>
                        <w:top w:val="none" w:sz="0" w:space="0" w:color="auto"/>
                        <w:left w:val="none" w:sz="0" w:space="0" w:color="auto"/>
                        <w:bottom w:val="none" w:sz="0" w:space="0" w:color="auto"/>
                        <w:right w:val="none" w:sz="0" w:space="0" w:color="auto"/>
                      </w:divBdr>
                      <w:divsChild>
                        <w:div w:id="502938303">
                          <w:marLeft w:val="0"/>
                          <w:marRight w:val="0"/>
                          <w:marTop w:val="0"/>
                          <w:marBottom w:val="0"/>
                          <w:divBdr>
                            <w:top w:val="none" w:sz="0" w:space="0" w:color="auto"/>
                            <w:left w:val="none" w:sz="0" w:space="0" w:color="auto"/>
                            <w:bottom w:val="none" w:sz="0" w:space="0" w:color="auto"/>
                            <w:right w:val="none" w:sz="0" w:space="0" w:color="auto"/>
                          </w:divBdr>
                          <w:divsChild>
                            <w:div w:id="201911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23819">
                      <w:marLeft w:val="0"/>
                      <w:marRight w:val="60"/>
                      <w:marTop w:val="0"/>
                      <w:marBottom w:val="0"/>
                      <w:divBdr>
                        <w:top w:val="none" w:sz="0" w:space="0" w:color="auto"/>
                        <w:left w:val="none" w:sz="0" w:space="0" w:color="auto"/>
                        <w:bottom w:val="none" w:sz="0" w:space="0" w:color="auto"/>
                        <w:right w:val="none" w:sz="0" w:space="0" w:color="auto"/>
                      </w:divBdr>
                      <w:divsChild>
                        <w:div w:id="241837909">
                          <w:marLeft w:val="0"/>
                          <w:marRight w:val="0"/>
                          <w:marTop w:val="0"/>
                          <w:marBottom w:val="0"/>
                          <w:divBdr>
                            <w:top w:val="none" w:sz="0" w:space="0" w:color="auto"/>
                            <w:left w:val="none" w:sz="0" w:space="0" w:color="auto"/>
                            <w:bottom w:val="none" w:sz="0" w:space="0" w:color="auto"/>
                            <w:right w:val="none" w:sz="0" w:space="0" w:color="auto"/>
                          </w:divBdr>
                          <w:divsChild>
                            <w:div w:id="121211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4191">
                      <w:marLeft w:val="0"/>
                      <w:marRight w:val="60"/>
                      <w:marTop w:val="0"/>
                      <w:marBottom w:val="0"/>
                      <w:divBdr>
                        <w:top w:val="none" w:sz="0" w:space="0" w:color="auto"/>
                        <w:left w:val="none" w:sz="0" w:space="0" w:color="auto"/>
                        <w:bottom w:val="none" w:sz="0" w:space="0" w:color="auto"/>
                        <w:right w:val="none" w:sz="0" w:space="0" w:color="auto"/>
                      </w:divBdr>
                      <w:divsChild>
                        <w:div w:id="1444888080">
                          <w:marLeft w:val="0"/>
                          <w:marRight w:val="0"/>
                          <w:marTop w:val="0"/>
                          <w:marBottom w:val="0"/>
                          <w:divBdr>
                            <w:top w:val="none" w:sz="0" w:space="0" w:color="auto"/>
                            <w:left w:val="none" w:sz="0" w:space="0" w:color="auto"/>
                            <w:bottom w:val="none" w:sz="0" w:space="0" w:color="auto"/>
                            <w:right w:val="none" w:sz="0" w:space="0" w:color="auto"/>
                          </w:divBdr>
                          <w:divsChild>
                            <w:div w:id="89235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54795">
                      <w:marLeft w:val="0"/>
                      <w:marRight w:val="60"/>
                      <w:marTop w:val="0"/>
                      <w:marBottom w:val="0"/>
                      <w:divBdr>
                        <w:top w:val="none" w:sz="0" w:space="0" w:color="auto"/>
                        <w:left w:val="none" w:sz="0" w:space="0" w:color="auto"/>
                        <w:bottom w:val="none" w:sz="0" w:space="0" w:color="auto"/>
                        <w:right w:val="none" w:sz="0" w:space="0" w:color="auto"/>
                      </w:divBdr>
                      <w:divsChild>
                        <w:div w:id="276762392">
                          <w:marLeft w:val="0"/>
                          <w:marRight w:val="0"/>
                          <w:marTop w:val="0"/>
                          <w:marBottom w:val="0"/>
                          <w:divBdr>
                            <w:top w:val="none" w:sz="0" w:space="0" w:color="auto"/>
                            <w:left w:val="none" w:sz="0" w:space="0" w:color="auto"/>
                            <w:bottom w:val="none" w:sz="0" w:space="0" w:color="auto"/>
                            <w:right w:val="none" w:sz="0" w:space="0" w:color="auto"/>
                          </w:divBdr>
                          <w:divsChild>
                            <w:div w:id="198280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333587">
                      <w:marLeft w:val="0"/>
                      <w:marRight w:val="60"/>
                      <w:marTop w:val="0"/>
                      <w:marBottom w:val="0"/>
                      <w:divBdr>
                        <w:top w:val="none" w:sz="0" w:space="0" w:color="auto"/>
                        <w:left w:val="none" w:sz="0" w:space="0" w:color="auto"/>
                        <w:bottom w:val="none" w:sz="0" w:space="0" w:color="auto"/>
                        <w:right w:val="none" w:sz="0" w:space="0" w:color="auto"/>
                      </w:divBdr>
                      <w:divsChild>
                        <w:div w:id="1122575788">
                          <w:marLeft w:val="0"/>
                          <w:marRight w:val="0"/>
                          <w:marTop w:val="0"/>
                          <w:marBottom w:val="0"/>
                          <w:divBdr>
                            <w:top w:val="none" w:sz="0" w:space="0" w:color="auto"/>
                            <w:left w:val="none" w:sz="0" w:space="0" w:color="auto"/>
                            <w:bottom w:val="none" w:sz="0" w:space="0" w:color="auto"/>
                            <w:right w:val="none" w:sz="0" w:space="0" w:color="auto"/>
                          </w:divBdr>
                          <w:divsChild>
                            <w:div w:id="82293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313062">
                      <w:marLeft w:val="0"/>
                      <w:marRight w:val="60"/>
                      <w:marTop w:val="0"/>
                      <w:marBottom w:val="0"/>
                      <w:divBdr>
                        <w:top w:val="none" w:sz="0" w:space="0" w:color="auto"/>
                        <w:left w:val="none" w:sz="0" w:space="0" w:color="auto"/>
                        <w:bottom w:val="none" w:sz="0" w:space="0" w:color="auto"/>
                        <w:right w:val="none" w:sz="0" w:space="0" w:color="auto"/>
                      </w:divBdr>
                      <w:divsChild>
                        <w:div w:id="1208178398">
                          <w:marLeft w:val="0"/>
                          <w:marRight w:val="0"/>
                          <w:marTop w:val="0"/>
                          <w:marBottom w:val="0"/>
                          <w:divBdr>
                            <w:top w:val="none" w:sz="0" w:space="0" w:color="auto"/>
                            <w:left w:val="none" w:sz="0" w:space="0" w:color="auto"/>
                            <w:bottom w:val="none" w:sz="0" w:space="0" w:color="auto"/>
                            <w:right w:val="none" w:sz="0" w:space="0" w:color="auto"/>
                          </w:divBdr>
                          <w:divsChild>
                            <w:div w:id="50497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2729">
                      <w:marLeft w:val="0"/>
                      <w:marRight w:val="60"/>
                      <w:marTop w:val="0"/>
                      <w:marBottom w:val="0"/>
                      <w:divBdr>
                        <w:top w:val="none" w:sz="0" w:space="0" w:color="auto"/>
                        <w:left w:val="none" w:sz="0" w:space="0" w:color="auto"/>
                        <w:bottom w:val="none" w:sz="0" w:space="0" w:color="auto"/>
                        <w:right w:val="none" w:sz="0" w:space="0" w:color="auto"/>
                      </w:divBdr>
                      <w:divsChild>
                        <w:div w:id="1406222523">
                          <w:marLeft w:val="0"/>
                          <w:marRight w:val="0"/>
                          <w:marTop w:val="0"/>
                          <w:marBottom w:val="0"/>
                          <w:divBdr>
                            <w:top w:val="none" w:sz="0" w:space="0" w:color="auto"/>
                            <w:left w:val="none" w:sz="0" w:space="0" w:color="auto"/>
                            <w:bottom w:val="none" w:sz="0" w:space="0" w:color="auto"/>
                            <w:right w:val="none" w:sz="0" w:space="0" w:color="auto"/>
                          </w:divBdr>
                          <w:divsChild>
                            <w:div w:id="909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44230">
                      <w:marLeft w:val="0"/>
                      <w:marRight w:val="60"/>
                      <w:marTop w:val="0"/>
                      <w:marBottom w:val="0"/>
                      <w:divBdr>
                        <w:top w:val="none" w:sz="0" w:space="0" w:color="auto"/>
                        <w:left w:val="none" w:sz="0" w:space="0" w:color="auto"/>
                        <w:bottom w:val="none" w:sz="0" w:space="0" w:color="auto"/>
                        <w:right w:val="none" w:sz="0" w:space="0" w:color="auto"/>
                      </w:divBdr>
                      <w:divsChild>
                        <w:div w:id="744642802">
                          <w:marLeft w:val="0"/>
                          <w:marRight w:val="0"/>
                          <w:marTop w:val="0"/>
                          <w:marBottom w:val="0"/>
                          <w:divBdr>
                            <w:top w:val="none" w:sz="0" w:space="0" w:color="auto"/>
                            <w:left w:val="none" w:sz="0" w:space="0" w:color="auto"/>
                            <w:bottom w:val="none" w:sz="0" w:space="0" w:color="auto"/>
                            <w:right w:val="none" w:sz="0" w:space="0" w:color="auto"/>
                          </w:divBdr>
                          <w:divsChild>
                            <w:div w:id="200843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867247">
                      <w:marLeft w:val="0"/>
                      <w:marRight w:val="60"/>
                      <w:marTop w:val="0"/>
                      <w:marBottom w:val="0"/>
                      <w:divBdr>
                        <w:top w:val="none" w:sz="0" w:space="0" w:color="auto"/>
                        <w:left w:val="none" w:sz="0" w:space="0" w:color="auto"/>
                        <w:bottom w:val="none" w:sz="0" w:space="0" w:color="auto"/>
                        <w:right w:val="none" w:sz="0" w:space="0" w:color="auto"/>
                      </w:divBdr>
                      <w:divsChild>
                        <w:div w:id="855383804">
                          <w:marLeft w:val="0"/>
                          <w:marRight w:val="0"/>
                          <w:marTop w:val="0"/>
                          <w:marBottom w:val="0"/>
                          <w:divBdr>
                            <w:top w:val="none" w:sz="0" w:space="0" w:color="auto"/>
                            <w:left w:val="none" w:sz="0" w:space="0" w:color="auto"/>
                            <w:bottom w:val="none" w:sz="0" w:space="0" w:color="auto"/>
                            <w:right w:val="none" w:sz="0" w:space="0" w:color="auto"/>
                          </w:divBdr>
                          <w:divsChild>
                            <w:div w:id="192645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168275">
                      <w:marLeft w:val="0"/>
                      <w:marRight w:val="60"/>
                      <w:marTop w:val="0"/>
                      <w:marBottom w:val="0"/>
                      <w:divBdr>
                        <w:top w:val="none" w:sz="0" w:space="0" w:color="auto"/>
                        <w:left w:val="none" w:sz="0" w:space="0" w:color="auto"/>
                        <w:bottom w:val="none" w:sz="0" w:space="0" w:color="auto"/>
                        <w:right w:val="none" w:sz="0" w:space="0" w:color="auto"/>
                      </w:divBdr>
                      <w:divsChild>
                        <w:div w:id="359355294">
                          <w:marLeft w:val="0"/>
                          <w:marRight w:val="0"/>
                          <w:marTop w:val="0"/>
                          <w:marBottom w:val="0"/>
                          <w:divBdr>
                            <w:top w:val="none" w:sz="0" w:space="0" w:color="auto"/>
                            <w:left w:val="none" w:sz="0" w:space="0" w:color="auto"/>
                            <w:bottom w:val="none" w:sz="0" w:space="0" w:color="auto"/>
                            <w:right w:val="none" w:sz="0" w:space="0" w:color="auto"/>
                          </w:divBdr>
                          <w:divsChild>
                            <w:div w:id="193324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64643">
                      <w:marLeft w:val="0"/>
                      <w:marRight w:val="60"/>
                      <w:marTop w:val="0"/>
                      <w:marBottom w:val="0"/>
                      <w:divBdr>
                        <w:top w:val="none" w:sz="0" w:space="0" w:color="auto"/>
                        <w:left w:val="none" w:sz="0" w:space="0" w:color="auto"/>
                        <w:bottom w:val="none" w:sz="0" w:space="0" w:color="auto"/>
                        <w:right w:val="none" w:sz="0" w:space="0" w:color="auto"/>
                      </w:divBdr>
                      <w:divsChild>
                        <w:div w:id="815727519">
                          <w:marLeft w:val="0"/>
                          <w:marRight w:val="0"/>
                          <w:marTop w:val="0"/>
                          <w:marBottom w:val="0"/>
                          <w:divBdr>
                            <w:top w:val="none" w:sz="0" w:space="0" w:color="auto"/>
                            <w:left w:val="none" w:sz="0" w:space="0" w:color="auto"/>
                            <w:bottom w:val="none" w:sz="0" w:space="0" w:color="auto"/>
                            <w:right w:val="none" w:sz="0" w:space="0" w:color="auto"/>
                          </w:divBdr>
                          <w:divsChild>
                            <w:div w:id="185657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93773">
                      <w:marLeft w:val="0"/>
                      <w:marRight w:val="60"/>
                      <w:marTop w:val="0"/>
                      <w:marBottom w:val="0"/>
                      <w:divBdr>
                        <w:top w:val="none" w:sz="0" w:space="0" w:color="auto"/>
                        <w:left w:val="none" w:sz="0" w:space="0" w:color="auto"/>
                        <w:bottom w:val="none" w:sz="0" w:space="0" w:color="auto"/>
                        <w:right w:val="none" w:sz="0" w:space="0" w:color="auto"/>
                      </w:divBdr>
                      <w:divsChild>
                        <w:div w:id="2031566511">
                          <w:marLeft w:val="0"/>
                          <w:marRight w:val="0"/>
                          <w:marTop w:val="0"/>
                          <w:marBottom w:val="0"/>
                          <w:divBdr>
                            <w:top w:val="none" w:sz="0" w:space="0" w:color="auto"/>
                            <w:left w:val="none" w:sz="0" w:space="0" w:color="auto"/>
                            <w:bottom w:val="none" w:sz="0" w:space="0" w:color="auto"/>
                            <w:right w:val="none" w:sz="0" w:space="0" w:color="auto"/>
                          </w:divBdr>
                          <w:divsChild>
                            <w:div w:id="106020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52112">
                      <w:marLeft w:val="0"/>
                      <w:marRight w:val="60"/>
                      <w:marTop w:val="0"/>
                      <w:marBottom w:val="0"/>
                      <w:divBdr>
                        <w:top w:val="none" w:sz="0" w:space="0" w:color="auto"/>
                        <w:left w:val="none" w:sz="0" w:space="0" w:color="auto"/>
                        <w:bottom w:val="none" w:sz="0" w:space="0" w:color="auto"/>
                        <w:right w:val="none" w:sz="0" w:space="0" w:color="auto"/>
                      </w:divBdr>
                      <w:divsChild>
                        <w:div w:id="748186585">
                          <w:marLeft w:val="0"/>
                          <w:marRight w:val="0"/>
                          <w:marTop w:val="0"/>
                          <w:marBottom w:val="0"/>
                          <w:divBdr>
                            <w:top w:val="none" w:sz="0" w:space="0" w:color="auto"/>
                            <w:left w:val="none" w:sz="0" w:space="0" w:color="auto"/>
                            <w:bottom w:val="none" w:sz="0" w:space="0" w:color="auto"/>
                            <w:right w:val="none" w:sz="0" w:space="0" w:color="auto"/>
                          </w:divBdr>
                          <w:divsChild>
                            <w:div w:id="177386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78859">
                      <w:marLeft w:val="0"/>
                      <w:marRight w:val="60"/>
                      <w:marTop w:val="0"/>
                      <w:marBottom w:val="0"/>
                      <w:divBdr>
                        <w:top w:val="none" w:sz="0" w:space="0" w:color="auto"/>
                        <w:left w:val="none" w:sz="0" w:space="0" w:color="auto"/>
                        <w:bottom w:val="none" w:sz="0" w:space="0" w:color="auto"/>
                        <w:right w:val="none" w:sz="0" w:space="0" w:color="auto"/>
                      </w:divBdr>
                      <w:divsChild>
                        <w:div w:id="439615981">
                          <w:marLeft w:val="0"/>
                          <w:marRight w:val="0"/>
                          <w:marTop w:val="0"/>
                          <w:marBottom w:val="0"/>
                          <w:divBdr>
                            <w:top w:val="none" w:sz="0" w:space="0" w:color="auto"/>
                            <w:left w:val="none" w:sz="0" w:space="0" w:color="auto"/>
                            <w:bottom w:val="none" w:sz="0" w:space="0" w:color="auto"/>
                            <w:right w:val="none" w:sz="0" w:space="0" w:color="auto"/>
                          </w:divBdr>
                          <w:divsChild>
                            <w:div w:id="16883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319671">
                      <w:marLeft w:val="0"/>
                      <w:marRight w:val="60"/>
                      <w:marTop w:val="0"/>
                      <w:marBottom w:val="0"/>
                      <w:divBdr>
                        <w:top w:val="none" w:sz="0" w:space="0" w:color="auto"/>
                        <w:left w:val="none" w:sz="0" w:space="0" w:color="auto"/>
                        <w:bottom w:val="none" w:sz="0" w:space="0" w:color="auto"/>
                        <w:right w:val="none" w:sz="0" w:space="0" w:color="auto"/>
                      </w:divBdr>
                      <w:divsChild>
                        <w:div w:id="1968310905">
                          <w:marLeft w:val="0"/>
                          <w:marRight w:val="0"/>
                          <w:marTop w:val="0"/>
                          <w:marBottom w:val="0"/>
                          <w:divBdr>
                            <w:top w:val="none" w:sz="0" w:space="0" w:color="auto"/>
                            <w:left w:val="none" w:sz="0" w:space="0" w:color="auto"/>
                            <w:bottom w:val="none" w:sz="0" w:space="0" w:color="auto"/>
                            <w:right w:val="none" w:sz="0" w:space="0" w:color="auto"/>
                          </w:divBdr>
                          <w:divsChild>
                            <w:div w:id="18894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990787">
                      <w:marLeft w:val="0"/>
                      <w:marRight w:val="60"/>
                      <w:marTop w:val="0"/>
                      <w:marBottom w:val="0"/>
                      <w:divBdr>
                        <w:top w:val="none" w:sz="0" w:space="0" w:color="auto"/>
                        <w:left w:val="none" w:sz="0" w:space="0" w:color="auto"/>
                        <w:bottom w:val="none" w:sz="0" w:space="0" w:color="auto"/>
                        <w:right w:val="none" w:sz="0" w:space="0" w:color="auto"/>
                      </w:divBdr>
                      <w:divsChild>
                        <w:div w:id="1281914013">
                          <w:marLeft w:val="0"/>
                          <w:marRight w:val="0"/>
                          <w:marTop w:val="0"/>
                          <w:marBottom w:val="0"/>
                          <w:divBdr>
                            <w:top w:val="none" w:sz="0" w:space="0" w:color="auto"/>
                            <w:left w:val="none" w:sz="0" w:space="0" w:color="auto"/>
                            <w:bottom w:val="none" w:sz="0" w:space="0" w:color="auto"/>
                            <w:right w:val="none" w:sz="0" w:space="0" w:color="auto"/>
                          </w:divBdr>
                          <w:divsChild>
                            <w:div w:id="145243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433059">
                      <w:marLeft w:val="0"/>
                      <w:marRight w:val="60"/>
                      <w:marTop w:val="0"/>
                      <w:marBottom w:val="0"/>
                      <w:divBdr>
                        <w:top w:val="none" w:sz="0" w:space="0" w:color="auto"/>
                        <w:left w:val="none" w:sz="0" w:space="0" w:color="auto"/>
                        <w:bottom w:val="none" w:sz="0" w:space="0" w:color="auto"/>
                        <w:right w:val="none" w:sz="0" w:space="0" w:color="auto"/>
                      </w:divBdr>
                      <w:divsChild>
                        <w:div w:id="1309019283">
                          <w:marLeft w:val="0"/>
                          <w:marRight w:val="0"/>
                          <w:marTop w:val="0"/>
                          <w:marBottom w:val="0"/>
                          <w:divBdr>
                            <w:top w:val="none" w:sz="0" w:space="0" w:color="auto"/>
                            <w:left w:val="none" w:sz="0" w:space="0" w:color="auto"/>
                            <w:bottom w:val="none" w:sz="0" w:space="0" w:color="auto"/>
                            <w:right w:val="none" w:sz="0" w:space="0" w:color="auto"/>
                          </w:divBdr>
                          <w:divsChild>
                            <w:div w:id="8376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068546">
                      <w:marLeft w:val="0"/>
                      <w:marRight w:val="60"/>
                      <w:marTop w:val="0"/>
                      <w:marBottom w:val="0"/>
                      <w:divBdr>
                        <w:top w:val="none" w:sz="0" w:space="0" w:color="auto"/>
                        <w:left w:val="none" w:sz="0" w:space="0" w:color="auto"/>
                        <w:bottom w:val="none" w:sz="0" w:space="0" w:color="auto"/>
                        <w:right w:val="none" w:sz="0" w:space="0" w:color="auto"/>
                      </w:divBdr>
                      <w:divsChild>
                        <w:div w:id="742260798">
                          <w:marLeft w:val="0"/>
                          <w:marRight w:val="0"/>
                          <w:marTop w:val="0"/>
                          <w:marBottom w:val="0"/>
                          <w:divBdr>
                            <w:top w:val="none" w:sz="0" w:space="0" w:color="auto"/>
                            <w:left w:val="none" w:sz="0" w:space="0" w:color="auto"/>
                            <w:bottom w:val="none" w:sz="0" w:space="0" w:color="auto"/>
                            <w:right w:val="none" w:sz="0" w:space="0" w:color="auto"/>
                          </w:divBdr>
                          <w:divsChild>
                            <w:div w:id="213070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40392">
                      <w:marLeft w:val="0"/>
                      <w:marRight w:val="60"/>
                      <w:marTop w:val="0"/>
                      <w:marBottom w:val="0"/>
                      <w:divBdr>
                        <w:top w:val="none" w:sz="0" w:space="0" w:color="auto"/>
                        <w:left w:val="none" w:sz="0" w:space="0" w:color="auto"/>
                        <w:bottom w:val="none" w:sz="0" w:space="0" w:color="auto"/>
                        <w:right w:val="none" w:sz="0" w:space="0" w:color="auto"/>
                      </w:divBdr>
                      <w:divsChild>
                        <w:div w:id="27921772">
                          <w:marLeft w:val="0"/>
                          <w:marRight w:val="0"/>
                          <w:marTop w:val="0"/>
                          <w:marBottom w:val="0"/>
                          <w:divBdr>
                            <w:top w:val="none" w:sz="0" w:space="0" w:color="auto"/>
                            <w:left w:val="none" w:sz="0" w:space="0" w:color="auto"/>
                            <w:bottom w:val="none" w:sz="0" w:space="0" w:color="auto"/>
                            <w:right w:val="none" w:sz="0" w:space="0" w:color="auto"/>
                          </w:divBdr>
                          <w:divsChild>
                            <w:div w:id="191955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0584">
                      <w:marLeft w:val="0"/>
                      <w:marRight w:val="60"/>
                      <w:marTop w:val="0"/>
                      <w:marBottom w:val="0"/>
                      <w:divBdr>
                        <w:top w:val="none" w:sz="0" w:space="0" w:color="auto"/>
                        <w:left w:val="none" w:sz="0" w:space="0" w:color="auto"/>
                        <w:bottom w:val="none" w:sz="0" w:space="0" w:color="auto"/>
                        <w:right w:val="none" w:sz="0" w:space="0" w:color="auto"/>
                      </w:divBdr>
                      <w:divsChild>
                        <w:div w:id="449979418">
                          <w:marLeft w:val="0"/>
                          <w:marRight w:val="0"/>
                          <w:marTop w:val="0"/>
                          <w:marBottom w:val="0"/>
                          <w:divBdr>
                            <w:top w:val="none" w:sz="0" w:space="0" w:color="auto"/>
                            <w:left w:val="none" w:sz="0" w:space="0" w:color="auto"/>
                            <w:bottom w:val="none" w:sz="0" w:space="0" w:color="auto"/>
                            <w:right w:val="none" w:sz="0" w:space="0" w:color="auto"/>
                          </w:divBdr>
                          <w:divsChild>
                            <w:div w:id="91246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0038">
                      <w:marLeft w:val="0"/>
                      <w:marRight w:val="60"/>
                      <w:marTop w:val="0"/>
                      <w:marBottom w:val="0"/>
                      <w:divBdr>
                        <w:top w:val="none" w:sz="0" w:space="0" w:color="auto"/>
                        <w:left w:val="none" w:sz="0" w:space="0" w:color="auto"/>
                        <w:bottom w:val="none" w:sz="0" w:space="0" w:color="auto"/>
                        <w:right w:val="none" w:sz="0" w:space="0" w:color="auto"/>
                      </w:divBdr>
                      <w:divsChild>
                        <w:div w:id="2014918418">
                          <w:marLeft w:val="0"/>
                          <w:marRight w:val="0"/>
                          <w:marTop w:val="0"/>
                          <w:marBottom w:val="0"/>
                          <w:divBdr>
                            <w:top w:val="none" w:sz="0" w:space="0" w:color="auto"/>
                            <w:left w:val="none" w:sz="0" w:space="0" w:color="auto"/>
                            <w:bottom w:val="none" w:sz="0" w:space="0" w:color="auto"/>
                            <w:right w:val="none" w:sz="0" w:space="0" w:color="auto"/>
                          </w:divBdr>
                          <w:divsChild>
                            <w:div w:id="36340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472118">
                      <w:marLeft w:val="0"/>
                      <w:marRight w:val="60"/>
                      <w:marTop w:val="0"/>
                      <w:marBottom w:val="0"/>
                      <w:divBdr>
                        <w:top w:val="none" w:sz="0" w:space="0" w:color="auto"/>
                        <w:left w:val="none" w:sz="0" w:space="0" w:color="auto"/>
                        <w:bottom w:val="none" w:sz="0" w:space="0" w:color="auto"/>
                        <w:right w:val="none" w:sz="0" w:space="0" w:color="auto"/>
                      </w:divBdr>
                      <w:divsChild>
                        <w:div w:id="1447194971">
                          <w:marLeft w:val="0"/>
                          <w:marRight w:val="0"/>
                          <w:marTop w:val="0"/>
                          <w:marBottom w:val="0"/>
                          <w:divBdr>
                            <w:top w:val="none" w:sz="0" w:space="0" w:color="auto"/>
                            <w:left w:val="none" w:sz="0" w:space="0" w:color="auto"/>
                            <w:bottom w:val="none" w:sz="0" w:space="0" w:color="auto"/>
                            <w:right w:val="none" w:sz="0" w:space="0" w:color="auto"/>
                          </w:divBdr>
                          <w:divsChild>
                            <w:div w:id="74307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8224">
                      <w:marLeft w:val="0"/>
                      <w:marRight w:val="60"/>
                      <w:marTop w:val="0"/>
                      <w:marBottom w:val="0"/>
                      <w:divBdr>
                        <w:top w:val="none" w:sz="0" w:space="0" w:color="auto"/>
                        <w:left w:val="none" w:sz="0" w:space="0" w:color="auto"/>
                        <w:bottom w:val="none" w:sz="0" w:space="0" w:color="auto"/>
                        <w:right w:val="none" w:sz="0" w:space="0" w:color="auto"/>
                      </w:divBdr>
                      <w:divsChild>
                        <w:div w:id="1279993268">
                          <w:marLeft w:val="0"/>
                          <w:marRight w:val="0"/>
                          <w:marTop w:val="0"/>
                          <w:marBottom w:val="0"/>
                          <w:divBdr>
                            <w:top w:val="none" w:sz="0" w:space="0" w:color="auto"/>
                            <w:left w:val="none" w:sz="0" w:space="0" w:color="auto"/>
                            <w:bottom w:val="none" w:sz="0" w:space="0" w:color="auto"/>
                            <w:right w:val="none" w:sz="0" w:space="0" w:color="auto"/>
                          </w:divBdr>
                          <w:divsChild>
                            <w:div w:id="1517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743711">
                      <w:marLeft w:val="0"/>
                      <w:marRight w:val="60"/>
                      <w:marTop w:val="0"/>
                      <w:marBottom w:val="0"/>
                      <w:divBdr>
                        <w:top w:val="none" w:sz="0" w:space="0" w:color="auto"/>
                        <w:left w:val="none" w:sz="0" w:space="0" w:color="auto"/>
                        <w:bottom w:val="none" w:sz="0" w:space="0" w:color="auto"/>
                        <w:right w:val="none" w:sz="0" w:space="0" w:color="auto"/>
                      </w:divBdr>
                      <w:divsChild>
                        <w:div w:id="1735468102">
                          <w:marLeft w:val="0"/>
                          <w:marRight w:val="0"/>
                          <w:marTop w:val="0"/>
                          <w:marBottom w:val="0"/>
                          <w:divBdr>
                            <w:top w:val="none" w:sz="0" w:space="0" w:color="auto"/>
                            <w:left w:val="none" w:sz="0" w:space="0" w:color="auto"/>
                            <w:bottom w:val="none" w:sz="0" w:space="0" w:color="auto"/>
                            <w:right w:val="none" w:sz="0" w:space="0" w:color="auto"/>
                          </w:divBdr>
                          <w:divsChild>
                            <w:div w:id="185673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371059">
              <w:marLeft w:val="0"/>
              <w:marRight w:val="0"/>
              <w:marTop w:val="0"/>
              <w:marBottom w:val="0"/>
              <w:divBdr>
                <w:top w:val="none" w:sz="0" w:space="0" w:color="auto"/>
                <w:left w:val="none" w:sz="0" w:space="0" w:color="auto"/>
                <w:bottom w:val="none" w:sz="0" w:space="0" w:color="auto"/>
                <w:right w:val="none" w:sz="0" w:space="0" w:color="auto"/>
              </w:divBdr>
              <w:divsChild>
                <w:div w:id="107794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657781">
      <w:bodyDiv w:val="1"/>
      <w:marLeft w:val="0"/>
      <w:marRight w:val="0"/>
      <w:marTop w:val="0"/>
      <w:marBottom w:val="0"/>
      <w:divBdr>
        <w:top w:val="none" w:sz="0" w:space="0" w:color="auto"/>
        <w:left w:val="none" w:sz="0" w:space="0" w:color="auto"/>
        <w:bottom w:val="none" w:sz="0" w:space="0" w:color="auto"/>
        <w:right w:val="none" w:sz="0" w:space="0" w:color="auto"/>
      </w:divBdr>
    </w:div>
    <w:div w:id="1213614079">
      <w:bodyDiv w:val="1"/>
      <w:marLeft w:val="0"/>
      <w:marRight w:val="0"/>
      <w:marTop w:val="0"/>
      <w:marBottom w:val="0"/>
      <w:divBdr>
        <w:top w:val="none" w:sz="0" w:space="0" w:color="auto"/>
        <w:left w:val="none" w:sz="0" w:space="0" w:color="auto"/>
        <w:bottom w:val="none" w:sz="0" w:space="0" w:color="auto"/>
        <w:right w:val="none" w:sz="0" w:space="0" w:color="auto"/>
      </w:divBdr>
    </w:div>
    <w:div w:id="1242251415">
      <w:bodyDiv w:val="1"/>
      <w:marLeft w:val="0"/>
      <w:marRight w:val="0"/>
      <w:marTop w:val="0"/>
      <w:marBottom w:val="0"/>
      <w:divBdr>
        <w:top w:val="none" w:sz="0" w:space="0" w:color="auto"/>
        <w:left w:val="none" w:sz="0" w:space="0" w:color="auto"/>
        <w:bottom w:val="none" w:sz="0" w:space="0" w:color="auto"/>
        <w:right w:val="none" w:sz="0" w:space="0" w:color="auto"/>
      </w:divBdr>
    </w:div>
    <w:div w:id="1243641203">
      <w:bodyDiv w:val="1"/>
      <w:marLeft w:val="0"/>
      <w:marRight w:val="0"/>
      <w:marTop w:val="0"/>
      <w:marBottom w:val="0"/>
      <w:divBdr>
        <w:top w:val="none" w:sz="0" w:space="0" w:color="auto"/>
        <w:left w:val="none" w:sz="0" w:space="0" w:color="auto"/>
        <w:bottom w:val="none" w:sz="0" w:space="0" w:color="auto"/>
        <w:right w:val="none" w:sz="0" w:space="0" w:color="auto"/>
      </w:divBdr>
    </w:div>
    <w:div w:id="1246380365">
      <w:bodyDiv w:val="1"/>
      <w:marLeft w:val="0"/>
      <w:marRight w:val="0"/>
      <w:marTop w:val="0"/>
      <w:marBottom w:val="0"/>
      <w:divBdr>
        <w:top w:val="none" w:sz="0" w:space="0" w:color="auto"/>
        <w:left w:val="none" w:sz="0" w:space="0" w:color="auto"/>
        <w:bottom w:val="none" w:sz="0" w:space="0" w:color="auto"/>
        <w:right w:val="none" w:sz="0" w:space="0" w:color="auto"/>
      </w:divBdr>
    </w:div>
    <w:div w:id="1263612206">
      <w:bodyDiv w:val="1"/>
      <w:marLeft w:val="0"/>
      <w:marRight w:val="0"/>
      <w:marTop w:val="0"/>
      <w:marBottom w:val="0"/>
      <w:divBdr>
        <w:top w:val="none" w:sz="0" w:space="0" w:color="auto"/>
        <w:left w:val="none" w:sz="0" w:space="0" w:color="auto"/>
        <w:bottom w:val="none" w:sz="0" w:space="0" w:color="auto"/>
        <w:right w:val="none" w:sz="0" w:space="0" w:color="auto"/>
      </w:divBdr>
    </w:div>
    <w:div w:id="1264337095">
      <w:bodyDiv w:val="1"/>
      <w:marLeft w:val="0"/>
      <w:marRight w:val="0"/>
      <w:marTop w:val="0"/>
      <w:marBottom w:val="0"/>
      <w:divBdr>
        <w:top w:val="none" w:sz="0" w:space="0" w:color="auto"/>
        <w:left w:val="none" w:sz="0" w:space="0" w:color="auto"/>
        <w:bottom w:val="none" w:sz="0" w:space="0" w:color="auto"/>
        <w:right w:val="none" w:sz="0" w:space="0" w:color="auto"/>
      </w:divBdr>
    </w:div>
    <w:div w:id="1265457226">
      <w:bodyDiv w:val="1"/>
      <w:marLeft w:val="0"/>
      <w:marRight w:val="0"/>
      <w:marTop w:val="0"/>
      <w:marBottom w:val="0"/>
      <w:divBdr>
        <w:top w:val="none" w:sz="0" w:space="0" w:color="auto"/>
        <w:left w:val="none" w:sz="0" w:space="0" w:color="auto"/>
        <w:bottom w:val="none" w:sz="0" w:space="0" w:color="auto"/>
        <w:right w:val="none" w:sz="0" w:space="0" w:color="auto"/>
      </w:divBdr>
    </w:div>
    <w:div w:id="1283071570">
      <w:bodyDiv w:val="1"/>
      <w:marLeft w:val="0"/>
      <w:marRight w:val="0"/>
      <w:marTop w:val="0"/>
      <w:marBottom w:val="0"/>
      <w:divBdr>
        <w:top w:val="none" w:sz="0" w:space="0" w:color="auto"/>
        <w:left w:val="none" w:sz="0" w:space="0" w:color="auto"/>
        <w:bottom w:val="none" w:sz="0" w:space="0" w:color="auto"/>
        <w:right w:val="none" w:sz="0" w:space="0" w:color="auto"/>
      </w:divBdr>
    </w:div>
    <w:div w:id="1294288075">
      <w:bodyDiv w:val="1"/>
      <w:marLeft w:val="0"/>
      <w:marRight w:val="0"/>
      <w:marTop w:val="0"/>
      <w:marBottom w:val="0"/>
      <w:divBdr>
        <w:top w:val="none" w:sz="0" w:space="0" w:color="auto"/>
        <w:left w:val="none" w:sz="0" w:space="0" w:color="auto"/>
        <w:bottom w:val="none" w:sz="0" w:space="0" w:color="auto"/>
        <w:right w:val="none" w:sz="0" w:space="0" w:color="auto"/>
      </w:divBdr>
    </w:div>
    <w:div w:id="1295909119">
      <w:bodyDiv w:val="1"/>
      <w:marLeft w:val="0"/>
      <w:marRight w:val="0"/>
      <w:marTop w:val="0"/>
      <w:marBottom w:val="0"/>
      <w:divBdr>
        <w:top w:val="none" w:sz="0" w:space="0" w:color="auto"/>
        <w:left w:val="none" w:sz="0" w:space="0" w:color="auto"/>
        <w:bottom w:val="none" w:sz="0" w:space="0" w:color="auto"/>
        <w:right w:val="none" w:sz="0" w:space="0" w:color="auto"/>
      </w:divBdr>
    </w:div>
    <w:div w:id="1301839091">
      <w:bodyDiv w:val="1"/>
      <w:marLeft w:val="0"/>
      <w:marRight w:val="0"/>
      <w:marTop w:val="0"/>
      <w:marBottom w:val="0"/>
      <w:divBdr>
        <w:top w:val="none" w:sz="0" w:space="0" w:color="auto"/>
        <w:left w:val="none" w:sz="0" w:space="0" w:color="auto"/>
        <w:bottom w:val="none" w:sz="0" w:space="0" w:color="auto"/>
        <w:right w:val="none" w:sz="0" w:space="0" w:color="auto"/>
      </w:divBdr>
    </w:div>
    <w:div w:id="1305935989">
      <w:marLeft w:val="0"/>
      <w:marRight w:val="0"/>
      <w:marTop w:val="0"/>
      <w:marBottom w:val="0"/>
      <w:divBdr>
        <w:top w:val="single" w:sz="6" w:space="0" w:color="ECECEC"/>
        <w:left w:val="single" w:sz="6" w:space="0" w:color="ECECEC"/>
        <w:bottom w:val="single" w:sz="6" w:space="0" w:color="ECECEC"/>
        <w:right w:val="single" w:sz="6" w:space="0" w:color="ECECEC"/>
      </w:divBdr>
      <w:divsChild>
        <w:div w:id="271278928">
          <w:marLeft w:val="-420"/>
          <w:marRight w:val="0"/>
          <w:marTop w:val="0"/>
          <w:marBottom w:val="0"/>
          <w:divBdr>
            <w:top w:val="none" w:sz="0" w:space="0" w:color="auto"/>
            <w:left w:val="none" w:sz="0" w:space="0" w:color="auto"/>
            <w:bottom w:val="none" w:sz="0" w:space="0" w:color="auto"/>
            <w:right w:val="none" w:sz="0" w:space="0" w:color="auto"/>
          </w:divBdr>
          <w:divsChild>
            <w:div w:id="42095998">
              <w:marLeft w:val="0"/>
              <w:marRight w:val="0"/>
              <w:marTop w:val="0"/>
              <w:marBottom w:val="0"/>
              <w:divBdr>
                <w:top w:val="none" w:sz="0" w:space="0" w:color="auto"/>
                <w:left w:val="none" w:sz="0" w:space="0" w:color="auto"/>
                <w:bottom w:val="none" w:sz="0" w:space="0" w:color="auto"/>
                <w:right w:val="none" w:sz="0" w:space="0" w:color="auto"/>
              </w:divBdr>
              <w:divsChild>
                <w:div w:id="1251162887">
                  <w:marLeft w:val="0"/>
                  <w:marRight w:val="0"/>
                  <w:marTop w:val="0"/>
                  <w:marBottom w:val="0"/>
                  <w:divBdr>
                    <w:top w:val="none" w:sz="0" w:space="0" w:color="auto"/>
                    <w:left w:val="none" w:sz="0" w:space="0" w:color="auto"/>
                    <w:bottom w:val="none" w:sz="0" w:space="0" w:color="auto"/>
                    <w:right w:val="none" w:sz="0" w:space="0" w:color="auto"/>
                  </w:divBdr>
                </w:div>
              </w:divsChild>
            </w:div>
            <w:div w:id="1736393947">
              <w:marLeft w:val="0"/>
              <w:marRight w:val="0"/>
              <w:marTop w:val="0"/>
              <w:marBottom w:val="0"/>
              <w:divBdr>
                <w:top w:val="none" w:sz="0" w:space="0" w:color="auto"/>
                <w:left w:val="none" w:sz="0" w:space="0" w:color="auto"/>
                <w:bottom w:val="none" w:sz="0" w:space="0" w:color="auto"/>
                <w:right w:val="none" w:sz="0" w:space="0" w:color="auto"/>
              </w:divBdr>
              <w:divsChild>
                <w:div w:id="1949388625">
                  <w:marLeft w:val="0"/>
                  <w:marRight w:val="0"/>
                  <w:marTop w:val="0"/>
                  <w:marBottom w:val="0"/>
                  <w:divBdr>
                    <w:top w:val="none" w:sz="0" w:space="0" w:color="auto"/>
                    <w:left w:val="none" w:sz="0" w:space="0" w:color="auto"/>
                    <w:bottom w:val="none" w:sz="0" w:space="0" w:color="auto"/>
                    <w:right w:val="none" w:sz="0" w:space="0" w:color="auto"/>
                  </w:divBdr>
                  <w:divsChild>
                    <w:div w:id="2016421697">
                      <w:marLeft w:val="0"/>
                      <w:marRight w:val="0"/>
                      <w:marTop w:val="0"/>
                      <w:marBottom w:val="0"/>
                      <w:divBdr>
                        <w:top w:val="none" w:sz="0" w:space="0" w:color="auto"/>
                        <w:left w:val="none" w:sz="0" w:space="0" w:color="auto"/>
                        <w:bottom w:val="none" w:sz="0" w:space="0" w:color="auto"/>
                        <w:right w:val="none" w:sz="0" w:space="0" w:color="auto"/>
                      </w:divBdr>
                      <w:divsChild>
                        <w:div w:id="1941570003">
                          <w:marLeft w:val="0"/>
                          <w:marRight w:val="0"/>
                          <w:marTop w:val="0"/>
                          <w:marBottom w:val="0"/>
                          <w:divBdr>
                            <w:top w:val="none" w:sz="0" w:space="0" w:color="auto"/>
                            <w:left w:val="none" w:sz="0" w:space="0" w:color="auto"/>
                            <w:bottom w:val="none" w:sz="0" w:space="0" w:color="auto"/>
                            <w:right w:val="none" w:sz="0" w:space="0" w:color="auto"/>
                          </w:divBdr>
                        </w:div>
                        <w:div w:id="827747711">
                          <w:marLeft w:val="0"/>
                          <w:marRight w:val="0"/>
                          <w:marTop w:val="0"/>
                          <w:marBottom w:val="0"/>
                          <w:divBdr>
                            <w:top w:val="none" w:sz="0" w:space="0" w:color="auto"/>
                            <w:left w:val="none" w:sz="0" w:space="0" w:color="auto"/>
                            <w:bottom w:val="none" w:sz="0" w:space="0" w:color="auto"/>
                            <w:right w:val="none" w:sz="0" w:space="0" w:color="auto"/>
                          </w:divBdr>
                          <w:divsChild>
                            <w:div w:id="1906334132">
                              <w:marLeft w:val="0"/>
                              <w:marRight w:val="0"/>
                              <w:marTop w:val="0"/>
                              <w:marBottom w:val="90"/>
                              <w:divBdr>
                                <w:top w:val="none" w:sz="0" w:space="0" w:color="auto"/>
                                <w:left w:val="none" w:sz="0" w:space="0" w:color="auto"/>
                                <w:bottom w:val="none" w:sz="0" w:space="0" w:color="auto"/>
                                <w:right w:val="none" w:sz="0" w:space="0" w:color="auto"/>
                              </w:divBdr>
                            </w:div>
                            <w:div w:id="1422871717">
                              <w:marLeft w:val="0"/>
                              <w:marRight w:val="0"/>
                              <w:marTop w:val="180"/>
                              <w:marBottom w:val="0"/>
                              <w:divBdr>
                                <w:top w:val="none" w:sz="0" w:space="0" w:color="auto"/>
                                <w:left w:val="none" w:sz="0" w:space="0" w:color="auto"/>
                                <w:bottom w:val="none" w:sz="0" w:space="0" w:color="auto"/>
                                <w:right w:val="none" w:sz="0" w:space="0" w:color="auto"/>
                              </w:divBdr>
                              <w:divsChild>
                                <w:div w:id="1615940886">
                                  <w:marLeft w:val="0"/>
                                  <w:marRight w:val="0"/>
                                  <w:marTop w:val="0"/>
                                  <w:marBottom w:val="0"/>
                                  <w:divBdr>
                                    <w:top w:val="none" w:sz="0" w:space="0" w:color="auto"/>
                                    <w:left w:val="none" w:sz="0" w:space="0" w:color="auto"/>
                                    <w:bottom w:val="none" w:sz="0" w:space="0" w:color="auto"/>
                                    <w:right w:val="none" w:sz="0" w:space="0" w:color="auto"/>
                                  </w:divBdr>
                                </w:div>
                                <w:div w:id="1734156123">
                                  <w:marLeft w:val="0"/>
                                  <w:marRight w:val="0"/>
                                  <w:marTop w:val="0"/>
                                  <w:marBottom w:val="0"/>
                                  <w:divBdr>
                                    <w:top w:val="none" w:sz="0" w:space="0" w:color="auto"/>
                                    <w:left w:val="none" w:sz="0" w:space="0" w:color="auto"/>
                                    <w:bottom w:val="none" w:sz="0" w:space="0" w:color="auto"/>
                                    <w:right w:val="none" w:sz="0" w:space="0" w:color="auto"/>
                                  </w:divBdr>
                                </w:div>
                                <w:div w:id="460466524">
                                  <w:marLeft w:val="0"/>
                                  <w:marRight w:val="0"/>
                                  <w:marTop w:val="300"/>
                                  <w:marBottom w:val="0"/>
                                  <w:divBdr>
                                    <w:top w:val="none" w:sz="0" w:space="0" w:color="auto"/>
                                    <w:left w:val="none" w:sz="0" w:space="0" w:color="auto"/>
                                    <w:bottom w:val="none" w:sz="0" w:space="0" w:color="auto"/>
                                    <w:right w:val="none" w:sz="0" w:space="0" w:color="auto"/>
                                  </w:divBdr>
                                  <w:divsChild>
                                    <w:div w:id="1854949120">
                                      <w:marLeft w:val="0"/>
                                      <w:marRight w:val="0"/>
                                      <w:marTop w:val="0"/>
                                      <w:marBottom w:val="0"/>
                                      <w:divBdr>
                                        <w:top w:val="none" w:sz="0" w:space="0" w:color="auto"/>
                                        <w:left w:val="none" w:sz="0" w:space="0" w:color="auto"/>
                                        <w:bottom w:val="none" w:sz="0" w:space="0" w:color="auto"/>
                                        <w:right w:val="none" w:sz="0" w:space="0" w:color="auto"/>
                                      </w:divBdr>
                                      <w:divsChild>
                                        <w:div w:id="1992057532">
                                          <w:marLeft w:val="0"/>
                                          <w:marRight w:val="0"/>
                                          <w:marTop w:val="0"/>
                                          <w:marBottom w:val="0"/>
                                          <w:divBdr>
                                            <w:top w:val="none" w:sz="0" w:space="0" w:color="auto"/>
                                            <w:left w:val="none" w:sz="0" w:space="0" w:color="auto"/>
                                            <w:bottom w:val="none" w:sz="0" w:space="0" w:color="auto"/>
                                            <w:right w:val="none" w:sz="0" w:space="0" w:color="auto"/>
                                          </w:divBdr>
                                        </w:div>
                                      </w:divsChild>
                                    </w:div>
                                    <w:div w:id="1423449638">
                                      <w:marLeft w:val="0"/>
                                      <w:marRight w:val="0"/>
                                      <w:marTop w:val="0"/>
                                      <w:marBottom w:val="0"/>
                                      <w:divBdr>
                                        <w:top w:val="single" w:sz="6" w:space="0" w:color="DDDDDD"/>
                                        <w:left w:val="single" w:sz="6" w:space="0" w:color="DDDDDD"/>
                                        <w:bottom w:val="single" w:sz="6" w:space="0" w:color="DDDDDD"/>
                                        <w:right w:val="single" w:sz="6" w:space="0" w:color="DDDDDD"/>
                                      </w:divBdr>
                                      <w:divsChild>
                                        <w:div w:id="1748963605">
                                          <w:marLeft w:val="0"/>
                                          <w:marRight w:val="0"/>
                                          <w:marTop w:val="0"/>
                                          <w:marBottom w:val="0"/>
                                          <w:divBdr>
                                            <w:top w:val="none" w:sz="0" w:space="0" w:color="auto"/>
                                            <w:left w:val="none" w:sz="0" w:space="0" w:color="auto"/>
                                            <w:bottom w:val="none" w:sz="0" w:space="0" w:color="auto"/>
                                            <w:right w:val="none" w:sz="0" w:space="0" w:color="auto"/>
                                          </w:divBdr>
                                        </w:div>
                                      </w:divsChild>
                                    </w:div>
                                    <w:div w:id="38544916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449813424">
                              <w:marLeft w:val="0"/>
                              <w:marRight w:val="0"/>
                              <w:marTop w:val="0"/>
                              <w:marBottom w:val="0"/>
                              <w:divBdr>
                                <w:top w:val="none" w:sz="0" w:space="0" w:color="auto"/>
                                <w:left w:val="none" w:sz="0" w:space="0" w:color="auto"/>
                                <w:bottom w:val="none" w:sz="0" w:space="0" w:color="auto"/>
                                <w:right w:val="none" w:sz="0" w:space="0" w:color="auto"/>
                              </w:divBdr>
                              <w:divsChild>
                                <w:div w:id="1787579660">
                                  <w:marLeft w:val="0"/>
                                  <w:marRight w:val="0"/>
                                  <w:marTop w:val="0"/>
                                  <w:marBottom w:val="0"/>
                                  <w:divBdr>
                                    <w:top w:val="none" w:sz="0" w:space="0" w:color="auto"/>
                                    <w:left w:val="none" w:sz="0" w:space="0" w:color="auto"/>
                                    <w:bottom w:val="none" w:sz="0" w:space="0" w:color="auto"/>
                                    <w:right w:val="none" w:sz="0" w:space="0" w:color="auto"/>
                                  </w:divBdr>
                                </w:div>
                              </w:divsChild>
                            </w:div>
                            <w:div w:id="1609194717">
                              <w:marLeft w:val="0"/>
                              <w:marRight w:val="0"/>
                              <w:marTop w:val="0"/>
                              <w:marBottom w:val="0"/>
                              <w:divBdr>
                                <w:top w:val="none" w:sz="0" w:space="0" w:color="auto"/>
                                <w:left w:val="none" w:sz="0" w:space="0" w:color="auto"/>
                                <w:bottom w:val="none" w:sz="0" w:space="0" w:color="auto"/>
                                <w:right w:val="none" w:sz="0" w:space="0" w:color="auto"/>
                              </w:divBdr>
                              <w:divsChild>
                                <w:div w:id="682971696">
                                  <w:marLeft w:val="0"/>
                                  <w:marRight w:val="0"/>
                                  <w:marTop w:val="150"/>
                                  <w:marBottom w:val="0"/>
                                  <w:divBdr>
                                    <w:top w:val="none" w:sz="0" w:space="0" w:color="auto"/>
                                    <w:left w:val="none" w:sz="0" w:space="0" w:color="auto"/>
                                    <w:bottom w:val="none" w:sz="0" w:space="0" w:color="auto"/>
                                    <w:right w:val="none" w:sz="0" w:space="0" w:color="auto"/>
                                  </w:divBdr>
                                </w:div>
                                <w:div w:id="3012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66320">
                          <w:marLeft w:val="-300"/>
                          <w:marRight w:val="-300"/>
                          <w:marTop w:val="0"/>
                          <w:marBottom w:val="0"/>
                          <w:divBdr>
                            <w:top w:val="none" w:sz="0" w:space="0" w:color="auto"/>
                            <w:left w:val="none" w:sz="0" w:space="0" w:color="auto"/>
                            <w:bottom w:val="none" w:sz="0" w:space="0" w:color="auto"/>
                            <w:right w:val="none" w:sz="0" w:space="0" w:color="auto"/>
                          </w:divBdr>
                          <w:divsChild>
                            <w:div w:id="2066175409">
                              <w:marLeft w:val="0"/>
                              <w:marRight w:val="0"/>
                              <w:marTop w:val="0"/>
                              <w:marBottom w:val="0"/>
                              <w:divBdr>
                                <w:top w:val="none" w:sz="0" w:space="0" w:color="auto"/>
                                <w:left w:val="none" w:sz="0" w:space="0" w:color="auto"/>
                                <w:bottom w:val="none" w:sz="0" w:space="0" w:color="auto"/>
                                <w:right w:val="none" w:sz="0" w:space="0" w:color="auto"/>
                              </w:divBdr>
                              <w:divsChild>
                                <w:div w:id="153514789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673975">
          <w:marLeft w:val="0"/>
          <w:marRight w:val="0"/>
          <w:marTop w:val="0"/>
          <w:marBottom w:val="0"/>
          <w:divBdr>
            <w:top w:val="none" w:sz="0" w:space="0" w:color="auto"/>
            <w:left w:val="none" w:sz="0" w:space="0" w:color="auto"/>
            <w:bottom w:val="none" w:sz="0" w:space="0" w:color="auto"/>
            <w:right w:val="none" w:sz="0" w:space="0" w:color="auto"/>
          </w:divBdr>
        </w:div>
      </w:divsChild>
    </w:div>
    <w:div w:id="1309629987">
      <w:bodyDiv w:val="1"/>
      <w:marLeft w:val="0"/>
      <w:marRight w:val="0"/>
      <w:marTop w:val="0"/>
      <w:marBottom w:val="0"/>
      <w:divBdr>
        <w:top w:val="none" w:sz="0" w:space="0" w:color="auto"/>
        <w:left w:val="none" w:sz="0" w:space="0" w:color="auto"/>
        <w:bottom w:val="none" w:sz="0" w:space="0" w:color="auto"/>
        <w:right w:val="none" w:sz="0" w:space="0" w:color="auto"/>
      </w:divBdr>
    </w:div>
    <w:div w:id="1315453050">
      <w:bodyDiv w:val="1"/>
      <w:marLeft w:val="0"/>
      <w:marRight w:val="0"/>
      <w:marTop w:val="0"/>
      <w:marBottom w:val="0"/>
      <w:divBdr>
        <w:top w:val="none" w:sz="0" w:space="0" w:color="auto"/>
        <w:left w:val="none" w:sz="0" w:space="0" w:color="auto"/>
        <w:bottom w:val="none" w:sz="0" w:space="0" w:color="auto"/>
        <w:right w:val="none" w:sz="0" w:space="0" w:color="auto"/>
      </w:divBdr>
    </w:div>
    <w:div w:id="1317758966">
      <w:bodyDiv w:val="1"/>
      <w:marLeft w:val="0"/>
      <w:marRight w:val="0"/>
      <w:marTop w:val="0"/>
      <w:marBottom w:val="0"/>
      <w:divBdr>
        <w:top w:val="none" w:sz="0" w:space="0" w:color="auto"/>
        <w:left w:val="none" w:sz="0" w:space="0" w:color="auto"/>
        <w:bottom w:val="none" w:sz="0" w:space="0" w:color="auto"/>
        <w:right w:val="none" w:sz="0" w:space="0" w:color="auto"/>
      </w:divBdr>
    </w:div>
    <w:div w:id="1319116673">
      <w:bodyDiv w:val="1"/>
      <w:marLeft w:val="0"/>
      <w:marRight w:val="0"/>
      <w:marTop w:val="0"/>
      <w:marBottom w:val="0"/>
      <w:divBdr>
        <w:top w:val="none" w:sz="0" w:space="0" w:color="auto"/>
        <w:left w:val="none" w:sz="0" w:space="0" w:color="auto"/>
        <w:bottom w:val="none" w:sz="0" w:space="0" w:color="auto"/>
        <w:right w:val="none" w:sz="0" w:space="0" w:color="auto"/>
      </w:divBdr>
    </w:div>
    <w:div w:id="1320964313">
      <w:bodyDiv w:val="1"/>
      <w:marLeft w:val="0"/>
      <w:marRight w:val="0"/>
      <w:marTop w:val="0"/>
      <w:marBottom w:val="0"/>
      <w:divBdr>
        <w:top w:val="none" w:sz="0" w:space="0" w:color="auto"/>
        <w:left w:val="none" w:sz="0" w:space="0" w:color="auto"/>
        <w:bottom w:val="none" w:sz="0" w:space="0" w:color="auto"/>
        <w:right w:val="none" w:sz="0" w:space="0" w:color="auto"/>
      </w:divBdr>
      <w:divsChild>
        <w:div w:id="573857420">
          <w:marLeft w:val="0"/>
          <w:marRight w:val="0"/>
          <w:marTop w:val="0"/>
          <w:marBottom w:val="0"/>
          <w:divBdr>
            <w:top w:val="none" w:sz="0" w:space="0" w:color="auto"/>
            <w:left w:val="none" w:sz="0" w:space="0" w:color="auto"/>
            <w:bottom w:val="none" w:sz="0" w:space="0" w:color="auto"/>
            <w:right w:val="none" w:sz="0" w:space="0" w:color="auto"/>
          </w:divBdr>
        </w:div>
      </w:divsChild>
    </w:div>
    <w:div w:id="1321159529">
      <w:bodyDiv w:val="1"/>
      <w:marLeft w:val="0"/>
      <w:marRight w:val="0"/>
      <w:marTop w:val="0"/>
      <w:marBottom w:val="0"/>
      <w:divBdr>
        <w:top w:val="none" w:sz="0" w:space="0" w:color="auto"/>
        <w:left w:val="none" w:sz="0" w:space="0" w:color="auto"/>
        <w:bottom w:val="none" w:sz="0" w:space="0" w:color="auto"/>
        <w:right w:val="none" w:sz="0" w:space="0" w:color="auto"/>
      </w:divBdr>
      <w:divsChild>
        <w:div w:id="177013118">
          <w:marLeft w:val="0"/>
          <w:marRight w:val="0"/>
          <w:marTop w:val="0"/>
          <w:marBottom w:val="0"/>
          <w:divBdr>
            <w:top w:val="none" w:sz="0" w:space="0" w:color="auto"/>
            <w:left w:val="none" w:sz="0" w:space="0" w:color="auto"/>
            <w:bottom w:val="none" w:sz="0" w:space="0" w:color="auto"/>
            <w:right w:val="none" w:sz="0" w:space="0" w:color="auto"/>
          </w:divBdr>
        </w:div>
      </w:divsChild>
    </w:div>
    <w:div w:id="1321228115">
      <w:bodyDiv w:val="1"/>
      <w:marLeft w:val="0"/>
      <w:marRight w:val="0"/>
      <w:marTop w:val="0"/>
      <w:marBottom w:val="0"/>
      <w:divBdr>
        <w:top w:val="none" w:sz="0" w:space="0" w:color="auto"/>
        <w:left w:val="none" w:sz="0" w:space="0" w:color="auto"/>
        <w:bottom w:val="none" w:sz="0" w:space="0" w:color="auto"/>
        <w:right w:val="none" w:sz="0" w:space="0" w:color="auto"/>
      </w:divBdr>
    </w:div>
    <w:div w:id="1323705672">
      <w:marLeft w:val="0"/>
      <w:marRight w:val="0"/>
      <w:marTop w:val="0"/>
      <w:marBottom w:val="0"/>
      <w:divBdr>
        <w:top w:val="none" w:sz="0" w:space="0" w:color="auto"/>
        <w:left w:val="none" w:sz="0" w:space="0" w:color="auto"/>
        <w:bottom w:val="none" w:sz="0" w:space="0" w:color="auto"/>
        <w:right w:val="none" w:sz="0" w:space="0" w:color="auto"/>
      </w:divBdr>
      <w:divsChild>
        <w:div w:id="1870143692">
          <w:marLeft w:val="0"/>
          <w:marRight w:val="0"/>
          <w:marTop w:val="100"/>
          <w:marBottom w:val="100"/>
          <w:divBdr>
            <w:top w:val="none" w:sz="0" w:space="0" w:color="auto"/>
            <w:left w:val="none" w:sz="0" w:space="0" w:color="auto"/>
            <w:bottom w:val="none" w:sz="0" w:space="0" w:color="auto"/>
            <w:right w:val="none" w:sz="0" w:space="0" w:color="auto"/>
          </w:divBdr>
          <w:divsChild>
            <w:div w:id="84348446">
              <w:marLeft w:val="0"/>
              <w:marRight w:val="0"/>
              <w:marTop w:val="0"/>
              <w:marBottom w:val="0"/>
              <w:divBdr>
                <w:top w:val="none" w:sz="0" w:space="0" w:color="auto"/>
                <w:left w:val="none" w:sz="0" w:space="0" w:color="auto"/>
                <w:bottom w:val="none" w:sz="0" w:space="0" w:color="auto"/>
                <w:right w:val="none" w:sz="0" w:space="0" w:color="auto"/>
              </w:divBdr>
              <w:divsChild>
                <w:div w:id="1900818890">
                  <w:marLeft w:val="0"/>
                  <w:marRight w:val="0"/>
                  <w:marTop w:val="0"/>
                  <w:marBottom w:val="0"/>
                  <w:divBdr>
                    <w:top w:val="none" w:sz="0" w:space="0" w:color="auto"/>
                    <w:left w:val="none" w:sz="0" w:space="0" w:color="auto"/>
                    <w:bottom w:val="none" w:sz="0" w:space="0" w:color="auto"/>
                    <w:right w:val="none" w:sz="0" w:space="0" w:color="auto"/>
                  </w:divBdr>
                  <w:divsChild>
                    <w:div w:id="1972250656">
                      <w:marLeft w:val="0"/>
                      <w:marRight w:val="0"/>
                      <w:marTop w:val="100"/>
                      <w:marBottom w:val="100"/>
                      <w:divBdr>
                        <w:top w:val="none" w:sz="0" w:space="0" w:color="auto"/>
                        <w:left w:val="none" w:sz="0" w:space="0" w:color="auto"/>
                        <w:bottom w:val="none" w:sz="0" w:space="0" w:color="auto"/>
                        <w:right w:val="none" w:sz="0" w:space="0" w:color="auto"/>
                      </w:divBdr>
                      <w:divsChild>
                        <w:div w:id="261885065">
                          <w:marLeft w:val="0"/>
                          <w:marRight w:val="0"/>
                          <w:marTop w:val="0"/>
                          <w:marBottom w:val="0"/>
                          <w:divBdr>
                            <w:top w:val="none" w:sz="0" w:space="0" w:color="auto"/>
                            <w:left w:val="none" w:sz="0" w:space="0" w:color="auto"/>
                            <w:bottom w:val="none" w:sz="0" w:space="0" w:color="auto"/>
                            <w:right w:val="none" w:sz="0" w:space="0" w:color="auto"/>
                          </w:divBdr>
                          <w:divsChild>
                            <w:div w:id="742264119">
                              <w:marLeft w:val="0"/>
                              <w:marRight w:val="0"/>
                              <w:marTop w:val="0"/>
                              <w:marBottom w:val="0"/>
                              <w:divBdr>
                                <w:top w:val="none" w:sz="0" w:space="0" w:color="auto"/>
                                <w:left w:val="none" w:sz="0" w:space="0" w:color="auto"/>
                                <w:bottom w:val="none" w:sz="0" w:space="0" w:color="auto"/>
                                <w:right w:val="none" w:sz="0" w:space="0" w:color="auto"/>
                              </w:divBdr>
                              <w:divsChild>
                                <w:div w:id="229271576">
                                  <w:marLeft w:val="0"/>
                                  <w:marRight w:val="0"/>
                                  <w:marTop w:val="100"/>
                                  <w:marBottom w:val="100"/>
                                  <w:divBdr>
                                    <w:top w:val="none" w:sz="0" w:space="0" w:color="auto"/>
                                    <w:left w:val="none" w:sz="0" w:space="0" w:color="auto"/>
                                    <w:bottom w:val="none" w:sz="0" w:space="0" w:color="auto"/>
                                    <w:right w:val="none" w:sz="0" w:space="0" w:color="auto"/>
                                  </w:divBdr>
                                  <w:divsChild>
                                    <w:div w:id="760368030">
                                      <w:marLeft w:val="0"/>
                                      <w:marRight w:val="0"/>
                                      <w:marTop w:val="0"/>
                                      <w:marBottom w:val="0"/>
                                      <w:divBdr>
                                        <w:top w:val="none" w:sz="0" w:space="0" w:color="auto"/>
                                        <w:left w:val="none" w:sz="0" w:space="0" w:color="auto"/>
                                        <w:bottom w:val="none" w:sz="0" w:space="0" w:color="auto"/>
                                        <w:right w:val="none" w:sz="0" w:space="0" w:color="auto"/>
                                      </w:divBdr>
                                      <w:divsChild>
                                        <w:div w:id="61899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656595">
                                  <w:marLeft w:val="0"/>
                                  <w:marRight w:val="0"/>
                                  <w:marTop w:val="100"/>
                                  <w:marBottom w:val="100"/>
                                  <w:divBdr>
                                    <w:top w:val="none" w:sz="0" w:space="0" w:color="auto"/>
                                    <w:left w:val="none" w:sz="0" w:space="0" w:color="auto"/>
                                    <w:bottom w:val="none" w:sz="0" w:space="0" w:color="auto"/>
                                    <w:right w:val="none" w:sz="0" w:space="0" w:color="auto"/>
                                  </w:divBdr>
                                  <w:divsChild>
                                    <w:div w:id="1746679857">
                                      <w:marLeft w:val="0"/>
                                      <w:marRight w:val="0"/>
                                      <w:marTop w:val="0"/>
                                      <w:marBottom w:val="0"/>
                                      <w:divBdr>
                                        <w:top w:val="none" w:sz="0" w:space="0" w:color="auto"/>
                                        <w:left w:val="none" w:sz="0" w:space="0" w:color="auto"/>
                                        <w:bottom w:val="none" w:sz="0" w:space="0" w:color="auto"/>
                                        <w:right w:val="none" w:sz="0" w:space="0" w:color="auto"/>
                                      </w:divBdr>
                                      <w:divsChild>
                                        <w:div w:id="476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660916">
                                  <w:marLeft w:val="0"/>
                                  <w:marRight w:val="0"/>
                                  <w:marTop w:val="100"/>
                                  <w:marBottom w:val="100"/>
                                  <w:divBdr>
                                    <w:top w:val="none" w:sz="0" w:space="0" w:color="auto"/>
                                    <w:left w:val="none" w:sz="0" w:space="0" w:color="auto"/>
                                    <w:bottom w:val="none" w:sz="0" w:space="0" w:color="auto"/>
                                    <w:right w:val="none" w:sz="0" w:space="0" w:color="auto"/>
                                  </w:divBdr>
                                  <w:divsChild>
                                    <w:div w:id="1761101470">
                                      <w:marLeft w:val="0"/>
                                      <w:marRight w:val="0"/>
                                      <w:marTop w:val="0"/>
                                      <w:marBottom w:val="0"/>
                                      <w:divBdr>
                                        <w:top w:val="none" w:sz="0" w:space="0" w:color="auto"/>
                                        <w:left w:val="none" w:sz="0" w:space="0" w:color="auto"/>
                                        <w:bottom w:val="none" w:sz="0" w:space="0" w:color="auto"/>
                                        <w:right w:val="none" w:sz="0" w:space="0" w:color="auto"/>
                                      </w:divBdr>
                                      <w:divsChild>
                                        <w:div w:id="209986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567163">
                          <w:marLeft w:val="0"/>
                          <w:marRight w:val="0"/>
                          <w:marTop w:val="0"/>
                          <w:marBottom w:val="0"/>
                          <w:divBdr>
                            <w:top w:val="none" w:sz="0" w:space="0" w:color="auto"/>
                            <w:left w:val="none" w:sz="0" w:space="0" w:color="auto"/>
                            <w:bottom w:val="none" w:sz="0" w:space="0" w:color="auto"/>
                            <w:right w:val="none" w:sz="0" w:space="0" w:color="auto"/>
                          </w:divBdr>
                          <w:divsChild>
                            <w:div w:id="158468152">
                              <w:marLeft w:val="0"/>
                              <w:marRight w:val="0"/>
                              <w:marTop w:val="0"/>
                              <w:marBottom w:val="0"/>
                              <w:divBdr>
                                <w:top w:val="none" w:sz="0" w:space="0" w:color="auto"/>
                                <w:left w:val="none" w:sz="0" w:space="0" w:color="auto"/>
                                <w:bottom w:val="none" w:sz="0" w:space="0" w:color="auto"/>
                                <w:right w:val="none" w:sz="0" w:space="0" w:color="auto"/>
                              </w:divBdr>
                              <w:divsChild>
                                <w:div w:id="291718956">
                                  <w:marLeft w:val="0"/>
                                  <w:marRight w:val="0"/>
                                  <w:marTop w:val="0"/>
                                  <w:marBottom w:val="0"/>
                                  <w:divBdr>
                                    <w:top w:val="none" w:sz="0" w:space="0" w:color="auto"/>
                                    <w:left w:val="none" w:sz="0" w:space="0" w:color="auto"/>
                                    <w:bottom w:val="none" w:sz="0" w:space="0" w:color="auto"/>
                                    <w:right w:val="none" w:sz="0" w:space="0" w:color="auto"/>
                                  </w:divBdr>
                                  <w:divsChild>
                                    <w:div w:id="843204884">
                                      <w:marLeft w:val="0"/>
                                      <w:marRight w:val="0"/>
                                      <w:marTop w:val="0"/>
                                      <w:marBottom w:val="0"/>
                                      <w:divBdr>
                                        <w:top w:val="none" w:sz="0" w:space="0" w:color="auto"/>
                                        <w:left w:val="none" w:sz="0" w:space="0" w:color="auto"/>
                                        <w:bottom w:val="none" w:sz="0" w:space="0" w:color="auto"/>
                                        <w:right w:val="none" w:sz="0" w:space="0" w:color="auto"/>
                                      </w:divBdr>
                                    </w:div>
                                  </w:divsChild>
                                </w:div>
                                <w:div w:id="264003009">
                                  <w:marLeft w:val="0"/>
                                  <w:marRight w:val="0"/>
                                  <w:marTop w:val="0"/>
                                  <w:marBottom w:val="0"/>
                                  <w:divBdr>
                                    <w:top w:val="none" w:sz="0" w:space="0" w:color="auto"/>
                                    <w:left w:val="none" w:sz="0" w:space="0" w:color="auto"/>
                                    <w:bottom w:val="none" w:sz="0" w:space="0" w:color="auto"/>
                                    <w:right w:val="none" w:sz="0" w:space="0" w:color="auto"/>
                                  </w:divBdr>
                                  <w:divsChild>
                                    <w:div w:id="231232538">
                                      <w:marLeft w:val="0"/>
                                      <w:marRight w:val="0"/>
                                      <w:marTop w:val="0"/>
                                      <w:marBottom w:val="0"/>
                                      <w:divBdr>
                                        <w:top w:val="none" w:sz="0" w:space="0" w:color="auto"/>
                                        <w:left w:val="none" w:sz="0" w:space="0" w:color="auto"/>
                                        <w:bottom w:val="none" w:sz="0" w:space="0" w:color="auto"/>
                                        <w:right w:val="none" w:sz="0" w:space="0" w:color="auto"/>
                                      </w:divBdr>
                                    </w:div>
                                  </w:divsChild>
                                </w:div>
                                <w:div w:id="1719009459">
                                  <w:marLeft w:val="0"/>
                                  <w:marRight w:val="0"/>
                                  <w:marTop w:val="0"/>
                                  <w:marBottom w:val="0"/>
                                  <w:divBdr>
                                    <w:top w:val="none" w:sz="0" w:space="0" w:color="auto"/>
                                    <w:left w:val="none" w:sz="0" w:space="0" w:color="auto"/>
                                    <w:bottom w:val="none" w:sz="0" w:space="0" w:color="auto"/>
                                    <w:right w:val="none" w:sz="0" w:space="0" w:color="auto"/>
                                  </w:divBdr>
                                </w:div>
                                <w:div w:id="836193365">
                                  <w:marLeft w:val="0"/>
                                  <w:marRight w:val="0"/>
                                  <w:marTop w:val="0"/>
                                  <w:marBottom w:val="0"/>
                                  <w:divBdr>
                                    <w:top w:val="none" w:sz="0" w:space="0" w:color="auto"/>
                                    <w:left w:val="none" w:sz="0" w:space="0" w:color="auto"/>
                                    <w:bottom w:val="none" w:sz="0" w:space="0" w:color="auto"/>
                                    <w:right w:val="none" w:sz="0" w:space="0" w:color="auto"/>
                                  </w:divBdr>
                                  <w:divsChild>
                                    <w:div w:id="1797873011">
                                      <w:marLeft w:val="0"/>
                                      <w:marRight w:val="0"/>
                                      <w:marTop w:val="0"/>
                                      <w:marBottom w:val="0"/>
                                      <w:divBdr>
                                        <w:top w:val="none" w:sz="0" w:space="0" w:color="auto"/>
                                        <w:left w:val="none" w:sz="0" w:space="0" w:color="auto"/>
                                        <w:bottom w:val="none" w:sz="0" w:space="0" w:color="auto"/>
                                        <w:right w:val="none" w:sz="0" w:space="0" w:color="auto"/>
                                      </w:divBdr>
                                      <w:divsChild>
                                        <w:div w:id="261691476">
                                          <w:marLeft w:val="0"/>
                                          <w:marRight w:val="0"/>
                                          <w:marTop w:val="0"/>
                                          <w:marBottom w:val="0"/>
                                          <w:divBdr>
                                            <w:top w:val="none" w:sz="0" w:space="0" w:color="auto"/>
                                            <w:left w:val="none" w:sz="0" w:space="0" w:color="auto"/>
                                            <w:bottom w:val="none" w:sz="0" w:space="0" w:color="auto"/>
                                            <w:right w:val="none" w:sz="0" w:space="0" w:color="auto"/>
                                          </w:divBdr>
                                          <w:divsChild>
                                            <w:div w:id="1716003109">
                                              <w:marLeft w:val="0"/>
                                              <w:marRight w:val="0"/>
                                              <w:marTop w:val="0"/>
                                              <w:marBottom w:val="0"/>
                                              <w:divBdr>
                                                <w:top w:val="none" w:sz="0" w:space="0" w:color="auto"/>
                                                <w:left w:val="none" w:sz="0" w:space="0" w:color="auto"/>
                                                <w:bottom w:val="none" w:sz="0" w:space="0" w:color="auto"/>
                                                <w:right w:val="none" w:sz="0" w:space="0" w:color="auto"/>
                                              </w:divBdr>
                                            </w:div>
                                            <w:div w:id="198277900">
                                              <w:marLeft w:val="0"/>
                                              <w:marRight w:val="0"/>
                                              <w:marTop w:val="0"/>
                                              <w:marBottom w:val="0"/>
                                              <w:divBdr>
                                                <w:top w:val="none" w:sz="0" w:space="0" w:color="auto"/>
                                                <w:left w:val="none" w:sz="0" w:space="0" w:color="auto"/>
                                                <w:bottom w:val="none" w:sz="0" w:space="0" w:color="auto"/>
                                                <w:right w:val="none" w:sz="0" w:space="0" w:color="auto"/>
                                              </w:divBdr>
                                            </w:div>
                                            <w:div w:id="741105343">
                                              <w:marLeft w:val="0"/>
                                              <w:marRight w:val="0"/>
                                              <w:marTop w:val="0"/>
                                              <w:marBottom w:val="0"/>
                                              <w:divBdr>
                                                <w:top w:val="none" w:sz="0" w:space="0" w:color="auto"/>
                                                <w:left w:val="none" w:sz="0" w:space="0" w:color="auto"/>
                                                <w:bottom w:val="none" w:sz="0" w:space="0" w:color="auto"/>
                                                <w:right w:val="none" w:sz="0" w:space="0" w:color="auto"/>
                                              </w:divBdr>
                                            </w:div>
                                            <w:div w:id="2114396488">
                                              <w:marLeft w:val="0"/>
                                              <w:marRight w:val="0"/>
                                              <w:marTop w:val="0"/>
                                              <w:marBottom w:val="0"/>
                                              <w:divBdr>
                                                <w:top w:val="none" w:sz="0" w:space="0" w:color="auto"/>
                                                <w:left w:val="none" w:sz="0" w:space="0" w:color="auto"/>
                                                <w:bottom w:val="none" w:sz="0" w:space="0" w:color="auto"/>
                                                <w:right w:val="none" w:sz="0" w:space="0" w:color="auto"/>
                                              </w:divBdr>
                                              <w:divsChild>
                                                <w:div w:id="1664236942">
                                                  <w:marLeft w:val="0"/>
                                                  <w:marRight w:val="0"/>
                                                  <w:marTop w:val="0"/>
                                                  <w:marBottom w:val="0"/>
                                                  <w:divBdr>
                                                    <w:top w:val="none" w:sz="0" w:space="0" w:color="auto"/>
                                                    <w:left w:val="none" w:sz="0" w:space="0" w:color="auto"/>
                                                    <w:bottom w:val="none" w:sz="0" w:space="0" w:color="auto"/>
                                                    <w:right w:val="none" w:sz="0" w:space="0" w:color="auto"/>
                                                  </w:divBdr>
                                                </w:div>
                                              </w:divsChild>
                                            </w:div>
                                            <w:div w:id="166693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0025355">
                  <w:marLeft w:val="0"/>
                  <w:marRight w:val="0"/>
                  <w:marTop w:val="0"/>
                  <w:marBottom w:val="0"/>
                  <w:divBdr>
                    <w:top w:val="none" w:sz="0" w:space="0" w:color="auto"/>
                    <w:left w:val="none" w:sz="0" w:space="0" w:color="auto"/>
                    <w:bottom w:val="none" w:sz="0" w:space="0" w:color="auto"/>
                    <w:right w:val="none" w:sz="0" w:space="0" w:color="auto"/>
                  </w:divBdr>
                  <w:divsChild>
                    <w:div w:id="263805043">
                      <w:marLeft w:val="0"/>
                      <w:marRight w:val="0"/>
                      <w:marTop w:val="0"/>
                      <w:marBottom w:val="0"/>
                      <w:divBdr>
                        <w:top w:val="none" w:sz="0" w:space="0" w:color="auto"/>
                        <w:left w:val="none" w:sz="0" w:space="0" w:color="auto"/>
                        <w:bottom w:val="none" w:sz="0" w:space="0" w:color="auto"/>
                        <w:right w:val="none" w:sz="0" w:space="0" w:color="auto"/>
                      </w:divBdr>
                      <w:divsChild>
                        <w:div w:id="1354963336">
                          <w:marLeft w:val="0"/>
                          <w:marRight w:val="0"/>
                          <w:marTop w:val="0"/>
                          <w:marBottom w:val="0"/>
                          <w:divBdr>
                            <w:top w:val="none" w:sz="0" w:space="0" w:color="auto"/>
                            <w:left w:val="none" w:sz="0" w:space="0" w:color="auto"/>
                            <w:bottom w:val="none" w:sz="0" w:space="0" w:color="auto"/>
                            <w:right w:val="none" w:sz="0" w:space="0" w:color="auto"/>
                          </w:divBdr>
                          <w:divsChild>
                            <w:div w:id="1898860955">
                              <w:marLeft w:val="0"/>
                              <w:marRight w:val="-270"/>
                              <w:marTop w:val="0"/>
                              <w:marBottom w:val="0"/>
                              <w:divBdr>
                                <w:top w:val="none" w:sz="0" w:space="0" w:color="auto"/>
                                <w:left w:val="none" w:sz="0" w:space="0" w:color="auto"/>
                                <w:bottom w:val="none" w:sz="0" w:space="0" w:color="auto"/>
                                <w:right w:val="none" w:sz="0" w:space="0" w:color="auto"/>
                              </w:divBdr>
                              <w:divsChild>
                                <w:div w:id="1525166483">
                                  <w:marLeft w:val="0"/>
                                  <w:marRight w:val="0"/>
                                  <w:marTop w:val="0"/>
                                  <w:marBottom w:val="0"/>
                                  <w:divBdr>
                                    <w:top w:val="none" w:sz="0" w:space="0" w:color="auto"/>
                                    <w:left w:val="none" w:sz="0" w:space="0" w:color="auto"/>
                                    <w:bottom w:val="none" w:sz="0" w:space="0" w:color="auto"/>
                                    <w:right w:val="none" w:sz="0" w:space="0" w:color="auto"/>
                                  </w:divBdr>
                                  <w:divsChild>
                                    <w:div w:id="774440231">
                                      <w:marLeft w:val="0"/>
                                      <w:marRight w:val="0"/>
                                      <w:marTop w:val="0"/>
                                      <w:marBottom w:val="0"/>
                                      <w:divBdr>
                                        <w:top w:val="none" w:sz="0" w:space="0" w:color="auto"/>
                                        <w:left w:val="none" w:sz="0" w:space="0" w:color="auto"/>
                                        <w:bottom w:val="none" w:sz="0" w:space="0" w:color="auto"/>
                                        <w:right w:val="none" w:sz="0" w:space="0" w:color="auto"/>
                                      </w:divBdr>
                                      <w:divsChild>
                                        <w:div w:id="1161118289">
                                          <w:marLeft w:val="0"/>
                                          <w:marRight w:val="0"/>
                                          <w:marTop w:val="0"/>
                                          <w:marBottom w:val="0"/>
                                          <w:divBdr>
                                            <w:top w:val="none" w:sz="0" w:space="0" w:color="auto"/>
                                            <w:left w:val="none" w:sz="0" w:space="0" w:color="auto"/>
                                            <w:bottom w:val="none" w:sz="0" w:space="0" w:color="auto"/>
                                            <w:right w:val="none" w:sz="0" w:space="0" w:color="auto"/>
                                          </w:divBdr>
                                          <w:divsChild>
                                            <w:div w:id="2039231867">
                                              <w:marLeft w:val="0"/>
                                              <w:marRight w:val="0"/>
                                              <w:marTop w:val="0"/>
                                              <w:marBottom w:val="0"/>
                                              <w:divBdr>
                                                <w:top w:val="none" w:sz="0" w:space="0" w:color="auto"/>
                                                <w:left w:val="none" w:sz="0" w:space="0" w:color="auto"/>
                                                <w:bottom w:val="none" w:sz="0" w:space="0" w:color="auto"/>
                                                <w:right w:val="none" w:sz="0" w:space="0" w:color="auto"/>
                                              </w:divBdr>
                                              <w:divsChild>
                                                <w:div w:id="927035219">
                                                  <w:marLeft w:val="0"/>
                                                  <w:marRight w:val="0"/>
                                                  <w:marTop w:val="0"/>
                                                  <w:marBottom w:val="0"/>
                                                  <w:divBdr>
                                                    <w:top w:val="none" w:sz="0" w:space="0" w:color="auto"/>
                                                    <w:left w:val="none" w:sz="0" w:space="0" w:color="auto"/>
                                                    <w:bottom w:val="none" w:sz="0" w:space="0" w:color="auto"/>
                                                    <w:right w:val="none" w:sz="0" w:space="0" w:color="auto"/>
                                                  </w:divBdr>
                                                  <w:divsChild>
                                                    <w:div w:id="748506444">
                                                      <w:marLeft w:val="0"/>
                                                      <w:marRight w:val="0"/>
                                                      <w:marTop w:val="0"/>
                                                      <w:marBottom w:val="0"/>
                                                      <w:divBdr>
                                                        <w:top w:val="none" w:sz="0" w:space="0" w:color="auto"/>
                                                        <w:left w:val="none" w:sz="0" w:space="0" w:color="auto"/>
                                                        <w:bottom w:val="none" w:sz="0" w:space="0" w:color="auto"/>
                                                        <w:right w:val="none" w:sz="0" w:space="0" w:color="auto"/>
                                                      </w:divBdr>
                                                    </w:div>
                                                    <w:div w:id="195208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710265">
                                      <w:marLeft w:val="0"/>
                                      <w:marRight w:val="0"/>
                                      <w:marTop w:val="0"/>
                                      <w:marBottom w:val="0"/>
                                      <w:divBdr>
                                        <w:top w:val="none" w:sz="0" w:space="0" w:color="auto"/>
                                        <w:left w:val="none" w:sz="0" w:space="0" w:color="auto"/>
                                        <w:bottom w:val="none" w:sz="0" w:space="0" w:color="auto"/>
                                        <w:right w:val="none" w:sz="0" w:space="0" w:color="auto"/>
                                      </w:divBdr>
                                      <w:divsChild>
                                        <w:div w:id="2090613596">
                                          <w:marLeft w:val="0"/>
                                          <w:marRight w:val="0"/>
                                          <w:marTop w:val="0"/>
                                          <w:marBottom w:val="0"/>
                                          <w:divBdr>
                                            <w:top w:val="none" w:sz="0" w:space="0" w:color="auto"/>
                                            <w:left w:val="none" w:sz="0" w:space="0" w:color="auto"/>
                                            <w:bottom w:val="none" w:sz="0" w:space="0" w:color="auto"/>
                                            <w:right w:val="none" w:sz="0" w:space="0" w:color="auto"/>
                                          </w:divBdr>
                                          <w:divsChild>
                                            <w:div w:id="221137538">
                                              <w:marLeft w:val="0"/>
                                              <w:marRight w:val="0"/>
                                              <w:marTop w:val="0"/>
                                              <w:marBottom w:val="0"/>
                                              <w:divBdr>
                                                <w:top w:val="none" w:sz="0" w:space="0" w:color="auto"/>
                                                <w:left w:val="none" w:sz="0" w:space="0" w:color="auto"/>
                                                <w:bottom w:val="none" w:sz="0" w:space="0" w:color="auto"/>
                                                <w:right w:val="none" w:sz="0" w:space="0" w:color="auto"/>
                                              </w:divBdr>
                                              <w:divsChild>
                                                <w:div w:id="1558472691">
                                                  <w:marLeft w:val="0"/>
                                                  <w:marRight w:val="0"/>
                                                  <w:marTop w:val="0"/>
                                                  <w:marBottom w:val="0"/>
                                                  <w:divBdr>
                                                    <w:top w:val="none" w:sz="0" w:space="0" w:color="auto"/>
                                                    <w:left w:val="none" w:sz="0" w:space="0" w:color="auto"/>
                                                    <w:bottom w:val="none" w:sz="0" w:space="0" w:color="auto"/>
                                                    <w:right w:val="none" w:sz="0" w:space="0" w:color="auto"/>
                                                  </w:divBdr>
                                                  <w:divsChild>
                                                    <w:div w:id="84351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13560">
                                          <w:marLeft w:val="0"/>
                                          <w:marRight w:val="0"/>
                                          <w:marTop w:val="0"/>
                                          <w:marBottom w:val="0"/>
                                          <w:divBdr>
                                            <w:top w:val="none" w:sz="0" w:space="0" w:color="auto"/>
                                            <w:left w:val="none" w:sz="0" w:space="0" w:color="auto"/>
                                            <w:bottom w:val="none" w:sz="0" w:space="0" w:color="auto"/>
                                            <w:right w:val="none" w:sz="0" w:space="0" w:color="auto"/>
                                          </w:divBdr>
                                        </w:div>
                                        <w:div w:id="1987010152">
                                          <w:marLeft w:val="0"/>
                                          <w:marRight w:val="0"/>
                                          <w:marTop w:val="0"/>
                                          <w:marBottom w:val="0"/>
                                          <w:divBdr>
                                            <w:top w:val="none" w:sz="0" w:space="0" w:color="auto"/>
                                            <w:left w:val="none" w:sz="0" w:space="0" w:color="auto"/>
                                            <w:bottom w:val="none" w:sz="0" w:space="0" w:color="auto"/>
                                            <w:right w:val="none" w:sz="0" w:space="0" w:color="auto"/>
                                          </w:divBdr>
                                        </w:div>
                                      </w:divsChild>
                                    </w:div>
                                    <w:div w:id="675497264">
                                      <w:marLeft w:val="0"/>
                                      <w:marRight w:val="0"/>
                                      <w:marTop w:val="0"/>
                                      <w:marBottom w:val="0"/>
                                      <w:divBdr>
                                        <w:top w:val="none" w:sz="0" w:space="0" w:color="auto"/>
                                        <w:left w:val="none" w:sz="0" w:space="0" w:color="auto"/>
                                        <w:bottom w:val="none" w:sz="0" w:space="0" w:color="auto"/>
                                        <w:right w:val="none" w:sz="0" w:space="0" w:color="auto"/>
                                      </w:divBdr>
                                      <w:divsChild>
                                        <w:div w:id="1188568239">
                                          <w:marLeft w:val="0"/>
                                          <w:marRight w:val="0"/>
                                          <w:marTop w:val="0"/>
                                          <w:marBottom w:val="0"/>
                                          <w:divBdr>
                                            <w:top w:val="none" w:sz="0" w:space="0" w:color="auto"/>
                                            <w:left w:val="none" w:sz="0" w:space="0" w:color="auto"/>
                                            <w:bottom w:val="none" w:sz="0" w:space="0" w:color="auto"/>
                                            <w:right w:val="none" w:sz="0" w:space="0" w:color="auto"/>
                                          </w:divBdr>
                                          <w:divsChild>
                                            <w:div w:id="1402293155">
                                              <w:marLeft w:val="0"/>
                                              <w:marRight w:val="0"/>
                                              <w:marTop w:val="0"/>
                                              <w:marBottom w:val="0"/>
                                              <w:divBdr>
                                                <w:top w:val="none" w:sz="0" w:space="0" w:color="auto"/>
                                                <w:left w:val="none" w:sz="0" w:space="0" w:color="auto"/>
                                                <w:bottom w:val="none" w:sz="0" w:space="0" w:color="auto"/>
                                                <w:right w:val="none" w:sz="0" w:space="0" w:color="auto"/>
                                              </w:divBdr>
                                              <w:divsChild>
                                                <w:div w:id="906383491">
                                                  <w:marLeft w:val="0"/>
                                                  <w:marRight w:val="0"/>
                                                  <w:marTop w:val="0"/>
                                                  <w:marBottom w:val="0"/>
                                                  <w:divBdr>
                                                    <w:top w:val="none" w:sz="0" w:space="0" w:color="auto"/>
                                                    <w:left w:val="none" w:sz="0" w:space="0" w:color="auto"/>
                                                    <w:bottom w:val="none" w:sz="0" w:space="0" w:color="auto"/>
                                                    <w:right w:val="none" w:sz="0" w:space="0" w:color="auto"/>
                                                  </w:divBdr>
                                                  <w:divsChild>
                                                    <w:div w:id="15792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0430">
                                          <w:marLeft w:val="0"/>
                                          <w:marRight w:val="0"/>
                                          <w:marTop w:val="0"/>
                                          <w:marBottom w:val="0"/>
                                          <w:divBdr>
                                            <w:top w:val="none" w:sz="0" w:space="0" w:color="auto"/>
                                            <w:left w:val="none" w:sz="0" w:space="0" w:color="auto"/>
                                            <w:bottom w:val="none" w:sz="0" w:space="0" w:color="auto"/>
                                            <w:right w:val="none" w:sz="0" w:space="0" w:color="auto"/>
                                          </w:divBdr>
                                          <w:divsChild>
                                            <w:div w:id="625157396">
                                              <w:marLeft w:val="0"/>
                                              <w:marRight w:val="0"/>
                                              <w:marTop w:val="0"/>
                                              <w:marBottom w:val="0"/>
                                              <w:divBdr>
                                                <w:top w:val="none" w:sz="0" w:space="0" w:color="auto"/>
                                                <w:left w:val="none" w:sz="0" w:space="0" w:color="auto"/>
                                                <w:bottom w:val="none" w:sz="0" w:space="0" w:color="auto"/>
                                                <w:right w:val="none" w:sz="0" w:space="0" w:color="auto"/>
                                              </w:divBdr>
                                              <w:divsChild>
                                                <w:div w:id="1403916218">
                                                  <w:marLeft w:val="0"/>
                                                  <w:marRight w:val="0"/>
                                                  <w:marTop w:val="0"/>
                                                  <w:marBottom w:val="0"/>
                                                  <w:divBdr>
                                                    <w:top w:val="none" w:sz="0" w:space="0" w:color="auto"/>
                                                    <w:left w:val="none" w:sz="0" w:space="0" w:color="auto"/>
                                                    <w:bottom w:val="none" w:sz="0" w:space="0" w:color="auto"/>
                                                    <w:right w:val="none" w:sz="0" w:space="0" w:color="auto"/>
                                                  </w:divBdr>
                                                </w:div>
                                                <w:div w:id="780147268">
                                                  <w:marLeft w:val="0"/>
                                                  <w:marRight w:val="0"/>
                                                  <w:marTop w:val="0"/>
                                                  <w:marBottom w:val="0"/>
                                                  <w:divBdr>
                                                    <w:top w:val="none" w:sz="0" w:space="0" w:color="auto"/>
                                                    <w:left w:val="none" w:sz="0" w:space="0" w:color="auto"/>
                                                    <w:bottom w:val="none" w:sz="0" w:space="0" w:color="auto"/>
                                                    <w:right w:val="none" w:sz="0" w:space="0" w:color="auto"/>
                                                  </w:divBdr>
                                                </w:div>
                                              </w:divsChild>
                                            </w:div>
                                            <w:div w:id="2033916935">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972201022">
                                                  <w:marLeft w:val="0"/>
                                                  <w:marRight w:val="0"/>
                                                  <w:marTop w:val="0"/>
                                                  <w:marBottom w:val="0"/>
                                                  <w:divBdr>
                                                    <w:top w:val="none" w:sz="0" w:space="0" w:color="auto"/>
                                                    <w:left w:val="none" w:sz="0" w:space="0" w:color="auto"/>
                                                    <w:bottom w:val="none" w:sz="0" w:space="0" w:color="auto"/>
                                                    <w:right w:val="none" w:sz="0" w:space="0" w:color="auto"/>
                                                  </w:divBdr>
                                                </w:div>
                                              </w:divsChild>
                                            </w:div>
                                            <w:div w:id="706876785">
                                              <w:marLeft w:val="0"/>
                                              <w:marRight w:val="0"/>
                                              <w:marTop w:val="0"/>
                                              <w:marBottom w:val="0"/>
                                              <w:divBdr>
                                                <w:top w:val="none" w:sz="0" w:space="0" w:color="auto"/>
                                                <w:left w:val="none" w:sz="0" w:space="0" w:color="auto"/>
                                                <w:bottom w:val="none" w:sz="0" w:space="0" w:color="auto"/>
                                                <w:right w:val="none" w:sz="0" w:space="0" w:color="auto"/>
                                              </w:divBdr>
                                              <w:divsChild>
                                                <w:div w:id="1350523812">
                                                  <w:marLeft w:val="0"/>
                                                  <w:marRight w:val="0"/>
                                                  <w:marTop w:val="0"/>
                                                  <w:marBottom w:val="0"/>
                                                  <w:divBdr>
                                                    <w:top w:val="none" w:sz="0" w:space="0" w:color="auto"/>
                                                    <w:left w:val="none" w:sz="0" w:space="0" w:color="auto"/>
                                                    <w:bottom w:val="none" w:sz="0" w:space="0" w:color="auto"/>
                                                    <w:right w:val="none" w:sz="0" w:space="0" w:color="auto"/>
                                                  </w:divBdr>
                                                </w:div>
                                                <w:div w:id="526405992">
                                                  <w:marLeft w:val="0"/>
                                                  <w:marRight w:val="0"/>
                                                  <w:marTop w:val="0"/>
                                                  <w:marBottom w:val="0"/>
                                                  <w:divBdr>
                                                    <w:top w:val="none" w:sz="0" w:space="0" w:color="auto"/>
                                                    <w:left w:val="none" w:sz="0" w:space="0" w:color="auto"/>
                                                    <w:bottom w:val="none" w:sz="0" w:space="0" w:color="auto"/>
                                                    <w:right w:val="none" w:sz="0" w:space="0" w:color="auto"/>
                                                  </w:divBdr>
                                                </w:div>
                                              </w:divsChild>
                                            </w:div>
                                            <w:div w:id="1276407771">
                                              <w:marLeft w:val="0"/>
                                              <w:marRight w:val="0"/>
                                              <w:marTop w:val="0"/>
                                              <w:marBottom w:val="0"/>
                                              <w:divBdr>
                                                <w:top w:val="none" w:sz="0" w:space="0" w:color="auto"/>
                                                <w:left w:val="none" w:sz="0" w:space="0" w:color="auto"/>
                                                <w:bottom w:val="none" w:sz="0" w:space="0" w:color="auto"/>
                                                <w:right w:val="none" w:sz="0" w:space="0" w:color="auto"/>
                                              </w:divBdr>
                                              <w:divsChild>
                                                <w:div w:id="14505117">
                                                  <w:marLeft w:val="0"/>
                                                  <w:marRight w:val="0"/>
                                                  <w:marTop w:val="0"/>
                                                  <w:marBottom w:val="0"/>
                                                  <w:divBdr>
                                                    <w:top w:val="none" w:sz="0" w:space="0" w:color="auto"/>
                                                    <w:left w:val="none" w:sz="0" w:space="0" w:color="auto"/>
                                                    <w:bottom w:val="none" w:sz="0" w:space="0" w:color="auto"/>
                                                    <w:right w:val="none" w:sz="0" w:space="0" w:color="auto"/>
                                                  </w:divBdr>
                                                </w:div>
                                                <w:div w:id="70721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92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162056">
              <w:marLeft w:val="0"/>
              <w:marRight w:val="0"/>
              <w:marTop w:val="0"/>
              <w:marBottom w:val="0"/>
              <w:divBdr>
                <w:top w:val="none" w:sz="0" w:space="0" w:color="auto"/>
                <w:left w:val="none" w:sz="0" w:space="0" w:color="auto"/>
                <w:bottom w:val="none" w:sz="0" w:space="0" w:color="auto"/>
                <w:right w:val="none" w:sz="0" w:space="0" w:color="auto"/>
              </w:divBdr>
              <w:divsChild>
                <w:div w:id="268701842">
                  <w:marLeft w:val="-17730"/>
                  <w:marRight w:val="0"/>
                  <w:marTop w:val="0"/>
                  <w:marBottom w:val="0"/>
                  <w:divBdr>
                    <w:top w:val="none" w:sz="0" w:space="0" w:color="auto"/>
                    <w:left w:val="none" w:sz="0" w:space="0" w:color="auto"/>
                    <w:bottom w:val="none" w:sz="0" w:space="0" w:color="auto"/>
                    <w:right w:val="none" w:sz="0" w:space="0" w:color="auto"/>
                  </w:divBdr>
                  <w:divsChild>
                    <w:div w:id="796411565">
                      <w:marLeft w:val="0"/>
                      <w:marRight w:val="60"/>
                      <w:marTop w:val="0"/>
                      <w:marBottom w:val="0"/>
                      <w:divBdr>
                        <w:top w:val="none" w:sz="0" w:space="0" w:color="auto"/>
                        <w:left w:val="none" w:sz="0" w:space="0" w:color="auto"/>
                        <w:bottom w:val="none" w:sz="0" w:space="0" w:color="auto"/>
                        <w:right w:val="none" w:sz="0" w:space="0" w:color="auto"/>
                      </w:divBdr>
                      <w:divsChild>
                        <w:div w:id="744883381">
                          <w:marLeft w:val="0"/>
                          <w:marRight w:val="0"/>
                          <w:marTop w:val="0"/>
                          <w:marBottom w:val="0"/>
                          <w:divBdr>
                            <w:top w:val="none" w:sz="0" w:space="0" w:color="auto"/>
                            <w:left w:val="none" w:sz="0" w:space="0" w:color="auto"/>
                            <w:bottom w:val="none" w:sz="0" w:space="0" w:color="auto"/>
                            <w:right w:val="none" w:sz="0" w:space="0" w:color="auto"/>
                          </w:divBdr>
                          <w:divsChild>
                            <w:div w:id="54009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01973">
                      <w:marLeft w:val="0"/>
                      <w:marRight w:val="60"/>
                      <w:marTop w:val="0"/>
                      <w:marBottom w:val="0"/>
                      <w:divBdr>
                        <w:top w:val="none" w:sz="0" w:space="0" w:color="auto"/>
                        <w:left w:val="none" w:sz="0" w:space="0" w:color="auto"/>
                        <w:bottom w:val="none" w:sz="0" w:space="0" w:color="auto"/>
                        <w:right w:val="none" w:sz="0" w:space="0" w:color="auto"/>
                      </w:divBdr>
                      <w:divsChild>
                        <w:div w:id="410079132">
                          <w:marLeft w:val="0"/>
                          <w:marRight w:val="0"/>
                          <w:marTop w:val="0"/>
                          <w:marBottom w:val="0"/>
                          <w:divBdr>
                            <w:top w:val="none" w:sz="0" w:space="0" w:color="auto"/>
                            <w:left w:val="none" w:sz="0" w:space="0" w:color="auto"/>
                            <w:bottom w:val="none" w:sz="0" w:space="0" w:color="auto"/>
                            <w:right w:val="none" w:sz="0" w:space="0" w:color="auto"/>
                          </w:divBdr>
                          <w:divsChild>
                            <w:div w:id="214692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1370">
                      <w:marLeft w:val="0"/>
                      <w:marRight w:val="60"/>
                      <w:marTop w:val="0"/>
                      <w:marBottom w:val="0"/>
                      <w:divBdr>
                        <w:top w:val="none" w:sz="0" w:space="0" w:color="auto"/>
                        <w:left w:val="none" w:sz="0" w:space="0" w:color="auto"/>
                        <w:bottom w:val="none" w:sz="0" w:space="0" w:color="auto"/>
                        <w:right w:val="none" w:sz="0" w:space="0" w:color="auto"/>
                      </w:divBdr>
                      <w:divsChild>
                        <w:div w:id="332687537">
                          <w:marLeft w:val="0"/>
                          <w:marRight w:val="0"/>
                          <w:marTop w:val="0"/>
                          <w:marBottom w:val="0"/>
                          <w:divBdr>
                            <w:top w:val="none" w:sz="0" w:space="0" w:color="auto"/>
                            <w:left w:val="none" w:sz="0" w:space="0" w:color="auto"/>
                            <w:bottom w:val="none" w:sz="0" w:space="0" w:color="auto"/>
                            <w:right w:val="none" w:sz="0" w:space="0" w:color="auto"/>
                          </w:divBdr>
                          <w:divsChild>
                            <w:div w:id="116296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177562">
                      <w:marLeft w:val="0"/>
                      <w:marRight w:val="60"/>
                      <w:marTop w:val="0"/>
                      <w:marBottom w:val="0"/>
                      <w:divBdr>
                        <w:top w:val="none" w:sz="0" w:space="0" w:color="auto"/>
                        <w:left w:val="none" w:sz="0" w:space="0" w:color="auto"/>
                        <w:bottom w:val="none" w:sz="0" w:space="0" w:color="auto"/>
                        <w:right w:val="none" w:sz="0" w:space="0" w:color="auto"/>
                      </w:divBdr>
                      <w:divsChild>
                        <w:div w:id="1169903507">
                          <w:marLeft w:val="0"/>
                          <w:marRight w:val="0"/>
                          <w:marTop w:val="0"/>
                          <w:marBottom w:val="0"/>
                          <w:divBdr>
                            <w:top w:val="none" w:sz="0" w:space="0" w:color="auto"/>
                            <w:left w:val="none" w:sz="0" w:space="0" w:color="auto"/>
                            <w:bottom w:val="none" w:sz="0" w:space="0" w:color="auto"/>
                            <w:right w:val="none" w:sz="0" w:space="0" w:color="auto"/>
                          </w:divBdr>
                          <w:divsChild>
                            <w:div w:id="85414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52738">
                      <w:marLeft w:val="0"/>
                      <w:marRight w:val="60"/>
                      <w:marTop w:val="0"/>
                      <w:marBottom w:val="0"/>
                      <w:divBdr>
                        <w:top w:val="none" w:sz="0" w:space="0" w:color="auto"/>
                        <w:left w:val="none" w:sz="0" w:space="0" w:color="auto"/>
                        <w:bottom w:val="none" w:sz="0" w:space="0" w:color="auto"/>
                        <w:right w:val="none" w:sz="0" w:space="0" w:color="auto"/>
                      </w:divBdr>
                      <w:divsChild>
                        <w:div w:id="1376999228">
                          <w:marLeft w:val="0"/>
                          <w:marRight w:val="0"/>
                          <w:marTop w:val="0"/>
                          <w:marBottom w:val="0"/>
                          <w:divBdr>
                            <w:top w:val="none" w:sz="0" w:space="0" w:color="auto"/>
                            <w:left w:val="none" w:sz="0" w:space="0" w:color="auto"/>
                            <w:bottom w:val="none" w:sz="0" w:space="0" w:color="auto"/>
                            <w:right w:val="none" w:sz="0" w:space="0" w:color="auto"/>
                          </w:divBdr>
                          <w:divsChild>
                            <w:div w:id="92931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52369">
                      <w:marLeft w:val="0"/>
                      <w:marRight w:val="60"/>
                      <w:marTop w:val="0"/>
                      <w:marBottom w:val="0"/>
                      <w:divBdr>
                        <w:top w:val="none" w:sz="0" w:space="0" w:color="auto"/>
                        <w:left w:val="none" w:sz="0" w:space="0" w:color="auto"/>
                        <w:bottom w:val="none" w:sz="0" w:space="0" w:color="auto"/>
                        <w:right w:val="none" w:sz="0" w:space="0" w:color="auto"/>
                      </w:divBdr>
                      <w:divsChild>
                        <w:div w:id="603348051">
                          <w:marLeft w:val="0"/>
                          <w:marRight w:val="0"/>
                          <w:marTop w:val="0"/>
                          <w:marBottom w:val="0"/>
                          <w:divBdr>
                            <w:top w:val="none" w:sz="0" w:space="0" w:color="auto"/>
                            <w:left w:val="none" w:sz="0" w:space="0" w:color="auto"/>
                            <w:bottom w:val="none" w:sz="0" w:space="0" w:color="auto"/>
                            <w:right w:val="none" w:sz="0" w:space="0" w:color="auto"/>
                          </w:divBdr>
                          <w:divsChild>
                            <w:div w:id="2343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964860">
                      <w:marLeft w:val="0"/>
                      <w:marRight w:val="60"/>
                      <w:marTop w:val="0"/>
                      <w:marBottom w:val="0"/>
                      <w:divBdr>
                        <w:top w:val="none" w:sz="0" w:space="0" w:color="auto"/>
                        <w:left w:val="none" w:sz="0" w:space="0" w:color="auto"/>
                        <w:bottom w:val="none" w:sz="0" w:space="0" w:color="auto"/>
                        <w:right w:val="none" w:sz="0" w:space="0" w:color="auto"/>
                      </w:divBdr>
                      <w:divsChild>
                        <w:div w:id="2145199454">
                          <w:marLeft w:val="0"/>
                          <w:marRight w:val="0"/>
                          <w:marTop w:val="0"/>
                          <w:marBottom w:val="0"/>
                          <w:divBdr>
                            <w:top w:val="none" w:sz="0" w:space="0" w:color="auto"/>
                            <w:left w:val="none" w:sz="0" w:space="0" w:color="auto"/>
                            <w:bottom w:val="none" w:sz="0" w:space="0" w:color="auto"/>
                            <w:right w:val="none" w:sz="0" w:space="0" w:color="auto"/>
                          </w:divBdr>
                          <w:divsChild>
                            <w:div w:id="32312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328984">
                      <w:marLeft w:val="0"/>
                      <w:marRight w:val="60"/>
                      <w:marTop w:val="0"/>
                      <w:marBottom w:val="0"/>
                      <w:divBdr>
                        <w:top w:val="none" w:sz="0" w:space="0" w:color="auto"/>
                        <w:left w:val="none" w:sz="0" w:space="0" w:color="auto"/>
                        <w:bottom w:val="none" w:sz="0" w:space="0" w:color="auto"/>
                        <w:right w:val="none" w:sz="0" w:space="0" w:color="auto"/>
                      </w:divBdr>
                      <w:divsChild>
                        <w:div w:id="1924726920">
                          <w:marLeft w:val="0"/>
                          <w:marRight w:val="0"/>
                          <w:marTop w:val="0"/>
                          <w:marBottom w:val="0"/>
                          <w:divBdr>
                            <w:top w:val="none" w:sz="0" w:space="0" w:color="auto"/>
                            <w:left w:val="none" w:sz="0" w:space="0" w:color="auto"/>
                            <w:bottom w:val="none" w:sz="0" w:space="0" w:color="auto"/>
                            <w:right w:val="none" w:sz="0" w:space="0" w:color="auto"/>
                          </w:divBdr>
                          <w:divsChild>
                            <w:div w:id="180928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5550">
                      <w:marLeft w:val="0"/>
                      <w:marRight w:val="60"/>
                      <w:marTop w:val="0"/>
                      <w:marBottom w:val="0"/>
                      <w:divBdr>
                        <w:top w:val="none" w:sz="0" w:space="0" w:color="auto"/>
                        <w:left w:val="none" w:sz="0" w:space="0" w:color="auto"/>
                        <w:bottom w:val="none" w:sz="0" w:space="0" w:color="auto"/>
                        <w:right w:val="none" w:sz="0" w:space="0" w:color="auto"/>
                      </w:divBdr>
                      <w:divsChild>
                        <w:div w:id="1822187896">
                          <w:marLeft w:val="0"/>
                          <w:marRight w:val="0"/>
                          <w:marTop w:val="0"/>
                          <w:marBottom w:val="0"/>
                          <w:divBdr>
                            <w:top w:val="none" w:sz="0" w:space="0" w:color="auto"/>
                            <w:left w:val="none" w:sz="0" w:space="0" w:color="auto"/>
                            <w:bottom w:val="none" w:sz="0" w:space="0" w:color="auto"/>
                            <w:right w:val="none" w:sz="0" w:space="0" w:color="auto"/>
                          </w:divBdr>
                          <w:divsChild>
                            <w:div w:id="7536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459569">
                      <w:marLeft w:val="0"/>
                      <w:marRight w:val="60"/>
                      <w:marTop w:val="0"/>
                      <w:marBottom w:val="0"/>
                      <w:divBdr>
                        <w:top w:val="none" w:sz="0" w:space="0" w:color="auto"/>
                        <w:left w:val="none" w:sz="0" w:space="0" w:color="auto"/>
                        <w:bottom w:val="none" w:sz="0" w:space="0" w:color="auto"/>
                        <w:right w:val="none" w:sz="0" w:space="0" w:color="auto"/>
                      </w:divBdr>
                      <w:divsChild>
                        <w:div w:id="29961478">
                          <w:marLeft w:val="0"/>
                          <w:marRight w:val="0"/>
                          <w:marTop w:val="0"/>
                          <w:marBottom w:val="0"/>
                          <w:divBdr>
                            <w:top w:val="none" w:sz="0" w:space="0" w:color="auto"/>
                            <w:left w:val="none" w:sz="0" w:space="0" w:color="auto"/>
                            <w:bottom w:val="none" w:sz="0" w:space="0" w:color="auto"/>
                            <w:right w:val="none" w:sz="0" w:space="0" w:color="auto"/>
                          </w:divBdr>
                          <w:divsChild>
                            <w:div w:id="7131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91428">
                      <w:marLeft w:val="0"/>
                      <w:marRight w:val="60"/>
                      <w:marTop w:val="0"/>
                      <w:marBottom w:val="0"/>
                      <w:divBdr>
                        <w:top w:val="none" w:sz="0" w:space="0" w:color="auto"/>
                        <w:left w:val="none" w:sz="0" w:space="0" w:color="auto"/>
                        <w:bottom w:val="none" w:sz="0" w:space="0" w:color="auto"/>
                        <w:right w:val="none" w:sz="0" w:space="0" w:color="auto"/>
                      </w:divBdr>
                      <w:divsChild>
                        <w:div w:id="1396393703">
                          <w:marLeft w:val="0"/>
                          <w:marRight w:val="0"/>
                          <w:marTop w:val="0"/>
                          <w:marBottom w:val="0"/>
                          <w:divBdr>
                            <w:top w:val="none" w:sz="0" w:space="0" w:color="auto"/>
                            <w:left w:val="none" w:sz="0" w:space="0" w:color="auto"/>
                            <w:bottom w:val="none" w:sz="0" w:space="0" w:color="auto"/>
                            <w:right w:val="none" w:sz="0" w:space="0" w:color="auto"/>
                          </w:divBdr>
                          <w:divsChild>
                            <w:div w:id="6049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80548">
                      <w:marLeft w:val="0"/>
                      <w:marRight w:val="60"/>
                      <w:marTop w:val="0"/>
                      <w:marBottom w:val="0"/>
                      <w:divBdr>
                        <w:top w:val="none" w:sz="0" w:space="0" w:color="auto"/>
                        <w:left w:val="none" w:sz="0" w:space="0" w:color="auto"/>
                        <w:bottom w:val="none" w:sz="0" w:space="0" w:color="auto"/>
                        <w:right w:val="none" w:sz="0" w:space="0" w:color="auto"/>
                      </w:divBdr>
                      <w:divsChild>
                        <w:div w:id="2138133992">
                          <w:marLeft w:val="0"/>
                          <w:marRight w:val="0"/>
                          <w:marTop w:val="0"/>
                          <w:marBottom w:val="0"/>
                          <w:divBdr>
                            <w:top w:val="none" w:sz="0" w:space="0" w:color="auto"/>
                            <w:left w:val="none" w:sz="0" w:space="0" w:color="auto"/>
                            <w:bottom w:val="none" w:sz="0" w:space="0" w:color="auto"/>
                            <w:right w:val="none" w:sz="0" w:space="0" w:color="auto"/>
                          </w:divBdr>
                          <w:divsChild>
                            <w:div w:id="185981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345055">
                      <w:marLeft w:val="0"/>
                      <w:marRight w:val="60"/>
                      <w:marTop w:val="0"/>
                      <w:marBottom w:val="0"/>
                      <w:divBdr>
                        <w:top w:val="none" w:sz="0" w:space="0" w:color="auto"/>
                        <w:left w:val="none" w:sz="0" w:space="0" w:color="auto"/>
                        <w:bottom w:val="none" w:sz="0" w:space="0" w:color="auto"/>
                        <w:right w:val="none" w:sz="0" w:space="0" w:color="auto"/>
                      </w:divBdr>
                      <w:divsChild>
                        <w:div w:id="2139957415">
                          <w:marLeft w:val="0"/>
                          <w:marRight w:val="0"/>
                          <w:marTop w:val="0"/>
                          <w:marBottom w:val="0"/>
                          <w:divBdr>
                            <w:top w:val="none" w:sz="0" w:space="0" w:color="auto"/>
                            <w:left w:val="none" w:sz="0" w:space="0" w:color="auto"/>
                            <w:bottom w:val="none" w:sz="0" w:space="0" w:color="auto"/>
                            <w:right w:val="none" w:sz="0" w:space="0" w:color="auto"/>
                          </w:divBdr>
                          <w:divsChild>
                            <w:div w:id="32096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910885">
                      <w:marLeft w:val="0"/>
                      <w:marRight w:val="60"/>
                      <w:marTop w:val="0"/>
                      <w:marBottom w:val="0"/>
                      <w:divBdr>
                        <w:top w:val="none" w:sz="0" w:space="0" w:color="auto"/>
                        <w:left w:val="none" w:sz="0" w:space="0" w:color="auto"/>
                        <w:bottom w:val="none" w:sz="0" w:space="0" w:color="auto"/>
                        <w:right w:val="none" w:sz="0" w:space="0" w:color="auto"/>
                      </w:divBdr>
                      <w:divsChild>
                        <w:div w:id="1289777742">
                          <w:marLeft w:val="0"/>
                          <w:marRight w:val="0"/>
                          <w:marTop w:val="0"/>
                          <w:marBottom w:val="0"/>
                          <w:divBdr>
                            <w:top w:val="none" w:sz="0" w:space="0" w:color="auto"/>
                            <w:left w:val="none" w:sz="0" w:space="0" w:color="auto"/>
                            <w:bottom w:val="none" w:sz="0" w:space="0" w:color="auto"/>
                            <w:right w:val="none" w:sz="0" w:space="0" w:color="auto"/>
                          </w:divBdr>
                          <w:divsChild>
                            <w:div w:id="501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548843">
                      <w:marLeft w:val="0"/>
                      <w:marRight w:val="60"/>
                      <w:marTop w:val="0"/>
                      <w:marBottom w:val="0"/>
                      <w:divBdr>
                        <w:top w:val="none" w:sz="0" w:space="0" w:color="auto"/>
                        <w:left w:val="none" w:sz="0" w:space="0" w:color="auto"/>
                        <w:bottom w:val="none" w:sz="0" w:space="0" w:color="auto"/>
                        <w:right w:val="none" w:sz="0" w:space="0" w:color="auto"/>
                      </w:divBdr>
                      <w:divsChild>
                        <w:div w:id="191380240">
                          <w:marLeft w:val="0"/>
                          <w:marRight w:val="0"/>
                          <w:marTop w:val="0"/>
                          <w:marBottom w:val="0"/>
                          <w:divBdr>
                            <w:top w:val="none" w:sz="0" w:space="0" w:color="auto"/>
                            <w:left w:val="none" w:sz="0" w:space="0" w:color="auto"/>
                            <w:bottom w:val="none" w:sz="0" w:space="0" w:color="auto"/>
                            <w:right w:val="none" w:sz="0" w:space="0" w:color="auto"/>
                          </w:divBdr>
                          <w:divsChild>
                            <w:div w:id="17238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5043">
                      <w:marLeft w:val="0"/>
                      <w:marRight w:val="60"/>
                      <w:marTop w:val="0"/>
                      <w:marBottom w:val="0"/>
                      <w:divBdr>
                        <w:top w:val="none" w:sz="0" w:space="0" w:color="auto"/>
                        <w:left w:val="none" w:sz="0" w:space="0" w:color="auto"/>
                        <w:bottom w:val="none" w:sz="0" w:space="0" w:color="auto"/>
                        <w:right w:val="none" w:sz="0" w:space="0" w:color="auto"/>
                      </w:divBdr>
                      <w:divsChild>
                        <w:div w:id="764420684">
                          <w:marLeft w:val="0"/>
                          <w:marRight w:val="0"/>
                          <w:marTop w:val="0"/>
                          <w:marBottom w:val="0"/>
                          <w:divBdr>
                            <w:top w:val="none" w:sz="0" w:space="0" w:color="auto"/>
                            <w:left w:val="none" w:sz="0" w:space="0" w:color="auto"/>
                            <w:bottom w:val="none" w:sz="0" w:space="0" w:color="auto"/>
                            <w:right w:val="none" w:sz="0" w:space="0" w:color="auto"/>
                          </w:divBdr>
                          <w:divsChild>
                            <w:div w:id="184138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1750">
                      <w:marLeft w:val="0"/>
                      <w:marRight w:val="60"/>
                      <w:marTop w:val="0"/>
                      <w:marBottom w:val="0"/>
                      <w:divBdr>
                        <w:top w:val="none" w:sz="0" w:space="0" w:color="auto"/>
                        <w:left w:val="none" w:sz="0" w:space="0" w:color="auto"/>
                        <w:bottom w:val="none" w:sz="0" w:space="0" w:color="auto"/>
                        <w:right w:val="none" w:sz="0" w:space="0" w:color="auto"/>
                      </w:divBdr>
                      <w:divsChild>
                        <w:div w:id="507521140">
                          <w:marLeft w:val="0"/>
                          <w:marRight w:val="0"/>
                          <w:marTop w:val="0"/>
                          <w:marBottom w:val="0"/>
                          <w:divBdr>
                            <w:top w:val="none" w:sz="0" w:space="0" w:color="auto"/>
                            <w:left w:val="none" w:sz="0" w:space="0" w:color="auto"/>
                            <w:bottom w:val="none" w:sz="0" w:space="0" w:color="auto"/>
                            <w:right w:val="none" w:sz="0" w:space="0" w:color="auto"/>
                          </w:divBdr>
                          <w:divsChild>
                            <w:div w:id="29668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3528">
                      <w:marLeft w:val="0"/>
                      <w:marRight w:val="60"/>
                      <w:marTop w:val="0"/>
                      <w:marBottom w:val="0"/>
                      <w:divBdr>
                        <w:top w:val="none" w:sz="0" w:space="0" w:color="auto"/>
                        <w:left w:val="none" w:sz="0" w:space="0" w:color="auto"/>
                        <w:bottom w:val="none" w:sz="0" w:space="0" w:color="auto"/>
                        <w:right w:val="none" w:sz="0" w:space="0" w:color="auto"/>
                      </w:divBdr>
                      <w:divsChild>
                        <w:div w:id="819690098">
                          <w:marLeft w:val="0"/>
                          <w:marRight w:val="0"/>
                          <w:marTop w:val="0"/>
                          <w:marBottom w:val="0"/>
                          <w:divBdr>
                            <w:top w:val="none" w:sz="0" w:space="0" w:color="auto"/>
                            <w:left w:val="none" w:sz="0" w:space="0" w:color="auto"/>
                            <w:bottom w:val="none" w:sz="0" w:space="0" w:color="auto"/>
                            <w:right w:val="none" w:sz="0" w:space="0" w:color="auto"/>
                          </w:divBdr>
                          <w:divsChild>
                            <w:div w:id="161667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249627">
                      <w:marLeft w:val="0"/>
                      <w:marRight w:val="60"/>
                      <w:marTop w:val="0"/>
                      <w:marBottom w:val="0"/>
                      <w:divBdr>
                        <w:top w:val="none" w:sz="0" w:space="0" w:color="auto"/>
                        <w:left w:val="none" w:sz="0" w:space="0" w:color="auto"/>
                        <w:bottom w:val="none" w:sz="0" w:space="0" w:color="auto"/>
                        <w:right w:val="none" w:sz="0" w:space="0" w:color="auto"/>
                      </w:divBdr>
                      <w:divsChild>
                        <w:div w:id="681397527">
                          <w:marLeft w:val="0"/>
                          <w:marRight w:val="0"/>
                          <w:marTop w:val="0"/>
                          <w:marBottom w:val="0"/>
                          <w:divBdr>
                            <w:top w:val="none" w:sz="0" w:space="0" w:color="auto"/>
                            <w:left w:val="none" w:sz="0" w:space="0" w:color="auto"/>
                            <w:bottom w:val="none" w:sz="0" w:space="0" w:color="auto"/>
                            <w:right w:val="none" w:sz="0" w:space="0" w:color="auto"/>
                          </w:divBdr>
                          <w:divsChild>
                            <w:div w:id="16694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247869">
                      <w:marLeft w:val="0"/>
                      <w:marRight w:val="60"/>
                      <w:marTop w:val="0"/>
                      <w:marBottom w:val="0"/>
                      <w:divBdr>
                        <w:top w:val="none" w:sz="0" w:space="0" w:color="auto"/>
                        <w:left w:val="none" w:sz="0" w:space="0" w:color="auto"/>
                        <w:bottom w:val="none" w:sz="0" w:space="0" w:color="auto"/>
                        <w:right w:val="none" w:sz="0" w:space="0" w:color="auto"/>
                      </w:divBdr>
                      <w:divsChild>
                        <w:div w:id="776482784">
                          <w:marLeft w:val="0"/>
                          <w:marRight w:val="0"/>
                          <w:marTop w:val="0"/>
                          <w:marBottom w:val="0"/>
                          <w:divBdr>
                            <w:top w:val="none" w:sz="0" w:space="0" w:color="auto"/>
                            <w:left w:val="none" w:sz="0" w:space="0" w:color="auto"/>
                            <w:bottom w:val="none" w:sz="0" w:space="0" w:color="auto"/>
                            <w:right w:val="none" w:sz="0" w:space="0" w:color="auto"/>
                          </w:divBdr>
                          <w:divsChild>
                            <w:div w:id="129841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5601">
                      <w:marLeft w:val="0"/>
                      <w:marRight w:val="60"/>
                      <w:marTop w:val="0"/>
                      <w:marBottom w:val="0"/>
                      <w:divBdr>
                        <w:top w:val="none" w:sz="0" w:space="0" w:color="auto"/>
                        <w:left w:val="none" w:sz="0" w:space="0" w:color="auto"/>
                        <w:bottom w:val="none" w:sz="0" w:space="0" w:color="auto"/>
                        <w:right w:val="none" w:sz="0" w:space="0" w:color="auto"/>
                      </w:divBdr>
                      <w:divsChild>
                        <w:div w:id="1563253610">
                          <w:marLeft w:val="0"/>
                          <w:marRight w:val="0"/>
                          <w:marTop w:val="0"/>
                          <w:marBottom w:val="0"/>
                          <w:divBdr>
                            <w:top w:val="none" w:sz="0" w:space="0" w:color="auto"/>
                            <w:left w:val="none" w:sz="0" w:space="0" w:color="auto"/>
                            <w:bottom w:val="none" w:sz="0" w:space="0" w:color="auto"/>
                            <w:right w:val="none" w:sz="0" w:space="0" w:color="auto"/>
                          </w:divBdr>
                          <w:divsChild>
                            <w:div w:id="33149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371571">
                      <w:marLeft w:val="0"/>
                      <w:marRight w:val="60"/>
                      <w:marTop w:val="0"/>
                      <w:marBottom w:val="0"/>
                      <w:divBdr>
                        <w:top w:val="none" w:sz="0" w:space="0" w:color="auto"/>
                        <w:left w:val="none" w:sz="0" w:space="0" w:color="auto"/>
                        <w:bottom w:val="none" w:sz="0" w:space="0" w:color="auto"/>
                        <w:right w:val="none" w:sz="0" w:space="0" w:color="auto"/>
                      </w:divBdr>
                      <w:divsChild>
                        <w:div w:id="983922927">
                          <w:marLeft w:val="0"/>
                          <w:marRight w:val="0"/>
                          <w:marTop w:val="0"/>
                          <w:marBottom w:val="0"/>
                          <w:divBdr>
                            <w:top w:val="none" w:sz="0" w:space="0" w:color="auto"/>
                            <w:left w:val="none" w:sz="0" w:space="0" w:color="auto"/>
                            <w:bottom w:val="none" w:sz="0" w:space="0" w:color="auto"/>
                            <w:right w:val="none" w:sz="0" w:space="0" w:color="auto"/>
                          </w:divBdr>
                          <w:divsChild>
                            <w:div w:id="8696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05127">
                      <w:marLeft w:val="0"/>
                      <w:marRight w:val="60"/>
                      <w:marTop w:val="0"/>
                      <w:marBottom w:val="0"/>
                      <w:divBdr>
                        <w:top w:val="none" w:sz="0" w:space="0" w:color="auto"/>
                        <w:left w:val="none" w:sz="0" w:space="0" w:color="auto"/>
                        <w:bottom w:val="none" w:sz="0" w:space="0" w:color="auto"/>
                        <w:right w:val="none" w:sz="0" w:space="0" w:color="auto"/>
                      </w:divBdr>
                      <w:divsChild>
                        <w:div w:id="807550775">
                          <w:marLeft w:val="0"/>
                          <w:marRight w:val="0"/>
                          <w:marTop w:val="0"/>
                          <w:marBottom w:val="0"/>
                          <w:divBdr>
                            <w:top w:val="none" w:sz="0" w:space="0" w:color="auto"/>
                            <w:left w:val="none" w:sz="0" w:space="0" w:color="auto"/>
                            <w:bottom w:val="none" w:sz="0" w:space="0" w:color="auto"/>
                            <w:right w:val="none" w:sz="0" w:space="0" w:color="auto"/>
                          </w:divBdr>
                          <w:divsChild>
                            <w:div w:id="50201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759071">
                      <w:marLeft w:val="0"/>
                      <w:marRight w:val="60"/>
                      <w:marTop w:val="0"/>
                      <w:marBottom w:val="0"/>
                      <w:divBdr>
                        <w:top w:val="none" w:sz="0" w:space="0" w:color="auto"/>
                        <w:left w:val="none" w:sz="0" w:space="0" w:color="auto"/>
                        <w:bottom w:val="none" w:sz="0" w:space="0" w:color="auto"/>
                        <w:right w:val="none" w:sz="0" w:space="0" w:color="auto"/>
                      </w:divBdr>
                      <w:divsChild>
                        <w:div w:id="353774237">
                          <w:marLeft w:val="0"/>
                          <w:marRight w:val="0"/>
                          <w:marTop w:val="0"/>
                          <w:marBottom w:val="0"/>
                          <w:divBdr>
                            <w:top w:val="none" w:sz="0" w:space="0" w:color="auto"/>
                            <w:left w:val="none" w:sz="0" w:space="0" w:color="auto"/>
                            <w:bottom w:val="none" w:sz="0" w:space="0" w:color="auto"/>
                            <w:right w:val="none" w:sz="0" w:space="0" w:color="auto"/>
                          </w:divBdr>
                          <w:divsChild>
                            <w:div w:id="111629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48134">
                      <w:marLeft w:val="0"/>
                      <w:marRight w:val="60"/>
                      <w:marTop w:val="0"/>
                      <w:marBottom w:val="0"/>
                      <w:divBdr>
                        <w:top w:val="none" w:sz="0" w:space="0" w:color="auto"/>
                        <w:left w:val="none" w:sz="0" w:space="0" w:color="auto"/>
                        <w:bottom w:val="none" w:sz="0" w:space="0" w:color="auto"/>
                        <w:right w:val="none" w:sz="0" w:space="0" w:color="auto"/>
                      </w:divBdr>
                      <w:divsChild>
                        <w:div w:id="525876423">
                          <w:marLeft w:val="0"/>
                          <w:marRight w:val="0"/>
                          <w:marTop w:val="0"/>
                          <w:marBottom w:val="0"/>
                          <w:divBdr>
                            <w:top w:val="none" w:sz="0" w:space="0" w:color="auto"/>
                            <w:left w:val="none" w:sz="0" w:space="0" w:color="auto"/>
                            <w:bottom w:val="none" w:sz="0" w:space="0" w:color="auto"/>
                            <w:right w:val="none" w:sz="0" w:space="0" w:color="auto"/>
                          </w:divBdr>
                          <w:divsChild>
                            <w:div w:id="67654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5542">
                      <w:marLeft w:val="0"/>
                      <w:marRight w:val="60"/>
                      <w:marTop w:val="0"/>
                      <w:marBottom w:val="0"/>
                      <w:divBdr>
                        <w:top w:val="none" w:sz="0" w:space="0" w:color="auto"/>
                        <w:left w:val="none" w:sz="0" w:space="0" w:color="auto"/>
                        <w:bottom w:val="none" w:sz="0" w:space="0" w:color="auto"/>
                        <w:right w:val="none" w:sz="0" w:space="0" w:color="auto"/>
                      </w:divBdr>
                      <w:divsChild>
                        <w:div w:id="917442644">
                          <w:marLeft w:val="0"/>
                          <w:marRight w:val="0"/>
                          <w:marTop w:val="0"/>
                          <w:marBottom w:val="0"/>
                          <w:divBdr>
                            <w:top w:val="none" w:sz="0" w:space="0" w:color="auto"/>
                            <w:left w:val="none" w:sz="0" w:space="0" w:color="auto"/>
                            <w:bottom w:val="none" w:sz="0" w:space="0" w:color="auto"/>
                            <w:right w:val="none" w:sz="0" w:space="0" w:color="auto"/>
                          </w:divBdr>
                          <w:divsChild>
                            <w:div w:id="12493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119204">
                      <w:marLeft w:val="0"/>
                      <w:marRight w:val="60"/>
                      <w:marTop w:val="0"/>
                      <w:marBottom w:val="0"/>
                      <w:divBdr>
                        <w:top w:val="none" w:sz="0" w:space="0" w:color="auto"/>
                        <w:left w:val="none" w:sz="0" w:space="0" w:color="auto"/>
                        <w:bottom w:val="none" w:sz="0" w:space="0" w:color="auto"/>
                        <w:right w:val="none" w:sz="0" w:space="0" w:color="auto"/>
                      </w:divBdr>
                      <w:divsChild>
                        <w:div w:id="1042249352">
                          <w:marLeft w:val="0"/>
                          <w:marRight w:val="0"/>
                          <w:marTop w:val="0"/>
                          <w:marBottom w:val="0"/>
                          <w:divBdr>
                            <w:top w:val="none" w:sz="0" w:space="0" w:color="auto"/>
                            <w:left w:val="none" w:sz="0" w:space="0" w:color="auto"/>
                            <w:bottom w:val="none" w:sz="0" w:space="0" w:color="auto"/>
                            <w:right w:val="none" w:sz="0" w:space="0" w:color="auto"/>
                          </w:divBdr>
                          <w:divsChild>
                            <w:div w:id="31307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80083">
                      <w:marLeft w:val="0"/>
                      <w:marRight w:val="60"/>
                      <w:marTop w:val="0"/>
                      <w:marBottom w:val="0"/>
                      <w:divBdr>
                        <w:top w:val="none" w:sz="0" w:space="0" w:color="auto"/>
                        <w:left w:val="none" w:sz="0" w:space="0" w:color="auto"/>
                        <w:bottom w:val="none" w:sz="0" w:space="0" w:color="auto"/>
                        <w:right w:val="none" w:sz="0" w:space="0" w:color="auto"/>
                      </w:divBdr>
                      <w:divsChild>
                        <w:div w:id="1563711164">
                          <w:marLeft w:val="0"/>
                          <w:marRight w:val="0"/>
                          <w:marTop w:val="0"/>
                          <w:marBottom w:val="0"/>
                          <w:divBdr>
                            <w:top w:val="none" w:sz="0" w:space="0" w:color="auto"/>
                            <w:left w:val="none" w:sz="0" w:space="0" w:color="auto"/>
                            <w:bottom w:val="none" w:sz="0" w:space="0" w:color="auto"/>
                            <w:right w:val="none" w:sz="0" w:space="0" w:color="auto"/>
                          </w:divBdr>
                          <w:divsChild>
                            <w:div w:id="187912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666873">
                      <w:marLeft w:val="0"/>
                      <w:marRight w:val="60"/>
                      <w:marTop w:val="0"/>
                      <w:marBottom w:val="0"/>
                      <w:divBdr>
                        <w:top w:val="none" w:sz="0" w:space="0" w:color="auto"/>
                        <w:left w:val="none" w:sz="0" w:space="0" w:color="auto"/>
                        <w:bottom w:val="none" w:sz="0" w:space="0" w:color="auto"/>
                        <w:right w:val="none" w:sz="0" w:space="0" w:color="auto"/>
                      </w:divBdr>
                      <w:divsChild>
                        <w:div w:id="1644768700">
                          <w:marLeft w:val="0"/>
                          <w:marRight w:val="0"/>
                          <w:marTop w:val="0"/>
                          <w:marBottom w:val="0"/>
                          <w:divBdr>
                            <w:top w:val="none" w:sz="0" w:space="0" w:color="auto"/>
                            <w:left w:val="none" w:sz="0" w:space="0" w:color="auto"/>
                            <w:bottom w:val="none" w:sz="0" w:space="0" w:color="auto"/>
                            <w:right w:val="none" w:sz="0" w:space="0" w:color="auto"/>
                          </w:divBdr>
                          <w:divsChild>
                            <w:div w:id="3744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1713">
                      <w:marLeft w:val="0"/>
                      <w:marRight w:val="60"/>
                      <w:marTop w:val="0"/>
                      <w:marBottom w:val="0"/>
                      <w:divBdr>
                        <w:top w:val="none" w:sz="0" w:space="0" w:color="auto"/>
                        <w:left w:val="none" w:sz="0" w:space="0" w:color="auto"/>
                        <w:bottom w:val="none" w:sz="0" w:space="0" w:color="auto"/>
                        <w:right w:val="none" w:sz="0" w:space="0" w:color="auto"/>
                      </w:divBdr>
                      <w:divsChild>
                        <w:div w:id="2107378888">
                          <w:marLeft w:val="0"/>
                          <w:marRight w:val="0"/>
                          <w:marTop w:val="0"/>
                          <w:marBottom w:val="0"/>
                          <w:divBdr>
                            <w:top w:val="none" w:sz="0" w:space="0" w:color="auto"/>
                            <w:left w:val="none" w:sz="0" w:space="0" w:color="auto"/>
                            <w:bottom w:val="none" w:sz="0" w:space="0" w:color="auto"/>
                            <w:right w:val="none" w:sz="0" w:space="0" w:color="auto"/>
                          </w:divBdr>
                          <w:divsChild>
                            <w:div w:id="104012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897280">
                      <w:marLeft w:val="0"/>
                      <w:marRight w:val="60"/>
                      <w:marTop w:val="0"/>
                      <w:marBottom w:val="0"/>
                      <w:divBdr>
                        <w:top w:val="none" w:sz="0" w:space="0" w:color="auto"/>
                        <w:left w:val="none" w:sz="0" w:space="0" w:color="auto"/>
                        <w:bottom w:val="none" w:sz="0" w:space="0" w:color="auto"/>
                        <w:right w:val="none" w:sz="0" w:space="0" w:color="auto"/>
                      </w:divBdr>
                      <w:divsChild>
                        <w:div w:id="1589969699">
                          <w:marLeft w:val="0"/>
                          <w:marRight w:val="0"/>
                          <w:marTop w:val="0"/>
                          <w:marBottom w:val="0"/>
                          <w:divBdr>
                            <w:top w:val="none" w:sz="0" w:space="0" w:color="auto"/>
                            <w:left w:val="none" w:sz="0" w:space="0" w:color="auto"/>
                            <w:bottom w:val="none" w:sz="0" w:space="0" w:color="auto"/>
                            <w:right w:val="none" w:sz="0" w:space="0" w:color="auto"/>
                          </w:divBdr>
                          <w:divsChild>
                            <w:div w:id="127324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781289">
                      <w:marLeft w:val="0"/>
                      <w:marRight w:val="60"/>
                      <w:marTop w:val="0"/>
                      <w:marBottom w:val="0"/>
                      <w:divBdr>
                        <w:top w:val="none" w:sz="0" w:space="0" w:color="auto"/>
                        <w:left w:val="none" w:sz="0" w:space="0" w:color="auto"/>
                        <w:bottom w:val="none" w:sz="0" w:space="0" w:color="auto"/>
                        <w:right w:val="none" w:sz="0" w:space="0" w:color="auto"/>
                      </w:divBdr>
                      <w:divsChild>
                        <w:div w:id="155728352">
                          <w:marLeft w:val="0"/>
                          <w:marRight w:val="0"/>
                          <w:marTop w:val="0"/>
                          <w:marBottom w:val="0"/>
                          <w:divBdr>
                            <w:top w:val="none" w:sz="0" w:space="0" w:color="auto"/>
                            <w:left w:val="none" w:sz="0" w:space="0" w:color="auto"/>
                            <w:bottom w:val="none" w:sz="0" w:space="0" w:color="auto"/>
                            <w:right w:val="none" w:sz="0" w:space="0" w:color="auto"/>
                          </w:divBdr>
                          <w:divsChild>
                            <w:div w:id="14314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433332">
                      <w:marLeft w:val="0"/>
                      <w:marRight w:val="60"/>
                      <w:marTop w:val="0"/>
                      <w:marBottom w:val="0"/>
                      <w:divBdr>
                        <w:top w:val="none" w:sz="0" w:space="0" w:color="auto"/>
                        <w:left w:val="none" w:sz="0" w:space="0" w:color="auto"/>
                        <w:bottom w:val="none" w:sz="0" w:space="0" w:color="auto"/>
                        <w:right w:val="none" w:sz="0" w:space="0" w:color="auto"/>
                      </w:divBdr>
                      <w:divsChild>
                        <w:div w:id="277952804">
                          <w:marLeft w:val="0"/>
                          <w:marRight w:val="0"/>
                          <w:marTop w:val="0"/>
                          <w:marBottom w:val="0"/>
                          <w:divBdr>
                            <w:top w:val="none" w:sz="0" w:space="0" w:color="auto"/>
                            <w:left w:val="none" w:sz="0" w:space="0" w:color="auto"/>
                            <w:bottom w:val="none" w:sz="0" w:space="0" w:color="auto"/>
                            <w:right w:val="none" w:sz="0" w:space="0" w:color="auto"/>
                          </w:divBdr>
                          <w:divsChild>
                            <w:div w:id="117456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931426">
                      <w:marLeft w:val="0"/>
                      <w:marRight w:val="60"/>
                      <w:marTop w:val="0"/>
                      <w:marBottom w:val="0"/>
                      <w:divBdr>
                        <w:top w:val="none" w:sz="0" w:space="0" w:color="auto"/>
                        <w:left w:val="none" w:sz="0" w:space="0" w:color="auto"/>
                        <w:bottom w:val="none" w:sz="0" w:space="0" w:color="auto"/>
                        <w:right w:val="none" w:sz="0" w:space="0" w:color="auto"/>
                      </w:divBdr>
                      <w:divsChild>
                        <w:div w:id="57437766">
                          <w:marLeft w:val="0"/>
                          <w:marRight w:val="0"/>
                          <w:marTop w:val="0"/>
                          <w:marBottom w:val="0"/>
                          <w:divBdr>
                            <w:top w:val="none" w:sz="0" w:space="0" w:color="auto"/>
                            <w:left w:val="none" w:sz="0" w:space="0" w:color="auto"/>
                            <w:bottom w:val="none" w:sz="0" w:space="0" w:color="auto"/>
                            <w:right w:val="none" w:sz="0" w:space="0" w:color="auto"/>
                          </w:divBdr>
                          <w:divsChild>
                            <w:div w:id="136964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478010">
                      <w:marLeft w:val="0"/>
                      <w:marRight w:val="60"/>
                      <w:marTop w:val="0"/>
                      <w:marBottom w:val="0"/>
                      <w:divBdr>
                        <w:top w:val="none" w:sz="0" w:space="0" w:color="auto"/>
                        <w:left w:val="none" w:sz="0" w:space="0" w:color="auto"/>
                        <w:bottom w:val="none" w:sz="0" w:space="0" w:color="auto"/>
                        <w:right w:val="none" w:sz="0" w:space="0" w:color="auto"/>
                      </w:divBdr>
                      <w:divsChild>
                        <w:div w:id="1655839687">
                          <w:marLeft w:val="0"/>
                          <w:marRight w:val="0"/>
                          <w:marTop w:val="0"/>
                          <w:marBottom w:val="0"/>
                          <w:divBdr>
                            <w:top w:val="none" w:sz="0" w:space="0" w:color="auto"/>
                            <w:left w:val="none" w:sz="0" w:space="0" w:color="auto"/>
                            <w:bottom w:val="none" w:sz="0" w:space="0" w:color="auto"/>
                            <w:right w:val="none" w:sz="0" w:space="0" w:color="auto"/>
                          </w:divBdr>
                          <w:divsChild>
                            <w:div w:id="136474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598967">
                      <w:marLeft w:val="0"/>
                      <w:marRight w:val="60"/>
                      <w:marTop w:val="0"/>
                      <w:marBottom w:val="0"/>
                      <w:divBdr>
                        <w:top w:val="none" w:sz="0" w:space="0" w:color="auto"/>
                        <w:left w:val="none" w:sz="0" w:space="0" w:color="auto"/>
                        <w:bottom w:val="none" w:sz="0" w:space="0" w:color="auto"/>
                        <w:right w:val="none" w:sz="0" w:space="0" w:color="auto"/>
                      </w:divBdr>
                      <w:divsChild>
                        <w:div w:id="103698387">
                          <w:marLeft w:val="0"/>
                          <w:marRight w:val="0"/>
                          <w:marTop w:val="0"/>
                          <w:marBottom w:val="0"/>
                          <w:divBdr>
                            <w:top w:val="none" w:sz="0" w:space="0" w:color="auto"/>
                            <w:left w:val="none" w:sz="0" w:space="0" w:color="auto"/>
                            <w:bottom w:val="none" w:sz="0" w:space="0" w:color="auto"/>
                            <w:right w:val="none" w:sz="0" w:space="0" w:color="auto"/>
                          </w:divBdr>
                          <w:divsChild>
                            <w:div w:id="204382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88885">
                      <w:marLeft w:val="0"/>
                      <w:marRight w:val="60"/>
                      <w:marTop w:val="0"/>
                      <w:marBottom w:val="0"/>
                      <w:divBdr>
                        <w:top w:val="none" w:sz="0" w:space="0" w:color="auto"/>
                        <w:left w:val="none" w:sz="0" w:space="0" w:color="auto"/>
                        <w:bottom w:val="none" w:sz="0" w:space="0" w:color="auto"/>
                        <w:right w:val="none" w:sz="0" w:space="0" w:color="auto"/>
                      </w:divBdr>
                      <w:divsChild>
                        <w:div w:id="1855337522">
                          <w:marLeft w:val="0"/>
                          <w:marRight w:val="0"/>
                          <w:marTop w:val="0"/>
                          <w:marBottom w:val="0"/>
                          <w:divBdr>
                            <w:top w:val="none" w:sz="0" w:space="0" w:color="auto"/>
                            <w:left w:val="none" w:sz="0" w:space="0" w:color="auto"/>
                            <w:bottom w:val="none" w:sz="0" w:space="0" w:color="auto"/>
                            <w:right w:val="none" w:sz="0" w:space="0" w:color="auto"/>
                          </w:divBdr>
                          <w:divsChild>
                            <w:div w:id="185777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34281">
                      <w:marLeft w:val="0"/>
                      <w:marRight w:val="60"/>
                      <w:marTop w:val="0"/>
                      <w:marBottom w:val="0"/>
                      <w:divBdr>
                        <w:top w:val="none" w:sz="0" w:space="0" w:color="auto"/>
                        <w:left w:val="none" w:sz="0" w:space="0" w:color="auto"/>
                        <w:bottom w:val="none" w:sz="0" w:space="0" w:color="auto"/>
                        <w:right w:val="none" w:sz="0" w:space="0" w:color="auto"/>
                      </w:divBdr>
                      <w:divsChild>
                        <w:div w:id="428500844">
                          <w:marLeft w:val="0"/>
                          <w:marRight w:val="0"/>
                          <w:marTop w:val="0"/>
                          <w:marBottom w:val="0"/>
                          <w:divBdr>
                            <w:top w:val="none" w:sz="0" w:space="0" w:color="auto"/>
                            <w:left w:val="none" w:sz="0" w:space="0" w:color="auto"/>
                            <w:bottom w:val="none" w:sz="0" w:space="0" w:color="auto"/>
                            <w:right w:val="none" w:sz="0" w:space="0" w:color="auto"/>
                          </w:divBdr>
                          <w:divsChild>
                            <w:div w:id="6055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930101">
                      <w:marLeft w:val="0"/>
                      <w:marRight w:val="60"/>
                      <w:marTop w:val="0"/>
                      <w:marBottom w:val="0"/>
                      <w:divBdr>
                        <w:top w:val="none" w:sz="0" w:space="0" w:color="auto"/>
                        <w:left w:val="none" w:sz="0" w:space="0" w:color="auto"/>
                        <w:bottom w:val="none" w:sz="0" w:space="0" w:color="auto"/>
                        <w:right w:val="none" w:sz="0" w:space="0" w:color="auto"/>
                      </w:divBdr>
                      <w:divsChild>
                        <w:div w:id="1406490098">
                          <w:marLeft w:val="0"/>
                          <w:marRight w:val="0"/>
                          <w:marTop w:val="0"/>
                          <w:marBottom w:val="0"/>
                          <w:divBdr>
                            <w:top w:val="none" w:sz="0" w:space="0" w:color="auto"/>
                            <w:left w:val="none" w:sz="0" w:space="0" w:color="auto"/>
                            <w:bottom w:val="none" w:sz="0" w:space="0" w:color="auto"/>
                            <w:right w:val="none" w:sz="0" w:space="0" w:color="auto"/>
                          </w:divBdr>
                          <w:divsChild>
                            <w:div w:id="193038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899432">
                      <w:marLeft w:val="0"/>
                      <w:marRight w:val="60"/>
                      <w:marTop w:val="0"/>
                      <w:marBottom w:val="0"/>
                      <w:divBdr>
                        <w:top w:val="none" w:sz="0" w:space="0" w:color="auto"/>
                        <w:left w:val="none" w:sz="0" w:space="0" w:color="auto"/>
                        <w:bottom w:val="none" w:sz="0" w:space="0" w:color="auto"/>
                        <w:right w:val="none" w:sz="0" w:space="0" w:color="auto"/>
                      </w:divBdr>
                      <w:divsChild>
                        <w:div w:id="1710177586">
                          <w:marLeft w:val="0"/>
                          <w:marRight w:val="0"/>
                          <w:marTop w:val="0"/>
                          <w:marBottom w:val="0"/>
                          <w:divBdr>
                            <w:top w:val="none" w:sz="0" w:space="0" w:color="auto"/>
                            <w:left w:val="none" w:sz="0" w:space="0" w:color="auto"/>
                            <w:bottom w:val="none" w:sz="0" w:space="0" w:color="auto"/>
                            <w:right w:val="none" w:sz="0" w:space="0" w:color="auto"/>
                          </w:divBdr>
                          <w:divsChild>
                            <w:div w:id="46585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1233">
                      <w:marLeft w:val="0"/>
                      <w:marRight w:val="60"/>
                      <w:marTop w:val="0"/>
                      <w:marBottom w:val="0"/>
                      <w:divBdr>
                        <w:top w:val="none" w:sz="0" w:space="0" w:color="auto"/>
                        <w:left w:val="none" w:sz="0" w:space="0" w:color="auto"/>
                        <w:bottom w:val="none" w:sz="0" w:space="0" w:color="auto"/>
                        <w:right w:val="none" w:sz="0" w:space="0" w:color="auto"/>
                      </w:divBdr>
                      <w:divsChild>
                        <w:div w:id="25375622">
                          <w:marLeft w:val="0"/>
                          <w:marRight w:val="0"/>
                          <w:marTop w:val="0"/>
                          <w:marBottom w:val="0"/>
                          <w:divBdr>
                            <w:top w:val="none" w:sz="0" w:space="0" w:color="auto"/>
                            <w:left w:val="none" w:sz="0" w:space="0" w:color="auto"/>
                            <w:bottom w:val="none" w:sz="0" w:space="0" w:color="auto"/>
                            <w:right w:val="none" w:sz="0" w:space="0" w:color="auto"/>
                          </w:divBdr>
                          <w:divsChild>
                            <w:div w:id="11012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567637">
                      <w:marLeft w:val="0"/>
                      <w:marRight w:val="60"/>
                      <w:marTop w:val="0"/>
                      <w:marBottom w:val="0"/>
                      <w:divBdr>
                        <w:top w:val="none" w:sz="0" w:space="0" w:color="auto"/>
                        <w:left w:val="none" w:sz="0" w:space="0" w:color="auto"/>
                        <w:bottom w:val="none" w:sz="0" w:space="0" w:color="auto"/>
                        <w:right w:val="none" w:sz="0" w:space="0" w:color="auto"/>
                      </w:divBdr>
                      <w:divsChild>
                        <w:div w:id="1612668848">
                          <w:marLeft w:val="0"/>
                          <w:marRight w:val="0"/>
                          <w:marTop w:val="0"/>
                          <w:marBottom w:val="0"/>
                          <w:divBdr>
                            <w:top w:val="none" w:sz="0" w:space="0" w:color="auto"/>
                            <w:left w:val="none" w:sz="0" w:space="0" w:color="auto"/>
                            <w:bottom w:val="none" w:sz="0" w:space="0" w:color="auto"/>
                            <w:right w:val="none" w:sz="0" w:space="0" w:color="auto"/>
                          </w:divBdr>
                          <w:divsChild>
                            <w:div w:id="120567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177951">
                      <w:marLeft w:val="0"/>
                      <w:marRight w:val="60"/>
                      <w:marTop w:val="0"/>
                      <w:marBottom w:val="0"/>
                      <w:divBdr>
                        <w:top w:val="none" w:sz="0" w:space="0" w:color="auto"/>
                        <w:left w:val="none" w:sz="0" w:space="0" w:color="auto"/>
                        <w:bottom w:val="none" w:sz="0" w:space="0" w:color="auto"/>
                        <w:right w:val="none" w:sz="0" w:space="0" w:color="auto"/>
                      </w:divBdr>
                      <w:divsChild>
                        <w:div w:id="1692801929">
                          <w:marLeft w:val="0"/>
                          <w:marRight w:val="0"/>
                          <w:marTop w:val="0"/>
                          <w:marBottom w:val="0"/>
                          <w:divBdr>
                            <w:top w:val="none" w:sz="0" w:space="0" w:color="auto"/>
                            <w:left w:val="none" w:sz="0" w:space="0" w:color="auto"/>
                            <w:bottom w:val="none" w:sz="0" w:space="0" w:color="auto"/>
                            <w:right w:val="none" w:sz="0" w:space="0" w:color="auto"/>
                          </w:divBdr>
                          <w:divsChild>
                            <w:div w:id="141003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62663">
                      <w:marLeft w:val="0"/>
                      <w:marRight w:val="60"/>
                      <w:marTop w:val="0"/>
                      <w:marBottom w:val="0"/>
                      <w:divBdr>
                        <w:top w:val="none" w:sz="0" w:space="0" w:color="auto"/>
                        <w:left w:val="none" w:sz="0" w:space="0" w:color="auto"/>
                        <w:bottom w:val="none" w:sz="0" w:space="0" w:color="auto"/>
                        <w:right w:val="none" w:sz="0" w:space="0" w:color="auto"/>
                      </w:divBdr>
                      <w:divsChild>
                        <w:div w:id="274482965">
                          <w:marLeft w:val="0"/>
                          <w:marRight w:val="0"/>
                          <w:marTop w:val="0"/>
                          <w:marBottom w:val="0"/>
                          <w:divBdr>
                            <w:top w:val="none" w:sz="0" w:space="0" w:color="auto"/>
                            <w:left w:val="none" w:sz="0" w:space="0" w:color="auto"/>
                            <w:bottom w:val="none" w:sz="0" w:space="0" w:color="auto"/>
                            <w:right w:val="none" w:sz="0" w:space="0" w:color="auto"/>
                          </w:divBdr>
                          <w:divsChild>
                            <w:div w:id="112211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3325">
                      <w:marLeft w:val="0"/>
                      <w:marRight w:val="60"/>
                      <w:marTop w:val="0"/>
                      <w:marBottom w:val="0"/>
                      <w:divBdr>
                        <w:top w:val="none" w:sz="0" w:space="0" w:color="auto"/>
                        <w:left w:val="none" w:sz="0" w:space="0" w:color="auto"/>
                        <w:bottom w:val="none" w:sz="0" w:space="0" w:color="auto"/>
                        <w:right w:val="none" w:sz="0" w:space="0" w:color="auto"/>
                      </w:divBdr>
                      <w:divsChild>
                        <w:div w:id="253057405">
                          <w:marLeft w:val="0"/>
                          <w:marRight w:val="0"/>
                          <w:marTop w:val="0"/>
                          <w:marBottom w:val="0"/>
                          <w:divBdr>
                            <w:top w:val="none" w:sz="0" w:space="0" w:color="auto"/>
                            <w:left w:val="none" w:sz="0" w:space="0" w:color="auto"/>
                            <w:bottom w:val="none" w:sz="0" w:space="0" w:color="auto"/>
                            <w:right w:val="none" w:sz="0" w:space="0" w:color="auto"/>
                          </w:divBdr>
                          <w:divsChild>
                            <w:div w:id="15383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79950">
                      <w:marLeft w:val="0"/>
                      <w:marRight w:val="60"/>
                      <w:marTop w:val="0"/>
                      <w:marBottom w:val="0"/>
                      <w:divBdr>
                        <w:top w:val="none" w:sz="0" w:space="0" w:color="auto"/>
                        <w:left w:val="none" w:sz="0" w:space="0" w:color="auto"/>
                        <w:bottom w:val="none" w:sz="0" w:space="0" w:color="auto"/>
                        <w:right w:val="none" w:sz="0" w:space="0" w:color="auto"/>
                      </w:divBdr>
                      <w:divsChild>
                        <w:div w:id="1151991858">
                          <w:marLeft w:val="0"/>
                          <w:marRight w:val="0"/>
                          <w:marTop w:val="0"/>
                          <w:marBottom w:val="0"/>
                          <w:divBdr>
                            <w:top w:val="none" w:sz="0" w:space="0" w:color="auto"/>
                            <w:left w:val="none" w:sz="0" w:space="0" w:color="auto"/>
                            <w:bottom w:val="none" w:sz="0" w:space="0" w:color="auto"/>
                            <w:right w:val="none" w:sz="0" w:space="0" w:color="auto"/>
                          </w:divBdr>
                          <w:divsChild>
                            <w:div w:id="24773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6209">
                      <w:marLeft w:val="0"/>
                      <w:marRight w:val="60"/>
                      <w:marTop w:val="0"/>
                      <w:marBottom w:val="0"/>
                      <w:divBdr>
                        <w:top w:val="none" w:sz="0" w:space="0" w:color="auto"/>
                        <w:left w:val="none" w:sz="0" w:space="0" w:color="auto"/>
                        <w:bottom w:val="none" w:sz="0" w:space="0" w:color="auto"/>
                        <w:right w:val="none" w:sz="0" w:space="0" w:color="auto"/>
                      </w:divBdr>
                      <w:divsChild>
                        <w:div w:id="459493105">
                          <w:marLeft w:val="0"/>
                          <w:marRight w:val="0"/>
                          <w:marTop w:val="0"/>
                          <w:marBottom w:val="0"/>
                          <w:divBdr>
                            <w:top w:val="none" w:sz="0" w:space="0" w:color="auto"/>
                            <w:left w:val="none" w:sz="0" w:space="0" w:color="auto"/>
                            <w:bottom w:val="none" w:sz="0" w:space="0" w:color="auto"/>
                            <w:right w:val="none" w:sz="0" w:space="0" w:color="auto"/>
                          </w:divBdr>
                          <w:divsChild>
                            <w:div w:id="7080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6829">
                      <w:marLeft w:val="0"/>
                      <w:marRight w:val="60"/>
                      <w:marTop w:val="0"/>
                      <w:marBottom w:val="0"/>
                      <w:divBdr>
                        <w:top w:val="none" w:sz="0" w:space="0" w:color="auto"/>
                        <w:left w:val="none" w:sz="0" w:space="0" w:color="auto"/>
                        <w:bottom w:val="none" w:sz="0" w:space="0" w:color="auto"/>
                        <w:right w:val="none" w:sz="0" w:space="0" w:color="auto"/>
                      </w:divBdr>
                      <w:divsChild>
                        <w:div w:id="1168713587">
                          <w:marLeft w:val="0"/>
                          <w:marRight w:val="0"/>
                          <w:marTop w:val="0"/>
                          <w:marBottom w:val="0"/>
                          <w:divBdr>
                            <w:top w:val="none" w:sz="0" w:space="0" w:color="auto"/>
                            <w:left w:val="none" w:sz="0" w:space="0" w:color="auto"/>
                            <w:bottom w:val="none" w:sz="0" w:space="0" w:color="auto"/>
                            <w:right w:val="none" w:sz="0" w:space="0" w:color="auto"/>
                          </w:divBdr>
                          <w:divsChild>
                            <w:div w:id="91235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433349">
              <w:marLeft w:val="0"/>
              <w:marRight w:val="0"/>
              <w:marTop w:val="0"/>
              <w:marBottom w:val="0"/>
              <w:divBdr>
                <w:top w:val="none" w:sz="0" w:space="0" w:color="auto"/>
                <w:left w:val="none" w:sz="0" w:space="0" w:color="auto"/>
                <w:bottom w:val="none" w:sz="0" w:space="0" w:color="auto"/>
                <w:right w:val="none" w:sz="0" w:space="0" w:color="auto"/>
              </w:divBdr>
              <w:divsChild>
                <w:div w:id="141088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760820">
      <w:bodyDiv w:val="1"/>
      <w:marLeft w:val="0"/>
      <w:marRight w:val="0"/>
      <w:marTop w:val="0"/>
      <w:marBottom w:val="0"/>
      <w:divBdr>
        <w:top w:val="none" w:sz="0" w:space="0" w:color="auto"/>
        <w:left w:val="none" w:sz="0" w:space="0" w:color="auto"/>
        <w:bottom w:val="none" w:sz="0" w:space="0" w:color="auto"/>
        <w:right w:val="none" w:sz="0" w:space="0" w:color="auto"/>
      </w:divBdr>
    </w:div>
    <w:div w:id="1334062638">
      <w:bodyDiv w:val="1"/>
      <w:marLeft w:val="0"/>
      <w:marRight w:val="0"/>
      <w:marTop w:val="0"/>
      <w:marBottom w:val="0"/>
      <w:divBdr>
        <w:top w:val="none" w:sz="0" w:space="0" w:color="auto"/>
        <w:left w:val="none" w:sz="0" w:space="0" w:color="auto"/>
        <w:bottom w:val="none" w:sz="0" w:space="0" w:color="auto"/>
        <w:right w:val="none" w:sz="0" w:space="0" w:color="auto"/>
      </w:divBdr>
    </w:div>
    <w:div w:id="1340347840">
      <w:bodyDiv w:val="1"/>
      <w:marLeft w:val="0"/>
      <w:marRight w:val="0"/>
      <w:marTop w:val="0"/>
      <w:marBottom w:val="0"/>
      <w:divBdr>
        <w:top w:val="none" w:sz="0" w:space="0" w:color="auto"/>
        <w:left w:val="none" w:sz="0" w:space="0" w:color="auto"/>
        <w:bottom w:val="none" w:sz="0" w:space="0" w:color="auto"/>
        <w:right w:val="none" w:sz="0" w:space="0" w:color="auto"/>
      </w:divBdr>
    </w:div>
    <w:div w:id="1345788755">
      <w:bodyDiv w:val="1"/>
      <w:marLeft w:val="0"/>
      <w:marRight w:val="0"/>
      <w:marTop w:val="0"/>
      <w:marBottom w:val="0"/>
      <w:divBdr>
        <w:top w:val="none" w:sz="0" w:space="0" w:color="auto"/>
        <w:left w:val="none" w:sz="0" w:space="0" w:color="auto"/>
        <w:bottom w:val="none" w:sz="0" w:space="0" w:color="auto"/>
        <w:right w:val="none" w:sz="0" w:space="0" w:color="auto"/>
      </w:divBdr>
    </w:div>
    <w:div w:id="1358119051">
      <w:bodyDiv w:val="1"/>
      <w:marLeft w:val="0"/>
      <w:marRight w:val="0"/>
      <w:marTop w:val="0"/>
      <w:marBottom w:val="0"/>
      <w:divBdr>
        <w:top w:val="none" w:sz="0" w:space="0" w:color="auto"/>
        <w:left w:val="none" w:sz="0" w:space="0" w:color="auto"/>
        <w:bottom w:val="none" w:sz="0" w:space="0" w:color="auto"/>
        <w:right w:val="none" w:sz="0" w:space="0" w:color="auto"/>
      </w:divBdr>
    </w:div>
    <w:div w:id="1360282406">
      <w:bodyDiv w:val="1"/>
      <w:marLeft w:val="0"/>
      <w:marRight w:val="0"/>
      <w:marTop w:val="0"/>
      <w:marBottom w:val="0"/>
      <w:divBdr>
        <w:top w:val="none" w:sz="0" w:space="0" w:color="auto"/>
        <w:left w:val="none" w:sz="0" w:space="0" w:color="auto"/>
        <w:bottom w:val="none" w:sz="0" w:space="0" w:color="auto"/>
        <w:right w:val="none" w:sz="0" w:space="0" w:color="auto"/>
      </w:divBdr>
    </w:div>
    <w:div w:id="1360475993">
      <w:bodyDiv w:val="1"/>
      <w:marLeft w:val="0"/>
      <w:marRight w:val="0"/>
      <w:marTop w:val="0"/>
      <w:marBottom w:val="0"/>
      <w:divBdr>
        <w:top w:val="none" w:sz="0" w:space="0" w:color="auto"/>
        <w:left w:val="none" w:sz="0" w:space="0" w:color="auto"/>
        <w:bottom w:val="none" w:sz="0" w:space="0" w:color="auto"/>
        <w:right w:val="none" w:sz="0" w:space="0" w:color="auto"/>
      </w:divBdr>
    </w:div>
    <w:div w:id="1371802534">
      <w:bodyDiv w:val="1"/>
      <w:marLeft w:val="0"/>
      <w:marRight w:val="0"/>
      <w:marTop w:val="0"/>
      <w:marBottom w:val="0"/>
      <w:divBdr>
        <w:top w:val="none" w:sz="0" w:space="0" w:color="auto"/>
        <w:left w:val="none" w:sz="0" w:space="0" w:color="auto"/>
        <w:bottom w:val="none" w:sz="0" w:space="0" w:color="auto"/>
        <w:right w:val="none" w:sz="0" w:space="0" w:color="auto"/>
      </w:divBdr>
    </w:div>
    <w:div w:id="1377243201">
      <w:bodyDiv w:val="1"/>
      <w:marLeft w:val="0"/>
      <w:marRight w:val="0"/>
      <w:marTop w:val="0"/>
      <w:marBottom w:val="0"/>
      <w:divBdr>
        <w:top w:val="none" w:sz="0" w:space="0" w:color="auto"/>
        <w:left w:val="none" w:sz="0" w:space="0" w:color="auto"/>
        <w:bottom w:val="none" w:sz="0" w:space="0" w:color="auto"/>
        <w:right w:val="none" w:sz="0" w:space="0" w:color="auto"/>
      </w:divBdr>
    </w:div>
    <w:div w:id="1379356905">
      <w:marLeft w:val="0"/>
      <w:marRight w:val="0"/>
      <w:marTop w:val="0"/>
      <w:marBottom w:val="0"/>
      <w:divBdr>
        <w:top w:val="none" w:sz="0" w:space="0" w:color="auto"/>
        <w:left w:val="none" w:sz="0" w:space="0" w:color="auto"/>
        <w:bottom w:val="none" w:sz="0" w:space="0" w:color="auto"/>
        <w:right w:val="none" w:sz="0" w:space="0" w:color="auto"/>
      </w:divBdr>
      <w:divsChild>
        <w:div w:id="1551651207">
          <w:marLeft w:val="-420"/>
          <w:marRight w:val="0"/>
          <w:marTop w:val="0"/>
          <w:marBottom w:val="0"/>
          <w:divBdr>
            <w:top w:val="none" w:sz="0" w:space="0" w:color="auto"/>
            <w:left w:val="none" w:sz="0" w:space="0" w:color="auto"/>
            <w:bottom w:val="none" w:sz="0" w:space="0" w:color="auto"/>
            <w:right w:val="none" w:sz="0" w:space="0" w:color="auto"/>
          </w:divBdr>
          <w:divsChild>
            <w:div w:id="1206455184">
              <w:marLeft w:val="0"/>
              <w:marRight w:val="0"/>
              <w:marTop w:val="0"/>
              <w:marBottom w:val="0"/>
              <w:divBdr>
                <w:top w:val="none" w:sz="0" w:space="0" w:color="auto"/>
                <w:left w:val="none" w:sz="0" w:space="0" w:color="auto"/>
                <w:bottom w:val="none" w:sz="0" w:space="0" w:color="auto"/>
                <w:right w:val="none" w:sz="0" w:space="0" w:color="auto"/>
              </w:divBdr>
              <w:divsChild>
                <w:div w:id="463475148">
                  <w:marLeft w:val="0"/>
                  <w:marRight w:val="0"/>
                  <w:marTop w:val="0"/>
                  <w:marBottom w:val="0"/>
                  <w:divBdr>
                    <w:top w:val="none" w:sz="0" w:space="0" w:color="auto"/>
                    <w:left w:val="none" w:sz="0" w:space="0" w:color="auto"/>
                    <w:bottom w:val="none" w:sz="0" w:space="0" w:color="auto"/>
                    <w:right w:val="none" w:sz="0" w:space="0" w:color="auto"/>
                  </w:divBdr>
                </w:div>
              </w:divsChild>
            </w:div>
            <w:div w:id="1150101586">
              <w:marLeft w:val="0"/>
              <w:marRight w:val="0"/>
              <w:marTop w:val="0"/>
              <w:marBottom w:val="0"/>
              <w:divBdr>
                <w:top w:val="none" w:sz="0" w:space="0" w:color="auto"/>
                <w:left w:val="none" w:sz="0" w:space="0" w:color="auto"/>
                <w:bottom w:val="none" w:sz="0" w:space="0" w:color="auto"/>
                <w:right w:val="none" w:sz="0" w:space="0" w:color="auto"/>
              </w:divBdr>
              <w:divsChild>
                <w:div w:id="311912697">
                  <w:marLeft w:val="0"/>
                  <w:marRight w:val="0"/>
                  <w:marTop w:val="0"/>
                  <w:marBottom w:val="0"/>
                  <w:divBdr>
                    <w:top w:val="none" w:sz="0" w:space="0" w:color="auto"/>
                    <w:left w:val="none" w:sz="0" w:space="0" w:color="auto"/>
                    <w:bottom w:val="none" w:sz="0" w:space="0" w:color="auto"/>
                    <w:right w:val="none" w:sz="0" w:space="0" w:color="auto"/>
                  </w:divBdr>
                  <w:divsChild>
                    <w:div w:id="232474563">
                      <w:marLeft w:val="0"/>
                      <w:marRight w:val="0"/>
                      <w:marTop w:val="0"/>
                      <w:marBottom w:val="0"/>
                      <w:divBdr>
                        <w:top w:val="none" w:sz="0" w:space="0" w:color="auto"/>
                        <w:left w:val="none" w:sz="0" w:space="0" w:color="auto"/>
                        <w:bottom w:val="none" w:sz="0" w:space="0" w:color="auto"/>
                        <w:right w:val="none" w:sz="0" w:space="0" w:color="auto"/>
                      </w:divBdr>
                      <w:divsChild>
                        <w:div w:id="417138589">
                          <w:marLeft w:val="0"/>
                          <w:marRight w:val="0"/>
                          <w:marTop w:val="0"/>
                          <w:marBottom w:val="0"/>
                          <w:divBdr>
                            <w:top w:val="none" w:sz="0" w:space="0" w:color="auto"/>
                            <w:left w:val="none" w:sz="0" w:space="0" w:color="auto"/>
                            <w:bottom w:val="none" w:sz="0" w:space="0" w:color="auto"/>
                            <w:right w:val="none" w:sz="0" w:space="0" w:color="auto"/>
                          </w:divBdr>
                        </w:div>
                        <w:div w:id="1020819807">
                          <w:marLeft w:val="0"/>
                          <w:marRight w:val="0"/>
                          <w:marTop w:val="0"/>
                          <w:marBottom w:val="0"/>
                          <w:divBdr>
                            <w:top w:val="none" w:sz="0" w:space="0" w:color="auto"/>
                            <w:left w:val="none" w:sz="0" w:space="0" w:color="auto"/>
                            <w:bottom w:val="none" w:sz="0" w:space="0" w:color="auto"/>
                            <w:right w:val="none" w:sz="0" w:space="0" w:color="auto"/>
                          </w:divBdr>
                          <w:divsChild>
                            <w:div w:id="668754996">
                              <w:marLeft w:val="0"/>
                              <w:marRight w:val="0"/>
                              <w:marTop w:val="0"/>
                              <w:marBottom w:val="90"/>
                              <w:divBdr>
                                <w:top w:val="none" w:sz="0" w:space="0" w:color="auto"/>
                                <w:left w:val="none" w:sz="0" w:space="0" w:color="auto"/>
                                <w:bottom w:val="none" w:sz="0" w:space="0" w:color="auto"/>
                                <w:right w:val="none" w:sz="0" w:space="0" w:color="auto"/>
                              </w:divBdr>
                            </w:div>
                            <w:div w:id="1568875624">
                              <w:marLeft w:val="0"/>
                              <w:marRight w:val="0"/>
                              <w:marTop w:val="180"/>
                              <w:marBottom w:val="0"/>
                              <w:divBdr>
                                <w:top w:val="none" w:sz="0" w:space="0" w:color="auto"/>
                                <w:left w:val="none" w:sz="0" w:space="0" w:color="auto"/>
                                <w:bottom w:val="none" w:sz="0" w:space="0" w:color="auto"/>
                                <w:right w:val="none" w:sz="0" w:space="0" w:color="auto"/>
                              </w:divBdr>
                              <w:divsChild>
                                <w:div w:id="1229222307">
                                  <w:marLeft w:val="0"/>
                                  <w:marRight w:val="0"/>
                                  <w:marTop w:val="0"/>
                                  <w:marBottom w:val="0"/>
                                  <w:divBdr>
                                    <w:top w:val="none" w:sz="0" w:space="0" w:color="auto"/>
                                    <w:left w:val="none" w:sz="0" w:space="0" w:color="auto"/>
                                    <w:bottom w:val="none" w:sz="0" w:space="0" w:color="auto"/>
                                    <w:right w:val="none" w:sz="0" w:space="0" w:color="auto"/>
                                  </w:divBdr>
                                </w:div>
                                <w:div w:id="310982810">
                                  <w:marLeft w:val="0"/>
                                  <w:marRight w:val="0"/>
                                  <w:marTop w:val="0"/>
                                  <w:marBottom w:val="0"/>
                                  <w:divBdr>
                                    <w:top w:val="none" w:sz="0" w:space="0" w:color="auto"/>
                                    <w:left w:val="none" w:sz="0" w:space="0" w:color="auto"/>
                                    <w:bottom w:val="none" w:sz="0" w:space="0" w:color="auto"/>
                                    <w:right w:val="none" w:sz="0" w:space="0" w:color="auto"/>
                                  </w:divBdr>
                                </w:div>
                                <w:div w:id="2007006226">
                                  <w:marLeft w:val="0"/>
                                  <w:marRight w:val="0"/>
                                  <w:marTop w:val="300"/>
                                  <w:marBottom w:val="0"/>
                                  <w:divBdr>
                                    <w:top w:val="none" w:sz="0" w:space="0" w:color="auto"/>
                                    <w:left w:val="none" w:sz="0" w:space="0" w:color="auto"/>
                                    <w:bottom w:val="none" w:sz="0" w:space="0" w:color="auto"/>
                                    <w:right w:val="none" w:sz="0" w:space="0" w:color="auto"/>
                                  </w:divBdr>
                                  <w:divsChild>
                                    <w:div w:id="940382239">
                                      <w:marLeft w:val="0"/>
                                      <w:marRight w:val="0"/>
                                      <w:marTop w:val="0"/>
                                      <w:marBottom w:val="0"/>
                                      <w:divBdr>
                                        <w:top w:val="none" w:sz="0" w:space="0" w:color="auto"/>
                                        <w:left w:val="none" w:sz="0" w:space="0" w:color="auto"/>
                                        <w:bottom w:val="none" w:sz="0" w:space="0" w:color="auto"/>
                                        <w:right w:val="none" w:sz="0" w:space="0" w:color="auto"/>
                                      </w:divBdr>
                                      <w:divsChild>
                                        <w:div w:id="232661106">
                                          <w:marLeft w:val="0"/>
                                          <w:marRight w:val="0"/>
                                          <w:marTop w:val="0"/>
                                          <w:marBottom w:val="0"/>
                                          <w:divBdr>
                                            <w:top w:val="none" w:sz="0" w:space="0" w:color="auto"/>
                                            <w:left w:val="none" w:sz="0" w:space="0" w:color="auto"/>
                                            <w:bottom w:val="none" w:sz="0" w:space="0" w:color="auto"/>
                                            <w:right w:val="none" w:sz="0" w:space="0" w:color="auto"/>
                                          </w:divBdr>
                                        </w:div>
                                      </w:divsChild>
                                    </w:div>
                                    <w:div w:id="1530334505">
                                      <w:marLeft w:val="0"/>
                                      <w:marRight w:val="0"/>
                                      <w:marTop w:val="0"/>
                                      <w:marBottom w:val="0"/>
                                      <w:divBdr>
                                        <w:top w:val="single" w:sz="6" w:space="0" w:color="ECECEC"/>
                                        <w:left w:val="single" w:sz="6" w:space="0" w:color="ECECEC"/>
                                        <w:bottom w:val="single" w:sz="6" w:space="0" w:color="ECECEC"/>
                                        <w:right w:val="single" w:sz="6" w:space="0" w:color="ECECEC"/>
                                      </w:divBdr>
                                      <w:divsChild>
                                        <w:div w:id="1821120132">
                                          <w:marLeft w:val="0"/>
                                          <w:marRight w:val="0"/>
                                          <w:marTop w:val="0"/>
                                          <w:marBottom w:val="0"/>
                                          <w:divBdr>
                                            <w:top w:val="none" w:sz="0" w:space="0" w:color="auto"/>
                                            <w:left w:val="none" w:sz="0" w:space="0" w:color="auto"/>
                                            <w:bottom w:val="none" w:sz="0" w:space="0" w:color="auto"/>
                                            <w:right w:val="none" w:sz="0" w:space="0" w:color="auto"/>
                                          </w:divBdr>
                                        </w:div>
                                      </w:divsChild>
                                    </w:div>
                                    <w:div w:id="1461149462">
                                      <w:marLeft w:val="0"/>
                                      <w:marRight w:val="0"/>
                                      <w:marTop w:val="0"/>
                                      <w:marBottom w:val="0"/>
                                      <w:divBdr>
                                        <w:top w:val="single" w:sz="6" w:space="0" w:color="ECECEC"/>
                                        <w:left w:val="single" w:sz="6" w:space="0" w:color="ECECEC"/>
                                        <w:bottom w:val="single" w:sz="6" w:space="0" w:color="ECECEC"/>
                                        <w:right w:val="single" w:sz="6" w:space="0" w:color="ECECEC"/>
                                      </w:divBdr>
                                    </w:div>
                                  </w:divsChild>
                                </w:div>
                              </w:divsChild>
                            </w:div>
                            <w:div w:id="2126659225">
                              <w:marLeft w:val="0"/>
                              <w:marRight w:val="0"/>
                              <w:marTop w:val="0"/>
                              <w:marBottom w:val="0"/>
                              <w:divBdr>
                                <w:top w:val="none" w:sz="0" w:space="0" w:color="auto"/>
                                <w:left w:val="none" w:sz="0" w:space="0" w:color="auto"/>
                                <w:bottom w:val="none" w:sz="0" w:space="0" w:color="auto"/>
                                <w:right w:val="none" w:sz="0" w:space="0" w:color="auto"/>
                              </w:divBdr>
                              <w:divsChild>
                                <w:div w:id="1045178824">
                                  <w:marLeft w:val="0"/>
                                  <w:marRight w:val="0"/>
                                  <w:marTop w:val="0"/>
                                  <w:marBottom w:val="0"/>
                                  <w:divBdr>
                                    <w:top w:val="none" w:sz="0" w:space="0" w:color="auto"/>
                                    <w:left w:val="none" w:sz="0" w:space="0" w:color="auto"/>
                                    <w:bottom w:val="none" w:sz="0" w:space="0" w:color="auto"/>
                                    <w:right w:val="none" w:sz="0" w:space="0" w:color="auto"/>
                                  </w:divBdr>
                                </w:div>
                              </w:divsChild>
                            </w:div>
                            <w:div w:id="1599557445">
                              <w:marLeft w:val="0"/>
                              <w:marRight w:val="0"/>
                              <w:marTop w:val="0"/>
                              <w:marBottom w:val="0"/>
                              <w:divBdr>
                                <w:top w:val="none" w:sz="0" w:space="0" w:color="auto"/>
                                <w:left w:val="none" w:sz="0" w:space="0" w:color="auto"/>
                                <w:bottom w:val="none" w:sz="0" w:space="0" w:color="auto"/>
                                <w:right w:val="none" w:sz="0" w:space="0" w:color="auto"/>
                              </w:divBdr>
                              <w:divsChild>
                                <w:div w:id="273562719">
                                  <w:marLeft w:val="0"/>
                                  <w:marRight w:val="0"/>
                                  <w:marTop w:val="150"/>
                                  <w:marBottom w:val="0"/>
                                  <w:divBdr>
                                    <w:top w:val="none" w:sz="0" w:space="0" w:color="auto"/>
                                    <w:left w:val="none" w:sz="0" w:space="0" w:color="auto"/>
                                    <w:bottom w:val="none" w:sz="0" w:space="0" w:color="auto"/>
                                    <w:right w:val="none" w:sz="0" w:space="0" w:color="auto"/>
                                  </w:divBdr>
                                </w:div>
                                <w:div w:id="8558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10121">
                          <w:marLeft w:val="-300"/>
                          <w:marRight w:val="-300"/>
                          <w:marTop w:val="0"/>
                          <w:marBottom w:val="0"/>
                          <w:divBdr>
                            <w:top w:val="none" w:sz="0" w:space="0" w:color="auto"/>
                            <w:left w:val="none" w:sz="0" w:space="0" w:color="auto"/>
                            <w:bottom w:val="none" w:sz="0" w:space="0" w:color="auto"/>
                            <w:right w:val="none" w:sz="0" w:space="0" w:color="auto"/>
                          </w:divBdr>
                          <w:divsChild>
                            <w:div w:id="460075144">
                              <w:marLeft w:val="0"/>
                              <w:marRight w:val="0"/>
                              <w:marTop w:val="0"/>
                              <w:marBottom w:val="0"/>
                              <w:divBdr>
                                <w:top w:val="none" w:sz="0" w:space="0" w:color="auto"/>
                                <w:left w:val="none" w:sz="0" w:space="0" w:color="auto"/>
                                <w:bottom w:val="none" w:sz="0" w:space="0" w:color="auto"/>
                                <w:right w:val="none" w:sz="0" w:space="0" w:color="auto"/>
                              </w:divBdr>
                              <w:divsChild>
                                <w:div w:id="182145823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3443236">
          <w:marLeft w:val="0"/>
          <w:marRight w:val="0"/>
          <w:marTop w:val="0"/>
          <w:marBottom w:val="0"/>
          <w:divBdr>
            <w:top w:val="none" w:sz="0" w:space="0" w:color="auto"/>
            <w:left w:val="none" w:sz="0" w:space="0" w:color="auto"/>
            <w:bottom w:val="none" w:sz="0" w:space="0" w:color="auto"/>
            <w:right w:val="none" w:sz="0" w:space="0" w:color="auto"/>
          </w:divBdr>
        </w:div>
      </w:divsChild>
    </w:div>
    <w:div w:id="1384669217">
      <w:bodyDiv w:val="1"/>
      <w:marLeft w:val="0"/>
      <w:marRight w:val="0"/>
      <w:marTop w:val="0"/>
      <w:marBottom w:val="0"/>
      <w:divBdr>
        <w:top w:val="none" w:sz="0" w:space="0" w:color="auto"/>
        <w:left w:val="none" w:sz="0" w:space="0" w:color="auto"/>
        <w:bottom w:val="none" w:sz="0" w:space="0" w:color="auto"/>
        <w:right w:val="none" w:sz="0" w:space="0" w:color="auto"/>
      </w:divBdr>
    </w:div>
    <w:div w:id="1385062339">
      <w:bodyDiv w:val="1"/>
      <w:marLeft w:val="0"/>
      <w:marRight w:val="0"/>
      <w:marTop w:val="0"/>
      <w:marBottom w:val="0"/>
      <w:divBdr>
        <w:top w:val="none" w:sz="0" w:space="0" w:color="auto"/>
        <w:left w:val="none" w:sz="0" w:space="0" w:color="auto"/>
        <w:bottom w:val="none" w:sz="0" w:space="0" w:color="auto"/>
        <w:right w:val="none" w:sz="0" w:space="0" w:color="auto"/>
      </w:divBdr>
      <w:divsChild>
        <w:div w:id="580287819">
          <w:marLeft w:val="0"/>
          <w:marRight w:val="0"/>
          <w:marTop w:val="0"/>
          <w:marBottom w:val="120"/>
          <w:divBdr>
            <w:top w:val="none" w:sz="0" w:space="0" w:color="auto"/>
            <w:left w:val="none" w:sz="0" w:space="0" w:color="auto"/>
            <w:bottom w:val="none" w:sz="0" w:space="0" w:color="auto"/>
            <w:right w:val="none" w:sz="0" w:space="0" w:color="auto"/>
          </w:divBdr>
        </w:div>
      </w:divsChild>
    </w:div>
    <w:div w:id="1387145504">
      <w:bodyDiv w:val="1"/>
      <w:marLeft w:val="0"/>
      <w:marRight w:val="0"/>
      <w:marTop w:val="0"/>
      <w:marBottom w:val="0"/>
      <w:divBdr>
        <w:top w:val="none" w:sz="0" w:space="0" w:color="auto"/>
        <w:left w:val="none" w:sz="0" w:space="0" w:color="auto"/>
        <w:bottom w:val="none" w:sz="0" w:space="0" w:color="auto"/>
        <w:right w:val="none" w:sz="0" w:space="0" w:color="auto"/>
      </w:divBdr>
    </w:div>
    <w:div w:id="1391735058">
      <w:bodyDiv w:val="1"/>
      <w:marLeft w:val="0"/>
      <w:marRight w:val="0"/>
      <w:marTop w:val="0"/>
      <w:marBottom w:val="0"/>
      <w:divBdr>
        <w:top w:val="none" w:sz="0" w:space="0" w:color="auto"/>
        <w:left w:val="none" w:sz="0" w:space="0" w:color="auto"/>
        <w:bottom w:val="none" w:sz="0" w:space="0" w:color="auto"/>
        <w:right w:val="none" w:sz="0" w:space="0" w:color="auto"/>
      </w:divBdr>
    </w:div>
    <w:div w:id="1393700533">
      <w:bodyDiv w:val="1"/>
      <w:marLeft w:val="0"/>
      <w:marRight w:val="0"/>
      <w:marTop w:val="0"/>
      <w:marBottom w:val="0"/>
      <w:divBdr>
        <w:top w:val="none" w:sz="0" w:space="0" w:color="auto"/>
        <w:left w:val="none" w:sz="0" w:space="0" w:color="auto"/>
        <w:bottom w:val="none" w:sz="0" w:space="0" w:color="auto"/>
        <w:right w:val="none" w:sz="0" w:space="0" w:color="auto"/>
      </w:divBdr>
    </w:div>
    <w:div w:id="1396393818">
      <w:bodyDiv w:val="1"/>
      <w:marLeft w:val="0"/>
      <w:marRight w:val="0"/>
      <w:marTop w:val="0"/>
      <w:marBottom w:val="0"/>
      <w:divBdr>
        <w:top w:val="none" w:sz="0" w:space="0" w:color="auto"/>
        <w:left w:val="none" w:sz="0" w:space="0" w:color="auto"/>
        <w:bottom w:val="none" w:sz="0" w:space="0" w:color="auto"/>
        <w:right w:val="none" w:sz="0" w:space="0" w:color="auto"/>
      </w:divBdr>
    </w:div>
    <w:div w:id="1400131971">
      <w:bodyDiv w:val="1"/>
      <w:marLeft w:val="0"/>
      <w:marRight w:val="0"/>
      <w:marTop w:val="0"/>
      <w:marBottom w:val="0"/>
      <w:divBdr>
        <w:top w:val="none" w:sz="0" w:space="0" w:color="auto"/>
        <w:left w:val="none" w:sz="0" w:space="0" w:color="auto"/>
        <w:bottom w:val="none" w:sz="0" w:space="0" w:color="auto"/>
        <w:right w:val="none" w:sz="0" w:space="0" w:color="auto"/>
      </w:divBdr>
    </w:div>
    <w:div w:id="1405489734">
      <w:bodyDiv w:val="1"/>
      <w:marLeft w:val="0"/>
      <w:marRight w:val="0"/>
      <w:marTop w:val="0"/>
      <w:marBottom w:val="0"/>
      <w:divBdr>
        <w:top w:val="none" w:sz="0" w:space="0" w:color="auto"/>
        <w:left w:val="none" w:sz="0" w:space="0" w:color="auto"/>
        <w:bottom w:val="none" w:sz="0" w:space="0" w:color="auto"/>
        <w:right w:val="none" w:sz="0" w:space="0" w:color="auto"/>
      </w:divBdr>
    </w:div>
    <w:div w:id="1410495108">
      <w:bodyDiv w:val="1"/>
      <w:marLeft w:val="0"/>
      <w:marRight w:val="0"/>
      <w:marTop w:val="0"/>
      <w:marBottom w:val="0"/>
      <w:divBdr>
        <w:top w:val="none" w:sz="0" w:space="0" w:color="auto"/>
        <w:left w:val="none" w:sz="0" w:space="0" w:color="auto"/>
        <w:bottom w:val="none" w:sz="0" w:space="0" w:color="auto"/>
        <w:right w:val="none" w:sz="0" w:space="0" w:color="auto"/>
      </w:divBdr>
      <w:divsChild>
        <w:div w:id="290601016">
          <w:marLeft w:val="0"/>
          <w:marRight w:val="0"/>
          <w:marTop w:val="0"/>
          <w:marBottom w:val="0"/>
          <w:divBdr>
            <w:top w:val="none" w:sz="0" w:space="0" w:color="auto"/>
            <w:left w:val="none" w:sz="0" w:space="0" w:color="auto"/>
            <w:bottom w:val="none" w:sz="0" w:space="0" w:color="auto"/>
            <w:right w:val="none" w:sz="0" w:space="0" w:color="auto"/>
          </w:divBdr>
          <w:divsChild>
            <w:div w:id="1099983320">
              <w:marLeft w:val="0"/>
              <w:marRight w:val="0"/>
              <w:marTop w:val="100"/>
              <w:marBottom w:val="100"/>
              <w:divBdr>
                <w:top w:val="none" w:sz="0" w:space="0" w:color="auto"/>
                <w:left w:val="none" w:sz="0" w:space="0" w:color="auto"/>
                <w:bottom w:val="none" w:sz="0" w:space="0" w:color="auto"/>
                <w:right w:val="none" w:sz="0" w:space="0" w:color="auto"/>
              </w:divBdr>
              <w:divsChild>
                <w:div w:id="997851378">
                  <w:marLeft w:val="0"/>
                  <w:marRight w:val="0"/>
                  <w:marTop w:val="0"/>
                  <w:marBottom w:val="0"/>
                  <w:divBdr>
                    <w:top w:val="none" w:sz="0" w:space="0" w:color="auto"/>
                    <w:left w:val="none" w:sz="0" w:space="0" w:color="auto"/>
                    <w:bottom w:val="none" w:sz="0" w:space="0" w:color="auto"/>
                    <w:right w:val="none" w:sz="0" w:space="0" w:color="auto"/>
                  </w:divBdr>
                  <w:divsChild>
                    <w:div w:id="3500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99832">
              <w:marLeft w:val="0"/>
              <w:marRight w:val="0"/>
              <w:marTop w:val="100"/>
              <w:marBottom w:val="100"/>
              <w:divBdr>
                <w:top w:val="none" w:sz="0" w:space="0" w:color="auto"/>
                <w:left w:val="none" w:sz="0" w:space="0" w:color="auto"/>
                <w:bottom w:val="none" w:sz="0" w:space="0" w:color="auto"/>
                <w:right w:val="none" w:sz="0" w:space="0" w:color="auto"/>
              </w:divBdr>
              <w:divsChild>
                <w:div w:id="1477644138">
                  <w:marLeft w:val="0"/>
                  <w:marRight w:val="0"/>
                  <w:marTop w:val="0"/>
                  <w:marBottom w:val="0"/>
                  <w:divBdr>
                    <w:top w:val="none" w:sz="0" w:space="0" w:color="auto"/>
                    <w:left w:val="none" w:sz="0" w:space="0" w:color="auto"/>
                    <w:bottom w:val="none" w:sz="0" w:space="0" w:color="auto"/>
                    <w:right w:val="none" w:sz="0" w:space="0" w:color="auto"/>
                  </w:divBdr>
                  <w:divsChild>
                    <w:div w:id="41759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677713">
      <w:bodyDiv w:val="1"/>
      <w:marLeft w:val="0"/>
      <w:marRight w:val="0"/>
      <w:marTop w:val="0"/>
      <w:marBottom w:val="0"/>
      <w:divBdr>
        <w:top w:val="none" w:sz="0" w:space="0" w:color="auto"/>
        <w:left w:val="none" w:sz="0" w:space="0" w:color="auto"/>
        <w:bottom w:val="none" w:sz="0" w:space="0" w:color="auto"/>
        <w:right w:val="none" w:sz="0" w:space="0" w:color="auto"/>
      </w:divBdr>
    </w:div>
    <w:div w:id="1425759585">
      <w:bodyDiv w:val="1"/>
      <w:marLeft w:val="0"/>
      <w:marRight w:val="0"/>
      <w:marTop w:val="0"/>
      <w:marBottom w:val="0"/>
      <w:divBdr>
        <w:top w:val="none" w:sz="0" w:space="0" w:color="auto"/>
        <w:left w:val="none" w:sz="0" w:space="0" w:color="auto"/>
        <w:bottom w:val="none" w:sz="0" w:space="0" w:color="auto"/>
        <w:right w:val="none" w:sz="0" w:space="0" w:color="auto"/>
      </w:divBdr>
      <w:divsChild>
        <w:div w:id="379986842">
          <w:marLeft w:val="0"/>
          <w:marRight w:val="0"/>
          <w:marTop w:val="0"/>
          <w:marBottom w:val="0"/>
          <w:divBdr>
            <w:top w:val="none" w:sz="0" w:space="0" w:color="auto"/>
            <w:left w:val="none" w:sz="0" w:space="0" w:color="auto"/>
            <w:bottom w:val="none" w:sz="0" w:space="0" w:color="auto"/>
            <w:right w:val="none" w:sz="0" w:space="0" w:color="auto"/>
          </w:divBdr>
          <w:divsChild>
            <w:div w:id="1987318686">
              <w:marLeft w:val="0"/>
              <w:marRight w:val="0"/>
              <w:marTop w:val="0"/>
              <w:marBottom w:val="0"/>
              <w:divBdr>
                <w:top w:val="none" w:sz="0" w:space="0" w:color="auto"/>
                <w:left w:val="none" w:sz="0" w:space="0" w:color="auto"/>
                <w:bottom w:val="none" w:sz="0" w:space="0" w:color="auto"/>
                <w:right w:val="none" w:sz="0" w:space="0" w:color="auto"/>
              </w:divBdr>
              <w:divsChild>
                <w:div w:id="371808412">
                  <w:marLeft w:val="0"/>
                  <w:marRight w:val="0"/>
                  <w:marTop w:val="0"/>
                  <w:marBottom w:val="0"/>
                  <w:divBdr>
                    <w:top w:val="none" w:sz="0" w:space="0" w:color="auto"/>
                    <w:left w:val="none" w:sz="0" w:space="0" w:color="auto"/>
                    <w:bottom w:val="none" w:sz="0" w:space="0" w:color="auto"/>
                    <w:right w:val="none" w:sz="0" w:space="0" w:color="auto"/>
                  </w:divBdr>
                  <w:divsChild>
                    <w:div w:id="1765878340">
                      <w:marLeft w:val="0"/>
                      <w:marRight w:val="0"/>
                      <w:marTop w:val="0"/>
                      <w:marBottom w:val="0"/>
                      <w:divBdr>
                        <w:top w:val="none" w:sz="0" w:space="0" w:color="auto"/>
                        <w:left w:val="none" w:sz="0" w:space="0" w:color="auto"/>
                        <w:bottom w:val="none" w:sz="0" w:space="0" w:color="auto"/>
                        <w:right w:val="none" w:sz="0" w:space="0" w:color="auto"/>
                      </w:divBdr>
                      <w:divsChild>
                        <w:div w:id="1459764081">
                          <w:marLeft w:val="0"/>
                          <w:marRight w:val="0"/>
                          <w:marTop w:val="0"/>
                          <w:marBottom w:val="0"/>
                          <w:divBdr>
                            <w:top w:val="none" w:sz="0" w:space="0" w:color="auto"/>
                            <w:left w:val="none" w:sz="0" w:space="0" w:color="auto"/>
                            <w:bottom w:val="none" w:sz="0" w:space="0" w:color="auto"/>
                            <w:right w:val="none" w:sz="0" w:space="0" w:color="auto"/>
                          </w:divBdr>
                          <w:divsChild>
                            <w:div w:id="1581983726">
                              <w:marLeft w:val="15"/>
                              <w:marRight w:val="195"/>
                              <w:marTop w:val="0"/>
                              <w:marBottom w:val="0"/>
                              <w:divBdr>
                                <w:top w:val="none" w:sz="0" w:space="0" w:color="auto"/>
                                <w:left w:val="none" w:sz="0" w:space="0" w:color="auto"/>
                                <w:bottom w:val="none" w:sz="0" w:space="0" w:color="auto"/>
                                <w:right w:val="none" w:sz="0" w:space="0" w:color="auto"/>
                              </w:divBdr>
                              <w:divsChild>
                                <w:div w:id="89666272">
                                  <w:marLeft w:val="0"/>
                                  <w:marRight w:val="0"/>
                                  <w:marTop w:val="0"/>
                                  <w:marBottom w:val="0"/>
                                  <w:divBdr>
                                    <w:top w:val="none" w:sz="0" w:space="0" w:color="auto"/>
                                    <w:left w:val="none" w:sz="0" w:space="0" w:color="auto"/>
                                    <w:bottom w:val="none" w:sz="0" w:space="0" w:color="auto"/>
                                    <w:right w:val="none" w:sz="0" w:space="0" w:color="auto"/>
                                  </w:divBdr>
                                  <w:divsChild>
                                    <w:div w:id="2113936232">
                                      <w:marLeft w:val="0"/>
                                      <w:marRight w:val="0"/>
                                      <w:marTop w:val="0"/>
                                      <w:marBottom w:val="0"/>
                                      <w:divBdr>
                                        <w:top w:val="none" w:sz="0" w:space="0" w:color="auto"/>
                                        <w:left w:val="none" w:sz="0" w:space="0" w:color="auto"/>
                                        <w:bottom w:val="none" w:sz="0" w:space="0" w:color="auto"/>
                                        <w:right w:val="none" w:sz="0" w:space="0" w:color="auto"/>
                                      </w:divBdr>
                                      <w:divsChild>
                                        <w:div w:id="207837340">
                                          <w:marLeft w:val="0"/>
                                          <w:marRight w:val="0"/>
                                          <w:marTop w:val="0"/>
                                          <w:marBottom w:val="0"/>
                                          <w:divBdr>
                                            <w:top w:val="none" w:sz="0" w:space="0" w:color="auto"/>
                                            <w:left w:val="none" w:sz="0" w:space="0" w:color="auto"/>
                                            <w:bottom w:val="none" w:sz="0" w:space="0" w:color="auto"/>
                                            <w:right w:val="none" w:sz="0" w:space="0" w:color="auto"/>
                                          </w:divBdr>
                                          <w:divsChild>
                                            <w:div w:id="697851480">
                                              <w:marLeft w:val="0"/>
                                              <w:marRight w:val="0"/>
                                              <w:marTop w:val="0"/>
                                              <w:marBottom w:val="0"/>
                                              <w:divBdr>
                                                <w:top w:val="none" w:sz="0" w:space="0" w:color="auto"/>
                                                <w:left w:val="none" w:sz="0" w:space="0" w:color="auto"/>
                                                <w:bottom w:val="none" w:sz="0" w:space="0" w:color="auto"/>
                                                <w:right w:val="none" w:sz="0" w:space="0" w:color="auto"/>
                                              </w:divBdr>
                                              <w:divsChild>
                                                <w:div w:id="1463572777">
                                                  <w:marLeft w:val="0"/>
                                                  <w:marRight w:val="0"/>
                                                  <w:marTop w:val="0"/>
                                                  <w:marBottom w:val="0"/>
                                                  <w:divBdr>
                                                    <w:top w:val="none" w:sz="0" w:space="0" w:color="auto"/>
                                                    <w:left w:val="none" w:sz="0" w:space="0" w:color="auto"/>
                                                    <w:bottom w:val="none" w:sz="0" w:space="0" w:color="auto"/>
                                                    <w:right w:val="none" w:sz="0" w:space="0" w:color="auto"/>
                                                  </w:divBdr>
                                                  <w:divsChild>
                                                    <w:div w:id="127624648">
                                                      <w:marLeft w:val="0"/>
                                                      <w:marRight w:val="0"/>
                                                      <w:marTop w:val="0"/>
                                                      <w:marBottom w:val="0"/>
                                                      <w:divBdr>
                                                        <w:top w:val="none" w:sz="0" w:space="0" w:color="auto"/>
                                                        <w:left w:val="none" w:sz="0" w:space="0" w:color="auto"/>
                                                        <w:bottom w:val="none" w:sz="0" w:space="0" w:color="auto"/>
                                                        <w:right w:val="none" w:sz="0" w:space="0" w:color="auto"/>
                                                      </w:divBdr>
                                                      <w:divsChild>
                                                        <w:div w:id="1681736562">
                                                          <w:marLeft w:val="0"/>
                                                          <w:marRight w:val="0"/>
                                                          <w:marTop w:val="0"/>
                                                          <w:marBottom w:val="0"/>
                                                          <w:divBdr>
                                                            <w:top w:val="none" w:sz="0" w:space="0" w:color="auto"/>
                                                            <w:left w:val="none" w:sz="0" w:space="0" w:color="auto"/>
                                                            <w:bottom w:val="none" w:sz="0" w:space="0" w:color="auto"/>
                                                            <w:right w:val="none" w:sz="0" w:space="0" w:color="auto"/>
                                                          </w:divBdr>
                                                          <w:divsChild>
                                                            <w:div w:id="727725049">
                                                              <w:marLeft w:val="0"/>
                                                              <w:marRight w:val="0"/>
                                                              <w:marTop w:val="0"/>
                                                              <w:marBottom w:val="0"/>
                                                              <w:divBdr>
                                                                <w:top w:val="none" w:sz="0" w:space="0" w:color="auto"/>
                                                                <w:left w:val="none" w:sz="0" w:space="0" w:color="auto"/>
                                                                <w:bottom w:val="none" w:sz="0" w:space="0" w:color="auto"/>
                                                                <w:right w:val="none" w:sz="0" w:space="0" w:color="auto"/>
                                                              </w:divBdr>
                                                              <w:divsChild>
                                                                <w:div w:id="1483427803">
                                                                  <w:marLeft w:val="0"/>
                                                                  <w:marRight w:val="0"/>
                                                                  <w:marTop w:val="0"/>
                                                                  <w:marBottom w:val="0"/>
                                                                  <w:divBdr>
                                                                    <w:top w:val="none" w:sz="0" w:space="0" w:color="auto"/>
                                                                    <w:left w:val="none" w:sz="0" w:space="0" w:color="auto"/>
                                                                    <w:bottom w:val="none" w:sz="0" w:space="0" w:color="auto"/>
                                                                    <w:right w:val="none" w:sz="0" w:space="0" w:color="auto"/>
                                                                  </w:divBdr>
                                                                  <w:divsChild>
                                                                    <w:div w:id="473647972">
                                                                      <w:marLeft w:val="405"/>
                                                                      <w:marRight w:val="0"/>
                                                                      <w:marTop w:val="0"/>
                                                                      <w:marBottom w:val="0"/>
                                                                      <w:divBdr>
                                                                        <w:top w:val="none" w:sz="0" w:space="0" w:color="auto"/>
                                                                        <w:left w:val="none" w:sz="0" w:space="0" w:color="auto"/>
                                                                        <w:bottom w:val="none" w:sz="0" w:space="0" w:color="auto"/>
                                                                        <w:right w:val="none" w:sz="0" w:space="0" w:color="auto"/>
                                                                      </w:divBdr>
                                                                      <w:divsChild>
                                                                        <w:div w:id="478764640">
                                                                          <w:marLeft w:val="0"/>
                                                                          <w:marRight w:val="0"/>
                                                                          <w:marTop w:val="0"/>
                                                                          <w:marBottom w:val="0"/>
                                                                          <w:divBdr>
                                                                            <w:top w:val="none" w:sz="0" w:space="0" w:color="auto"/>
                                                                            <w:left w:val="none" w:sz="0" w:space="0" w:color="auto"/>
                                                                            <w:bottom w:val="none" w:sz="0" w:space="0" w:color="auto"/>
                                                                            <w:right w:val="none" w:sz="0" w:space="0" w:color="auto"/>
                                                                          </w:divBdr>
                                                                          <w:divsChild>
                                                                            <w:div w:id="205802879">
                                                                              <w:marLeft w:val="0"/>
                                                                              <w:marRight w:val="0"/>
                                                                              <w:marTop w:val="0"/>
                                                                              <w:marBottom w:val="0"/>
                                                                              <w:divBdr>
                                                                                <w:top w:val="none" w:sz="0" w:space="0" w:color="auto"/>
                                                                                <w:left w:val="none" w:sz="0" w:space="0" w:color="auto"/>
                                                                                <w:bottom w:val="none" w:sz="0" w:space="0" w:color="auto"/>
                                                                                <w:right w:val="none" w:sz="0" w:space="0" w:color="auto"/>
                                                                              </w:divBdr>
                                                                              <w:divsChild>
                                                                                <w:div w:id="1333604552">
                                                                                  <w:marLeft w:val="0"/>
                                                                                  <w:marRight w:val="0"/>
                                                                                  <w:marTop w:val="60"/>
                                                                                  <w:marBottom w:val="0"/>
                                                                                  <w:divBdr>
                                                                                    <w:top w:val="none" w:sz="0" w:space="0" w:color="auto"/>
                                                                                    <w:left w:val="none" w:sz="0" w:space="0" w:color="auto"/>
                                                                                    <w:bottom w:val="none" w:sz="0" w:space="0" w:color="auto"/>
                                                                                    <w:right w:val="none" w:sz="0" w:space="0" w:color="auto"/>
                                                                                  </w:divBdr>
                                                                                  <w:divsChild>
                                                                                    <w:div w:id="1337808994">
                                                                                      <w:marLeft w:val="0"/>
                                                                                      <w:marRight w:val="0"/>
                                                                                      <w:marTop w:val="0"/>
                                                                                      <w:marBottom w:val="0"/>
                                                                                      <w:divBdr>
                                                                                        <w:top w:val="none" w:sz="0" w:space="0" w:color="auto"/>
                                                                                        <w:left w:val="none" w:sz="0" w:space="0" w:color="auto"/>
                                                                                        <w:bottom w:val="none" w:sz="0" w:space="0" w:color="auto"/>
                                                                                        <w:right w:val="none" w:sz="0" w:space="0" w:color="auto"/>
                                                                                      </w:divBdr>
                                                                                      <w:divsChild>
                                                                                        <w:div w:id="569465284">
                                                                                          <w:marLeft w:val="0"/>
                                                                                          <w:marRight w:val="0"/>
                                                                                          <w:marTop w:val="0"/>
                                                                                          <w:marBottom w:val="0"/>
                                                                                          <w:divBdr>
                                                                                            <w:top w:val="none" w:sz="0" w:space="0" w:color="auto"/>
                                                                                            <w:left w:val="none" w:sz="0" w:space="0" w:color="auto"/>
                                                                                            <w:bottom w:val="none" w:sz="0" w:space="0" w:color="auto"/>
                                                                                            <w:right w:val="none" w:sz="0" w:space="0" w:color="auto"/>
                                                                                          </w:divBdr>
                                                                                          <w:divsChild>
                                                                                            <w:div w:id="1028021552">
                                                                                              <w:marLeft w:val="0"/>
                                                                                              <w:marRight w:val="0"/>
                                                                                              <w:marTop w:val="0"/>
                                                                                              <w:marBottom w:val="0"/>
                                                                                              <w:divBdr>
                                                                                                <w:top w:val="none" w:sz="0" w:space="0" w:color="auto"/>
                                                                                                <w:left w:val="none" w:sz="0" w:space="0" w:color="auto"/>
                                                                                                <w:bottom w:val="none" w:sz="0" w:space="0" w:color="auto"/>
                                                                                                <w:right w:val="none" w:sz="0" w:space="0" w:color="auto"/>
                                                                                              </w:divBdr>
                                                                                              <w:divsChild>
                                                                                                <w:div w:id="2044599103">
                                                                                                  <w:marLeft w:val="0"/>
                                                                                                  <w:marRight w:val="0"/>
                                                                                                  <w:marTop w:val="0"/>
                                                                                                  <w:marBottom w:val="0"/>
                                                                                                  <w:divBdr>
                                                                                                    <w:top w:val="none" w:sz="0" w:space="0" w:color="auto"/>
                                                                                                    <w:left w:val="none" w:sz="0" w:space="0" w:color="auto"/>
                                                                                                    <w:bottom w:val="none" w:sz="0" w:space="0" w:color="auto"/>
                                                                                                    <w:right w:val="none" w:sz="0" w:space="0" w:color="auto"/>
                                                                                                  </w:divBdr>
                                                                                                  <w:divsChild>
                                                                                                    <w:div w:id="1922331155">
                                                                                                      <w:marLeft w:val="0"/>
                                                                                                      <w:marRight w:val="0"/>
                                                                                                      <w:marTop w:val="0"/>
                                                                                                      <w:marBottom w:val="0"/>
                                                                                                      <w:divBdr>
                                                                                                        <w:top w:val="none" w:sz="0" w:space="0" w:color="auto"/>
                                                                                                        <w:left w:val="none" w:sz="0" w:space="0" w:color="auto"/>
                                                                                                        <w:bottom w:val="none" w:sz="0" w:space="0" w:color="auto"/>
                                                                                                        <w:right w:val="none" w:sz="0" w:space="0" w:color="auto"/>
                                                                                                      </w:divBdr>
                                                                                                      <w:divsChild>
                                                                                                        <w:div w:id="124197659">
                                                                                                          <w:marLeft w:val="0"/>
                                                                                                          <w:marRight w:val="0"/>
                                                                                                          <w:marTop w:val="0"/>
                                                                                                          <w:marBottom w:val="0"/>
                                                                                                          <w:divBdr>
                                                                                                            <w:top w:val="none" w:sz="0" w:space="0" w:color="auto"/>
                                                                                                            <w:left w:val="none" w:sz="0" w:space="0" w:color="auto"/>
                                                                                                            <w:bottom w:val="none" w:sz="0" w:space="0" w:color="auto"/>
                                                                                                            <w:right w:val="none" w:sz="0" w:space="0" w:color="auto"/>
                                                                                                          </w:divBdr>
                                                                                                          <w:divsChild>
                                                                                                            <w:div w:id="596601547">
                                                                                                              <w:marLeft w:val="0"/>
                                                                                                              <w:marRight w:val="0"/>
                                                                                                              <w:marTop w:val="0"/>
                                                                                                              <w:marBottom w:val="0"/>
                                                                                                              <w:divBdr>
                                                                                                                <w:top w:val="none" w:sz="0" w:space="0" w:color="auto"/>
                                                                                                                <w:left w:val="none" w:sz="0" w:space="0" w:color="auto"/>
                                                                                                                <w:bottom w:val="none" w:sz="0" w:space="0" w:color="auto"/>
                                                                                                                <w:right w:val="none" w:sz="0" w:space="0" w:color="auto"/>
                                                                                                              </w:divBdr>
                                                                                                              <w:divsChild>
                                                                                                                <w:div w:id="1524243856">
                                                                                                                  <w:marLeft w:val="0"/>
                                                                                                                  <w:marRight w:val="0"/>
                                                                                                                  <w:marTop w:val="0"/>
                                                                                                                  <w:marBottom w:val="0"/>
                                                                                                                  <w:divBdr>
                                                                                                                    <w:top w:val="none" w:sz="0" w:space="0" w:color="auto"/>
                                                                                                                    <w:left w:val="none" w:sz="0" w:space="0" w:color="auto"/>
                                                                                                                    <w:bottom w:val="none" w:sz="0" w:space="0" w:color="auto"/>
                                                                                                                    <w:right w:val="none" w:sz="0" w:space="0" w:color="auto"/>
                                                                                                                  </w:divBdr>
                                                                                                                  <w:divsChild>
                                                                                                                    <w:div w:id="84459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7388460">
      <w:bodyDiv w:val="1"/>
      <w:marLeft w:val="0"/>
      <w:marRight w:val="0"/>
      <w:marTop w:val="0"/>
      <w:marBottom w:val="0"/>
      <w:divBdr>
        <w:top w:val="none" w:sz="0" w:space="0" w:color="auto"/>
        <w:left w:val="none" w:sz="0" w:space="0" w:color="auto"/>
        <w:bottom w:val="none" w:sz="0" w:space="0" w:color="auto"/>
        <w:right w:val="none" w:sz="0" w:space="0" w:color="auto"/>
      </w:divBdr>
    </w:div>
    <w:div w:id="1434400545">
      <w:bodyDiv w:val="1"/>
      <w:marLeft w:val="0"/>
      <w:marRight w:val="0"/>
      <w:marTop w:val="0"/>
      <w:marBottom w:val="0"/>
      <w:divBdr>
        <w:top w:val="none" w:sz="0" w:space="0" w:color="auto"/>
        <w:left w:val="none" w:sz="0" w:space="0" w:color="auto"/>
        <w:bottom w:val="none" w:sz="0" w:space="0" w:color="auto"/>
        <w:right w:val="none" w:sz="0" w:space="0" w:color="auto"/>
      </w:divBdr>
    </w:div>
    <w:div w:id="1434469594">
      <w:bodyDiv w:val="1"/>
      <w:marLeft w:val="0"/>
      <w:marRight w:val="0"/>
      <w:marTop w:val="0"/>
      <w:marBottom w:val="0"/>
      <w:divBdr>
        <w:top w:val="none" w:sz="0" w:space="0" w:color="auto"/>
        <w:left w:val="none" w:sz="0" w:space="0" w:color="auto"/>
        <w:bottom w:val="none" w:sz="0" w:space="0" w:color="auto"/>
        <w:right w:val="none" w:sz="0" w:space="0" w:color="auto"/>
      </w:divBdr>
    </w:div>
    <w:div w:id="1435058337">
      <w:bodyDiv w:val="1"/>
      <w:marLeft w:val="0"/>
      <w:marRight w:val="0"/>
      <w:marTop w:val="0"/>
      <w:marBottom w:val="0"/>
      <w:divBdr>
        <w:top w:val="none" w:sz="0" w:space="0" w:color="auto"/>
        <w:left w:val="none" w:sz="0" w:space="0" w:color="auto"/>
        <w:bottom w:val="none" w:sz="0" w:space="0" w:color="auto"/>
        <w:right w:val="none" w:sz="0" w:space="0" w:color="auto"/>
      </w:divBdr>
    </w:div>
    <w:div w:id="1436172170">
      <w:bodyDiv w:val="1"/>
      <w:marLeft w:val="0"/>
      <w:marRight w:val="0"/>
      <w:marTop w:val="0"/>
      <w:marBottom w:val="0"/>
      <w:divBdr>
        <w:top w:val="none" w:sz="0" w:space="0" w:color="auto"/>
        <w:left w:val="none" w:sz="0" w:space="0" w:color="auto"/>
        <w:bottom w:val="none" w:sz="0" w:space="0" w:color="auto"/>
        <w:right w:val="none" w:sz="0" w:space="0" w:color="auto"/>
      </w:divBdr>
    </w:div>
    <w:div w:id="1436633173">
      <w:bodyDiv w:val="1"/>
      <w:marLeft w:val="0"/>
      <w:marRight w:val="0"/>
      <w:marTop w:val="0"/>
      <w:marBottom w:val="0"/>
      <w:divBdr>
        <w:top w:val="none" w:sz="0" w:space="0" w:color="auto"/>
        <w:left w:val="none" w:sz="0" w:space="0" w:color="auto"/>
        <w:bottom w:val="none" w:sz="0" w:space="0" w:color="auto"/>
        <w:right w:val="none" w:sz="0" w:space="0" w:color="auto"/>
      </w:divBdr>
    </w:div>
    <w:div w:id="1439060575">
      <w:bodyDiv w:val="1"/>
      <w:marLeft w:val="0"/>
      <w:marRight w:val="0"/>
      <w:marTop w:val="0"/>
      <w:marBottom w:val="0"/>
      <w:divBdr>
        <w:top w:val="none" w:sz="0" w:space="0" w:color="auto"/>
        <w:left w:val="none" w:sz="0" w:space="0" w:color="auto"/>
        <w:bottom w:val="none" w:sz="0" w:space="0" w:color="auto"/>
        <w:right w:val="none" w:sz="0" w:space="0" w:color="auto"/>
      </w:divBdr>
    </w:div>
    <w:div w:id="1444305115">
      <w:bodyDiv w:val="1"/>
      <w:marLeft w:val="0"/>
      <w:marRight w:val="0"/>
      <w:marTop w:val="0"/>
      <w:marBottom w:val="0"/>
      <w:divBdr>
        <w:top w:val="none" w:sz="0" w:space="0" w:color="auto"/>
        <w:left w:val="none" w:sz="0" w:space="0" w:color="auto"/>
        <w:bottom w:val="none" w:sz="0" w:space="0" w:color="auto"/>
        <w:right w:val="none" w:sz="0" w:space="0" w:color="auto"/>
      </w:divBdr>
    </w:div>
    <w:div w:id="1447189841">
      <w:bodyDiv w:val="1"/>
      <w:marLeft w:val="0"/>
      <w:marRight w:val="0"/>
      <w:marTop w:val="0"/>
      <w:marBottom w:val="0"/>
      <w:divBdr>
        <w:top w:val="none" w:sz="0" w:space="0" w:color="auto"/>
        <w:left w:val="none" w:sz="0" w:space="0" w:color="auto"/>
        <w:bottom w:val="none" w:sz="0" w:space="0" w:color="auto"/>
        <w:right w:val="none" w:sz="0" w:space="0" w:color="auto"/>
      </w:divBdr>
    </w:div>
    <w:div w:id="1454057519">
      <w:bodyDiv w:val="1"/>
      <w:marLeft w:val="0"/>
      <w:marRight w:val="0"/>
      <w:marTop w:val="0"/>
      <w:marBottom w:val="0"/>
      <w:divBdr>
        <w:top w:val="none" w:sz="0" w:space="0" w:color="auto"/>
        <w:left w:val="none" w:sz="0" w:space="0" w:color="auto"/>
        <w:bottom w:val="none" w:sz="0" w:space="0" w:color="auto"/>
        <w:right w:val="none" w:sz="0" w:space="0" w:color="auto"/>
      </w:divBdr>
    </w:div>
    <w:div w:id="1461000759">
      <w:bodyDiv w:val="1"/>
      <w:marLeft w:val="0"/>
      <w:marRight w:val="0"/>
      <w:marTop w:val="0"/>
      <w:marBottom w:val="0"/>
      <w:divBdr>
        <w:top w:val="none" w:sz="0" w:space="0" w:color="auto"/>
        <w:left w:val="none" w:sz="0" w:space="0" w:color="auto"/>
        <w:bottom w:val="none" w:sz="0" w:space="0" w:color="auto"/>
        <w:right w:val="none" w:sz="0" w:space="0" w:color="auto"/>
      </w:divBdr>
      <w:divsChild>
        <w:div w:id="518742465">
          <w:marLeft w:val="0"/>
          <w:marRight w:val="0"/>
          <w:marTop w:val="0"/>
          <w:marBottom w:val="0"/>
          <w:divBdr>
            <w:top w:val="none" w:sz="0" w:space="0" w:color="auto"/>
            <w:left w:val="none" w:sz="0" w:space="0" w:color="auto"/>
            <w:bottom w:val="none" w:sz="0" w:space="0" w:color="auto"/>
            <w:right w:val="none" w:sz="0" w:space="0" w:color="auto"/>
          </w:divBdr>
          <w:divsChild>
            <w:div w:id="49042962">
              <w:marLeft w:val="0"/>
              <w:marRight w:val="0"/>
              <w:marTop w:val="0"/>
              <w:marBottom w:val="0"/>
              <w:divBdr>
                <w:top w:val="none" w:sz="0" w:space="0" w:color="auto"/>
                <w:left w:val="none" w:sz="0" w:space="0" w:color="auto"/>
                <w:bottom w:val="none" w:sz="0" w:space="0" w:color="auto"/>
                <w:right w:val="none" w:sz="0" w:space="0" w:color="auto"/>
              </w:divBdr>
              <w:divsChild>
                <w:div w:id="752706677">
                  <w:marLeft w:val="0"/>
                  <w:marRight w:val="0"/>
                  <w:marTop w:val="0"/>
                  <w:marBottom w:val="0"/>
                  <w:divBdr>
                    <w:top w:val="none" w:sz="0" w:space="0" w:color="auto"/>
                    <w:left w:val="none" w:sz="0" w:space="0" w:color="auto"/>
                    <w:bottom w:val="none" w:sz="0" w:space="0" w:color="auto"/>
                    <w:right w:val="none" w:sz="0" w:space="0" w:color="auto"/>
                  </w:divBdr>
                  <w:divsChild>
                    <w:div w:id="1442922251">
                      <w:marLeft w:val="0"/>
                      <w:marRight w:val="0"/>
                      <w:marTop w:val="0"/>
                      <w:marBottom w:val="0"/>
                      <w:divBdr>
                        <w:top w:val="none" w:sz="0" w:space="0" w:color="auto"/>
                        <w:left w:val="none" w:sz="0" w:space="0" w:color="auto"/>
                        <w:bottom w:val="none" w:sz="0" w:space="0" w:color="auto"/>
                        <w:right w:val="none" w:sz="0" w:space="0" w:color="auto"/>
                      </w:divBdr>
                      <w:divsChild>
                        <w:div w:id="420491530">
                          <w:marLeft w:val="0"/>
                          <w:marRight w:val="0"/>
                          <w:marTop w:val="0"/>
                          <w:marBottom w:val="0"/>
                          <w:divBdr>
                            <w:top w:val="none" w:sz="0" w:space="0" w:color="auto"/>
                            <w:left w:val="none" w:sz="0" w:space="0" w:color="auto"/>
                            <w:bottom w:val="none" w:sz="0" w:space="0" w:color="auto"/>
                            <w:right w:val="none" w:sz="0" w:space="0" w:color="auto"/>
                          </w:divBdr>
                          <w:divsChild>
                            <w:div w:id="355891422">
                              <w:marLeft w:val="0"/>
                              <w:marRight w:val="0"/>
                              <w:marTop w:val="0"/>
                              <w:marBottom w:val="0"/>
                              <w:divBdr>
                                <w:top w:val="none" w:sz="0" w:space="0" w:color="auto"/>
                                <w:left w:val="none" w:sz="0" w:space="0" w:color="auto"/>
                                <w:bottom w:val="none" w:sz="0" w:space="0" w:color="auto"/>
                                <w:right w:val="none" w:sz="0" w:space="0" w:color="auto"/>
                              </w:divBdr>
                              <w:divsChild>
                                <w:div w:id="1218470349">
                                  <w:marLeft w:val="0"/>
                                  <w:marRight w:val="0"/>
                                  <w:marTop w:val="0"/>
                                  <w:marBottom w:val="0"/>
                                  <w:divBdr>
                                    <w:top w:val="none" w:sz="0" w:space="0" w:color="auto"/>
                                    <w:left w:val="none" w:sz="0" w:space="0" w:color="auto"/>
                                    <w:bottom w:val="none" w:sz="0" w:space="0" w:color="auto"/>
                                    <w:right w:val="none" w:sz="0" w:space="0" w:color="auto"/>
                                  </w:divBdr>
                                  <w:divsChild>
                                    <w:div w:id="1577547316">
                                      <w:marLeft w:val="0"/>
                                      <w:marRight w:val="0"/>
                                      <w:marTop w:val="0"/>
                                      <w:marBottom w:val="0"/>
                                      <w:divBdr>
                                        <w:top w:val="none" w:sz="0" w:space="0" w:color="auto"/>
                                        <w:left w:val="none" w:sz="0" w:space="0" w:color="auto"/>
                                        <w:bottom w:val="none" w:sz="0" w:space="0" w:color="auto"/>
                                        <w:right w:val="none" w:sz="0" w:space="0" w:color="auto"/>
                                      </w:divBdr>
                                      <w:divsChild>
                                        <w:div w:id="1264873622">
                                          <w:marLeft w:val="0"/>
                                          <w:marRight w:val="0"/>
                                          <w:marTop w:val="0"/>
                                          <w:marBottom w:val="0"/>
                                          <w:divBdr>
                                            <w:top w:val="none" w:sz="0" w:space="0" w:color="auto"/>
                                            <w:left w:val="none" w:sz="0" w:space="0" w:color="auto"/>
                                            <w:bottom w:val="none" w:sz="0" w:space="0" w:color="auto"/>
                                            <w:right w:val="none" w:sz="0" w:space="0" w:color="auto"/>
                                          </w:divBdr>
                                          <w:divsChild>
                                            <w:div w:id="1550609187">
                                              <w:marLeft w:val="0"/>
                                              <w:marRight w:val="0"/>
                                              <w:marTop w:val="0"/>
                                              <w:marBottom w:val="0"/>
                                              <w:divBdr>
                                                <w:top w:val="none" w:sz="0" w:space="0" w:color="auto"/>
                                                <w:left w:val="none" w:sz="0" w:space="0" w:color="auto"/>
                                                <w:bottom w:val="none" w:sz="0" w:space="0" w:color="auto"/>
                                                <w:right w:val="none" w:sz="0" w:space="0" w:color="auto"/>
                                              </w:divBdr>
                                              <w:divsChild>
                                                <w:div w:id="2045861583">
                                                  <w:marLeft w:val="0"/>
                                                  <w:marRight w:val="0"/>
                                                  <w:marTop w:val="0"/>
                                                  <w:marBottom w:val="0"/>
                                                  <w:divBdr>
                                                    <w:top w:val="none" w:sz="0" w:space="0" w:color="auto"/>
                                                    <w:left w:val="none" w:sz="0" w:space="0" w:color="auto"/>
                                                    <w:bottom w:val="none" w:sz="0" w:space="0" w:color="auto"/>
                                                    <w:right w:val="none" w:sz="0" w:space="0" w:color="auto"/>
                                                  </w:divBdr>
                                                  <w:divsChild>
                                                    <w:div w:id="1737431205">
                                                      <w:marLeft w:val="0"/>
                                                      <w:marRight w:val="0"/>
                                                      <w:marTop w:val="0"/>
                                                      <w:marBottom w:val="0"/>
                                                      <w:divBdr>
                                                        <w:top w:val="none" w:sz="0" w:space="0" w:color="auto"/>
                                                        <w:left w:val="none" w:sz="0" w:space="0" w:color="auto"/>
                                                        <w:bottom w:val="none" w:sz="0" w:space="0" w:color="auto"/>
                                                        <w:right w:val="none" w:sz="0" w:space="0" w:color="auto"/>
                                                      </w:divBdr>
                                                      <w:divsChild>
                                                        <w:div w:id="383797676">
                                                          <w:marLeft w:val="0"/>
                                                          <w:marRight w:val="0"/>
                                                          <w:marTop w:val="0"/>
                                                          <w:marBottom w:val="0"/>
                                                          <w:divBdr>
                                                            <w:top w:val="none" w:sz="0" w:space="0" w:color="auto"/>
                                                            <w:left w:val="none" w:sz="0" w:space="0" w:color="auto"/>
                                                            <w:bottom w:val="none" w:sz="0" w:space="0" w:color="auto"/>
                                                            <w:right w:val="none" w:sz="0" w:space="0" w:color="auto"/>
                                                          </w:divBdr>
                                                          <w:divsChild>
                                                            <w:div w:id="356656855">
                                                              <w:marLeft w:val="0"/>
                                                              <w:marRight w:val="0"/>
                                                              <w:marTop w:val="0"/>
                                                              <w:marBottom w:val="0"/>
                                                              <w:divBdr>
                                                                <w:top w:val="none" w:sz="0" w:space="0" w:color="auto"/>
                                                                <w:left w:val="none" w:sz="0" w:space="0" w:color="auto"/>
                                                                <w:bottom w:val="none" w:sz="0" w:space="0" w:color="auto"/>
                                                                <w:right w:val="none" w:sz="0" w:space="0" w:color="auto"/>
                                                              </w:divBdr>
                                                              <w:divsChild>
                                                                <w:div w:id="161894940">
                                                                  <w:marLeft w:val="0"/>
                                                                  <w:marRight w:val="0"/>
                                                                  <w:marTop w:val="0"/>
                                                                  <w:marBottom w:val="0"/>
                                                                  <w:divBdr>
                                                                    <w:top w:val="none" w:sz="0" w:space="0" w:color="auto"/>
                                                                    <w:left w:val="none" w:sz="0" w:space="0" w:color="auto"/>
                                                                    <w:bottom w:val="none" w:sz="0" w:space="0" w:color="auto"/>
                                                                    <w:right w:val="none" w:sz="0" w:space="0" w:color="auto"/>
                                                                  </w:divBdr>
                                                                  <w:divsChild>
                                                                    <w:div w:id="1487282779">
                                                                      <w:marLeft w:val="0"/>
                                                                      <w:marRight w:val="0"/>
                                                                      <w:marTop w:val="0"/>
                                                                      <w:marBottom w:val="0"/>
                                                                      <w:divBdr>
                                                                        <w:top w:val="none" w:sz="0" w:space="0" w:color="auto"/>
                                                                        <w:left w:val="none" w:sz="0" w:space="0" w:color="auto"/>
                                                                        <w:bottom w:val="none" w:sz="0" w:space="0" w:color="auto"/>
                                                                        <w:right w:val="none" w:sz="0" w:space="0" w:color="auto"/>
                                                                      </w:divBdr>
                                                                      <w:divsChild>
                                                                        <w:div w:id="361712041">
                                                                          <w:marLeft w:val="0"/>
                                                                          <w:marRight w:val="0"/>
                                                                          <w:marTop w:val="0"/>
                                                                          <w:marBottom w:val="0"/>
                                                                          <w:divBdr>
                                                                            <w:top w:val="none" w:sz="0" w:space="0" w:color="auto"/>
                                                                            <w:left w:val="none" w:sz="0" w:space="0" w:color="auto"/>
                                                                            <w:bottom w:val="none" w:sz="0" w:space="0" w:color="auto"/>
                                                                            <w:right w:val="none" w:sz="0" w:space="0" w:color="auto"/>
                                                                          </w:divBdr>
                                                                          <w:divsChild>
                                                                            <w:div w:id="1456942577">
                                                                              <w:marLeft w:val="0"/>
                                                                              <w:marRight w:val="0"/>
                                                                              <w:marTop w:val="0"/>
                                                                              <w:marBottom w:val="0"/>
                                                                              <w:divBdr>
                                                                                <w:top w:val="none" w:sz="0" w:space="0" w:color="auto"/>
                                                                                <w:left w:val="none" w:sz="0" w:space="0" w:color="auto"/>
                                                                                <w:bottom w:val="none" w:sz="0" w:space="0" w:color="auto"/>
                                                                                <w:right w:val="none" w:sz="0" w:space="0" w:color="auto"/>
                                                                              </w:divBdr>
                                                                              <w:divsChild>
                                                                                <w:div w:id="1081676336">
                                                                                  <w:marLeft w:val="0"/>
                                                                                  <w:marRight w:val="0"/>
                                                                                  <w:marTop w:val="0"/>
                                                                                  <w:marBottom w:val="0"/>
                                                                                  <w:divBdr>
                                                                                    <w:top w:val="none" w:sz="0" w:space="0" w:color="auto"/>
                                                                                    <w:left w:val="none" w:sz="0" w:space="0" w:color="auto"/>
                                                                                    <w:bottom w:val="none" w:sz="0" w:space="0" w:color="auto"/>
                                                                                    <w:right w:val="none" w:sz="0" w:space="0" w:color="auto"/>
                                                                                  </w:divBdr>
                                                                                  <w:divsChild>
                                                                                    <w:div w:id="1927574571">
                                                                                      <w:marLeft w:val="0"/>
                                                                                      <w:marRight w:val="0"/>
                                                                                      <w:marTop w:val="0"/>
                                                                                      <w:marBottom w:val="0"/>
                                                                                      <w:divBdr>
                                                                                        <w:top w:val="none" w:sz="0" w:space="0" w:color="auto"/>
                                                                                        <w:left w:val="none" w:sz="0" w:space="0" w:color="auto"/>
                                                                                        <w:bottom w:val="none" w:sz="0" w:space="0" w:color="auto"/>
                                                                                        <w:right w:val="none" w:sz="0" w:space="0" w:color="auto"/>
                                                                                      </w:divBdr>
                                                                                      <w:divsChild>
                                                                                        <w:div w:id="1335717769">
                                                                                          <w:marLeft w:val="0"/>
                                                                                          <w:marRight w:val="0"/>
                                                                                          <w:marTop w:val="0"/>
                                                                                          <w:marBottom w:val="0"/>
                                                                                          <w:divBdr>
                                                                                            <w:top w:val="none" w:sz="0" w:space="0" w:color="auto"/>
                                                                                            <w:left w:val="none" w:sz="0" w:space="0" w:color="auto"/>
                                                                                            <w:bottom w:val="none" w:sz="0" w:space="0" w:color="auto"/>
                                                                                            <w:right w:val="none" w:sz="0" w:space="0" w:color="auto"/>
                                                                                          </w:divBdr>
                                                                                          <w:divsChild>
                                                                                            <w:div w:id="1987080005">
                                                                                              <w:marLeft w:val="0"/>
                                                                                              <w:marRight w:val="120"/>
                                                                                              <w:marTop w:val="0"/>
                                                                                              <w:marBottom w:val="150"/>
                                                                                              <w:divBdr>
                                                                                                <w:top w:val="single" w:sz="2" w:space="0" w:color="EFEFEF"/>
                                                                                                <w:left w:val="single" w:sz="6" w:space="0" w:color="EFEFEF"/>
                                                                                                <w:bottom w:val="single" w:sz="6" w:space="0" w:color="E2E2E2"/>
                                                                                                <w:right w:val="single" w:sz="6" w:space="0" w:color="EFEFEF"/>
                                                                                              </w:divBdr>
                                                                                              <w:divsChild>
                                                                                                <w:div w:id="1048795786">
                                                                                                  <w:marLeft w:val="0"/>
                                                                                                  <w:marRight w:val="0"/>
                                                                                                  <w:marTop w:val="0"/>
                                                                                                  <w:marBottom w:val="0"/>
                                                                                                  <w:divBdr>
                                                                                                    <w:top w:val="none" w:sz="0" w:space="0" w:color="auto"/>
                                                                                                    <w:left w:val="none" w:sz="0" w:space="0" w:color="auto"/>
                                                                                                    <w:bottom w:val="none" w:sz="0" w:space="0" w:color="auto"/>
                                                                                                    <w:right w:val="none" w:sz="0" w:space="0" w:color="auto"/>
                                                                                                  </w:divBdr>
                                                                                                  <w:divsChild>
                                                                                                    <w:div w:id="619459819">
                                                                                                      <w:marLeft w:val="0"/>
                                                                                                      <w:marRight w:val="0"/>
                                                                                                      <w:marTop w:val="0"/>
                                                                                                      <w:marBottom w:val="0"/>
                                                                                                      <w:divBdr>
                                                                                                        <w:top w:val="none" w:sz="0" w:space="0" w:color="auto"/>
                                                                                                        <w:left w:val="none" w:sz="0" w:space="0" w:color="auto"/>
                                                                                                        <w:bottom w:val="none" w:sz="0" w:space="0" w:color="auto"/>
                                                                                                        <w:right w:val="none" w:sz="0" w:space="0" w:color="auto"/>
                                                                                                      </w:divBdr>
                                                                                                      <w:divsChild>
                                                                                                        <w:div w:id="38625681">
                                                                                                          <w:marLeft w:val="0"/>
                                                                                                          <w:marRight w:val="0"/>
                                                                                                          <w:marTop w:val="0"/>
                                                                                                          <w:marBottom w:val="0"/>
                                                                                                          <w:divBdr>
                                                                                                            <w:top w:val="none" w:sz="0" w:space="0" w:color="auto"/>
                                                                                                            <w:left w:val="none" w:sz="0" w:space="0" w:color="auto"/>
                                                                                                            <w:bottom w:val="none" w:sz="0" w:space="0" w:color="auto"/>
                                                                                                            <w:right w:val="none" w:sz="0" w:space="0" w:color="auto"/>
                                                                                                          </w:divBdr>
                                                                                                          <w:divsChild>
                                                                                                            <w:div w:id="1752845521">
                                                                                                              <w:marLeft w:val="0"/>
                                                                                                              <w:marRight w:val="0"/>
                                                                                                              <w:marTop w:val="0"/>
                                                                                                              <w:marBottom w:val="0"/>
                                                                                                              <w:divBdr>
                                                                                                                <w:top w:val="none" w:sz="0" w:space="0" w:color="auto"/>
                                                                                                                <w:left w:val="none" w:sz="0" w:space="0" w:color="auto"/>
                                                                                                                <w:bottom w:val="none" w:sz="0" w:space="0" w:color="auto"/>
                                                                                                                <w:right w:val="none" w:sz="0" w:space="0" w:color="auto"/>
                                                                                                              </w:divBdr>
                                                                                                              <w:divsChild>
                                                                                                                <w:div w:id="731924578">
                                                                                                                  <w:marLeft w:val="-570"/>
                                                                                                                  <w:marRight w:val="0"/>
                                                                                                                  <w:marTop w:val="150"/>
                                                                                                                  <w:marBottom w:val="225"/>
                                                                                                                  <w:divBdr>
                                                                                                                    <w:top w:val="single" w:sz="6" w:space="2" w:color="D8D8D8"/>
                                                                                                                    <w:left w:val="single" w:sz="6" w:space="2" w:color="D8D8D8"/>
                                                                                                                    <w:bottom w:val="single" w:sz="6" w:space="2" w:color="D8D8D8"/>
                                                                                                                    <w:right w:val="single" w:sz="6" w:space="2" w:color="D8D8D8"/>
                                                                                                                  </w:divBdr>
                                                                                                                  <w:divsChild>
                                                                                                                    <w:div w:id="1683971630">
                                                                                                                      <w:marLeft w:val="225"/>
                                                                                                                      <w:marRight w:val="225"/>
                                                                                                                      <w:marTop w:val="75"/>
                                                                                                                      <w:marBottom w:val="75"/>
                                                                                                                      <w:divBdr>
                                                                                                                        <w:top w:val="none" w:sz="0" w:space="0" w:color="auto"/>
                                                                                                                        <w:left w:val="none" w:sz="0" w:space="0" w:color="auto"/>
                                                                                                                        <w:bottom w:val="none" w:sz="0" w:space="0" w:color="auto"/>
                                                                                                                        <w:right w:val="none" w:sz="0" w:space="0" w:color="auto"/>
                                                                                                                      </w:divBdr>
                                                                                                                      <w:divsChild>
                                                                                                                        <w:div w:id="868031963">
                                                                                                                          <w:marLeft w:val="0"/>
                                                                                                                          <w:marRight w:val="0"/>
                                                                                                                          <w:marTop w:val="0"/>
                                                                                                                          <w:marBottom w:val="0"/>
                                                                                                                          <w:divBdr>
                                                                                                                            <w:top w:val="single" w:sz="6" w:space="0" w:color="auto"/>
                                                                                                                            <w:left w:val="single" w:sz="6" w:space="0" w:color="auto"/>
                                                                                                                            <w:bottom w:val="single" w:sz="6" w:space="0" w:color="auto"/>
                                                                                                                            <w:right w:val="single" w:sz="6" w:space="0" w:color="auto"/>
                                                                                                                          </w:divBdr>
                                                                                                                          <w:divsChild>
                                                                                                                            <w:div w:id="380371392">
                                                                                                                              <w:marLeft w:val="0"/>
                                                                                                                              <w:marRight w:val="0"/>
                                                                                                                              <w:marTop w:val="0"/>
                                                                                                                              <w:marBottom w:val="0"/>
                                                                                                                              <w:divBdr>
                                                                                                                                <w:top w:val="none" w:sz="0" w:space="0" w:color="auto"/>
                                                                                                                                <w:left w:val="none" w:sz="0" w:space="0" w:color="auto"/>
                                                                                                                                <w:bottom w:val="none" w:sz="0" w:space="0" w:color="auto"/>
                                                                                                                                <w:right w:val="none" w:sz="0" w:space="0" w:color="auto"/>
                                                                                                                              </w:divBdr>
                                                                                                                              <w:divsChild>
                                                                                                                                <w:div w:id="7019788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2915771">
                                                                                                                                      <w:marLeft w:val="0"/>
                                                                                                                                      <w:marRight w:val="0"/>
                                                                                                                                      <w:marTop w:val="0"/>
                                                                                                                                      <w:marBottom w:val="0"/>
                                                                                                                                      <w:divBdr>
                                                                                                                                        <w:top w:val="none" w:sz="0" w:space="0" w:color="auto"/>
                                                                                                                                        <w:left w:val="none" w:sz="0" w:space="0" w:color="auto"/>
                                                                                                                                        <w:bottom w:val="none" w:sz="0" w:space="0" w:color="auto"/>
                                                                                                                                        <w:right w:val="none" w:sz="0" w:space="0" w:color="auto"/>
                                                                                                                                      </w:divBdr>
                                                                                                                                      <w:divsChild>
                                                                                                                                        <w:div w:id="136016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6048742">
      <w:bodyDiv w:val="1"/>
      <w:marLeft w:val="0"/>
      <w:marRight w:val="0"/>
      <w:marTop w:val="0"/>
      <w:marBottom w:val="0"/>
      <w:divBdr>
        <w:top w:val="none" w:sz="0" w:space="0" w:color="auto"/>
        <w:left w:val="none" w:sz="0" w:space="0" w:color="auto"/>
        <w:bottom w:val="none" w:sz="0" w:space="0" w:color="auto"/>
        <w:right w:val="none" w:sz="0" w:space="0" w:color="auto"/>
      </w:divBdr>
    </w:div>
    <w:div w:id="1469740931">
      <w:bodyDiv w:val="1"/>
      <w:marLeft w:val="0"/>
      <w:marRight w:val="0"/>
      <w:marTop w:val="0"/>
      <w:marBottom w:val="0"/>
      <w:divBdr>
        <w:top w:val="none" w:sz="0" w:space="0" w:color="auto"/>
        <w:left w:val="none" w:sz="0" w:space="0" w:color="auto"/>
        <w:bottom w:val="none" w:sz="0" w:space="0" w:color="auto"/>
        <w:right w:val="none" w:sz="0" w:space="0" w:color="auto"/>
      </w:divBdr>
    </w:div>
    <w:div w:id="1483963397">
      <w:bodyDiv w:val="1"/>
      <w:marLeft w:val="0"/>
      <w:marRight w:val="0"/>
      <w:marTop w:val="0"/>
      <w:marBottom w:val="0"/>
      <w:divBdr>
        <w:top w:val="none" w:sz="0" w:space="0" w:color="auto"/>
        <w:left w:val="none" w:sz="0" w:space="0" w:color="auto"/>
        <w:bottom w:val="none" w:sz="0" w:space="0" w:color="auto"/>
        <w:right w:val="none" w:sz="0" w:space="0" w:color="auto"/>
      </w:divBdr>
    </w:div>
    <w:div w:id="1485317600">
      <w:bodyDiv w:val="1"/>
      <w:marLeft w:val="0"/>
      <w:marRight w:val="0"/>
      <w:marTop w:val="0"/>
      <w:marBottom w:val="0"/>
      <w:divBdr>
        <w:top w:val="none" w:sz="0" w:space="0" w:color="auto"/>
        <w:left w:val="none" w:sz="0" w:space="0" w:color="auto"/>
        <w:bottom w:val="none" w:sz="0" w:space="0" w:color="auto"/>
        <w:right w:val="none" w:sz="0" w:space="0" w:color="auto"/>
      </w:divBdr>
    </w:div>
    <w:div w:id="1489592344">
      <w:bodyDiv w:val="1"/>
      <w:marLeft w:val="0"/>
      <w:marRight w:val="0"/>
      <w:marTop w:val="0"/>
      <w:marBottom w:val="0"/>
      <w:divBdr>
        <w:top w:val="none" w:sz="0" w:space="0" w:color="auto"/>
        <w:left w:val="none" w:sz="0" w:space="0" w:color="auto"/>
        <w:bottom w:val="none" w:sz="0" w:space="0" w:color="auto"/>
        <w:right w:val="none" w:sz="0" w:space="0" w:color="auto"/>
      </w:divBdr>
    </w:div>
    <w:div w:id="1490976264">
      <w:bodyDiv w:val="1"/>
      <w:marLeft w:val="0"/>
      <w:marRight w:val="0"/>
      <w:marTop w:val="0"/>
      <w:marBottom w:val="0"/>
      <w:divBdr>
        <w:top w:val="none" w:sz="0" w:space="0" w:color="auto"/>
        <w:left w:val="none" w:sz="0" w:space="0" w:color="auto"/>
        <w:bottom w:val="none" w:sz="0" w:space="0" w:color="auto"/>
        <w:right w:val="none" w:sz="0" w:space="0" w:color="auto"/>
      </w:divBdr>
    </w:div>
    <w:div w:id="1496263846">
      <w:bodyDiv w:val="1"/>
      <w:marLeft w:val="0"/>
      <w:marRight w:val="0"/>
      <w:marTop w:val="0"/>
      <w:marBottom w:val="0"/>
      <w:divBdr>
        <w:top w:val="none" w:sz="0" w:space="0" w:color="auto"/>
        <w:left w:val="none" w:sz="0" w:space="0" w:color="auto"/>
        <w:bottom w:val="none" w:sz="0" w:space="0" w:color="auto"/>
        <w:right w:val="none" w:sz="0" w:space="0" w:color="auto"/>
      </w:divBdr>
    </w:div>
    <w:div w:id="1496603244">
      <w:bodyDiv w:val="1"/>
      <w:marLeft w:val="0"/>
      <w:marRight w:val="0"/>
      <w:marTop w:val="0"/>
      <w:marBottom w:val="0"/>
      <w:divBdr>
        <w:top w:val="none" w:sz="0" w:space="0" w:color="auto"/>
        <w:left w:val="none" w:sz="0" w:space="0" w:color="auto"/>
        <w:bottom w:val="none" w:sz="0" w:space="0" w:color="auto"/>
        <w:right w:val="none" w:sz="0" w:space="0" w:color="auto"/>
      </w:divBdr>
      <w:divsChild>
        <w:div w:id="1903783936">
          <w:marLeft w:val="0"/>
          <w:marRight w:val="0"/>
          <w:marTop w:val="0"/>
          <w:marBottom w:val="0"/>
          <w:divBdr>
            <w:top w:val="single" w:sz="2" w:space="0" w:color="E6E6E6"/>
            <w:left w:val="single" w:sz="2" w:space="0" w:color="E6E6E6"/>
            <w:bottom w:val="single" w:sz="2" w:space="0" w:color="E6E6E6"/>
            <w:right w:val="single" w:sz="2" w:space="0" w:color="E6E6E6"/>
          </w:divBdr>
          <w:divsChild>
            <w:div w:id="1753965308">
              <w:marLeft w:val="0"/>
              <w:marRight w:val="0"/>
              <w:marTop w:val="0"/>
              <w:marBottom w:val="0"/>
              <w:divBdr>
                <w:top w:val="none" w:sz="0" w:space="0" w:color="auto"/>
                <w:left w:val="none" w:sz="0" w:space="0" w:color="auto"/>
                <w:bottom w:val="none" w:sz="0" w:space="0" w:color="auto"/>
                <w:right w:val="none" w:sz="0" w:space="0" w:color="auto"/>
              </w:divBdr>
              <w:divsChild>
                <w:div w:id="196547960">
                  <w:marLeft w:val="0"/>
                  <w:marRight w:val="0"/>
                  <w:marTop w:val="0"/>
                  <w:marBottom w:val="0"/>
                  <w:divBdr>
                    <w:top w:val="none" w:sz="0" w:space="0" w:color="auto"/>
                    <w:left w:val="none" w:sz="0" w:space="0" w:color="auto"/>
                    <w:bottom w:val="none" w:sz="0" w:space="0" w:color="auto"/>
                    <w:right w:val="none" w:sz="0" w:space="0" w:color="auto"/>
                  </w:divBdr>
                </w:div>
                <w:div w:id="1232420844">
                  <w:marLeft w:val="0"/>
                  <w:marRight w:val="0"/>
                  <w:marTop w:val="0"/>
                  <w:marBottom w:val="0"/>
                  <w:divBdr>
                    <w:top w:val="none" w:sz="0" w:space="0" w:color="auto"/>
                    <w:left w:val="none" w:sz="0" w:space="0" w:color="auto"/>
                    <w:bottom w:val="none" w:sz="0" w:space="0" w:color="auto"/>
                    <w:right w:val="none" w:sz="0" w:space="0" w:color="auto"/>
                  </w:divBdr>
                  <w:divsChild>
                    <w:div w:id="896747517">
                      <w:marLeft w:val="0"/>
                      <w:marRight w:val="0"/>
                      <w:marTop w:val="0"/>
                      <w:marBottom w:val="0"/>
                      <w:divBdr>
                        <w:top w:val="none" w:sz="0" w:space="0" w:color="auto"/>
                        <w:left w:val="none" w:sz="0" w:space="0" w:color="auto"/>
                        <w:bottom w:val="none" w:sz="0" w:space="0" w:color="auto"/>
                        <w:right w:val="none" w:sz="0" w:space="0" w:color="auto"/>
                      </w:divBdr>
                    </w:div>
                  </w:divsChild>
                </w:div>
                <w:div w:id="184150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08740">
      <w:bodyDiv w:val="1"/>
      <w:marLeft w:val="0"/>
      <w:marRight w:val="0"/>
      <w:marTop w:val="0"/>
      <w:marBottom w:val="0"/>
      <w:divBdr>
        <w:top w:val="none" w:sz="0" w:space="0" w:color="auto"/>
        <w:left w:val="none" w:sz="0" w:space="0" w:color="auto"/>
        <w:bottom w:val="none" w:sz="0" w:space="0" w:color="auto"/>
        <w:right w:val="none" w:sz="0" w:space="0" w:color="auto"/>
      </w:divBdr>
    </w:div>
    <w:div w:id="1499467645">
      <w:bodyDiv w:val="1"/>
      <w:marLeft w:val="0"/>
      <w:marRight w:val="0"/>
      <w:marTop w:val="0"/>
      <w:marBottom w:val="0"/>
      <w:divBdr>
        <w:top w:val="none" w:sz="0" w:space="0" w:color="auto"/>
        <w:left w:val="none" w:sz="0" w:space="0" w:color="auto"/>
        <w:bottom w:val="none" w:sz="0" w:space="0" w:color="auto"/>
        <w:right w:val="none" w:sz="0" w:space="0" w:color="auto"/>
      </w:divBdr>
    </w:div>
    <w:div w:id="1499614395">
      <w:bodyDiv w:val="1"/>
      <w:marLeft w:val="0"/>
      <w:marRight w:val="0"/>
      <w:marTop w:val="0"/>
      <w:marBottom w:val="0"/>
      <w:divBdr>
        <w:top w:val="none" w:sz="0" w:space="0" w:color="auto"/>
        <w:left w:val="none" w:sz="0" w:space="0" w:color="auto"/>
        <w:bottom w:val="none" w:sz="0" w:space="0" w:color="auto"/>
        <w:right w:val="none" w:sz="0" w:space="0" w:color="auto"/>
      </w:divBdr>
    </w:div>
    <w:div w:id="1503396884">
      <w:bodyDiv w:val="1"/>
      <w:marLeft w:val="0"/>
      <w:marRight w:val="0"/>
      <w:marTop w:val="0"/>
      <w:marBottom w:val="0"/>
      <w:divBdr>
        <w:top w:val="none" w:sz="0" w:space="0" w:color="auto"/>
        <w:left w:val="none" w:sz="0" w:space="0" w:color="auto"/>
        <w:bottom w:val="none" w:sz="0" w:space="0" w:color="auto"/>
        <w:right w:val="none" w:sz="0" w:space="0" w:color="auto"/>
      </w:divBdr>
    </w:div>
    <w:div w:id="1516071217">
      <w:bodyDiv w:val="1"/>
      <w:marLeft w:val="0"/>
      <w:marRight w:val="0"/>
      <w:marTop w:val="0"/>
      <w:marBottom w:val="0"/>
      <w:divBdr>
        <w:top w:val="none" w:sz="0" w:space="0" w:color="auto"/>
        <w:left w:val="none" w:sz="0" w:space="0" w:color="auto"/>
        <w:bottom w:val="none" w:sz="0" w:space="0" w:color="auto"/>
        <w:right w:val="none" w:sz="0" w:space="0" w:color="auto"/>
      </w:divBdr>
    </w:div>
    <w:div w:id="1519730960">
      <w:bodyDiv w:val="1"/>
      <w:marLeft w:val="0"/>
      <w:marRight w:val="0"/>
      <w:marTop w:val="0"/>
      <w:marBottom w:val="0"/>
      <w:divBdr>
        <w:top w:val="none" w:sz="0" w:space="0" w:color="auto"/>
        <w:left w:val="none" w:sz="0" w:space="0" w:color="auto"/>
        <w:bottom w:val="none" w:sz="0" w:space="0" w:color="auto"/>
        <w:right w:val="none" w:sz="0" w:space="0" w:color="auto"/>
      </w:divBdr>
    </w:div>
    <w:div w:id="1522815354">
      <w:bodyDiv w:val="1"/>
      <w:marLeft w:val="0"/>
      <w:marRight w:val="0"/>
      <w:marTop w:val="0"/>
      <w:marBottom w:val="0"/>
      <w:divBdr>
        <w:top w:val="none" w:sz="0" w:space="0" w:color="auto"/>
        <w:left w:val="none" w:sz="0" w:space="0" w:color="auto"/>
        <w:bottom w:val="none" w:sz="0" w:space="0" w:color="auto"/>
        <w:right w:val="none" w:sz="0" w:space="0" w:color="auto"/>
      </w:divBdr>
    </w:div>
    <w:div w:id="1527019457">
      <w:bodyDiv w:val="1"/>
      <w:marLeft w:val="0"/>
      <w:marRight w:val="0"/>
      <w:marTop w:val="0"/>
      <w:marBottom w:val="0"/>
      <w:divBdr>
        <w:top w:val="none" w:sz="0" w:space="0" w:color="auto"/>
        <w:left w:val="none" w:sz="0" w:space="0" w:color="auto"/>
        <w:bottom w:val="none" w:sz="0" w:space="0" w:color="auto"/>
        <w:right w:val="none" w:sz="0" w:space="0" w:color="auto"/>
      </w:divBdr>
    </w:div>
    <w:div w:id="1541867482">
      <w:bodyDiv w:val="1"/>
      <w:marLeft w:val="0"/>
      <w:marRight w:val="0"/>
      <w:marTop w:val="0"/>
      <w:marBottom w:val="0"/>
      <w:divBdr>
        <w:top w:val="none" w:sz="0" w:space="0" w:color="auto"/>
        <w:left w:val="none" w:sz="0" w:space="0" w:color="auto"/>
        <w:bottom w:val="none" w:sz="0" w:space="0" w:color="auto"/>
        <w:right w:val="none" w:sz="0" w:space="0" w:color="auto"/>
      </w:divBdr>
    </w:div>
    <w:div w:id="1548570498">
      <w:bodyDiv w:val="1"/>
      <w:marLeft w:val="0"/>
      <w:marRight w:val="0"/>
      <w:marTop w:val="0"/>
      <w:marBottom w:val="0"/>
      <w:divBdr>
        <w:top w:val="none" w:sz="0" w:space="0" w:color="auto"/>
        <w:left w:val="none" w:sz="0" w:space="0" w:color="auto"/>
        <w:bottom w:val="none" w:sz="0" w:space="0" w:color="auto"/>
        <w:right w:val="none" w:sz="0" w:space="0" w:color="auto"/>
      </w:divBdr>
    </w:div>
    <w:div w:id="1550461786">
      <w:bodyDiv w:val="1"/>
      <w:marLeft w:val="0"/>
      <w:marRight w:val="0"/>
      <w:marTop w:val="0"/>
      <w:marBottom w:val="0"/>
      <w:divBdr>
        <w:top w:val="none" w:sz="0" w:space="0" w:color="auto"/>
        <w:left w:val="none" w:sz="0" w:space="0" w:color="auto"/>
        <w:bottom w:val="none" w:sz="0" w:space="0" w:color="auto"/>
        <w:right w:val="none" w:sz="0" w:space="0" w:color="auto"/>
      </w:divBdr>
    </w:div>
    <w:div w:id="1551117033">
      <w:bodyDiv w:val="1"/>
      <w:marLeft w:val="0"/>
      <w:marRight w:val="0"/>
      <w:marTop w:val="0"/>
      <w:marBottom w:val="0"/>
      <w:divBdr>
        <w:top w:val="none" w:sz="0" w:space="0" w:color="auto"/>
        <w:left w:val="none" w:sz="0" w:space="0" w:color="auto"/>
        <w:bottom w:val="none" w:sz="0" w:space="0" w:color="auto"/>
        <w:right w:val="none" w:sz="0" w:space="0" w:color="auto"/>
      </w:divBdr>
    </w:div>
    <w:div w:id="1551452992">
      <w:bodyDiv w:val="1"/>
      <w:marLeft w:val="0"/>
      <w:marRight w:val="0"/>
      <w:marTop w:val="0"/>
      <w:marBottom w:val="0"/>
      <w:divBdr>
        <w:top w:val="none" w:sz="0" w:space="0" w:color="auto"/>
        <w:left w:val="none" w:sz="0" w:space="0" w:color="auto"/>
        <w:bottom w:val="none" w:sz="0" w:space="0" w:color="auto"/>
        <w:right w:val="none" w:sz="0" w:space="0" w:color="auto"/>
      </w:divBdr>
    </w:div>
    <w:div w:id="1556700828">
      <w:marLeft w:val="0"/>
      <w:marRight w:val="0"/>
      <w:marTop w:val="0"/>
      <w:marBottom w:val="0"/>
      <w:divBdr>
        <w:top w:val="none" w:sz="0" w:space="0" w:color="auto"/>
        <w:left w:val="none" w:sz="0" w:space="0" w:color="auto"/>
        <w:bottom w:val="none" w:sz="0" w:space="0" w:color="auto"/>
        <w:right w:val="none" w:sz="0" w:space="0" w:color="auto"/>
      </w:divBdr>
      <w:divsChild>
        <w:div w:id="449863546">
          <w:marLeft w:val="-420"/>
          <w:marRight w:val="0"/>
          <w:marTop w:val="0"/>
          <w:marBottom w:val="0"/>
          <w:divBdr>
            <w:top w:val="none" w:sz="0" w:space="0" w:color="auto"/>
            <w:left w:val="none" w:sz="0" w:space="0" w:color="auto"/>
            <w:bottom w:val="none" w:sz="0" w:space="0" w:color="auto"/>
            <w:right w:val="none" w:sz="0" w:space="0" w:color="auto"/>
          </w:divBdr>
          <w:divsChild>
            <w:div w:id="1347754853">
              <w:marLeft w:val="0"/>
              <w:marRight w:val="0"/>
              <w:marTop w:val="0"/>
              <w:marBottom w:val="0"/>
              <w:divBdr>
                <w:top w:val="none" w:sz="0" w:space="0" w:color="auto"/>
                <w:left w:val="none" w:sz="0" w:space="0" w:color="auto"/>
                <w:bottom w:val="none" w:sz="0" w:space="0" w:color="auto"/>
                <w:right w:val="none" w:sz="0" w:space="0" w:color="auto"/>
              </w:divBdr>
              <w:divsChild>
                <w:div w:id="504589822">
                  <w:marLeft w:val="0"/>
                  <w:marRight w:val="0"/>
                  <w:marTop w:val="0"/>
                  <w:marBottom w:val="0"/>
                  <w:divBdr>
                    <w:top w:val="none" w:sz="0" w:space="0" w:color="auto"/>
                    <w:left w:val="none" w:sz="0" w:space="0" w:color="auto"/>
                    <w:bottom w:val="none" w:sz="0" w:space="0" w:color="auto"/>
                    <w:right w:val="none" w:sz="0" w:space="0" w:color="auto"/>
                  </w:divBdr>
                </w:div>
              </w:divsChild>
            </w:div>
            <w:div w:id="547759721">
              <w:marLeft w:val="0"/>
              <w:marRight w:val="0"/>
              <w:marTop w:val="0"/>
              <w:marBottom w:val="0"/>
              <w:divBdr>
                <w:top w:val="none" w:sz="0" w:space="0" w:color="auto"/>
                <w:left w:val="none" w:sz="0" w:space="0" w:color="auto"/>
                <w:bottom w:val="none" w:sz="0" w:space="0" w:color="auto"/>
                <w:right w:val="none" w:sz="0" w:space="0" w:color="auto"/>
              </w:divBdr>
              <w:divsChild>
                <w:div w:id="899052906">
                  <w:marLeft w:val="0"/>
                  <w:marRight w:val="0"/>
                  <w:marTop w:val="0"/>
                  <w:marBottom w:val="0"/>
                  <w:divBdr>
                    <w:top w:val="none" w:sz="0" w:space="0" w:color="auto"/>
                    <w:left w:val="none" w:sz="0" w:space="0" w:color="auto"/>
                    <w:bottom w:val="none" w:sz="0" w:space="0" w:color="auto"/>
                    <w:right w:val="none" w:sz="0" w:space="0" w:color="auto"/>
                  </w:divBdr>
                  <w:divsChild>
                    <w:div w:id="1159420005">
                      <w:marLeft w:val="0"/>
                      <w:marRight w:val="0"/>
                      <w:marTop w:val="0"/>
                      <w:marBottom w:val="0"/>
                      <w:divBdr>
                        <w:top w:val="none" w:sz="0" w:space="0" w:color="auto"/>
                        <w:left w:val="none" w:sz="0" w:space="0" w:color="auto"/>
                        <w:bottom w:val="none" w:sz="0" w:space="0" w:color="auto"/>
                        <w:right w:val="none" w:sz="0" w:space="0" w:color="auto"/>
                      </w:divBdr>
                      <w:divsChild>
                        <w:div w:id="1935279553">
                          <w:marLeft w:val="0"/>
                          <w:marRight w:val="0"/>
                          <w:marTop w:val="0"/>
                          <w:marBottom w:val="0"/>
                          <w:divBdr>
                            <w:top w:val="none" w:sz="0" w:space="0" w:color="auto"/>
                            <w:left w:val="none" w:sz="0" w:space="0" w:color="auto"/>
                            <w:bottom w:val="none" w:sz="0" w:space="0" w:color="auto"/>
                            <w:right w:val="none" w:sz="0" w:space="0" w:color="auto"/>
                          </w:divBdr>
                        </w:div>
                        <w:div w:id="1146701293">
                          <w:marLeft w:val="0"/>
                          <w:marRight w:val="0"/>
                          <w:marTop w:val="0"/>
                          <w:marBottom w:val="0"/>
                          <w:divBdr>
                            <w:top w:val="none" w:sz="0" w:space="0" w:color="auto"/>
                            <w:left w:val="none" w:sz="0" w:space="0" w:color="auto"/>
                            <w:bottom w:val="none" w:sz="0" w:space="0" w:color="auto"/>
                            <w:right w:val="none" w:sz="0" w:space="0" w:color="auto"/>
                          </w:divBdr>
                          <w:divsChild>
                            <w:div w:id="1287588287">
                              <w:marLeft w:val="0"/>
                              <w:marRight w:val="0"/>
                              <w:marTop w:val="0"/>
                              <w:marBottom w:val="90"/>
                              <w:divBdr>
                                <w:top w:val="none" w:sz="0" w:space="0" w:color="auto"/>
                                <w:left w:val="none" w:sz="0" w:space="0" w:color="auto"/>
                                <w:bottom w:val="none" w:sz="0" w:space="0" w:color="auto"/>
                                <w:right w:val="none" w:sz="0" w:space="0" w:color="auto"/>
                              </w:divBdr>
                            </w:div>
                            <w:div w:id="1120491678">
                              <w:marLeft w:val="0"/>
                              <w:marRight w:val="0"/>
                              <w:marTop w:val="180"/>
                              <w:marBottom w:val="0"/>
                              <w:divBdr>
                                <w:top w:val="none" w:sz="0" w:space="0" w:color="auto"/>
                                <w:left w:val="none" w:sz="0" w:space="0" w:color="auto"/>
                                <w:bottom w:val="none" w:sz="0" w:space="0" w:color="auto"/>
                                <w:right w:val="none" w:sz="0" w:space="0" w:color="auto"/>
                              </w:divBdr>
                              <w:divsChild>
                                <w:div w:id="2066440529">
                                  <w:marLeft w:val="0"/>
                                  <w:marRight w:val="0"/>
                                  <w:marTop w:val="0"/>
                                  <w:marBottom w:val="0"/>
                                  <w:divBdr>
                                    <w:top w:val="none" w:sz="0" w:space="0" w:color="auto"/>
                                    <w:left w:val="none" w:sz="0" w:space="0" w:color="auto"/>
                                    <w:bottom w:val="none" w:sz="0" w:space="0" w:color="auto"/>
                                    <w:right w:val="none" w:sz="0" w:space="0" w:color="auto"/>
                                  </w:divBdr>
                                </w:div>
                                <w:div w:id="363023247">
                                  <w:marLeft w:val="0"/>
                                  <w:marRight w:val="0"/>
                                  <w:marTop w:val="0"/>
                                  <w:marBottom w:val="0"/>
                                  <w:divBdr>
                                    <w:top w:val="none" w:sz="0" w:space="0" w:color="auto"/>
                                    <w:left w:val="none" w:sz="0" w:space="0" w:color="auto"/>
                                    <w:bottom w:val="none" w:sz="0" w:space="0" w:color="auto"/>
                                    <w:right w:val="none" w:sz="0" w:space="0" w:color="auto"/>
                                  </w:divBdr>
                                </w:div>
                                <w:div w:id="1909802007">
                                  <w:marLeft w:val="0"/>
                                  <w:marRight w:val="0"/>
                                  <w:marTop w:val="300"/>
                                  <w:marBottom w:val="0"/>
                                  <w:divBdr>
                                    <w:top w:val="none" w:sz="0" w:space="0" w:color="auto"/>
                                    <w:left w:val="none" w:sz="0" w:space="0" w:color="auto"/>
                                    <w:bottom w:val="none" w:sz="0" w:space="0" w:color="auto"/>
                                    <w:right w:val="none" w:sz="0" w:space="0" w:color="auto"/>
                                  </w:divBdr>
                                  <w:divsChild>
                                    <w:div w:id="1268268203">
                                      <w:marLeft w:val="0"/>
                                      <w:marRight w:val="0"/>
                                      <w:marTop w:val="0"/>
                                      <w:marBottom w:val="0"/>
                                      <w:divBdr>
                                        <w:top w:val="none" w:sz="0" w:space="0" w:color="auto"/>
                                        <w:left w:val="none" w:sz="0" w:space="0" w:color="auto"/>
                                        <w:bottom w:val="none" w:sz="0" w:space="0" w:color="auto"/>
                                        <w:right w:val="none" w:sz="0" w:space="0" w:color="auto"/>
                                      </w:divBdr>
                                      <w:divsChild>
                                        <w:div w:id="1259017883">
                                          <w:marLeft w:val="0"/>
                                          <w:marRight w:val="0"/>
                                          <w:marTop w:val="0"/>
                                          <w:marBottom w:val="0"/>
                                          <w:divBdr>
                                            <w:top w:val="none" w:sz="0" w:space="0" w:color="auto"/>
                                            <w:left w:val="none" w:sz="0" w:space="0" w:color="auto"/>
                                            <w:bottom w:val="none" w:sz="0" w:space="0" w:color="auto"/>
                                            <w:right w:val="none" w:sz="0" w:space="0" w:color="auto"/>
                                          </w:divBdr>
                                        </w:div>
                                      </w:divsChild>
                                    </w:div>
                                    <w:div w:id="1602563247">
                                      <w:marLeft w:val="0"/>
                                      <w:marRight w:val="0"/>
                                      <w:marTop w:val="0"/>
                                      <w:marBottom w:val="0"/>
                                      <w:divBdr>
                                        <w:top w:val="single" w:sz="6" w:space="0" w:color="DDDDDD"/>
                                        <w:left w:val="single" w:sz="6" w:space="0" w:color="DDDDDD"/>
                                        <w:bottom w:val="single" w:sz="6" w:space="0" w:color="DDDDDD"/>
                                        <w:right w:val="single" w:sz="6" w:space="0" w:color="DDDDDD"/>
                                      </w:divBdr>
                                      <w:divsChild>
                                        <w:div w:id="222564739">
                                          <w:marLeft w:val="0"/>
                                          <w:marRight w:val="0"/>
                                          <w:marTop w:val="0"/>
                                          <w:marBottom w:val="0"/>
                                          <w:divBdr>
                                            <w:top w:val="none" w:sz="0" w:space="0" w:color="auto"/>
                                            <w:left w:val="none" w:sz="0" w:space="0" w:color="auto"/>
                                            <w:bottom w:val="none" w:sz="0" w:space="0" w:color="auto"/>
                                            <w:right w:val="none" w:sz="0" w:space="0" w:color="auto"/>
                                          </w:divBdr>
                                        </w:div>
                                      </w:divsChild>
                                    </w:div>
                                    <w:div w:id="148958754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84237820">
                              <w:marLeft w:val="0"/>
                              <w:marRight w:val="0"/>
                              <w:marTop w:val="0"/>
                              <w:marBottom w:val="0"/>
                              <w:divBdr>
                                <w:top w:val="none" w:sz="0" w:space="0" w:color="auto"/>
                                <w:left w:val="none" w:sz="0" w:space="0" w:color="auto"/>
                                <w:bottom w:val="none" w:sz="0" w:space="0" w:color="auto"/>
                                <w:right w:val="none" w:sz="0" w:space="0" w:color="auto"/>
                              </w:divBdr>
                              <w:divsChild>
                                <w:div w:id="883181230">
                                  <w:marLeft w:val="0"/>
                                  <w:marRight w:val="0"/>
                                  <w:marTop w:val="0"/>
                                  <w:marBottom w:val="0"/>
                                  <w:divBdr>
                                    <w:top w:val="none" w:sz="0" w:space="0" w:color="auto"/>
                                    <w:left w:val="none" w:sz="0" w:space="0" w:color="auto"/>
                                    <w:bottom w:val="none" w:sz="0" w:space="0" w:color="auto"/>
                                    <w:right w:val="none" w:sz="0" w:space="0" w:color="auto"/>
                                  </w:divBdr>
                                </w:div>
                              </w:divsChild>
                            </w:div>
                            <w:div w:id="1398868361">
                              <w:marLeft w:val="0"/>
                              <w:marRight w:val="0"/>
                              <w:marTop w:val="0"/>
                              <w:marBottom w:val="0"/>
                              <w:divBdr>
                                <w:top w:val="none" w:sz="0" w:space="0" w:color="auto"/>
                                <w:left w:val="none" w:sz="0" w:space="0" w:color="auto"/>
                                <w:bottom w:val="none" w:sz="0" w:space="0" w:color="auto"/>
                                <w:right w:val="none" w:sz="0" w:space="0" w:color="auto"/>
                              </w:divBdr>
                              <w:divsChild>
                                <w:div w:id="560602764">
                                  <w:marLeft w:val="0"/>
                                  <w:marRight w:val="0"/>
                                  <w:marTop w:val="150"/>
                                  <w:marBottom w:val="0"/>
                                  <w:divBdr>
                                    <w:top w:val="none" w:sz="0" w:space="0" w:color="auto"/>
                                    <w:left w:val="none" w:sz="0" w:space="0" w:color="auto"/>
                                    <w:bottom w:val="none" w:sz="0" w:space="0" w:color="auto"/>
                                    <w:right w:val="none" w:sz="0" w:space="0" w:color="auto"/>
                                  </w:divBdr>
                                </w:div>
                                <w:div w:id="167051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3313">
                          <w:marLeft w:val="-300"/>
                          <w:marRight w:val="-300"/>
                          <w:marTop w:val="0"/>
                          <w:marBottom w:val="0"/>
                          <w:divBdr>
                            <w:top w:val="none" w:sz="0" w:space="0" w:color="auto"/>
                            <w:left w:val="none" w:sz="0" w:space="0" w:color="auto"/>
                            <w:bottom w:val="none" w:sz="0" w:space="0" w:color="auto"/>
                            <w:right w:val="none" w:sz="0" w:space="0" w:color="auto"/>
                          </w:divBdr>
                          <w:divsChild>
                            <w:div w:id="1309751120">
                              <w:marLeft w:val="0"/>
                              <w:marRight w:val="0"/>
                              <w:marTop w:val="0"/>
                              <w:marBottom w:val="0"/>
                              <w:divBdr>
                                <w:top w:val="none" w:sz="0" w:space="0" w:color="auto"/>
                                <w:left w:val="none" w:sz="0" w:space="0" w:color="auto"/>
                                <w:bottom w:val="none" w:sz="0" w:space="0" w:color="auto"/>
                                <w:right w:val="none" w:sz="0" w:space="0" w:color="auto"/>
                              </w:divBdr>
                              <w:divsChild>
                                <w:div w:id="107304196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67241">
          <w:marLeft w:val="0"/>
          <w:marRight w:val="0"/>
          <w:marTop w:val="0"/>
          <w:marBottom w:val="0"/>
          <w:divBdr>
            <w:top w:val="none" w:sz="0" w:space="0" w:color="auto"/>
            <w:left w:val="none" w:sz="0" w:space="0" w:color="auto"/>
            <w:bottom w:val="none" w:sz="0" w:space="0" w:color="auto"/>
            <w:right w:val="none" w:sz="0" w:space="0" w:color="auto"/>
          </w:divBdr>
        </w:div>
      </w:divsChild>
    </w:div>
    <w:div w:id="1566915675">
      <w:bodyDiv w:val="1"/>
      <w:marLeft w:val="0"/>
      <w:marRight w:val="0"/>
      <w:marTop w:val="0"/>
      <w:marBottom w:val="0"/>
      <w:divBdr>
        <w:top w:val="none" w:sz="0" w:space="0" w:color="auto"/>
        <w:left w:val="none" w:sz="0" w:space="0" w:color="auto"/>
        <w:bottom w:val="none" w:sz="0" w:space="0" w:color="auto"/>
        <w:right w:val="none" w:sz="0" w:space="0" w:color="auto"/>
      </w:divBdr>
    </w:div>
    <w:div w:id="1569878506">
      <w:bodyDiv w:val="1"/>
      <w:marLeft w:val="0"/>
      <w:marRight w:val="0"/>
      <w:marTop w:val="0"/>
      <w:marBottom w:val="0"/>
      <w:divBdr>
        <w:top w:val="none" w:sz="0" w:space="0" w:color="auto"/>
        <w:left w:val="none" w:sz="0" w:space="0" w:color="auto"/>
        <w:bottom w:val="none" w:sz="0" w:space="0" w:color="auto"/>
        <w:right w:val="none" w:sz="0" w:space="0" w:color="auto"/>
      </w:divBdr>
    </w:div>
    <w:div w:id="1577401865">
      <w:bodyDiv w:val="1"/>
      <w:marLeft w:val="0"/>
      <w:marRight w:val="0"/>
      <w:marTop w:val="0"/>
      <w:marBottom w:val="0"/>
      <w:divBdr>
        <w:top w:val="none" w:sz="0" w:space="0" w:color="auto"/>
        <w:left w:val="none" w:sz="0" w:space="0" w:color="auto"/>
        <w:bottom w:val="none" w:sz="0" w:space="0" w:color="auto"/>
        <w:right w:val="none" w:sz="0" w:space="0" w:color="auto"/>
      </w:divBdr>
    </w:div>
    <w:div w:id="1583836994">
      <w:bodyDiv w:val="1"/>
      <w:marLeft w:val="0"/>
      <w:marRight w:val="0"/>
      <w:marTop w:val="0"/>
      <w:marBottom w:val="0"/>
      <w:divBdr>
        <w:top w:val="none" w:sz="0" w:space="0" w:color="auto"/>
        <w:left w:val="none" w:sz="0" w:space="0" w:color="auto"/>
        <w:bottom w:val="none" w:sz="0" w:space="0" w:color="auto"/>
        <w:right w:val="none" w:sz="0" w:space="0" w:color="auto"/>
      </w:divBdr>
    </w:div>
    <w:div w:id="1588539164">
      <w:marLeft w:val="0"/>
      <w:marRight w:val="0"/>
      <w:marTop w:val="0"/>
      <w:marBottom w:val="0"/>
      <w:divBdr>
        <w:top w:val="single" w:sz="6" w:space="0" w:color="CCCCCC"/>
        <w:left w:val="single" w:sz="6" w:space="0" w:color="CCCCCC"/>
        <w:bottom w:val="single" w:sz="6" w:space="0" w:color="CCCCCC"/>
        <w:right w:val="single" w:sz="6" w:space="0" w:color="CCCCCC"/>
      </w:divBdr>
      <w:divsChild>
        <w:div w:id="1482038093">
          <w:marLeft w:val="0"/>
          <w:marRight w:val="0"/>
          <w:marTop w:val="0"/>
          <w:marBottom w:val="0"/>
          <w:divBdr>
            <w:top w:val="none" w:sz="0" w:space="0" w:color="auto"/>
            <w:left w:val="none" w:sz="0" w:space="0" w:color="auto"/>
            <w:bottom w:val="none" w:sz="0" w:space="0" w:color="auto"/>
            <w:right w:val="none" w:sz="0" w:space="0" w:color="auto"/>
          </w:divBdr>
          <w:divsChild>
            <w:div w:id="25715317">
              <w:marLeft w:val="0"/>
              <w:marRight w:val="0"/>
              <w:marTop w:val="0"/>
              <w:marBottom w:val="0"/>
              <w:divBdr>
                <w:top w:val="none" w:sz="0" w:space="0" w:color="auto"/>
                <w:left w:val="none" w:sz="0" w:space="0" w:color="auto"/>
                <w:bottom w:val="none" w:sz="0" w:space="0" w:color="auto"/>
                <w:right w:val="none" w:sz="0" w:space="0" w:color="auto"/>
              </w:divBdr>
              <w:divsChild>
                <w:div w:id="629897838">
                  <w:marLeft w:val="0"/>
                  <w:marRight w:val="0"/>
                  <w:marTop w:val="0"/>
                  <w:marBottom w:val="0"/>
                  <w:divBdr>
                    <w:top w:val="none" w:sz="0" w:space="0" w:color="auto"/>
                    <w:left w:val="none" w:sz="0" w:space="0" w:color="auto"/>
                    <w:bottom w:val="none" w:sz="0" w:space="0" w:color="auto"/>
                    <w:right w:val="none" w:sz="0" w:space="0" w:color="auto"/>
                  </w:divBdr>
                  <w:divsChild>
                    <w:div w:id="1940408449">
                      <w:marLeft w:val="0"/>
                      <w:marRight w:val="0"/>
                      <w:marTop w:val="0"/>
                      <w:marBottom w:val="0"/>
                      <w:divBdr>
                        <w:top w:val="none" w:sz="0" w:space="0" w:color="auto"/>
                        <w:left w:val="none" w:sz="0" w:space="0" w:color="auto"/>
                        <w:bottom w:val="none" w:sz="0" w:space="0" w:color="auto"/>
                        <w:right w:val="none" w:sz="0" w:space="0" w:color="auto"/>
                      </w:divBdr>
                    </w:div>
                    <w:div w:id="555360687">
                      <w:marLeft w:val="0"/>
                      <w:marRight w:val="0"/>
                      <w:marTop w:val="0"/>
                      <w:marBottom w:val="0"/>
                      <w:divBdr>
                        <w:top w:val="none" w:sz="0" w:space="0" w:color="auto"/>
                        <w:left w:val="none" w:sz="0" w:space="0" w:color="auto"/>
                        <w:bottom w:val="none" w:sz="0" w:space="0" w:color="auto"/>
                        <w:right w:val="none" w:sz="0" w:space="0" w:color="auto"/>
                      </w:divBdr>
                    </w:div>
                    <w:div w:id="1011487763">
                      <w:marLeft w:val="0"/>
                      <w:marRight w:val="0"/>
                      <w:marTop w:val="0"/>
                      <w:marBottom w:val="0"/>
                      <w:divBdr>
                        <w:top w:val="none" w:sz="0" w:space="0" w:color="auto"/>
                        <w:left w:val="none" w:sz="0" w:space="0" w:color="auto"/>
                        <w:bottom w:val="none" w:sz="0" w:space="0" w:color="auto"/>
                        <w:right w:val="none" w:sz="0" w:space="0" w:color="auto"/>
                      </w:divBdr>
                    </w:div>
                    <w:div w:id="779909176">
                      <w:marLeft w:val="0"/>
                      <w:marRight w:val="0"/>
                      <w:marTop w:val="0"/>
                      <w:marBottom w:val="0"/>
                      <w:divBdr>
                        <w:top w:val="none" w:sz="0" w:space="0" w:color="auto"/>
                        <w:left w:val="none" w:sz="0" w:space="0" w:color="auto"/>
                        <w:bottom w:val="none" w:sz="0" w:space="0" w:color="auto"/>
                        <w:right w:val="none" w:sz="0" w:space="0" w:color="auto"/>
                      </w:divBdr>
                    </w:div>
                    <w:div w:id="1983119564">
                      <w:marLeft w:val="0"/>
                      <w:marRight w:val="0"/>
                      <w:marTop w:val="255"/>
                      <w:marBottom w:val="0"/>
                      <w:divBdr>
                        <w:top w:val="none" w:sz="0" w:space="0" w:color="auto"/>
                        <w:left w:val="none" w:sz="0" w:space="0" w:color="auto"/>
                        <w:bottom w:val="none" w:sz="0" w:space="0" w:color="auto"/>
                        <w:right w:val="none" w:sz="0" w:space="0" w:color="auto"/>
                      </w:divBdr>
                      <w:divsChild>
                        <w:div w:id="463427316">
                          <w:marLeft w:val="0"/>
                          <w:marRight w:val="0"/>
                          <w:marTop w:val="0"/>
                          <w:marBottom w:val="0"/>
                          <w:divBdr>
                            <w:top w:val="none" w:sz="0" w:space="0" w:color="auto"/>
                            <w:left w:val="none" w:sz="0" w:space="0" w:color="auto"/>
                            <w:bottom w:val="none" w:sz="0" w:space="0" w:color="auto"/>
                            <w:right w:val="none" w:sz="0" w:space="0" w:color="auto"/>
                          </w:divBdr>
                        </w:div>
                        <w:div w:id="1905142092">
                          <w:marLeft w:val="0"/>
                          <w:marRight w:val="0"/>
                          <w:marTop w:val="0"/>
                          <w:marBottom w:val="0"/>
                          <w:divBdr>
                            <w:top w:val="none" w:sz="0" w:space="0" w:color="auto"/>
                            <w:left w:val="none" w:sz="0" w:space="0" w:color="auto"/>
                            <w:bottom w:val="none" w:sz="0" w:space="0" w:color="auto"/>
                            <w:right w:val="none" w:sz="0" w:space="0" w:color="auto"/>
                          </w:divBdr>
                        </w:div>
                        <w:div w:id="1649482717">
                          <w:marLeft w:val="0"/>
                          <w:marRight w:val="0"/>
                          <w:marTop w:val="0"/>
                          <w:marBottom w:val="0"/>
                          <w:divBdr>
                            <w:top w:val="none" w:sz="0" w:space="0" w:color="auto"/>
                            <w:left w:val="none" w:sz="0" w:space="0" w:color="auto"/>
                            <w:bottom w:val="none" w:sz="0" w:space="0" w:color="auto"/>
                            <w:right w:val="none" w:sz="0" w:space="0" w:color="auto"/>
                          </w:divBdr>
                        </w:div>
                        <w:div w:id="185194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9314334">
      <w:bodyDiv w:val="1"/>
      <w:marLeft w:val="0"/>
      <w:marRight w:val="0"/>
      <w:marTop w:val="0"/>
      <w:marBottom w:val="0"/>
      <w:divBdr>
        <w:top w:val="none" w:sz="0" w:space="0" w:color="auto"/>
        <w:left w:val="none" w:sz="0" w:space="0" w:color="auto"/>
        <w:bottom w:val="none" w:sz="0" w:space="0" w:color="auto"/>
        <w:right w:val="none" w:sz="0" w:space="0" w:color="auto"/>
      </w:divBdr>
    </w:div>
    <w:div w:id="1592660050">
      <w:bodyDiv w:val="1"/>
      <w:marLeft w:val="0"/>
      <w:marRight w:val="0"/>
      <w:marTop w:val="0"/>
      <w:marBottom w:val="0"/>
      <w:divBdr>
        <w:top w:val="none" w:sz="0" w:space="0" w:color="auto"/>
        <w:left w:val="none" w:sz="0" w:space="0" w:color="auto"/>
        <w:bottom w:val="none" w:sz="0" w:space="0" w:color="auto"/>
        <w:right w:val="none" w:sz="0" w:space="0" w:color="auto"/>
      </w:divBdr>
    </w:div>
    <w:div w:id="1593933113">
      <w:bodyDiv w:val="1"/>
      <w:marLeft w:val="0"/>
      <w:marRight w:val="0"/>
      <w:marTop w:val="0"/>
      <w:marBottom w:val="0"/>
      <w:divBdr>
        <w:top w:val="none" w:sz="0" w:space="0" w:color="auto"/>
        <w:left w:val="none" w:sz="0" w:space="0" w:color="auto"/>
        <w:bottom w:val="none" w:sz="0" w:space="0" w:color="auto"/>
        <w:right w:val="none" w:sz="0" w:space="0" w:color="auto"/>
      </w:divBdr>
    </w:div>
    <w:div w:id="1595169039">
      <w:bodyDiv w:val="1"/>
      <w:marLeft w:val="0"/>
      <w:marRight w:val="0"/>
      <w:marTop w:val="0"/>
      <w:marBottom w:val="0"/>
      <w:divBdr>
        <w:top w:val="none" w:sz="0" w:space="0" w:color="auto"/>
        <w:left w:val="none" w:sz="0" w:space="0" w:color="auto"/>
        <w:bottom w:val="none" w:sz="0" w:space="0" w:color="auto"/>
        <w:right w:val="none" w:sz="0" w:space="0" w:color="auto"/>
      </w:divBdr>
    </w:div>
    <w:div w:id="1604416315">
      <w:bodyDiv w:val="1"/>
      <w:marLeft w:val="0"/>
      <w:marRight w:val="0"/>
      <w:marTop w:val="0"/>
      <w:marBottom w:val="0"/>
      <w:divBdr>
        <w:top w:val="none" w:sz="0" w:space="0" w:color="auto"/>
        <w:left w:val="none" w:sz="0" w:space="0" w:color="auto"/>
        <w:bottom w:val="none" w:sz="0" w:space="0" w:color="auto"/>
        <w:right w:val="none" w:sz="0" w:space="0" w:color="auto"/>
      </w:divBdr>
    </w:div>
    <w:div w:id="1604847488">
      <w:marLeft w:val="0"/>
      <w:marRight w:val="0"/>
      <w:marTop w:val="0"/>
      <w:marBottom w:val="0"/>
      <w:divBdr>
        <w:top w:val="single" w:sz="6" w:space="0" w:color="ECECEC"/>
        <w:left w:val="single" w:sz="6" w:space="0" w:color="ECECEC"/>
        <w:bottom w:val="single" w:sz="6" w:space="0" w:color="ECECEC"/>
        <w:right w:val="single" w:sz="6" w:space="0" w:color="ECECEC"/>
      </w:divBdr>
      <w:divsChild>
        <w:div w:id="1299338005">
          <w:marLeft w:val="-420"/>
          <w:marRight w:val="0"/>
          <w:marTop w:val="0"/>
          <w:marBottom w:val="0"/>
          <w:divBdr>
            <w:top w:val="none" w:sz="0" w:space="0" w:color="auto"/>
            <w:left w:val="none" w:sz="0" w:space="0" w:color="auto"/>
            <w:bottom w:val="none" w:sz="0" w:space="0" w:color="auto"/>
            <w:right w:val="none" w:sz="0" w:space="0" w:color="auto"/>
          </w:divBdr>
          <w:divsChild>
            <w:div w:id="143351860">
              <w:marLeft w:val="0"/>
              <w:marRight w:val="0"/>
              <w:marTop w:val="0"/>
              <w:marBottom w:val="0"/>
              <w:divBdr>
                <w:top w:val="none" w:sz="0" w:space="0" w:color="auto"/>
                <w:left w:val="none" w:sz="0" w:space="0" w:color="auto"/>
                <w:bottom w:val="none" w:sz="0" w:space="0" w:color="auto"/>
                <w:right w:val="none" w:sz="0" w:space="0" w:color="auto"/>
              </w:divBdr>
              <w:divsChild>
                <w:div w:id="30611911">
                  <w:marLeft w:val="0"/>
                  <w:marRight w:val="0"/>
                  <w:marTop w:val="0"/>
                  <w:marBottom w:val="0"/>
                  <w:divBdr>
                    <w:top w:val="none" w:sz="0" w:space="0" w:color="auto"/>
                    <w:left w:val="none" w:sz="0" w:space="0" w:color="auto"/>
                    <w:bottom w:val="none" w:sz="0" w:space="0" w:color="auto"/>
                    <w:right w:val="none" w:sz="0" w:space="0" w:color="auto"/>
                  </w:divBdr>
                </w:div>
              </w:divsChild>
            </w:div>
            <w:div w:id="29958031">
              <w:marLeft w:val="0"/>
              <w:marRight w:val="0"/>
              <w:marTop w:val="0"/>
              <w:marBottom w:val="0"/>
              <w:divBdr>
                <w:top w:val="none" w:sz="0" w:space="0" w:color="auto"/>
                <w:left w:val="none" w:sz="0" w:space="0" w:color="auto"/>
                <w:bottom w:val="none" w:sz="0" w:space="0" w:color="auto"/>
                <w:right w:val="none" w:sz="0" w:space="0" w:color="auto"/>
              </w:divBdr>
              <w:divsChild>
                <w:div w:id="829445223">
                  <w:marLeft w:val="0"/>
                  <w:marRight w:val="0"/>
                  <w:marTop w:val="0"/>
                  <w:marBottom w:val="0"/>
                  <w:divBdr>
                    <w:top w:val="none" w:sz="0" w:space="0" w:color="auto"/>
                    <w:left w:val="none" w:sz="0" w:space="0" w:color="auto"/>
                    <w:bottom w:val="none" w:sz="0" w:space="0" w:color="auto"/>
                    <w:right w:val="none" w:sz="0" w:space="0" w:color="auto"/>
                  </w:divBdr>
                  <w:divsChild>
                    <w:div w:id="1516457590">
                      <w:marLeft w:val="0"/>
                      <w:marRight w:val="0"/>
                      <w:marTop w:val="0"/>
                      <w:marBottom w:val="0"/>
                      <w:divBdr>
                        <w:top w:val="none" w:sz="0" w:space="0" w:color="auto"/>
                        <w:left w:val="none" w:sz="0" w:space="0" w:color="auto"/>
                        <w:bottom w:val="none" w:sz="0" w:space="0" w:color="auto"/>
                        <w:right w:val="none" w:sz="0" w:space="0" w:color="auto"/>
                      </w:divBdr>
                      <w:divsChild>
                        <w:div w:id="1195078194">
                          <w:marLeft w:val="0"/>
                          <w:marRight w:val="0"/>
                          <w:marTop w:val="0"/>
                          <w:marBottom w:val="0"/>
                          <w:divBdr>
                            <w:top w:val="none" w:sz="0" w:space="0" w:color="auto"/>
                            <w:left w:val="none" w:sz="0" w:space="0" w:color="auto"/>
                            <w:bottom w:val="none" w:sz="0" w:space="0" w:color="auto"/>
                            <w:right w:val="none" w:sz="0" w:space="0" w:color="auto"/>
                          </w:divBdr>
                        </w:div>
                        <w:div w:id="611013515">
                          <w:marLeft w:val="0"/>
                          <w:marRight w:val="0"/>
                          <w:marTop w:val="0"/>
                          <w:marBottom w:val="0"/>
                          <w:divBdr>
                            <w:top w:val="none" w:sz="0" w:space="0" w:color="auto"/>
                            <w:left w:val="none" w:sz="0" w:space="0" w:color="auto"/>
                            <w:bottom w:val="none" w:sz="0" w:space="0" w:color="auto"/>
                            <w:right w:val="none" w:sz="0" w:space="0" w:color="auto"/>
                          </w:divBdr>
                          <w:divsChild>
                            <w:div w:id="319623019">
                              <w:marLeft w:val="0"/>
                              <w:marRight w:val="0"/>
                              <w:marTop w:val="0"/>
                              <w:marBottom w:val="90"/>
                              <w:divBdr>
                                <w:top w:val="none" w:sz="0" w:space="0" w:color="auto"/>
                                <w:left w:val="none" w:sz="0" w:space="0" w:color="auto"/>
                                <w:bottom w:val="none" w:sz="0" w:space="0" w:color="auto"/>
                                <w:right w:val="none" w:sz="0" w:space="0" w:color="auto"/>
                              </w:divBdr>
                            </w:div>
                            <w:div w:id="1140227649">
                              <w:marLeft w:val="0"/>
                              <w:marRight w:val="0"/>
                              <w:marTop w:val="180"/>
                              <w:marBottom w:val="0"/>
                              <w:divBdr>
                                <w:top w:val="none" w:sz="0" w:space="0" w:color="auto"/>
                                <w:left w:val="none" w:sz="0" w:space="0" w:color="auto"/>
                                <w:bottom w:val="none" w:sz="0" w:space="0" w:color="auto"/>
                                <w:right w:val="none" w:sz="0" w:space="0" w:color="auto"/>
                              </w:divBdr>
                              <w:divsChild>
                                <w:div w:id="210390546">
                                  <w:marLeft w:val="0"/>
                                  <w:marRight w:val="0"/>
                                  <w:marTop w:val="0"/>
                                  <w:marBottom w:val="0"/>
                                  <w:divBdr>
                                    <w:top w:val="none" w:sz="0" w:space="0" w:color="auto"/>
                                    <w:left w:val="none" w:sz="0" w:space="0" w:color="auto"/>
                                    <w:bottom w:val="none" w:sz="0" w:space="0" w:color="auto"/>
                                    <w:right w:val="none" w:sz="0" w:space="0" w:color="auto"/>
                                  </w:divBdr>
                                </w:div>
                                <w:div w:id="657466835">
                                  <w:marLeft w:val="0"/>
                                  <w:marRight w:val="0"/>
                                  <w:marTop w:val="0"/>
                                  <w:marBottom w:val="0"/>
                                  <w:divBdr>
                                    <w:top w:val="none" w:sz="0" w:space="0" w:color="auto"/>
                                    <w:left w:val="none" w:sz="0" w:space="0" w:color="auto"/>
                                    <w:bottom w:val="none" w:sz="0" w:space="0" w:color="auto"/>
                                    <w:right w:val="none" w:sz="0" w:space="0" w:color="auto"/>
                                  </w:divBdr>
                                </w:div>
                                <w:div w:id="1835991409">
                                  <w:marLeft w:val="0"/>
                                  <w:marRight w:val="0"/>
                                  <w:marTop w:val="300"/>
                                  <w:marBottom w:val="0"/>
                                  <w:divBdr>
                                    <w:top w:val="none" w:sz="0" w:space="0" w:color="auto"/>
                                    <w:left w:val="none" w:sz="0" w:space="0" w:color="auto"/>
                                    <w:bottom w:val="none" w:sz="0" w:space="0" w:color="auto"/>
                                    <w:right w:val="none" w:sz="0" w:space="0" w:color="auto"/>
                                  </w:divBdr>
                                  <w:divsChild>
                                    <w:div w:id="2059087463">
                                      <w:marLeft w:val="0"/>
                                      <w:marRight w:val="0"/>
                                      <w:marTop w:val="0"/>
                                      <w:marBottom w:val="0"/>
                                      <w:divBdr>
                                        <w:top w:val="none" w:sz="0" w:space="0" w:color="auto"/>
                                        <w:left w:val="none" w:sz="0" w:space="0" w:color="auto"/>
                                        <w:bottom w:val="none" w:sz="0" w:space="0" w:color="auto"/>
                                        <w:right w:val="none" w:sz="0" w:space="0" w:color="auto"/>
                                      </w:divBdr>
                                      <w:divsChild>
                                        <w:div w:id="884680630">
                                          <w:marLeft w:val="0"/>
                                          <w:marRight w:val="0"/>
                                          <w:marTop w:val="0"/>
                                          <w:marBottom w:val="0"/>
                                          <w:divBdr>
                                            <w:top w:val="none" w:sz="0" w:space="0" w:color="auto"/>
                                            <w:left w:val="none" w:sz="0" w:space="0" w:color="auto"/>
                                            <w:bottom w:val="none" w:sz="0" w:space="0" w:color="auto"/>
                                            <w:right w:val="none" w:sz="0" w:space="0" w:color="auto"/>
                                          </w:divBdr>
                                        </w:div>
                                      </w:divsChild>
                                    </w:div>
                                    <w:div w:id="135533375">
                                      <w:marLeft w:val="0"/>
                                      <w:marRight w:val="0"/>
                                      <w:marTop w:val="0"/>
                                      <w:marBottom w:val="0"/>
                                      <w:divBdr>
                                        <w:top w:val="single" w:sz="6" w:space="0" w:color="DDDDDD"/>
                                        <w:left w:val="single" w:sz="6" w:space="0" w:color="DDDDDD"/>
                                        <w:bottom w:val="single" w:sz="6" w:space="0" w:color="DDDDDD"/>
                                        <w:right w:val="single" w:sz="6" w:space="0" w:color="DDDDDD"/>
                                      </w:divBdr>
                                      <w:divsChild>
                                        <w:div w:id="861286163">
                                          <w:marLeft w:val="0"/>
                                          <w:marRight w:val="0"/>
                                          <w:marTop w:val="0"/>
                                          <w:marBottom w:val="0"/>
                                          <w:divBdr>
                                            <w:top w:val="none" w:sz="0" w:space="0" w:color="auto"/>
                                            <w:left w:val="none" w:sz="0" w:space="0" w:color="auto"/>
                                            <w:bottom w:val="none" w:sz="0" w:space="0" w:color="auto"/>
                                            <w:right w:val="none" w:sz="0" w:space="0" w:color="auto"/>
                                          </w:divBdr>
                                        </w:div>
                                      </w:divsChild>
                                    </w:div>
                                    <w:div w:id="193766455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291978177">
                              <w:marLeft w:val="0"/>
                              <w:marRight w:val="0"/>
                              <w:marTop w:val="0"/>
                              <w:marBottom w:val="0"/>
                              <w:divBdr>
                                <w:top w:val="none" w:sz="0" w:space="0" w:color="auto"/>
                                <w:left w:val="none" w:sz="0" w:space="0" w:color="auto"/>
                                <w:bottom w:val="none" w:sz="0" w:space="0" w:color="auto"/>
                                <w:right w:val="none" w:sz="0" w:space="0" w:color="auto"/>
                              </w:divBdr>
                              <w:divsChild>
                                <w:div w:id="874537719">
                                  <w:marLeft w:val="0"/>
                                  <w:marRight w:val="0"/>
                                  <w:marTop w:val="0"/>
                                  <w:marBottom w:val="0"/>
                                  <w:divBdr>
                                    <w:top w:val="none" w:sz="0" w:space="0" w:color="auto"/>
                                    <w:left w:val="none" w:sz="0" w:space="0" w:color="auto"/>
                                    <w:bottom w:val="none" w:sz="0" w:space="0" w:color="auto"/>
                                    <w:right w:val="none" w:sz="0" w:space="0" w:color="auto"/>
                                  </w:divBdr>
                                </w:div>
                              </w:divsChild>
                            </w:div>
                            <w:div w:id="723287533">
                              <w:marLeft w:val="0"/>
                              <w:marRight w:val="0"/>
                              <w:marTop w:val="0"/>
                              <w:marBottom w:val="0"/>
                              <w:divBdr>
                                <w:top w:val="none" w:sz="0" w:space="0" w:color="auto"/>
                                <w:left w:val="none" w:sz="0" w:space="0" w:color="auto"/>
                                <w:bottom w:val="none" w:sz="0" w:space="0" w:color="auto"/>
                                <w:right w:val="none" w:sz="0" w:space="0" w:color="auto"/>
                              </w:divBdr>
                              <w:divsChild>
                                <w:div w:id="1395810167">
                                  <w:marLeft w:val="0"/>
                                  <w:marRight w:val="0"/>
                                  <w:marTop w:val="150"/>
                                  <w:marBottom w:val="0"/>
                                  <w:divBdr>
                                    <w:top w:val="none" w:sz="0" w:space="0" w:color="auto"/>
                                    <w:left w:val="none" w:sz="0" w:space="0" w:color="auto"/>
                                    <w:bottom w:val="none" w:sz="0" w:space="0" w:color="auto"/>
                                    <w:right w:val="none" w:sz="0" w:space="0" w:color="auto"/>
                                  </w:divBdr>
                                </w:div>
                                <w:div w:id="1391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68302">
                          <w:marLeft w:val="-300"/>
                          <w:marRight w:val="-300"/>
                          <w:marTop w:val="0"/>
                          <w:marBottom w:val="0"/>
                          <w:divBdr>
                            <w:top w:val="none" w:sz="0" w:space="0" w:color="auto"/>
                            <w:left w:val="none" w:sz="0" w:space="0" w:color="auto"/>
                            <w:bottom w:val="none" w:sz="0" w:space="0" w:color="auto"/>
                            <w:right w:val="none" w:sz="0" w:space="0" w:color="auto"/>
                          </w:divBdr>
                          <w:divsChild>
                            <w:div w:id="1336495012">
                              <w:marLeft w:val="0"/>
                              <w:marRight w:val="0"/>
                              <w:marTop w:val="0"/>
                              <w:marBottom w:val="0"/>
                              <w:divBdr>
                                <w:top w:val="none" w:sz="0" w:space="0" w:color="auto"/>
                                <w:left w:val="none" w:sz="0" w:space="0" w:color="auto"/>
                                <w:bottom w:val="none" w:sz="0" w:space="0" w:color="auto"/>
                                <w:right w:val="none" w:sz="0" w:space="0" w:color="auto"/>
                              </w:divBdr>
                              <w:divsChild>
                                <w:div w:id="43765112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6733185">
          <w:marLeft w:val="0"/>
          <w:marRight w:val="0"/>
          <w:marTop w:val="0"/>
          <w:marBottom w:val="0"/>
          <w:divBdr>
            <w:top w:val="none" w:sz="0" w:space="0" w:color="auto"/>
            <w:left w:val="none" w:sz="0" w:space="0" w:color="auto"/>
            <w:bottom w:val="none" w:sz="0" w:space="0" w:color="auto"/>
            <w:right w:val="none" w:sz="0" w:space="0" w:color="auto"/>
          </w:divBdr>
        </w:div>
      </w:divsChild>
    </w:div>
    <w:div w:id="1605765395">
      <w:bodyDiv w:val="1"/>
      <w:marLeft w:val="0"/>
      <w:marRight w:val="0"/>
      <w:marTop w:val="0"/>
      <w:marBottom w:val="0"/>
      <w:divBdr>
        <w:top w:val="none" w:sz="0" w:space="0" w:color="auto"/>
        <w:left w:val="none" w:sz="0" w:space="0" w:color="auto"/>
        <w:bottom w:val="none" w:sz="0" w:space="0" w:color="auto"/>
        <w:right w:val="none" w:sz="0" w:space="0" w:color="auto"/>
      </w:divBdr>
      <w:divsChild>
        <w:div w:id="7007888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7447779">
              <w:marLeft w:val="0"/>
              <w:marRight w:val="0"/>
              <w:marTop w:val="0"/>
              <w:marBottom w:val="0"/>
              <w:divBdr>
                <w:top w:val="none" w:sz="0" w:space="0" w:color="auto"/>
                <w:left w:val="none" w:sz="0" w:space="0" w:color="auto"/>
                <w:bottom w:val="none" w:sz="0" w:space="0" w:color="auto"/>
                <w:right w:val="none" w:sz="0" w:space="0" w:color="auto"/>
              </w:divBdr>
              <w:divsChild>
                <w:div w:id="49308118">
                  <w:marLeft w:val="0"/>
                  <w:marRight w:val="0"/>
                  <w:marTop w:val="0"/>
                  <w:marBottom w:val="0"/>
                  <w:divBdr>
                    <w:top w:val="none" w:sz="0" w:space="0" w:color="auto"/>
                    <w:left w:val="none" w:sz="0" w:space="0" w:color="auto"/>
                    <w:bottom w:val="none" w:sz="0" w:space="0" w:color="auto"/>
                    <w:right w:val="none" w:sz="0" w:space="0" w:color="auto"/>
                  </w:divBdr>
                </w:div>
                <w:div w:id="338429549">
                  <w:marLeft w:val="0"/>
                  <w:marRight w:val="0"/>
                  <w:marTop w:val="0"/>
                  <w:marBottom w:val="0"/>
                  <w:divBdr>
                    <w:top w:val="none" w:sz="0" w:space="0" w:color="auto"/>
                    <w:left w:val="none" w:sz="0" w:space="0" w:color="auto"/>
                    <w:bottom w:val="none" w:sz="0" w:space="0" w:color="auto"/>
                    <w:right w:val="none" w:sz="0" w:space="0" w:color="auto"/>
                  </w:divBdr>
                </w:div>
                <w:div w:id="476843988">
                  <w:marLeft w:val="0"/>
                  <w:marRight w:val="0"/>
                  <w:marTop w:val="0"/>
                  <w:marBottom w:val="0"/>
                  <w:divBdr>
                    <w:top w:val="none" w:sz="0" w:space="0" w:color="auto"/>
                    <w:left w:val="none" w:sz="0" w:space="0" w:color="auto"/>
                    <w:bottom w:val="none" w:sz="0" w:space="0" w:color="auto"/>
                    <w:right w:val="none" w:sz="0" w:space="0" w:color="auto"/>
                  </w:divBdr>
                </w:div>
                <w:div w:id="741870053">
                  <w:marLeft w:val="0"/>
                  <w:marRight w:val="0"/>
                  <w:marTop w:val="0"/>
                  <w:marBottom w:val="0"/>
                  <w:divBdr>
                    <w:top w:val="none" w:sz="0" w:space="0" w:color="auto"/>
                    <w:left w:val="none" w:sz="0" w:space="0" w:color="auto"/>
                    <w:bottom w:val="none" w:sz="0" w:space="0" w:color="auto"/>
                    <w:right w:val="none" w:sz="0" w:space="0" w:color="auto"/>
                  </w:divBdr>
                </w:div>
                <w:div w:id="1286962381">
                  <w:marLeft w:val="0"/>
                  <w:marRight w:val="0"/>
                  <w:marTop w:val="0"/>
                  <w:marBottom w:val="0"/>
                  <w:divBdr>
                    <w:top w:val="none" w:sz="0" w:space="0" w:color="auto"/>
                    <w:left w:val="none" w:sz="0" w:space="0" w:color="auto"/>
                    <w:bottom w:val="none" w:sz="0" w:space="0" w:color="auto"/>
                    <w:right w:val="none" w:sz="0" w:space="0" w:color="auto"/>
                  </w:divBdr>
                </w:div>
                <w:div w:id="1810900945">
                  <w:marLeft w:val="0"/>
                  <w:marRight w:val="0"/>
                  <w:marTop w:val="0"/>
                  <w:marBottom w:val="0"/>
                  <w:divBdr>
                    <w:top w:val="none" w:sz="0" w:space="0" w:color="auto"/>
                    <w:left w:val="none" w:sz="0" w:space="0" w:color="auto"/>
                    <w:bottom w:val="none" w:sz="0" w:space="0" w:color="auto"/>
                    <w:right w:val="none" w:sz="0" w:space="0" w:color="auto"/>
                  </w:divBdr>
                </w:div>
                <w:div w:id="18404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744014">
      <w:bodyDiv w:val="1"/>
      <w:marLeft w:val="0"/>
      <w:marRight w:val="0"/>
      <w:marTop w:val="0"/>
      <w:marBottom w:val="0"/>
      <w:divBdr>
        <w:top w:val="none" w:sz="0" w:space="0" w:color="auto"/>
        <w:left w:val="none" w:sz="0" w:space="0" w:color="auto"/>
        <w:bottom w:val="none" w:sz="0" w:space="0" w:color="auto"/>
        <w:right w:val="none" w:sz="0" w:space="0" w:color="auto"/>
      </w:divBdr>
    </w:div>
    <w:div w:id="1617053698">
      <w:bodyDiv w:val="1"/>
      <w:marLeft w:val="0"/>
      <w:marRight w:val="0"/>
      <w:marTop w:val="0"/>
      <w:marBottom w:val="0"/>
      <w:divBdr>
        <w:top w:val="none" w:sz="0" w:space="0" w:color="auto"/>
        <w:left w:val="none" w:sz="0" w:space="0" w:color="auto"/>
        <w:bottom w:val="none" w:sz="0" w:space="0" w:color="auto"/>
        <w:right w:val="none" w:sz="0" w:space="0" w:color="auto"/>
      </w:divBdr>
    </w:div>
    <w:div w:id="1632251039">
      <w:bodyDiv w:val="1"/>
      <w:marLeft w:val="0"/>
      <w:marRight w:val="0"/>
      <w:marTop w:val="0"/>
      <w:marBottom w:val="0"/>
      <w:divBdr>
        <w:top w:val="none" w:sz="0" w:space="0" w:color="auto"/>
        <w:left w:val="none" w:sz="0" w:space="0" w:color="auto"/>
        <w:bottom w:val="none" w:sz="0" w:space="0" w:color="auto"/>
        <w:right w:val="none" w:sz="0" w:space="0" w:color="auto"/>
      </w:divBdr>
    </w:div>
    <w:div w:id="1634404485">
      <w:bodyDiv w:val="1"/>
      <w:marLeft w:val="0"/>
      <w:marRight w:val="0"/>
      <w:marTop w:val="0"/>
      <w:marBottom w:val="0"/>
      <w:divBdr>
        <w:top w:val="none" w:sz="0" w:space="0" w:color="auto"/>
        <w:left w:val="none" w:sz="0" w:space="0" w:color="auto"/>
        <w:bottom w:val="none" w:sz="0" w:space="0" w:color="auto"/>
        <w:right w:val="none" w:sz="0" w:space="0" w:color="auto"/>
      </w:divBdr>
    </w:div>
    <w:div w:id="1642804350">
      <w:bodyDiv w:val="1"/>
      <w:marLeft w:val="0"/>
      <w:marRight w:val="0"/>
      <w:marTop w:val="0"/>
      <w:marBottom w:val="0"/>
      <w:divBdr>
        <w:top w:val="none" w:sz="0" w:space="0" w:color="auto"/>
        <w:left w:val="none" w:sz="0" w:space="0" w:color="auto"/>
        <w:bottom w:val="none" w:sz="0" w:space="0" w:color="auto"/>
        <w:right w:val="none" w:sz="0" w:space="0" w:color="auto"/>
      </w:divBdr>
    </w:div>
    <w:div w:id="1647129140">
      <w:bodyDiv w:val="1"/>
      <w:marLeft w:val="0"/>
      <w:marRight w:val="0"/>
      <w:marTop w:val="0"/>
      <w:marBottom w:val="0"/>
      <w:divBdr>
        <w:top w:val="none" w:sz="0" w:space="0" w:color="auto"/>
        <w:left w:val="none" w:sz="0" w:space="0" w:color="auto"/>
        <w:bottom w:val="none" w:sz="0" w:space="0" w:color="auto"/>
        <w:right w:val="none" w:sz="0" w:space="0" w:color="auto"/>
      </w:divBdr>
    </w:div>
    <w:div w:id="1651904493">
      <w:bodyDiv w:val="1"/>
      <w:marLeft w:val="0"/>
      <w:marRight w:val="0"/>
      <w:marTop w:val="0"/>
      <w:marBottom w:val="0"/>
      <w:divBdr>
        <w:top w:val="none" w:sz="0" w:space="0" w:color="auto"/>
        <w:left w:val="none" w:sz="0" w:space="0" w:color="auto"/>
        <w:bottom w:val="none" w:sz="0" w:space="0" w:color="auto"/>
        <w:right w:val="none" w:sz="0" w:space="0" w:color="auto"/>
      </w:divBdr>
    </w:div>
    <w:div w:id="1657106801">
      <w:bodyDiv w:val="1"/>
      <w:marLeft w:val="0"/>
      <w:marRight w:val="0"/>
      <w:marTop w:val="0"/>
      <w:marBottom w:val="0"/>
      <w:divBdr>
        <w:top w:val="none" w:sz="0" w:space="0" w:color="auto"/>
        <w:left w:val="none" w:sz="0" w:space="0" w:color="auto"/>
        <w:bottom w:val="none" w:sz="0" w:space="0" w:color="auto"/>
        <w:right w:val="none" w:sz="0" w:space="0" w:color="auto"/>
      </w:divBdr>
    </w:div>
    <w:div w:id="1658998692">
      <w:bodyDiv w:val="1"/>
      <w:marLeft w:val="0"/>
      <w:marRight w:val="0"/>
      <w:marTop w:val="0"/>
      <w:marBottom w:val="0"/>
      <w:divBdr>
        <w:top w:val="none" w:sz="0" w:space="0" w:color="auto"/>
        <w:left w:val="none" w:sz="0" w:space="0" w:color="auto"/>
        <w:bottom w:val="none" w:sz="0" w:space="0" w:color="auto"/>
        <w:right w:val="none" w:sz="0" w:space="0" w:color="auto"/>
      </w:divBdr>
    </w:div>
    <w:div w:id="1662271344">
      <w:bodyDiv w:val="1"/>
      <w:marLeft w:val="0"/>
      <w:marRight w:val="0"/>
      <w:marTop w:val="0"/>
      <w:marBottom w:val="0"/>
      <w:divBdr>
        <w:top w:val="none" w:sz="0" w:space="0" w:color="auto"/>
        <w:left w:val="none" w:sz="0" w:space="0" w:color="auto"/>
        <w:bottom w:val="none" w:sz="0" w:space="0" w:color="auto"/>
        <w:right w:val="none" w:sz="0" w:space="0" w:color="auto"/>
      </w:divBdr>
    </w:div>
    <w:div w:id="1662391547">
      <w:bodyDiv w:val="1"/>
      <w:marLeft w:val="0"/>
      <w:marRight w:val="0"/>
      <w:marTop w:val="0"/>
      <w:marBottom w:val="0"/>
      <w:divBdr>
        <w:top w:val="none" w:sz="0" w:space="0" w:color="auto"/>
        <w:left w:val="none" w:sz="0" w:space="0" w:color="auto"/>
        <w:bottom w:val="none" w:sz="0" w:space="0" w:color="auto"/>
        <w:right w:val="none" w:sz="0" w:space="0" w:color="auto"/>
      </w:divBdr>
    </w:div>
    <w:div w:id="1680815490">
      <w:bodyDiv w:val="1"/>
      <w:marLeft w:val="0"/>
      <w:marRight w:val="0"/>
      <w:marTop w:val="0"/>
      <w:marBottom w:val="0"/>
      <w:divBdr>
        <w:top w:val="none" w:sz="0" w:space="0" w:color="auto"/>
        <w:left w:val="none" w:sz="0" w:space="0" w:color="auto"/>
        <w:bottom w:val="none" w:sz="0" w:space="0" w:color="auto"/>
        <w:right w:val="none" w:sz="0" w:space="0" w:color="auto"/>
      </w:divBdr>
    </w:div>
    <w:div w:id="1681347882">
      <w:bodyDiv w:val="1"/>
      <w:marLeft w:val="0"/>
      <w:marRight w:val="0"/>
      <w:marTop w:val="0"/>
      <w:marBottom w:val="0"/>
      <w:divBdr>
        <w:top w:val="none" w:sz="0" w:space="0" w:color="auto"/>
        <w:left w:val="none" w:sz="0" w:space="0" w:color="auto"/>
        <w:bottom w:val="none" w:sz="0" w:space="0" w:color="auto"/>
        <w:right w:val="none" w:sz="0" w:space="0" w:color="auto"/>
      </w:divBdr>
    </w:div>
    <w:div w:id="1686663890">
      <w:bodyDiv w:val="1"/>
      <w:marLeft w:val="0"/>
      <w:marRight w:val="0"/>
      <w:marTop w:val="0"/>
      <w:marBottom w:val="0"/>
      <w:divBdr>
        <w:top w:val="none" w:sz="0" w:space="0" w:color="auto"/>
        <w:left w:val="none" w:sz="0" w:space="0" w:color="auto"/>
        <w:bottom w:val="none" w:sz="0" w:space="0" w:color="auto"/>
        <w:right w:val="none" w:sz="0" w:space="0" w:color="auto"/>
      </w:divBdr>
    </w:div>
    <w:div w:id="1691682422">
      <w:bodyDiv w:val="1"/>
      <w:marLeft w:val="0"/>
      <w:marRight w:val="0"/>
      <w:marTop w:val="0"/>
      <w:marBottom w:val="0"/>
      <w:divBdr>
        <w:top w:val="none" w:sz="0" w:space="0" w:color="auto"/>
        <w:left w:val="none" w:sz="0" w:space="0" w:color="auto"/>
        <w:bottom w:val="none" w:sz="0" w:space="0" w:color="auto"/>
        <w:right w:val="none" w:sz="0" w:space="0" w:color="auto"/>
      </w:divBdr>
    </w:div>
    <w:div w:id="1692687337">
      <w:bodyDiv w:val="1"/>
      <w:marLeft w:val="0"/>
      <w:marRight w:val="0"/>
      <w:marTop w:val="0"/>
      <w:marBottom w:val="0"/>
      <w:divBdr>
        <w:top w:val="none" w:sz="0" w:space="0" w:color="auto"/>
        <w:left w:val="none" w:sz="0" w:space="0" w:color="auto"/>
        <w:bottom w:val="none" w:sz="0" w:space="0" w:color="auto"/>
        <w:right w:val="none" w:sz="0" w:space="0" w:color="auto"/>
      </w:divBdr>
    </w:div>
    <w:div w:id="1695885503">
      <w:marLeft w:val="0"/>
      <w:marRight w:val="0"/>
      <w:marTop w:val="0"/>
      <w:marBottom w:val="0"/>
      <w:divBdr>
        <w:top w:val="single" w:sz="6" w:space="0" w:color="919191"/>
        <w:left w:val="single" w:sz="6" w:space="0" w:color="919191"/>
        <w:bottom w:val="single" w:sz="6" w:space="0" w:color="919191"/>
        <w:right w:val="single" w:sz="6" w:space="0" w:color="919191"/>
      </w:divBdr>
      <w:divsChild>
        <w:div w:id="225920474">
          <w:marLeft w:val="0"/>
          <w:marRight w:val="0"/>
          <w:marTop w:val="0"/>
          <w:marBottom w:val="0"/>
          <w:divBdr>
            <w:top w:val="none" w:sz="0" w:space="0" w:color="auto"/>
            <w:left w:val="none" w:sz="0" w:space="0" w:color="auto"/>
            <w:bottom w:val="none" w:sz="0" w:space="0" w:color="auto"/>
            <w:right w:val="none" w:sz="0" w:space="0" w:color="auto"/>
          </w:divBdr>
          <w:divsChild>
            <w:div w:id="490101813">
              <w:marLeft w:val="0"/>
              <w:marRight w:val="0"/>
              <w:marTop w:val="0"/>
              <w:marBottom w:val="0"/>
              <w:divBdr>
                <w:top w:val="none" w:sz="0" w:space="0" w:color="auto"/>
                <w:left w:val="none" w:sz="0" w:space="0" w:color="auto"/>
                <w:bottom w:val="none" w:sz="0" w:space="0" w:color="auto"/>
                <w:right w:val="none" w:sz="0" w:space="0" w:color="auto"/>
              </w:divBdr>
              <w:divsChild>
                <w:div w:id="2022312031">
                  <w:marLeft w:val="0"/>
                  <w:marRight w:val="0"/>
                  <w:marTop w:val="0"/>
                  <w:marBottom w:val="0"/>
                  <w:divBdr>
                    <w:top w:val="none" w:sz="0" w:space="0" w:color="auto"/>
                    <w:left w:val="none" w:sz="0" w:space="0" w:color="auto"/>
                    <w:bottom w:val="none" w:sz="0" w:space="0" w:color="auto"/>
                    <w:right w:val="none" w:sz="0" w:space="0" w:color="auto"/>
                  </w:divBdr>
                  <w:divsChild>
                    <w:div w:id="2060784801">
                      <w:marLeft w:val="0"/>
                      <w:marRight w:val="0"/>
                      <w:marTop w:val="0"/>
                      <w:marBottom w:val="0"/>
                      <w:divBdr>
                        <w:top w:val="none" w:sz="0" w:space="0" w:color="auto"/>
                        <w:left w:val="none" w:sz="0" w:space="0" w:color="auto"/>
                        <w:bottom w:val="none" w:sz="0" w:space="0" w:color="auto"/>
                        <w:right w:val="none" w:sz="0" w:space="0" w:color="auto"/>
                      </w:divBdr>
                    </w:div>
                    <w:div w:id="1755928123">
                      <w:marLeft w:val="0"/>
                      <w:marRight w:val="0"/>
                      <w:marTop w:val="0"/>
                      <w:marBottom w:val="0"/>
                      <w:divBdr>
                        <w:top w:val="none" w:sz="0" w:space="0" w:color="auto"/>
                        <w:left w:val="none" w:sz="0" w:space="0" w:color="auto"/>
                        <w:bottom w:val="none" w:sz="0" w:space="0" w:color="auto"/>
                        <w:right w:val="none" w:sz="0" w:space="0" w:color="auto"/>
                      </w:divBdr>
                    </w:div>
                    <w:div w:id="1057897269">
                      <w:marLeft w:val="0"/>
                      <w:marRight w:val="0"/>
                      <w:marTop w:val="255"/>
                      <w:marBottom w:val="0"/>
                      <w:divBdr>
                        <w:top w:val="none" w:sz="0" w:space="0" w:color="auto"/>
                        <w:left w:val="none" w:sz="0" w:space="0" w:color="auto"/>
                        <w:bottom w:val="none" w:sz="0" w:space="0" w:color="auto"/>
                        <w:right w:val="none" w:sz="0" w:space="0" w:color="auto"/>
                      </w:divBdr>
                      <w:divsChild>
                        <w:div w:id="1030496906">
                          <w:marLeft w:val="0"/>
                          <w:marRight w:val="0"/>
                          <w:marTop w:val="0"/>
                          <w:marBottom w:val="0"/>
                          <w:divBdr>
                            <w:top w:val="none" w:sz="0" w:space="0" w:color="auto"/>
                            <w:left w:val="none" w:sz="0" w:space="0" w:color="auto"/>
                            <w:bottom w:val="none" w:sz="0" w:space="0" w:color="auto"/>
                            <w:right w:val="none" w:sz="0" w:space="0" w:color="auto"/>
                          </w:divBdr>
                        </w:div>
                        <w:div w:id="423191507">
                          <w:marLeft w:val="0"/>
                          <w:marRight w:val="0"/>
                          <w:marTop w:val="0"/>
                          <w:marBottom w:val="0"/>
                          <w:divBdr>
                            <w:top w:val="none" w:sz="0" w:space="0" w:color="auto"/>
                            <w:left w:val="none" w:sz="0" w:space="0" w:color="auto"/>
                            <w:bottom w:val="none" w:sz="0" w:space="0" w:color="auto"/>
                            <w:right w:val="none" w:sz="0" w:space="0" w:color="auto"/>
                          </w:divBdr>
                        </w:div>
                        <w:div w:id="1173110598">
                          <w:marLeft w:val="0"/>
                          <w:marRight w:val="0"/>
                          <w:marTop w:val="0"/>
                          <w:marBottom w:val="0"/>
                          <w:divBdr>
                            <w:top w:val="none" w:sz="0" w:space="0" w:color="auto"/>
                            <w:left w:val="none" w:sz="0" w:space="0" w:color="auto"/>
                            <w:bottom w:val="none" w:sz="0" w:space="0" w:color="auto"/>
                            <w:right w:val="none" w:sz="0" w:space="0" w:color="auto"/>
                          </w:divBdr>
                        </w:div>
                        <w:div w:id="197494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5888300">
      <w:bodyDiv w:val="1"/>
      <w:marLeft w:val="0"/>
      <w:marRight w:val="0"/>
      <w:marTop w:val="0"/>
      <w:marBottom w:val="0"/>
      <w:divBdr>
        <w:top w:val="none" w:sz="0" w:space="0" w:color="auto"/>
        <w:left w:val="none" w:sz="0" w:space="0" w:color="auto"/>
        <w:bottom w:val="none" w:sz="0" w:space="0" w:color="auto"/>
        <w:right w:val="none" w:sz="0" w:space="0" w:color="auto"/>
      </w:divBdr>
    </w:div>
    <w:div w:id="1699353332">
      <w:bodyDiv w:val="1"/>
      <w:marLeft w:val="0"/>
      <w:marRight w:val="0"/>
      <w:marTop w:val="0"/>
      <w:marBottom w:val="0"/>
      <w:divBdr>
        <w:top w:val="none" w:sz="0" w:space="0" w:color="auto"/>
        <w:left w:val="none" w:sz="0" w:space="0" w:color="auto"/>
        <w:bottom w:val="none" w:sz="0" w:space="0" w:color="auto"/>
        <w:right w:val="none" w:sz="0" w:space="0" w:color="auto"/>
      </w:divBdr>
    </w:div>
    <w:div w:id="1699623801">
      <w:bodyDiv w:val="1"/>
      <w:marLeft w:val="0"/>
      <w:marRight w:val="0"/>
      <w:marTop w:val="0"/>
      <w:marBottom w:val="0"/>
      <w:divBdr>
        <w:top w:val="none" w:sz="0" w:space="0" w:color="auto"/>
        <w:left w:val="none" w:sz="0" w:space="0" w:color="auto"/>
        <w:bottom w:val="none" w:sz="0" w:space="0" w:color="auto"/>
        <w:right w:val="none" w:sz="0" w:space="0" w:color="auto"/>
      </w:divBdr>
    </w:div>
    <w:div w:id="1705206293">
      <w:bodyDiv w:val="1"/>
      <w:marLeft w:val="0"/>
      <w:marRight w:val="0"/>
      <w:marTop w:val="0"/>
      <w:marBottom w:val="0"/>
      <w:divBdr>
        <w:top w:val="none" w:sz="0" w:space="0" w:color="auto"/>
        <w:left w:val="none" w:sz="0" w:space="0" w:color="auto"/>
        <w:bottom w:val="none" w:sz="0" w:space="0" w:color="auto"/>
        <w:right w:val="none" w:sz="0" w:space="0" w:color="auto"/>
      </w:divBdr>
    </w:div>
    <w:div w:id="1721901448">
      <w:bodyDiv w:val="1"/>
      <w:marLeft w:val="0"/>
      <w:marRight w:val="0"/>
      <w:marTop w:val="0"/>
      <w:marBottom w:val="0"/>
      <w:divBdr>
        <w:top w:val="none" w:sz="0" w:space="0" w:color="auto"/>
        <w:left w:val="none" w:sz="0" w:space="0" w:color="auto"/>
        <w:bottom w:val="none" w:sz="0" w:space="0" w:color="auto"/>
        <w:right w:val="none" w:sz="0" w:space="0" w:color="auto"/>
      </w:divBdr>
    </w:div>
    <w:div w:id="1723945992">
      <w:bodyDiv w:val="1"/>
      <w:marLeft w:val="0"/>
      <w:marRight w:val="0"/>
      <w:marTop w:val="0"/>
      <w:marBottom w:val="0"/>
      <w:divBdr>
        <w:top w:val="none" w:sz="0" w:space="0" w:color="auto"/>
        <w:left w:val="none" w:sz="0" w:space="0" w:color="auto"/>
        <w:bottom w:val="none" w:sz="0" w:space="0" w:color="auto"/>
        <w:right w:val="none" w:sz="0" w:space="0" w:color="auto"/>
      </w:divBdr>
      <w:divsChild>
        <w:div w:id="99301039">
          <w:marLeft w:val="0"/>
          <w:marRight w:val="0"/>
          <w:marTop w:val="0"/>
          <w:marBottom w:val="0"/>
          <w:divBdr>
            <w:top w:val="none" w:sz="0" w:space="0" w:color="auto"/>
            <w:left w:val="none" w:sz="0" w:space="0" w:color="auto"/>
            <w:bottom w:val="none" w:sz="0" w:space="0" w:color="auto"/>
            <w:right w:val="none" w:sz="0" w:space="0" w:color="auto"/>
          </w:divBdr>
          <w:divsChild>
            <w:div w:id="1086341795">
              <w:marLeft w:val="0"/>
              <w:marRight w:val="0"/>
              <w:marTop w:val="0"/>
              <w:marBottom w:val="0"/>
              <w:divBdr>
                <w:top w:val="none" w:sz="0" w:space="0" w:color="auto"/>
                <w:left w:val="none" w:sz="0" w:space="0" w:color="auto"/>
                <w:bottom w:val="none" w:sz="0" w:space="0" w:color="auto"/>
                <w:right w:val="none" w:sz="0" w:space="0" w:color="auto"/>
              </w:divBdr>
              <w:divsChild>
                <w:div w:id="843713318">
                  <w:marLeft w:val="0"/>
                  <w:marRight w:val="0"/>
                  <w:marTop w:val="0"/>
                  <w:marBottom w:val="0"/>
                  <w:divBdr>
                    <w:top w:val="none" w:sz="0" w:space="0" w:color="auto"/>
                    <w:left w:val="none" w:sz="0" w:space="0" w:color="auto"/>
                    <w:bottom w:val="none" w:sz="0" w:space="0" w:color="auto"/>
                    <w:right w:val="none" w:sz="0" w:space="0" w:color="auto"/>
                  </w:divBdr>
                  <w:divsChild>
                    <w:div w:id="2086687354">
                      <w:marLeft w:val="0"/>
                      <w:marRight w:val="0"/>
                      <w:marTop w:val="0"/>
                      <w:marBottom w:val="0"/>
                      <w:divBdr>
                        <w:top w:val="none" w:sz="0" w:space="0" w:color="auto"/>
                        <w:left w:val="none" w:sz="0" w:space="0" w:color="auto"/>
                        <w:bottom w:val="none" w:sz="0" w:space="0" w:color="auto"/>
                        <w:right w:val="none" w:sz="0" w:space="0" w:color="auto"/>
                      </w:divBdr>
                      <w:divsChild>
                        <w:div w:id="985864777">
                          <w:marLeft w:val="0"/>
                          <w:marRight w:val="0"/>
                          <w:marTop w:val="0"/>
                          <w:marBottom w:val="0"/>
                          <w:divBdr>
                            <w:top w:val="none" w:sz="0" w:space="0" w:color="auto"/>
                            <w:left w:val="none" w:sz="0" w:space="0" w:color="auto"/>
                            <w:bottom w:val="none" w:sz="0" w:space="0" w:color="auto"/>
                            <w:right w:val="none" w:sz="0" w:space="0" w:color="auto"/>
                          </w:divBdr>
                          <w:divsChild>
                            <w:div w:id="698974158">
                              <w:marLeft w:val="0"/>
                              <w:marRight w:val="0"/>
                              <w:marTop w:val="0"/>
                              <w:marBottom w:val="0"/>
                              <w:divBdr>
                                <w:top w:val="none" w:sz="0" w:space="0" w:color="auto"/>
                                <w:left w:val="none" w:sz="0" w:space="0" w:color="auto"/>
                                <w:bottom w:val="none" w:sz="0" w:space="0" w:color="auto"/>
                                <w:right w:val="none" w:sz="0" w:space="0" w:color="auto"/>
                              </w:divBdr>
                              <w:divsChild>
                                <w:div w:id="1601139301">
                                  <w:marLeft w:val="0"/>
                                  <w:marRight w:val="0"/>
                                  <w:marTop w:val="0"/>
                                  <w:marBottom w:val="0"/>
                                  <w:divBdr>
                                    <w:top w:val="none" w:sz="0" w:space="0" w:color="auto"/>
                                    <w:left w:val="none" w:sz="0" w:space="0" w:color="auto"/>
                                    <w:bottom w:val="none" w:sz="0" w:space="0" w:color="auto"/>
                                    <w:right w:val="none" w:sz="0" w:space="0" w:color="auto"/>
                                  </w:divBdr>
                                  <w:divsChild>
                                    <w:div w:id="1325429924">
                                      <w:marLeft w:val="0"/>
                                      <w:marRight w:val="0"/>
                                      <w:marTop w:val="0"/>
                                      <w:marBottom w:val="0"/>
                                      <w:divBdr>
                                        <w:top w:val="none" w:sz="0" w:space="0" w:color="auto"/>
                                        <w:left w:val="none" w:sz="0" w:space="0" w:color="auto"/>
                                        <w:bottom w:val="none" w:sz="0" w:space="0" w:color="auto"/>
                                        <w:right w:val="none" w:sz="0" w:space="0" w:color="auto"/>
                                      </w:divBdr>
                                      <w:divsChild>
                                        <w:div w:id="15160912">
                                          <w:marLeft w:val="0"/>
                                          <w:marRight w:val="0"/>
                                          <w:marTop w:val="0"/>
                                          <w:marBottom w:val="0"/>
                                          <w:divBdr>
                                            <w:top w:val="none" w:sz="0" w:space="0" w:color="auto"/>
                                            <w:left w:val="none" w:sz="0" w:space="0" w:color="auto"/>
                                            <w:bottom w:val="none" w:sz="0" w:space="0" w:color="auto"/>
                                            <w:right w:val="none" w:sz="0" w:space="0" w:color="auto"/>
                                          </w:divBdr>
                                          <w:divsChild>
                                            <w:div w:id="1435203365">
                                              <w:marLeft w:val="0"/>
                                              <w:marRight w:val="0"/>
                                              <w:marTop w:val="0"/>
                                              <w:marBottom w:val="0"/>
                                              <w:divBdr>
                                                <w:top w:val="none" w:sz="0" w:space="0" w:color="auto"/>
                                                <w:left w:val="none" w:sz="0" w:space="0" w:color="auto"/>
                                                <w:bottom w:val="none" w:sz="0" w:space="0" w:color="auto"/>
                                                <w:right w:val="none" w:sz="0" w:space="0" w:color="auto"/>
                                              </w:divBdr>
                                              <w:divsChild>
                                                <w:div w:id="631982424">
                                                  <w:marLeft w:val="0"/>
                                                  <w:marRight w:val="0"/>
                                                  <w:marTop w:val="0"/>
                                                  <w:marBottom w:val="0"/>
                                                  <w:divBdr>
                                                    <w:top w:val="none" w:sz="0" w:space="0" w:color="auto"/>
                                                    <w:left w:val="none" w:sz="0" w:space="0" w:color="auto"/>
                                                    <w:bottom w:val="none" w:sz="0" w:space="0" w:color="auto"/>
                                                    <w:right w:val="none" w:sz="0" w:space="0" w:color="auto"/>
                                                  </w:divBdr>
                                                  <w:divsChild>
                                                    <w:div w:id="1612931647">
                                                      <w:marLeft w:val="0"/>
                                                      <w:marRight w:val="0"/>
                                                      <w:marTop w:val="0"/>
                                                      <w:marBottom w:val="0"/>
                                                      <w:divBdr>
                                                        <w:top w:val="none" w:sz="0" w:space="0" w:color="auto"/>
                                                        <w:left w:val="none" w:sz="0" w:space="0" w:color="auto"/>
                                                        <w:bottom w:val="none" w:sz="0" w:space="0" w:color="auto"/>
                                                        <w:right w:val="none" w:sz="0" w:space="0" w:color="auto"/>
                                                      </w:divBdr>
                                                      <w:divsChild>
                                                        <w:div w:id="838738518">
                                                          <w:marLeft w:val="0"/>
                                                          <w:marRight w:val="0"/>
                                                          <w:marTop w:val="0"/>
                                                          <w:marBottom w:val="0"/>
                                                          <w:divBdr>
                                                            <w:top w:val="none" w:sz="0" w:space="0" w:color="auto"/>
                                                            <w:left w:val="none" w:sz="0" w:space="0" w:color="auto"/>
                                                            <w:bottom w:val="none" w:sz="0" w:space="0" w:color="auto"/>
                                                            <w:right w:val="none" w:sz="0" w:space="0" w:color="auto"/>
                                                          </w:divBdr>
                                                          <w:divsChild>
                                                            <w:div w:id="700208776">
                                                              <w:marLeft w:val="0"/>
                                                              <w:marRight w:val="0"/>
                                                              <w:marTop w:val="0"/>
                                                              <w:marBottom w:val="0"/>
                                                              <w:divBdr>
                                                                <w:top w:val="none" w:sz="0" w:space="0" w:color="auto"/>
                                                                <w:left w:val="none" w:sz="0" w:space="0" w:color="auto"/>
                                                                <w:bottom w:val="none" w:sz="0" w:space="0" w:color="auto"/>
                                                                <w:right w:val="none" w:sz="0" w:space="0" w:color="auto"/>
                                                              </w:divBdr>
                                                              <w:divsChild>
                                                                <w:div w:id="1641031280">
                                                                  <w:marLeft w:val="0"/>
                                                                  <w:marRight w:val="0"/>
                                                                  <w:marTop w:val="0"/>
                                                                  <w:marBottom w:val="0"/>
                                                                  <w:divBdr>
                                                                    <w:top w:val="none" w:sz="0" w:space="0" w:color="auto"/>
                                                                    <w:left w:val="none" w:sz="0" w:space="0" w:color="auto"/>
                                                                    <w:bottom w:val="none" w:sz="0" w:space="0" w:color="auto"/>
                                                                    <w:right w:val="none" w:sz="0" w:space="0" w:color="auto"/>
                                                                  </w:divBdr>
                                                                  <w:divsChild>
                                                                    <w:div w:id="1085885518">
                                                                      <w:marLeft w:val="0"/>
                                                                      <w:marRight w:val="0"/>
                                                                      <w:marTop w:val="0"/>
                                                                      <w:marBottom w:val="0"/>
                                                                      <w:divBdr>
                                                                        <w:top w:val="none" w:sz="0" w:space="0" w:color="auto"/>
                                                                        <w:left w:val="none" w:sz="0" w:space="0" w:color="auto"/>
                                                                        <w:bottom w:val="none" w:sz="0" w:space="0" w:color="auto"/>
                                                                        <w:right w:val="none" w:sz="0" w:space="0" w:color="auto"/>
                                                                      </w:divBdr>
                                                                      <w:divsChild>
                                                                        <w:div w:id="603539638">
                                                                          <w:marLeft w:val="0"/>
                                                                          <w:marRight w:val="0"/>
                                                                          <w:marTop w:val="0"/>
                                                                          <w:marBottom w:val="0"/>
                                                                          <w:divBdr>
                                                                            <w:top w:val="none" w:sz="0" w:space="0" w:color="auto"/>
                                                                            <w:left w:val="none" w:sz="0" w:space="0" w:color="auto"/>
                                                                            <w:bottom w:val="none" w:sz="0" w:space="0" w:color="auto"/>
                                                                            <w:right w:val="none" w:sz="0" w:space="0" w:color="auto"/>
                                                                          </w:divBdr>
                                                                          <w:divsChild>
                                                                            <w:div w:id="1703092270">
                                                                              <w:marLeft w:val="0"/>
                                                                              <w:marRight w:val="0"/>
                                                                              <w:marTop w:val="0"/>
                                                                              <w:marBottom w:val="0"/>
                                                                              <w:divBdr>
                                                                                <w:top w:val="none" w:sz="0" w:space="0" w:color="auto"/>
                                                                                <w:left w:val="none" w:sz="0" w:space="0" w:color="auto"/>
                                                                                <w:bottom w:val="none" w:sz="0" w:space="0" w:color="auto"/>
                                                                                <w:right w:val="none" w:sz="0" w:space="0" w:color="auto"/>
                                                                              </w:divBdr>
                                                                              <w:divsChild>
                                                                                <w:div w:id="723523895">
                                                                                  <w:marLeft w:val="0"/>
                                                                                  <w:marRight w:val="0"/>
                                                                                  <w:marTop w:val="0"/>
                                                                                  <w:marBottom w:val="0"/>
                                                                                  <w:divBdr>
                                                                                    <w:top w:val="none" w:sz="0" w:space="0" w:color="auto"/>
                                                                                    <w:left w:val="none" w:sz="0" w:space="0" w:color="auto"/>
                                                                                    <w:bottom w:val="none" w:sz="0" w:space="0" w:color="auto"/>
                                                                                    <w:right w:val="none" w:sz="0" w:space="0" w:color="auto"/>
                                                                                  </w:divBdr>
                                                                                  <w:divsChild>
                                                                                    <w:div w:id="1546020232">
                                                                                      <w:marLeft w:val="0"/>
                                                                                      <w:marRight w:val="0"/>
                                                                                      <w:marTop w:val="0"/>
                                                                                      <w:marBottom w:val="0"/>
                                                                                      <w:divBdr>
                                                                                        <w:top w:val="none" w:sz="0" w:space="0" w:color="auto"/>
                                                                                        <w:left w:val="none" w:sz="0" w:space="0" w:color="auto"/>
                                                                                        <w:bottom w:val="none" w:sz="0" w:space="0" w:color="auto"/>
                                                                                        <w:right w:val="none" w:sz="0" w:space="0" w:color="auto"/>
                                                                                      </w:divBdr>
                                                                                      <w:divsChild>
                                                                                        <w:div w:id="1621913303">
                                                                                          <w:marLeft w:val="0"/>
                                                                                          <w:marRight w:val="0"/>
                                                                                          <w:marTop w:val="0"/>
                                                                                          <w:marBottom w:val="0"/>
                                                                                          <w:divBdr>
                                                                                            <w:top w:val="none" w:sz="0" w:space="0" w:color="auto"/>
                                                                                            <w:left w:val="none" w:sz="0" w:space="0" w:color="auto"/>
                                                                                            <w:bottom w:val="none" w:sz="0" w:space="0" w:color="auto"/>
                                                                                            <w:right w:val="none" w:sz="0" w:space="0" w:color="auto"/>
                                                                                          </w:divBdr>
                                                                                          <w:divsChild>
                                                                                            <w:div w:id="371810924">
                                                                                              <w:marLeft w:val="0"/>
                                                                                              <w:marRight w:val="120"/>
                                                                                              <w:marTop w:val="0"/>
                                                                                              <w:marBottom w:val="150"/>
                                                                                              <w:divBdr>
                                                                                                <w:top w:val="single" w:sz="2" w:space="0" w:color="EFEFEF"/>
                                                                                                <w:left w:val="single" w:sz="6" w:space="0" w:color="EFEFEF"/>
                                                                                                <w:bottom w:val="single" w:sz="6" w:space="0" w:color="E2E2E2"/>
                                                                                                <w:right w:val="single" w:sz="6" w:space="0" w:color="EFEFEF"/>
                                                                                              </w:divBdr>
                                                                                              <w:divsChild>
                                                                                                <w:div w:id="953829381">
                                                                                                  <w:marLeft w:val="0"/>
                                                                                                  <w:marRight w:val="0"/>
                                                                                                  <w:marTop w:val="0"/>
                                                                                                  <w:marBottom w:val="0"/>
                                                                                                  <w:divBdr>
                                                                                                    <w:top w:val="none" w:sz="0" w:space="0" w:color="auto"/>
                                                                                                    <w:left w:val="none" w:sz="0" w:space="0" w:color="auto"/>
                                                                                                    <w:bottom w:val="none" w:sz="0" w:space="0" w:color="auto"/>
                                                                                                    <w:right w:val="none" w:sz="0" w:space="0" w:color="auto"/>
                                                                                                  </w:divBdr>
                                                                                                  <w:divsChild>
                                                                                                    <w:div w:id="357242456">
                                                                                                      <w:marLeft w:val="0"/>
                                                                                                      <w:marRight w:val="0"/>
                                                                                                      <w:marTop w:val="0"/>
                                                                                                      <w:marBottom w:val="0"/>
                                                                                                      <w:divBdr>
                                                                                                        <w:top w:val="none" w:sz="0" w:space="0" w:color="auto"/>
                                                                                                        <w:left w:val="none" w:sz="0" w:space="0" w:color="auto"/>
                                                                                                        <w:bottom w:val="none" w:sz="0" w:space="0" w:color="auto"/>
                                                                                                        <w:right w:val="none" w:sz="0" w:space="0" w:color="auto"/>
                                                                                                      </w:divBdr>
                                                                                                      <w:divsChild>
                                                                                                        <w:div w:id="924607709">
                                                                                                          <w:marLeft w:val="0"/>
                                                                                                          <w:marRight w:val="0"/>
                                                                                                          <w:marTop w:val="0"/>
                                                                                                          <w:marBottom w:val="0"/>
                                                                                                          <w:divBdr>
                                                                                                            <w:top w:val="none" w:sz="0" w:space="0" w:color="auto"/>
                                                                                                            <w:left w:val="none" w:sz="0" w:space="0" w:color="auto"/>
                                                                                                            <w:bottom w:val="none" w:sz="0" w:space="0" w:color="auto"/>
                                                                                                            <w:right w:val="none" w:sz="0" w:space="0" w:color="auto"/>
                                                                                                          </w:divBdr>
                                                                                                          <w:divsChild>
                                                                                                            <w:div w:id="1469740966">
                                                                                                              <w:marLeft w:val="0"/>
                                                                                                              <w:marRight w:val="0"/>
                                                                                                              <w:marTop w:val="0"/>
                                                                                                              <w:marBottom w:val="0"/>
                                                                                                              <w:divBdr>
                                                                                                                <w:top w:val="none" w:sz="0" w:space="0" w:color="auto"/>
                                                                                                                <w:left w:val="none" w:sz="0" w:space="0" w:color="auto"/>
                                                                                                                <w:bottom w:val="none" w:sz="0" w:space="0" w:color="auto"/>
                                                                                                                <w:right w:val="none" w:sz="0" w:space="0" w:color="auto"/>
                                                                                                              </w:divBdr>
                                                                                                              <w:divsChild>
                                                                                                                <w:div w:id="2056730844">
                                                                                                                  <w:marLeft w:val="-570"/>
                                                                                                                  <w:marRight w:val="0"/>
                                                                                                                  <w:marTop w:val="150"/>
                                                                                                                  <w:marBottom w:val="225"/>
                                                                                                                  <w:divBdr>
                                                                                                                    <w:top w:val="single" w:sz="6" w:space="2" w:color="D8D8D8"/>
                                                                                                                    <w:left w:val="single" w:sz="6" w:space="2" w:color="D8D8D8"/>
                                                                                                                    <w:bottom w:val="single" w:sz="6" w:space="2" w:color="D8D8D8"/>
                                                                                                                    <w:right w:val="single" w:sz="6" w:space="2" w:color="D8D8D8"/>
                                                                                                                  </w:divBdr>
                                                                                                                  <w:divsChild>
                                                                                                                    <w:div w:id="962346945">
                                                                                                                      <w:marLeft w:val="225"/>
                                                                                                                      <w:marRight w:val="225"/>
                                                                                                                      <w:marTop w:val="75"/>
                                                                                                                      <w:marBottom w:val="75"/>
                                                                                                                      <w:divBdr>
                                                                                                                        <w:top w:val="none" w:sz="0" w:space="0" w:color="auto"/>
                                                                                                                        <w:left w:val="none" w:sz="0" w:space="0" w:color="auto"/>
                                                                                                                        <w:bottom w:val="none" w:sz="0" w:space="0" w:color="auto"/>
                                                                                                                        <w:right w:val="none" w:sz="0" w:space="0" w:color="auto"/>
                                                                                                                      </w:divBdr>
                                                                                                                      <w:divsChild>
                                                                                                                        <w:div w:id="752429557">
                                                                                                                          <w:marLeft w:val="0"/>
                                                                                                                          <w:marRight w:val="0"/>
                                                                                                                          <w:marTop w:val="0"/>
                                                                                                                          <w:marBottom w:val="0"/>
                                                                                                                          <w:divBdr>
                                                                                                                            <w:top w:val="single" w:sz="6" w:space="0" w:color="auto"/>
                                                                                                                            <w:left w:val="single" w:sz="6" w:space="0" w:color="auto"/>
                                                                                                                            <w:bottom w:val="single" w:sz="6" w:space="0" w:color="auto"/>
                                                                                                                            <w:right w:val="single" w:sz="6" w:space="0" w:color="auto"/>
                                                                                                                          </w:divBdr>
                                                                                                                          <w:divsChild>
                                                                                                                            <w:div w:id="388966274">
                                                                                                                              <w:marLeft w:val="0"/>
                                                                                                                              <w:marRight w:val="0"/>
                                                                                                                              <w:marTop w:val="0"/>
                                                                                                                              <w:marBottom w:val="0"/>
                                                                                                                              <w:divBdr>
                                                                                                                                <w:top w:val="none" w:sz="0" w:space="0" w:color="auto"/>
                                                                                                                                <w:left w:val="none" w:sz="0" w:space="0" w:color="auto"/>
                                                                                                                                <w:bottom w:val="none" w:sz="0" w:space="0" w:color="auto"/>
                                                                                                                                <w:right w:val="none" w:sz="0" w:space="0" w:color="auto"/>
                                                                                                                              </w:divBdr>
                                                                                                                              <w:divsChild>
                                                                                                                                <w:div w:id="89994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6873780">
      <w:bodyDiv w:val="1"/>
      <w:marLeft w:val="0"/>
      <w:marRight w:val="0"/>
      <w:marTop w:val="0"/>
      <w:marBottom w:val="0"/>
      <w:divBdr>
        <w:top w:val="none" w:sz="0" w:space="0" w:color="auto"/>
        <w:left w:val="none" w:sz="0" w:space="0" w:color="auto"/>
        <w:bottom w:val="none" w:sz="0" w:space="0" w:color="auto"/>
        <w:right w:val="none" w:sz="0" w:space="0" w:color="auto"/>
      </w:divBdr>
    </w:div>
    <w:div w:id="1727798783">
      <w:bodyDiv w:val="1"/>
      <w:marLeft w:val="0"/>
      <w:marRight w:val="0"/>
      <w:marTop w:val="0"/>
      <w:marBottom w:val="0"/>
      <w:divBdr>
        <w:top w:val="none" w:sz="0" w:space="0" w:color="auto"/>
        <w:left w:val="none" w:sz="0" w:space="0" w:color="auto"/>
        <w:bottom w:val="none" w:sz="0" w:space="0" w:color="auto"/>
        <w:right w:val="none" w:sz="0" w:space="0" w:color="auto"/>
      </w:divBdr>
    </w:div>
    <w:div w:id="1735620670">
      <w:bodyDiv w:val="1"/>
      <w:marLeft w:val="0"/>
      <w:marRight w:val="0"/>
      <w:marTop w:val="0"/>
      <w:marBottom w:val="0"/>
      <w:divBdr>
        <w:top w:val="none" w:sz="0" w:space="0" w:color="auto"/>
        <w:left w:val="none" w:sz="0" w:space="0" w:color="auto"/>
        <w:bottom w:val="none" w:sz="0" w:space="0" w:color="auto"/>
        <w:right w:val="none" w:sz="0" w:space="0" w:color="auto"/>
      </w:divBdr>
    </w:div>
    <w:div w:id="1740591646">
      <w:bodyDiv w:val="1"/>
      <w:marLeft w:val="0"/>
      <w:marRight w:val="0"/>
      <w:marTop w:val="0"/>
      <w:marBottom w:val="0"/>
      <w:divBdr>
        <w:top w:val="none" w:sz="0" w:space="0" w:color="auto"/>
        <w:left w:val="none" w:sz="0" w:space="0" w:color="auto"/>
        <w:bottom w:val="none" w:sz="0" w:space="0" w:color="auto"/>
        <w:right w:val="none" w:sz="0" w:space="0" w:color="auto"/>
      </w:divBdr>
    </w:div>
    <w:div w:id="1740983866">
      <w:bodyDiv w:val="1"/>
      <w:marLeft w:val="0"/>
      <w:marRight w:val="0"/>
      <w:marTop w:val="0"/>
      <w:marBottom w:val="0"/>
      <w:divBdr>
        <w:top w:val="none" w:sz="0" w:space="0" w:color="auto"/>
        <w:left w:val="none" w:sz="0" w:space="0" w:color="auto"/>
        <w:bottom w:val="none" w:sz="0" w:space="0" w:color="auto"/>
        <w:right w:val="none" w:sz="0" w:space="0" w:color="auto"/>
      </w:divBdr>
    </w:div>
    <w:div w:id="1743718980">
      <w:bodyDiv w:val="1"/>
      <w:marLeft w:val="0"/>
      <w:marRight w:val="0"/>
      <w:marTop w:val="0"/>
      <w:marBottom w:val="0"/>
      <w:divBdr>
        <w:top w:val="none" w:sz="0" w:space="0" w:color="auto"/>
        <w:left w:val="none" w:sz="0" w:space="0" w:color="auto"/>
        <w:bottom w:val="none" w:sz="0" w:space="0" w:color="auto"/>
        <w:right w:val="none" w:sz="0" w:space="0" w:color="auto"/>
      </w:divBdr>
    </w:div>
    <w:div w:id="1758746916">
      <w:bodyDiv w:val="1"/>
      <w:marLeft w:val="0"/>
      <w:marRight w:val="0"/>
      <w:marTop w:val="0"/>
      <w:marBottom w:val="0"/>
      <w:divBdr>
        <w:top w:val="none" w:sz="0" w:space="0" w:color="auto"/>
        <w:left w:val="none" w:sz="0" w:space="0" w:color="auto"/>
        <w:bottom w:val="none" w:sz="0" w:space="0" w:color="auto"/>
        <w:right w:val="none" w:sz="0" w:space="0" w:color="auto"/>
      </w:divBdr>
    </w:div>
    <w:div w:id="1766001564">
      <w:bodyDiv w:val="1"/>
      <w:marLeft w:val="0"/>
      <w:marRight w:val="0"/>
      <w:marTop w:val="0"/>
      <w:marBottom w:val="0"/>
      <w:divBdr>
        <w:top w:val="none" w:sz="0" w:space="0" w:color="auto"/>
        <w:left w:val="none" w:sz="0" w:space="0" w:color="auto"/>
        <w:bottom w:val="none" w:sz="0" w:space="0" w:color="auto"/>
        <w:right w:val="none" w:sz="0" w:space="0" w:color="auto"/>
      </w:divBdr>
    </w:div>
    <w:div w:id="1768843086">
      <w:bodyDiv w:val="1"/>
      <w:marLeft w:val="0"/>
      <w:marRight w:val="0"/>
      <w:marTop w:val="0"/>
      <w:marBottom w:val="0"/>
      <w:divBdr>
        <w:top w:val="none" w:sz="0" w:space="0" w:color="auto"/>
        <w:left w:val="none" w:sz="0" w:space="0" w:color="auto"/>
        <w:bottom w:val="none" w:sz="0" w:space="0" w:color="auto"/>
        <w:right w:val="none" w:sz="0" w:space="0" w:color="auto"/>
      </w:divBdr>
    </w:div>
    <w:div w:id="1781755517">
      <w:bodyDiv w:val="1"/>
      <w:marLeft w:val="0"/>
      <w:marRight w:val="0"/>
      <w:marTop w:val="0"/>
      <w:marBottom w:val="0"/>
      <w:divBdr>
        <w:top w:val="none" w:sz="0" w:space="0" w:color="auto"/>
        <w:left w:val="none" w:sz="0" w:space="0" w:color="auto"/>
        <w:bottom w:val="none" w:sz="0" w:space="0" w:color="auto"/>
        <w:right w:val="none" w:sz="0" w:space="0" w:color="auto"/>
      </w:divBdr>
    </w:div>
    <w:div w:id="1783063297">
      <w:bodyDiv w:val="1"/>
      <w:marLeft w:val="0"/>
      <w:marRight w:val="0"/>
      <w:marTop w:val="0"/>
      <w:marBottom w:val="0"/>
      <w:divBdr>
        <w:top w:val="none" w:sz="0" w:space="0" w:color="auto"/>
        <w:left w:val="none" w:sz="0" w:space="0" w:color="auto"/>
        <w:bottom w:val="none" w:sz="0" w:space="0" w:color="auto"/>
        <w:right w:val="none" w:sz="0" w:space="0" w:color="auto"/>
      </w:divBdr>
    </w:div>
    <w:div w:id="1785538937">
      <w:bodyDiv w:val="1"/>
      <w:marLeft w:val="0"/>
      <w:marRight w:val="0"/>
      <w:marTop w:val="0"/>
      <w:marBottom w:val="0"/>
      <w:divBdr>
        <w:top w:val="none" w:sz="0" w:space="0" w:color="auto"/>
        <w:left w:val="none" w:sz="0" w:space="0" w:color="auto"/>
        <w:bottom w:val="none" w:sz="0" w:space="0" w:color="auto"/>
        <w:right w:val="none" w:sz="0" w:space="0" w:color="auto"/>
      </w:divBdr>
    </w:div>
    <w:div w:id="1787233423">
      <w:bodyDiv w:val="1"/>
      <w:marLeft w:val="0"/>
      <w:marRight w:val="0"/>
      <w:marTop w:val="0"/>
      <w:marBottom w:val="0"/>
      <w:divBdr>
        <w:top w:val="none" w:sz="0" w:space="0" w:color="auto"/>
        <w:left w:val="none" w:sz="0" w:space="0" w:color="auto"/>
        <w:bottom w:val="none" w:sz="0" w:space="0" w:color="auto"/>
        <w:right w:val="none" w:sz="0" w:space="0" w:color="auto"/>
      </w:divBdr>
    </w:div>
    <w:div w:id="1806964797">
      <w:bodyDiv w:val="1"/>
      <w:marLeft w:val="0"/>
      <w:marRight w:val="0"/>
      <w:marTop w:val="0"/>
      <w:marBottom w:val="0"/>
      <w:divBdr>
        <w:top w:val="none" w:sz="0" w:space="0" w:color="auto"/>
        <w:left w:val="none" w:sz="0" w:space="0" w:color="auto"/>
        <w:bottom w:val="none" w:sz="0" w:space="0" w:color="auto"/>
        <w:right w:val="none" w:sz="0" w:space="0" w:color="auto"/>
      </w:divBdr>
    </w:div>
    <w:div w:id="1808547599">
      <w:bodyDiv w:val="1"/>
      <w:marLeft w:val="0"/>
      <w:marRight w:val="0"/>
      <w:marTop w:val="0"/>
      <w:marBottom w:val="0"/>
      <w:divBdr>
        <w:top w:val="none" w:sz="0" w:space="0" w:color="auto"/>
        <w:left w:val="none" w:sz="0" w:space="0" w:color="auto"/>
        <w:bottom w:val="none" w:sz="0" w:space="0" w:color="auto"/>
        <w:right w:val="none" w:sz="0" w:space="0" w:color="auto"/>
      </w:divBdr>
    </w:div>
    <w:div w:id="1810398808">
      <w:bodyDiv w:val="1"/>
      <w:marLeft w:val="0"/>
      <w:marRight w:val="0"/>
      <w:marTop w:val="0"/>
      <w:marBottom w:val="0"/>
      <w:divBdr>
        <w:top w:val="none" w:sz="0" w:space="0" w:color="auto"/>
        <w:left w:val="none" w:sz="0" w:space="0" w:color="auto"/>
        <w:bottom w:val="none" w:sz="0" w:space="0" w:color="auto"/>
        <w:right w:val="none" w:sz="0" w:space="0" w:color="auto"/>
      </w:divBdr>
    </w:div>
    <w:div w:id="1811702834">
      <w:bodyDiv w:val="1"/>
      <w:marLeft w:val="0"/>
      <w:marRight w:val="0"/>
      <w:marTop w:val="0"/>
      <w:marBottom w:val="0"/>
      <w:divBdr>
        <w:top w:val="none" w:sz="0" w:space="0" w:color="auto"/>
        <w:left w:val="none" w:sz="0" w:space="0" w:color="auto"/>
        <w:bottom w:val="none" w:sz="0" w:space="0" w:color="auto"/>
        <w:right w:val="none" w:sz="0" w:space="0" w:color="auto"/>
      </w:divBdr>
    </w:div>
    <w:div w:id="1817260417">
      <w:bodyDiv w:val="1"/>
      <w:marLeft w:val="0"/>
      <w:marRight w:val="0"/>
      <w:marTop w:val="0"/>
      <w:marBottom w:val="0"/>
      <w:divBdr>
        <w:top w:val="none" w:sz="0" w:space="0" w:color="auto"/>
        <w:left w:val="none" w:sz="0" w:space="0" w:color="auto"/>
        <w:bottom w:val="none" w:sz="0" w:space="0" w:color="auto"/>
        <w:right w:val="none" w:sz="0" w:space="0" w:color="auto"/>
      </w:divBdr>
    </w:div>
    <w:div w:id="1822850463">
      <w:bodyDiv w:val="1"/>
      <w:marLeft w:val="0"/>
      <w:marRight w:val="0"/>
      <w:marTop w:val="0"/>
      <w:marBottom w:val="0"/>
      <w:divBdr>
        <w:top w:val="none" w:sz="0" w:space="0" w:color="auto"/>
        <w:left w:val="none" w:sz="0" w:space="0" w:color="auto"/>
        <w:bottom w:val="none" w:sz="0" w:space="0" w:color="auto"/>
        <w:right w:val="none" w:sz="0" w:space="0" w:color="auto"/>
      </w:divBdr>
    </w:div>
    <w:div w:id="1828086421">
      <w:bodyDiv w:val="1"/>
      <w:marLeft w:val="0"/>
      <w:marRight w:val="0"/>
      <w:marTop w:val="0"/>
      <w:marBottom w:val="0"/>
      <w:divBdr>
        <w:top w:val="none" w:sz="0" w:space="0" w:color="auto"/>
        <w:left w:val="none" w:sz="0" w:space="0" w:color="auto"/>
        <w:bottom w:val="none" w:sz="0" w:space="0" w:color="auto"/>
        <w:right w:val="none" w:sz="0" w:space="0" w:color="auto"/>
      </w:divBdr>
    </w:div>
    <w:div w:id="1844930432">
      <w:bodyDiv w:val="1"/>
      <w:marLeft w:val="0"/>
      <w:marRight w:val="0"/>
      <w:marTop w:val="0"/>
      <w:marBottom w:val="0"/>
      <w:divBdr>
        <w:top w:val="none" w:sz="0" w:space="0" w:color="auto"/>
        <w:left w:val="none" w:sz="0" w:space="0" w:color="auto"/>
        <w:bottom w:val="none" w:sz="0" w:space="0" w:color="auto"/>
        <w:right w:val="none" w:sz="0" w:space="0" w:color="auto"/>
      </w:divBdr>
    </w:div>
    <w:div w:id="1848207673">
      <w:bodyDiv w:val="1"/>
      <w:marLeft w:val="0"/>
      <w:marRight w:val="0"/>
      <w:marTop w:val="0"/>
      <w:marBottom w:val="0"/>
      <w:divBdr>
        <w:top w:val="none" w:sz="0" w:space="0" w:color="auto"/>
        <w:left w:val="none" w:sz="0" w:space="0" w:color="auto"/>
        <w:bottom w:val="none" w:sz="0" w:space="0" w:color="auto"/>
        <w:right w:val="none" w:sz="0" w:space="0" w:color="auto"/>
      </w:divBdr>
    </w:div>
    <w:div w:id="1851523784">
      <w:bodyDiv w:val="1"/>
      <w:marLeft w:val="0"/>
      <w:marRight w:val="0"/>
      <w:marTop w:val="0"/>
      <w:marBottom w:val="0"/>
      <w:divBdr>
        <w:top w:val="none" w:sz="0" w:space="0" w:color="auto"/>
        <w:left w:val="none" w:sz="0" w:space="0" w:color="auto"/>
        <w:bottom w:val="none" w:sz="0" w:space="0" w:color="auto"/>
        <w:right w:val="none" w:sz="0" w:space="0" w:color="auto"/>
      </w:divBdr>
    </w:div>
    <w:div w:id="1863664896">
      <w:bodyDiv w:val="1"/>
      <w:marLeft w:val="0"/>
      <w:marRight w:val="0"/>
      <w:marTop w:val="0"/>
      <w:marBottom w:val="0"/>
      <w:divBdr>
        <w:top w:val="none" w:sz="0" w:space="0" w:color="auto"/>
        <w:left w:val="none" w:sz="0" w:space="0" w:color="auto"/>
        <w:bottom w:val="none" w:sz="0" w:space="0" w:color="auto"/>
        <w:right w:val="none" w:sz="0" w:space="0" w:color="auto"/>
      </w:divBdr>
    </w:div>
    <w:div w:id="1865053396">
      <w:bodyDiv w:val="1"/>
      <w:marLeft w:val="0"/>
      <w:marRight w:val="0"/>
      <w:marTop w:val="0"/>
      <w:marBottom w:val="0"/>
      <w:divBdr>
        <w:top w:val="none" w:sz="0" w:space="0" w:color="auto"/>
        <w:left w:val="none" w:sz="0" w:space="0" w:color="auto"/>
        <w:bottom w:val="none" w:sz="0" w:space="0" w:color="auto"/>
        <w:right w:val="none" w:sz="0" w:space="0" w:color="auto"/>
      </w:divBdr>
    </w:div>
    <w:div w:id="1868565038">
      <w:bodyDiv w:val="1"/>
      <w:marLeft w:val="0"/>
      <w:marRight w:val="0"/>
      <w:marTop w:val="0"/>
      <w:marBottom w:val="0"/>
      <w:divBdr>
        <w:top w:val="none" w:sz="0" w:space="0" w:color="auto"/>
        <w:left w:val="none" w:sz="0" w:space="0" w:color="auto"/>
        <w:bottom w:val="none" w:sz="0" w:space="0" w:color="auto"/>
        <w:right w:val="none" w:sz="0" w:space="0" w:color="auto"/>
      </w:divBdr>
    </w:div>
    <w:div w:id="1875078555">
      <w:bodyDiv w:val="1"/>
      <w:marLeft w:val="0"/>
      <w:marRight w:val="0"/>
      <w:marTop w:val="0"/>
      <w:marBottom w:val="0"/>
      <w:divBdr>
        <w:top w:val="none" w:sz="0" w:space="0" w:color="auto"/>
        <w:left w:val="none" w:sz="0" w:space="0" w:color="auto"/>
        <w:bottom w:val="none" w:sz="0" w:space="0" w:color="auto"/>
        <w:right w:val="none" w:sz="0" w:space="0" w:color="auto"/>
      </w:divBdr>
    </w:div>
    <w:div w:id="1888447317">
      <w:bodyDiv w:val="1"/>
      <w:marLeft w:val="0"/>
      <w:marRight w:val="0"/>
      <w:marTop w:val="0"/>
      <w:marBottom w:val="0"/>
      <w:divBdr>
        <w:top w:val="none" w:sz="0" w:space="0" w:color="auto"/>
        <w:left w:val="none" w:sz="0" w:space="0" w:color="auto"/>
        <w:bottom w:val="none" w:sz="0" w:space="0" w:color="auto"/>
        <w:right w:val="none" w:sz="0" w:space="0" w:color="auto"/>
      </w:divBdr>
    </w:div>
    <w:div w:id="1891765175">
      <w:bodyDiv w:val="1"/>
      <w:marLeft w:val="0"/>
      <w:marRight w:val="0"/>
      <w:marTop w:val="0"/>
      <w:marBottom w:val="0"/>
      <w:divBdr>
        <w:top w:val="none" w:sz="0" w:space="0" w:color="auto"/>
        <w:left w:val="none" w:sz="0" w:space="0" w:color="auto"/>
        <w:bottom w:val="none" w:sz="0" w:space="0" w:color="auto"/>
        <w:right w:val="none" w:sz="0" w:space="0" w:color="auto"/>
      </w:divBdr>
    </w:div>
    <w:div w:id="1895309894">
      <w:bodyDiv w:val="1"/>
      <w:marLeft w:val="0"/>
      <w:marRight w:val="0"/>
      <w:marTop w:val="0"/>
      <w:marBottom w:val="0"/>
      <w:divBdr>
        <w:top w:val="none" w:sz="0" w:space="0" w:color="auto"/>
        <w:left w:val="none" w:sz="0" w:space="0" w:color="auto"/>
        <w:bottom w:val="none" w:sz="0" w:space="0" w:color="auto"/>
        <w:right w:val="none" w:sz="0" w:space="0" w:color="auto"/>
      </w:divBdr>
    </w:div>
    <w:div w:id="1896887766">
      <w:bodyDiv w:val="1"/>
      <w:marLeft w:val="0"/>
      <w:marRight w:val="0"/>
      <w:marTop w:val="0"/>
      <w:marBottom w:val="0"/>
      <w:divBdr>
        <w:top w:val="none" w:sz="0" w:space="0" w:color="auto"/>
        <w:left w:val="none" w:sz="0" w:space="0" w:color="auto"/>
        <w:bottom w:val="none" w:sz="0" w:space="0" w:color="auto"/>
        <w:right w:val="none" w:sz="0" w:space="0" w:color="auto"/>
      </w:divBdr>
    </w:div>
    <w:div w:id="1897398959">
      <w:bodyDiv w:val="1"/>
      <w:marLeft w:val="0"/>
      <w:marRight w:val="0"/>
      <w:marTop w:val="0"/>
      <w:marBottom w:val="0"/>
      <w:divBdr>
        <w:top w:val="none" w:sz="0" w:space="0" w:color="auto"/>
        <w:left w:val="none" w:sz="0" w:space="0" w:color="auto"/>
        <w:bottom w:val="none" w:sz="0" w:space="0" w:color="auto"/>
        <w:right w:val="none" w:sz="0" w:space="0" w:color="auto"/>
      </w:divBdr>
      <w:divsChild>
        <w:div w:id="618875011">
          <w:marLeft w:val="0"/>
          <w:marRight w:val="0"/>
          <w:marTop w:val="0"/>
          <w:marBottom w:val="0"/>
          <w:divBdr>
            <w:top w:val="none" w:sz="0" w:space="0" w:color="auto"/>
            <w:left w:val="none" w:sz="0" w:space="0" w:color="auto"/>
            <w:bottom w:val="none" w:sz="0" w:space="0" w:color="auto"/>
            <w:right w:val="none" w:sz="0" w:space="0" w:color="auto"/>
          </w:divBdr>
        </w:div>
      </w:divsChild>
    </w:div>
    <w:div w:id="1899632473">
      <w:bodyDiv w:val="1"/>
      <w:marLeft w:val="0"/>
      <w:marRight w:val="0"/>
      <w:marTop w:val="0"/>
      <w:marBottom w:val="0"/>
      <w:divBdr>
        <w:top w:val="none" w:sz="0" w:space="0" w:color="auto"/>
        <w:left w:val="none" w:sz="0" w:space="0" w:color="auto"/>
        <w:bottom w:val="none" w:sz="0" w:space="0" w:color="auto"/>
        <w:right w:val="none" w:sz="0" w:space="0" w:color="auto"/>
      </w:divBdr>
    </w:div>
    <w:div w:id="1905330897">
      <w:bodyDiv w:val="1"/>
      <w:marLeft w:val="0"/>
      <w:marRight w:val="0"/>
      <w:marTop w:val="0"/>
      <w:marBottom w:val="0"/>
      <w:divBdr>
        <w:top w:val="none" w:sz="0" w:space="0" w:color="auto"/>
        <w:left w:val="none" w:sz="0" w:space="0" w:color="auto"/>
        <w:bottom w:val="none" w:sz="0" w:space="0" w:color="auto"/>
        <w:right w:val="none" w:sz="0" w:space="0" w:color="auto"/>
      </w:divBdr>
      <w:divsChild>
        <w:div w:id="574507483">
          <w:marLeft w:val="0"/>
          <w:marRight w:val="0"/>
          <w:marTop w:val="0"/>
          <w:marBottom w:val="0"/>
          <w:divBdr>
            <w:top w:val="none" w:sz="0" w:space="0" w:color="auto"/>
            <w:left w:val="none" w:sz="0" w:space="0" w:color="auto"/>
            <w:bottom w:val="none" w:sz="0" w:space="0" w:color="auto"/>
            <w:right w:val="none" w:sz="0" w:space="0" w:color="auto"/>
          </w:divBdr>
          <w:divsChild>
            <w:div w:id="237523494">
              <w:marLeft w:val="0"/>
              <w:marRight w:val="0"/>
              <w:marTop w:val="0"/>
              <w:marBottom w:val="0"/>
              <w:divBdr>
                <w:top w:val="none" w:sz="0" w:space="0" w:color="auto"/>
                <w:left w:val="none" w:sz="0" w:space="0" w:color="auto"/>
                <w:bottom w:val="none" w:sz="0" w:space="0" w:color="auto"/>
                <w:right w:val="none" w:sz="0" w:space="0" w:color="auto"/>
              </w:divBdr>
              <w:divsChild>
                <w:div w:id="329454814">
                  <w:marLeft w:val="0"/>
                  <w:marRight w:val="0"/>
                  <w:marTop w:val="0"/>
                  <w:marBottom w:val="945"/>
                  <w:divBdr>
                    <w:top w:val="none" w:sz="0" w:space="0" w:color="auto"/>
                    <w:left w:val="none" w:sz="0" w:space="0" w:color="auto"/>
                    <w:bottom w:val="none" w:sz="0" w:space="0" w:color="auto"/>
                    <w:right w:val="none" w:sz="0" w:space="0" w:color="auto"/>
                  </w:divBdr>
                  <w:divsChild>
                    <w:div w:id="1247228495">
                      <w:marLeft w:val="0"/>
                      <w:marRight w:val="0"/>
                      <w:marTop w:val="0"/>
                      <w:marBottom w:val="0"/>
                      <w:divBdr>
                        <w:top w:val="none" w:sz="0" w:space="0" w:color="auto"/>
                        <w:left w:val="none" w:sz="0" w:space="0" w:color="auto"/>
                        <w:bottom w:val="none" w:sz="0" w:space="0" w:color="auto"/>
                        <w:right w:val="none" w:sz="0" w:space="0" w:color="auto"/>
                      </w:divBdr>
                      <w:divsChild>
                        <w:div w:id="1127822361">
                          <w:marLeft w:val="0"/>
                          <w:marRight w:val="0"/>
                          <w:marTop w:val="0"/>
                          <w:marBottom w:val="0"/>
                          <w:divBdr>
                            <w:top w:val="none" w:sz="0" w:space="0" w:color="auto"/>
                            <w:left w:val="none" w:sz="0" w:space="0" w:color="auto"/>
                            <w:bottom w:val="none" w:sz="0" w:space="0" w:color="auto"/>
                            <w:right w:val="none" w:sz="0" w:space="0" w:color="auto"/>
                          </w:divBdr>
                          <w:divsChild>
                            <w:div w:id="59326073">
                              <w:marLeft w:val="0"/>
                              <w:marRight w:val="0"/>
                              <w:marTop w:val="0"/>
                              <w:marBottom w:val="0"/>
                              <w:divBdr>
                                <w:top w:val="none" w:sz="0" w:space="0" w:color="auto"/>
                                <w:left w:val="none" w:sz="0" w:space="0" w:color="auto"/>
                                <w:bottom w:val="none" w:sz="0" w:space="0" w:color="auto"/>
                                <w:right w:val="none" w:sz="0" w:space="0" w:color="auto"/>
                              </w:divBdr>
                              <w:divsChild>
                                <w:div w:id="1071006514">
                                  <w:marLeft w:val="0"/>
                                  <w:marRight w:val="0"/>
                                  <w:marTop w:val="0"/>
                                  <w:marBottom w:val="0"/>
                                  <w:divBdr>
                                    <w:top w:val="none" w:sz="0" w:space="0" w:color="auto"/>
                                    <w:left w:val="none" w:sz="0" w:space="0" w:color="auto"/>
                                    <w:bottom w:val="none" w:sz="0" w:space="0" w:color="auto"/>
                                    <w:right w:val="none" w:sz="0" w:space="0" w:color="auto"/>
                                  </w:divBdr>
                                  <w:divsChild>
                                    <w:div w:id="949240044">
                                      <w:marLeft w:val="0"/>
                                      <w:marRight w:val="0"/>
                                      <w:marTop w:val="0"/>
                                      <w:marBottom w:val="0"/>
                                      <w:divBdr>
                                        <w:top w:val="none" w:sz="0" w:space="0" w:color="auto"/>
                                        <w:left w:val="none" w:sz="0" w:space="0" w:color="auto"/>
                                        <w:bottom w:val="none" w:sz="0" w:space="0" w:color="auto"/>
                                        <w:right w:val="none" w:sz="0" w:space="0" w:color="auto"/>
                                      </w:divBdr>
                                    </w:div>
                                    <w:div w:id="1135564526">
                                      <w:marLeft w:val="-100"/>
                                      <w:marRight w:val="0"/>
                                      <w:marTop w:val="0"/>
                                      <w:marBottom w:val="0"/>
                                      <w:divBdr>
                                        <w:top w:val="none" w:sz="0" w:space="0" w:color="auto"/>
                                        <w:left w:val="none" w:sz="0" w:space="0" w:color="auto"/>
                                        <w:bottom w:val="none" w:sz="0" w:space="0" w:color="auto"/>
                                        <w:right w:val="none" w:sz="0" w:space="0" w:color="auto"/>
                                      </w:divBdr>
                                    </w:div>
                                    <w:div w:id="1217201200">
                                      <w:marLeft w:val="0"/>
                                      <w:marRight w:val="0"/>
                                      <w:marTop w:val="0"/>
                                      <w:marBottom w:val="0"/>
                                      <w:divBdr>
                                        <w:top w:val="none" w:sz="0" w:space="0" w:color="auto"/>
                                        <w:left w:val="none" w:sz="0" w:space="0" w:color="auto"/>
                                        <w:bottom w:val="none" w:sz="0" w:space="0" w:color="auto"/>
                                        <w:right w:val="none" w:sz="0" w:space="0" w:color="auto"/>
                                      </w:divBdr>
                                      <w:divsChild>
                                        <w:div w:id="257254002">
                                          <w:marLeft w:val="0"/>
                                          <w:marRight w:val="0"/>
                                          <w:marTop w:val="0"/>
                                          <w:marBottom w:val="0"/>
                                          <w:divBdr>
                                            <w:top w:val="none" w:sz="0" w:space="0" w:color="auto"/>
                                            <w:left w:val="none" w:sz="0" w:space="0" w:color="auto"/>
                                            <w:bottom w:val="none" w:sz="0" w:space="0" w:color="auto"/>
                                            <w:right w:val="none" w:sz="0" w:space="0" w:color="auto"/>
                                          </w:divBdr>
                                          <w:divsChild>
                                            <w:div w:id="1093088880">
                                              <w:marLeft w:val="0"/>
                                              <w:marRight w:val="0"/>
                                              <w:marTop w:val="0"/>
                                              <w:marBottom w:val="0"/>
                                              <w:divBdr>
                                                <w:top w:val="none" w:sz="0" w:space="0" w:color="auto"/>
                                                <w:left w:val="none" w:sz="0" w:space="0" w:color="auto"/>
                                                <w:bottom w:val="none" w:sz="0" w:space="0" w:color="auto"/>
                                                <w:right w:val="none" w:sz="0" w:space="0" w:color="auto"/>
                                              </w:divBdr>
                                              <w:divsChild>
                                                <w:div w:id="5763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41274">
                                          <w:marLeft w:val="0"/>
                                          <w:marRight w:val="0"/>
                                          <w:marTop w:val="0"/>
                                          <w:marBottom w:val="0"/>
                                          <w:divBdr>
                                            <w:top w:val="none" w:sz="0" w:space="0" w:color="auto"/>
                                            <w:left w:val="none" w:sz="0" w:space="0" w:color="auto"/>
                                            <w:bottom w:val="none" w:sz="0" w:space="0" w:color="auto"/>
                                            <w:right w:val="none" w:sz="0" w:space="0" w:color="auto"/>
                                          </w:divBdr>
                                        </w:div>
                                        <w:div w:id="465700453">
                                          <w:marLeft w:val="0"/>
                                          <w:marRight w:val="0"/>
                                          <w:marTop w:val="0"/>
                                          <w:marBottom w:val="0"/>
                                          <w:divBdr>
                                            <w:top w:val="none" w:sz="0" w:space="0" w:color="auto"/>
                                            <w:left w:val="none" w:sz="0" w:space="0" w:color="auto"/>
                                            <w:bottom w:val="none" w:sz="0" w:space="0" w:color="auto"/>
                                            <w:right w:val="none" w:sz="0" w:space="0" w:color="auto"/>
                                          </w:divBdr>
                                        </w:div>
                                        <w:div w:id="1485851921">
                                          <w:marLeft w:val="0"/>
                                          <w:marRight w:val="0"/>
                                          <w:marTop w:val="0"/>
                                          <w:marBottom w:val="0"/>
                                          <w:divBdr>
                                            <w:top w:val="none" w:sz="0" w:space="0" w:color="auto"/>
                                            <w:left w:val="none" w:sz="0" w:space="0" w:color="auto"/>
                                            <w:bottom w:val="none" w:sz="0" w:space="0" w:color="auto"/>
                                            <w:right w:val="none" w:sz="0" w:space="0" w:color="auto"/>
                                          </w:divBdr>
                                        </w:div>
                                        <w:div w:id="154929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682107">
              <w:marLeft w:val="0"/>
              <w:marRight w:val="0"/>
              <w:marTop w:val="0"/>
              <w:marBottom w:val="0"/>
              <w:divBdr>
                <w:top w:val="none" w:sz="0" w:space="0" w:color="auto"/>
                <w:left w:val="none" w:sz="0" w:space="0" w:color="auto"/>
                <w:bottom w:val="none" w:sz="0" w:space="0" w:color="auto"/>
                <w:right w:val="none" w:sz="0" w:space="0" w:color="auto"/>
              </w:divBdr>
              <w:divsChild>
                <w:div w:id="1680934877">
                  <w:marLeft w:val="0"/>
                  <w:marRight w:val="0"/>
                  <w:marTop w:val="0"/>
                  <w:marBottom w:val="0"/>
                  <w:divBdr>
                    <w:top w:val="none" w:sz="0" w:space="0" w:color="auto"/>
                    <w:left w:val="none" w:sz="0" w:space="0" w:color="auto"/>
                    <w:bottom w:val="none" w:sz="0" w:space="0" w:color="auto"/>
                    <w:right w:val="none" w:sz="0" w:space="0" w:color="auto"/>
                  </w:divBdr>
                  <w:divsChild>
                    <w:div w:id="575939290">
                      <w:marLeft w:val="225"/>
                      <w:marRight w:val="0"/>
                      <w:marTop w:val="0"/>
                      <w:marBottom w:val="0"/>
                      <w:divBdr>
                        <w:top w:val="none" w:sz="0" w:space="0" w:color="auto"/>
                        <w:left w:val="none" w:sz="0" w:space="0" w:color="auto"/>
                        <w:bottom w:val="none" w:sz="0" w:space="0" w:color="auto"/>
                        <w:right w:val="none" w:sz="0" w:space="0" w:color="auto"/>
                      </w:divBdr>
                      <w:divsChild>
                        <w:div w:id="191915953">
                          <w:marLeft w:val="0"/>
                          <w:marRight w:val="0"/>
                          <w:marTop w:val="0"/>
                          <w:marBottom w:val="0"/>
                          <w:divBdr>
                            <w:top w:val="none" w:sz="0" w:space="0" w:color="auto"/>
                            <w:left w:val="none" w:sz="0" w:space="0" w:color="auto"/>
                            <w:bottom w:val="none" w:sz="0" w:space="0" w:color="auto"/>
                            <w:right w:val="none" w:sz="0" w:space="0" w:color="auto"/>
                          </w:divBdr>
                          <w:divsChild>
                            <w:div w:id="441150856">
                              <w:marLeft w:val="0"/>
                              <w:marRight w:val="0"/>
                              <w:marTop w:val="75"/>
                              <w:marBottom w:val="300"/>
                              <w:divBdr>
                                <w:top w:val="none" w:sz="0" w:space="0" w:color="auto"/>
                                <w:left w:val="single" w:sz="6" w:space="5" w:color="666666"/>
                                <w:bottom w:val="none" w:sz="0" w:space="0" w:color="auto"/>
                                <w:right w:val="none" w:sz="0" w:space="0" w:color="auto"/>
                              </w:divBdr>
                              <w:divsChild>
                                <w:div w:id="1197040104">
                                  <w:marLeft w:val="0"/>
                                  <w:marRight w:val="0"/>
                                  <w:marTop w:val="0"/>
                                  <w:marBottom w:val="0"/>
                                  <w:divBdr>
                                    <w:top w:val="none" w:sz="0" w:space="0" w:color="auto"/>
                                    <w:left w:val="none" w:sz="0" w:space="0" w:color="auto"/>
                                    <w:bottom w:val="none" w:sz="0" w:space="0" w:color="auto"/>
                                    <w:right w:val="none" w:sz="0" w:space="0" w:color="auto"/>
                                  </w:divBdr>
                                </w:div>
                              </w:divsChild>
                            </w:div>
                            <w:div w:id="1119420553">
                              <w:marLeft w:val="0"/>
                              <w:marRight w:val="0"/>
                              <w:marTop w:val="75"/>
                              <w:marBottom w:val="300"/>
                              <w:divBdr>
                                <w:top w:val="none" w:sz="0" w:space="0" w:color="auto"/>
                                <w:left w:val="single" w:sz="6" w:space="5" w:color="666666"/>
                                <w:bottom w:val="none" w:sz="0" w:space="0" w:color="auto"/>
                                <w:right w:val="none" w:sz="0" w:space="0" w:color="auto"/>
                              </w:divBdr>
                              <w:divsChild>
                                <w:div w:id="454835186">
                                  <w:marLeft w:val="0"/>
                                  <w:marRight w:val="0"/>
                                  <w:marTop w:val="0"/>
                                  <w:marBottom w:val="0"/>
                                  <w:divBdr>
                                    <w:top w:val="none" w:sz="0" w:space="0" w:color="auto"/>
                                    <w:left w:val="none" w:sz="0" w:space="0" w:color="auto"/>
                                    <w:bottom w:val="none" w:sz="0" w:space="0" w:color="auto"/>
                                    <w:right w:val="none" w:sz="0" w:space="0" w:color="auto"/>
                                  </w:divBdr>
                                </w:div>
                              </w:divsChild>
                            </w:div>
                            <w:div w:id="1646353801">
                              <w:marLeft w:val="0"/>
                              <w:marRight w:val="0"/>
                              <w:marTop w:val="75"/>
                              <w:marBottom w:val="300"/>
                              <w:divBdr>
                                <w:top w:val="none" w:sz="0" w:space="0" w:color="auto"/>
                                <w:left w:val="single" w:sz="6" w:space="5" w:color="666666"/>
                                <w:bottom w:val="none" w:sz="0" w:space="0" w:color="auto"/>
                                <w:right w:val="none" w:sz="0" w:space="0" w:color="auto"/>
                              </w:divBdr>
                              <w:divsChild>
                                <w:div w:id="602037173">
                                  <w:marLeft w:val="0"/>
                                  <w:marRight w:val="0"/>
                                  <w:marTop w:val="0"/>
                                  <w:marBottom w:val="0"/>
                                  <w:divBdr>
                                    <w:top w:val="none" w:sz="0" w:space="0" w:color="auto"/>
                                    <w:left w:val="none" w:sz="0" w:space="0" w:color="auto"/>
                                    <w:bottom w:val="none" w:sz="0" w:space="0" w:color="auto"/>
                                    <w:right w:val="none" w:sz="0" w:space="0" w:color="auto"/>
                                  </w:divBdr>
                                </w:div>
                              </w:divsChild>
                            </w:div>
                            <w:div w:id="1742752639">
                              <w:marLeft w:val="0"/>
                              <w:marRight w:val="0"/>
                              <w:marTop w:val="75"/>
                              <w:marBottom w:val="300"/>
                              <w:divBdr>
                                <w:top w:val="none" w:sz="0" w:space="0" w:color="auto"/>
                                <w:left w:val="single" w:sz="6" w:space="5" w:color="666666"/>
                                <w:bottom w:val="none" w:sz="0" w:space="0" w:color="auto"/>
                                <w:right w:val="none" w:sz="0" w:space="0" w:color="auto"/>
                              </w:divBdr>
                              <w:divsChild>
                                <w:div w:id="1448043960">
                                  <w:marLeft w:val="0"/>
                                  <w:marRight w:val="0"/>
                                  <w:marTop w:val="0"/>
                                  <w:marBottom w:val="0"/>
                                  <w:divBdr>
                                    <w:top w:val="none" w:sz="0" w:space="0" w:color="auto"/>
                                    <w:left w:val="none" w:sz="0" w:space="0" w:color="auto"/>
                                    <w:bottom w:val="none" w:sz="0" w:space="0" w:color="auto"/>
                                    <w:right w:val="none" w:sz="0" w:space="0" w:color="auto"/>
                                  </w:divBdr>
                                </w:div>
                              </w:divsChild>
                            </w:div>
                            <w:div w:id="1817213137">
                              <w:marLeft w:val="0"/>
                              <w:marRight w:val="0"/>
                              <w:marTop w:val="75"/>
                              <w:marBottom w:val="300"/>
                              <w:divBdr>
                                <w:top w:val="none" w:sz="0" w:space="0" w:color="auto"/>
                                <w:left w:val="single" w:sz="6" w:space="5" w:color="666666"/>
                                <w:bottom w:val="none" w:sz="0" w:space="0" w:color="auto"/>
                                <w:right w:val="none" w:sz="0" w:space="0" w:color="auto"/>
                              </w:divBdr>
                              <w:divsChild>
                                <w:div w:id="47680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8110316">
      <w:bodyDiv w:val="1"/>
      <w:marLeft w:val="0"/>
      <w:marRight w:val="0"/>
      <w:marTop w:val="0"/>
      <w:marBottom w:val="0"/>
      <w:divBdr>
        <w:top w:val="none" w:sz="0" w:space="0" w:color="auto"/>
        <w:left w:val="none" w:sz="0" w:space="0" w:color="auto"/>
        <w:bottom w:val="none" w:sz="0" w:space="0" w:color="auto"/>
        <w:right w:val="none" w:sz="0" w:space="0" w:color="auto"/>
      </w:divBdr>
    </w:div>
    <w:div w:id="1910918912">
      <w:bodyDiv w:val="1"/>
      <w:marLeft w:val="0"/>
      <w:marRight w:val="0"/>
      <w:marTop w:val="0"/>
      <w:marBottom w:val="0"/>
      <w:divBdr>
        <w:top w:val="none" w:sz="0" w:space="0" w:color="auto"/>
        <w:left w:val="none" w:sz="0" w:space="0" w:color="auto"/>
        <w:bottom w:val="none" w:sz="0" w:space="0" w:color="auto"/>
        <w:right w:val="none" w:sz="0" w:space="0" w:color="auto"/>
      </w:divBdr>
    </w:div>
    <w:div w:id="1916352011">
      <w:bodyDiv w:val="1"/>
      <w:marLeft w:val="0"/>
      <w:marRight w:val="0"/>
      <w:marTop w:val="0"/>
      <w:marBottom w:val="0"/>
      <w:divBdr>
        <w:top w:val="none" w:sz="0" w:space="0" w:color="auto"/>
        <w:left w:val="none" w:sz="0" w:space="0" w:color="auto"/>
        <w:bottom w:val="none" w:sz="0" w:space="0" w:color="auto"/>
        <w:right w:val="none" w:sz="0" w:space="0" w:color="auto"/>
      </w:divBdr>
    </w:div>
    <w:div w:id="1924755154">
      <w:bodyDiv w:val="1"/>
      <w:marLeft w:val="0"/>
      <w:marRight w:val="0"/>
      <w:marTop w:val="0"/>
      <w:marBottom w:val="0"/>
      <w:divBdr>
        <w:top w:val="none" w:sz="0" w:space="0" w:color="auto"/>
        <w:left w:val="none" w:sz="0" w:space="0" w:color="auto"/>
        <w:bottom w:val="none" w:sz="0" w:space="0" w:color="auto"/>
        <w:right w:val="none" w:sz="0" w:space="0" w:color="auto"/>
      </w:divBdr>
    </w:div>
    <w:div w:id="1926452756">
      <w:bodyDiv w:val="1"/>
      <w:marLeft w:val="0"/>
      <w:marRight w:val="0"/>
      <w:marTop w:val="0"/>
      <w:marBottom w:val="0"/>
      <w:divBdr>
        <w:top w:val="none" w:sz="0" w:space="0" w:color="auto"/>
        <w:left w:val="none" w:sz="0" w:space="0" w:color="auto"/>
        <w:bottom w:val="none" w:sz="0" w:space="0" w:color="auto"/>
        <w:right w:val="none" w:sz="0" w:space="0" w:color="auto"/>
      </w:divBdr>
    </w:div>
    <w:div w:id="1944485750">
      <w:bodyDiv w:val="1"/>
      <w:marLeft w:val="0"/>
      <w:marRight w:val="0"/>
      <w:marTop w:val="0"/>
      <w:marBottom w:val="0"/>
      <w:divBdr>
        <w:top w:val="none" w:sz="0" w:space="0" w:color="auto"/>
        <w:left w:val="none" w:sz="0" w:space="0" w:color="auto"/>
        <w:bottom w:val="none" w:sz="0" w:space="0" w:color="auto"/>
        <w:right w:val="none" w:sz="0" w:space="0" w:color="auto"/>
      </w:divBdr>
      <w:divsChild>
        <w:div w:id="1800490896">
          <w:marLeft w:val="0"/>
          <w:marRight w:val="0"/>
          <w:marTop w:val="0"/>
          <w:marBottom w:val="0"/>
          <w:divBdr>
            <w:top w:val="none" w:sz="0" w:space="0" w:color="auto"/>
            <w:left w:val="none" w:sz="0" w:space="0" w:color="auto"/>
            <w:bottom w:val="none" w:sz="0" w:space="0" w:color="auto"/>
            <w:right w:val="none" w:sz="0" w:space="0" w:color="auto"/>
          </w:divBdr>
        </w:div>
      </w:divsChild>
    </w:div>
    <w:div w:id="1948582189">
      <w:bodyDiv w:val="1"/>
      <w:marLeft w:val="0"/>
      <w:marRight w:val="0"/>
      <w:marTop w:val="0"/>
      <w:marBottom w:val="0"/>
      <w:divBdr>
        <w:top w:val="none" w:sz="0" w:space="0" w:color="auto"/>
        <w:left w:val="none" w:sz="0" w:space="0" w:color="auto"/>
        <w:bottom w:val="none" w:sz="0" w:space="0" w:color="auto"/>
        <w:right w:val="none" w:sz="0" w:space="0" w:color="auto"/>
      </w:divBdr>
    </w:div>
    <w:div w:id="1950118833">
      <w:bodyDiv w:val="1"/>
      <w:marLeft w:val="0"/>
      <w:marRight w:val="0"/>
      <w:marTop w:val="0"/>
      <w:marBottom w:val="0"/>
      <w:divBdr>
        <w:top w:val="none" w:sz="0" w:space="0" w:color="auto"/>
        <w:left w:val="none" w:sz="0" w:space="0" w:color="auto"/>
        <w:bottom w:val="none" w:sz="0" w:space="0" w:color="auto"/>
        <w:right w:val="none" w:sz="0" w:space="0" w:color="auto"/>
      </w:divBdr>
    </w:div>
    <w:div w:id="1956204971">
      <w:bodyDiv w:val="1"/>
      <w:marLeft w:val="0"/>
      <w:marRight w:val="0"/>
      <w:marTop w:val="0"/>
      <w:marBottom w:val="0"/>
      <w:divBdr>
        <w:top w:val="none" w:sz="0" w:space="0" w:color="auto"/>
        <w:left w:val="none" w:sz="0" w:space="0" w:color="auto"/>
        <w:bottom w:val="none" w:sz="0" w:space="0" w:color="auto"/>
        <w:right w:val="none" w:sz="0" w:space="0" w:color="auto"/>
      </w:divBdr>
    </w:div>
    <w:div w:id="1966962683">
      <w:bodyDiv w:val="1"/>
      <w:marLeft w:val="0"/>
      <w:marRight w:val="0"/>
      <w:marTop w:val="0"/>
      <w:marBottom w:val="0"/>
      <w:divBdr>
        <w:top w:val="none" w:sz="0" w:space="0" w:color="auto"/>
        <w:left w:val="none" w:sz="0" w:space="0" w:color="auto"/>
        <w:bottom w:val="none" w:sz="0" w:space="0" w:color="auto"/>
        <w:right w:val="none" w:sz="0" w:space="0" w:color="auto"/>
      </w:divBdr>
    </w:div>
    <w:div w:id="1993293109">
      <w:bodyDiv w:val="1"/>
      <w:marLeft w:val="0"/>
      <w:marRight w:val="0"/>
      <w:marTop w:val="0"/>
      <w:marBottom w:val="0"/>
      <w:divBdr>
        <w:top w:val="none" w:sz="0" w:space="0" w:color="auto"/>
        <w:left w:val="none" w:sz="0" w:space="0" w:color="auto"/>
        <w:bottom w:val="none" w:sz="0" w:space="0" w:color="auto"/>
        <w:right w:val="none" w:sz="0" w:space="0" w:color="auto"/>
      </w:divBdr>
    </w:div>
    <w:div w:id="1993369709">
      <w:bodyDiv w:val="1"/>
      <w:marLeft w:val="0"/>
      <w:marRight w:val="0"/>
      <w:marTop w:val="0"/>
      <w:marBottom w:val="0"/>
      <w:divBdr>
        <w:top w:val="none" w:sz="0" w:space="0" w:color="auto"/>
        <w:left w:val="none" w:sz="0" w:space="0" w:color="auto"/>
        <w:bottom w:val="none" w:sz="0" w:space="0" w:color="auto"/>
        <w:right w:val="none" w:sz="0" w:space="0" w:color="auto"/>
      </w:divBdr>
    </w:div>
    <w:div w:id="1996567816">
      <w:bodyDiv w:val="1"/>
      <w:marLeft w:val="0"/>
      <w:marRight w:val="0"/>
      <w:marTop w:val="0"/>
      <w:marBottom w:val="0"/>
      <w:divBdr>
        <w:top w:val="none" w:sz="0" w:space="0" w:color="auto"/>
        <w:left w:val="none" w:sz="0" w:space="0" w:color="auto"/>
        <w:bottom w:val="none" w:sz="0" w:space="0" w:color="auto"/>
        <w:right w:val="none" w:sz="0" w:space="0" w:color="auto"/>
      </w:divBdr>
    </w:div>
    <w:div w:id="1997875097">
      <w:bodyDiv w:val="1"/>
      <w:marLeft w:val="0"/>
      <w:marRight w:val="0"/>
      <w:marTop w:val="0"/>
      <w:marBottom w:val="0"/>
      <w:divBdr>
        <w:top w:val="none" w:sz="0" w:space="0" w:color="auto"/>
        <w:left w:val="none" w:sz="0" w:space="0" w:color="auto"/>
        <w:bottom w:val="none" w:sz="0" w:space="0" w:color="auto"/>
        <w:right w:val="none" w:sz="0" w:space="0" w:color="auto"/>
      </w:divBdr>
    </w:div>
    <w:div w:id="1999066703">
      <w:bodyDiv w:val="1"/>
      <w:marLeft w:val="0"/>
      <w:marRight w:val="0"/>
      <w:marTop w:val="0"/>
      <w:marBottom w:val="0"/>
      <w:divBdr>
        <w:top w:val="none" w:sz="0" w:space="0" w:color="auto"/>
        <w:left w:val="none" w:sz="0" w:space="0" w:color="auto"/>
        <w:bottom w:val="none" w:sz="0" w:space="0" w:color="auto"/>
        <w:right w:val="none" w:sz="0" w:space="0" w:color="auto"/>
      </w:divBdr>
    </w:div>
    <w:div w:id="2009285273">
      <w:bodyDiv w:val="1"/>
      <w:marLeft w:val="0"/>
      <w:marRight w:val="0"/>
      <w:marTop w:val="0"/>
      <w:marBottom w:val="0"/>
      <w:divBdr>
        <w:top w:val="none" w:sz="0" w:space="0" w:color="auto"/>
        <w:left w:val="none" w:sz="0" w:space="0" w:color="auto"/>
        <w:bottom w:val="none" w:sz="0" w:space="0" w:color="auto"/>
        <w:right w:val="none" w:sz="0" w:space="0" w:color="auto"/>
      </w:divBdr>
    </w:div>
    <w:div w:id="2016765712">
      <w:bodyDiv w:val="1"/>
      <w:marLeft w:val="0"/>
      <w:marRight w:val="0"/>
      <w:marTop w:val="0"/>
      <w:marBottom w:val="0"/>
      <w:divBdr>
        <w:top w:val="none" w:sz="0" w:space="0" w:color="auto"/>
        <w:left w:val="none" w:sz="0" w:space="0" w:color="auto"/>
        <w:bottom w:val="none" w:sz="0" w:space="0" w:color="auto"/>
        <w:right w:val="none" w:sz="0" w:space="0" w:color="auto"/>
      </w:divBdr>
    </w:div>
    <w:div w:id="2016836152">
      <w:bodyDiv w:val="1"/>
      <w:marLeft w:val="0"/>
      <w:marRight w:val="0"/>
      <w:marTop w:val="0"/>
      <w:marBottom w:val="0"/>
      <w:divBdr>
        <w:top w:val="none" w:sz="0" w:space="0" w:color="auto"/>
        <w:left w:val="none" w:sz="0" w:space="0" w:color="auto"/>
        <w:bottom w:val="none" w:sz="0" w:space="0" w:color="auto"/>
        <w:right w:val="none" w:sz="0" w:space="0" w:color="auto"/>
      </w:divBdr>
    </w:div>
    <w:div w:id="2021736976">
      <w:marLeft w:val="0"/>
      <w:marRight w:val="0"/>
      <w:marTop w:val="0"/>
      <w:marBottom w:val="0"/>
      <w:divBdr>
        <w:top w:val="single" w:sz="6" w:space="0" w:color="ECECEC"/>
        <w:left w:val="single" w:sz="6" w:space="0" w:color="ECECEC"/>
        <w:bottom w:val="single" w:sz="6" w:space="0" w:color="ECECEC"/>
        <w:right w:val="single" w:sz="6" w:space="0" w:color="ECECEC"/>
      </w:divBdr>
      <w:divsChild>
        <w:div w:id="2032606920">
          <w:marLeft w:val="-420"/>
          <w:marRight w:val="0"/>
          <w:marTop w:val="0"/>
          <w:marBottom w:val="0"/>
          <w:divBdr>
            <w:top w:val="none" w:sz="0" w:space="0" w:color="auto"/>
            <w:left w:val="none" w:sz="0" w:space="0" w:color="auto"/>
            <w:bottom w:val="none" w:sz="0" w:space="0" w:color="auto"/>
            <w:right w:val="none" w:sz="0" w:space="0" w:color="auto"/>
          </w:divBdr>
          <w:divsChild>
            <w:div w:id="2092970743">
              <w:marLeft w:val="0"/>
              <w:marRight w:val="0"/>
              <w:marTop w:val="0"/>
              <w:marBottom w:val="0"/>
              <w:divBdr>
                <w:top w:val="none" w:sz="0" w:space="0" w:color="auto"/>
                <w:left w:val="none" w:sz="0" w:space="0" w:color="auto"/>
                <w:bottom w:val="none" w:sz="0" w:space="0" w:color="auto"/>
                <w:right w:val="none" w:sz="0" w:space="0" w:color="auto"/>
              </w:divBdr>
              <w:divsChild>
                <w:div w:id="45570751">
                  <w:marLeft w:val="0"/>
                  <w:marRight w:val="0"/>
                  <w:marTop w:val="0"/>
                  <w:marBottom w:val="0"/>
                  <w:divBdr>
                    <w:top w:val="none" w:sz="0" w:space="0" w:color="auto"/>
                    <w:left w:val="none" w:sz="0" w:space="0" w:color="auto"/>
                    <w:bottom w:val="none" w:sz="0" w:space="0" w:color="auto"/>
                    <w:right w:val="none" w:sz="0" w:space="0" w:color="auto"/>
                  </w:divBdr>
                </w:div>
              </w:divsChild>
            </w:div>
            <w:div w:id="451826200">
              <w:marLeft w:val="0"/>
              <w:marRight w:val="0"/>
              <w:marTop w:val="0"/>
              <w:marBottom w:val="0"/>
              <w:divBdr>
                <w:top w:val="none" w:sz="0" w:space="0" w:color="auto"/>
                <w:left w:val="none" w:sz="0" w:space="0" w:color="auto"/>
                <w:bottom w:val="none" w:sz="0" w:space="0" w:color="auto"/>
                <w:right w:val="none" w:sz="0" w:space="0" w:color="auto"/>
              </w:divBdr>
              <w:divsChild>
                <w:div w:id="1779988906">
                  <w:marLeft w:val="0"/>
                  <w:marRight w:val="0"/>
                  <w:marTop w:val="0"/>
                  <w:marBottom w:val="0"/>
                  <w:divBdr>
                    <w:top w:val="none" w:sz="0" w:space="0" w:color="auto"/>
                    <w:left w:val="none" w:sz="0" w:space="0" w:color="auto"/>
                    <w:bottom w:val="none" w:sz="0" w:space="0" w:color="auto"/>
                    <w:right w:val="none" w:sz="0" w:space="0" w:color="auto"/>
                  </w:divBdr>
                  <w:divsChild>
                    <w:div w:id="746145733">
                      <w:marLeft w:val="0"/>
                      <w:marRight w:val="0"/>
                      <w:marTop w:val="0"/>
                      <w:marBottom w:val="0"/>
                      <w:divBdr>
                        <w:top w:val="none" w:sz="0" w:space="0" w:color="auto"/>
                        <w:left w:val="none" w:sz="0" w:space="0" w:color="auto"/>
                        <w:bottom w:val="none" w:sz="0" w:space="0" w:color="auto"/>
                        <w:right w:val="none" w:sz="0" w:space="0" w:color="auto"/>
                      </w:divBdr>
                      <w:divsChild>
                        <w:div w:id="1005202902">
                          <w:marLeft w:val="0"/>
                          <w:marRight w:val="0"/>
                          <w:marTop w:val="0"/>
                          <w:marBottom w:val="0"/>
                          <w:divBdr>
                            <w:top w:val="none" w:sz="0" w:space="0" w:color="auto"/>
                            <w:left w:val="none" w:sz="0" w:space="0" w:color="auto"/>
                            <w:bottom w:val="none" w:sz="0" w:space="0" w:color="auto"/>
                            <w:right w:val="none" w:sz="0" w:space="0" w:color="auto"/>
                          </w:divBdr>
                        </w:div>
                        <w:div w:id="145325602">
                          <w:marLeft w:val="0"/>
                          <w:marRight w:val="0"/>
                          <w:marTop w:val="0"/>
                          <w:marBottom w:val="0"/>
                          <w:divBdr>
                            <w:top w:val="none" w:sz="0" w:space="0" w:color="auto"/>
                            <w:left w:val="none" w:sz="0" w:space="0" w:color="auto"/>
                            <w:bottom w:val="none" w:sz="0" w:space="0" w:color="auto"/>
                            <w:right w:val="none" w:sz="0" w:space="0" w:color="auto"/>
                          </w:divBdr>
                          <w:divsChild>
                            <w:div w:id="2049407743">
                              <w:marLeft w:val="0"/>
                              <w:marRight w:val="0"/>
                              <w:marTop w:val="0"/>
                              <w:marBottom w:val="90"/>
                              <w:divBdr>
                                <w:top w:val="none" w:sz="0" w:space="0" w:color="auto"/>
                                <w:left w:val="none" w:sz="0" w:space="0" w:color="auto"/>
                                <w:bottom w:val="none" w:sz="0" w:space="0" w:color="auto"/>
                                <w:right w:val="none" w:sz="0" w:space="0" w:color="auto"/>
                              </w:divBdr>
                            </w:div>
                            <w:div w:id="1731659744">
                              <w:marLeft w:val="0"/>
                              <w:marRight w:val="0"/>
                              <w:marTop w:val="180"/>
                              <w:marBottom w:val="0"/>
                              <w:divBdr>
                                <w:top w:val="none" w:sz="0" w:space="0" w:color="auto"/>
                                <w:left w:val="none" w:sz="0" w:space="0" w:color="auto"/>
                                <w:bottom w:val="none" w:sz="0" w:space="0" w:color="auto"/>
                                <w:right w:val="none" w:sz="0" w:space="0" w:color="auto"/>
                              </w:divBdr>
                              <w:divsChild>
                                <w:div w:id="1183936383">
                                  <w:marLeft w:val="0"/>
                                  <w:marRight w:val="0"/>
                                  <w:marTop w:val="0"/>
                                  <w:marBottom w:val="0"/>
                                  <w:divBdr>
                                    <w:top w:val="none" w:sz="0" w:space="0" w:color="auto"/>
                                    <w:left w:val="none" w:sz="0" w:space="0" w:color="auto"/>
                                    <w:bottom w:val="none" w:sz="0" w:space="0" w:color="auto"/>
                                    <w:right w:val="none" w:sz="0" w:space="0" w:color="auto"/>
                                  </w:divBdr>
                                </w:div>
                                <w:div w:id="2131901143">
                                  <w:marLeft w:val="0"/>
                                  <w:marRight w:val="0"/>
                                  <w:marTop w:val="0"/>
                                  <w:marBottom w:val="0"/>
                                  <w:divBdr>
                                    <w:top w:val="none" w:sz="0" w:space="0" w:color="auto"/>
                                    <w:left w:val="none" w:sz="0" w:space="0" w:color="auto"/>
                                    <w:bottom w:val="none" w:sz="0" w:space="0" w:color="auto"/>
                                    <w:right w:val="none" w:sz="0" w:space="0" w:color="auto"/>
                                  </w:divBdr>
                                </w:div>
                                <w:div w:id="1170680240">
                                  <w:marLeft w:val="0"/>
                                  <w:marRight w:val="0"/>
                                  <w:marTop w:val="300"/>
                                  <w:marBottom w:val="0"/>
                                  <w:divBdr>
                                    <w:top w:val="none" w:sz="0" w:space="0" w:color="auto"/>
                                    <w:left w:val="none" w:sz="0" w:space="0" w:color="auto"/>
                                    <w:bottom w:val="none" w:sz="0" w:space="0" w:color="auto"/>
                                    <w:right w:val="none" w:sz="0" w:space="0" w:color="auto"/>
                                  </w:divBdr>
                                  <w:divsChild>
                                    <w:div w:id="88040466">
                                      <w:marLeft w:val="0"/>
                                      <w:marRight w:val="0"/>
                                      <w:marTop w:val="0"/>
                                      <w:marBottom w:val="0"/>
                                      <w:divBdr>
                                        <w:top w:val="none" w:sz="0" w:space="0" w:color="auto"/>
                                        <w:left w:val="none" w:sz="0" w:space="0" w:color="auto"/>
                                        <w:bottom w:val="none" w:sz="0" w:space="0" w:color="auto"/>
                                        <w:right w:val="none" w:sz="0" w:space="0" w:color="auto"/>
                                      </w:divBdr>
                                      <w:divsChild>
                                        <w:div w:id="1365398968">
                                          <w:marLeft w:val="0"/>
                                          <w:marRight w:val="0"/>
                                          <w:marTop w:val="0"/>
                                          <w:marBottom w:val="0"/>
                                          <w:divBdr>
                                            <w:top w:val="none" w:sz="0" w:space="0" w:color="auto"/>
                                            <w:left w:val="none" w:sz="0" w:space="0" w:color="auto"/>
                                            <w:bottom w:val="none" w:sz="0" w:space="0" w:color="auto"/>
                                            <w:right w:val="none" w:sz="0" w:space="0" w:color="auto"/>
                                          </w:divBdr>
                                        </w:div>
                                      </w:divsChild>
                                    </w:div>
                                    <w:div w:id="1356464380">
                                      <w:marLeft w:val="0"/>
                                      <w:marRight w:val="0"/>
                                      <w:marTop w:val="0"/>
                                      <w:marBottom w:val="0"/>
                                      <w:divBdr>
                                        <w:top w:val="single" w:sz="6" w:space="0" w:color="DDDDDD"/>
                                        <w:left w:val="single" w:sz="6" w:space="0" w:color="DDDDDD"/>
                                        <w:bottom w:val="single" w:sz="6" w:space="0" w:color="DDDDDD"/>
                                        <w:right w:val="single" w:sz="6" w:space="0" w:color="DDDDDD"/>
                                      </w:divBdr>
                                      <w:divsChild>
                                        <w:div w:id="1046442424">
                                          <w:marLeft w:val="0"/>
                                          <w:marRight w:val="0"/>
                                          <w:marTop w:val="0"/>
                                          <w:marBottom w:val="0"/>
                                          <w:divBdr>
                                            <w:top w:val="none" w:sz="0" w:space="0" w:color="auto"/>
                                            <w:left w:val="none" w:sz="0" w:space="0" w:color="auto"/>
                                            <w:bottom w:val="none" w:sz="0" w:space="0" w:color="auto"/>
                                            <w:right w:val="none" w:sz="0" w:space="0" w:color="auto"/>
                                          </w:divBdr>
                                        </w:div>
                                      </w:divsChild>
                                    </w:div>
                                    <w:div w:id="134289993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604220820">
                              <w:marLeft w:val="0"/>
                              <w:marRight w:val="0"/>
                              <w:marTop w:val="0"/>
                              <w:marBottom w:val="0"/>
                              <w:divBdr>
                                <w:top w:val="none" w:sz="0" w:space="0" w:color="auto"/>
                                <w:left w:val="none" w:sz="0" w:space="0" w:color="auto"/>
                                <w:bottom w:val="none" w:sz="0" w:space="0" w:color="auto"/>
                                <w:right w:val="none" w:sz="0" w:space="0" w:color="auto"/>
                              </w:divBdr>
                              <w:divsChild>
                                <w:div w:id="749158323">
                                  <w:marLeft w:val="0"/>
                                  <w:marRight w:val="0"/>
                                  <w:marTop w:val="0"/>
                                  <w:marBottom w:val="0"/>
                                  <w:divBdr>
                                    <w:top w:val="none" w:sz="0" w:space="0" w:color="auto"/>
                                    <w:left w:val="none" w:sz="0" w:space="0" w:color="auto"/>
                                    <w:bottom w:val="none" w:sz="0" w:space="0" w:color="auto"/>
                                    <w:right w:val="none" w:sz="0" w:space="0" w:color="auto"/>
                                  </w:divBdr>
                                </w:div>
                              </w:divsChild>
                            </w:div>
                            <w:div w:id="176509491">
                              <w:marLeft w:val="0"/>
                              <w:marRight w:val="0"/>
                              <w:marTop w:val="0"/>
                              <w:marBottom w:val="0"/>
                              <w:divBdr>
                                <w:top w:val="none" w:sz="0" w:space="0" w:color="auto"/>
                                <w:left w:val="none" w:sz="0" w:space="0" w:color="auto"/>
                                <w:bottom w:val="none" w:sz="0" w:space="0" w:color="auto"/>
                                <w:right w:val="none" w:sz="0" w:space="0" w:color="auto"/>
                              </w:divBdr>
                              <w:divsChild>
                                <w:div w:id="207425154">
                                  <w:marLeft w:val="0"/>
                                  <w:marRight w:val="0"/>
                                  <w:marTop w:val="150"/>
                                  <w:marBottom w:val="0"/>
                                  <w:divBdr>
                                    <w:top w:val="none" w:sz="0" w:space="0" w:color="auto"/>
                                    <w:left w:val="none" w:sz="0" w:space="0" w:color="auto"/>
                                    <w:bottom w:val="none" w:sz="0" w:space="0" w:color="auto"/>
                                    <w:right w:val="none" w:sz="0" w:space="0" w:color="auto"/>
                                  </w:divBdr>
                                </w:div>
                                <w:div w:id="64666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79657">
                          <w:marLeft w:val="-300"/>
                          <w:marRight w:val="-300"/>
                          <w:marTop w:val="0"/>
                          <w:marBottom w:val="0"/>
                          <w:divBdr>
                            <w:top w:val="none" w:sz="0" w:space="0" w:color="auto"/>
                            <w:left w:val="none" w:sz="0" w:space="0" w:color="auto"/>
                            <w:bottom w:val="none" w:sz="0" w:space="0" w:color="auto"/>
                            <w:right w:val="none" w:sz="0" w:space="0" w:color="auto"/>
                          </w:divBdr>
                          <w:divsChild>
                            <w:div w:id="1881892914">
                              <w:marLeft w:val="0"/>
                              <w:marRight w:val="0"/>
                              <w:marTop w:val="0"/>
                              <w:marBottom w:val="0"/>
                              <w:divBdr>
                                <w:top w:val="none" w:sz="0" w:space="0" w:color="auto"/>
                                <w:left w:val="none" w:sz="0" w:space="0" w:color="auto"/>
                                <w:bottom w:val="none" w:sz="0" w:space="0" w:color="auto"/>
                                <w:right w:val="none" w:sz="0" w:space="0" w:color="auto"/>
                              </w:divBdr>
                              <w:divsChild>
                                <w:div w:id="25043434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3583790">
          <w:marLeft w:val="0"/>
          <w:marRight w:val="0"/>
          <w:marTop w:val="0"/>
          <w:marBottom w:val="0"/>
          <w:divBdr>
            <w:top w:val="none" w:sz="0" w:space="0" w:color="auto"/>
            <w:left w:val="none" w:sz="0" w:space="0" w:color="auto"/>
            <w:bottom w:val="none" w:sz="0" w:space="0" w:color="auto"/>
            <w:right w:val="none" w:sz="0" w:space="0" w:color="auto"/>
          </w:divBdr>
        </w:div>
      </w:divsChild>
    </w:div>
    <w:div w:id="2021932978">
      <w:bodyDiv w:val="1"/>
      <w:marLeft w:val="0"/>
      <w:marRight w:val="0"/>
      <w:marTop w:val="0"/>
      <w:marBottom w:val="0"/>
      <w:divBdr>
        <w:top w:val="none" w:sz="0" w:space="0" w:color="auto"/>
        <w:left w:val="none" w:sz="0" w:space="0" w:color="auto"/>
        <w:bottom w:val="none" w:sz="0" w:space="0" w:color="auto"/>
        <w:right w:val="none" w:sz="0" w:space="0" w:color="auto"/>
      </w:divBdr>
    </w:div>
    <w:div w:id="2023700707">
      <w:bodyDiv w:val="1"/>
      <w:marLeft w:val="0"/>
      <w:marRight w:val="0"/>
      <w:marTop w:val="0"/>
      <w:marBottom w:val="0"/>
      <w:divBdr>
        <w:top w:val="none" w:sz="0" w:space="0" w:color="auto"/>
        <w:left w:val="none" w:sz="0" w:space="0" w:color="auto"/>
        <w:bottom w:val="none" w:sz="0" w:space="0" w:color="auto"/>
        <w:right w:val="none" w:sz="0" w:space="0" w:color="auto"/>
      </w:divBdr>
    </w:div>
    <w:div w:id="2024936013">
      <w:bodyDiv w:val="1"/>
      <w:marLeft w:val="0"/>
      <w:marRight w:val="0"/>
      <w:marTop w:val="0"/>
      <w:marBottom w:val="0"/>
      <w:divBdr>
        <w:top w:val="none" w:sz="0" w:space="0" w:color="auto"/>
        <w:left w:val="none" w:sz="0" w:space="0" w:color="auto"/>
        <w:bottom w:val="none" w:sz="0" w:space="0" w:color="auto"/>
        <w:right w:val="none" w:sz="0" w:space="0" w:color="auto"/>
      </w:divBdr>
    </w:div>
    <w:div w:id="2027097510">
      <w:bodyDiv w:val="1"/>
      <w:marLeft w:val="0"/>
      <w:marRight w:val="0"/>
      <w:marTop w:val="0"/>
      <w:marBottom w:val="0"/>
      <w:divBdr>
        <w:top w:val="none" w:sz="0" w:space="0" w:color="auto"/>
        <w:left w:val="none" w:sz="0" w:space="0" w:color="auto"/>
        <w:bottom w:val="none" w:sz="0" w:space="0" w:color="auto"/>
        <w:right w:val="none" w:sz="0" w:space="0" w:color="auto"/>
      </w:divBdr>
    </w:div>
    <w:div w:id="2032998538">
      <w:bodyDiv w:val="1"/>
      <w:marLeft w:val="0"/>
      <w:marRight w:val="0"/>
      <w:marTop w:val="0"/>
      <w:marBottom w:val="0"/>
      <w:divBdr>
        <w:top w:val="none" w:sz="0" w:space="0" w:color="auto"/>
        <w:left w:val="none" w:sz="0" w:space="0" w:color="auto"/>
        <w:bottom w:val="none" w:sz="0" w:space="0" w:color="auto"/>
        <w:right w:val="none" w:sz="0" w:space="0" w:color="auto"/>
      </w:divBdr>
      <w:divsChild>
        <w:div w:id="175463652">
          <w:marLeft w:val="0"/>
          <w:marRight w:val="0"/>
          <w:marTop w:val="0"/>
          <w:marBottom w:val="0"/>
          <w:divBdr>
            <w:top w:val="none" w:sz="0" w:space="0" w:color="auto"/>
            <w:left w:val="none" w:sz="0" w:space="0" w:color="auto"/>
            <w:bottom w:val="none" w:sz="0" w:space="0" w:color="auto"/>
            <w:right w:val="none" w:sz="0" w:space="0" w:color="auto"/>
          </w:divBdr>
        </w:div>
        <w:div w:id="1081876342">
          <w:marLeft w:val="0"/>
          <w:marRight w:val="0"/>
          <w:marTop w:val="0"/>
          <w:marBottom w:val="0"/>
          <w:divBdr>
            <w:top w:val="none" w:sz="0" w:space="0" w:color="auto"/>
            <w:left w:val="none" w:sz="0" w:space="0" w:color="auto"/>
            <w:bottom w:val="none" w:sz="0" w:space="0" w:color="auto"/>
            <w:right w:val="none" w:sz="0" w:space="0" w:color="auto"/>
          </w:divBdr>
        </w:div>
        <w:div w:id="1553619661">
          <w:marLeft w:val="0"/>
          <w:marRight w:val="0"/>
          <w:marTop w:val="0"/>
          <w:marBottom w:val="0"/>
          <w:divBdr>
            <w:top w:val="none" w:sz="0" w:space="0" w:color="auto"/>
            <w:left w:val="none" w:sz="0" w:space="0" w:color="auto"/>
            <w:bottom w:val="none" w:sz="0" w:space="0" w:color="auto"/>
            <w:right w:val="none" w:sz="0" w:space="0" w:color="auto"/>
          </w:divBdr>
        </w:div>
      </w:divsChild>
    </w:div>
    <w:div w:id="2040467485">
      <w:bodyDiv w:val="1"/>
      <w:marLeft w:val="0"/>
      <w:marRight w:val="0"/>
      <w:marTop w:val="0"/>
      <w:marBottom w:val="0"/>
      <w:divBdr>
        <w:top w:val="none" w:sz="0" w:space="0" w:color="auto"/>
        <w:left w:val="none" w:sz="0" w:space="0" w:color="auto"/>
        <w:bottom w:val="none" w:sz="0" w:space="0" w:color="auto"/>
        <w:right w:val="none" w:sz="0" w:space="0" w:color="auto"/>
      </w:divBdr>
    </w:div>
    <w:div w:id="2041591313">
      <w:bodyDiv w:val="1"/>
      <w:marLeft w:val="0"/>
      <w:marRight w:val="0"/>
      <w:marTop w:val="0"/>
      <w:marBottom w:val="0"/>
      <w:divBdr>
        <w:top w:val="none" w:sz="0" w:space="0" w:color="auto"/>
        <w:left w:val="none" w:sz="0" w:space="0" w:color="auto"/>
        <w:bottom w:val="none" w:sz="0" w:space="0" w:color="auto"/>
        <w:right w:val="none" w:sz="0" w:space="0" w:color="auto"/>
      </w:divBdr>
    </w:div>
    <w:div w:id="2043093339">
      <w:bodyDiv w:val="1"/>
      <w:marLeft w:val="0"/>
      <w:marRight w:val="0"/>
      <w:marTop w:val="0"/>
      <w:marBottom w:val="0"/>
      <w:divBdr>
        <w:top w:val="none" w:sz="0" w:space="0" w:color="auto"/>
        <w:left w:val="none" w:sz="0" w:space="0" w:color="auto"/>
        <w:bottom w:val="none" w:sz="0" w:space="0" w:color="auto"/>
        <w:right w:val="none" w:sz="0" w:space="0" w:color="auto"/>
      </w:divBdr>
    </w:div>
    <w:div w:id="2048095383">
      <w:bodyDiv w:val="1"/>
      <w:marLeft w:val="0"/>
      <w:marRight w:val="0"/>
      <w:marTop w:val="0"/>
      <w:marBottom w:val="0"/>
      <w:divBdr>
        <w:top w:val="none" w:sz="0" w:space="0" w:color="auto"/>
        <w:left w:val="none" w:sz="0" w:space="0" w:color="auto"/>
        <w:bottom w:val="none" w:sz="0" w:space="0" w:color="auto"/>
        <w:right w:val="none" w:sz="0" w:space="0" w:color="auto"/>
      </w:divBdr>
    </w:div>
    <w:div w:id="2052266257">
      <w:bodyDiv w:val="1"/>
      <w:marLeft w:val="0"/>
      <w:marRight w:val="0"/>
      <w:marTop w:val="0"/>
      <w:marBottom w:val="0"/>
      <w:divBdr>
        <w:top w:val="none" w:sz="0" w:space="0" w:color="auto"/>
        <w:left w:val="none" w:sz="0" w:space="0" w:color="auto"/>
        <w:bottom w:val="none" w:sz="0" w:space="0" w:color="auto"/>
        <w:right w:val="none" w:sz="0" w:space="0" w:color="auto"/>
      </w:divBdr>
    </w:div>
    <w:div w:id="2052880834">
      <w:bodyDiv w:val="1"/>
      <w:marLeft w:val="0"/>
      <w:marRight w:val="0"/>
      <w:marTop w:val="0"/>
      <w:marBottom w:val="0"/>
      <w:divBdr>
        <w:top w:val="none" w:sz="0" w:space="0" w:color="auto"/>
        <w:left w:val="none" w:sz="0" w:space="0" w:color="auto"/>
        <w:bottom w:val="none" w:sz="0" w:space="0" w:color="auto"/>
        <w:right w:val="none" w:sz="0" w:space="0" w:color="auto"/>
      </w:divBdr>
      <w:divsChild>
        <w:div w:id="1333949811">
          <w:marLeft w:val="0"/>
          <w:marRight w:val="0"/>
          <w:marTop w:val="0"/>
          <w:marBottom w:val="0"/>
          <w:divBdr>
            <w:top w:val="none" w:sz="0" w:space="0" w:color="auto"/>
            <w:left w:val="none" w:sz="0" w:space="0" w:color="auto"/>
            <w:bottom w:val="none" w:sz="0" w:space="0" w:color="auto"/>
            <w:right w:val="none" w:sz="0" w:space="0" w:color="auto"/>
          </w:divBdr>
          <w:divsChild>
            <w:div w:id="846486613">
              <w:marLeft w:val="0"/>
              <w:marRight w:val="0"/>
              <w:marTop w:val="0"/>
              <w:marBottom w:val="0"/>
              <w:divBdr>
                <w:top w:val="none" w:sz="0" w:space="0" w:color="auto"/>
                <w:left w:val="none" w:sz="0" w:space="0" w:color="auto"/>
                <w:bottom w:val="none" w:sz="0" w:space="0" w:color="auto"/>
                <w:right w:val="none" w:sz="0" w:space="0" w:color="auto"/>
              </w:divBdr>
              <w:divsChild>
                <w:div w:id="1028333111">
                  <w:marLeft w:val="0"/>
                  <w:marRight w:val="0"/>
                  <w:marTop w:val="0"/>
                  <w:marBottom w:val="0"/>
                  <w:divBdr>
                    <w:top w:val="none" w:sz="0" w:space="0" w:color="auto"/>
                    <w:left w:val="none" w:sz="0" w:space="0" w:color="auto"/>
                    <w:bottom w:val="none" w:sz="0" w:space="0" w:color="auto"/>
                    <w:right w:val="none" w:sz="0" w:space="0" w:color="auto"/>
                  </w:divBdr>
                  <w:divsChild>
                    <w:div w:id="912930174">
                      <w:marLeft w:val="0"/>
                      <w:marRight w:val="0"/>
                      <w:marTop w:val="0"/>
                      <w:marBottom w:val="0"/>
                      <w:divBdr>
                        <w:top w:val="none" w:sz="0" w:space="0" w:color="auto"/>
                        <w:left w:val="none" w:sz="0" w:space="0" w:color="auto"/>
                        <w:bottom w:val="none" w:sz="0" w:space="0" w:color="auto"/>
                        <w:right w:val="none" w:sz="0" w:space="0" w:color="auto"/>
                      </w:divBdr>
                      <w:divsChild>
                        <w:div w:id="328213374">
                          <w:marLeft w:val="0"/>
                          <w:marRight w:val="0"/>
                          <w:marTop w:val="0"/>
                          <w:marBottom w:val="0"/>
                          <w:divBdr>
                            <w:top w:val="none" w:sz="0" w:space="0" w:color="auto"/>
                            <w:left w:val="none" w:sz="0" w:space="0" w:color="auto"/>
                            <w:bottom w:val="none" w:sz="0" w:space="0" w:color="auto"/>
                            <w:right w:val="none" w:sz="0" w:space="0" w:color="auto"/>
                          </w:divBdr>
                          <w:divsChild>
                            <w:div w:id="1381586984">
                              <w:marLeft w:val="15"/>
                              <w:marRight w:val="195"/>
                              <w:marTop w:val="0"/>
                              <w:marBottom w:val="0"/>
                              <w:divBdr>
                                <w:top w:val="none" w:sz="0" w:space="0" w:color="auto"/>
                                <w:left w:val="none" w:sz="0" w:space="0" w:color="auto"/>
                                <w:bottom w:val="none" w:sz="0" w:space="0" w:color="auto"/>
                                <w:right w:val="none" w:sz="0" w:space="0" w:color="auto"/>
                              </w:divBdr>
                              <w:divsChild>
                                <w:div w:id="846947707">
                                  <w:marLeft w:val="0"/>
                                  <w:marRight w:val="0"/>
                                  <w:marTop w:val="0"/>
                                  <w:marBottom w:val="0"/>
                                  <w:divBdr>
                                    <w:top w:val="none" w:sz="0" w:space="0" w:color="auto"/>
                                    <w:left w:val="none" w:sz="0" w:space="0" w:color="auto"/>
                                    <w:bottom w:val="none" w:sz="0" w:space="0" w:color="auto"/>
                                    <w:right w:val="none" w:sz="0" w:space="0" w:color="auto"/>
                                  </w:divBdr>
                                  <w:divsChild>
                                    <w:div w:id="179589704">
                                      <w:marLeft w:val="0"/>
                                      <w:marRight w:val="0"/>
                                      <w:marTop w:val="0"/>
                                      <w:marBottom w:val="0"/>
                                      <w:divBdr>
                                        <w:top w:val="none" w:sz="0" w:space="0" w:color="auto"/>
                                        <w:left w:val="none" w:sz="0" w:space="0" w:color="auto"/>
                                        <w:bottom w:val="none" w:sz="0" w:space="0" w:color="auto"/>
                                        <w:right w:val="none" w:sz="0" w:space="0" w:color="auto"/>
                                      </w:divBdr>
                                      <w:divsChild>
                                        <w:div w:id="91779827">
                                          <w:marLeft w:val="0"/>
                                          <w:marRight w:val="0"/>
                                          <w:marTop w:val="0"/>
                                          <w:marBottom w:val="0"/>
                                          <w:divBdr>
                                            <w:top w:val="none" w:sz="0" w:space="0" w:color="auto"/>
                                            <w:left w:val="none" w:sz="0" w:space="0" w:color="auto"/>
                                            <w:bottom w:val="none" w:sz="0" w:space="0" w:color="auto"/>
                                            <w:right w:val="none" w:sz="0" w:space="0" w:color="auto"/>
                                          </w:divBdr>
                                          <w:divsChild>
                                            <w:div w:id="1848135252">
                                              <w:marLeft w:val="0"/>
                                              <w:marRight w:val="0"/>
                                              <w:marTop w:val="0"/>
                                              <w:marBottom w:val="0"/>
                                              <w:divBdr>
                                                <w:top w:val="none" w:sz="0" w:space="0" w:color="auto"/>
                                                <w:left w:val="none" w:sz="0" w:space="0" w:color="auto"/>
                                                <w:bottom w:val="none" w:sz="0" w:space="0" w:color="auto"/>
                                                <w:right w:val="none" w:sz="0" w:space="0" w:color="auto"/>
                                              </w:divBdr>
                                              <w:divsChild>
                                                <w:div w:id="757212786">
                                                  <w:marLeft w:val="0"/>
                                                  <w:marRight w:val="0"/>
                                                  <w:marTop w:val="0"/>
                                                  <w:marBottom w:val="0"/>
                                                  <w:divBdr>
                                                    <w:top w:val="none" w:sz="0" w:space="0" w:color="auto"/>
                                                    <w:left w:val="none" w:sz="0" w:space="0" w:color="auto"/>
                                                    <w:bottom w:val="none" w:sz="0" w:space="0" w:color="auto"/>
                                                    <w:right w:val="none" w:sz="0" w:space="0" w:color="auto"/>
                                                  </w:divBdr>
                                                  <w:divsChild>
                                                    <w:div w:id="1612318835">
                                                      <w:marLeft w:val="0"/>
                                                      <w:marRight w:val="0"/>
                                                      <w:marTop w:val="0"/>
                                                      <w:marBottom w:val="0"/>
                                                      <w:divBdr>
                                                        <w:top w:val="none" w:sz="0" w:space="0" w:color="auto"/>
                                                        <w:left w:val="none" w:sz="0" w:space="0" w:color="auto"/>
                                                        <w:bottom w:val="none" w:sz="0" w:space="0" w:color="auto"/>
                                                        <w:right w:val="none" w:sz="0" w:space="0" w:color="auto"/>
                                                      </w:divBdr>
                                                      <w:divsChild>
                                                        <w:div w:id="135146788">
                                                          <w:marLeft w:val="0"/>
                                                          <w:marRight w:val="0"/>
                                                          <w:marTop w:val="0"/>
                                                          <w:marBottom w:val="0"/>
                                                          <w:divBdr>
                                                            <w:top w:val="none" w:sz="0" w:space="0" w:color="auto"/>
                                                            <w:left w:val="none" w:sz="0" w:space="0" w:color="auto"/>
                                                            <w:bottom w:val="none" w:sz="0" w:space="0" w:color="auto"/>
                                                            <w:right w:val="none" w:sz="0" w:space="0" w:color="auto"/>
                                                          </w:divBdr>
                                                          <w:divsChild>
                                                            <w:div w:id="183054653">
                                                              <w:marLeft w:val="0"/>
                                                              <w:marRight w:val="0"/>
                                                              <w:marTop w:val="0"/>
                                                              <w:marBottom w:val="0"/>
                                                              <w:divBdr>
                                                                <w:top w:val="none" w:sz="0" w:space="0" w:color="auto"/>
                                                                <w:left w:val="none" w:sz="0" w:space="0" w:color="auto"/>
                                                                <w:bottom w:val="none" w:sz="0" w:space="0" w:color="auto"/>
                                                                <w:right w:val="none" w:sz="0" w:space="0" w:color="auto"/>
                                                              </w:divBdr>
                                                              <w:divsChild>
                                                                <w:div w:id="1533834428">
                                                                  <w:marLeft w:val="0"/>
                                                                  <w:marRight w:val="0"/>
                                                                  <w:marTop w:val="0"/>
                                                                  <w:marBottom w:val="0"/>
                                                                  <w:divBdr>
                                                                    <w:top w:val="none" w:sz="0" w:space="0" w:color="auto"/>
                                                                    <w:left w:val="none" w:sz="0" w:space="0" w:color="auto"/>
                                                                    <w:bottom w:val="none" w:sz="0" w:space="0" w:color="auto"/>
                                                                    <w:right w:val="none" w:sz="0" w:space="0" w:color="auto"/>
                                                                  </w:divBdr>
                                                                  <w:divsChild>
                                                                    <w:div w:id="2051224795">
                                                                      <w:marLeft w:val="405"/>
                                                                      <w:marRight w:val="0"/>
                                                                      <w:marTop w:val="0"/>
                                                                      <w:marBottom w:val="0"/>
                                                                      <w:divBdr>
                                                                        <w:top w:val="none" w:sz="0" w:space="0" w:color="auto"/>
                                                                        <w:left w:val="none" w:sz="0" w:space="0" w:color="auto"/>
                                                                        <w:bottom w:val="none" w:sz="0" w:space="0" w:color="auto"/>
                                                                        <w:right w:val="none" w:sz="0" w:space="0" w:color="auto"/>
                                                                      </w:divBdr>
                                                                      <w:divsChild>
                                                                        <w:div w:id="1821189249">
                                                                          <w:marLeft w:val="0"/>
                                                                          <w:marRight w:val="0"/>
                                                                          <w:marTop w:val="0"/>
                                                                          <w:marBottom w:val="0"/>
                                                                          <w:divBdr>
                                                                            <w:top w:val="none" w:sz="0" w:space="0" w:color="auto"/>
                                                                            <w:left w:val="none" w:sz="0" w:space="0" w:color="auto"/>
                                                                            <w:bottom w:val="none" w:sz="0" w:space="0" w:color="auto"/>
                                                                            <w:right w:val="none" w:sz="0" w:space="0" w:color="auto"/>
                                                                          </w:divBdr>
                                                                          <w:divsChild>
                                                                            <w:div w:id="536814704">
                                                                              <w:marLeft w:val="0"/>
                                                                              <w:marRight w:val="0"/>
                                                                              <w:marTop w:val="0"/>
                                                                              <w:marBottom w:val="0"/>
                                                                              <w:divBdr>
                                                                                <w:top w:val="none" w:sz="0" w:space="0" w:color="auto"/>
                                                                                <w:left w:val="none" w:sz="0" w:space="0" w:color="auto"/>
                                                                                <w:bottom w:val="none" w:sz="0" w:space="0" w:color="auto"/>
                                                                                <w:right w:val="none" w:sz="0" w:space="0" w:color="auto"/>
                                                                              </w:divBdr>
                                                                              <w:divsChild>
                                                                                <w:div w:id="637616383">
                                                                                  <w:marLeft w:val="0"/>
                                                                                  <w:marRight w:val="0"/>
                                                                                  <w:marTop w:val="60"/>
                                                                                  <w:marBottom w:val="0"/>
                                                                                  <w:divBdr>
                                                                                    <w:top w:val="none" w:sz="0" w:space="0" w:color="auto"/>
                                                                                    <w:left w:val="none" w:sz="0" w:space="0" w:color="auto"/>
                                                                                    <w:bottom w:val="none" w:sz="0" w:space="0" w:color="auto"/>
                                                                                    <w:right w:val="none" w:sz="0" w:space="0" w:color="auto"/>
                                                                                  </w:divBdr>
                                                                                  <w:divsChild>
                                                                                    <w:div w:id="1609506872">
                                                                                      <w:marLeft w:val="0"/>
                                                                                      <w:marRight w:val="0"/>
                                                                                      <w:marTop w:val="0"/>
                                                                                      <w:marBottom w:val="0"/>
                                                                                      <w:divBdr>
                                                                                        <w:top w:val="none" w:sz="0" w:space="0" w:color="auto"/>
                                                                                        <w:left w:val="none" w:sz="0" w:space="0" w:color="auto"/>
                                                                                        <w:bottom w:val="none" w:sz="0" w:space="0" w:color="auto"/>
                                                                                        <w:right w:val="none" w:sz="0" w:space="0" w:color="auto"/>
                                                                                      </w:divBdr>
                                                                                      <w:divsChild>
                                                                                        <w:div w:id="402069485">
                                                                                          <w:marLeft w:val="0"/>
                                                                                          <w:marRight w:val="0"/>
                                                                                          <w:marTop w:val="0"/>
                                                                                          <w:marBottom w:val="0"/>
                                                                                          <w:divBdr>
                                                                                            <w:top w:val="none" w:sz="0" w:space="0" w:color="auto"/>
                                                                                            <w:left w:val="none" w:sz="0" w:space="0" w:color="auto"/>
                                                                                            <w:bottom w:val="none" w:sz="0" w:space="0" w:color="auto"/>
                                                                                            <w:right w:val="none" w:sz="0" w:space="0" w:color="auto"/>
                                                                                          </w:divBdr>
                                                                                          <w:divsChild>
                                                                                            <w:div w:id="41099647">
                                                                                              <w:marLeft w:val="0"/>
                                                                                              <w:marRight w:val="0"/>
                                                                                              <w:marTop w:val="0"/>
                                                                                              <w:marBottom w:val="0"/>
                                                                                              <w:divBdr>
                                                                                                <w:top w:val="none" w:sz="0" w:space="0" w:color="auto"/>
                                                                                                <w:left w:val="none" w:sz="0" w:space="0" w:color="auto"/>
                                                                                                <w:bottom w:val="none" w:sz="0" w:space="0" w:color="auto"/>
                                                                                                <w:right w:val="none" w:sz="0" w:space="0" w:color="auto"/>
                                                                                              </w:divBdr>
                                                                                              <w:divsChild>
                                                                                                <w:div w:id="1668634016">
                                                                                                  <w:marLeft w:val="0"/>
                                                                                                  <w:marRight w:val="0"/>
                                                                                                  <w:marTop w:val="0"/>
                                                                                                  <w:marBottom w:val="0"/>
                                                                                                  <w:divBdr>
                                                                                                    <w:top w:val="none" w:sz="0" w:space="0" w:color="auto"/>
                                                                                                    <w:left w:val="none" w:sz="0" w:space="0" w:color="auto"/>
                                                                                                    <w:bottom w:val="none" w:sz="0" w:space="0" w:color="auto"/>
                                                                                                    <w:right w:val="none" w:sz="0" w:space="0" w:color="auto"/>
                                                                                                  </w:divBdr>
                                                                                                  <w:divsChild>
                                                                                                    <w:div w:id="195430293">
                                                                                                      <w:marLeft w:val="0"/>
                                                                                                      <w:marRight w:val="0"/>
                                                                                                      <w:marTop w:val="0"/>
                                                                                                      <w:marBottom w:val="0"/>
                                                                                                      <w:divBdr>
                                                                                                        <w:top w:val="none" w:sz="0" w:space="0" w:color="auto"/>
                                                                                                        <w:left w:val="none" w:sz="0" w:space="0" w:color="auto"/>
                                                                                                        <w:bottom w:val="none" w:sz="0" w:space="0" w:color="auto"/>
                                                                                                        <w:right w:val="none" w:sz="0" w:space="0" w:color="auto"/>
                                                                                                      </w:divBdr>
                                                                                                      <w:divsChild>
                                                                                                        <w:div w:id="137111218">
                                                                                                          <w:marLeft w:val="0"/>
                                                                                                          <w:marRight w:val="0"/>
                                                                                                          <w:marTop w:val="0"/>
                                                                                                          <w:marBottom w:val="0"/>
                                                                                                          <w:divBdr>
                                                                                                            <w:top w:val="none" w:sz="0" w:space="0" w:color="auto"/>
                                                                                                            <w:left w:val="none" w:sz="0" w:space="0" w:color="auto"/>
                                                                                                            <w:bottom w:val="none" w:sz="0" w:space="0" w:color="auto"/>
                                                                                                            <w:right w:val="none" w:sz="0" w:space="0" w:color="auto"/>
                                                                                                          </w:divBdr>
                                                                                                          <w:divsChild>
                                                                                                            <w:div w:id="1102645138">
                                                                                                              <w:marLeft w:val="0"/>
                                                                                                              <w:marRight w:val="0"/>
                                                                                                              <w:marTop w:val="0"/>
                                                                                                              <w:marBottom w:val="0"/>
                                                                                                              <w:divBdr>
                                                                                                                <w:top w:val="none" w:sz="0" w:space="0" w:color="auto"/>
                                                                                                                <w:left w:val="none" w:sz="0" w:space="0" w:color="auto"/>
                                                                                                                <w:bottom w:val="none" w:sz="0" w:space="0" w:color="auto"/>
                                                                                                                <w:right w:val="none" w:sz="0" w:space="0" w:color="auto"/>
                                                                                                              </w:divBdr>
                                                                                                              <w:divsChild>
                                                                                                                <w:div w:id="16111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3841611">
      <w:bodyDiv w:val="1"/>
      <w:marLeft w:val="0"/>
      <w:marRight w:val="0"/>
      <w:marTop w:val="0"/>
      <w:marBottom w:val="0"/>
      <w:divBdr>
        <w:top w:val="none" w:sz="0" w:space="0" w:color="auto"/>
        <w:left w:val="none" w:sz="0" w:space="0" w:color="auto"/>
        <w:bottom w:val="none" w:sz="0" w:space="0" w:color="auto"/>
        <w:right w:val="none" w:sz="0" w:space="0" w:color="auto"/>
      </w:divBdr>
    </w:div>
    <w:div w:id="2056346949">
      <w:bodyDiv w:val="1"/>
      <w:marLeft w:val="0"/>
      <w:marRight w:val="0"/>
      <w:marTop w:val="0"/>
      <w:marBottom w:val="0"/>
      <w:divBdr>
        <w:top w:val="none" w:sz="0" w:space="0" w:color="auto"/>
        <w:left w:val="none" w:sz="0" w:space="0" w:color="auto"/>
        <w:bottom w:val="none" w:sz="0" w:space="0" w:color="auto"/>
        <w:right w:val="none" w:sz="0" w:space="0" w:color="auto"/>
      </w:divBdr>
    </w:div>
    <w:div w:id="2056469651">
      <w:bodyDiv w:val="1"/>
      <w:marLeft w:val="0"/>
      <w:marRight w:val="0"/>
      <w:marTop w:val="0"/>
      <w:marBottom w:val="0"/>
      <w:divBdr>
        <w:top w:val="none" w:sz="0" w:space="0" w:color="auto"/>
        <w:left w:val="none" w:sz="0" w:space="0" w:color="auto"/>
        <w:bottom w:val="none" w:sz="0" w:space="0" w:color="auto"/>
        <w:right w:val="none" w:sz="0" w:space="0" w:color="auto"/>
      </w:divBdr>
      <w:divsChild>
        <w:div w:id="1920558467">
          <w:marLeft w:val="0"/>
          <w:marRight w:val="0"/>
          <w:marTop w:val="0"/>
          <w:marBottom w:val="0"/>
          <w:divBdr>
            <w:top w:val="single" w:sz="2" w:space="0" w:color="E6E6E6"/>
            <w:left w:val="single" w:sz="2" w:space="0" w:color="E6E6E6"/>
            <w:bottom w:val="single" w:sz="2" w:space="0" w:color="E6E6E6"/>
            <w:right w:val="single" w:sz="2" w:space="0" w:color="E6E6E6"/>
          </w:divBdr>
          <w:divsChild>
            <w:div w:id="473984684">
              <w:marLeft w:val="0"/>
              <w:marRight w:val="0"/>
              <w:marTop w:val="0"/>
              <w:marBottom w:val="0"/>
              <w:divBdr>
                <w:top w:val="none" w:sz="0" w:space="0" w:color="auto"/>
                <w:left w:val="none" w:sz="0" w:space="0" w:color="auto"/>
                <w:bottom w:val="none" w:sz="0" w:space="0" w:color="auto"/>
                <w:right w:val="none" w:sz="0" w:space="0" w:color="auto"/>
              </w:divBdr>
              <w:divsChild>
                <w:div w:id="1468204602">
                  <w:marLeft w:val="0"/>
                  <w:marRight w:val="0"/>
                  <w:marTop w:val="0"/>
                  <w:marBottom w:val="0"/>
                  <w:divBdr>
                    <w:top w:val="none" w:sz="0" w:space="0" w:color="auto"/>
                    <w:left w:val="none" w:sz="0" w:space="0" w:color="auto"/>
                    <w:bottom w:val="none" w:sz="0" w:space="0" w:color="auto"/>
                    <w:right w:val="none" w:sz="0" w:space="0" w:color="auto"/>
                  </w:divBdr>
                </w:div>
                <w:div w:id="850025943">
                  <w:marLeft w:val="0"/>
                  <w:marRight w:val="0"/>
                  <w:marTop w:val="0"/>
                  <w:marBottom w:val="0"/>
                  <w:divBdr>
                    <w:top w:val="none" w:sz="0" w:space="0" w:color="auto"/>
                    <w:left w:val="none" w:sz="0" w:space="0" w:color="auto"/>
                    <w:bottom w:val="none" w:sz="0" w:space="0" w:color="auto"/>
                    <w:right w:val="none" w:sz="0" w:space="0" w:color="auto"/>
                  </w:divBdr>
                  <w:divsChild>
                    <w:div w:id="198018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055129">
      <w:bodyDiv w:val="1"/>
      <w:marLeft w:val="0"/>
      <w:marRight w:val="0"/>
      <w:marTop w:val="0"/>
      <w:marBottom w:val="0"/>
      <w:divBdr>
        <w:top w:val="none" w:sz="0" w:space="0" w:color="auto"/>
        <w:left w:val="none" w:sz="0" w:space="0" w:color="auto"/>
        <w:bottom w:val="none" w:sz="0" w:space="0" w:color="auto"/>
        <w:right w:val="none" w:sz="0" w:space="0" w:color="auto"/>
      </w:divBdr>
    </w:div>
    <w:div w:id="2062168137">
      <w:bodyDiv w:val="1"/>
      <w:marLeft w:val="0"/>
      <w:marRight w:val="0"/>
      <w:marTop w:val="0"/>
      <w:marBottom w:val="0"/>
      <w:divBdr>
        <w:top w:val="none" w:sz="0" w:space="0" w:color="auto"/>
        <w:left w:val="none" w:sz="0" w:space="0" w:color="auto"/>
        <w:bottom w:val="none" w:sz="0" w:space="0" w:color="auto"/>
        <w:right w:val="none" w:sz="0" w:space="0" w:color="auto"/>
      </w:divBdr>
    </w:div>
    <w:div w:id="2064058862">
      <w:bodyDiv w:val="1"/>
      <w:marLeft w:val="0"/>
      <w:marRight w:val="0"/>
      <w:marTop w:val="0"/>
      <w:marBottom w:val="0"/>
      <w:divBdr>
        <w:top w:val="none" w:sz="0" w:space="0" w:color="auto"/>
        <w:left w:val="none" w:sz="0" w:space="0" w:color="auto"/>
        <w:bottom w:val="none" w:sz="0" w:space="0" w:color="auto"/>
        <w:right w:val="none" w:sz="0" w:space="0" w:color="auto"/>
      </w:divBdr>
    </w:div>
    <w:div w:id="2064480281">
      <w:bodyDiv w:val="1"/>
      <w:marLeft w:val="0"/>
      <w:marRight w:val="0"/>
      <w:marTop w:val="0"/>
      <w:marBottom w:val="0"/>
      <w:divBdr>
        <w:top w:val="none" w:sz="0" w:space="0" w:color="auto"/>
        <w:left w:val="none" w:sz="0" w:space="0" w:color="auto"/>
        <w:bottom w:val="none" w:sz="0" w:space="0" w:color="auto"/>
        <w:right w:val="none" w:sz="0" w:space="0" w:color="auto"/>
      </w:divBdr>
    </w:div>
    <w:div w:id="2067408347">
      <w:bodyDiv w:val="1"/>
      <w:marLeft w:val="0"/>
      <w:marRight w:val="0"/>
      <w:marTop w:val="0"/>
      <w:marBottom w:val="0"/>
      <w:divBdr>
        <w:top w:val="none" w:sz="0" w:space="0" w:color="auto"/>
        <w:left w:val="none" w:sz="0" w:space="0" w:color="auto"/>
        <w:bottom w:val="none" w:sz="0" w:space="0" w:color="auto"/>
        <w:right w:val="none" w:sz="0" w:space="0" w:color="auto"/>
      </w:divBdr>
    </w:div>
    <w:div w:id="2070300472">
      <w:bodyDiv w:val="1"/>
      <w:marLeft w:val="0"/>
      <w:marRight w:val="0"/>
      <w:marTop w:val="0"/>
      <w:marBottom w:val="0"/>
      <w:divBdr>
        <w:top w:val="none" w:sz="0" w:space="0" w:color="auto"/>
        <w:left w:val="none" w:sz="0" w:space="0" w:color="auto"/>
        <w:bottom w:val="none" w:sz="0" w:space="0" w:color="auto"/>
        <w:right w:val="none" w:sz="0" w:space="0" w:color="auto"/>
      </w:divBdr>
    </w:div>
    <w:div w:id="2080399837">
      <w:bodyDiv w:val="1"/>
      <w:marLeft w:val="0"/>
      <w:marRight w:val="0"/>
      <w:marTop w:val="0"/>
      <w:marBottom w:val="0"/>
      <w:divBdr>
        <w:top w:val="none" w:sz="0" w:space="0" w:color="auto"/>
        <w:left w:val="none" w:sz="0" w:space="0" w:color="auto"/>
        <w:bottom w:val="none" w:sz="0" w:space="0" w:color="auto"/>
        <w:right w:val="none" w:sz="0" w:space="0" w:color="auto"/>
      </w:divBdr>
    </w:div>
    <w:div w:id="2080905844">
      <w:bodyDiv w:val="1"/>
      <w:marLeft w:val="0"/>
      <w:marRight w:val="0"/>
      <w:marTop w:val="0"/>
      <w:marBottom w:val="0"/>
      <w:divBdr>
        <w:top w:val="none" w:sz="0" w:space="0" w:color="auto"/>
        <w:left w:val="none" w:sz="0" w:space="0" w:color="auto"/>
        <w:bottom w:val="none" w:sz="0" w:space="0" w:color="auto"/>
        <w:right w:val="none" w:sz="0" w:space="0" w:color="auto"/>
      </w:divBdr>
    </w:div>
    <w:div w:id="2081172427">
      <w:bodyDiv w:val="1"/>
      <w:marLeft w:val="0"/>
      <w:marRight w:val="0"/>
      <w:marTop w:val="0"/>
      <w:marBottom w:val="0"/>
      <w:divBdr>
        <w:top w:val="none" w:sz="0" w:space="0" w:color="auto"/>
        <w:left w:val="none" w:sz="0" w:space="0" w:color="auto"/>
        <w:bottom w:val="none" w:sz="0" w:space="0" w:color="auto"/>
        <w:right w:val="none" w:sz="0" w:space="0" w:color="auto"/>
      </w:divBdr>
    </w:div>
    <w:div w:id="2082408982">
      <w:bodyDiv w:val="1"/>
      <w:marLeft w:val="0"/>
      <w:marRight w:val="0"/>
      <w:marTop w:val="0"/>
      <w:marBottom w:val="0"/>
      <w:divBdr>
        <w:top w:val="none" w:sz="0" w:space="0" w:color="auto"/>
        <w:left w:val="none" w:sz="0" w:space="0" w:color="auto"/>
        <w:bottom w:val="none" w:sz="0" w:space="0" w:color="auto"/>
        <w:right w:val="none" w:sz="0" w:space="0" w:color="auto"/>
      </w:divBdr>
    </w:div>
    <w:div w:id="2087603115">
      <w:marLeft w:val="0"/>
      <w:marRight w:val="0"/>
      <w:marTop w:val="0"/>
      <w:marBottom w:val="0"/>
      <w:divBdr>
        <w:top w:val="none" w:sz="0" w:space="0" w:color="auto"/>
        <w:left w:val="none" w:sz="0" w:space="0" w:color="auto"/>
        <w:bottom w:val="none" w:sz="0" w:space="0" w:color="auto"/>
        <w:right w:val="none" w:sz="0" w:space="0" w:color="auto"/>
      </w:divBdr>
      <w:divsChild>
        <w:div w:id="301077452">
          <w:marLeft w:val="0"/>
          <w:marRight w:val="0"/>
          <w:marTop w:val="100"/>
          <w:marBottom w:val="100"/>
          <w:divBdr>
            <w:top w:val="none" w:sz="0" w:space="0" w:color="auto"/>
            <w:left w:val="none" w:sz="0" w:space="0" w:color="auto"/>
            <w:bottom w:val="none" w:sz="0" w:space="0" w:color="auto"/>
            <w:right w:val="none" w:sz="0" w:space="0" w:color="auto"/>
          </w:divBdr>
          <w:divsChild>
            <w:div w:id="790245563">
              <w:marLeft w:val="0"/>
              <w:marRight w:val="0"/>
              <w:marTop w:val="0"/>
              <w:marBottom w:val="0"/>
              <w:divBdr>
                <w:top w:val="none" w:sz="0" w:space="0" w:color="auto"/>
                <w:left w:val="none" w:sz="0" w:space="0" w:color="auto"/>
                <w:bottom w:val="none" w:sz="0" w:space="0" w:color="auto"/>
                <w:right w:val="none" w:sz="0" w:space="0" w:color="auto"/>
              </w:divBdr>
              <w:divsChild>
                <w:div w:id="425923106">
                  <w:marLeft w:val="0"/>
                  <w:marRight w:val="0"/>
                  <w:marTop w:val="0"/>
                  <w:marBottom w:val="0"/>
                  <w:divBdr>
                    <w:top w:val="none" w:sz="0" w:space="0" w:color="auto"/>
                    <w:left w:val="none" w:sz="0" w:space="0" w:color="auto"/>
                    <w:bottom w:val="none" w:sz="0" w:space="0" w:color="auto"/>
                    <w:right w:val="none" w:sz="0" w:space="0" w:color="auto"/>
                  </w:divBdr>
                  <w:divsChild>
                    <w:div w:id="1528443745">
                      <w:marLeft w:val="0"/>
                      <w:marRight w:val="0"/>
                      <w:marTop w:val="100"/>
                      <w:marBottom w:val="100"/>
                      <w:divBdr>
                        <w:top w:val="none" w:sz="0" w:space="0" w:color="auto"/>
                        <w:left w:val="none" w:sz="0" w:space="0" w:color="auto"/>
                        <w:bottom w:val="none" w:sz="0" w:space="0" w:color="auto"/>
                        <w:right w:val="none" w:sz="0" w:space="0" w:color="auto"/>
                      </w:divBdr>
                      <w:divsChild>
                        <w:div w:id="432629218">
                          <w:marLeft w:val="0"/>
                          <w:marRight w:val="0"/>
                          <w:marTop w:val="0"/>
                          <w:marBottom w:val="0"/>
                          <w:divBdr>
                            <w:top w:val="none" w:sz="0" w:space="0" w:color="auto"/>
                            <w:left w:val="none" w:sz="0" w:space="0" w:color="auto"/>
                            <w:bottom w:val="none" w:sz="0" w:space="0" w:color="auto"/>
                            <w:right w:val="none" w:sz="0" w:space="0" w:color="auto"/>
                          </w:divBdr>
                          <w:divsChild>
                            <w:div w:id="888569518">
                              <w:marLeft w:val="0"/>
                              <w:marRight w:val="0"/>
                              <w:marTop w:val="0"/>
                              <w:marBottom w:val="0"/>
                              <w:divBdr>
                                <w:top w:val="none" w:sz="0" w:space="0" w:color="auto"/>
                                <w:left w:val="none" w:sz="0" w:space="0" w:color="auto"/>
                                <w:bottom w:val="none" w:sz="0" w:space="0" w:color="auto"/>
                                <w:right w:val="none" w:sz="0" w:space="0" w:color="auto"/>
                              </w:divBdr>
                              <w:divsChild>
                                <w:div w:id="1863398117">
                                  <w:marLeft w:val="0"/>
                                  <w:marRight w:val="0"/>
                                  <w:marTop w:val="100"/>
                                  <w:marBottom w:val="100"/>
                                  <w:divBdr>
                                    <w:top w:val="none" w:sz="0" w:space="0" w:color="auto"/>
                                    <w:left w:val="none" w:sz="0" w:space="0" w:color="auto"/>
                                    <w:bottom w:val="none" w:sz="0" w:space="0" w:color="auto"/>
                                    <w:right w:val="none" w:sz="0" w:space="0" w:color="auto"/>
                                  </w:divBdr>
                                  <w:divsChild>
                                    <w:div w:id="1410035796">
                                      <w:marLeft w:val="0"/>
                                      <w:marRight w:val="0"/>
                                      <w:marTop w:val="0"/>
                                      <w:marBottom w:val="0"/>
                                      <w:divBdr>
                                        <w:top w:val="none" w:sz="0" w:space="0" w:color="auto"/>
                                        <w:left w:val="none" w:sz="0" w:space="0" w:color="auto"/>
                                        <w:bottom w:val="none" w:sz="0" w:space="0" w:color="auto"/>
                                        <w:right w:val="none" w:sz="0" w:space="0" w:color="auto"/>
                                      </w:divBdr>
                                      <w:divsChild>
                                        <w:div w:id="155537522">
                                          <w:marLeft w:val="0"/>
                                          <w:marRight w:val="0"/>
                                          <w:marTop w:val="0"/>
                                          <w:marBottom w:val="0"/>
                                          <w:divBdr>
                                            <w:top w:val="none" w:sz="0" w:space="0" w:color="auto"/>
                                            <w:left w:val="none" w:sz="0" w:space="0" w:color="auto"/>
                                            <w:bottom w:val="none" w:sz="0" w:space="0" w:color="auto"/>
                                            <w:right w:val="none" w:sz="0" w:space="0" w:color="auto"/>
                                          </w:divBdr>
                                          <w:divsChild>
                                            <w:div w:id="14535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861976">
                                  <w:marLeft w:val="0"/>
                                  <w:marRight w:val="0"/>
                                  <w:marTop w:val="100"/>
                                  <w:marBottom w:val="100"/>
                                  <w:divBdr>
                                    <w:top w:val="none" w:sz="0" w:space="0" w:color="auto"/>
                                    <w:left w:val="none" w:sz="0" w:space="0" w:color="auto"/>
                                    <w:bottom w:val="none" w:sz="0" w:space="0" w:color="auto"/>
                                    <w:right w:val="none" w:sz="0" w:space="0" w:color="auto"/>
                                  </w:divBdr>
                                  <w:divsChild>
                                    <w:div w:id="1940018421">
                                      <w:marLeft w:val="0"/>
                                      <w:marRight w:val="0"/>
                                      <w:marTop w:val="0"/>
                                      <w:marBottom w:val="0"/>
                                      <w:divBdr>
                                        <w:top w:val="none" w:sz="0" w:space="0" w:color="auto"/>
                                        <w:left w:val="none" w:sz="0" w:space="0" w:color="auto"/>
                                        <w:bottom w:val="none" w:sz="0" w:space="0" w:color="auto"/>
                                        <w:right w:val="none" w:sz="0" w:space="0" w:color="auto"/>
                                      </w:divBdr>
                                      <w:divsChild>
                                        <w:div w:id="46912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61757">
                          <w:marLeft w:val="0"/>
                          <w:marRight w:val="0"/>
                          <w:marTop w:val="0"/>
                          <w:marBottom w:val="0"/>
                          <w:divBdr>
                            <w:top w:val="none" w:sz="0" w:space="0" w:color="auto"/>
                            <w:left w:val="none" w:sz="0" w:space="0" w:color="auto"/>
                            <w:bottom w:val="none" w:sz="0" w:space="0" w:color="auto"/>
                            <w:right w:val="none" w:sz="0" w:space="0" w:color="auto"/>
                          </w:divBdr>
                          <w:divsChild>
                            <w:div w:id="1746107370">
                              <w:marLeft w:val="0"/>
                              <w:marRight w:val="0"/>
                              <w:marTop w:val="0"/>
                              <w:marBottom w:val="0"/>
                              <w:divBdr>
                                <w:top w:val="none" w:sz="0" w:space="0" w:color="auto"/>
                                <w:left w:val="none" w:sz="0" w:space="0" w:color="auto"/>
                                <w:bottom w:val="none" w:sz="0" w:space="0" w:color="auto"/>
                                <w:right w:val="none" w:sz="0" w:space="0" w:color="auto"/>
                              </w:divBdr>
                              <w:divsChild>
                                <w:div w:id="1423185376">
                                  <w:marLeft w:val="0"/>
                                  <w:marRight w:val="0"/>
                                  <w:marTop w:val="0"/>
                                  <w:marBottom w:val="0"/>
                                  <w:divBdr>
                                    <w:top w:val="none" w:sz="0" w:space="0" w:color="auto"/>
                                    <w:left w:val="none" w:sz="0" w:space="0" w:color="auto"/>
                                    <w:bottom w:val="none" w:sz="0" w:space="0" w:color="auto"/>
                                    <w:right w:val="none" w:sz="0" w:space="0" w:color="auto"/>
                                  </w:divBdr>
                                  <w:divsChild>
                                    <w:div w:id="327173904">
                                      <w:marLeft w:val="0"/>
                                      <w:marRight w:val="0"/>
                                      <w:marTop w:val="0"/>
                                      <w:marBottom w:val="0"/>
                                      <w:divBdr>
                                        <w:top w:val="none" w:sz="0" w:space="0" w:color="auto"/>
                                        <w:left w:val="none" w:sz="0" w:space="0" w:color="auto"/>
                                        <w:bottom w:val="none" w:sz="0" w:space="0" w:color="auto"/>
                                        <w:right w:val="none" w:sz="0" w:space="0" w:color="auto"/>
                                      </w:divBdr>
                                    </w:div>
                                  </w:divsChild>
                                </w:div>
                                <w:div w:id="1958633420">
                                  <w:marLeft w:val="0"/>
                                  <w:marRight w:val="0"/>
                                  <w:marTop w:val="0"/>
                                  <w:marBottom w:val="0"/>
                                  <w:divBdr>
                                    <w:top w:val="none" w:sz="0" w:space="0" w:color="auto"/>
                                    <w:left w:val="none" w:sz="0" w:space="0" w:color="auto"/>
                                    <w:bottom w:val="none" w:sz="0" w:space="0" w:color="auto"/>
                                    <w:right w:val="none" w:sz="0" w:space="0" w:color="auto"/>
                                  </w:divBdr>
                                  <w:divsChild>
                                    <w:div w:id="1194466526">
                                      <w:marLeft w:val="0"/>
                                      <w:marRight w:val="0"/>
                                      <w:marTop w:val="0"/>
                                      <w:marBottom w:val="0"/>
                                      <w:divBdr>
                                        <w:top w:val="none" w:sz="0" w:space="0" w:color="auto"/>
                                        <w:left w:val="none" w:sz="0" w:space="0" w:color="auto"/>
                                        <w:bottom w:val="none" w:sz="0" w:space="0" w:color="auto"/>
                                        <w:right w:val="none" w:sz="0" w:space="0" w:color="auto"/>
                                      </w:divBdr>
                                    </w:div>
                                  </w:divsChild>
                                </w:div>
                                <w:div w:id="1210264939">
                                  <w:marLeft w:val="0"/>
                                  <w:marRight w:val="0"/>
                                  <w:marTop w:val="0"/>
                                  <w:marBottom w:val="0"/>
                                  <w:divBdr>
                                    <w:top w:val="none" w:sz="0" w:space="0" w:color="auto"/>
                                    <w:left w:val="none" w:sz="0" w:space="0" w:color="auto"/>
                                    <w:bottom w:val="none" w:sz="0" w:space="0" w:color="auto"/>
                                    <w:right w:val="none" w:sz="0" w:space="0" w:color="auto"/>
                                  </w:divBdr>
                                </w:div>
                                <w:div w:id="882785644">
                                  <w:marLeft w:val="0"/>
                                  <w:marRight w:val="0"/>
                                  <w:marTop w:val="0"/>
                                  <w:marBottom w:val="0"/>
                                  <w:divBdr>
                                    <w:top w:val="none" w:sz="0" w:space="0" w:color="auto"/>
                                    <w:left w:val="none" w:sz="0" w:space="0" w:color="auto"/>
                                    <w:bottom w:val="none" w:sz="0" w:space="0" w:color="auto"/>
                                    <w:right w:val="none" w:sz="0" w:space="0" w:color="auto"/>
                                  </w:divBdr>
                                  <w:divsChild>
                                    <w:div w:id="540170181">
                                      <w:marLeft w:val="0"/>
                                      <w:marRight w:val="0"/>
                                      <w:marTop w:val="0"/>
                                      <w:marBottom w:val="0"/>
                                      <w:divBdr>
                                        <w:top w:val="none" w:sz="0" w:space="0" w:color="auto"/>
                                        <w:left w:val="none" w:sz="0" w:space="0" w:color="auto"/>
                                        <w:bottom w:val="none" w:sz="0" w:space="0" w:color="auto"/>
                                        <w:right w:val="none" w:sz="0" w:space="0" w:color="auto"/>
                                      </w:divBdr>
                                      <w:divsChild>
                                        <w:div w:id="639114336">
                                          <w:marLeft w:val="0"/>
                                          <w:marRight w:val="0"/>
                                          <w:marTop w:val="0"/>
                                          <w:marBottom w:val="0"/>
                                          <w:divBdr>
                                            <w:top w:val="none" w:sz="0" w:space="0" w:color="auto"/>
                                            <w:left w:val="none" w:sz="0" w:space="0" w:color="auto"/>
                                            <w:bottom w:val="none" w:sz="0" w:space="0" w:color="auto"/>
                                            <w:right w:val="none" w:sz="0" w:space="0" w:color="auto"/>
                                          </w:divBdr>
                                          <w:divsChild>
                                            <w:div w:id="102578101">
                                              <w:marLeft w:val="0"/>
                                              <w:marRight w:val="0"/>
                                              <w:marTop w:val="0"/>
                                              <w:marBottom w:val="0"/>
                                              <w:divBdr>
                                                <w:top w:val="none" w:sz="0" w:space="0" w:color="auto"/>
                                                <w:left w:val="none" w:sz="0" w:space="0" w:color="auto"/>
                                                <w:bottom w:val="none" w:sz="0" w:space="0" w:color="auto"/>
                                                <w:right w:val="none" w:sz="0" w:space="0" w:color="auto"/>
                                              </w:divBdr>
                                            </w:div>
                                            <w:div w:id="806583858">
                                              <w:marLeft w:val="0"/>
                                              <w:marRight w:val="0"/>
                                              <w:marTop w:val="0"/>
                                              <w:marBottom w:val="0"/>
                                              <w:divBdr>
                                                <w:top w:val="none" w:sz="0" w:space="0" w:color="auto"/>
                                                <w:left w:val="none" w:sz="0" w:space="0" w:color="auto"/>
                                                <w:bottom w:val="none" w:sz="0" w:space="0" w:color="auto"/>
                                                <w:right w:val="none" w:sz="0" w:space="0" w:color="auto"/>
                                              </w:divBdr>
                                            </w:div>
                                            <w:div w:id="2059039615">
                                              <w:marLeft w:val="0"/>
                                              <w:marRight w:val="0"/>
                                              <w:marTop w:val="0"/>
                                              <w:marBottom w:val="0"/>
                                              <w:divBdr>
                                                <w:top w:val="none" w:sz="0" w:space="0" w:color="auto"/>
                                                <w:left w:val="none" w:sz="0" w:space="0" w:color="auto"/>
                                                <w:bottom w:val="none" w:sz="0" w:space="0" w:color="auto"/>
                                                <w:right w:val="none" w:sz="0" w:space="0" w:color="auto"/>
                                              </w:divBdr>
                                            </w:div>
                                            <w:div w:id="178934575">
                                              <w:marLeft w:val="0"/>
                                              <w:marRight w:val="0"/>
                                              <w:marTop w:val="0"/>
                                              <w:marBottom w:val="0"/>
                                              <w:divBdr>
                                                <w:top w:val="none" w:sz="0" w:space="0" w:color="auto"/>
                                                <w:left w:val="none" w:sz="0" w:space="0" w:color="auto"/>
                                                <w:bottom w:val="none" w:sz="0" w:space="0" w:color="auto"/>
                                                <w:right w:val="none" w:sz="0" w:space="0" w:color="auto"/>
                                              </w:divBdr>
                                              <w:divsChild>
                                                <w:div w:id="71052521">
                                                  <w:marLeft w:val="0"/>
                                                  <w:marRight w:val="0"/>
                                                  <w:marTop w:val="0"/>
                                                  <w:marBottom w:val="0"/>
                                                  <w:divBdr>
                                                    <w:top w:val="none" w:sz="0" w:space="0" w:color="auto"/>
                                                    <w:left w:val="none" w:sz="0" w:space="0" w:color="auto"/>
                                                    <w:bottom w:val="none" w:sz="0" w:space="0" w:color="auto"/>
                                                    <w:right w:val="none" w:sz="0" w:space="0" w:color="auto"/>
                                                  </w:divBdr>
                                                </w:div>
                                              </w:divsChild>
                                            </w:div>
                                            <w:div w:id="166458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5912337">
                  <w:marLeft w:val="0"/>
                  <w:marRight w:val="0"/>
                  <w:marTop w:val="0"/>
                  <w:marBottom w:val="0"/>
                  <w:divBdr>
                    <w:top w:val="none" w:sz="0" w:space="0" w:color="auto"/>
                    <w:left w:val="none" w:sz="0" w:space="0" w:color="auto"/>
                    <w:bottom w:val="none" w:sz="0" w:space="0" w:color="auto"/>
                    <w:right w:val="none" w:sz="0" w:space="0" w:color="auto"/>
                  </w:divBdr>
                  <w:divsChild>
                    <w:div w:id="2059549791">
                      <w:marLeft w:val="0"/>
                      <w:marRight w:val="0"/>
                      <w:marTop w:val="0"/>
                      <w:marBottom w:val="0"/>
                      <w:divBdr>
                        <w:top w:val="none" w:sz="0" w:space="0" w:color="auto"/>
                        <w:left w:val="none" w:sz="0" w:space="0" w:color="auto"/>
                        <w:bottom w:val="none" w:sz="0" w:space="0" w:color="auto"/>
                        <w:right w:val="none" w:sz="0" w:space="0" w:color="auto"/>
                      </w:divBdr>
                      <w:divsChild>
                        <w:div w:id="518586464">
                          <w:marLeft w:val="0"/>
                          <w:marRight w:val="0"/>
                          <w:marTop w:val="0"/>
                          <w:marBottom w:val="0"/>
                          <w:divBdr>
                            <w:top w:val="none" w:sz="0" w:space="0" w:color="auto"/>
                            <w:left w:val="none" w:sz="0" w:space="0" w:color="auto"/>
                            <w:bottom w:val="none" w:sz="0" w:space="0" w:color="auto"/>
                            <w:right w:val="none" w:sz="0" w:space="0" w:color="auto"/>
                          </w:divBdr>
                          <w:divsChild>
                            <w:div w:id="904413990">
                              <w:marLeft w:val="0"/>
                              <w:marRight w:val="-270"/>
                              <w:marTop w:val="0"/>
                              <w:marBottom w:val="0"/>
                              <w:divBdr>
                                <w:top w:val="none" w:sz="0" w:space="0" w:color="auto"/>
                                <w:left w:val="none" w:sz="0" w:space="0" w:color="auto"/>
                                <w:bottom w:val="none" w:sz="0" w:space="0" w:color="auto"/>
                                <w:right w:val="none" w:sz="0" w:space="0" w:color="auto"/>
                              </w:divBdr>
                              <w:divsChild>
                                <w:div w:id="279267678">
                                  <w:marLeft w:val="0"/>
                                  <w:marRight w:val="0"/>
                                  <w:marTop w:val="0"/>
                                  <w:marBottom w:val="0"/>
                                  <w:divBdr>
                                    <w:top w:val="none" w:sz="0" w:space="0" w:color="auto"/>
                                    <w:left w:val="none" w:sz="0" w:space="0" w:color="auto"/>
                                    <w:bottom w:val="none" w:sz="0" w:space="0" w:color="auto"/>
                                    <w:right w:val="none" w:sz="0" w:space="0" w:color="auto"/>
                                  </w:divBdr>
                                  <w:divsChild>
                                    <w:div w:id="1355183140">
                                      <w:marLeft w:val="0"/>
                                      <w:marRight w:val="0"/>
                                      <w:marTop w:val="0"/>
                                      <w:marBottom w:val="0"/>
                                      <w:divBdr>
                                        <w:top w:val="none" w:sz="0" w:space="0" w:color="auto"/>
                                        <w:left w:val="none" w:sz="0" w:space="0" w:color="auto"/>
                                        <w:bottom w:val="none" w:sz="0" w:space="0" w:color="auto"/>
                                        <w:right w:val="none" w:sz="0" w:space="0" w:color="auto"/>
                                      </w:divBdr>
                                      <w:divsChild>
                                        <w:div w:id="357969642">
                                          <w:marLeft w:val="0"/>
                                          <w:marRight w:val="0"/>
                                          <w:marTop w:val="0"/>
                                          <w:marBottom w:val="0"/>
                                          <w:divBdr>
                                            <w:top w:val="none" w:sz="0" w:space="0" w:color="auto"/>
                                            <w:left w:val="none" w:sz="0" w:space="0" w:color="auto"/>
                                            <w:bottom w:val="none" w:sz="0" w:space="0" w:color="auto"/>
                                            <w:right w:val="none" w:sz="0" w:space="0" w:color="auto"/>
                                          </w:divBdr>
                                          <w:divsChild>
                                            <w:div w:id="802432640">
                                              <w:marLeft w:val="0"/>
                                              <w:marRight w:val="0"/>
                                              <w:marTop w:val="0"/>
                                              <w:marBottom w:val="0"/>
                                              <w:divBdr>
                                                <w:top w:val="none" w:sz="0" w:space="0" w:color="auto"/>
                                                <w:left w:val="none" w:sz="0" w:space="0" w:color="auto"/>
                                                <w:bottom w:val="none" w:sz="0" w:space="0" w:color="auto"/>
                                                <w:right w:val="none" w:sz="0" w:space="0" w:color="auto"/>
                                              </w:divBdr>
                                              <w:divsChild>
                                                <w:div w:id="1235317451">
                                                  <w:marLeft w:val="0"/>
                                                  <w:marRight w:val="0"/>
                                                  <w:marTop w:val="0"/>
                                                  <w:marBottom w:val="0"/>
                                                  <w:divBdr>
                                                    <w:top w:val="none" w:sz="0" w:space="0" w:color="auto"/>
                                                    <w:left w:val="none" w:sz="0" w:space="0" w:color="auto"/>
                                                    <w:bottom w:val="none" w:sz="0" w:space="0" w:color="auto"/>
                                                    <w:right w:val="none" w:sz="0" w:space="0" w:color="auto"/>
                                                  </w:divBdr>
                                                </w:div>
                                                <w:div w:id="187538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6459">
                                      <w:marLeft w:val="0"/>
                                      <w:marRight w:val="0"/>
                                      <w:marTop w:val="0"/>
                                      <w:marBottom w:val="0"/>
                                      <w:divBdr>
                                        <w:top w:val="none" w:sz="0" w:space="0" w:color="auto"/>
                                        <w:left w:val="none" w:sz="0" w:space="0" w:color="auto"/>
                                        <w:bottom w:val="none" w:sz="0" w:space="0" w:color="auto"/>
                                        <w:right w:val="none" w:sz="0" w:space="0" w:color="auto"/>
                                      </w:divBdr>
                                      <w:divsChild>
                                        <w:div w:id="212933044">
                                          <w:marLeft w:val="0"/>
                                          <w:marRight w:val="0"/>
                                          <w:marTop w:val="0"/>
                                          <w:marBottom w:val="0"/>
                                          <w:divBdr>
                                            <w:top w:val="none" w:sz="0" w:space="0" w:color="auto"/>
                                            <w:left w:val="none" w:sz="0" w:space="0" w:color="auto"/>
                                            <w:bottom w:val="none" w:sz="0" w:space="0" w:color="auto"/>
                                            <w:right w:val="none" w:sz="0" w:space="0" w:color="auto"/>
                                          </w:divBdr>
                                          <w:divsChild>
                                            <w:div w:id="865874124">
                                              <w:marLeft w:val="0"/>
                                              <w:marRight w:val="0"/>
                                              <w:marTop w:val="0"/>
                                              <w:marBottom w:val="0"/>
                                              <w:divBdr>
                                                <w:top w:val="none" w:sz="0" w:space="0" w:color="auto"/>
                                                <w:left w:val="none" w:sz="0" w:space="0" w:color="auto"/>
                                                <w:bottom w:val="none" w:sz="0" w:space="0" w:color="auto"/>
                                                <w:right w:val="none" w:sz="0" w:space="0" w:color="auto"/>
                                              </w:divBdr>
                                              <w:divsChild>
                                                <w:div w:id="97946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133853">
                                          <w:marLeft w:val="0"/>
                                          <w:marRight w:val="0"/>
                                          <w:marTop w:val="0"/>
                                          <w:marBottom w:val="0"/>
                                          <w:divBdr>
                                            <w:top w:val="none" w:sz="0" w:space="0" w:color="auto"/>
                                            <w:left w:val="none" w:sz="0" w:space="0" w:color="auto"/>
                                            <w:bottom w:val="none" w:sz="0" w:space="0" w:color="auto"/>
                                            <w:right w:val="none" w:sz="0" w:space="0" w:color="auto"/>
                                          </w:divBdr>
                                        </w:div>
                                        <w:div w:id="173495730">
                                          <w:marLeft w:val="0"/>
                                          <w:marRight w:val="0"/>
                                          <w:marTop w:val="0"/>
                                          <w:marBottom w:val="0"/>
                                          <w:divBdr>
                                            <w:top w:val="none" w:sz="0" w:space="0" w:color="auto"/>
                                            <w:left w:val="none" w:sz="0" w:space="0" w:color="auto"/>
                                            <w:bottom w:val="none" w:sz="0" w:space="0" w:color="auto"/>
                                            <w:right w:val="none" w:sz="0" w:space="0" w:color="auto"/>
                                          </w:divBdr>
                                        </w:div>
                                      </w:divsChild>
                                    </w:div>
                                    <w:div w:id="802380700">
                                      <w:marLeft w:val="0"/>
                                      <w:marRight w:val="0"/>
                                      <w:marTop w:val="0"/>
                                      <w:marBottom w:val="0"/>
                                      <w:divBdr>
                                        <w:top w:val="none" w:sz="0" w:space="0" w:color="auto"/>
                                        <w:left w:val="none" w:sz="0" w:space="0" w:color="auto"/>
                                        <w:bottom w:val="none" w:sz="0" w:space="0" w:color="auto"/>
                                        <w:right w:val="none" w:sz="0" w:space="0" w:color="auto"/>
                                      </w:divBdr>
                                      <w:divsChild>
                                        <w:div w:id="1841502051">
                                          <w:marLeft w:val="0"/>
                                          <w:marRight w:val="0"/>
                                          <w:marTop w:val="0"/>
                                          <w:marBottom w:val="0"/>
                                          <w:divBdr>
                                            <w:top w:val="none" w:sz="0" w:space="0" w:color="auto"/>
                                            <w:left w:val="none" w:sz="0" w:space="0" w:color="auto"/>
                                            <w:bottom w:val="none" w:sz="0" w:space="0" w:color="auto"/>
                                            <w:right w:val="none" w:sz="0" w:space="0" w:color="auto"/>
                                          </w:divBdr>
                                          <w:divsChild>
                                            <w:div w:id="289090946">
                                              <w:marLeft w:val="0"/>
                                              <w:marRight w:val="0"/>
                                              <w:marTop w:val="0"/>
                                              <w:marBottom w:val="0"/>
                                              <w:divBdr>
                                                <w:top w:val="none" w:sz="0" w:space="0" w:color="auto"/>
                                                <w:left w:val="none" w:sz="0" w:space="0" w:color="auto"/>
                                                <w:bottom w:val="none" w:sz="0" w:space="0" w:color="auto"/>
                                                <w:right w:val="none" w:sz="0" w:space="0" w:color="auto"/>
                                              </w:divBdr>
                                              <w:divsChild>
                                                <w:div w:id="80885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347972">
                                          <w:marLeft w:val="0"/>
                                          <w:marRight w:val="0"/>
                                          <w:marTop w:val="0"/>
                                          <w:marBottom w:val="0"/>
                                          <w:divBdr>
                                            <w:top w:val="none" w:sz="0" w:space="0" w:color="auto"/>
                                            <w:left w:val="none" w:sz="0" w:space="0" w:color="auto"/>
                                            <w:bottom w:val="none" w:sz="0" w:space="0" w:color="auto"/>
                                            <w:right w:val="none" w:sz="0" w:space="0" w:color="auto"/>
                                          </w:divBdr>
                                          <w:divsChild>
                                            <w:div w:id="690182464">
                                              <w:marLeft w:val="0"/>
                                              <w:marRight w:val="0"/>
                                              <w:marTop w:val="0"/>
                                              <w:marBottom w:val="0"/>
                                              <w:divBdr>
                                                <w:top w:val="none" w:sz="0" w:space="0" w:color="auto"/>
                                                <w:left w:val="none" w:sz="0" w:space="0" w:color="auto"/>
                                                <w:bottom w:val="none" w:sz="0" w:space="0" w:color="auto"/>
                                                <w:right w:val="none" w:sz="0" w:space="0" w:color="auto"/>
                                              </w:divBdr>
                                              <w:divsChild>
                                                <w:div w:id="1831751829">
                                                  <w:marLeft w:val="0"/>
                                                  <w:marRight w:val="0"/>
                                                  <w:marTop w:val="0"/>
                                                  <w:marBottom w:val="0"/>
                                                  <w:divBdr>
                                                    <w:top w:val="none" w:sz="0" w:space="0" w:color="auto"/>
                                                    <w:left w:val="none" w:sz="0" w:space="0" w:color="auto"/>
                                                    <w:bottom w:val="none" w:sz="0" w:space="0" w:color="auto"/>
                                                    <w:right w:val="none" w:sz="0" w:space="0" w:color="auto"/>
                                                  </w:divBdr>
                                                </w:div>
                                                <w:div w:id="619799590">
                                                  <w:marLeft w:val="0"/>
                                                  <w:marRight w:val="0"/>
                                                  <w:marTop w:val="0"/>
                                                  <w:marBottom w:val="0"/>
                                                  <w:divBdr>
                                                    <w:top w:val="none" w:sz="0" w:space="0" w:color="auto"/>
                                                    <w:left w:val="none" w:sz="0" w:space="0" w:color="auto"/>
                                                    <w:bottom w:val="none" w:sz="0" w:space="0" w:color="auto"/>
                                                    <w:right w:val="none" w:sz="0" w:space="0" w:color="auto"/>
                                                  </w:divBdr>
                                                </w:div>
                                              </w:divsChild>
                                            </w:div>
                                            <w:div w:id="1781338378">
                                              <w:marLeft w:val="0"/>
                                              <w:marRight w:val="0"/>
                                              <w:marTop w:val="0"/>
                                              <w:marBottom w:val="0"/>
                                              <w:divBdr>
                                                <w:top w:val="none" w:sz="0" w:space="0" w:color="auto"/>
                                                <w:left w:val="none" w:sz="0" w:space="0" w:color="auto"/>
                                                <w:bottom w:val="none" w:sz="0" w:space="0" w:color="auto"/>
                                                <w:right w:val="none" w:sz="0" w:space="0" w:color="auto"/>
                                              </w:divBdr>
                                              <w:divsChild>
                                                <w:div w:id="1973973783">
                                                  <w:marLeft w:val="0"/>
                                                  <w:marRight w:val="0"/>
                                                  <w:marTop w:val="0"/>
                                                  <w:marBottom w:val="0"/>
                                                  <w:divBdr>
                                                    <w:top w:val="none" w:sz="0" w:space="0" w:color="auto"/>
                                                    <w:left w:val="none" w:sz="0" w:space="0" w:color="auto"/>
                                                    <w:bottom w:val="none" w:sz="0" w:space="0" w:color="auto"/>
                                                    <w:right w:val="none" w:sz="0" w:space="0" w:color="auto"/>
                                                  </w:divBdr>
                                                </w:div>
                                                <w:div w:id="200441737">
                                                  <w:marLeft w:val="0"/>
                                                  <w:marRight w:val="0"/>
                                                  <w:marTop w:val="0"/>
                                                  <w:marBottom w:val="0"/>
                                                  <w:divBdr>
                                                    <w:top w:val="none" w:sz="0" w:space="0" w:color="auto"/>
                                                    <w:left w:val="none" w:sz="0" w:space="0" w:color="auto"/>
                                                    <w:bottom w:val="none" w:sz="0" w:space="0" w:color="auto"/>
                                                    <w:right w:val="none" w:sz="0" w:space="0" w:color="auto"/>
                                                  </w:divBdr>
                                                </w:div>
                                              </w:divsChild>
                                            </w:div>
                                            <w:div w:id="1953436212">
                                              <w:marLeft w:val="0"/>
                                              <w:marRight w:val="0"/>
                                              <w:marTop w:val="0"/>
                                              <w:marBottom w:val="0"/>
                                              <w:divBdr>
                                                <w:top w:val="none" w:sz="0" w:space="0" w:color="auto"/>
                                                <w:left w:val="none" w:sz="0" w:space="0" w:color="auto"/>
                                                <w:bottom w:val="none" w:sz="0" w:space="0" w:color="auto"/>
                                                <w:right w:val="none" w:sz="0" w:space="0" w:color="auto"/>
                                              </w:divBdr>
                                              <w:divsChild>
                                                <w:div w:id="694430799">
                                                  <w:marLeft w:val="0"/>
                                                  <w:marRight w:val="0"/>
                                                  <w:marTop w:val="0"/>
                                                  <w:marBottom w:val="0"/>
                                                  <w:divBdr>
                                                    <w:top w:val="none" w:sz="0" w:space="0" w:color="auto"/>
                                                    <w:left w:val="none" w:sz="0" w:space="0" w:color="auto"/>
                                                    <w:bottom w:val="none" w:sz="0" w:space="0" w:color="auto"/>
                                                    <w:right w:val="none" w:sz="0" w:space="0" w:color="auto"/>
                                                  </w:divBdr>
                                                </w:div>
                                                <w:div w:id="304966043">
                                                  <w:marLeft w:val="0"/>
                                                  <w:marRight w:val="0"/>
                                                  <w:marTop w:val="0"/>
                                                  <w:marBottom w:val="0"/>
                                                  <w:divBdr>
                                                    <w:top w:val="none" w:sz="0" w:space="0" w:color="auto"/>
                                                    <w:left w:val="none" w:sz="0" w:space="0" w:color="auto"/>
                                                    <w:bottom w:val="none" w:sz="0" w:space="0" w:color="auto"/>
                                                    <w:right w:val="none" w:sz="0" w:space="0" w:color="auto"/>
                                                  </w:divBdr>
                                                </w:div>
                                              </w:divsChild>
                                            </w:div>
                                            <w:div w:id="1589464569">
                                              <w:marLeft w:val="0"/>
                                              <w:marRight w:val="0"/>
                                              <w:marTop w:val="0"/>
                                              <w:marBottom w:val="0"/>
                                              <w:divBdr>
                                                <w:top w:val="none" w:sz="0" w:space="0" w:color="auto"/>
                                                <w:left w:val="none" w:sz="0" w:space="0" w:color="auto"/>
                                                <w:bottom w:val="none" w:sz="0" w:space="0" w:color="auto"/>
                                                <w:right w:val="none" w:sz="0" w:space="0" w:color="auto"/>
                                              </w:divBdr>
                                              <w:divsChild>
                                                <w:div w:id="130366775">
                                                  <w:marLeft w:val="0"/>
                                                  <w:marRight w:val="0"/>
                                                  <w:marTop w:val="0"/>
                                                  <w:marBottom w:val="0"/>
                                                  <w:divBdr>
                                                    <w:top w:val="none" w:sz="0" w:space="0" w:color="auto"/>
                                                    <w:left w:val="none" w:sz="0" w:space="0" w:color="auto"/>
                                                    <w:bottom w:val="none" w:sz="0" w:space="0" w:color="auto"/>
                                                    <w:right w:val="none" w:sz="0" w:space="0" w:color="auto"/>
                                                  </w:divBdr>
                                                </w:div>
                                                <w:div w:id="4780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77208">
              <w:marLeft w:val="0"/>
              <w:marRight w:val="0"/>
              <w:marTop w:val="0"/>
              <w:marBottom w:val="0"/>
              <w:divBdr>
                <w:top w:val="none" w:sz="0" w:space="0" w:color="auto"/>
                <w:left w:val="none" w:sz="0" w:space="0" w:color="auto"/>
                <w:bottom w:val="none" w:sz="0" w:space="0" w:color="auto"/>
                <w:right w:val="none" w:sz="0" w:space="0" w:color="auto"/>
              </w:divBdr>
              <w:divsChild>
                <w:div w:id="1336105450">
                  <w:marLeft w:val="-2370"/>
                  <w:marRight w:val="0"/>
                  <w:marTop w:val="0"/>
                  <w:marBottom w:val="0"/>
                  <w:divBdr>
                    <w:top w:val="none" w:sz="0" w:space="0" w:color="auto"/>
                    <w:left w:val="none" w:sz="0" w:space="0" w:color="auto"/>
                    <w:bottom w:val="none" w:sz="0" w:space="0" w:color="auto"/>
                    <w:right w:val="none" w:sz="0" w:space="0" w:color="auto"/>
                  </w:divBdr>
                  <w:divsChild>
                    <w:div w:id="1429882893">
                      <w:marLeft w:val="0"/>
                      <w:marRight w:val="60"/>
                      <w:marTop w:val="0"/>
                      <w:marBottom w:val="0"/>
                      <w:divBdr>
                        <w:top w:val="none" w:sz="0" w:space="0" w:color="auto"/>
                        <w:left w:val="none" w:sz="0" w:space="0" w:color="auto"/>
                        <w:bottom w:val="none" w:sz="0" w:space="0" w:color="auto"/>
                        <w:right w:val="none" w:sz="0" w:space="0" w:color="auto"/>
                      </w:divBdr>
                      <w:divsChild>
                        <w:div w:id="261837875">
                          <w:marLeft w:val="0"/>
                          <w:marRight w:val="0"/>
                          <w:marTop w:val="0"/>
                          <w:marBottom w:val="0"/>
                          <w:divBdr>
                            <w:top w:val="none" w:sz="0" w:space="0" w:color="auto"/>
                            <w:left w:val="none" w:sz="0" w:space="0" w:color="auto"/>
                            <w:bottom w:val="none" w:sz="0" w:space="0" w:color="auto"/>
                            <w:right w:val="none" w:sz="0" w:space="0" w:color="auto"/>
                          </w:divBdr>
                          <w:divsChild>
                            <w:div w:id="37659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4796">
                      <w:marLeft w:val="0"/>
                      <w:marRight w:val="60"/>
                      <w:marTop w:val="0"/>
                      <w:marBottom w:val="0"/>
                      <w:divBdr>
                        <w:top w:val="none" w:sz="0" w:space="0" w:color="auto"/>
                        <w:left w:val="none" w:sz="0" w:space="0" w:color="auto"/>
                        <w:bottom w:val="none" w:sz="0" w:space="0" w:color="auto"/>
                        <w:right w:val="none" w:sz="0" w:space="0" w:color="auto"/>
                      </w:divBdr>
                      <w:divsChild>
                        <w:div w:id="44186086">
                          <w:marLeft w:val="0"/>
                          <w:marRight w:val="0"/>
                          <w:marTop w:val="0"/>
                          <w:marBottom w:val="0"/>
                          <w:divBdr>
                            <w:top w:val="none" w:sz="0" w:space="0" w:color="auto"/>
                            <w:left w:val="none" w:sz="0" w:space="0" w:color="auto"/>
                            <w:bottom w:val="none" w:sz="0" w:space="0" w:color="auto"/>
                            <w:right w:val="none" w:sz="0" w:space="0" w:color="auto"/>
                          </w:divBdr>
                          <w:divsChild>
                            <w:div w:id="80847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54251">
                      <w:marLeft w:val="0"/>
                      <w:marRight w:val="60"/>
                      <w:marTop w:val="0"/>
                      <w:marBottom w:val="0"/>
                      <w:divBdr>
                        <w:top w:val="none" w:sz="0" w:space="0" w:color="auto"/>
                        <w:left w:val="none" w:sz="0" w:space="0" w:color="auto"/>
                        <w:bottom w:val="none" w:sz="0" w:space="0" w:color="auto"/>
                        <w:right w:val="none" w:sz="0" w:space="0" w:color="auto"/>
                      </w:divBdr>
                      <w:divsChild>
                        <w:div w:id="491217504">
                          <w:marLeft w:val="0"/>
                          <w:marRight w:val="0"/>
                          <w:marTop w:val="0"/>
                          <w:marBottom w:val="0"/>
                          <w:divBdr>
                            <w:top w:val="none" w:sz="0" w:space="0" w:color="auto"/>
                            <w:left w:val="none" w:sz="0" w:space="0" w:color="auto"/>
                            <w:bottom w:val="none" w:sz="0" w:space="0" w:color="auto"/>
                            <w:right w:val="none" w:sz="0" w:space="0" w:color="auto"/>
                          </w:divBdr>
                          <w:divsChild>
                            <w:div w:id="153858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76172">
                      <w:marLeft w:val="0"/>
                      <w:marRight w:val="60"/>
                      <w:marTop w:val="0"/>
                      <w:marBottom w:val="0"/>
                      <w:divBdr>
                        <w:top w:val="none" w:sz="0" w:space="0" w:color="auto"/>
                        <w:left w:val="none" w:sz="0" w:space="0" w:color="auto"/>
                        <w:bottom w:val="none" w:sz="0" w:space="0" w:color="auto"/>
                        <w:right w:val="none" w:sz="0" w:space="0" w:color="auto"/>
                      </w:divBdr>
                      <w:divsChild>
                        <w:div w:id="971248865">
                          <w:marLeft w:val="0"/>
                          <w:marRight w:val="0"/>
                          <w:marTop w:val="0"/>
                          <w:marBottom w:val="0"/>
                          <w:divBdr>
                            <w:top w:val="none" w:sz="0" w:space="0" w:color="auto"/>
                            <w:left w:val="none" w:sz="0" w:space="0" w:color="auto"/>
                            <w:bottom w:val="none" w:sz="0" w:space="0" w:color="auto"/>
                            <w:right w:val="none" w:sz="0" w:space="0" w:color="auto"/>
                          </w:divBdr>
                          <w:divsChild>
                            <w:div w:id="38699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181482">
                      <w:marLeft w:val="0"/>
                      <w:marRight w:val="60"/>
                      <w:marTop w:val="0"/>
                      <w:marBottom w:val="0"/>
                      <w:divBdr>
                        <w:top w:val="none" w:sz="0" w:space="0" w:color="auto"/>
                        <w:left w:val="none" w:sz="0" w:space="0" w:color="auto"/>
                        <w:bottom w:val="none" w:sz="0" w:space="0" w:color="auto"/>
                        <w:right w:val="none" w:sz="0" w:space="0" w:color="auto"/>
                      </w:divBdr>
                      <w:divsChild>
                        <w:div w:id="913583329">
                          <w:marLeft w:val="0"/>
                          <w:marRight w:val="0"/>
                          <w:marTop w:val="0"/>
                          <w:marBottom w:val="0"/>
                          <w:divBdr>
                            <w:top w:val="none" w:sz="0" w:space="0" w:color="auto"/>
                            <w:left w:val="none" w:sz="0" w:space="0" w:color="auto"/>
                            <w:bottom w:val="none" w:sz="0" w:space="0" w:color="auto"/>
                            <w:right w:val="none" w:sz="0" w:space="0" w:color="auto"/>
                          </w:divBdr>
                          <w:divsChild>
                            <w:div w:id="45529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8739">
                      <w:marLeft w:val="0"/>
                      <w:marRight w:val="60"/>
                      <w:marTop w:val="0"/>
                      <w:marBottom w:val="0"/>
                      <w:divBdr>
                        <w:top w:val="none" w:sz="0" w:space="0" w:color="auto"/>
                        <w:left w:val="none" w:sz="0" w:space="0" w:color="auto"/>
                        <w:bottom w:val="none" w:sz="0" w:space="0" w:color="auto"/>
                        <w:right w:val="none" w:sz="0" w:space="0" w:color="auto"/>
                      </w:divBdr>
                      <w:divsChild>
                        <w:div w:id="1838157462">
                          <w:marLeft w:val="0"/>
                          <w:marRight w:val="0"/>
                          <w:marTop w:val="0"/>
                          <w:marBottom w:val="0"/>
                          <w:divBdr>
                            <w:top w:val="none" w:sz="0" w:space="0" w:color="auto"/>
                            <w:left w:val="none" w:sz="0" w:space="0" w:color="auto"/>
                            <w:bottom w:val="none" w:sz="0" w:space="0" w:color="auto"/>
                            <w:right w:val="none" w:sz="0" w:space="0" w:color="auto"/>
                          </w:divBdr>
                          <w:divsChild>
                            <w:div w:id="201989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818">
                      <w:marLeft w:val="0"/>
                      <w:marRight w:val="60"/>
                      <w:marTop w:val="0"/>
                      <w:marBottom w:val="0"/>
                      <w:divBdr>
                        <w:top w:val="none" w:sz="0" w:space="0" w:color="auto"/>
                        <w:left w:val="none" w:sz="0" w:space="0" w:color="auto"/>
                        <w:bottom w:val="none" w:sz="0" w:space="0" w:color="auto"/>
                        <w:right w:val="none" w:sz="0" w:space="0" w:color="auto"/>
                      </w:divBdr>
                      <w:divsChild>
                        <w:div w:id="27461139">
                          <w:marLeft w:val="0"/>
                          <w:marRight w:val="0"/>
                          <w:marTop w:val="0"/>
                          <w:marBottom w:val="0"/>
                          <w:divBdr>
                            <w:top w:val="none" w:sz="0" w:space="0" w:color="auto"/>
                            <w:left w:val="none" w:sz="0" w:space="0" w:color="auto"/>
                            <w:bottom w:val="none" w:sz="0" w:space="0" w:color="auto"/>
                            <w:right w:val="none" w:sz="0" w:space="0" w:color="auto"/>
                          </w:divBdr>
                          <w:divsChild>
                            <w:div w:id="132431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217405">
                      <w:marLeft w:val="0"/>
                      <w:marRight w:val="60"/>
                      <w:marTop w:val="0"/>
                      <w:marBottom w:val="0"/>
                      <w:divBdr>
                        <w:top w:val="none" w:sz="0" w:space="0" w:color="auto"/>
                        <w:left w:val="none" w:sz="0" w:space="0" w:color="auto"/>
                        <w:bottom w:val="none" w:sz="0" w:space="0" w:color="auto"/>
                        <w:right w:val="none" w:sz="0" w:space="0" w:color="auto"/>
                      </w:divBdr>
                      <w:divsChild>
                        <w:div w:id="1904757093">
                          <w:marLeft w:val="0"/>
                          <w:marRight w:val="0"/>
                          <w:marTop w:val="0"/>
                          <w:marBottom w:val="0"/>
                          <w:divBdr>
                            <w:top w:val="none" w:sz="0" w:space="0" w:color="auto"/>
                            <w:left w:val="none" w:sz="0" w:space="0" w:color="auto"/>
                            <w:bottom w:val="none" w:sz="0" w:space="0" w:color="auto"/>
                            <w:right w:val="none" w:sz="0" w:space="0" w:color="auto"/>
                          </w:divBdr>
                          <w:divsChild>
                            <w:div w:id="39416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48788">
                      <w:marLeft w:val="0"/>
                      <w:marRight w:val="60"/>
                      <w:marTop w:val="0"/>
                      <w:marBottom w:val="0"/>
                      <w:divBdr>
                        <w:top w:val="none" w:sz="0" w:space="0" w:color="auto"/>
                        <w:left w:val="none" w:sz="0" w:space="0" w:color="auto"/>
                        <w:bottom w:val="none" w:sz="0" w:space="0" w:color="auto"/>
                        <w:right w:val="none" w:sz="0" w:space="0" w:color="auto"/>
                      </w:divBdr>
                      <w:divsChild>
                        <w:div w:id="157888242">
                          <w:marLeft w:val="0"/>
                          <w:marRight w:val="0"/>
                          <w:marTop w:val="0"/>
                          <w:marBottom w:val="0"/>
                          <w:divBdr>
                            <w:top w:val="none" w:sz="0" w:space="0" w:color="auto"/>
                            <w:left w:val="none" w:sz="0" w:space="0" w:color="auto"/>
                            <w:bottom w:val="none" w:sz="0" w:space="0" w:color="auto"/>
                            <w:right w:val="none" w:sz="0" w:space="0" w:color="auto"/>
                          </w:divBdr>
                          <w:divsChild>
                            <w:div w:id="135137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20731">
                      <w:marLeft w:val="0"/>
                      <w:marRight w:val="60"/>
                      <w:marTop w:val="0"/>
                      <w:marBottom w:val="0"/>
                      <w:divBdr>
                        <w:top w:val="none" w:sz="0" w:space="0" w:color="auto"/>
                        <w:left w:val="none" w:sz="0" w:space="0" w:color="auto"/>
                        <w:bottom w:val="none" w:sz="0" w:space="0" w:color="auto"/>
                        <w:right w:val="none" w:sz="0" w:space="0" w:color="auto"/>
                      </w:divBdr>
                      <w:divsChild>
                        <w:div w:id="281309980">
                          <w:marLeft w:val="0"/>
                          <w:marRight w:val="0"/>
                          <w:marTop w:val="0"/>
                          <w:marBottom w:val="0"/>
                          <w:divBdr>
                            <w:top w:val="none" w:sz="0" w:space="0" w:color="auto"/>
                            <w:left w:val="none" w:sz="0" w:space="0" w:color="auto"/>
                            <w:bottom w:val="none" w:sz="0" w:space="0" w:color="auto"/>
                            <w:right w:val="none" w:sz="0" w:space="0" w:color="auto"/>
                          </w:divBdr>
                          <w:divsChild>
                            <w:div w:id="7616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258">
                      <w:marLeft w:val="0"/>
                      <w:marRight w:val="60"/>
                      <w:marTop w:val="0"/>
                      <w:marBottom w:val="0"/>
                      <w:divBdr>
                        <w:top w:val="none" w:sz="0" w:space="0" w:color="auto"/>
                        <w:left w:val="none" w:sz="0" w:space="0" w:color="auto"/>
                        <w:bottom w:val="none" w:sz="0" w:space="0" w:color="auto"/>
                        <w:right w:val="none" w:sz="0" w:space="0" w:color="auto"/>
                      </w:divBdr>
                      <w:divsChild>
                        <w:div w:id="1915163163">
                          <w:marLeft w:val="0"/>
                          <w:marRight w:val="0"/>
                          <w:marTop w:val="0"/>
                          <w:marBottom w:val="0"/>
                          <w:divBdr>
                            <w:top w:val="none" w:sz="0" w:space="0" w:color="auto"/>
                            <w:left w:val="none" w:sz="0" w:space="0" w:color="auto"/>
                            <w:bottom w:val="none" w:sz="0" w:space="0" w:color="auto"/>
                            <w:right w:val="none" w:sz="0" w:space="0" w:color="auto"/>
                          </w:divBdr>
                          <w:divsChild>
                            <w:div w:id="117938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951227">
                      <w:marLeft w:val="0"/>
                      <w:marRight w:val="60"/>
                      <w:marTop w:val="0"/>
                      <w:marBottom w:val="0"/>
                      <w:divBdr>
                        <w:top w:val="none" w:sz="0" w:space="0" w:color="auto"/>
                        <w:left w:val="none" w:sz="0" w:space="0" w:color="auto"/>
                        <w:bottom w:val="none" w:sz="0" w:space="0" w:color="auto"/>
                        <w:right w:val="none" w:sz="0" w:space="0" w:color="auto"/>
                      </w:divBdr>
                      <w:divsChild>
                        <w:div w:id="506214901">
                          <w:marLeft w:val="0"/>
                          <w:marRight w:val="0"/>
                          <w:marTop w:val="0"/>
                          <w:marBottom w:val="0"/>
                          <w:divBdr>
                            <w:top w:val="none" w:sz="0" w:space="0" w:color="auto"/>
                            <w:left w:val="none" w:sz="0" w:space="0" w:color="auto"/>
                            <w:bottom w:val="none" w:sz="0" w:space="0" w:color="auto"/>
                            <w:right w:val="none" w:sz="0" w:space="0" w:color="auto"/>
                          </w:divBdr>
                          <w:divsChild>
                            <w:div w:id="61826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453141">
                      <w:marLeft w:val="0"/>
                      <w:marRight w:val="60"/>
                      <w:marTop w:val="0"/>
                      <w:marBottom w:val="0"/>
                      <w:divBdr>
                        <w:top w:val="none" w:sz="0" w:space="0" w:color="auto"/>
                        <w:left w:val="none" w:sz="0" w:space="0" w:color="auto"/>
                        <w:bottom w:val="none" w:sz="0" w:space="0" w:color="auto"/>
                        <w:right w:val="none" w:sz="0" w:space="0" w:color="auto"/>
                      </w:divBdr>
                      <w:divsChild>
                        <w:div w:id="601566946">
                          <w:marLeft w:val="0"/>
                          <w:marRight w:val="0"/>
                          <w:marTop w:val="0"/>
                          <w:marBottom w:val="0"/>
                          <w:divBdr>
                            <w:top w:val="none" w:sz="0" w:space="0" w:color="auto"/>
                            <w:left w:val="none" w:sz="0" w:space="0" w:color="auto"/>
                            <w:bottom w:val="none" w:sz="0" w:space="0" w:color="auto"/>
                            <w:right w:val="none" w:sz="0" w:space="0" w:color="auto"/>
                          </w:divBdr>
                          <w:divsChild>
                            <w:div w:id="51892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96109">
                      <w:marLeft w:val="0"/>
                      <w:marRight w:val="60"/>
                      <w:marTop w:val="0"/>
                      <w:marBottom w:val="0"/>
                      <w:divBdr>
                        <w:top w:val="none" w:sz="0" w:space="0" w:color="auto"/>
                        <w:left w:val="none" w:sz="0" w:space="0" w:color="auto"/>
                        <w:bottom w:val="none" w:sz="0" w:space="0" w:color="auto"/>
                        <w:right w:val="none" w:sz="0" w:space="0" w:color="auto"/>
                      </w:divBdr>
                      <w:divsChild>
                        <w:div w:id="1420327188">
                          <w:marLeft w:val="0"/>
                          <w:marRight w:val="0"/>
                          <w:marTop w:val="0"/>
                          <w:marBottom w:val="0"/>
                          <w:divBdr>
                            <w:top w:val="none" w:sz="0" w:space="0" w:color="auto"/>
                            <w:left w:val="none" w:sz="0" w:space="0" w:color="auto"/>
                            <w:bottom w:val="none" w:sz="0" w:space="0" w:color="auto"/>
                            <w:right w:val="none" w:sz="0" w:space="0" w:color="auto"/>
                          </w:divBdr>
                          <w:divsChild>
                            <w:div w:id="47090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4217">
                      <w:marLeft w:val="0"/>
                      <w:marRight w:val="60"/>
                      <w:marTop w:val="0"/>
                      <w:marBottom w:val="0"/>
                      <w:divBdr>
                        <w:top w:val="none" w:sz="0" w:space="0" w:color="auto"/>
                        <w:left w:val="none" w:sz="0" w:space="0" w:color="auto"/>
                        <w:bottom w:val="none" w:sz="0" w:space="0" w:color="auto"/>
                        <w:right w:val="none" w:sz="0" w:space="0" w:color="auto"/>
                      </w:divBdr>
                      <w:divsChild>
                        <w:div w:id="507911167">
                          <w:marLeft w:val="0"/>
                          <w:marRight w:val="0"/>
                          <w:marTop w:val="0"/>
                          <w:marBottom w:val="0"/>
                          <w:divBdr>
                            <w:top w:val="none" w:sz="0" w:space="0" w:color="auto"/>
                            <w:left w:val="none" w:sz="0" w:space="0" w:color="auto"/>
                            <w:bottom w:val="none" w:sz="0" w:space="0" w:color="auto"/>
                            <w:right w:val="none" w:sz="0" w:space="0" w:color="auto"/>
                          </w:divBdr>
                          <w:divsChild>
                            <w:div w:id="29264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16404">
                      <w:marLeft w:val="0"/>
                      <w:marRight w:val="60"/>
                      <w:marTop w:val="0"/>
                      <w:marBottom w:val="0"/>
                      <w:divBdr>
                        <w:top w:val="none" w:sz="0" w:space="0" w:color="auto"/>
                        <w:left w:val="none" w:sz="0" w:space="0" w:color="auto"/>
                        <w:bottom w:val="none" w:sz="0" w:space="0" w:color="auto"/>
                        <w:right w:val="none" w:sz="0" w:space="0" w:color="auto"/>
                      </w:divBdr>
                      <w:divsChild>
                        <w:div w:id="1401321333">
                          <w:marLeft w:val="0"/>
                          <w:marRight w:val="0"/>
                          <w:marTop w:val="0"/>
                          <w:marBottom w:val="0"/>
                          <w:divBdr>
                            <w:top w:val="none" w:sz="0" w:space="0" w:color="auto"/>
                            <w:left w:val="none" w:sz="0" w:space="0" w:color="auto"/>
                            <w:bottom w:val="none" w:sz="0" w:space="0" w:color="auto"/>
                            <w:right w:val="none" w:sz="0" w:space="0" w:color="auto"/>
                          </w:divBdr>
                          <w:divsChild>
                            <w:div w:id="10394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1324">
                      <w:marLeft w:val="0"/>
                      <w:marRight w:val="60"/>
                      <w:marTop w:val="0"/>
                      <w:marBottom w:val="0"/>
                      <w:divBdr>
                        <w:top w:val="none" w:sz="0" w:space="0" w:color="auto"/>
                        <w:left w:val="none" w:sz="0" w:space="0" w:color="auto"/>
                        <w:bottom w:val="none" w:sz="0" w:space="0" w:color="auto"/>
                        <w:right w:val="none" w:sz="0" w:space="0" w:color="auto"/>
                      </w:divBdr>
                      <w:divsChild>
                        <w:div w:id="1474105669">
                          <w:marLeft w:val="0"/>
                          <w:marRight w:val="0"/>
                          <w:marTop w:val="0"/>
                          <w:marBottom w:val="0"/>
                          <w:divBdr>
                            <w:top w:val="none" w:sz="0" w:space="0" w:color="auto"/>
                            <w:left w:val="none" w:sz="0" w:space="0" w:color="auto"/>
                            <w:bottom w:val="none" w:sz="0" w:space="0" w:color="auto"/>
                            <w:right w:val="none" w:sz="0" w:space="0" w:color="auto"/>
                          </w:divBdr>
                          <w:divsChild>
                            <w:div w:id="10566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915707">
                      <w:marLeft w:val="0"/>
                      <w:marRight w:val="60"/>
                      <w:marTop w:val="0"/>
                      <w:marBottom w:val="0"/>
                      <w:divBdr>
                        <w:top w:val="none" w:sz="0" w:space="0" w:color="auto"/>
                        <w:left w:val="none" w:sz="0" w:space="0" w:color="auto"/>
                        <w:bottom w:val="none" w:sz="0" w:space="0" w:color="auto"/>
                        <w:right w:val="none" w:sz="0" w:space="0" w:color="auto"/>
                      </w:divBdr>
                      <w:divsChild>
                        <w:div w:id="1358777890">
                          <w:marLeft w:val="0"/>
                          <w:marRight w:val="0"/>
                          <w:marTop w:val="0"/>
                          <w:marBottom w:val="0"/>
                          <w:divBdr>
                            <w:top w:val="none" w:sz="0" w:space="0" w:color="auto"/>
                            <w:left w:val="none" w:sz="0" w:space="0" w:color="auto"/>
                            <w:bottom w:val="none" w:sz="0" w:space="0" w:color="auto"/>
                            <w:right w:val="none" w:sz="0" w:space="0" w:color="auto"/>
                          </w:divBdr>
                          <w:divsChild>
                            <w:div w:id="33207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946016">
                      <w:marLeft w:val="0"/>
                      <w:marRight w:val="60"/>
                      <w:marTop w:val="0"/>
                      <w:marBottom w:val="0"/>
                      <w:divBdr>
                        <w:top w:val="none" w:sz="0" w:space="0" w:color="auto"/>
                        <w:left w:val="none" w:sz="0" w:space="0" w:color="auto"/>
                        <w:bottom w:val="none" w:sz="0" w:space="0" w:color="auto"/>
                        <w:right w:val="none" w:sz="0" w:space="0" w:color="auto"/>
                      </w:divBdr>
                      <w:divsChild>
                        <w:div w:id="691105941">
                          <w:marLeft w:val="0"/>
                          <w:marRight w:val="0"/>
                          <w:marTop w:val="0"/>
                          <w:marBottom w:val="0"/>
                          <w:divBdr>
                            <w:top w:val="none" w:sz="0" w:space="0" w:color="auto"/>
                            <w:left w:val="none" w:sz="0" w:space="0" w:color="auto"/>
                            <w:bottom w:val="none" w:sz="0" w:space="0" w:color="auto"/>
                            <w:right w:val="none" w:sz="0" w:space="0" w:color="auto"/>
                          </w:divBdr>
                          <w:divsChild>
                            <w:div w:id="113976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113458">
                      <w:marLeft w:val="0"/>
                      <w:marRight w:val="60"/>
                      <w:marTop w:val="0"/>
                      <w:marBottom w:val="0"/>
                      <w:divBdr>
                        <w:top w:val="none" w:sz="0" w:space="0" w:color="auto"/>
                        <w:left w:val="none" w:sz="0" w:space="0" w:color="auto"/>
                        <w:bottom w:val="none" w:sz="0" w:space="0" w:color="auto"/>
                        <w:right w:val="none" w:sz="0" w:space="0" w:color="auto"/>
                      </w:divBdr>
                      <w:divsChild>
                        <w:div w:id="1466970836">
                          <w:marLeft w:val="0"/>
                          <w:marRight w:val="0"/>
                          <w:marTop w:val="0"/>
                          <w:marBottom w:val="0"/>
                          <w:divBdr>
                            <w:top w:val="none" w:sz="0" w:space="0" w:color="auto"/>
                            <w:left w:val="none" w:sz="0" w:space="0" w:color="auto"/>
                            <w:bottom w:val="none" w:sz="0" w:space="0" w:color="auto"/>
                            <w:right w:val="none" w:sz="0" w:space="0" w:color="auto"/>
                          </w:divBdr>
                          <w:divsChild>
                            <w:div w:id="74352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82262">
                      <w:marLeft w:val="0"/>
                      <w:marRight w:val="60"/>
                      <w:marTop w:val="0"/>
                      <w:marBottom w:val="0"/>
                      <w:divBdr>
                        <w:top w:val="none" w:sz="0" w:space="0" w:color="auto"/>
                        <w:left w:val="none" w:sz="0" w:space="0" w:color="auto"/>
                        <w:bottom w:val="none" w:sz="0" w:space="0" w:color="auto"/>
                        <w:right w:val="none" w:sz="0" w:space="0" w:color="auto"/>
                      </w:divBdr>
                      <w:divsChild>
                        <w:div w:id="1950771171">
                          <w:marLeft w:val="0"/>
                          <w:marRight w:val="0"/>
                          <w:marTop w:val="0"/>
                          <w:marBottom w:val="0"/>
                          <w:divBdr>
                            <w:top w:val="none" w:sz="0" w:space="0" w:color="auto"/>
                            <w:left w:val="none" w:sz="0" w:space="0" w:color="auto"/>
                            <w:bottom w:val="none" w:sz="0" w:space="0" w:color="auto"/>
                            <w:right w:val="none" w:sz="0" w:space="0" w:color="auto"/>
                          </w:divBdr>
                          <w:divsChild>
                            <w:div w:id="117179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213885">
                      <w:marLeft w:val="0"/>
                      <w:marRight w:val="60"/>
                      <w:marTop w:val="0"/>
                      <w:marBottom w:val="0"/>
                      <w:divBdr>
                        <w:top w:val="none" w:sz="0" w:space="0" w:color="auto"/>
                        <w:left w:val="none" w:sz="0" w:space="0" w:color="auto"/>
                        <w:bottom w:val="none" w:sz="0" w:space="0" w:color="auto"/>
                        <w:right w:val="none" w:sz="0" w:space="0" w:color="auto"/>
                      </w:divBdr>
                      <w:divsChild>
                        <w:div w:id="441463121">
                          <w:marLeft w:val="0"/>
                          <w:marRight w:val="0"/>
                          <w:marTop w:val="0"/>
                          <w:marBottom w:val="0"/>
                          <w:divBdr>
                            <w:top w:val="none" w:sz="0" w:space="0" w:color="auto"/>
                            <w:left w:val="none" w:sz="0" w:space="0" w:color="auto"/>
                            <w:bottom w:val="none" w:sz="0" w:space="0" w:color="auto"/>
                            <w:right w:val="none" w:sz="0" w:space="0" w:color="auto"/>
                          </w:divBdr>
                          <w:divsChild>
                            <w:div w:id="168867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947484">
                      <w:marLeft w:val="0"/>
                      <w:marRight w:val="60"/>
                      <w:marTop w:val="0"/>
                      <w:marBottom w:val="0"/>
                      <w:divBdr>
                        <w:top w:val="none" w:sz="0" w:space="0" w:color="auto"/>
                        <w:left w:val="none" w:sz="0" w:space="0" w:color="auto"/>
                        <w:bottom w:val="none" w:sz="0" w:space="0" w:color="auto"/>
                        <w:right w:val="none" w:sz="0" w:space="0" w:color="auto"/>
                      </w:divBdr>
                      <w:divsChild>
                        <w:div w:id="383792347">
                          <w:marLeft w:val="0"/>
                          <w:marRight w:val="0"/>
                          <w:marTop w:val="0"/>
                          <w:marBottom w:val="0"/>
                          <w:divBdr>
                            <w:top w:val="none" w:sz="0" w:space="0" w:color="auto"/>
                            <w:left w:val="none" w:sz="0" w:space="0" w:color="auto"/>
                            <w:bottom w:val="none" w:sz="0" w:space="0" w:color="auto"/>
                            <w:right w:val="none" w:sz="0" w:space="0" w:color="auto"/>
                          </w:divBdr>
                          <w:divsChild>
                            <w:div w:id="69287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58529">
                      <w:marLeft w:val="0"/>
                      <w:marRight w:val="60"/>
                      <w:marTop w:val="0"/>
                      <w:marBottom w:val="0"/>
                      <w:divBdr>
                        <w:top w:val="none" w:sz="0" w:space="0" w:color="auto"/>
                        <w:left w:val="none" w:sz="0" w:space="0" w:color="auto"/>
                        <w:bottom w:val="none" w:sz="0" w:space="0" w:color="auto"/>
                        <w:right w:val="none" w:sz="0" w:space="0" w:color="auto"/>
                      </w:divBdr>
                      <w:divsChild>
                        <w:div w:id="2068647133">
                          <w:marLeft w:val="0"/>
                          <w:marRight w:val="0"/>
                          <w:marTop w:val="0"/>
                          <w:marBottom w:val="0"/>
                          <w:divBdr>
                            <w:top w:val="none" w:sz="0" w:space="0" w:color="auto"/>
                            <w:left w:val="none" w:sz="0" w:space="0" w:color="auto"/>
                            <w:bottom w:val="none" w:sz="0" w:space="0" w:color="auto"/>
                            <w:right w:val="none" w:sz="0" w:space="0" w:color="auto"/>
                          </w:divBdr>
                          <w:divsChild>
                            <w:div w:id="18531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760047">
                      <w:marLeft w:val="0"/>
                      <w:marRight w:val="60"/>
                      <w:marTop w:val="0"/>
                      <w:marBottom w:val="0"/>
                      <w:divBdr>
                        <w:top w:val="none" w:sz="0" w:space="0" w:color="auto"/>
                        <w:left w:val="none" w:sz="0" w:space="0" w:color="auto"/>
                        <w:bottom w:val="none" w:sz="0" w:space="0" w:color="auto"/>
                        <w:right w:val="none" w:sz="0" w:space="0" w:color="auto"/>
                      </w:divBdr>
                      <w:divsChild>
                        <w:div w:id="363290634">
                          <w:marLeft w:val="0"/>
                          <w:marRight w:val="0"/>
                          <w:marTop w:val="0"/>
                          <w:marBottom w:val="0"/>
                          <w:divBdr>
                            <w:top w:val="none" w:sz="0" w:space="0" w:color="auto"/>
                            <w:left w:val="none" w:sz="0" w:space="0" w:color="auto"/>
                            <w:bottom w:val="none" w:sz="0" w:space="0" w:color="auto"/>
                            <w:right w:val="none" w:sz="0" w:space="0" w:color="auto"/>
                          </w:divBdr>
                          <w:divsChild>
                            <w:div w:id="32343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00871">
                      <w:marLeft w:val="0"/>
                      <w:marRight w:val="60"/>
                      <w:marTop w:val="0"/>
                      <w:marBottom w:val="0"/>
                      <w:divBdr>
                        <w:top w:val="none" w:sz="0" w:space="0" w:color="auto"/>
                        <w:left w:val="none" w:sz="0" w:space="0" w:color="auto"/>
                        <w:bottom w:val="none" w:sz="0" w:space="0" w:color="auto"/>
                        <w:right w:val="none" w:sz="0" w:space="0" w:color="auto"/>
                      </w:divBdr>
                      <w:divsChild>
                        <w:div w:id="1155754276">
                          <w:marLeft w:val="0"/>
                          <w:marRight w:val="0"/>
                          <w:marTop w:val="0"/>
                          <w:marBottom w:val="0"/>
                          <w:divBdr>
                            <w:top w:val="none" w:sz="0" w:space="0" w:color="auto"/>
                            <w:left w:val="none" w:sz="0" w:space="0" w:color="auto"/>
                            <w:bottom w:val="none" w:sz="0" w:space="0" w:color="auto"/>
                            <w:right w:val="none" w:sz="0" w:space="0" w:color="auto"/>
                          </w:divBdr>
                          <w:divsChild>
                            <w:div w:id="86398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098521">
                      <w:marLeft w:val="0"/>
                      <w:marRight w:val="60"/>
                      <w:marTop w:val="0"/>
                      <w:marBottom w:val="0"/>
                      <w:divBdr>
                        <w:top w:val="none" w:sz="0" w:space="0" w:color="auto"/>
                        <w:left w:val="none" w:sz="0" w:space="0" w:color="auto"/>
                        <w:bottom w:val="none" w:sz="0" w:space="0" w:color="auto"/>
                        <w:right w:val="none" w:sz="0" w:space="0" w:color="auto"/>
                      </w:divBdr>
                      <w:divsChild>
                        <w:div w:id="287978033">
                          <w:marLeft w:val="0"/>
                          <w:marRight w:val="0"/>
                          <w:marTop w:val="0"/>
                          <w:marBottom w:val="0"/>
                          <w:divBdr>
                            <w:top w:val="none" w:sz="0" w:space="0" w:color="auto"/>
                            <w:left w:val="none" w:sz="0" w:space="0" w:color="auto"/>
                            <w:bottom w:val="none" w:sz="0" w:space="0" w:color="auto"/>
                            <w:right w:val="none" w:sz="0" w:space="0" w:color="auto"/>
                          </w:divBdr>
                          <w:divsChild>
                            <w:div w:id="199348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923955">
                      <w:marLeft w:val="0"/>
                      <w:marRight w:val="60"/>
                      <w:marTop w:val="0"/>
                      <w:marBottom w:val="0"/>
                      <w:divBdr>
                        <w:top w:val="none" w:sz="0" w:space="0" w:color="auto"/>
                        <w:left w:val="none" w:sz="0" w:space="0" w:color="auto"/>
                        <w:bottom w:val="none" w:sz="0" w:space="0" w:color="auto"/>
                        <w:right w:val="none" w:sz="0" w:space="0" w:color="auto"/>
                      </w:divBdr>
                      <w:divsChild>
                        <w:div w:id="443615282">
                          <w:marLeft w:val="0"/>
                          <w:marRight w:val="0"/>
                          <w:marTop w:val="0"/>
                          <w:marBottom w:val="0"/>
                          <w:divBdr>
                            <w:top w:val="none" w:sz="0" w:space="0" w:color="auto"/>
                            <w:left w:val="none" w:sz="0" w:space="0" w:color="auto"/>
                            <w:bottom w:val="none" w:sz="0" w:space="0" w:color="auto"/>
                            <w:right w:val="none" w:sz="0" w:space="0" w:color="auto"/>
                          </w:divBdr>
                          <w:divsChild>
                            <w:div w:id="14246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969722">
                      <w:marLeft w:val="0"/>
                      <w:marRight w:val="60"/>
                      <w:marTop w:val="0"/>
                      <w:marBottom w:val="0"/>
                      <w:divBdr>
                        <w:top w:val="none" w:sz="0" w:space="0" w:color="auto"/>
                        <w:left w:val="none" w:sz="0" w:space="0" w:color="auto"/>
                        <w:bottom w:val="none" w:sz="0" w:space="0" w:color="auto"/>
                        <w:right w:val="none" w:sz="0" w:space="0" w:color="auto"/>
                      </w:divBdr>
                      <w:divsChild>
                        <w:div w:id="89159241">
                          <w:marLeft w:val="0"/>
                          <w:marRight w:val="0"/>
                          <w:marTop w:val="0"/>
                          <w:marBottom w:val="0"/>
                          <w:divBdr>
                            <w:top w:val="none" w:sz="0" w:space="0" w:color="auto"/>
                            <w:left w:val="none" w:sz="0" w:space="0" w:color="auto"/>
                            <w:bottom w:val="none" w:sz="0" w:space="0" w:color="auto"/>
                            <w:right w:val="none" w:sz="0" w:space="0" w:color="auto"/>
                          </w:divBdr>
                          <w:divsChild>
                            <w:div w:id="170833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244760">
                      <w:marLeft w:val="0"/>
                      <w:marRight w:val="60"/>
                      <w:marTop w:val="0"/>
                      <w:marBottom w:val="0"/>
                      <w:divBdr>
                        <w:top w:val="none" w:sz="0" w:space="0" w:color="auto"/>
                        <w:left w:val="none" w:sz="0" w:space="0" w:color="auto"/>
                        <w:bottom w:val="none" w:sz="0" w:space="0" w:color="auto"/>
                        <w:right w:val="none" w:sz="0" w:space="0" w:color="auto"/>
                      </w:divBdr>
                      <w:divsChild>
                        <w:div w:id="250553813">
                          <w:marLeft w:val="0"/>
                          <w:marRight w:val="0"/>
                          <w:marTop w:val="0"/>
                          <w:marBottom w:val="0"/>
                          <w:divBdr>
                            <w:top w:val="none" w:sz="0" w:space="0" w:color="auto"/>
                            <w:left w:val="none" w:sz="0" w:space="0" w:color="auto"/>
                            <w:bottom w:val="none" w:sz="0" w:space="0" w:color="auto"/>
                            <w:right w:val="none" w:sz="0" w:space="0" w:color="auto"/>
                          </w:divBdr>
                          <w:divsChild>
                            <w:div w:id="78828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77437">
                      <w:marLeft w:val="0"/>
                      <w:marRight w:val="60"/>
                      <w:marTop w:val="0"/>
                      <w:marBottom w:val="0"/>
                      <w:divBdr>
                        <w:top w:val="none" w:sz="0" w:space="0" w:color="auto"/>
                        <w:left w:val="none" w:sz="0" w:space="0" w:color="auto"/>
                        <w:bottom w:val="none" w:sz="0" w:space="0" w:color="auto"/>
                        <w:right w:val="none" w:sz="0" w:space="0" w:color="auto"/>
                      </w:divBdr>
                      <w:divsChild>
                        <w:div w:id="1503199768">
                          <w:marLeft w:val="0"/>
                          <w:marRight w:val="0"/>
                          <w:marTop w:val="0"/>
                          <w:marBottom w:val="0"/>
                          <w:divBdr>
                            <w:top w:val="none" w:sz="0" w:space="0" w:color="auto"/>
                            <w:left w:val="none" w:sz="0" w:space="0" w:color="auto"/>
                            <w:bottom w:val="none" w:sz="0" w:space="0" w:color="auto"/>
                            <w:right w:val="none" w:sz="0" w:space="0" w:color="auto"/>
                          </w:divBdr>
                          <w:divsChild>
                            <w:div w:id="110942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418236">
                      <w:marLeft w:val="0"/>
                      <w:marRight w:val="60"/>
                      <w:marTop w:val="0"/>
                      <w:marBottom w:val="0"/>
                      <w:divBdr>
                        <w:top w:val="none" w:sz="0" w:space="0" w:color="auto"/>
                        <w:left w:val="none" w:sz="0" w:space="0" w:color="auto"/>
                        <w:bottom w:val="none" w:sz="0" w:space="0" w:color="auto"/>
                        <w:right w:val="none" w:sz="0" w:space="0" w:color="auto"/>
                      </w:divBdr>
                      <w:divsChild>
                        <w:div w:id="685861024">
                          <w:marLeft w:val="0"/>
                          <w:marRight w:val="0"/>
                          <w:marTop w:val="0"/>
                          <w:marBottom w:val="0"/>
                          <w:divBdr>
                            <w:top w:val="none" w:sz="0" w:space="0" w:color="auto"/>
                            <w:left w:val="none" w:sz="0" w:space="0" w:color="auto"/>
                            <w:bottom w:val="none" w:sz="0" w:space="0" w:color="auto"/>
                            <w:right w:val="none" w:sz="0" w:space="0" w:color="auto"/>
                          </w:divBdr>
                          <w:divsChild>
                            <w:div w:id="530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160651">
                      <w:marLeft w:val="0"/>
                      <w:marRight w:val="60"/>
                      <w:marTop w:val="0"/>
                      <w:marBottom w:val="0"/>
                      <w:divBdr>
                        <w:top w:val="none" w:sz="0" w:space="0" w:color="auto"/>
                        <w:left w:val="none" w:sz="0" w:space="0" w:color="auto"/>
                        <w:bottom w:val="none" w:sz="0" w:space="0" w:color="auto"/>
                        <w:right w:val="none" w:sz="0" w:space="0" w:color="auto"/>
                      </w:divBdr>
                      <w:divsChild>
                        <w:div w:id="1421950068">
                          <w:marLeft w:val="0"/>
                          <w:marRight w:val="0"/>
                          <w:marTop w:val="0"/>
                          <w:marBottom w:val="0"/>
                          <w:divBdr>
                            <w:top w:val="none" w:sz="0" w:space="0" w:color="auto"/>
                            <w:left w:val="none" w:sz="0" w:space="0" w:color="auto"/>
                            <w:bottom w:val="none" w:sz="0" w:space="0" w:color="auto"/>
                            <w:right w:val="none" w:sz="0" w:space="0" w:color="auto"/>
                          </w:divBdr>
                          <w:divsChild>
                            <w:div w:id="154016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327501">
                      <w:marLeft w:val="0"/>
                      <w:marRight w:val="60"/>
                      <w:marTop w:val="0"/>
                      <w:marBottom w:val="0"/>
                      <w:divBdr>
                        <w:top w:val="none" w:sz="0" w:space="0" w:color="auto"/>
                        <w:left w:val="none" w:sz="0" w:space="0" w:color="auto"/>
                        <w:bottom w:val="none" w:sz="0" w:space="0" w:color="auto"/>
                        <w:right w:val="none" w:sz="0" w:space="0" w:color="auto"/>
                      </w:divBdr>
                      <w:divsChild>
                        <w:div w:id="1504592719">
                          <w:marLeft w:val="0"/>
                          <w:marRight w:val="0"/>
                          <w:marTop w:val="0"/>
                          <w:marBottom w:val="0"/>
                          <w:divBdr>
                            <w:top w:val="none" w:sz="0" w:space="0" w:color="auto"/>
                            <w:left w:val="none" w:sz="0" w:space="0" w:color="auto"/>
                            <w:bottom w:val="none" w:sz="0" w:space="0" w:color="auto"/>
                            <w:right w:val="none" w:sz="0" w:space="0" w:color="auto"/>
                          </w:divBdr>
                          <w:divsChild>
                            <w:div w:id="72988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6256">
                      <w:marLeft w:val="0"/>
                      <w:marRight w:val="60"/>
                      <w:marTop w:val="0"/>
                      <w:marBottom w:val="0"/>
                      <w:divBdr>
                        <w:top w:val="none" w:sz="0" w:space="0" w:color="auto"/>
                        <w:left w:val="none" w:sz="0" w:space="0" w:color="auto"/>
                        <w:bottom w:val="none" w:sz="0" w:space="0" w:color="auto"/>
                        <w:right w:val="none" w:sz="0" w:space="0" w:color="auto"/>
                      </w:divBdr>
                      <w:divsChild>
                        <w:div w:id="193077806">
                          <w:marLeft w:val="0"/>
                          <w:marRight w:val="0"/>
                          <w:marTop w:val="0"/>
                          <w:marBottom w:val="0"/>
                          <w:divBdr>
                            <w:top w:val="none" w:sz="0" w:space="0" w:color="auto"/>
                            <w:left w:val="none" w:sz="0" w:space="0" w:color="auto"/>
                            <w:bottom w:val="none" w:sz="0" w:space="0" w:color="auto"/>
                            <w:right w:val="none" w:sz="0" w:space="0" w:color="auto"/>
                          </w:divBdr>
                          <w:divsChild>
                            <w:div w:id="48879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37027">
                      <w:marLeft w:val="0"/>
                      <w:marRight w:val="60"/>
                      <w:marTop w:val="0"/>
                      <w:marBottom w:val="0"/>
                      <w:divBdr>
                        <w:top w:val="none" w:sz="0" w:space="0" w:color="auto"/>
                        <w:left w:val="none" w:sz="0" w:space="0" w:color="auto"/>
                        <w:bottom w:val="none" w:sz="0" w:space="0" w:color="auto"/>
                        <w:right w:val="none" w:sz="0" w:space="0" w:color="auto"/>
                      </w:divBdr>
                      <w:divsChild>
                        <w:div w:id="1624770917">
                          <w:marLeft w:val="0"/>
                          <w:marRight w:val="0"/>
                          <w:marTop w:val="0"/>
                          <w:marBottom w:val="0"/>
                          <w:divBdr>
                            <w:top w:val="none" w:sz="0" w:space="0" w:color="auto"/>
                            <w:left w:val="none" w:sz="0" w:space="0" w:color="auto"/>
                            <w:bottom w:val="none" w:sz="0" w:space="0" w:color="auto"/>
                            <w:right w:val="none" w:sz="0" w:space="0" w:color="auto"/>
                          </w:divBdr>
                          <w:divsChild>
                            <w:div w:id="108927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857484">
                      <w:marLeft w:val="0"/>
                      <w:marRight w:val="60"/>
                      <w:marTop w:val="0"/>
                      <w:marBottom w:val="0"/>
                      <w:divBdr>
                        <w:top w:val="none" w:sz="0" w:space="0" w:color="auto"/>
                        <w:left w:val="none" w:sz="0" w:space="0" w:color="auto"/>
                        <w:bottom w:val="none" w:sz="0" w:space="0" w:color="auto"/>
                        <w:right w:val="none" w:sz="0" w:space="0" w:color="auto"/>
                      </w:divBdr>
                      <w:divsChild>
                        <w:div w:id="1680230306">
                          <w:marLeft w:val="0"/>
                          <w:marRight w:val="0"/>
                          <w:marTop w:val="0"/>
                          <w:marBottom w:val="0"/>
                          <w:divBdr>
                            <w:top w:val="none" w:sz="0" w:space="0" w:color="auto"/>
                            <w:left w:val="none" w:sz="0" w:space="0" w:color="auto"/>
                            <w:bottom w:val="none" w:sz="0" w:space="0" w:color="auto"/>
                            <w:right w:val="none" w:sz="0" w:space="0" w:color="auto"/>
                          </w:divBdr>
                          <w:divsChild>
                            <w:div w:id="96700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500250">
                      <w:marLeft w:val="0"/>
                      <w:marRight w:val="60"/>
                      <w:marTop w:val="0"/>
                      <w:marBottom w:val="0"/>
                      <w:divBdr>
                        <w:top w:val="none" w:sz="0" w:space="0" w:color="auto"/>
                        <w:left w:val="none" w:sz="0" w:space="0" w:color="auto"/>
                        <w:bottom w:val="none" w:sz="0" w:space="0" w:color="auto"/>
                        <w:right w:val="none" w:sz="0" w:space="0" w:color="auto"/>
                      </w:divBdr>
                      <w:divsChild>
                        <w:div w:id="1937056480">
                          <w:marLeft w:val="0"/>
                          <w:marRight w:val="0"/>
                          <w:marTop w:val="0"/>
                          <w:marBottom w:val="0"/>
                          <w:divBdr>
                            <w:top w:val="none" w:sz="0" w:space="0" w:color="auto"/>
                            <w:left w:val="none" w:sz="0" w:space="0" w:color="auto"/>
                            <w:bottom w:val="none" w:sz="0" w:space="0" w:color="auto"/>
                            <w:right w:val="none" w:sz="0" w:space="0" w:color="auto"/>
                          </w:divBdr>
                          <w:divsChild>
                            <w:div w:id="22519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40355">
                      <w:marLeft w:val="0"/>
                      <w:marRight w:val="60"/>
                      <w:marTop w:val="0"/>
                      <w:marBottom w:val="0"/>
                      <w:divBdr>
                        <w:top w:val="none" w:sz="0" w:space="0" w:color="auto"/>
                        <w:left w:val="none" w:sz="0" w:space="0" w:color="auto"/>
                        <w:bottom w:val="none" w:sz="0" w:space="0" w:color="auto"/>
                        <w:right w:val="none" w:sz="0" w:space="0" w:color="auto"/>
                      </w:divBdr>
                      <w:divsChild>
                        <w:div w:id="101070132">
                          <w:marLeft w:val="0"/>
                          <w:marRight w:val="0"/>
                          <w:marTop w:val="0"/>
                          <w:marBottom w:val="0"/>
                          <w:divBdr>
                            <w:top w:val="none" w:sz="0" w:space="0" w:color="auto"/>
                            <w:left w:val="none" w:sz="0" w:space="0" w:color="auto"/>
                            <w:bottom w:val="none" w:sz="0" w:space="0" w:color="auto"/>
                            <w:right w:val="none" w:sz="0" w:space="0" w:color="auto"/>
                          </w:divBdr>
                          <w:divsChild>
                            <w:div w:id="165367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4385">
                      <w:marLeft w:val="0"/>
                      <w:marRight w:val="60"/>
                      <w:marTop w:val="0"/>
                      <w:marBottom w:val="0"/>
                      <w:divBdr>
                        <w:top w:val="none" w:sz="0" w:space="0" w:color="auto"/>
                        <w:left w:val="none" w:sz="0" w:space="0" w:color="auto"/>
                        <w:bottom w:val="none" w:sz="0" w:space="0" w:color="auto"/>
                        <w:right w:val="none" w:sz="0" w:space="0" w:color="auto"/>
                      </w:divBdr>
                      <w:divsChild>
                        <w:div w:id="248467725">
                          <w:marLeft w:val="0"/>
                          <w:marRight w:val="0"/>
                          <w:marTop w:val="0"/>
                          <w:marBottom w:val="0"/>
                          <w:divBdr>
                            <w:top w:val="none" w:sz="0" w:space="0" w:color="auto"/>
                            <w:left w:val="none" w:sz="0" w:space="0" w:color="auto"/>
                            <w:bottom w:val="none" w:sz="0" w:space="0" w:color="auto"/>
                            <w:right w:val="none" w:sz="0" w:space="0" w:color="auto"/>
                          </w:divBdr>
                          <w:divsChild>
                            <w:div w:id="61244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01983">
                      <w:marLeft w:val="0"/>
                      <w:marRight w:val="60"/>
                      <w:marTop w:val="0"/>
                      <w:marBottom w:val="0"/>
                      <w:divBdr>
                        <w:top w:val="none" w:sz="0" w:space="0" w:color="auto"/>
                        <w:left w:val="none" w:sz="0" w:space="0" w:color="auto"/>
                        <w:bottom w:val="none" w:sz="0" w:space="0" w:color="auto"/>
                        <w:right w:val="none" w:sz="0" w:space="0" w:color="auto"/>
                      </w:divBdr>
                      <w:divsChild>
                        <w:div w:id="811563473">
                          <w:marLeft w:val="0"/>
                          <w:marRight w:val="0"/>
                          <w:marTop w:val="0"/>
                          <w:marBottom w:val="0"/>
                          <w:divBdr>
                            <w:top w:val="none" w:sz="0" w:space="0" w:color="auto"/>
                            <w:left w:val="none" w:sz="0" w:space="0" w:color="auto"/>
                            <w:bottom w:val="none" w:sz="0" w:space="0" w:color="auto"/>
                            <w:right w:val="none" w:sz="0" w:space="0" w:color="auto"/>
                          </w:divBdr>
                          <w:divsChild>
                            <w:div w:id="119750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268271">
                      <w:marLeft w:val="0"/>
                      <w:marRight w:val="60"/>
                      <w:marTop w:val="0"/>
                      <w:marBottom w:val="0"/>
                      <w:divBdr>
                        <w:top w:val="none" w:sz="0" w:space="0" w:color="auto"/>
                        <w:left w:val="none" w:sz="0" w:space="0" w:color="auto"/>
                        <w:bottom w:val="none" w:sz="0" w:space="0" w:color="auto"/>
                        <w:right w:val="none" w:sz="0" w:space="0" w:color="auto"/>
                      </w:divBdr>
                      <w:divsChild>
                        <w:div w:id="1379432656">
                          <w:marLeft w:val="0"/>
                          <w:marRight w:val="0"/>
                          <w:marTop w:val="0"/>
                          <w:marBottom w:val="0"/>
                          <w:divBdr>
                            <w:top w:val="none" w:sz="0" w:space="0" w:color="auto"/>
                            <w:left w:val="none" w:sz="0" w:space="0" w:color="auto"/>
                            <w:bottom w:val="none" w:sz="0" w:space="0" w:color="auto"/>
                            <w:right w:val="none" w:sz="0" w:space="0" w:color="auto"/>
                          </w:divBdr>
                          <w:divsChild>
                            <w:div w:id="3469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39467">
                      <w:marLeft w:val="0"/>
                      <w:marRight w:val="60"/>
                      <w:marTop w:val="0"/>
                      <w:marBottom w:val="0"/>
                      <w:divBdr>
                        <w:top w:val="none" w:sz="0" w:space="0" w:color="auto"/>
                        <w:left w:val="none" w:sz="0" w:space="0" w:color="auto"/>
                        <w:bottom w:val="none" w:sz="0" w:space="0" w:color="auto"/>
                        <w:right w:val="none" w:sz="0" w:space="0" w:color="auto"/>
                      </w:divBdr>
                      <w:divsChild>
                        <w:div w:id="1266156805">
                          <w:marLeft w:val="0"/>
                          <w:marRight w:val="0"/>
                          <w:marTop w:val="0"/>
                          <w:marBottom w:val="0"/>
                          <w:divBdr>
                            <w:top w:val="none" w:sz="0" w:space="0" w:color="auto"/>
                            <w:left w:val="none" w:sz="0" w:space="0" w:color="auto"/>
                            <w:bottom w:val="none" w:sz="0" w:space="0" w:color="auto"/>
                            <w:right w:val="none" w:sz="0" w:space="0" w:color="auto"/>
                          </w:divBdr>
                          <w:divsChild>
                            <w:div w:id="21389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15642">
                      <w:marLeft w:val="0"/>
                      <w:marRight w:val="60"/>
                      <w:marTop w:val="0"/>
                      <w:marBottom w:val="0"/>
                      <w:divBdr>
                        <w:top w:val="none" w:sz="0" w:space="0" w:color="auto"/>
                        <w:left w:val="none" w:sz="0" w:space="0" w:color="auto"/>
                        <w:bottom w:val="none" w:sz="0" w:space="0" w:color="auto"/>
                        <w:right w:val="none" w:sz="0" w:space="0" w:color="auto"/>
                      </w:divBdr>
                      <w:divsChild>
                        <w:div w:id="2123835938">
                          <w:marLeft w:val="0"/>
                          <w:marRight w:val="0"/>
                          <w:marTop w:val="0"/>
                          <w:marBottom w:val="0"/>
                          <w:divBdr>
                            <w:top w:val="none" w:sz="0" w:space="0" w:color="auto"/>
                            <w:left w:val="none" w:sz="0" w:space="0" w:color="auto"/>
                            <w:bottom w:val="none" w:sz="0" w:space="0" w:color="auto"/>
                            <w:right w:val="none" w:sz="0" w:space="0" w:color="auto"/>
                          </w:divBdr>
                          <w:divsChild>
                            <w:div w:id="151456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378635">
                      <w:marLeft w:val="0"/>
                      <w:marRight w:val="60"/>
                      <w:marTop w:val="0"/>
                      <w:marBottom w:val="0"/>
                      <w:divBdr>
                        <w:top w:val="none" w:sz="0" w:space="0" w:color="auto"/>
                        <w:left w:val="none" w:sz="0" w:space="0" w:color="auto"/>
                        <w:bottom w:val="none" w:sz="0" w:space="0" w:color="auto"/>
                        <w:right w:val="none" w:sz="0" w:space="0" w:color="auto"/>
                      </w:divBdr>
                      <w:divsChild>
                        <w:div w:id="1010910654">
                          <w:marLeft w:val="0"/>
                          <w:marRight w:val="0"/>
                          <w:marTop w:val="0"/>
                          <w:marBottom w:val="0"/>
                          <w:divBdr>
                            <w:top w:val="none" w:sz="0" w:space="0" w:color="auto"/>
                            <w:left w:val="none" w:sz="0" w:space="0" w:color="auto"/>
                            <w:bottom w:val="none" w:sz="0" w:space="0" w:color="auto"/>
                            <w:right w:val="none" w:sz="0" w:space="0" w:color="auto"/>
                          </w:divBdr>
                          <w:divsChild>
                            <w:div w:id="186459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92218">
                      <w:marLeft w:val="0"/>
                      <w:marRight w:val="60"/>
                      <w:marTop w:val="0"/>
                      <w:marBottom w:val="0"/>
                      <w:divBdr>
                        <w:top w:val="none" w:sz="0" w:space="0" w:color="auto"/>
                        <w:left w:val="none" w:sz="0" w:space="0" w:color="auto"/>
                        <w:bottom w:val="none" w:sz="0" w:space="0" w:color="auto"/>
                        <w:right w:val="none" w:sz="0" w:space="0" w:color="auto"/>
                      </w:divBdr>
                      <w:divsChild>
                        <w:div w:id="257369003">
                          <w:marLeft w:val="0"/>
                          <w:marRight w:val="0"/>
                          <w:marTop w:val="0"/>
                          <w:marBottom w:val="0"/>
                          <w:divBdr>
                            <w:top w:val="none" w:sz="0" w:space="0" w:color="auto"/>
                            <w:left w:val="none" w:sz="0" w:space="0" w:color="auto"/>
                            <w:bottom w:val="none" w:sz="0" w:space="0" w:color="auto"/>
                            <w:right w:val="none" w:sz="0" w:space="0" w:color="auto"/>
                          </w:divBdr>
                          <w:divsChild>
                            <w:div w:id="133788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02670">
                      <w:marLeft w:val="0"/>
                      <w:marRight w:val="60"/>
                      <w:marTop w:val="0"/>
                      <w:marBottom w:val="0"/>
                      <w:divBdr>
                        <w:top w:val="none" w:sz="0" w:space="0" w:color="auto"/>
                        <w:left w:val="none" w:sz="0" w:space="0" w:color="auto"/>
                        <w:bottom w:val="none" w:sz="0" w:space="0" w:color="auto"/>
                        <w:right w:val="none" w:sz="0" w:space="0" w:color="auto"/>
                      </w:divBdr>
                      <w:divsChild>
                        <w:div w:id="718824195">
                          <w:marLeft w:val="0"/>
                          <w:marRight w:val="0"/>
                          <w:marTop w:val="0"/>
                          <w:marBottom w:val="0"/>
                          <w:divBdr>
                            <w:top w:val="none" w:sz="0" w:space="0" w:color="auto"/>
                            <w:left w:val="none" w:sz="0" w:space="0" w:color="auto"/>
                            <w:bottom w:val="none" w:sz="0" w:space="0" w:color="auto"/>
                            <w:right w:val="none" w:sz="0" w:space="0" w:color="auto"/>
                          </w:divBdr>
                          <w:divsChild>
                            <w:div w:id="190506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02634">
                      <w:marLeft w:val="0"/>
                      <w:marRight w:val="60"/>
                      <w:marTop w:val="0"/>
                      <w:marBottom w:val="0"/>
                      <w:divBdr>
                        <w:top w:val="none" w:sz="0" w:space="0" w:color="auto"/>
                        <w:left w:val="none" w:sz="0" w:space="0" w:color="auto"/>
                        <w:bottom w:val="none" w:sz="0" w:space="0" w:color="auto"/>
                        <w:right w:val="none" w:sz="0" w:space="0" w:color="auto"/>
                      </w:divBdr>
                      <w:divsChild>
                        <w:div w:id="131336962">
                          <w:marLeft w:val="0"/>
                          <w:marRight w:val="0"/>
                          <w:marTop w:val="0"/>
                          <w:marBottom w:val="0"/>
                          <w:divBdr>
                            <w:top w:val="none" w:sz="0" w:space="0" w:color="auto"/>
                            <w:left w:val="none" w:sz="0" w:space="0" w:color="auto"/>
                            <w:bottom w:val="none" w:sz="0" w:space="0" w:color="auto"/>
                            <w:right w:val="none" w:sz="0" w:space="0" w:color="auto"/>
                          </w:divBdr>
                          <w:divsChild>
                            <w:div w:id="128438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724">
                      <w:marLeft w:val="0"/>
                      <w:marRight w:val="60"/>
                      <w:marTop w:val="0"/>
                      <w:marBottom w:val="0"/>
                      <w:divBdr>
                        <w:top w:val="none" w:sz="0" w:space="0" w:color="auto"/>
                        <w:left w:val="none" w:sz="0" w:space="0" w:color="auto"/>
                        <w:bottom w:val="none" w:sz="0" w:space="0" w:color="auto"/>
                        <w:right w:val="none" w:sz="0" w:space="0" w:color="auto"/>
                      </w:divBdr>
                      <w:divsChild>
                        <w:div w:id="1883400726">
                          <w:marLeft w:val="0"/>
                          <w:marRight w:val="0"/>
                          <w:marTop w:val="0"/>
                          <w:marBottom w:val="0"/>
                          <w:divBdr>
                            <w:top w:val="none" w:sz="0" w:space="0" w:color="auto"/>
                            <w:left w:val="none" w:sz="0" w:space="0" w:color="auto"/>
                            <w:bottom w:val="none" w:sz="0" w:space="0" w:color="auto"/>
                            <w:right w:val="none" w:sz="0" w:space="0" w:color="auto"/>
                          </w:divBdr>
                          <w:divsChild>
                            <w:div w:id="24762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020581">
                      <w:marLeft w:val="0"/>
                      <w:marRight w:val="60"/>
                      <w:marTop w:val="0"/>
                      <w:marBottom w:val="0"/>
                      <w:divBdr>
                        <w:top w:val="none" w:sz="0" w:space="0" w:color="auto"/>
                        <w:left w:val="none" w:sz="0" w:space="0" w:color="auto"/>
                        <w:bottom w:val="none" w:sz="0" w:space="0" w:color="auto"/>
                        <w:right w:val="none" w:sz="0" w:space="0" w:color="auto"/>
                      </w:divBdr>
                      <w:divsChild>
                        <w:div w:id="1983541822">
                          <w:marLeft w:val="0"/>
                          <w:marRight w:val="0"/>
                          <w:marTop w:val="0"/>
                          <w:marBottom w:val="0"/>
                          <w:divBdr>
                            <w:top w:val="none" w:sz="0" w:space="0" w:color="auto"/>
                            <w:left w:val="none" w:sz="0" w:space="0" w:color="auto"/>
                            <w:bottom w:val="none" w:sz="0" w:space="0" w:color="auto"/>
                            <w:right w:val="none" w:sz="0" w:space="0" w:color="auto"/>
                          </w:divBdr>
                          <w:divsChild>
                            <w:div w:id="30828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985719">
              <w:marLeft w:val="0"/>
              <w:marRight w:val="0"/>
              <w:marTop w:val="0"/>
              <w:marBottom w:val="0"/>
              <w:divBdr>
                <w:top w:val="none" w:sz="0" w:space="0" w:color="auto"/>
                <w:left w:val="none" w:sz="0" w:space="0" w:color="auto"/>
                <w:bottom w:val="none" w:sz="0" w:space="0" w:color="auto"/>
                <w:right w:val="none" w:sz="0" w:space="0" w:color="auto"/>
              </w:divBdr>
              <w:divsChild>
                <w:div w:id="26345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991854">
      <w:bodyDiv w:val="1"/>
      <w:marLeft w:val="0"/>
      <w:marRight w:val="0"/>
      <w:marTop w:val="0"/>
      <w:marBottom w:val="0"/>
      <w:divBdr>
        <w:top w:val="none" w:sz="0" w:space="0" w:color="auto"/>
        <w:left w:val="none" w:sz="0" w:space="0" w:color="auto"/>
        <w:bottom w:val="none" w:sz="0" w:space="0" w:color="auto"/>
        <w:right w:val="none" w:sz="0" w:space="0" w:color="auto"/>
      </w:divBdr>
    </w:div>
    <w:div w:id="2096392405">
      <w:bodyDiv w:val="1"/>
      <w:marLeft w:val="0"/>
      <w:marRight w:val="0"/>
      <w:marTop w:val="0"/>
      <w:marBottom w:val="0"/>
      <w:divBdr>
        <w:top w:val="none" w:sz="0" w:space="0" w:color="auto"/>
        <w:left w:val="none" w:sz="0" w:space="0" w:color="auto"/>
        <w:bottom w:val="none" w:sz="0" w:space="0" w:color="auto"/>
        <w:right w:val="none" w:sz="0" w:space="0" w:color="auto"/>
      </w:divBdr>
    </w:div>
    <w:div w:id="2099785862">
      <w:bodyDiv w:val="1"/>
      <w:marLeft w:val="0"/>
      <w:marRight w:val="0"/>
      <w:marTop w:val="0"/>
      <w:marBottom w:val="0"/>
      <w:divBdr>
        <w:top w:val="none" w:sz="0" w:space="0" w:color="auto"/>
        <w:left w:val="none" w:sz="0" w:space="0" w:color="auto"/>
        <w:bottom w:val="none" w:sz="0" w:space="0" w:color="auto"/>
        <w:right w:val="none" w:sz="0" w:space="0" w:color="auto"/>
      </w:divBdr>
    </w:div>
    <w:div w:id="2108378214">
      <w:bodyDiv w:val="1"/>
      <w:marLeft w:val="0"/>
      <w:marRight w:val="0"/>
      <w:marTop w:val="0"/>
      <w:marBottom w:val="0"/>
      <w:divBdr>
        <w:top w:val="none" w:sz="0" w:space="0" w:color="auto"/>
        <w:left w:val="none" w:sz="0" w:space="0" w:color="auto"/>
        <w:bottom w:val="none" w:sz="0" w:space="0" w:color="auto"/>
        <w:right w:val="none" w:sz="0" w:space="0" w:color="auto"/>
      </w:divBdr>
    </w:div>
    <w:div w:id="2109695201">
      <w:bodyDiv w:val="1"/>
      <w:marLeft w:val="0"/>
      <w:marRight w:val="0"/>
      <w:marTop w:val="0"/>
      <w:marBottom w:val="0"/>
      <w:divBdr>
        <w:top w:val="none" w:sz="0" w:space="0" w:color="auto"/>
        <w:left w:val="none" w:sz="0" w:space="0" w:color="auto"/>
        <w:bottom w:val="none" w:sz="0" w:space="0" w:color="auto"/>
        <w:right w:val="none" w:sz="0" w:space="0" w:color="auto"/>
      </w:divBdr>
    </w:div>
    <w:div w:id="2112624565">
      <w:bodyDiv w:val="1"/>
      <w:marLeft w:val="0"/>
      <w:marRight w:val="0"/>
      <w:marTop w:val="0"/>
      <w:marBottom w:val="0"/>
      <w:divBdr>
        <w:top w:val="none" w:sz="0" w:space="0" w:color="auto"/>
        <w:left w:val="none" w:sz="0" w:space="0" w:color="auto"/>
        <w:bottom w:val="none" w:sz="0" w:space="0" w:color="auto"/>
        <w:right w:val="none" w:sz="0" w:space="0" w:color="auto"/>
      </w:divBdr>
    </w:div>
    <w:div w:id="2113357458">
      <w:bodyDiv w:val="1"/>
      <w:marLeft w:val="0"/>
      <w:marRight w:val="0"/>
      <w:marTop w:val="0"/>
      <w:marBottom w:val="0"/>
      <w:divBdr>
        <w:top w:val="none" w:sz="0" w:space="0" w:color="auto"/>
        <w:left w:val="none" w:sz="0" w:space="0" w:color="auto"/>
        <w:bottom w:val="none" w:sz="0" w:space="0" w:color="auto"/>
        <w:right w:val="none" w:sz="0" w:space="0" w:color="auto"/>
      </w:divBdr>
    </w:div>
    <w:div w:id="2122337939">
      <w:bodyDiv w:val="1"/>
      <w:marLeft w:val="0"/>
      <w:marRight w:val="0"/>
      <w:marTop w:val="0"/>
      <w:marBottom w:val="0"/>
      <w:divBdr>
        <w:top w:val="none" w:sz="0" w:space="0" w:color="auto"/>
        <w:left w:val="none" w:sz="0" w:space="0" w:color="auto"/>
        <w:bottom w:val="none" w:sz="0" w:space="0" w:color="auto"/>
        <w:right w:val="none" w:sz="0" w:space="0" w:color="auto"/>
      </w:divBdr>
    </w:div>
    <w:div w:id="2122457912">
      <w:bodyDiv w:val="1"/>
      <w:marLeft w:val="0"/>
      <w:marRight w:val="0"/>
      <w:marTop w:val="0"/>
      <w:marBottom w:val="0"/>
      <w:divBdr>
        <w:top w:val="none" w:sz="0" w:space="0" w:color="auto"/>
        <w:left w:val="none" w:sz="0" w:space="0" w:color="auto"/>
        <w:bottom w:val="none" w:sz="0" w:space="0" w:color="auto"/>
        <w:right w:val="none" w:sz="0" w:space="0" w:color="auto"/>
      </w:divBdr>
    </w:div>
    <w:div w:id="2125614984">
      <w:bodyDiv w:val="1"/>
      <w:marLeft w:val="0"/>
      <w:marRight w:val="0"/>
      <w:marTop w:val="0"/>
      <w:marBottom w:val="0"/>
      <w:divBdr>
        <w:top w:val="none" w:sz="0" w:space="0" w:color="auto"/>
        <w:left w:val="none" w:sz="0" w:space="0" w:color="auto"/>
        <w:bottom w:val="none" w:sz="0" w:space="0" w:color="auto"/>
        <w:right w:val="none" w:sz="0" w:space="0" w:color="auto"/>
      </w:divBdr>
    </w:div>
    <w:div w:id="2128085824">
      <w:bodyDiv w:val="1"/>
      <w:marLeft w:val="0"/>
      <w:marRight w:val="0"/>
      <w:marTop w:val="0"/>
      <w:marBottom w:val="0"/>
      <w:divBdr>
        <w:top w:val="none" w:sz="0" w:space="0" w:color="auto"/>
        <w:left w:val="none" w:sz="0" w:space="0" w:color="auto"/>
        <w:bottom w:val="none" w:sz="0" w:space="0" w:color="auto"/>
        <w:right w:val="none" w:sz="0" w:space="0" w:color="auto"/>
      </w:divBdr>
    </w:div>
    <w:div w:id="2128965666">
      <w:bodyDiv w:val="1"/>
      <w:marLeft w:val="0"/>
      <w:marRight w:val="0"/>
      <w:marTop w:val="0"/>
      <w:marBottom w:val="0"/>
      <w:divBdr>
        <w:top w:val="none" w:sz="0" w:space="0" w:color="auto"/>
        <w:left w:val="none" w:sz="0" w:space="0" w:color="auto"/>
        <w:bottom w:val="none" w:sz="0" w:space="0" w:color="auto"/>
        <w:right w:val="none" w:sz="0" w:space="0" w:color="auto"/>
      </w:divBdr>
    </w:div>
    <w:div w:id="2132627428">
      <w:bodyDiv w:val="1"/>
      <w:marLeft w:val="0"/>
      <w:marRight w:val="0"/>
      <w:marTop w:val="0"/>
      <w:marBottom w:val="0"/>
      <w:divBdr>
        <w:top w:val="none" w:sz="0" w:space="0" w:color="auto"/>
        <w:left w:val="none" w:sz="0" w:space="0" w:color="auto"/>
        <w:bottom w:val="none" w:sz="0" w:space="0" w:color="auto"/>
        <w:right w:val="none" w:sz="0" w:space="0" w:color="auto"/>
      </w:divBdr>
    </w:div>
    <w:div w:id="2133278558">
      <w:bodyDiv w:val="1"/>
      <w:marLeft w:val="0"/>
      <w:marRight w:val="0"/>
      <w:marTop w:val="0"/>
      <w:marBottom w:val="0"/>
      <w:divBdr>
        <w:top w:val="none" w:sz="0" w:space="0" w:color="auto"/>
        <w:left w:val="none" w:sz="0" w:space="0" w:color="auto"/>
        <w:bottom w:val="none" w:sz="0" w:space="0" w:color="auto"/>
        <w:right w:val="none" w:sz="0" w:space="0" w:color="auto"/>
      </w:divBdr>
    </w:div>
    <w:div w:id="2144276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channel/UCc4VXBr3EOa43nCxxzB-Edw" TargetMode="External"/><Relationship Id="rId18" Type="http://schemas.openxmlformats.org/officeDocument/2006/relationships/hyperlink" Target="https://thecatholicuniverse.com/" TargetMode="External"/><Relationship Id="rId26" Type="http://schemas.openxmlformats.org/officeDocument/2006/relationships/hyperlink" Target="mailto:john273knoxx@gmail.com" TargetMode="External"/><Relationship Id="rId3" Type="http://schemas.openxmlformats.org/officeDocument/2006/relationships/styles" Target="styles.xml"/><Relationship Id="rId21" Type="http://schemas.openxmlformats.org/officeDocument/2006/relationships/hyperlink" Target="https://www.thetablet.co.uk/subscribe" TargetMode="External"/><Relationship Id="rId7" Type="http://schemas.openxmlformats.org/officeDocument/2006/relationships/endnotes" Target="endnotes.xml"/><Relationship Id="rId12" Type="http://schemas.openxmlformats.org/officeDocument/2006/relationships/hyperlink" Target="https://www.youtube.com/channel/UCc4VXBr3EOa43nCxxzB-Edw" TargetMode="External"/><Relationship Id="rId17" Type="http://schemas.openxmlformats.org/officeDocument/2006/relationships/hyperlink" Target="mailto:subscriptions@catholicherald.co.uk" TargetMode="External"/><Relationship Id="rId25" Type="http://schemas.openxmlformats.org/officeDocument/2006/relationships/hyperlink" Target="mailto:john273knoxx@gmail.com" TargetMode="External"/><Relationship Id="rId2" Type="http://schemas.openxmlformats.org/officeDocument/2006/relationships/numbering" Target="numbering.xml"/><Relationship Id="rId16" Type="http://schemas.openxmlformats.org/officeDocument/2006/relationships/hyperlink" Target="https://www.youtube.com/channel/UCc4VXBr3EOa43nCxxzB-Edw" TargetMode="External"/><Relationship Id="rId20" Type="http://schemas.openxmlformats.org/officeDocument/2006/relationships/hyperlink" Target="https://nam11.safelinks.protection.outlook.com/?url=https%3A%2F%2Fwww.youtube.com%2Fchannel%2FUCc4VXBr3EOa43nCxxzB-Edw&amp;data=02%7C01%7C%7C5e2351b9688b4a77483108d7d7f4cbf4%7C84df9e7fe9f640afb435aaaaaaaaaaaa%7C1%7C0%7C637215318697049085&amp;sdata=EyuStlmIFNuunbxpPyZlvsXTZNofrLx2kY8zmEH3COA%3D&amp;reserved=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lolandstp@outlook.com" TargetMode="External"/><Relationship Id="rId24"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eur03.safelinks.protection.outlook.com/?url=http%3A%2F%2Fwww.churchpaper.co.uk%2F&amp;data=02%7C01%7C%7C4be24e10df5d4be4213108d7ce891eac%7C84df9e7fe9f640afb435aaaaaaaaaaaa%7C1%7C0%7C637204960623533619&amp;sdata=VzaOVj2x0DNPxP%2BL75ohl2Oed5eQKaB6i2Rumc7pI9w%3D&amp;reserved=0" TargetMode="External"/><Relationship Id="rId28" Type="http://schemas.openxmlformats.org/officeDocument/2006/relationships/fontTable" Target="fontTable.xml"/><Relationship Id="rId10" Type="http://schemas.openxmlformats.org/officeDocument/2006/relationships/hyperlink" Target="http://www.ololandstp.org/" TargetMode="External"/><Relationship Id="rId19" Type="http://schemas.openxmlformats.org/officeDocument/2006/relationships/hyperlink" Target="http://www.ourladyoflourdesprimaryschool.co.u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jpeg"/><Relationship Id="rId22" Type="http://schemas.openxmlformats.org/officeDocument/2006/relationships/hyperlink" Target="mailto:ifarrar@thetablet.co.uk" TargetMode="External"/><Relationship Id="rId27"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C9A24-6791-E84F-98C5-A36A56AF1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66</Words>
  <Characters>7788</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Brighton &amp; Sussex University Hospitals</Company>
  <LinksUpToDate>false</LinksUpToDate>
  <CharactersWithSpaces>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Mulligan</dc:creator>
  <cp:keywords/>
  <cp:lastModifiedBy>Julie Williams</cp:lastModifiedBy>
  <cp:revision>2</cp:revision>
  <cp:lastPrinted>2020-08-07T15:24:00Z</cp:lastPrinted>
  <dcterms:created xsi:type="dcterms:W3CDTF">2020-08-07T15:24:00Z</dcterms:created>
  <dcterms:modified xsi:type="dcterms:W3CDTF">2020-08-0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17T00:00:00Z</vt:filetime>
  </property>
  <property fmtid="{D5CDD505-2E9C-101B-9397-08002B2CF9AE}" pid="3" name="Creator">
    <vt:lpwstr>Microsoft® Word 2016</vt:lpwstr>
  </property>
  <property fmtid="{D5CDD505-2E9C-101B-9397-08002B2CF9AE}" pid="4" name="LastSaved">
    <vt:filetime>2017-11-20T00:00:00Z</vt:filetime>
  </property>
</Properties>
</file>